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4A6F0E" w14:textId="77777777" w:rsidR="003D713E" w:rsidRDefault="003D713E" w:rsidP="009C394C">
      <w:pPr>
        <w:shd w:val="clear" w:color="auto" w:fill="FFFFFF" w:themeFill="background1"/>
        <w:rPr>
          <w:lang w:val="pl-PL"/>
        </w:rPr>
      </w:pPr>
      <w:r w:rsidRPr="000C1A2A">
        <w:rPr>
          <w:lang w:val="pl-PL"/>
        </w:rPr>
        <w:t>Archiwum Główne Akt Dawnych</w:t>
      </w:r>
    </w:p>
    <w:p w14:paraId="5B315533" w14:textId="60DE75AD" w:rsidR="009F3831" w:rsidRPr="000C1A2A" w:rsidRDefault="009F3831" w:rsidP="009C394C">
      <w:pPr>
        <w:shd w:val="clear" w:color="auto" w:fill="FFFFFF" w:themeFill="background1"/>
        <w:rPr>
          <w:lang w:val="pl-PL"/>
        </w:rPr>
      </w:pPr>
      <w:r>
        <w:rPr>
          <w:lang w:val="pl-PL"/>
        </w:rPr>
        <w:t xml:space="preserve">Archiwum </w:t>
      </w:r>
      <w:r w:rsidR="0063720B">
        <w:rPr>
          <w:lang w:val="pl-PL"/>
        </w:rPr>
        <w:t>Skarbu Koronnego, sygn. 1/7/0/3/91</w:t>
      </w:r>
    </w:p>
    <w:p w14:paraId="7A472BBD" w14:textId="785DBEC8" w:rsidR="003D713E" w:rsidRPr="000C1A2A" w:rsidRDefault="003276E2" w:rsidP="009C394C">
      <w:pPr>
        <w:shd w:val="clear" w:color="auto" w:fill="FFFFFF" w:themeFill="background1"/>
        <w:rPr>
          <w:lang w:val="pl-PL"/>
        </w:rPr>
      </w:pPr>
      <w:r>
        <w:rPr>
          <w:lang w:val="pl-PL"/>
        </w:rPr>
        <w:t>rozmiar:</w:t>
      </w:r>
      <w:r w:rsidR="0018487A">
        <w:rPr>
          <w:lang w:val="pl-PL"/>
        </w:rPr>
        <w:t xml:space="preserve"> 220</w:t>
      </w:r>
      <w:r w:rsidR="008E3D7A">
        <w:rPr>
          <w:lang w:val="pl-PL"/>
        </w:rPr>
        <w:t xml:space="preserve"> </w:t>
      </w:r>
      <w:r w:rsidR="0018487A">
        <w:rPr>
          <w:lang w:val="pl-PL"/>
        </w:rPr>
        <w:t>mm x 330</w:t>
      </w:r>
      <w:r w:rsidR="008E3D7A">
        <w:rPr>
          <w:lang w:val="pl-PL"/>
        </w:rPr>
        <w:t xml:space="preserve"> </w:t>
      </w:r>
      <w:r w:rsidR="0018487A">
        <w:rPr>
          <w:lang w:val="pl-PL"/>
        </w:rPr>
        <w:t>mm</w:t>
      </w:r>
      <w:r w:rsidR="005A5954" w:rsidRPr="000C1A2A">
        <w:rPr>
          <w:lang w:val="pl-PL"/>
        </w:rPr>
        <w:t xml:space="preserve"> </w:t>
      </w:r>
    </w:p>
    <w:p w14:paraId="27E8950E" w14:textId="6539CC81" w:rsidR="00DF1453" w:rsidRDefault="005A5954" w:rsidP="00DF1453">
      <w:pPr>
        <w:shd w:val="clear" w:color="auto" w:fill="FFFFFF" w:themeFill="background1"/>
        <w:rPr>
          <w:lang w:val="pl-PL"/>
        </w:rPr>
      </w:pPr>
      <w:r w:rsidRPr="000C1A2A">
        <w:rPr>
          <w:lang w:val="pl-PL"/>
        </w:rPr>
        <w:t xml:space="preserve">k. </w:t>
      </w:r>
      <w:r w:rsidR="008D1F80">
        <w:rPr>
          <w:lang w:val="pl-PL"/>
        </w:rPr>
        <w:t xml:space="preserve">78 oraz </w:t>
      </w:r>
      <w:r w:rsidR="00DF1453">
        <w:rPr>
          <w:lang w:val="pl-PL"/>
        </w:rPr>
        <w:t>5</w:t>
      </w:r>
      <w:r w:rsidR="0048041E">
        <w:rPr>
          <w:lang w:val="pl-PL"/>
        </w:rPr>
        <w:t xml:space="preserve"> </w:t>
      </w:r>
      <w:proofErr w:type="spellStart"/>
      <w:r w:rsidR="0048041E">
        <w:rPr>
          <w:lang w:val="pl-PL"/>
        </w:rPr>
        <w:t>nlb</w:t>
      </w:r>
      <w:proofErr w:type="spellEnd"/>
      <w:r w:rsidR="001339CF">
        <w:rPr>
          <w:lang w:val="pl-PL"/>
        </w:rPr>
        <w:t xml:space="preserve"> (na początku oraz po k. 23</w:t>
      </w:r>
      <w:r w:rsidR="00504DFA">
        <w:rPr>
          <w:lang w:val="pl-PL"/>
        </w:rPr>
        <w:t xml:space="preserve">, </w:t>
      </w:r>
      <w:r w:rsidR="00632474">
        <w:rPr>
          <w:lang w:val="pl-PL"/>
        </w:rPr>
        <w:t>64</w:t>
      </w:r>
      <w:r w:rsidR="00DF1453">
        <w:rPr>
          <w:lang w:val="pl-PL"/>
        </w:rPr>
        <w:t>, 78</w:t>
      </w:r>
      <w:r w:rsidR="001339CF">
        <w:rPr>
          <w:lang w:val="pl-PL"/>
        </w:rPr>
        <w:t>)</w:t>
      </w:r>
      <w:r w:rsidR="008D1F80">
        <w:rPr>
          <w:lang w:val="pl-PL"/>
        </w:rPr>
        <w:t>.</w:t>
      </w:r>
    </w:p>
    <w:p w14:paraId="040D03AA" w14:textId="11EB8C3E" w:rsidR="005A5954" w:rsidRPr="000C1A2A" w:rsidRDefault="003B29F5" w:rsidP="00DF1453">
      <w:pPr>
        <w:shd w:val="clear" w:color="auto" w:fill="FFFFFF" w:themeFill="background1"/>
        <w:rPr>
          <w:lang w:val="pl-PL"/>
        </w:rPr>
      </w:pPr>
      <w:r>
        <w:rPr>
          <w:lang w:val="pl-PL"/>
        </w:rPr>
        <w:t>kar</w:t>
      </w:r>
      <w:r w:rsidR="00A45EC6">
        <w:rPr>
          <w:lang w:val="pl-PL"/>
        </w:rPr>
        <w:t>t</w:t>
      </w:r>
      <w:r>
        <w:rPr>
          <w:lang w:val="pl-PL"/>
        </w:rPr>
        <w:t>y niezapisane</w:t>
      </w:r>
      <w:r w:rsidR="00A45EC6">
        <w:rPr>
          <w:lang w:val="pl-PL"/>
        </w:rPr>
        <w:t>:</w:t>
      </w:r>
      <w:r>
        <w:rPr>
          <w:lang w:val="pl-PL"/>
        </w:rPr>
        <w:t xml:space="preserve"> </w:t>
      </w:r>
      <w:r w:rsidR="005A5954" w:rsidRPr="000C1A2A">
        <w:rPr>
          <w:lang w:val="pl-PL"/>
        </w:rPr>
        <w:t>20v</w:t>
      </w:r>
      <w:r w:rsidR="00033735" w:rsidRPr="000C1A2A">
        <w:rPr>
          <w:lang w:val="pl-PL"/>
        </w:rPr>
        <w:t>, 28</w:t>
      </w:r>
      <w:r w:rsidR="00F47286" w:rsidRPr="000C1A2A">
        <w:rPr>
          <w:lang w:val="pl-PL"/>
        </w:rPr>
        <w:t>, 35v</w:t>
      </w:r>
      <w:r w:rsidR="008D6A10" w:rsidRPr="000C1A2A">
        <w:rPr>
          <w:lang w:val="pl-PL"/>
        </w:rPr>
        <w:t>, 45</w:t>
      </w:r>
      <w:r w:rsidR="00BB0741" w:rsidRPr="000C1A2A">
        <w:rPr>
          <w:lang w:val="pl-PL"/>
        </w:rPr>
        <w:t>, 52</w:t>
      </w:r>
      <w:r w:rsidR="00A6097D" w:rsidRPr="000C1A2A">
        <w:rPr>
          <w:lang w:val="pl-PL"/>
        </w:rPr>
        <w:t>, 58v</w:t>
      </w:r>
      <w:r w:rsidR="00F244F4" w:rsidRPr="000C1A2A">
        <w:rPr>
          <w:lang w:val="pl-PL"/>
        </w:rPr>
        <w:t>, 61v</w:t>
      </w:r>
      <w:r w:rsidR="00F52F4D" w:rsidRPr="000C1A2A">
        <w:rPr>
          <w:lang w:val="pl-PL"/>
        </w:rPr>
        <w:t>, 69v</w:t>
      </w:r>
      <w:r w:rsidR="00F3293F" w:rsidRPr="000C1A2A">
        <w:rPr>
          <w:lang w:val="pl-PL"/>
        </w:rPr>
        <w:t>, 72v</w:t>
      </w:r>
      <w:r w:rsidR="00146EF6" w:rsidRPr="000C1A2A">
        <w:rPr>
          <w:lang w:val="pl-PL"/>
        </w:rPr>
        <w:t>, 78</w:t>
      </w:r>
      <w:r w:rsidR="00DF1453">
        <w:rPr>
          <w:lang w:val="pl-PL"/>
        </w:rPr>
        <w:t>.</w:t>
      </w:r>
    </w:p>
    <w:p w14:paraId="5C1A135A" w14:textId="77777777" w:rsidR="005A5954" w:rsidRPr="000C1A2A" w:rsidRDefault="005A5954" w:rsidP="009C394C">
      <w:pPr>
        <w:shd w:val="clear" w:color="auto" w:fill="FFFFFF" w:themeFill="background1"/>
        <w:rPr>
          <w:lang w:val="pl-PL"/>
        </w:rPr>
      </w:pPr>
    </w:p>
    <w:p w14:paraId="481B315F" w14:textId="2F10C8AB" w:rsidR="00F50B55" w:rsidRPr="000C1A2A" w:rsidRDefault="000177F1" w:rsidP="009C394C">
      <w:pPr>
        <w:shd w:val="clear" w:color="auto" w:fill="FFFFFF" w:themeFill="background1"/>
        <w:rPr>
          <w:i/>
          <w:lang w:val="it-IT"/>
        </w:rPr>
      </w:pPr>
      <w:r w:rsidRPr="000C1A2A">
        <w:rPr>
          <w:i/>
          <w:lang w:val="it-IT"/>
        </w:rPr>
        <w:t>[</w:t>
      </w:r>
      <w:r w:rsidR="0070759B" w:rsidRPr="000C1A2A">
        <w:rPr>
          <w:i/>
          <w:lang w:val="it-IT"/>
        </w:rPr>
        <w:t xml:space="preserve">k. </w:t>
      </w:r>
      <w:r w:rsidR="002C2743" w:rsidRPr="000C1A2A">
        <w:rPr>
          <w:i/>
          <w:lang w:val="it-IT"/>
        </w:rPr>
        <w:t>1</w:t>
      </w:r>
      <w:r w:rsidRPr="000C1A2A">
        <w:rPr>
          <w:i/>
          <w:lang w:val="it-IT"/>
        </w:rPr>
        <w:t>]</w:t>
      </w:r>
      <w:r w:rsidR="00E26160" w:rsidRPr="000C1A2A">
        <w:rPr>
          <w:i/>
          <w:lang w:val="it-IT"/>
        </w:rPr>
        <w:t xml:space="preserve"> </w:t>
      </w:r>
    </w:p>
    <w:p w14:paraId="5641EC6B" w14:textId="50FBFB69" w:rsidR="000A7C0B" w:rsidRPr="000C1A2A" w:rsidRDefault="00B87D61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la-Latn"/>
        </w:rPr>
        <w:t>Regestrum contributionis duplae in totum clerum</w:t>
      </w:r>
      <w:r w:rsidR="002C2743" w:rsidRPr="000C1A2A">
        <w:rPr>
          <w:lang w:val="en-GB"/>
        </w:rPr>
        <w:t xml:space="preserve"> </w:t>
      </w:r>
      <w:r w:rsidR="00E843EC" w:rsidRPr="000C1A2A">
        <w:rPr>
          <w:strike/>
          <w:vertAlign w:val="superscript"/>
          <w:lang w:val="en-GB"/>
        </w:rPr>
        <w:t xml:space="preserve">A </w:t>
      </w:r>
      <w:proofErr w:type="spellStart"/>
      <w:r w:rsidR="002C2743" w:rsidRPr="000C1A2A">
        <w:rPr>
          <w:lang w:val="en-GB"/>
        </w:rPr>
        <w:t>decretae</w:t>
      </w:r>
      <w:proofErr w:type="spellEnd"/>
      <w:r w:rsidR="00E843EC" w:rsidRPr="000C1A2A">
        <w:rPr>
          <w:strike/>
          <w:vertAlign w:val="superscript"/>
          <w:lang w:val="en-GB"/>
        </w:rPr>
        <w:t xml:space="preserve"> A</w:t>
      </w:r>
      <w:r w:rsidRPr="000C1A2A">
        <w:rPr>
          <w:lang w:val="la-Latn"/>
        </w:rPr>
        <w:t xml:space="preserve"> pro serenissimo principe domino domino Sigismundo Augusto rege Poloniae anno Domini millesimo quingentesimo sexagesimo primo in synodo provinciali Varsso</w:t>
      </w:r>
      <w:r w:rsidR="00FC060E" w:rsidRPr="000C1A2A">
        <w:rPr>
          <w:lang w:val="it-IT"/>
        </w:rPr>
        <w:t>u</w:t>
      </w:r>
      <w:r w:rsidRPr="000C1A2A">
        <w:rPr>
          <w:lang w:val="la-Latn"/>
        </w:rPr>
        <w:t>iensi</w:t>
      </w:r>
      <w:r w:rsidR="00FC060E" w:rsidRPr="000C1A2A">
        <w:rPr>
          <w:rStyle w:val="Odwoanieprzypisudolnego"/>
          <w:lang w:val="la-Latn"/>
        </w:rPr>
        <w:footnoteReference w:id="2"/>
      </w:r>
      <w:r w:rsidR="00862B6C" w:rsidRPr="000C1A2A">
        <w:rPr>
          <w:lang w:val="it-IT"/>
        </w:rPr>
        <w:t>,</w:t>
      </w:r>
      <w:r w:rsidR="00DE37F0" w:rsidRPr="000C1A2A">
        <w:rPr>
          <w:lang w:val="it-IT"/>
        </w:rPr>
        <w:t xml:space="preserve"> </w:t>
      </w:r>
      <w:r w:rsidRPr="000C1A2A">
        <w:rPr>
          <w:lang w:val="la-Latn"/>
        </w:rPr>
        <w:t>cuius contribu</w:t>
      </w:r>
      <w:r w:rsidR="0065131D" w:rsidRPr="000C1A2A">
        <w:rPr>
          <w:lang w:val="it-IT"/>
        </w:rPr>
        <w:t>t</w:t>
      </w:r>
      <w:r w:rsidRPr="000C1A2A">
        <w:rPr>
          <w:lang w:val="la-Latn"/>
        </w:rPr>
        <w:t xml:space="preserve">ionis exactor deputatus </w:t>
      </w:r>
      <w:r w:rsidR="00E26160" w:rsidRPr="000C1A2A">
        <w:rPr>
          <w:lang w:val="la-Latn"/>
        </w:rPr>
        <w:t xml:space="preserve">venerabilis dominus </w:t>
      </w:r>
      <w:r w:rsidR="00E26160" w:rsidRPr="000C1A2A">
        <w:rPr>
          <w:lang w:val="it-IT"/>
        </w:rPr>
        <w:t xml:space="preserve">Michael </w:t>
      </w:r>
      <w:proofErr w:type="spellStart"/>
      <w:r w:rsidR="0065131D" w:rsidRPr="000C1A2A">
        <w:t>Skzetussewski</w:t>
      </w:r>
      <w:proofErr w:type="spellEnd"/>
      <w:r w:rsidR="00DE37F0" w:rsidRPr="000C1A2A">
        <w:rPr>
          <w:rStyle w:val="Odwoanieprzypisudolnego"/>
        </w:rPr>
        <w:footnoteReference w:id="3"/>
      </w:r>
      <w:r w:rsidR="00E26160" w:rsidRPr="000C1A2A">
        <w:rPr>
          <w:lang w:val="it-IT"/>
        </w:rPr>
        <w:t xml:space="preserve"> canonicus Posnaniensis.</w:t>
      </w:r>
    </w:p>
    <w:p w14:paraId="3A1795B8" w14:textId="77777777" w:rsidR="0067079D" w:rsidRPr="000C1A2A" w:rsidRDefault="0067079D" w:rsidP="009C394C">
      <w:pPr>
        <w:shd w:val="clear" w:color="auto" w:fill="FFFFFF" w:themeFill="background1"/>
        <w:rPr>
          <w:lang w:val="it-IT"/>
        </w:rPr>
      </w:pPr>
    </w:p>
    <w:p w14:paraId="35D78D4F" w14:textId="4718A1D5" w:rsidR="00F50B55" w:rsidRPr="000C1A2A" w:rsidRDefault="00601F7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="00655A20" w:rsidRPr="000C1A2A">
        <w:rPr>
          <w:i/>
        </w:rPr>
        <w:t>1</w:t>
      </w:r>
      <w:r w:rsidRPr="000C1A2A">
        <w:rPr>
          <w:i/>
        </w:rPr>
        <w:t>v]</w:t>
      </w:r>
    </w:p>
    <w:p w14:paraId="2954E4E5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rurales</w:t>
      </w:r>
    </w:p>
    <w:p w14:paraId="38DDECD3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Posnaniensis</w:t>
      </w:r>
      <w:proofErr w:type="spellEnd"/>
    </w:p>
    <w:p w14:paraId="34D32701" w14:textId="2F51E37F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Pysdrensis</w:t>
      </w:r>
      <w:proofErr w:type="spellEnd"/>
    </w:p>
    <w:p w14:paraId="238C2EBA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Obornicensis</w:t>
      </w:r>
      <w:proofErr w:type="spellEnd"/>
    </w:p>
    <w:p w14:paraId="53E9557C" w14:textId="4CC6A5D8" w:rsidR="00E26160" w:rsidRPr="000C1A2A" w:rsidRDefault="00680A40" w:rsidP="009C394C">
      <w:pPr>
        <w:shd w:val="clear" w:color="auto" w:fill="FFFFFF" w:themeFill="background1"/>
      </w:pPr>
      <w:proofErr w:type="spellStart"/>
      <w:r w:rsidRPr="000C1A2A">
        <w:t>Sthęszowiensis</w:t>
      </w:r>
      <w:proofErr w:type="spellEnd"/>
      <w:r w:rsidR="008211D5" w:rsidRPr="000C1A2A">
        <w:rPr>
          <w:rStyle w:val="Odwoanieprzypisudolnego"/>
        </w:rPr>
        <w:footnoteReference w:id="4"/>
      </w:r>
    </w:p>
    <w:p w14:paraId="39814D90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Srzemensis</w:t>
      </w:r>
      <w:proofErr w:type="spellEnd"/>
    </w:p>
    <w:p w14:paraId="30896D26" w14:textId="2BBF1A20" w:rsidR="00E26160" w:rsidRPr="000C1A2A" w:rsidRDefault="00680A40" w:rsidP="009C394C">
      <w:pPr>
        <w:shd w:val="clear" w:color="auto" w:fill="FFFFFF" w:themeFill="background1"/>
      </w:pPr>
      <w:proofErr w:type="spellStart"/>
      <w:r w:rsidRPr="000C1A2A">
        <w:t>Costensis</w:t>
      </w:r>
      <w:proofErr w:type="spellEnd"/>
      <w:r w:rsidR="008211D5" w:rsidRPr="000C1A2A">
        <w:rPr>
          <w:rStyle w:val="Odwoanieprzypisudolnego"/>
        </w:rPr>
        <w:footnoteReference w:id="5"/>
      </w:r>
    </w:p>
    <w:p w14:paraId="232D0A7F" w14:textId="77777777" w:rsidR="00E26160" w:rsidRPr="000C1A2A" w:rsidRDefault="00E26160" w:rsidP="009C394C">
      <w:pPr>
        <w:shd w:val="clear" w:color="auto" w:fill="FFFFFF" w:themeFill="background1"/>
      </w:pPr>
      <w:r w:rsidRPr="000C1A2A">
        <w:t xml:space="preserve">Novae </w:t>
      </w:r>
      <w:proofErr w:type="spellStart"/>
      <w:r w:rsidRPr="000C1A2A">
        <w:t>Civitatis</w:t>
      </w:r>
      <w:proofErr w:type="spellEnd"/>
    </w:p>
    <w:p w14:paraId="11F86CC0" w14:textId="5008FE19" w:rsidR="00E26160" w:rsidRPr="000C1A2A" w:rsidRDefault="00680A40" w:rsidP="009C394C">
      <w:pPr>
        <w:shd w:val="clear" w:color="auto" w:fill="FFFFFF" w:themeFill="background1"/>
      </w:pPr>
      <w:proofErr w:type="spellStart"/>
      <w:r w:rsidRPr="000C1A2A">
        <w:rPr>
          <w:lang w:val="en-GB"/>
        </w:rPr>
        <w:t>Wschowensis</w:t>
      </w:r>
      <w:proofErr w:type="spellEnd"/>
      <w:r w:rsidR="00AC6033" w:rsidRPr="000C1A2A">
        <w:rPr>
          <w:rStyle w:val="Odwoanieprzypisudolnego"/>
        </w:rPr>
        <w:footnoteReference w:id="6"/>
      </w:r>
    </w:p>
    <w:p w14:paraId="0270C796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Grodzicensis</w:t>
      </w:r>
      <w:proofErr w:type="spellEnd"/>
    </w:p>
    <w:p w14:paraId="3BA5840F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Vronicensis</w:t>
      </w:r>
      <w:proofErr w:type="spellEnd"/>
    </w:p>
    <w:p w14:paraId="57C800A0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Miedzirzecensis</w:t>
      </w:r>
      <w:proofErr w:type="spellEnd"/>
    </w:p>
    <w:p w14:paraId="2ECCEE6A" w14:textId="77777777" w:rsidR="0067079D" w:rsidRPr="000C1A2A" w:rsidRDefault="0067079D" w:rsidP="009C394C">
      <w:pPr>
        <w:shd w:val="clear" w:color="auto" w:fill="FFFFFF" w:themeFill="background1"/>
      </w:pPr>
    </w:p>
    <w:p w14:paraId="06E32EC1" w14:textId="4E4F8DDD" w:rsidR="00DA0A74" w:rsidRPr="000C1A2A" w:rsidRDefault="0067079D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="00C3597E" w:rsidRPr="000C1A2A">
        <w:rPr>
          <w:i/>
        </w:rPr>
        <w:t>2</w:t>
      </w:r>
      <w:r w:rsidRPr="000C1A2A">
        <w:rPr>
          <w:i/>
        </w:rPr>
        <w:t xml:space="preserve">] </w:t>
      </w:r>
    </w:p>
    <w:p w14:paraId="54855836" w14:textId="44CC8B6C" w:rsidR="00E26160" w:rsidRPr="000C1A2A" w:rsidRDefault="005A19A5" w:rsidP="009C394C">
      <w:pPr>
        <w:shd w:val="clear" w:color="auto" w:fill="FFFFFF" w:themeFill="background1"/>
      </w:pPr>
      <w:proofErr w:type="spellStart"/>
      <w:r w:rsidRPr="000C1A2A">
        <w:t>Praelaturae</w:t>
      </w:r>
      <w:proofErr w:type="spellEnd"/>
      <w:r w:rsidRPr="000C1A2A">
        <w:t xml:space="preserve"> et </w:t>
      </w:r>
      <w:proofErr w:type="spellStart"/>
      <w:r w:rsidRPr="000C1A2A">
        <w:t>canonicatus</w:t>
      </w:r>
      <w:proofErr w:type="spellEnd"/>
      <w:r w:rsidRPr="000C1A2A">
        <w:t xml:space="preserve"> ecclesiae </w:t>
      </w:r>
      <w:proofErr w:type="spellStart"/>
      <w:r w:rsidRPr="000C1A2A">
        <w:t>cathedralis</w:t>
      </w:r>
      <w:proofErr w:type="spellEnd"/>
      <w:r w:rsidRPr="000C1A2A">
        <w:t xml:space="preserve"> </w:t>
      </w:r>
      <w:proofErr w:type="spellStart"/>
      <w:r w:rsidRPr="000C1A2A">
        <w:t>Posnaniensis</w:t>
      </w:r>
      <w:proofErr w:type="spellEnd"/>
      <w:r w:rsidR="00F50384" w:rsidRPr="000C1A2A">
        <w:t>.</w:t>
      </w:r>
    </w:p>
    <w:p w14:paraId="1A95EF01" w14:textId="1C9B8359" w:rsidR="005A19A5" w:rsidRPr="000C1A2A" w:rsidRDefault="005A19A5" w:rsidP="009C394C">
      <w:pPr>
        <w:shd w:val="clear" w:color="auto" w:fill="FFFFFF" w:themeFill="background1"/>
      </w:pPr>
      <w:proofErr w:type="spellStart"/>
      <w:r w:rsidRPr="000C1A2A">
        <w:t>Reverendissimus</w:t>
      </w:r>
      <w:proofErr w:type="spellEnd"/>
      <w:r w:rsidRPr="000C1A2A">
        <w:t xml:space="preserve"> in Christo pater et dominus </w:t>
      </w:r>
      <w:proofErr w:type="spellStart"/>
      <w:r w:rsidR="0067079D" w:rsidRPr="000C1A2A">
        <w:t>dominus</w:t>
      </w:r>
      <w:proofErr w:type="spellEnd"/>
      <w:r w:rsidR="0067079D" w:rsidRPr="000C1A2A">
        <w:t xml:space="preserve"> </w:t>
      </w:r>
      <w:r w:rsidRPr="000C1A2A">
        <w:t xml:space="preserve">Andreas </w:t>
      </w:r>
      <w:proofErr w:type="spellStart"/>
      <w:r w:rsidRPr="000C1A2A">
        <w:t>Czarnkowski</w:t>
      </w:r>
      <w:proofErr w:type="spellEnd"/>
      <w:r w:rsidRPr="000C1A2A">
        <w:t xml:space="preserve"> Dei gra</w:t>
      </w:r>
      <w:r w:rsidR="0067079D" w:rsidRPr="000C1A2A">
        <w:t>t</w:t>
      </w:r>
      <w:r w:rsidRPr="000C1A2A">
        <w:t xml:space="preserve">ia </w:t>
      </w:r>
      <w:proofErr w:type="spellStart"/>
      <w:r w:rsidRPr="000C1A2A">
        <w:t>episcopus</w:t>
      </w:r>
      <w:proofErr w:type="spellEnd"/>
      <w:r w:rsidRPr="000C1A2A">
        <w:t xml:space="preserve"> </w:t>
      </w:r>
      <w:proofErr w:type="spellStart"/>
      <w:r w:rsidRPr="000C1A2A">
        <w:t>Posnaniensis</w:t>
      </w:r>
      <w:proofErr w:type="spellEnd"/>
      <w:r w:rsidR="00F50384" w:rsidRPr="000C1A2A">
        <w:t>,</w:t>
      </w:r>
      <w:r w:rsidRPr="000C1A2A">
        <w:t xml:space="preserve"> de suis </w:t>
      </w:r>
      <w:proofErr w:type="spellStart"/>
      <w:r w:rsidRPr="000C1A2A">
        <w:t>proventibus</w:t>
      </w:r>
      <w:proofErr w:type="spellEnd"/>
      <w:r w:rsidRPr="000C1A2A">
        <w:t xml:space="preserve">, per manus </w:t>
      </w:r>
      <w:proofErr w:type="spellStart"/>
      <w:r w:rsidRPr="000C1A2A">
        <w:t>venerabilis</w:t>
      </w:r>
      <w:proofErr w:type="spellEnd"/>
      <w:r w:rsidRPr="000C1A2A">
        <w:t xml:space="preserve"> domini </w:t>
      </w:r>
      <w:proofErr w:type="spellStart"/>
      <w:r w:rsidRPr="000C1A2A">
        <w:t>F</w:t>
      </w:r>
      <w:r w:rsidR="00C3597E" w:rsidRPr="000C1A2A">
        <w:t>o</w:t>
      </w:r>
      <w:r w:rsidRPr="000C1A2A">
        <w:t>elicis</w:t>
      </w:r>
      <w:proofErr w:type="spellEnd"/>
      <w:r w:rsidRPr="000C1A2A">
        <w:t xml:space="preserve"> Pomorski in </w:t>
      </w:r>
      <w:proofErr w:type="spellStart"/>
      <w:r w:rsidR="00C3597E" w:rsidRPr="000C1A2A">
        <w:rPr>
          <w:lang w:val="en-GB"/>
        </w:rPr>
        <w:t>Cziazem</w:t>
      </w:r>
      <w:proofErr w:type="spellEnd"/>
      <w:r w:rsidR="00745B3C" w:rsidRPr="000C1A2A">
        <w:rPr>
          <w:rStyle w:val="Odwoanieprzypisudolnego"/>
        </w:rPr>
        <w:footnoteReference w:id="7"/>
      </w:r>
      <w:r w:rsidRPr="000C1A2A">
        <w:t xml:space="preserve"> </w:t>
      </w:r>
      <w:proofErr w:type="spellStart"/>
      <w:r w:rsidRPr="000C1A2A">
        <w:t>plebani</w:t>
      </w:r>
      <w:proofErr w:type="spellEnd"/>
      <w:r w:rsidRPr="000C1A2A">
        <w:t xml:space="preserve"> et sui </w:t>
      </w:r>
      <w:proofErr w:type="spellStart"/>
      <w:r w:rsidRPr="000C1A2A">
        <w:t>thesaurari</w:t>
      </w:r>
      <w:r w:rsidR="00745B3C" w:rsidRPr="000C1A2A">
        <w:t>i</w:t>
      </w:r>
      <w:proofErr w:type="spellEnd"/>
      <w:r w:rsidRPr="000C1A2A">
        <w:t xml:space="preserve"> </w:t>
      </w:r>
      <w:proofErr w:type="spellStart"/>
      <w:r w:rsidRPr="000C1A2A">
        <w:t>solvit</w:t>
      </w:r>
      <w:proofErr w:type="spellEnd"/>
      <w:r w:rsidRPr="000C1A2A">
        <w:t xml:space="preserve"> et </w:t>
      </w:r>
      <w:proofErr w:type="spellStart"/>
      <w:r w:rsidRPr="000C1A2A">
        <w:t>numeravit</w:t>
      </w:r>
      <w:proofErr w:type="spellEnd"/>
      <w:r w:rsidRPr="000C1A2A">
        <w:t xml:space="preserve"> in </w:t>
      </w:r>
      <w:proofErr w:type="spellStart"/>
      <w:r w:rsidRPr="000C1A2A">
        <w:t>moneta</w:t>
      </w:r>
      <w:proofErr w:type="spellEnd"/>
      <w:r w:rsidRPr="000C1A2A">
        <w:t xml:space="preserve"> per </w:t>
      </w:r>
      <w:proofErr w:type="spellStart"/>
      <w:r w:rsidRPr="000C1A2A">
        <w:t>grossos</w:t>
      </w:r>
      <w:proofErr w:type="spellEnd"/>
      <w:r w:rsidRPr="000C1A2A">
        <w:t xml:space="preserve"> </w:t>
      </w:r>
      <w:proofErr w:type="spellStart"/>
      <w:r w:rsidRPr="000C1A2A">
        <w:t>triginta</w:t>
      </w:r>
      <w:proofErr w:type="spellEnd"/>
      <w:r w:rsidRPr="000C1A2A">
        <w:t xml:space="preserve"> </w:t>
      </w:r>
      <w:proofErr w:type="spellStart"/>
      <w:r w:rsidR="007327A0" w:rsidRPr="000C1A2A">
        <w:t>computan</w:t>
      </w:r>
      <w:proofErr w:type="spellEnd"/>
      <w:r w:rsidR="00745B3C" w:rsidRPr="000C1A2A">
        <w:t>[</w:t>
      </w:r>
      <w:r w:rsidR="007327A0" w:rsidRPr="000C1A2A">
        <w:t>da</w:t>
      </w:r>
      <w:r w:rsidR="00745B3C" w:rsidRPr="000C1A2A">
        <w:t>]</w:t>
      </w:r>
      <w:r w:rsidR="007327A0" w:rsidRPr="000C1A2A">
        <w:t xml:space="preserve"> </w:t>
      </w:r>
      <w:proofErr w:type="spellStart"/>
      <w:r w:rsidR="007327A0" w:rsidRPr="000C1A2A">
        <w:t>florenos</w:t>
      </w:r>
      <w:proofErr w:type="spellEnd"/>
      <w:r w:rsidR="007327A0" w:rsidRPr="000C1A2A">
        <w:t xml:space="preserve"> </w:t>
      </w:r>
      <w:proofErr w:type="spellStart"/>
      <w:r w:rsidR="007327A0" w:rsidRPr="000C1A2A">
        <w:t>ducentos</w:t>
      </w:r>
      <w:proofErr w:type="spellEnd"/>
      <w:r w:rsidR="007327A0" w:rsidRPr="000C1A2A">
        <w:t>.</w:t>
      </w:r>
    </w:p>
    <w:p w14:paraId="5D3B5371" w14:textId="24FAFF90" w:rsidR="00893D85" w:rsidRPr="000C1A2A" w:rsidRDefault="00893D85" w:rsidP="009C394C">
      <w:pPr>
        <w:shd w:val="clear" w:color="auto" w:fill="FFFFFF" w:themeFill="background1"/>
        <w:rPr>
          <w:lang w:val="en-GB"/>
        </w:rPr>
      </w:pPr>
    </w:p>
    <w:p w14:paraId="2476B4B5" w14:textId="77777777" w:rsidR="00284A5E" w:rsidRPr="000C1A2A" w:rsidRDefault="00284A5E" w:rsidP="009C394C">
      <w:pPr>
        <w:shd w:val="clear" w:color="auto" w:fill="FFFFFF" w:themeFill="background1"/>
      </w:pPr>
      <w:r w:rsidRPr="000C1A2A">
        <w:br w:type="page"/>
      </w:r>
    </w:p>
    <w:p w14:paraId="6726A9DE" w14:textId="77777777" w:rsidR="0023640B" w:rsidRPr="000C1A2A" w:rsidRDefault="0023640B" w:rsidP="009C394C">
      <w:pPr>
        <w:shd w:val="clear" w:color="auto" w:fill="FFFFFF" w:themeFill="background1"/>
        <w:sectPr w:rsidR="0023640B" w:rsidRPr="000C1A2A" w:rsidSect="001275B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C2AF760" w14:textId="02A53109" w:rsidR="00893D85" w:rsidRPr="000C1A2A" w:rsidRDefault="00893D85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2v]</w:t>
      </w:r>
    </w:p>
    <w:tbl>
      <w:tblPr>
        <w:tblStyle w:val="Tabela-Siatka"/>
        <w:tblW w:w="7054" w:type="dxa"/>
        <w:tblLook w:val="00A0" w:firstRow="1" w:lastRow="0" w:firstColumn="1" w:lastColumn="0" w:noHBand="0" w:noVBand="0"/>
      </w:tblPr>
      <w:tblGrid>
        <w:gridCol w:w="3085"/>
        <w:gridCol w:w="1843"/>
        <w:gridCol w:w="2126"/>
      </w:tblGrid>
      <w:tr w:rsidR="00893D85" w:rsidRPr="000C1A2A" w14:paraId="7761D782" w14:textId="77777777" w:rsidTr="002C45C2">
        <w:tc>
          <w:tcPr>
            <w:tcW w:w="3085" w:type="dxa"/>
          </w:tcPr>
          <w:p w14:paraId="26BC9347" w14:textId="79320000" w:rsidR="00893D85" w:rsidRPr="000C1A2A" w:rsidRDefault="00893D85" w:rsidP="009C394C">
            <w:pPr>
              <w:shd w:val="clear" w:color="auto" w:fill="FFFFFF" w:themeFill="background1"/>
            </w:pP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</w:p>
        </w:tc>
        <w:tc>
          <w:tcPr>
            <w:tcW w:w="1843" w:type="dxa"/>
          </w:tcPr>
          <w:p w14:paraId="2B6AD1D4" w14:textId="433B3666" w:rsidR="00893D85" w:rsidRPr="000C1A2A" w:rsidRDefault="00893D85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Taxa hac </w:t>
            </w:r>
            <w:proofErr w:type="spellStart"/>
            <w:r w:rsidRPr="000C1A2A">
              <w:rPr>
                <w:lang w:val="en-GB"/>
              </w:rPr>
              <w:t>habetur</w:t>
            </w:r>
            <w:proofErr w:type="spellEnd"/>
            <w:r w:rsidRPr="000C1A2A">
              <w:rPr>
                <w:lang w:val="en-GB"/>
              </w:rPr>
              <w:t xml:space="preserve"> anno Domini 153</w:t>
            </w:r>
          </w:p>
        </w:tc>
        <w:tc>
          <w:tcPr>
            <w:tcW w:w="2126" w:type="dxa"/>
          </w:tcPr>
          <w:p w14:paraId="3C006CFC" w14:textId="14C13D29" w:rsidR="00893D85" w:rsidRPr="000C1A2A" w:rsidRDefault="002E755F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Marcae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rgenti</w:t>
            </w:r>
            <w:proofErr w:type="spellEnd"/>
          </w:p>
        </w:tc>
      </w:tr>
      <w:tr w:rsidR="00893D85" w:rsidRPr="000C1A2A" w14:paraId="6421DF0E" w14:textId="77777777" w:rsidTr="002C45C2">
        <w:tc>
          <w:tcPr>
            <w:tcW w:w="3085" w:type="dxa"/>
          </w:tcPr>
          <w:p w14:paraId="7F959FDE" w14:textId="4B6EE0F4" w:rsidR="002E755F" w:rsidRPr="000C1A2A" w:rsidRDefault="002E755F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Praepositus</w:t>
            </w:r>
            <w:proofErr w:type="spellEnd"/>
            <w:r w:rsidR="00F50384" w:rsidRPr="000C1A2A">
              <w:rPr>
                <w:lang w:val="en-GB"/>
              </w:rPr>
              <w:t xml:space="preserve">. </w:t>
            </w:r>
            <w:r w:rsidRPr="000C1A2A">
              <w:rPr>
                <w:lang w:val="en-GB"/>
              </w:rPr>
              <w:t xml:space="preserve">Adam </w:t>
            </w:r>
            <w:proofErr w:type="spellStart"/>
            <w:r w:rsidRPr="000C1A2A">
              <w:rPr>
                <w:lang w:val="en-GB"/>
              </w:rPr>
              <w:t>Conar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positus</w:t>
            </w:r>
            <w:proofErr w:type="spellEnd"/>
            <w:r w:rsidR="00F50384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P</w:t>
            </w:r>
            <w:r w:rsidRPr="000C1A2A">
              <w:rPr>
                <w:lang w:val="en-GB"/>
              </w:rPr>
              <w:t>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tendunt</w:t>
            </w:r>
            <w:proofErr w:type="spellEnd"/>
            <w:r w:rsidRPr="000C1A2A">
              <w:rPr>
                <w:lang w:val="en-GB"/>
              </w:rPr>
              <w:t xml:space="preserve"> se ad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centum </w:t>
            </w:r>
            <w:proofErr w:type="spellStart"/>
            <w:r w:rsidRPr="000C1A2A">
              <w:rPr>
                <w:lang w:val="en-GB"/>
              </w:rPr>
              <w:t>oc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</w:t>
            </w:r>
            <w:r w:rsidR="0099102D" w:rsidRPr="000C1A2A">
              <w:rPr>
                <w:lang w:val="en-GB"/>
              </w:rPr>
              <w:t>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oct</w:t>
            </w:r>
            <w:r w:rsidR="0099102D" w:rsidRPr="000C1A2A">
              <w:rPr>
                <w:lang w:val="en-GB"/>
              </w:rPr>
              <w:t>o</w:t>
            </w:r>
            <w:proofErr w:type="spellEnd"/>
            <w:r w:rsidR="00F50384" w:rsidRPr="000C1A2A">
              <w:rPr>
                <w:lang w:val="en-GB"/>
              </w:rPr>
              <w:t xml:space="preserve">. </w:t>
            </w:r>
            <w:proofErr w:type="spellStart"/>
            <w:r w:rsidR="00F50384" w:rsidRPr="000C1A2A">
              <w:rPr>
                <w:lang w:val="en-GB"/>
              </w:rPr>
              <w:t>Moderatio</w:t>
            </w:r>
            <w:proofErr w:type="spellEnd"/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facta</w:t>
            </w:r>
            <w:proofErr w:type="spellEnd"/>
            <w:r w:rsidR="00F50384" w:rsidRPr="000C1A2A">
              <w:rPr>
                <w:lang w:val="en-GB"/>
              </w:rPr>
              <w:t xml:space="preserve"> ad </w:t>
            </w:r>
            <w:proofErr w:type="spellStart"/>
            <w:r w:rsidR="00F50384" w:rsidRPr="000C1A2A">
              <w:rPr>
                <w:lang w:val="en-GB"/>
              </w:rPr>
              <w:t>marcas</w:t>
            </w:r>
            <w:proofErr w:type="spellEnd"/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septuaginta</w:t>
            </w:r>
            <w:proofErr w:type="spellEnd"/>
          </w:p>
        </w:tc>
        <w:tc>
          <w:tcPr>
            <w:tcW w:w="1843" w:type="dxa"/>
          </w:tcPr>
          <w:p w14:paraId="2A22FB6A" w14:textId="24BCF704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 xml:space="preserve">-t </w:t>
            </w:r>
            <w:r w:rsidR="00F50384" w:rsidRPr="000C1A2A">
              <w:rPr>
                <w:lang w:val="en-GB"/>
              </w:rPr>
              <w:t>fl</w:t>
            </w:r>
            <w:r w:rsidR="009666EF" w:rsidRPr="000C1A2A">
              <w:rPr>
                <w:lang w:val="en-GB"/>
              </w:rPr>
              <w:t>.</w:t>
            </w:r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octo</w:t>
            </w:r>
            <w:proofErr w:type="spellEnd"/>
          </w:p>
        </w:tc>
        <w:tc>
          <w:tcPr>
            <w:tcW w:w="2126" w:type="dxa"/>
          </w:tcPr>
          <w:p w14:paraId="1B13DD6A" w14:textId="5B64166D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a</w:t>
            </w:r>
            <w:r w:rsidR="00F50384" w:rsidRPr="000C1A2A">
              <w:rPr>
                <w:lang w:val="en-GB"/>
              </w:rPr>
              <w:t xml:space="preserve">d </w:t>
            </w:r>
            <w:proofErr w:type="spellStart"/>
            <w:r w:rsidR="00F50384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argenti</w:t>
            </w:r>
            <w:proofErr w:type="spellEnd"/>
            <w:r w:rsidR="00F50384" w:rsidRPr="000C1A2A">
              <w:rPr>
                <w:lang w:val="en-GB"/>
              </w:rPr>
              <w:t xml:space="preserve"> 10</w:t>
            </w:r>
          </w:p>
        </w:tc>
      </w:tr>
      <w:tr w:rsidR="00893D85" w:rsidRPr="000C1A2A" w14:paraId="04D3ACCF" w14:textId="77777777" w:rsidTr="002C45C2">
        <w:tc>
          <w:tcPr>
            <w:tcW w:w="3085" w:type="dxa"/>
          </w:tcPr>
          <w:p w14:paraId="02771B18" w14:textId="40496DA7" w:rsidR="00F50384" w:rsidRPr="000C1A2A" w:rsidRDefault="00F50384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Decanus</w:t>
            </w:r>
            <w:proofErr w:type="spellEnd"/>
            <w:r w:rsidRPr="000C1A2A">
              <w:rPr>
                <w:lang w:val="en-GB"/>
              </w:rPr>
              <w:t>.</w:t>
            </w:r>
            <w:r w:rsidR="00DF2E0E" w:rsidRPr="000C1A2A">
              <w:rPr>
                <w:lang w:val="en-GB"/>
              </w:rPr>
              <w:t xml:space="preserve"> </w:t>
            </w:r>
            <w:r w:rsidR="003159D3" w:rsidRPr="000C1A2A">
              <w:rPr>
                <w:lang w:val="en-GB"/>
              </w:rPr>
              <w:t xml:space="preserve">Dominus Andreas </w:t>
            </w:r>
            <w:proofErr w:type="spellStart"/>
            <w:r w:rsidR="003159D3" w:rsidRPr="000C1A2A">
              <w:rPr>
                <w:lang w:val="en-GB"/>
              </w:rPr>
              <w:t>Przeczlawski</w:t>
            </w:r>
            <w:proofErr w:type="spellEnd"/>
            <w:r w:rsidR="003159D3" w:rsidRPr="000C1A2A">
              <w:rPr>
                <w:lang w:val="en-GB"/>
              </w:rPr>
              <w:t xml:space="preserve">. </w:t>
            </w:r>
            <w:r w:rsidR="00DF2E0E" w:rsidRPr="000C1A2A">
              <w:rPr>
                <w:lang w:val="en-GB"/>
              </w:rPr>
              <w:t xml:space="preserve">Summa </w:t>
            </w:r>
            <w:proofErr w:type="spellStart"/>
            <w:r w:rsidR="00DF2E0E" w:rsidRPr="000C1A2A">
              <w:rPr>
                <w:lang w:val="en-GB"/>
              </w:rPr>
              <w:t>proventum</w:t>
            </w:r>
            <w:proofErr w:type="spellEnd"/>
            <w:r w:rsidR="00DF2E0E" w:rsidRPr="000C1A2A">
              <w:rPr>
                <w:lang w:val="en-GB"/>
              </w:rPr>
              <w:t xml:space="preserve"> </w:t>
            </w:r>
            <w:r w:rsidR="00E566FF" w:rsidRPr="000C1A2A">
              <w:rPr>
                <w:lang w:val="en-GB"/>
              </w:rPr>
              <w:t>[</w:t>
            </w:r>
            <w:r w:rsidR="00E566FF" w:rsidRPr="000C1A2A">
              <w:rPr>
                <w:i/>
                <w:lang w:val="en-GB"/>
              </w:rPr>
              <w:t>s</w:t>
            </w:r>
            <w:r w:rsidR="00E566FF" w:rsidRPr="000C1A2A">
              <w:rPr>
                <w:lang w:val="en-GB"/>
              </w:rPr>
              <w:t xml:space="preserve">] </w:t>
            </w:r>
            <w:proofErr w:type="spellStart"/>
            <w:r w:rsidR="00E566FF" w:rsidRPr="000C1A2A">
              <w:rPr>
                <w:lang w:val="en-GB"/>
              </w:rPr>
              <w:t>extendunt</w:t>
            </w:r>
            <w:proofErr w:type="spellEnd"/>
            <w:r w:rsidR="00E566FF" w:rsidRPr="000C1A2A">
              <w:rPr>
                <w:lang w:val="en-GB"/>
              </w:rPr>
              <w:t xml:space="preserve"> [</w:t>
            </w:r>
            <w:r w:rsidR="00E566FF" w:rsidRPr="000C1A2A">
              <w:rPr>
                <w:i/>
                <w:lang w:val="en-GB"/>
              </w:rPr>
              <w:t>s</w:t>
            </w:r>
            <w:r w:rsidR="00E566FF" w:rsidRPr="000C1A2A">
              <w:rPr>
                <w:lang w:val="en-GB"/>
              </w:rPr>
              <w:t xml:space="preserve">] se ad </w:t>
            </w:r>
            <w:proofErr w:type="spellStart"/>
            <w:r w:rsidR="00E566FF" w:rsidRPr="000C1A2A">
              <w:rPr>
                <w:lang w:val="en-GB"/>
              </w:rPr>
              <w:t>marcas</w:t>
            </w:r>
            <w:proofErr w:type="spellEnd"/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quinquaginta</w:t>
            </w:r>
            <w:proofErr w:type="spellEnd"/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quatuor</w:t>
            </w:r>
            <w:proofErr w:type="spellEnd"/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843" w:type="dxa"/>
          </w:tcPr>
          <w:p w14:paraId="41CFB964" w14:textId="0F6CFFF3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t</w:t>
            </w:r>
            <w:r w:rsidR="00E566FF" w:rsidRPr="000C1A2A">
              <w:rPr>
                <w:lang w:val="en-GB"/>
              </w:rPr>
              <w:t xml:space="preserve"> fl</w:t>
            </w:r>
            <w:r w:rsidR="009666EF" w:rsidRPr="000C1A2A">
              <w:rPr>
                <w:lang w:val="en-GB"/>
              </w:rPr>
              <w:t>.</w:t>
            </w:r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octo</w:t>
            </w:r>
            <w:proofErr w:type="spellEnd"/>
          </w:p>
          <w:p w14:paraId="2E5716A0" w14:textId="14B012D9" w:rsidR="00E566FF" w:rsidRPr="000C1A2A" w:rsidRDefault="00E566FF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2126" w:type="dxa"/>
          </w:tcPr>
          <w:p w14:paraId="5E0BC6BA" w14:textId="5A9EA6AF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391834" w:rsidRPr="000C1A2A">
              <w:rPr>
                <w:lang w:val="en-GB"/>
              </w:rPr>
              <w:t>rgenti</w:t>
            </w:r>
            <w:proofErr w:type="spellEnd"/>
            <w:r w:rsidR="00391834" w:rsidRPr="000C1A2A">
              <w:rPr>
                <w:lang w:val="en-GB"/>
              </w:rPr>
              <w:t xml:space="preserve"> ad </w:t>
            </w:r>
            <w:proofErr w:type="spellStart"/>
            <w:r w:rsidR="003159D3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3159D3" w:rsidRPr="000C1A2A">
              <w:rPr>
                <w:lang w:val="en-GB"/>
              </w:rPr>
              <w:t xml:space="preserve"> 10</w:t>
            </w:r>
          </w:p>
        </w:tc>
      </w:tr>
      <w:tr w:rsidR="00893D85" w:rsidRPr="000C1A2A" w14:paraId="1057CCFE" w14:textId="77777777" w:rsidTr="002C45C2">
        <w:tc>
          <w:tcPr>
            <w:tcW w:w="3085" w:type="dxa"/>
          </w:tcPr>
          <w:p w14:paraId="47992F81" w14:textId="19D0FB89" w:rsidR="00893D85" w:rsidRPr="000C1A2A" w:rsidRDefault="003159D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chidiacon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osnaniensi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Martinus de </w:t>
            </w:r>
            <w:proofErr w:type="spellStart"/>
            <w:r w:rsidRPr="000C1A2A">
              <w:rPr>
                <w:lang w:val="en-GB"/>
              </w:rPr>
              <w:t>Rusiecz</w:t>
            </w:r>
            <w:proofErr w:type="spellEnd"/>
            <w:r w:rsidRPr="000C1A2A">
              <w:rPr>
                <w:lang w:val="en-GB"/>
              </w:rPr>
              <w:t xml:space="preserve">. Ad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exagint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epte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843" w:type="dxa"/>
          </w:tcPr>
          <w:p w14:paraId="5AC04B71" w14:textId="1EAD4F0F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</w:t>
            </w:r>
            <w:r w:rsidR="003159D3" w:rsidRPr="000C1A2A">
              <w:rPr>
                <w:lang w:val="en-GB"/>
              </w:rPr>
              <w:t>t fl</w:t>
            </w:r>
            <w:r w:rsidR="009666EF" w:rsidRPr="000C1A2A">
              <w:rPr>
                <w:lang w:val="en-GB"/>
              </w:rPr>
              <w:t>.</w:t>
            </w:r>
            <w:r w:rsidR="003159D3" w:rsidRPr="000C1A2A">
              <w:rPr>
                <w:lang w:val="en-GB"/>
              </w:rPr>
              <w:t xml:space="preserve"> sex</w:t>
            </w:r>
          </w:p>
        </w:tc>
        <w:tc>
          <w:tcPr>
            <w:tcW w:w="2126" w:type="dxa"/>
          </w:tcPr>
          <w:p w14:paraId="1E1B1741" w14:textId="68E552A8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3159D3" w:rsidRPr="000C1A2A">
              <w:rPr>
                <w:lang w:val="en-GB"/>
              </w:rPr>
              <w:t>rgenti</w:t>
            </w:r>
            <w:proofErr w:type="spellEnd"/>
            <w:r w:rsidR="003159D3" w:rsidRPr="000C1A2A">
              <w:rPr>
                <w:lang w:val="en-GB"/>
              </w:rPr>
              <w:t xml:space="preserve"> ad </w:t>
            </w:r>
            <w:proofErr w:type="spellStart"/>
            <w:r w:rsidR="003159D3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3159D3" w:rsidRPr="000C1A2A">
              <w:rPr>
                <w:lang w:val="en-GB"/>
              </w:rPr>
              <w:t xml:space="preserve"> 10</w:t>
            </w:r>
          </w:p>
        </w:tc>
      </w:tr>
      <w:tr w:rsidR="003159D3" w:rsidRPr="000C1A2A" w14:paraId="7D7F2148" w14:textId="77777777" w:rsidTr="002C45C2">
        <w:tc>
          <w:tcPr>
            <w:tcW w:w="3085" w:type="dxa"/>
          </w:tcPr>
          <w:p w14:paraId="10CC02FD" w14:textId="7F9ED966" w:rsidR="003159D3" w:rsidRPr="000C1A2A" w:rsidRDefault="00F02B2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Cantor.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Franciscus </w:t>
            </w:r>
            <w:proofErr w:type="spellStart"/>
            <w:r w:rsidRPr="000C1A2A">
              <w:rPr>
                <w:lang w:val="en-GB"/>
              </w:rPr>
              <w:t>Wyssocz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tendunt</w:t>
            </w:r>
            <w:proofErr w:type="spellEnd"/>
            <w:r w:rsidRPr="000C1A2A">
              <w:rPr>
                <w:lang w:val="en-GB"/>
              </w:rPr>
              <w:t xml:space="preserve"> se ad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="002E1505" w:rsidRPr="000C1A2A">
              <w:rPr>
                <w:lang w:val="en-GB"/>
              </w:rPr>
              <w:t>viginti</w:t>
            </w:r>
            <w:proofErr w:type="spellEnd"/>
            <w:r w:rsidR="002E1505" w:rsidRPr="000C1A2A">
              <w:rPr>
                <w:lang w:val="en-GB"/>
              </w:rPr>
              <w:t xml:space="preserve"> cum media </w:t>
            </w:r>
            <w:proofErr w:type="spellStart"/>
            <w:r w:rsidR="002E1505" w:rsidRPr="000C1A2A">
              <w:rPr>
                <w:lang w:val="en-GB"/>
              </w:rPr>
              <w:t>gross</w:t>
            </w:r>
            <w:r w:rsidR="008374AB" w:rsidRPr="000C1A2A">
              <w:rPr>
                <w:lang w:val="en-GB"/>
              </w:rPr>
              <w:t>os</w:t>
            </w:r>
            <w:proofErr w:type="spellEnd"/>
            <w:r w:rsidR="002E1505" w:rsidRPr="000C1A2A">
              <w:rPr>
                <w:lang w:val="en-GB"/>
              </w:rPr>
              <w:t xml:space="preserve"> 18</w:t>
            </w:r>
            <w:r w:rsidRPr="000C1A2A">
              <w:rPr>
                <w:lang w:val="en-GB"/>
              </w:rPr>
              <w:t xml:space="preserve"> </w:t>
            </w:r>
          </w:p>
        </w:tc>
        <w:tc>
          <w:tcPr>
            <w:tcW w:w="1843" w:type="dxa"/>
          </w:tcPr>
          <w:p w14:paraId="7D9B501D" w14:textId="215ACD7F" w:rsidR="003159D3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t</w:t>
            </w:r>
            <w:r w:rsidR="002E1505" w:rsidRPr="000C1A2A">
              <w:rPr>
                <w:lang w:val="en-GB"/>
              </w:rPr>
              <w:t xml:space="preserve"> fl</w:t>
            </w:r>
            <w:r w:rsidR="009666EF" w:rsidRPr="000C1A2A">
              <w:rPr>
                <w:lang w:val="en-GB"/>
              </w:rPr>
              <w:t>.</w:t>
            </w:r>
            <w:r w:rsidR="002E1505" w:rsidRPr="000C1A2A">
              <w:rPr>
                <w:lang w:val="en-GB"/>
              </w:rPr>
              <w:t xml:space="preserve"> 4</w:t>
            </w:r>
          </w:p>
        </w:tc>
        <w:tc>
          <w:tcPr>
            <w:tcW w:w="2126" w:type="dxa"/>
          </w:tcPr>
          <w:p w14:paraId="4A5D6F2E" w14:textId="7822E285" w:rsidR="003159D3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2E1505" w:rsidRPr="000C1A2A">
              <w:rPr>
                <w:lang w:val="en-GB"/>
              </w:rPr>
              <w:t>rgenti</w:t>
            </w:r>
            <w:proofErr w:type="spellEnd"/>
            <w:r w:rsidR="002E1505" w:rsidRPr="000C1A2A">
              <w:rPr>
                <w:lang w:val="en-GB"/>
              </w:rPr>
              <w:t xml:space="preserve"> ad </w:t>
            </w:r>
            <w:proofErr w:type="spellStart"/>
            <w:r w:rsidR="002E1505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2E1505" w:rsidRPr="000C1A2A">
              <w:rPr>
                <w:lang w:val="en-GB"/>
              </w:rPr>
              <w:t xml:space="preserve"> 3</w:t>
            </w:r>
          </w:p>
        </w:tc>
      </w:tr>
      <w:tr w:rsidR="002E1505" w:rsidRPr="000C1A2A" w14:paraId="27A6DE08" w14:textId="77777777" w:rsidTr="002C45C2">
        <w:tc>
          <w:tcPr>
            <w:tcW w:w="3085" w:type="dxa"/>
          </w:tcPr>
          <w:p w14:paraId="7AF7D29A" w14:textId="335D1DC8" w:rsidR="002E1505" w:rsidRPr="000C1A2A" w:rsidRDefault="002E1505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Custos.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Martinus </w:t>
            </w:r>
            <w:proofErr w:type="spellStart"/>
            <w:r w:rsidRPr="000C1A2A">
              <w:rPr>
                <w:lang w:val="en-GB"/>
              </w:rPr>
              <w:t>Galczinski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villa </w:t>
            </w:r>
            <w:proofErr w:type="spellStart"/>
            <w:r w:rsidRPr="000C1A2A">
              <w:rPr>
                <w:lang w:val="en-GB"/>
              </w:rPr>
              <w:t>Kaczanowo</w:t>
            </w:r>
            <w:proofErr w:type="spellEnd"/>
            <w:r w:rsidRPr="000C1A2A">
              <w:rPr>
                <w:lang w:val="en-GB"/>
              </w:rPr>
              <w:t xml:space="preserve"> </w:t>
            </w:r>
            <w:r w:rsidR="00096EE6" w:rsidRPr="000C1A2A">
              <w:rPr>
                <w:lang w:val="en-GB"/>
              </w:rPr>
              <w:t>et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ens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mpti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="00096EE6" w:rsidRPr="000C1A2A">
              <w:rPr>
                <w:lang w:val="en-GB"/>
              </w:rPr>
              <w:t>Proventus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extendunt</w:t>
            </w:r>
            <w:proofErr w:type="spellEnd"/>
            <w:r w:rsidR="00096EE6" w:rsidRPr="000C1A2A">
              <w:rPr>
                <w:lang w:val="en-GB"/>
              </w:rPr>
              <w:t xml:space="preserve"> se ad </w:t>
            </w:r>
            <w:proofErr w:type="spellStart"/>
            <w:r w:rsidR="00096EE6" w:rsidRPr="000C1A2A">
              <w:rPr>
                <w:lang w:val="en-GB"/>
              </w:rPr>
              <w:t>marcas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usuales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viginti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novem</w:t>
            </w:r>
            <w:proofErr w:type="spellEnd"/>
            <w:r w:rsidR="00096EE6" w:rsidRPr="000C1A2A">
              <w:rPr>
                <w:lang w:val="en-GB"/>
              </w:rPr>
              <w:t xml:space="preserve"> et unum </w:t>
            </w:r>
            <w:proofErr w:type="spellStart"/>
            <w:r w:rsidR="00096EE6" w:rsidRPr="000C1A2A">
              <w:rPr>
                <w:lang w:val="en-GB"/>
              </w:rPr>
              <w:t>fertonem</w:t>
            </w:r>
            <w:proofErr w:type="spellEnd"/>
          </w:p>
        </w:tc>
        <w:tc>
          <w:tcPr>
            <w:tcW w:w="1843" w:type="dxa"/>
          </w:tcPr>
          <w:p w14:paraId="10574F8A" w14:textId="7006BFC3" w:rsidR="002E150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t fl.</w:t>
            </w:r>
            <w:r w:rsidR="00096EE6" w:rsidRPr="000C1A2A">
              <w:rPr>
                <w:lang w:val="en-GB"/>
              </w:rPr>
              <w:t xml:space="preserve"> 6</w:t>
            </w:r>
          </w:p>
        </w:tc>
        <w:tc>
          <w:tcPr>
            <w:tcW w:w="2126" w:type="dxa"/>
          </w:tcPr>
          <w:p w14:paraId="009322B3" w14:textId="2C5B8413" w:rsidR="002E150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096EE6" w:rsidRPr="000C1A2A">
              <w:rPr>
                <w:lang w:val="en-GB"/>
              </w:rPr>
              <w:t>rgenti</w:t>
            </w:r>
            <w:proofErr w:type="spellEnd"/>
            <w:r w:rsidR="00096EE6" w:rsidRPr="000C1A2A">
              <w:rPr>
                <w:lang w:val="en-GB"/>
              </w:rPr>
              <w:t xml:space="preserve"> ad </w:t>
            </w:r>
            <w:proofErr w:type="spellStart"/>
            <w:r w:rsidR="00096EE6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096EE6" w:rsidRPr="000C1A2A">
              <w:rPr>
                <w:lang w:val="en-GB"/>
              </w:rPr>
              <w:t xml:space="preserve"> 4,5</w:t>
            </w:r>
          </w:p>
        </w:tc>
      </w:tr>
    </w:tbl>
    <w:p w14:paraId="1FEDA3D6" w14:textId="2F67BAF3" w:rsidR="00C3597E" w:rsidRPr="000C1A2A" w:rsidRDefault="0023640B" w:rsidP="009C394C">
      <w:pPr>
        <w:shd w:val="clear" w:color="auto" w:fill="FFFFFF" w:themeFill="background1"/>
        <w:rPr>
          <w:i/>
        </w:rPr>
      </w:pPr>
      <w:r w:rsidRPr="000C1A2A">
        <w:br w:type="column"/>
      </w:r>
      <w:r w:rsidR="00893D85" w:rsidRPr="000C1A2A">
        <w:rPr>
          <w:i/>
        </w:rPr>
        <w:t xml:space="preserve">[ASK I 3: </w:t>
      </w:r>
      <w:r w:rsidR="0070759B" w:rsidRPr="000C1A2A">
        <w:rPr>
          <w:i/>
        </w:rPr>
        <w:t xml:space="preserve">k. </w:t>
      </w:r>
      <w:r w:rsidR="00893D85" w:rsidRPr="000C1A2A">
        <w:rPr>
          <w:i/>
        </w:rPr>
        <w:t>319</w:t>
      </w:r>
      <w:r w:rsidR="00C3597E"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8"/>
        <w:gridCol w:w="1400"/>
        <w:gridCol w:w="1696"/>
      </w:tblGrid>
      <w:tr w:rsidR="00F123DD" w:rsidRPr="000C1A2A" w14:paraId="61AC5965" w14:textId="77777777" w:rsidTr="009666EF">
        <w:tc>
          <w:tcPr>
            <w:tcW w:w="3768" w:type="dxa"/>
          </w:tcPr>
          <w:p w14:paraId="3A89D6A6" w14:textId="77777777" w:rsidR="00F123DD" w:rsidRPr="000C1A2A" w:rsidRDefault="00F123DD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</w:p>
        </w:tc>
        <w:tc>
          <w:tcPr>
            <w:tcW w:w="1400" w:type="dxa"/>
          </w:tcPr>
          <w:p w14:paraId="54FC61E4" w14:textId="46D26739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8 fl</w:t>
            </w:r>
            <w:r w:rsidR="007A3606" w:rsidRPr="000C1A2A">
              <w:t>.</w:t>
            </w:r>
            <w:r w:rsidR="0088226C" w:rsidRPr="000C1A2A">
              <w:t xml:space="preserve"> in </w:t>
            </w:r>
            <w:proofErr w:type="spellStart"/>
            <w:r w:rsidR="0088226C" w:rsidRPr="000C1A2A">
              <w:t>moneta</w:t>
            </w:r>
            <w:proofErr w:type="spellEnd"/>
          </w:p>
        </w:tc>
        <w:tc>
          <w:tcPr>
            <w:tcW w:w="1696" w:type="dxa"/>
          </w:tcPr>
          <w:p w14:paraId="71443B85" w14:textId="0B7AAA23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F123DD" w:rsidRPr="000C1A2A" w14:paraId="363EE610" w14:textId="77777777" w:rsidTr="009666EF">
        <w:tc>
          <w:tcPr>
            <w:tcW w:w="3768" w:type="dxa"/>
          </w:tcPr>
          <w:p w14:paraId="2BEE701A" w14:textId="1FE0612C" w:rsidR="00F123DD" w:rsidRPr="000C1A2A" w:rsidRDefault="00F123DD" w:rsidP="009C394C">
            <w:pPr>
              <w:shd w:val="clear" w:color="auto" w:fill="FFFFFF" w:themeFill="background1"/>
            </w:pPr>
            <w:proofErr w:type="spellStart"/>
            <w:r w:rsidRPr="000C1A2A">
              <w:t>Decanus</w:t>
            </w:r>
            <w:proofErr w:type="spellEnd"/>
          </w:p>
        </w:tc>
        <w:tc>
          <w:tcPr>
            <w:tcW w:w="1400" w:type="dxa"/>
          </w:tcPr>
          <w:p w14:paraId="754F6B4F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6 fl</w:t>
            </w:r>
            <w:r w:rsidR="007A3606" w:rsidRPr="000C1A2A">
              <w:t>.</w:t>
            </w:r>
          </w:p>
        </w:tc>
        <w:tc>
          <w:tcPr>
            <w:tcW w:w="1696" w:type="dxa"/>
          </w:tcPr>
          <w:p w14:paraId="02D4BC0D" w14:textId="02B594B8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DB0467" w:rsidRPr="000C1A2A" w14:paraId="71B341FD" w14:textId="77777777" w:rsidTr="009666EF">
        <w:tc>
          <w:tcPr>
            <w:tcW w:w="3768" w:type="dxa"/>
          </w:tcPr>
          <w:p w14:paraId="260CB527" w14:textId="77777777" w:rsidR="00DB0467" w:rsidRPr="000C1A2A" w:rsidRDefault="00DB0467" w:rsidP="009C394C">
            <w:pPr>
              <w:shd w:val="clear" w:color="auto" w:fill="FFFFFF" w:themeFill="background1"/>
            </w:pPr>
            <w:proofErr w:type="spellStart"/>
            <w:r w:rsidRPr="000C1A2A">
              <w:t>Archidiaco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osnaniensis</w:t>
            </w:r>
            <w:proofErr w:type="spellEnd"/>
          </w:p>
        </w:tc>
        <w:tc>
          <w:tcPr>
            <w:tcW w:w="1400" w:type="dxa"/>
          </w:tcPr>
          <w:p w14:paraId="508E72A2" w14:textId="77777777" w:rsidR="00DB0467" w:rsidRPr="000C1A2A" w:rsidRDefault="00DB0467" w:rsidP="009C394C">
            <w:pPr>
              <w:shd w:val="clear" w:color="auto" w:fill="FFFFFF" w:themeFill="background1"/>
            </w:pPr>
            <w:r w:rsidRPr="000C1A2A">
              <w:t>6 fl.</w:t>
            </w:r>
          </w:p>
        </w:tc>
        <w:tc>
          <w:tcPr>
            <w:tcW w:w="1696" w:type="dxa"/>
          </w:tcPr>
          <w:p w14:paraId="03D0860D" w14:textId="0DFF3CF3" w:rsidR="00DB0467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F123DD" w:rsidRPr="000C1A2A" w14:paraId="26168C90" w14:textId="77777777" w:rsidTr="009666EF">
        <w:tc>
          <w:tcPr>
            <w:tcW w:w="3768" w:type="dxa"/>
          </w:tcPr>
          <w:p w14:paraId="04F779A1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Cantor</w:t>
            </w:r>
          </w:p>
        </w:tc>
        <w:tc>
          <w:tcPr>
            <w:tcW w:w="1400" w:type="dxa"/>
          </w:tcPr>
          <w:p w14:paraId="2501CC90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4 fl</w:t>
            </w:r>
            <w:r w:rsidR="00DB0467" w:rsidRPr="000C1A2A">
              <w:t>.</w:t>
            </w:r>
          </w:p>
        </w:tc>
        <w:tc>
          <w:tcPr>
            <w:tcW w:w="1696" w:type="dxa"/>
          </w:tcPr>
          <w:p w14:paraId="51117732" w14:textId="77E9DC55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F123DD" w:rsidRPr="000C1A2A" w14:paraId="0C7F5FC9" w14:textId="77777777" w:rsidTr="009666EF">
        <w:tc>
          <w:tcPr>
            <w:tcW w:w="3768" w:type="dxa"/>
          </w:tcPr>
          <w:p w14:paraId="4A1B2A28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Custos</w:t>
            </w:r>
          </w:p>
        </w:tc>
        <w:tc>
          <w:tcPr>
            <w:tcW w:w="1400" w:type="dxa"/>
          </w:tcPr>
          <w:p w14:paraId="0F2D2311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6 fl</w:t>
            </w:r>
            <w:r w:rsidR="00DB0467" w:rsidRPr="000C1A2A">
              <w:t>.</w:t>
            </w:r>
          </w:p>
        </w:tc>
        <w:tc>
          <w:tcPr>
            <w:tcW w:w="1696" w:type="dxa"/>
          </w:tcPr>
          <w:p w14:paraId="51A6F12E" w14:textId="367D381E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</w:tbl>
    <w:p w14:paraId="38836F55" w14:textId="55A5249B" w:rsidR="00DA0A74" w:rsidRPr="000C1A2A" w:rsidRDefault="00DA0A74" w:rsidP="009C394C">
      <w:pPr>
        <w:shd w:val="clear" w:color="auto" w:fill="FFFFFF" w:themeFill="background1"/>
      </w:pPr>
    </w:p>
    <w:p w14:paraId="3B7A1EC8" w14:textId="2F1AC830" w:rsidR="0023640B" w:rsidRPr="000C1A2A" w:rsidRDefault="0023640B" w:rsidP="009C394C">
      <w:pPr>
        <w:shd w:val="clear" w:color="auto" w:fill="FFFFFF" w:themeFill="background1"/>
        <w:spacing w:line="240" w:lineRule="auto"/>
      </w:pPr>
      <w:r w:rsidRPr="000C1A2A">
        <w:br w:type="page"/>
      </w:r>
    </w:p>
    <w:p w14:paraId="63128F16" w14:textId="650B0028" w:rsidR="0023640B" w:rsidRPr="000C1A2A" w:rsidRDefault="0023640B" w:rsidP="009C394C">
      <w:pPr>
        <w:shd w:val="clear" w:color="auto" w:fill="FFFFFF" w:themeFill="background1"/>
        <w:rPr>
          <w:i/>
          <w:lang w:val="en-GB"/>
        </w:rPr>
      </w:pPr>
      <w:r w:rsidRPr="000C1A2A">
        <w:rPr>
          <w:i/>
          <w:lang w:val="en-GB"/>
        </w:rPr>
        <w:lastRenderedPageBreak/>
        <w:t>[</w:t>
      </w:r>
      <w:r w:rsidR="0070759B" w:rsidRPr="000C1A2A">
        <w:rPr>
          <w:i/>
          <w:lang w:val="en-GB"/>
        </w:rPr>
        <w:t xml:space="preserve">k. </w:t>
      </w:r>
      <w:r w:rsidRPr="000C1A2A">
        <w:rPr>
          <w:i/>
          <w:lang w:val="en-GB"/>
        </w:rPr>
        <w:t>3]</w:t>
      </w:r>
    </w:p>
    <w:tbl>
      <w:tblPr>
        <w:tblStyle w:val="Tabela-Siatka"/>
        <w:tblW w:w="7054" w:type="dxa"/>
        <w:tblLook w:val="00A0" w:firstRow="1" w:lastRow="0" w:firstColumn="1" w:lastColumn="0" w:noHBand="0" w:noVBand="0"/>
      </w:tblPr>
      <w:tblGrid>
        <w:gridCol w:w="3085"/>
        <w:gridCol w:w="1701"/>
        <w:gridCol w:w="2268"/>
      </w:tblGrid>
      <w:tr w:rsidR="0023640B" w:rsidRPr="000C1A2A" w14:paraId="630C6F35" w14:textId="77777777" w:rsidTr="0088226C">
        <w:tc>
          <w:tcPr>
            <w:tcW w:w="3085" w:type="dxa"/>
          </w:tcPr>
          <w:p w14:paraId="5A082A5D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</w:p>
        </w:tc>
        <w:tc>
          <w:tcPr>
            <w:tcW w:w="1701" w:type="dxa"/>
          </w:tcPr>
          <w:p w14:paraId="064E16CB" w14:textId="77777777" w:rsidR="0023640B" w:rsidRPr="000C1A2A" w:rsidRDefault="0023640B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2268" w:type="dxa"/>
          </w:tcPr>
          <w:p w14:paraId="7CCD1786" w14:textId="77777777" w:rsidR="0023640B" w:rsidRPr="000C1A2A" w:rsidRDefault="0023640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Argenti</w:t>
            </w:r>
            <w:r w:rsidRPr="000C1A2A">
              <w:rPr>
                <w:rStyle w:val="Odwoanieprzypisudolnego"/>
                <w:lang w:val="en-GB"/>
              </w:rPr>
              <w:footnoteReference w:id="8"/>
            </w:r>
          </w:p>
        </w:tc>
      </w:tr>
      <w:tr w:rsidR="0023640B" w:rsidRPr="000C1A2A" w14:paraId="66B66208" w14:textId="77777777" w:rsidTr="0088226C">
        <w:tc>
          <w:tcPr>
            <w:tcW w:w="3085" w:type="dxa"/>
          </w:tcPr>
          <w:p w14:paraId="6F132416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 xml:space="preserve">Scholasticus Ioannes </w:t>
            </w:r>
            <w:proofErr w:type="spellStart"/>
            <w:r w:rsidRPr="000C1A2A">
              <w:t>Lawski</w:t>
            </w:r>
            <w:proofErr w:type="spellEnd"/>
          </w:p>
        </w:tc>
        <w:tc>
          <w:tcPr>
            <w:tcW w:w="1701" w:type="dxa"/>
          </w:tcPr>
          <w:p w14:paraId="4C5C460B" w14:textId="011C45AD" w:rsidR="0023640B" w:rsidRPr="000C1A2A" w:rsidRDefault="00003AE1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</w:t>
            </w:r>
            <w:r w:rsidR="0023640B" w:rsidRPr="000C1A2A">
              <w:rPr>
                <w:lang w:val="en-GB"/>
              </w:rPr>
              <w:t>t fl</w:t>
            </w:r>
            <w:r w:rsidRPr="000C1A2A">
              <w:rPr>
                <w:lang w:val="en-GB"/>
              </w:rPr>
              <w:t>.</w:t>
            </w:r>
            <w:r w:rsidR="0023640B" w:rsidRPr="000C1A2A">
              <w:rPr>
                <w:lang w:val="en-GB"/>
              </w:rPr>
              <w:t xml:space="preserve"> 4</w:t>
            </w:r>
          </w:p>
        </w:tc>
        <w:tc>
          <w:tcPr>
            <w:tcW w:w="2268" w:type="dxa"/>
          </w:tcPr>
          <w:p w14:paraId="0AF7FD20" w14:textId="06153580" w:rsidR="0023640B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t</w:t>
            </w:r>
            <w:r w:rsidR="0023640B" w:rsidRPr="000C1A2A">
              <w:rPr>
                <w:lang w:val="en-GB"/>
              </w:rPr>
              <w:t>axata</w:t>
            </w:r>
            <w:proofErr w:type="spellEnd"/>
            <w:r w:rsidR="0023640B" w:rsidRPr="000C1A2A">
              <w:rPr>
                <w:lang w:val="en-GB"/>
              </w:rPr>
              <w:t xml:space="preserve"> ad </w:t>
            </w:r>
            <w:proofErr w:type="spellStart"/>
            <w:r w:rsidR="0023640B" w:rsidRPr="000C1A2A">
              <w:rPr>
                <w:lang w:val="en-GB"/>
              </w:rPr>
              <w:t>mrc</w:t>
            </w:r>
            <w:proofErr w:type="spellEnd"/>
            <w:r w:rsidR="00003AE1" w:rsidRPr="000C1A2A">
              <w:rPr>
                <w:lang w:val="en-GB"/>
              </w:rPr>
              <w:t>.</w:t>
            </w:r>
            <w:r w:rsidR="0023640B" w:rsidRPr="000C1A2A">
              <w:rPr>
                <w:lang w:val="en-GB"/>
              </w:rPr>
              <w:t xml:space="preserve"> </w:t>
            </w:r>
            <w:proofErr w:type="spellStart"/>
            <w:r w:rsidR="0023640B" w:rsidRPr="000C1A2A">
              <w:rPr>
                <w:lang w:val="en-GB"/>
              </w:rPr>
              <w:t>argenti</w:t>
            </w:r>
            <w:proofErr w:type="spellEnd"/>
            <w:r w:rsidR="0023640B" w:rsidRPr="000C1A2A">
              <w:rPr>
                <w:lang w:val="en-GB"/>
              </w:rPr>
              <w:t xml:space="preserve"> </w:t>
            </w:r>
            <w:proofErr w:type="spellStart"/>
            <w:r w:rsidR="0023640B" w:rsidRPr="000C1A2A">
              <w:rPr>
                <w:lang w:val="en-GB"/>
              </w:rPr>
              <w:t>tres</w:t>
            </w:r>
            <w:proofErr w:type="spellEnd"/>
          </w:p>
        </w:tc>
      </w:tr>
      <w:tr w:rsidR="0023640B" w:rsidRPr="000C1A2A" w14:paraId="467D9D1C" w14:textId="77777777" w:rsidTr="0088226C">
        <w:tc>
          <w:tcPr>
            <w:tcW w:w="3085" w:type="dxa"/>
          </w:tcPr>
          <w:p w14:paraId="7DDBA997" w14:textId="6B6C9E40" w:rsidR="0023640B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Srzemens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rchidiacon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Andreas Patricius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cuniari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</w:t>
            </w:r>
            <w:r w:rsidR="0088226C" w:rsidRPr="000C1A2A">
              <w:rPr>
                <w:lang w:val="en-GB"/>
              </w:rPr>
              <w:t>arcas</w:t>
            </w:r>
            <w:proofErr w:type="spellEnd"/>
            <w:r w:rsidRPr="000C1A2A">
              <w:rPr>
                <w:lang w:val="en-GB"/>
              </w:rPr>
              <w:t xml:space="preserve"> 10,5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701" w:type="dxa"/>
          </w:tcPr>
          <w:p w14:paraId="6F05FA24" w14:textId="01D5BC1D" w:rsidR="0023640B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duos</w:t>
            </w:r>
          </w:p>
        </w:tc>
        <w:tc>
          <w:tcPr>
            <w:tcW w:w="2268" w:type="dxa"/>
          </w:tcPr>
          <w:p w14:paraId="535A33AF" w14:textId="2AB56557" w:rsidR="0023640B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603B03" w:rsidRPr="000C1A2A">
              <w:rPr>
                <w:lang w:val="en-GB"/>
              </w:rPr>
              <w:t>rgenti</w:t>
            </w:r>
            <w:proofErr w:type="spellEnd"/>
            <w:r w:rsidR="00603B03" w:rsidRPr="000C1A2A">
              <w:rPr>
                <w:lang w:val="en-GB"/>
              </w:rPr>
              <w:t xml:space="preserve"> </w:t>
            </w:r>
            <w:proofErr w:type="spellStart"/>
            <w:r w:rsidR="00603B03" w:rsidRPr="000C1A2A">
              <w:rPr>
                <w:lang w:val="en-GB"/>
              </w:rPr>
              <w:t>una</w:t>
            </w:r>
            <w:proofErr w:type="spellEnd"/>
            <w:r w:rsidR="00603B03" w:rsidRPr="000C1A2A">
              <w:rPr>
                <w:lang w:val="en-GB"/>
              </w:rPr>
              <w:t xml:space="preserve"> cum media</w:t>
            </w:r>
          </w:p>
        </w:tc>
      </w:tr>
      <w:tr w:rsidR="00603B03" w:rsidRPr="000C1A2A" w14:paraId="579089A7" w14:textId="77777777" w:rsidTr="0088226C">
        <w:tc>
          <w:tcPr>
            <w:tcW w:w="3085" w:type="dxa"/>
          </w:tcPr>
          <w:p w14:paraId="3FF874CF" w14:textId="060BC1B3" w:rsidR="00603B03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Pczeuens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rchidiaconus</w:t>
            </w:r>
            <w:proofErr w:type="spellEnd"/>
            <w:r w:rsidRPr="000C1A2A">
              <w:rPr>
                <w:lang w:val="en-GB"/>
              </w:rPr>
              <w:t xml:space="preserve"> Laurentius </w:t>
            </w:r>
            <w:proofErr w:type="spellStart"/>
            <w:r w:rsidRPr="000C1A2A">
              <w:rPr>
                <w:lang w:val="en-GB"/>
              </w:rPr>
              <w:t>Kiers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tendunt</w:t>
            </w:r>
            <w:proofErr w:type="spellEnd"/>
            <w:r w:rsidRPr="000C1A2A">
              <w:rPr>
                <w:lang w:val="en-GB"/>
              </w:rPr>
              <w:t xml:space="preserve"> se</w:t>
            </w:r>
            <w:r w:rsidR="00C945B9" w:rsidRPr="000C1A2A">
              <w:rPr>
                <w:lang w:val="en-GB"/>
              </w:rPr>
              <w:t xml:space="preserve"> ad </w:t>
            </w:r>
            <w:proofErr w:type="spellStart"/>
            <w:r w:rsidR="00C945B9" w:rsidRPr="000C1A2A">
              <w:rPr>
                <w:lang w:val="en-GB"/>
              </w:rPr>
              <w:t>m</w:t>
            </w:r>
            <w:r w:rsidR="0088226C" w:rsidRPr="000C1A2A">
              <w:rPr>
                <w:lang w:val="en-GB"/>
              </w:rPr>
              <w:t>arcas</w:t>
            </w:r>
            <w:proofErr w:type="spellEnd"/>
            <w:r w:rsidR="00C945B9" w:rsidRPr="000C1A2A">
              <w:rPr>
                <w:lang w:val="en-GB"/>
              </w:rPr>
              <w:t xml:space="preserve"> </w:t>
            </w:r>
            <w:proofErr w:type="spellStart"/>
            <w:r w:rsidR="00C945B9" w:rsidRPr="000C1A2A">
              <w:rPr>
                <w:lang w:val="en-GB"/>
              </w:rPr>
              <w:t>quatuor</w:t>
            </w:r>
            <w:proofErr w:type="spellEnd"/>
            <w:r w:rsidR="00C945B9" w:rsidRPr="000C1A2A">
              <w:rPr>
                <w:lang w:val="en-GB"/>
              </w:rPr>
              <w:t xml:space="preserve"> </w:t>
            </w:r>
            <w:proofErr w:type="spellStart"/>
            <w:r w:rsidR="00C945B9"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701" w:type="dxa"/>
          </w:tcPr>
          <w:p w14:paraId="39A5ED29" w14:textId="0582CF03" w:rsidR="00603B03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2D880E12" w14:textId="77777777" w:rsidR="00603B03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</w:tr>
      <w:tr w:rsidR="00C945B9" w:rsidRPr="000C1A2A" w14:paraId="16D279C1" w14:textId="77777777" w:rsidTr="0088226C">
        <w:tc>
          <w:tcPr>
            <w:tcW w:w="3085" w:type="dxa"/>
          </w:tcPr>
          <w:p w14:paraId="40EB1C80" w14:textId="3890D39A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Cancellarius</w:t>
            </w:r>
            <w:proofErr w:type="spellEnd"/>
            <w:r w:rsidRPr="000C1A2A">
              <w:rPr>
                <w:lang w:val="en-GB"/>
              </w:rPr>
              <w:t xml:space="preserve"> Stanislaus </w:t>
            </w:r>
            <w:proofErr w:type="spellStart"/>
            <w:r w:rsidRPr="000C1A2A">
              <w:rPr>
                <w:lang w:val="en-GB"/>
              </w:rPr>
              <w:t>Warsewicz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nipularibu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fertonibus</w:t>
            </w:r>
            <w:proofErr w:type="spellEnd"/>
            <w:r w:rsidRPr="000C1A2A">
              <w:rPr>
                <w:lang w:val="en-GB"/>
              </w:rPr>
              <w:t>. M</w:t>
            </w:r>
            <w:r w:rsidR="0088226C" w:rsidRPr="000C1A2A">
              <w:rPr>
                <w:lang w:val="en-GB"/>
              </w:rPr>
              <w:t>arcas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uodeci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</w:t>
            </w:r>
            <w:r w:rsidR="00096233" w:rsidRPr="000C1A2A">
              <w:rPr>
                <w:lang w:val="en-GB"/>
              </w:rPr>
              <w:t>oss</w:t>
            </w:r>
            <w:r w:rsidR="008374AB" w:rsidRPr="000C1A2A">
              <w:rPr>
                <w:lang w:val="en-GB"/>
              </w:rPr>
              <w:t>os</w:t>
            </w:r>
            <w:proofErr w:type="spellEnd"/>
            <w:r w:rsidRPr="000C1A2A">
              <w:rPr>
                <w:lang w:val="en-GB"/>
              </w:rPr>
              <w:t xml:space="preserve"> 16</w:t>
            </w:r>
          </w:p>
        </w:tc>
        <w:tc>
          <w:tcPr>
            <w:tcW w:w="1701" w:type="dxa"/>
          </w:tcPr>
          <w:p w14:paraId="16B13E3B" w14:textId="1FF12DC2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28AD2E35" w14:textId="167A5606" w:rsidR="00C945B9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C945B9" w:rsidRPr="000C1A2A">
              <w:rPr>
                <w:lang w:val="en-GB"/>
              </w:rPr>
              <w:t>rgenti</w:t>
            </w:r>
            <w:proofErr w:type="spellEnd"/>
            <w:r w:rsidR="00C945B9" w:rsidRPr="000C1A2A">
              <w:rPr>
                <w:lang w:val="en-GB"/>
              </w:rPr>
              <w:t xml:space="preserve"> duas </w:t>
            </w:r>
            <w:proofErr w:type="spellStart"/>
            <w:r w:rsidR="00C945B9" w:rsidRPr="000C1A2A">
              <w:rPr>
                <w:lang w:val="en-GB"/>
              </w:rPr>
              <w:t>mrc</w:t>
            </w:r>
            <w:proofErr w:type="spellEnd"/>
            <w:r w:rsidR="00C945B9" w:rsidRPr="000C1A2A">
              <w:rPr>
                <w:lang w:val="en-GB"/>
              </w:rPr>
              <w:t>.</w:t>
            </w:r>
          </w:p>
        </w:tc>
      </w:tr>
      <w:tr w:rsidR="00C945B9" w:rsidRPr="000C1A2A" w14:paraId="0968A0ED" w14:textId="77777777" w:rsidTr="0088226C">
        <w:tc>
          <w:tcPr>
            <w:tcW w:w="3085" w:type="dxa"/>
          </w:tcPr>
          <w:p w14:paraId="74A45FAA" w14:textId="4E4052C0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Stanislaus </w:t>
            </w:r>
            <w:proofErr w:type="spellStart"/>
            <w:r w:rsidRPr="000C1A2A">
              <w:rPr>
                <w:lang w:val="en-GB"/>
              </w:rPr>
              <w:t>Slomows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nipularibu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maldrati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Faciun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</w:t>
            </w:r>
            <w:r w:rsidR="0088226C" w:rsidRPr="000C1A2A">
              <w:rPr>
                <w:lang w:val="en-GB"/>
              </w:rPr>
              <w:t>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quadragint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</w:p>
        </w:tc>
        <w:tc>
          <w:tcPr>
            <w:tcW w:w="1701" w:type="dxa"/>
          </w:tcPr>
          <w:p w14:paraId="60F6F983" w14:textId="1CAE8018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7DCF010F" w14:textId="19182E83" w:rsidR="00C945B9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C945B9" w:rsidRPr="000C1A2A">
              <w:rPr>
                <w:lang w:val="en-GB"/>
              </w:rPr>
              <w:t>rgenti</w:t>
            </w:r>
            <w:proofErr w:type="spellEnd"/>
            <w:r w:rsidR="00C945B9" w:rsidRPr="000C1A2A">
              <w:rPr>
                <w:lang w:val="en-GB"/>
              </w:rPr>
              <w:t xml:space="preserve"> </w:t>
            </w:r>
            <w:proofErr w:type="spellStart"/>
            <w:r w:rsidR="00C945B9" w:rsidRPr="000C1A2A">
              <w:rPr>
                <w:lang w:val="en-GB"/>
              </w:rPr>
              <w:t>septem</w:t>
            </w:r>
            <w:proofErr w:type="spellEnd"/>
          </w:p>
        </w:tc>
      </w:tr>
    </w:tbl>
    <w:p w14:paraId="5F2CA0C2" w14:textId="4E201083" w:rsidR="0023640B" w:rsidRPr="000C1A2A" w:rsidRDefault="0023640B" w:rsidP="009C394C">
      <w:pPr>
        <w:shd w:val="clear" w:color="auto" w:fill="FFFFFF" w:themeFill="background1"/>
        <w:rPr>
          <w:lang w:val="en-GB"/>
        </w:rPr>
      </w:pPr>
    </w:p>
    <w:p w14:paraId="0B42107E" w14:textId="7000DAAE" w:rsidR="0023640B" w:rsidRPr="000C1A2A" w:rsidRDefault="002C45C2" w:rsidP="009C394C">
      <w:pPr>
        <w:shd w:val="clear" w:color="auto" w:fill="FFFFFF" w:themeFill="background1"/>
        <w:rPr>
          <w:i/>
        </w:rPr>
      </w:pPr>
      <w:r w:rsidRPr="000C1A2A">
        <w:br w:type="column"/>
      </w:r>
      <w:r w:rsidR="0023640B" w:rsidRPr="000C1A2A">
        <w:rPr>
          <w:i/>
        </w:rPr>
        <w:t xml:space="preserve">[ASK I 3: </w:t>
      </w:r>
      <w:r w:rsidR="0070759B" w:rsidRPr="000C1A2A">
        <w:rPr>
          <w:i/>
        </w:rPr>
        <w:t xml:space="preserve">k. </w:t>
      </w:r>
      <w:r w:rsidR="0023640B" w:rsidRPr="000C1A2A">
        <w:rPr>
          <w:i/>
        </w:rPr>
        <w:t>31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9"/>
        <w:gridCol w:w="1219"/>
        <w:gridCol w:w="1400"/>
        <w:gridCol w:w="1696"/>
      </w:tblGrid>
      <w:tr w:rsidR="0023640B" w:rsidRPr="000C1A2A" w14:paraId="285C4337" w14:textId="77777777" w:rsidTr="000D0041">
        <w:tc>
          <w:tcPr>
            <w:tcW w:w="3768" w:type="dxa"/>
            <w:gridSpan w:val="2"/>
          </w:tcPr>
          <w:p w14:paraId="2986B32B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cholasticus</w:t>
            </w:r>
          </w:p>
        </w:tc>
        <w:tc>
          <w:tcPr>
            <w:tcW w:w="1400" w:type="dxa"/>
          </w:tcPr>
          <w:p w14:paraId="2F943743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696" w:type="dxa"/>
          </w:tcPr>
          <w:p w14:paraId="6418D97C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38532800" w14:textId="77777777" w:rsidTr="000D0041">
        <w:tc>
          <w:tcPr>
            <w:tcW w:w="2549" w:type="dxa"/>
            <w:vMerge w:val="restart"/>
            <w:vAlign w:val="center"/>
          </w:tcPr>
          <w:p w14:paraId="768B4E4C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Archidiaconi</w:t>
            </w:r>
            <w:proofErr w:type="spellEnd"/>
          </w:p>
        </w:tc>
        <w:tc>
          <w:tcPr>
            <w:tcW w:w="1219" w:type="dxa"/>
          </w:tcPr>
          <w:p w14:paraId="5947B816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Srzemensis</w:t>
            </w:r>
            <w:proofErr w:type="spellEnd"/>
          </w:p>
        </w:tc>
        <w:tc>
          <w:tcPr>
            <w:tcW w:w="1400" w:type="dxa"/>
          </w:tcPr>
          <w:p w14:paraId="2F6E1536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2D307DB4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31E57AE3" w14:textId="77777777" w:rsidTr="000D0041">
        <w:tc>
          <w:tcPr>
            <w:tcW w:w="2549" w:type="dxa"/>
            <w:vMerge/>
          </w:tcPr>
          <w:p w14:paraId="69325805" w14:textId="77777777" w:rsidR="0023640B" w:rsidRPr="000C1A2A" w:rsidRDefault="0023640B" w:rsidP="009C394C">
            <w:pPr>
              <w:shd w:val="clear" w:color="auto" w:fill="FFFFFF" w:themeFill="background1"/>
            </w:pPr>
          </w:p>
        </w:tc>
        <w:tc>
          <w:tcPr>
            <w:tcW w:w="1219" w:type="dxa"/>
          </w:tcPr>
          <w:p w14:paraId="4B67B7B8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Pczevensis</w:t>
            </w:r>
            <w:proofErr w:type="spellEnd"/>
          </w:p>
        </w:tc>
        <w:tc>
          <w:tcPr>
            <w:tcW w:w="1400" w:type="dxa"/>
          </w:tcPr>
          <w:p w14:paraId="64FFEA01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48C1123D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2E7D1D20" w14:textId="77777777" w:rsidTr="000D0041">
        <w:tc>
          <w:tcPr>
            <w:tcW w:w="3768" w:type="dxa"/>
            <w:gridSpan w:val="2"/>
          </w:tcPr>
          <w:p w14:paraId="4BA8304E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Cancellarius</w:t>
            </w:r>
            <w:proofErr w:type="spellEnd"/>
          </w:p>
        </w:tc>
        <w:tc>
          <w:tcPr>
            <w:tcW w:w="1400" w:type="dxa"/>
          </w:tcPr>
          <w:p w14:paraId="0E51F203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78BE101D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1AA435CF" w14:textId="77777777" w:rsidTr="000D0041">
        <w:tc>
          <w:tcPr>
            <w:tcW w:w="3768" w:type="dxa"/>
            <w:gridSpan w:val="2"/>
          </w:tcPr>
          <w:p w14:paraId="10D32061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zlomowsky</w:t>
            </w:r>
            <w:proofErr w:type="spellEnd"/>
          </w:p>
        </w:tc>
        <w:tc>
          <w:tcPr>
            <w:tcW w:w="1400" w:type="dxa"/>
          </w:tcPr>
          <w:p w14:paraId="0E8DF538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77051FDC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0FBF256" w14:textId="77777777" w:rsidR="0023640B" w:rsidRPr="000C1A2A" w:rsidRDefault="0023640B" w:rsidP="009C394C">
      <w:pPr>
        <w:shd w:val="clear" w:color="auto" w:fill="FFFFFF" w:themeFill="background1"/>
      </w:pPr>
    </w:p>
    <w:p w14:paraId="3C8CBDDC" w14:textId="77777777" w:rsidR="0023640B" w:rsidRPr="000C1A2A" w:rsidRDefault="0023640B" w:rsidP="009C394C">
      <w:pPr>
        <w:shd w:val="clear" w:color="auto" w:fill="FFFFFF" w:themeFill="background1"/>
        <w:spacing w:line="240" w:lineRule="auto"/>
      </w:pPr>
      <w:r w:rsidRPr="000C1A2A">
        <w:br w:type="page"/>
      </w:r>
    </w:p>
    <w:p w14:paraId="16284E53" w14:textId="0115F442" w:rsidR="00A65A33" w:rsidRPr="000C1A2A" w:rsidRDefault="00A65A33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 xml:space="preserve">3v] </w:t>
      </w:r>
    </w:p>
    <w:tbl>
      <w:tblPr>
        <w:tblStyle w:val="Tabela-Siatka"/>
        <w:tblW w:w="7054" w:type="dxa"/>
        <w:tblLook w:val="00A0" w:firstRow="1" w:lastRow="0" w:firstColumn="1" w:lastColumn="0" w:noHBand="0" w:noVBand="0"/>
      </w:tblPr>
      <w:tblGrid>
        <w:gridCol w:w="3085"/>
        <w:gridCol w:w="1701"/>
        <w:gridCol w:w="2268"/>
      </w:tblGrid>
      <w:tr w:rsidR="00A65A33" w:rsidRPr="000C1A2A" w14:paraId="12CA7466" w14:textId="77777777" w:rsidTr="0088226C">
        <w:tc>
          <w:tcPr>
            <w:tcW w:w="3085" w:type="dxa"/>
          </w:tcPr>
          <w:p w14:paraId="0B42725D" w14:textId="77777777" w:rsidR="00A65A33" w:rsidRPr="000C1A2A" w:rsidRDefault="00A65A33" w:rsidP="009C394C">
            <w:pPr>
              <w:shd w:val="clear" w:color="auto" w:fill="FFFFFF" w:themeFill="background1"/>
            </w:pP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</w:p>
        </w:tc>
        <w:tc>
          <w:tcPr>
            <w:tcW w:w="1701" w:type="dxa"/>
          </w:tcPr>
          <w:p w14:paraId="0F2A2132" w14:textId="77777777" w:rsidR="00A65A33" w:rsidRPr="000C1A2A" w:rsidRDefault="00A65A33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2268" w:type="dxa"/>
          </w:tcPr>
          <w:p w14:paraId="5E48329C" w14:textId="59DBAF9A" w:rsidR="00A65A33" w:rsidRPr="000C1A2A" w:rsidRDefault="00A65A3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Marcae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="0088226C" w:rsidRPr="000C1A2A">
              <w:rPr>
                <w:lang w:val="en-GB"/>
              </w:rPr>
              <w:t>argenti</w:t>
            </w:r>
            <w:proofErr w:type="spellEnd"/>
          </w:p>
        </w:tc>
      </w:tr>
      <w:tr w:rsidR="00A65A33" w:rsidRPr="000C1A2A" w14:paraId="7D164CBE" w14:textId="77777777" w:rsidTr="0088226C">
        <w:tc>
          <w:tcPr>
            <w:tcW w:w="3085" w:type="dxa"/>
          </w:tcPr>
          <w:p w14:paraId="7BE02BD7" w14:textId="26706C44" w:rsidR="00A65A33" w:rsidRPr="000C1A2A" w:rsidRDefault="0088226C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etussewski</w:t>
            </w:r>
            <w:proofErr w:type="spellEnd"/>
            <w:r w:rsidRPr="000C1A2A">
              <w:t xml:space="preserve">. </w:t>
            </w:r>
            <w:proofErr w:type="spellStart"/>
            <w:r w:rsidRPr="000C1A2A">
              <w:t>Habentur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ventus</w:t>
            </w:r>
            <w:proofErr w:type="spellEnd"/>
            <w:r w:rsidRPr="000C1A2A">
              <w:t xml:space="preserve">. </w:t>
            </w:r>
            <w:proofErr w:type="spellStart"/>
            <w:r w:rsidRPr="000C1A2A">
              <w:t>Marc</w:t>
            </w:r>
            <w:r w:rsidR="008374AB" w:rsidRPr="000C1A2A">
              <w:t>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quadragint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novem</w:t>
            </w:r>
            <w:proofErr w:type="spellEnd"/>
            <w:r w:rsidRPr="000C1A2A">
              <w:t xml:space="preserve"> cum media </w:t>
            </w:r>
            <w:proofErr w:type="spellStart"/>
            <w:r w:rsidRPr="000C1A2A">
              <w:t>gross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uodecim</w:t>
            </w:r>
            <w:proofErr w:type="spellEnd"/>
          </w:p>
        </w:tc>
        <w:tc>
          <w:tcPr>
            <w:tcW w:w="1701" w:type="dxa"/>
          </w:tcPr>
          <w:p w14:paraId="61FEDF8C" w14:textId="40AC8F02" w:rsidR="00A65A33" w:rsidRPr="000C1A2A" w:rsidRDefault="0088226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4</w:t>
            </w:r>
          </w:p>
        </w:tc>
        <w:tc>
          <w:tcPr>
            <w:tcW w:w="2268" w:type="dxa"/>
          </w:tcPr>
          <w:p w14:paraId="09D2F539" w14:textId="0D79FDEB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88226C" w:rsidRPr="000C1A2A">
              <w:rPr>
                <w:lang w:val="en-GB"/>
              </w:rPr>
              <w:t>rgent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eptem</w:t>
            </w:r>
            <w:proofErr w:type="spellEnd"/>
          </w:p>
        </w:tc>
      </w:tr>
      <w:tr w:rsidR="00A65A33" w:rsidRPr="000C1A2A" w14:paraId="36487CE6" w14:textId="77777777" w:rsidTr="0088226C">
        <w:tc>
          <w:tcPr>
            <w:tcW w:w="3085" w:type="dxa"/>
          </w:tcPr>
          <w:p w14:paraId="5B8B0856" w14:textId="45E20B35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Cokaliews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. Marcas </w:t>
            </w:r>
            <w:proofErr w:type="spellStart"/>
            <w:r w:rsidRPr="000C1A2A">
              <w:rPr>
                <w:lang w:val="en-GB"/>
              </w:rPr>
              <w:t>quindeci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701" w:type="dxa"/>
          </w:tcPr>
          <w:p w14:paraId="7FCBBA0F" w14:textId="0B43B50A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45ADC417" w14:textId="01AB50B8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genti</w:t>
            </w:r>
            <w:proofErr w:type="spellEnd"/>
            <w:r w:rsidRPr="000C1A2A">
              <w:rPr>
                <w:lang w:val="en-GB"/>
              </w:rPr>
              <w:t xml:space="preserve"> duas cum media</w:t>
            </w:r>
          </w:p>
        </w:tc>
      </w:tr>
      <w:tr w:rsidR="00A65A33" w:rsidRPr="000C1A2A" w14:paraId="48B41148" w14:textId="77777777" w:rsidTr="0088226C">
        <w:tc>
          <w:tcPr>
            <w:tcW w:w="3085" w:type="dxa"/>
          </w:tcPr>
          <w:p w14:paraId="15EC5587" w14:textId="0CA9AFB0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Theologu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ensuales</w:t>
            </w:r>
            <w:proofErr w:type="spellEnd"/>
            <w:r w:rsidRPr="000C1A2A">
              <w:rPr>
                <w:lang w:val="en-GB"/>
              </w:rPr>
              <w:t xml:space="preserve"> in villa </w:t>
            </w:r>
            <w:proofErr w:type="spellStart"/>
            <w:r w:rsidRPr="000C1A2A">
              <w:rPr>
                <w:lang w:val="en-GB"/>
              </w:rPr>
              <w:t>Jankowo</w:t>
            </w:r>
            <w:proofErr w:type="spellEnd"/>
            <w:r w:rsidRPr="000C1A2A">
              <w:rPr>
                <w:lang w:val="en-GB"/>
              </w:rPr>
              <w:t xml:space="preserve">. Census a </w:t>
            </w:r>
            <w:proofErr w:type="spellStart"/>
            <w:r w:rsidRPr="000C1A2A">
              <w:rPr>
                <w:lang w:val="en-GB"/>
              </w:rPr>
              <w:t>cmethonibu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molendin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quati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ncluso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marcas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usuales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viginti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quinque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gross</w:t>
            </w:r>
            <w:r w:rsidR="008374AB" w:rsidRPr="000C1A2A">
              <w:rPr>
                <w:lang w:val="en-GB"/>
              </w:rPr>
              <w:t>os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duodecim</w:t>
            </w:r>
            <w:proofErr w:type="spellEnd"/>
          </w:p>
        </w:tc>
        <w:tc>
          <w:tcPr>
            <w:tcW w:w="1701" w:type="dxa"/>
          </w:tcPr>
          <w:p w14:paraId="2699EAF2" w14:textId="70A9F25D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79D703A7" w14:textId="418A8234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gent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rc</w:t>
            </w:r>
            <w:proofErr w:type="spellEnd"/>
            <w:r w:rsidRPr="000C1A2A">
              <w:rPr>
                <w:lang w:val="en-GB"/>
              </w:rPr>
              <w:t>. 4</w:t>
            </w:r>
          </w:p>
        </w:tc>
      </w:tr>
      <w:tr w:rsidR="00A65A33" w:rsidRPr="000C1A2A" w14:paraId="308464F8" w14:textId="77777777" w:rsidTr="0088226C">
        <w:tc>
          <w:tcPr>
            <w:tcW w:w="3085" w:type="dxa"/>
          </w:tcPr>
          <w:p w14:paraId="3F07DB7C" w14:textId="53118009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Stanislaus </w:t>
            </w:r>
            <w:proofErr w:type="spellStart"/>
            <w:r w:rsidRPr="000C1A2A">
              <w:rPr>
                <w:lang w:val="en-GB"/>
              </w:rPr>
              <w:t>Obiezierski</w:t>
            </w:r>
            <w:proofErr w:type="spellEnd"/>
          </w:p>
        </w:tc>
        <w:tc>
          <w:tcPr>
            <w:tcW w:w="1701" w:type="dxa"/>
          </w:tcPr>
          <w:p w14:paraId="2B7C0634" w14:textId="08629575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5006D0C8" w14:textId="79950ED3" w:rsidR="00A65A33" w:rsidRPr="000C1A2A" w:rsidRDefault="00A65A33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</w:tr>
      <w:tr w:rsidR="00A65A33" w:rsidRPr="000C1A2A" w14:paraId="5225948F" w14:textId="77777777" w:rsidTr="0088226C">
        <w:tc>
          <w:tcPr>
            <w:tcW w:w="3085" w:type="dxa"/>
          </w:tcPr>
          <w:p w14:paraId="62224F8A" w14:textId="3288F326" w:rsidR="00A65A33" w:rsidRPr="000C1A2A" w:rsidRDefault="0049695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acobus </w:t>
            </w:r>
            <w:proofErr w:type="spellStart"/>
            <w:r w:rsidRPr="000C1A2A">
              <w:rPr>
                <w:lang w:val="en-GB"/>
              </w:rPr>
              <w:t>Dziadu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uffraganeus</w:t>
            </w:r>
            <w:proofErr w:type="spellEnd"/>
          </w:p>
        </w:tc>
        <w:tc>
          <w:tcPr>
            <w:tcW w:w="1701" w:type="dxa"/>
          </w:tcPr>
          <w:p w14:paraId="59524BFB" w14:textId="5FD4D46D" w:rsidR="00A65A33" w:rsidRPr="000C1A2A" w:rsidRDefault="0049695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3 fl. s-t</w:t>
            </w:r>
          </w:p>
        </w:tc>
        <w:tc>
          <w:tcPr>
            <w:tcW w:w="2268" w:type="dxa"/>
          </w:tcPr>
          <w:p w14:paraId="4539B6C6" w14:textId="538DE42F" w:rsidR="00A65A33" w:rsidRPr="000C1A2A" w:rsidRDefault="0049695F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gent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rc</w:t>
            </w:r>
            <w:proofErr w:type="spellEnd"/>
            <w:r w:rsidRPr="000C1A2A">
              <w:rPr>
                <w:lang w:val="en-GB"/>
              </w:rPr>
              <w:t>. 1,5</w:t>
            </w:r>
          </w:p>
        </w:tc>
      </w:tr>
    </w:tbl>
    <w:p w14:paraId="06C1087F" w14:textId="77777777" w:rsidR="00A65A33" w:rsidRPr="000C1A2A" w:rsidRDefault="00A65A33" w:rsidP="009C394C">
      <w:pPr>
        <w:shd w:val="clear" w:color="auto" w:fill="FFFFFF" w:themeFill="background1"/>
        <w:rPr>
          <w:lang w:val="en-GB"/>
        </w:rPr>
      </w:pPr>
    </w:p>
    <w:p w14:paraId="3F2649DB" w14:textId="559C5041" w:rsidR="0023640B" w:rsidRPr="000C1A2A" w:rsidRDefault="00A65A33" w:rsidP="009C394C">
      <w:pPr>
        <w:shd w:val="clear" w:color="auto" w:fill="FFFFFF" w:themeFill="background1"/>
        <w:rPr>
          <w:i/>
        </w:rPr>
      </w:pPr>
      <w:r w:rsidRPr="000C1A2A">
        <w:br w:type="column"/>
      </w:r>
      <w:r w:rsidR="002C45C2" w:rsidRPr="000C1A2A">
        <w:rPr>
          <w:i/>
        </w:rPr>
        <w:t xml:space="preserve">[ASK I 3: </w:t>
      </w:r>
      <w:r w:rsidR="0070759B" w:rsidRPr="000C1A2A">
        <w:rPr>
          <w:i/>
        </w:rPr>
        <w:t xml:space="preserve">k. </w:t>
      </w:r>
      <w:r w:rsidR="002C45C2" w:rsidRPr="000C1A2A">
        <w:rPr>
          <w:i/>
        </w:rPr>
        <w:t>31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8"/>
        <w:gridCol w:w="1400"/>
        <w:gridCol w:w="1696"/>
      </w:tblGrid>
      <w:tr w:rsidR="002C45C2" w:rsidRPr="000C1A2A" w14:paraId="2FEA3E00" w14:textId="77777777" w:rsidTr="0092590D">
        <w:tc>
          <w:tcPr>
            <w:tcW w:w="3768" w:type="dxa"/>
          </w:tcPr>
          <w:p w14:paraId="46842643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ethussewsky</w:t>
            </w:r>
            <w:proofErr w:type="spellEnd"/>
          </w:p>
        </w:tc>
        <w:tc>
          <w:tcPr>
            <w:tcW w:w="1400" w:type="dxa"/>
          </w:tcPr>
          <w:p w14:paraId="56BC9FAC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696" w:type="dxa"/>
          </w:tcPr>
          <w:p w14:paraId="1D466054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6DE66896" w14:textId="77777777" w:rsidTr="0092590D">
        <w:tc>
          <w:tcPr>
            <w:tcW w:w="3768" w:type="dxa"/>
          </w:tcPr>
          <w:p w14:paraId="4859446A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Cokaliewski</w:t>
            </w:r>
            <w:proofErr w:type="spellEnd"/>
            <w:r w:rsidRPr="000C1A2A">
              <w:t xml:space="preserve"> </w:t>
            </w:r>
          </w:p>
        </w:tc>
        <w:tc>
          <w:tcPr>
            <w:tcW w:w="1400" w:type="dxa"/>
          </w:tcPr>
          <w:p w14:paraId="23A27C1D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2B8023B4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56359314" w14:textId="77777777" w:rsidTr="0092590D">
        <w:tc>
          <w:tcPr>
            <w:tcW w:w="3768" w:type="dxa"/>
          </w:tcPr>
          <w:p w14:paraId="3B47252C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Iuniwladislawi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theologus</w:t>
            </w:r>
            <w:proofErr w:type="spellEnd"/>
          </w:p>
        </w:tc>
        <w:tc>
          <w:tcPr>
            <w:tcW w:w="1400" w:type="dxa"/>
          </w:tcPr>
          <w:p w14:paraId="3369EB5E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01773B96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6C6779BA" w14:textId="77777777" w:rsidTr="0092590D">
        <w:tc>
          <w:tcPr>
            <w:tcW w:w="3768" w:type="dxa"/>
          </w:tcPr>
          <w:p w14:paraId="605838D6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Obiezierski</w:t>
            </w:r>
            <w:proofErr w:type="spellEnd"/>
          </w:p>
        </w:tc>
        <w:tc>
          <w:tcPr>
            <w:tcW w:w="1400" w:type="dxa"/>
          </w:tcPr>
          <w:p w14:paraId="3389557D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36A17DE5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6A32809A" w14:textId="77777777" w:rsidTr="0092590D">
        <w:tc>
          <w:tcPr>
            <w:tcW w:w="3768" w:type="dxa"/>
          </w:tcPr>
          <w:p w14:paraId="58B5D5F8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Dziadu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uffraganeus</w:t>
            </w:r>
            <w:proofErr w:type="spellEnd"/>
          </w:p>
        </w:tc>
        <w:tc>
          <w:tcPr>
            <w:tcW w:w="1400" w:type="dxa"/>
          </w:tcPr>
          <w:p w14:paraId="52DE7F9B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3 fl.</w:t>
            </w:r>
          </w:p>
        </w:tc>
        <w:tc>
          <w:tcPr>
            <w:tcW w:w="1696" w:type="dxa"/>
          </w:tcPr>
          <w:p w14:paraId="3CD24875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1E14C8A" w14:textId="77777777" w:rsidR="0023640B" w:rsidRPr="000C1A2A" w:rsidRDefault="0023640B" w:rsidP="009C394C">
      <w:pPr>
        <w:shd w:val="clear" w:color="auto" w:fill="FFFFFF" w:themeFill="background1"/>
        <w:rPr>
          <w:lang w:val="en-GB"/>
        </w:rPr>
      </w:pPr>
    </w:p>
    <w:p w14:paraId="317EA87D" w14:textId="77777777" w:rsidR="00893D85" w:rsidRPr="000C1A2A" w:rsidRDefault="00893D85" w:rsidP="009C394C">
      <w:pPr>
        <w:shd w:val="clear" w:color="auto" w:fill="FFFFFF" w:themeFill="background1"/>
        <w:rPr>
          <w:lang w:val="en-GB"/>
        </w:rPr>
      </w:pPr>
    </w:p>
    <w:p w14:paraId="38A1946A" w14:textId="77777777" w:rsidR="008374AB" w:rsidRPr="000C1A2A" w:rsidRDefault="008374AB" w:rsidP="009C394C">
      <w:pPr>
        <w:shd w:val="clear" w:color="auto" w:fill="FFFFFF" w:themeFill="background1"/>
        <w:spacing w:line="240" w:lineRule="auto"/>
      </w:pPr>
      <w:r w:rsidRPr="000C1A2A">
        <w:br w:type="page"/>
      </w:r>
    </w:p>
    <w:p w14:paraId="037D041E" w14:textId="77777777" w:rsidR="00746940" w:rsidRPr="000C1A2A" w:rsidRDefault="00746940" w:rsidP="009C394C">
      <w:pPr>
        <w:shd w:val="clear" w:color="auto" w:fill="FFFFFF" w:themeFill="background1"/>
        <w:sectPr w:rsidR="00746940" w:rsidRPr="000C1A2A" w:rsidSect="001275B0">
          <w:pgSz w:w="16838" w:h="11906" w:orient="landscape"/>
          <w:pgMar w:top="1417" w:right="1417" w:bottom="1417" w:left="1417" w:header="708" w:footer="708" w:gutter="0"/>
          <w:cols w:num="2" w:space="708"/>
          <w:docGrid w:linePitch="360"/>
        </w:sectPr>
      </w:pPr>
    </w:p>
    <w:p w14:paraId="2552D15E" w14:textId="32508528" w:rsidR="00DA0A74" w:rsidRPr="000C1A2A" w:rsidRDefault="00DA0A7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</w:t>
      </w:r>
      <w:r w:rsidR="0070759B" w:rsidRPr="000C1A2A">
        <w:rPr>
          <w:i/>
        </w:rPr>
        <w:t xml:space="preserve">k. </w:t>
      </w:r>
      <w:r w:rsidR="001C2BC6" w:rsidRPr="000C1A2A">
        <w:rPr>
          <w:i/>
        </w:rPr>
        <w:t>4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3740B" w:rsidRPr="000C1A2A" w14:paraId="5DDCBAFE" w14:textId="77777777" w:rsidTr="005A51E9">
        <w:tc>
          <w:tcPr>
            <w:tcW w:w="5920" w:type="dxa"/>
          </w:tcPr>
          <w:p w14:paraId="7536D38B" w14:textId="77777777" w:rsidR="00D3740B" w:rsidRPr="000C1A2A" w:rsidRDefault="000E5365" w:rsidP="009C394C">
            <w:pPr>
              <w:shd w:val="clear" w:color="auto" w:fill="FFFFFF" w:themeFill="background1"/>
            </w:pPr>
            <w:proofErr w:type="spellStart"/>
            <w:r w:rsidRPr="000C1A2A">
              <w:t>Faelix</w:t>
            </w:r>
            <w:proofErr w:type="spellEnd"/>
            <w:r w:rsidRPr="000C1A2A">
              <w:t xml:space="preserve"> </w:t>
            </w:r>
            <w:proofErr w:type="spellStart"/>
            <w:r w:rsidR="00990786" w:rsidRPr="000C1A2A">
              <w:t>Choynowski</w:t>
            </w:r>
            <w:proofErr w:type="spellEnd"/>
          </w:p>
        </w:tc>
        <w:tc>
          <w:tcPr>
            <w:tcW w:w="1985" w:type="dxa"/>
          </w:tcPr>
          <w:p w14:paraId="535E77E0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A29BA4B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776B44EC" w14:textId="77777777" w:rsidTr="005A51E9">
        <w:tc>
          <w:tcPr>
            <w:tcW w:w="5920" w:type="dxa"/>
          </w:tcPr>
          <w:p w14:paraId="77FE83C1" w14:textId="1A5B8DF2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 xml:space="preserve">Franciscus </w:t>
            </w:r>
            <w:proofErr w:type="spellStart"/>
            <w:r w:rsidRPr="000C1A2A">
              <w:t>V</w:t>
            </w:r>
            <w:r w:rsidR="00746940" w:rsidRPr="000C1A2A">
              <w:t>ysz</w:t>
            </w:r>
            <w:r w:rsidRPr="000C1A2A">
              <w:t>oczki</w:t>
            </w:r>
            <w:proofErr w:type="spellEnd"/>
          </w:p>
        </w:tc>
        <w:tc>
          <w:tcPr>
            <w:tcW w:w="1985" w:type="dxa"/>
          </w:tcPr>
          <w:p w14:paraId="7A116903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08F6997F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3909E018" w14:textId="77777777" w:rsidTr="005A51E9">
        <w:tc>
          <w:tcPr>
            <w:tcW w:w="5920" w:type="dxa"/>
          </w:tcPr>
          <w:p w14:paraId="693FFCE1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Paulus Glogowski</w:t>
            </w:r>
          </w:p>
        </w:tc>
        <w:tc>
          <w:tcPr>
            <w:tcW w:w="1985" w:type="dxa"/>
          </w:tcPr>
          <w:p w14:paraId="56D53A59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D2C56C7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3BAF6703" w14:textId="77777777" w:rsidTr="005A51E9">
        <w:tc>
          <w:tcPr>
            <w:tcW w:w="5920" w:type="dxa"/>
          </w:tcPr>
          <w:p w14:paraId="4AE6BD5A" w14:textId="305BD9E7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Volsk</w:t>
            </w:r>
            <w:r w:rsidR="001640F3" w:rsidRPr="000C1A2A">
              <w:t>i</w:t>
            </w:r>
            <w:proofErr w:type="spellEnd"/>
          </w:p>
        </w:tc>
        <w:tc>
          <w:tcPr>
            <w:tcW w:w="1985" w:type="dxa"/>
          </w:tcPr>
          <w:p w14:paraId="10FB0E39" w14:textId="77777777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0A5D6319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6E056AE5" w14:textId="77777777" w:rsidTr="005A51E9">
        <w:tc>
          <w:tcPr>
            <w:tcW w:w="5920" w:type="dxa"/>
          </w:tcPr>
          <w:p w14:paraId="530FA904" w14:textId="5B5B1DF9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="00782AD0" w:rsidRPr="000C1A2A">
              <w:rPr>
                <w:lang w:val="pl-PL"/>
              </w:rPr>
              <w:t>Skrzethussewski</w:t>
            </w:r>
            <w:proofErr w:type="spellEnd"/>
            <w:r w:rsidRPr="000C1A2A">
              <w:t xml:space="preserve"> exactor</w:t>
            </w:r>
          </w:p>
        </w:tc>
        <w:tc>
          <w:tcPr>
            <w:tcW w:w="1985" w:type="dxa"/>
          </w:tcPr>
          <w:p w14:paraId="1AD3F0DF" w14:textId="77777777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FCC5C80" w14:textId="77777777" w:rsidR="00D3740B" w:rsidRPr="000C1A2A" w:rsidRDefault="00D3740B" w:rsidP="009C394C">
            <w:pPr>
              <w:shd w:val="clear" w:color="auto" w:fill="FFFFFF" w:themeFill="background1"/>
            </w:pPr>
          </w:p>
        </w:tc>
      </w:tr>
    </w:tbl>
    <w:p w14:paraId="3188DAF2" w14:textId="6A4455BF" w:rsidR="001C2BC6" w:rsidRPr="000C1A2A" w:rsidRDefault="001C2BC6" w:rsidP="009C394C">
      <w:pPr>
        <w:shd w:val="clear" w:color="auto" w:fill="FFFFFF" w:themeFill="background1"/>
      </w:pPr>
    </w:p>
    <w:p w14:paraId="5A9A6670" w14:textId="3C7D09C8" w:rsidR="001C2BC6" w:rsidRPr="000C1A2A" w:rsidRDefault="001C2BC6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3740B" w:rsidRPr="000C1A2A" w14:paraId="3FCD4A62" w14:textId="77777777" w:rsidTr="005A51E9">
        <w:tc>
          <w:tcPr>
            <w:tcW w:w="5920" w:type="dxa"/>
          </w:tcPr>
          <w:p w14:paraId="60E2CF92" w14:textId="07B906A1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Cuneczk</w:t>
            </w:r>
            <w:r w:rsidR="001C2BC6" w:rsidRPr="000C1A2A">
              <w:t>i</w:t>
            </w:r>
            <w:proofErr w:type="spellEnd"/>
          </w:p>
        </w:tc>
        <w:tc>
          <w:tcPr>
            <w:tcW w:w="1985" w:type="dxa"/>
          </w:tcPr>
          <w:p w14:paraId="784201F5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1751FFC1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4469EB5A" w14:textId="77777777" w:rsidTr="005A51E9">
        <w:tc>
          <w:tcPr>
            <w:tcW w:w="5920" w:type="dxa"/>
          </w:tcPr>
          <w:p w14:paraId="41AB5F14" w14:textId="3E3B744A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tar</w:t>
            </w:r>
            <w:r w:rsidR="001C2BC6" w:rsidRPr="000C1A2A">
              <w:t>ę</w:t>
            </w:r>
            <w:r w:rsidRPr="000C1A2A">
              <w:t>sk</w:t>
            </w:r>
            <w:r w:rsidR="001C2BC6" w:rsidRPr="000C1A2A">
              <w:t>i</w:t>
            </w:r>
            <w:proofErr w:type="spellEnd"/>
            <w:r w:rsidR="001C2BC6" w:rsidRPr="000C1A2A">
              <w:rPr>
                <w:rStyle w:val="Odwoanieprzypisudolnego"/>
              </w:rPr>
              <w:footnoteReference w:id="9"/>
            </w:r>
          </w:p>
        </w:tc>
        <w:tc>
          <w:tcPr>
            <w:tcW w:w="1985" w:type="dxa"/>
          </w:tcPr>
          <w:p w14:paraId="666B550F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3EAB15A3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138D685E" w14:textId="77777777" w:rsidTr="005A51E9">
        <w:tc>
          <w:tcPr>
            <w:tcW w:w="5920" w:type="dxa"/>
          </w:tcPr>
          <w:p w14:paraId="2E76AD12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Bartholomeus </w:t>
            </w:r>
            <w:proofErr w:type="spellStart"/>
            <w:r w:rsidRPr="000C1A2A">
              <w:t>Siekierzeczki</w:t>
            </w:r>
            <w:proofErr w:type="spellEnd"/>
          </w:p>
        </w:tc>
        <w:tc>
          <w:tcPr>
            <w:tcW w:w="1985" w:type="dxa"/>
          </w:tcPr>
          <w:p w14:paraId="19DA490F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6317CCB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5F470455" w14:textId="77777777" w:rsidTr="005A51E9">
        <w:tc>
          <w:tcPr>
            <w:tcW w:w="5920" w:type="dxa"/>
          </w:tcPr>
          <w:p w14:paraId="32E991DA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Craiewski</w:t>
            </w:r>
            <w:proofErr w:type="spellEnd"/>
          </w:p>
        </w:tc>
        <w:tc>
          <w:tcPr>
            <w:tcW w:w="1985" w:type="dxa"/>
          </w:tcPr>
          <w:p w14:paraId="458D1869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50EE412C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6C38864C" w14:textId="77777777" w:rsidTr="005A51E9">
        <w:tc>
          <w:tcPr>
            <w:tcW w:w="5920" w:type="dxa"/>
          </w:tcPr>
          <w:p w14:paraId="427E186E" w14:textId="04A7C49A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Rus</w:t>
            </w:r>
            <w:r w:rsidR="001F66EF" w:rsidRPr="000C1A2A">
              <w:t>z</w:t>
            </w:r>
            <w:r w:rsidRPr="000C1A2A">
              <w:t>ieczki</w:t>
            </w:r>
            <w:proofErr w:type="spellEnd"/>
          </w:p>
        </w:tc>
        <w:tc>
          <w:tcPr>
            <w:tcW w:w="1985" w:type="dxa"/>
          </w:tcPr>
          <w:p w14:paraId="7A7C0ED9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04528157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805893B" w14:textId="2D7F2DBB" w:rsidR="00B300BB" w:rsidRPr="000C1A2A" w:rsidRDefault="00B300BB" w:rsidP="009C394C">
      <w:pPr>
        <w:shd w:val="clear" w:color="auto" w:fill="FFFFFF" w:themeFill="background1"/>
      </w:pPr>
    </w:p>
    <w:p w14:paraId="030A3C00" w14:textId="23BD5530" w:rsidR="00B300BB" w:rsidRPr="000C1A2A" w:rsidRDefault="00B300BB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3740B" w:rsidRPr="000C1A2A" w14:paraId="0C574736" w14:textId="77777777" w:rsidTr="005A51E9">
        <w:tc>
          <w:tcPr>
            <w:tcW w:w="5920" w:type="dxa"/>
          </w:tcPr>
          <w:p w14:paraId="4F850B71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Lanczki</w:t>
            </w:r>
            <w:proofErr w:type="spellEnd"/>
          </w:p>
        </w:tc>
        <w:tc>
          <w:tcPr>
            <w:tcW w:w="1985" w:type="dxa"/>
          </w:tcPr>
          <w:p w14:paraId="3E14D561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04AB039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065E5" w:rsidRPr="000C1A2A" w14:paraId="324EE951" w14:textId="77777777" w:rsidTr="005A51E9">
        <w:tc>
          <w:tcPr>
            <w:tcW w:w="5920" w:type="dxa"/>
          </w:tcPr>
          <w:p w14:paraId="0B53A78E" w14:textId="53FC45D9" w:rsidR="000065E5" w:rsidRPr="000C1A2A" w:rsidRDefault="00E34640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bertus Rudniczki</w:t>
            </w:r>
            <w:r w:rsidR="00B300BB" w:rsidRPr="000C1A2A">
              <w:rPr>
                <w:rStyle w:val="Odwoanieprzypisudolnego"/>
                <w:lang w:val="it-IT"/>
              </w:rPr>
              <w:footnoteReference w:id="10"/>
            </w:r>
          </w:p>
        </w:tc>
        <w:tc>
          <w:tcPr>
            <w:tcW w:w="1985" w:type="dxa"/>
          </w:tcPr>
          <w:p w14:paraId="234FAA42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42437E3E" w14:textId="7178E895" w:rsidR="000065E5" w:rsidRPr="000C1A2A" w:rsidRDefault="003D41A0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rPr>
                <w:lang w:val="it-IT"/>
              </w:rPr>
              <w:t>s-t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rPr>
                <w:rStyle w:val="Odwoanieprzypisudolnego"/>
                <w:lang w:val="it-IT"/>
              </w:rPr>
              <w:t xml:space="preserve"> </w:t>
            </w:r>
            <w:r w:rsidRPr="000C1A2A">
              <w:rPr>
                <w:rStyle w:val="Odwoanieprzypisudolnego"/>
                <w:lang w:val="it-IT"/>
              </w:rPr>
              <w:footnoteReference w:id="11"/>
            </w:r>
          </w:p>
        </w:tc>
      </w:tr>
      <w:tr w:rsidR="000065E5" w:rsidRPr="000C1A2A" w14:paraId="48614875" w14:textId="77777777" w:rsidTr="005A51E9">
        <w:tc>
          <w:tcPr>
            <w:tcW w:w="5920" w:type="dxa"/>
          </w:tcPr>
          <w:p w14:paraId="18598545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Cuninski</w:t>
            </w:r>
          </w:p>
        </w:tc>
        <w:tc>
          <w:tcPr>
            <w:tcW w:w="1985" w:type="dxa"/>
          </w:tcPr>
          <w:p w14:paraId="3D5A6E6D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514B1494" w14:textId="77777777" w:rsidR="000065E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065E5" w:rsidRPr="000C1A2A" w14:paraId="0FAB0FBF" w14:textId="77777777" w:rsidTr="005A51E9">
        <w:tc>
          <w:tcPr>
            <w:tcW w:w="5920" w:type="dxa"/>
          </w:tcPr>
          <w:p w14:paraId="57259069" w14:textId="332DF54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Rzeskowsk</w:t>
            </w:r>
            <w:r w:rsidR="005A1AE5" w:rsidRPr="000C1A2A">
              <w:rPr>
                <w:lang w:val="it-IT"/>
              </w:rPr>
              <w:t>i</w:t>
            </w:r>
          </w:p>
        </w:tc>
        <w:tc>
          <w:tcPr>
            <w:tcW w:w="1985" w:type="dxa"/>
          </w:tcPr>
          <w:p w14:paraId="5721F92A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4D60A51C" w14:textId="77777777" w:rsidR="000065E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065E5" w:rsidRPr="000C1A2A" w14:paraId="19AB6566" w14:textId="77777777" w:rsidTr="005A51E9">
        <w:tc>
          <w:tcPr>
            <w:tcW w:w="5920" w:type="dxa"/>
          </w:tcPr>
          <w:p w14:paraId="3087CD6E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aulus Sarbinius doctor</w:t>
            </w:r>
          </w:p>
        </w:tc>
        <w:tc>
          <w:tcPr>
            <w:tcW w:w="1985" w:type="dxa"/>
          </w:tcPr>
          <w:p w14:paraId="64E0D3E5" w14:textId="041B0748" w:rsidR="000065E5" w:rsidRPr="000C1A2A" w:rsidRDefault="00B60BBC" w:rsidP="009C394C">
            <w:pPr>
              <w:shd w:val="clear" w:color="auto" w:fill="FFFFFF" w:themeFill="background1"/>
            </w:pPr>
            <w:r w:rsidRPr="000C1A2A">
              <w:t>2</w:t>
            </w:r>
            <w:r w:rsidR="000B5B4B" w:rsidRPr="000C1A2A">
              <w:t xml:space="preserve"> </w:t>
            </w:r>
            <w:r w:rsidR="00BD213D" w:rsidRPr="000C1A2A">
              <w:rPr>
                <w:rFonts w:ascii="Arial" w:hAnsi="Arial" w:cs="Arial"/>
              </w:rPr>
              <w:t>fl.</w:t>
            </w:r>
            <w:r w:rsidRPr="000C1A2A">
              <w:rPr>
                <w:rStyle w:val="Odwoanieprzypisudolnego"/>
              </w:rPr>
              <w:footnoteReference w:id="12"/>
            </w:r>
          </w:p>
        </w:tc>
        <w:tc>
          <w:tcPr>
            <w:tcW w:w="1307" w:type="dxa"/>
          </w:tcPr>
          <w:p w14:paraId="202DD75A" w14:textId="77777777" w:rsidR="000065E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D7BF624" w14:textId="179ED08C" w:rsidR="00096260" w:rsidRPr="000C1A2A" w:rsidRDefault="00096260" w:rsidP="009C394C">
      <w:pPr>
        <w:shd w:val="clear" w:color="auto" w:fill="FFFFFF" w:themeFill="background1"/>
      </w:pPr>
    </w:p>
    <w:p w14:paraId="42B33BF0" w14:textId="46C87388" w:rsidR="00096260" w:rsidRPr="000C1A2A" w:rsidRDefault="0009626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5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46CB5" w:rsidRPr="000C1A2A" w14:paraId="2BD1D4C5" w14:textId="77777777" w:rsidTr="005A51E9">
        <w:tc>
          <w:tcPr>
            <w:tcW w:w="5920" w:type="dxa"/>
          </w:tcPr>
          <w:p w14:paraId="5F5DBB64" w14:textId="77777777" w:rsidR="00546CB5" w:rsidRPr="000C1A2A" w:rsidRDefault="00B60BBC" w:rsidP="009C394C">
            <w:pPr>
              <w:shd w:val="clear" w:color="auto" w:fill="FFFFFF" w:themeFill="background1"/>
            </w:pPr>
            <w:r w:rsidRPr="000C1A2A">
              <w:t>Stanislaus</w:t>
            </w:r>
            <w:r w:rsidR="00BD213D" w:rsidRPr="000C1A2A">
              <w:t xml:space="preserve"> </w:t>
            </w:r>
            <w:proofErr w:type="spellStart"/>
            <w:r w:rsidR="00760B1C" w:rsidRPr="000C1A2A">
              <w:t>Sziskowski</w:t>
            </w:r>
            <w:proofErr w:type="spellEnd"/>
          </w:p>
        </w:tc>
        <w:tc>
          <w:tcPr>
            <w:tcW w:w="1985" w:type="dxa"/>
          </w:tcPr>
          <w:p w14:paraId="29EAD428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30D9BA6E" w14:textId="77777777" w:rsidR="00546CB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46CB5" w:rsidRPr="000C1A2A" w14:paraId="5F805856" w14:textId="77777777" w:rsidTr="005A51E9">
        <w:tc>
          <w:tcPr>
            <w:tcW w:w="5920" w:type="dxa"/>
          </w:tcPr>
          <w:p w14:paraId="2BDC55FF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3EDBD59A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129E571B" w14:textId="77777777" w:rsidR="00546CB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46CB5" w:rsidRPr="000C1A2A" w14:paraId="0E2F1DCC" w14:textId="77777777" w:rsidTr="005A51E9">
        <w:tc>
          <w:tcPr>
            <w:tcW w:w="5920" w:type="dxa"/>
          </w:tcPr>
          <w:p w14:paraId="15B85B19" w14:textId="4C735DB0" w:rsidR="00546CB5" w:rsidRPr="000C1A2A" w:rsidRDefault="003A471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3"/>
            </w:r>
            <w:r w:rsidR="005F01BD" w:rsidRPr="000C1A2A">
              <w:rPr>
                <w:vertAlign w:val="superscript"/>
              </w:rPr>
              <w:t>-</w:t>
            </w:r>
            <w:r w:rsidR="00760B1C" w:rsidRPr="000C1A2A">
              <w:t xml:space="preserve">Albertus </w:t>
            </w:r>
            <w:proofErr w:type="spellStart"/>
            <w:r w:rsidR="00760B1C" w:rsidRPr="000C1A2A">
              <w:t>Oborniczki</w:t>
            </w:r>
            <w:proofErr w:type="spellEnd"/>
          </w:p>
        </w:tc>
        <w:tc>
          <w:tcPr>
            <w:tcW w:w="1985" w:type="dxa"/>
          </w:tcPr>
          <w:p w14:paraId="5C8B853A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F82F648" w14:textId="77777777" w:rsidR="00546CB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96260" w:rsidRPr="000C1A2A" w14:paraId="56C1F101" w14:textId="77777777" w:rsidTr="0092590D">
        <w:tc>
          <w:tcPr>
            <w:tcW w:w="5920" w:type="dxa"/>
          </w:tcPr>
          <w:p w14:paraId="29DA9392" w14:textId="7F2C6A59" w:rsidR="00096260" w:rsidRPr="000C1A2A" w:rsidRDefault="00096260" w:rsidP="009C394C">
            <w:pPr>
              <w:shd w:val="clear" w:color="auto" w:fill="FFFFFF" w:themeFill="background1"/>
            </w:pPr>
            <w:r w:rsidRPr="000C1A2A">
              <w:t xml:space="preserve">Erasmus </w:t>
            </w:r>
            <w:proofErr w:type="spellStart"/>
            <w:r w:rsidRPr="000C1A2A">
              <w:t>Mielinski</w:t>
            </w:r>
            <w:proofErr w:type="spellEnd"/>
            <w:r w:rsidR="007D6985" w:rsidRPr="000C1A2A">
              <w:rPr>
                <w:rStyle w:val="Odwoanieprzypisudolnego"/>
              </w:rPr>
              <w:footnoteReference w:id="14"/>
            </w:r>
          </w:p>
        </w:tc>
        <w:tc>
          <w:tcPr>
            <w:tcW w:w="1985" w:type="dxa"/>
          </w:tcPr>
          <w:p w14:paraId="415C06D4" w14:textId="77777777" w:rsidR="00096260" w:rsidRPr="000C1A2A" w:rsidRDefault="00096260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027ED51A" w14:textId="00DE1404" w:rsidR="00096260" w:rsidRPr="000C1A2A" w:rsidRDefault="00096260" w:rsidP="009C394C">
            <w:pPr>
              <w:shd w:val="clear" w:color="auto" w:fill="FFFFFF" w:themeFill="background1"/>
            </w:pPr>
            <w:r w:rsidRPr="000C1A2A">
              <w:t>s-t</w:t>
            </w:r>
            <w:r w:rsidR="005F01BD" w:rsidRPr="000C1A2A">
              <w:rPr>
                <w:vertAlign w:val="superscript"/>
              </w:rPr>
              <w:t>-</w:t>
            </w:r>
            <w:r w:rsidR="003A471F" w:rsidRPr="000C1A2A">
              <w:rPr>
                <w:rStyle w:val="Odwoanieprzypisudolnego"/>
              </w:rPr>
              <w:footnoteReference w:id="15"/>
            </w:r>
          </w:p>
        </w:tc>
      </w:tr>
      <w:tr w:rsidR="000065E5" w:rsidRPr="000C1A2A" w14:paraId="67934742" w14:textId="77777777" w:rsidTr="005A51E9">
        <w:tc>
          <w:tcPr>
            <w:tcW w:w="5920" w:type="dxa"/>
          </w:tcPr>
          <w:p w14:paraId="4096D57B" w14:textId="77777777" w:rsidR="000065E5" w:rsidRPr="000C1A2A" w:rsidRDefault="00760B1C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owodowski</w:t>
            </w:r>
            <w:proofErr w:type="spellEnd"/>
          </w:p>
        </w:tc>
        <w:tc>
          <w:tcPr>
            <w:tcW w:w="1985" w:type="dxa"/>
          </w:tcPr>
          <w:p w14:paraId="75889643" w14:textId="7EA91199" w:rsidR="000065E5" w:rsidRPr="000C1A2A" w:rsidRDefault="008E5B5B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6"/>
            </w:r>
          </w:p>
        </w:tc>
        <w:tc>
          <w:tcPr>
            <w:tcW w:w="1307" w:type="dxa"/>
          </w:tcPr>
          <w:p w14:paraId="13F98C97" w14:textId="77777777" w:rsidR="000065E5" w:rsidRPr="000C1A2A" w:rsidRDefault="000065E5" w:rsidP="009C394C">
            <w:pPr>
              <w:shd w:val="clear" w:color="auto" w:fill="FFFFFF" w:themeFill="background1"/>
            </w:pPr>
          </w:p>
        </w:tc>
      </w:tr>
    </w:tbl>
    <w:p w14:paraId="2771B770" w14:textId="50970C71" w:rsidR="000363CC" w:rsidRPr="000C1A2A" w:rsidRDefault="000363CC" w:rsidP="009C394C">
      <w:pPr>
        <w:shd w:val="clear" w:color="auto" w:fill="FFFFFF" w:themeFill="background1"/>
      </w:pPr>
    </w:p>
    <w:p w14:paraId="4DC53333" w14:textId="4D55E5E8" w:rsidR="000363CC" w:rsidRPr="000C1A2A" w:rsidRDefault="000363CC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0065E5" w:rsidRPr="000C1A2A" w14:paraId="01526602" w14:textId="77777777" w:rsidTr="005A51E9">
        <w:tc>
          <w:tcPr>
            <w:tcW w:w="5920" w:type="dxa"/>
          </w:tcPr>
          <w:p w14:paraId="182196FB" w14:textId="77777777" w:rsidR="000065E5" w:rsidRPr="000C1A2A" w:rsidRDefault="00760B1C" w:rsidP="009C394C">
            <w:pPr>
              <w:shd w:val="clear" w:color="auto" w:fill="FFFFFF" w:themeFill="background1"/>
            </w:pPr>
            <w:r w:rsidRPr="000C1A2A">
              <w:t>Ioannes Bielinski</w:t>
            </w:r>
          </w:p>
        </w:tc>
        <w:tc>
          <w:tcPr>
            <w:tcW w:w="1985" w:type="dxa"/>
          </w:tcPr>
          <w:p w14:paraId="5BA9D327" w14:textId="77777777" w:rsidR="000065E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1D16734F" w14:textId="77777777" w:rsidR="000065E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58571FAD" w14:textId="77777777" w:rsidTr="005A51E9">
        <w:tc>
          <w:tcPr>
            <w:tcW w:w="5920" w:type="dxa"/>
          </w:tcPr>
          <w:p w14:paraId="452A1D50" w14:textId="64BD6833" w:rsidR="00760B1C" w:rsidRPr="000C1A2A" w:rsidRDefault="00653589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Z</w:t>
            </w:r>
            <w:r w:rsidR="000363CC" w:rsidRPr="000C1A2A">
              <w:t>i</w:t>
            </w:r>
            <w:r w:rsidRPr="000C1A2A">
              <w:t>mlinski</w:t>
            </w:r>
            <w:proofErr w:type="spellEnd"/>
          </w:p>
        </w:tc>
        <w:tc>
          <w:tcPr>
            <w:tcW w:w="1985" w:type="dxa"/>
          </w:tcPr>
          <w:p w14:paraId="7BB35C3A" w14:textId="77777777" w:rsidR="00760B1C" w:rsidRPr="000C1A2A" w:rsidRDefault="00653589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2AE618EE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5CEE259A" w14:textId="77777777" w:rsidTr="005A51E9">
        <w:tc>
          <w:tcPr>
            <w:tcW w:w="5920" w:type="dxa"/>
          </w:tcPr>
          <w:p w14:paraId="2167190D" w14:textId="23A57A71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S</w:t>
            </w:r>
            <w:r w:rsidR="00264514" w:rsidRPr="000C1A2A">
              <w:t>i</w:t>
            </w:r>
            <w:r w:rsidRPr="000C1A2A">
              <w:t>mon Lugowsk</w:t>
            </w:r>
            <w:r w:rsidR="00264514" w:rsidRPr="000C1A2A">
              <w:t>i</w:t>
            </w:r>
          </w:p>
        </w:tc>
        <w:tc>
          <w:tcPr>
            <w:tcW w:w="1985" w:type="dxa"/>
          </w:tcPr>
          <w:p w14:paraId="0B38BC1A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6 fl.</w:t>
            </w:r>
          </w:p>
        </w:tc>
        <w:tc>
          <w:tcPr>
            <w:tcW w:w="1307" w:type="dxa"/>
          </w:tcPr>
          <w:p w14:paraId="1A94E3A6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06EEC215" w14:textId="77777777" w:rsidTr="005A51E9">
        <w:tc>
          <w:tcPr>
            <w:tcW w:w="5920" w:type="dxa"/>
          </w:tcPr>
          <w:p w14:paraId="37257E08" w14:textId="18353AAF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Modlis</w:t>
            </w:r>
            <w:r w:rsidR="0000554B" w:rsidRPr="000C1A2A">
              <w:t>z</w:t>
            </w:r>
            <w:r w:rsidRPr="000C1A2A">
              <w:t>ewsk</w:t>
            </w:r>
            <w:r w:rsidR="0000554B" w:rsidRPr="000C1A2A">
              <w:t>i</w:t>
            </w:r>
            <w:proofErr w:type="spellEnd"/>
          </w:p>
        </w:tc>
        <w:tc>
          <w:tcPr>
            <w:tcW w:w="1985" w:type="dxa"/>
          </w:tcPr>
          <w:p w14:paraId="3460C0C3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7ECFDA18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4595F808" w14:textId="77777777" w:rsidTr="005A51E9">
        <w:tc>
          <w:tcPr>
            <w:tcW w:w="5920" w:type="dxa"/>
          </w:tcPr>
          <w:p w14:paraId="109860BF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 xml:space="preserve">Hieronimus </w:t>
            </w:r>
            <w:proofErr w:type="spellStart"/>
            <w:r w:rsidRPr="000C1A2A">
              <w:t>Choienski</w:t>
            </w:r>
            <w:proofErr w:type="spellEnd"/>
          </w:p>
        </w:tc>
        <w:tc>
          <w:tcPr>
            <w:tcW w:w="1985" w:type="dxa"/>
          </w:tcPr>
          <w:p w14:paraId="40C42CF2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0FD042D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DD76175" w14:textId="77777777" w:rsidR="0070759B" w:rsidRPr="000C1A2A" w:rsidRDefault="0070759B" w:rsidP="009C394C">
      <w:pPr>
        <w:shd w:val="clear" w:color="auto" w:fill="FFFFFF" w:themeFill="background1"/>
        <w:rPr>
          <w:i/>
        </w:rPr>
      </w:pPr>
    </w:p>
    <w:p w14:paraId="01ADDBCD" w14:textId="3AC439FD" w:rsidR="00CD4733" w:rsidRPr="000C1A2A" w:rsidRDefault="00CD4733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 xml:space="preserve">6v]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6698C" w:rsidRPr="000C1A2A" w14:paraId="75B9439F" w14:textId="77777777" w:rsidTr="005A51E9">
        <w:tc>
          <w:tcPr>
            <w:tcW w:w="5920" w:type="dxa"/>
          </w:tcPr>
          <w:p w14:paraId="255921E6" w14:textId="77777777" w:rsidR="0056698C" w:rsidRPr="000C1A2A" w:rsidRDefault="0056698C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Dambniczki</w:t>
            </w:r>
            <w:proofErr w:type="spellEnd"/>
          </w:p>
        </w:tc>
        <w:tc>
          <w:tcPr>
            <w:tcW w:w="1985" w:type="dxa"/>
          </w:tcPr>
          <w:p w14:paraId="677649F9" w14:textId="77777777" w:rsidR="0056698C" w:rsidRPr="000C1A2A" w:rsidRDefault="0056698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000B1FE" w14:textId="77777777" w:rsidR="0056698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  <w:r w:rsidR="004D473E" w:rsidRPr="000C1A2A">
              <w:t xml:space="preserve"> </w:t>
            </w:r>
            <w:r w:rsidR="0056698C" w:rsidRPr="000C1A2A">
              <w:rPr>
                <w:rStyle w:val="Odwoanieprzypisudolnego"/>
              </w:rPr>
              <w:footnoteReference w:id="17"/>
            </w:r>
          </w:p>
        </w:tc>
      </w:tr>
    </w:tbl>
    <w:p w14:paraId="5F642F9C" w14:textId="77777777" w:rsidR="00F123DD" w:rsidRPr="000C1A2A" w:rsidRDefault="00F123DD" w:rsidP="009C394C">
      <w:pPr>
        <w:shd w:val="clear" w:color="auto" w:fill="FFFFFF" w:themeFill="background1"/>
      </w:pPr>
      <w:r w:rsidRPr="000C1A2A">
        <w:t xml:space="preserve"> </w:t>
      </w:r>
    </w:p>
    <w:p w14:paraId="21834F76" w14:textId="77777777" w:rsidR="0056698C" w:rsidRPr="000C1A2A" w:rsidRDefault="0056698C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6698C" w:rsidRPr="000C1A2A" w14:paraId="36EC2B3E" w14:textId="77777777" w:rsidTr="00B96E4D">
        <w:tc>
          <w:tcPr>
            <w:tcW w:w="5920" w:type="dxa"/>
          </w:tcPr>
          <w:p w14:paraId="458C28E6" w14:textId="120D31DF" w:rsidR="0056698C" w:rsidRPr="000C1A2A" w:rsidRDefault="00A81444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Chabelsk</w:t>
            </w:r>
            <w:r w:rsidR="001F4F31" w:rsidRPr="000C1A2A">
              <w:t>i</w:t>
            </w:r>
            <w:proofErr w:type="spellEnd"/>
            <w:r w:rsidR="001F4F31" w:rsidRPr="000C1A2A">
              <w:rPr>
                <w:rStyle w:val="Odwoanieprzypisudolnego"/>
              </w:rPr>
              <w:footnoteReference w:id="18"/>
            </w:r>
          </w:p>
        </w:tc>
        <w:tc>
          <w:tcPr>
            <w:tcW w:w="1985" w:type="dxa"/>
          </w:tcPr>
          <w:p w14:paraId="2D09E0E3" w14:textId="61BFB199" w:rsidR="0056698C" w:rsidRPr="000C1A2A" w:rsidRDefault="00A81444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F053C6E" w14:textId="77777777" w:rsidR="0056698C" w:rsidRPr="000C1A2A" w:rsidRDefault="0056698C" w:rsidP="009C394C">
            <w:pPr>
              <w:shd w:val="clear" w:color="auto" w:fill="FFFFFF" w:themeFill="background1"/>
            </w:pPr>
          </w:p>
        </w:tc>
      </w:tr>
      <w:tr w:rsidR="0056698C" w:rsidRPr="000C1A2A" w14:paraId="111EC5CE" w14:textId="77777777" w:rsidTr="00B96E4D">
        <w:tc>
          <w:tcPr>
            <w:tcW w:w="5920" w:type="dxa"/>
          </w:tcPr>
          <w:p w14:paraId="4E15915F" w14:textId="77777777" w:rsidR="0056698C" w:rsidRPr="000C1A2A" w:rsidRDefault="00B62C13" w:rsidP="009C394C">
            <w:pPr>
              <w:shd w:val="clear" w:color="auto" w:fill="FFFFFF" w:themeFill="background1"/>
            </w:pPr>
            <w:r w:rsidRPr="000C1A2A">
              <w:t>Ioannes Piotrowski</w:t>
            </w:r>
          </w:p>
        </w:tc>
        <w:tc>
          <w:tcPr>
            <w:tcW w:w="1985" w:type="dxa"/>
          </w:tcPr>
          <w:p w14:paraId="2C76BBA2" w14:textId="564E9032" w:rsidR="0056698C" w:rsidRPr="000C1A2A" w:rsidRDefault="00B62C13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20912B0" w14:textId="77777777" w:rsidR="0056698C" w:rsidRPr="000C1A2A" w:rsidRDefault="0056698C" w:rsidP="009C394C">
            <w:pPr>
              <w:shd w:val="clear" w:color="auto" w:fill="FFFFFF" w:themeFill="background1"/>
            </w:pPr>
          </w:p>
        </w:tc>
      </w:tr>
      <w:tr w:rsidR="00B62C13" w:rsidRPr="000C1A2A" w14:paraId="328DEC20" w14:textId="77777777" w:rsidTr="00B96E4D">
        <w:tc>
          <w:tcPr>
            <w:tcW w:w="5920" w:type="dxa"/>
          </w:tcPr>
          <w:p w14:paraId="64971779" w14:textId="77777777" w:rsidR="00B62C13" w:rsidRPr="000C1A2A" w:rsidRDefault="00B62C13" w:rsidP="009C394C">
            <w:pPr>
              <w:shd w:val="clear" w:color="auto" w:fill="FFFFFF" w:themeFill="background1"/>
            </w:pPr>
            <w:proofErr w:type="spellStart"/>
            <w:r w:rsidRPr="000C1A2A">
              <w:t>Praebend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ancti</w:t>
            </w:r>
            <w:proofErr w:type="spellEnd"/>
            <w:r w:rsidRPr="000C1A2A">
              <w:t xml:space="preserve"> Ioannis ante </w:t>
            </w:r>
            <w:proofErr w:type="spellStart"/>
            <w:r w:rsidRPr="000C1A2A">
              <w:t>Posnaniam</w:t>
            </w:r>
            <w:proofErr w:type="spellEnd"/>
          </w:p>
        </w:tc>
        <w:tc>
          <w:tcPr>
            <w:tcW w:w="1985" w:type="dxa"/>
          </w:tcPr>
          <w:p w14:paraId="136C5A2C" w14:textId="3F621274" w:rsidR="00B62C13" w:rsidRPr="000C1A2A" w:rsidRDefault="00B62C13" w:rsidP="009C394C">
            <w:pPr>
              <w:shd w:val="clear" w:color="auto" w:fill="FFFFFF" w:themeFill="background1"/>
            </w:pPr>
            <w:r w:rsidRPr="000C1A2A">
              <w:t>10 fl.</w:t>
            </w:r>
            <w:r w:rsidRPr="000C1A2A">
              <w:rPr>
                <w:rStyle w:val="MapadokumentuZnak"/>
              </w:rPr>
              <w:t xml:space="preserve"> </w:t>
            </w:r>
          </w:p>
        </w:tc>
        <w:tc>
          <w:tcPr>
            <w:tcW w:w="1307" w:type="dxa"/>
          </w:tcPr>
          <w:p w14:paraId="3ECBFBF6" w14:textId="77777777" w:rsidR="00B62C13" w:rsidRPr="000C1A2A" w:rsidRDefault="00B62C13" w:rsidP="009C394C">
            <w:pPr>
              <w:shd w:val="clear" w:color="auto" w:fill="FFFFFF" w:themeFill="background1"/>
            </w:pPr>
          </w:p>
        </w:tc>
      </w:tr>
    </w:tbl>
    <w:p w14:paraId="09A866B6" w14:textId="77777777" w:rsidR="00493E63" w:rsidRPr="000C1A2A" w:rsidRDefault="00493E63" w:rsidP="009C394C">
      <w:pPr>
        <w:shd w:val="clear" w:color="auto" w:fill="FFFFFF" w:themeFill="background1"/>
      </w:pPr>
    </w:p>
    <w:p w14:paraId="1C791ADA" w14:textId="107D218E" w:rsidR="00493E63" w:rsidRPr="000C1A2A" w:rsidRDefault="00493E63" w:rsidP="009C394C">
      <w:pPr>
        <w:shd w:val="clear" w:color="auto" w:fill="FFFFFF" w:themeFill="background1"/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="00865E3C" w:rsidRPr="000C1A2A">
        <w:rPr>
          <w:i/>
        </w:rPr>
        <w:t>7</w:t>
      </w:r>
      <w:r w:rsidRPr="000C1A2A">
        <w:rPr>
          <w:i/>
        </w:rPr>
        <w:t>]</w:t>
      </w:r>
    </w:p>
    <w:p w14:paraId="6D07E2A7" w14:textId="77777777" w:rsidR="00EA6E98" w:rsidRPr="000C1A2A" w:rsidRDefault="00EA6E98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ecclesiae </w:t>
      </w:r>
      <w:proofErr w:type="spellStart"/>
      <w:r w:rsidRPr="000C1A2A">
        <w:t>cathedralis</w:t>
      </w:r>
      <w:proofErr w:type="spellEnd"/>
      <w:r w:rsidRPr="000C1A2A">
        <w:t xml:space="preserve"> </w:t>
      </w:r>
      <w:proofErr w:type="spellStart"/>
      <w:r w:rsidRPr="000C1A2A">
        <w:t>Posnani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A6E98" w:rsidRPr="000C1A2A" w14:paraId="67819B75" w14:textId="77777777" w:rsidTr="00B96E4D">
        <w:tc>
          <w:tcPr>
            <w:tcW w:w="5920" w:type="dxa"/>
          </w:tcPr>
          <w:p w14:paraId="628F091E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 xml:space="preserve">Iacobus de </w:t>
            </w:r>
            <w:proofErr w:type="spellStart"/>
            <w:r w:rsidRPr="000C1A2A">
              <w:t>Gnesna</w:t>
            </w:r>
            <w:proofErr w:type="spellEnd"/>
          </w:p>
        </w:tc>
        <w:tc>
          <w:tcPr>
            <w:tcW w:w="1985" w:type="dxa"/>
          </w:tcPr>
          <w:p w14:paraId="245DA5D5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>26 gr.</w:t>
            </w:r>
          </w:p>
        </w:tc>
        <w:tc>
          <w:tcPr>
            <w:tcW w:w="1307" w:type="dxa"/>
          </w:tcPr>
          <w:p w14:paraId="37AF9F5E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A6E98" w:rsidRPr="000C1A2A" w14:paraId="4515F041" w14:textId="77777777" w:rsidTr="00B96E4D">
        <w:tc>
          <w:tcPr>
            <w:tcW w:w="5920" w:type="dxa"/>
          </w:tcPr>
          <w:p w14:paraId="7235CE30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Cziaganek</w:t>
            </w:r>
            <w:proofErr w:type="spellEnd"/>
          </w:p>
        </w:tc>
        <w:tc>
          <w:tcPr>
            <w:tcW w:w="1985" w:type="dxa"/>
          </w:tcPr>
          <w:p w14:paraId="1533FCDA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067802F4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A6E98" w:rsidRPr="000C1A2A" w14:paraId="390B33ED" w14:textId="77777777" w:rsidTr="00B96E4D">
        <w:tc>
          <w:tcPr>
            <w:tcW w:w="5920" w:type="dxa"/>
          </w:tcPr>
          <w:p w14:paraId="75AECE7E" w14:textId="3863F701" w:rsidR="00EA6E98" w:rsidRPr="000C1A2A" w:rsidRDefault="00EA6E98" w:rsidP="009C394C">
            <w:pPr>
              <w:shd w:val="clear" w:color="auto" w:fill="FFFFFF" w:themeFill="background1"/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Nin</w:t>
            </w:r>
            <w:r w:rsidR="00B35C65" w:rsidRPr="000C1A2A">
              <w:rPr>
                <w:lang w:val="en-GB"/>
              </w:rPr>
              <w:t>ij</w:t>
            </w:r>
            <w:r w:rsidRPr="000C1A2A">
              <w:rPr>
                <w:lang w:val="en-GB"/>
              </w:rPr>
              <w:t>nsk</w:t>
            </w:r>
            <w:r w:rsidR="00B35C65" w:rsidRPr="000C1A2A">
              <w:rPr>
                <w:lang w:val="en-GB"/>
              </w:rPr>
              <w:t>ij</w:t>
            </w:r>
            <w:proofErr w:type="spellEnd"/>
            <w:r w:rsidR="00B35C65" w:rsidRPr="000C1A2A">
              <w:rPr>
                <w:rStyle w:val="Odwoanieprzypisudolnego"/>
                <w:lang w:val="en-GB"/>
              </w:rPr>
              <w:footnoteReference w:id="19"/>
            </w:r>
            <w:r w:rsidR="001635BE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</w:t>
            </w:r>
            <w:r w:rsidR="001635BE" w:rsidRPr="000C1A2A">
              <w:t>I</w:t>
            </w:r>
            <w:r w:rsidRPr="000C1A2A">
              <w:t xml:space="preserve">dem dixit census </w:t>
            </w:r>
            <w:proofErr w:type="spellStart"/>
            <w:r w:rsidRPr="000C1A2A">
              <w:t>tre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marcas</w:t>
            </w:r>
            <w:proofErr w:type="spellEnd"/>
            <w:r w:rsidRPr="000C1A2A">
              <w:t xml:space="preserve"> </w:t>
            </w:r>
            <w:r w:rsidR="00ED6EF7"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B35C65" w:rsidRPr="000C1A2A">
              <w:t>peri</w:t>
            </w:r>
            <w:r w:rsidR="008652C3" w:rsidRPr="000C1A2A">
              <w:t>i</w:t>
            </w:r>
            <w:r w:rsidR="00B35C65" w:rsidRPr="000C1A2A">
              <w:t>sse</w:t>
            </w:r>
            <w:proofErr w:type="spellEnd"/>
            <w:r w:rsidR="00ED6EF7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B35C65" w:rsidRPr="000C1A2A">
              <w:t xml:space="preserve"> </w:t>
            </w:r>
            <w:r w:rsidRPr="000C1A2A">
              <w:t xml:space="preserve">in </w:t>
            </w:r>
            <w:proofErr w:type="spellStart"/>
            <w:r w:rsidRPr="000C1A2A">
              <w:t>domib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osn</w:t>
            </w:r>
            <w:proofErr w:type="spellEnd"/>
            <w:r w:rsidR="00E6268D" w:rsidRPr="000C1A2A">
              <w:rPr>
                <w:i/>
              </w:rPr>
              <w:t>[</w:t>
            </w:r>
            <w:proofErr w:type="spellStart"/>
            <w:r w:rsidRPr="000C1A2A">
              <w:t>aniae</w:t>
            </w:r>
            <w:proofErr w:type="spellEnd"/>
            <w:r w:rsidR="002735C8" w:rsidRPr="000C1A2A">
              <w:t>?</w:t>
            </w:r>
            <w:r w:rsidR="00E6268D" w:rsidRPr="000C1A2A">
              <w:rPr>
                <w:i/>
              </w:rPr>
              <w:t>]</w:t>
            </w:r>
            <w:r w:rsidR="00E6268D" w:rsidRPr="000C1A2A">
              <w:t xml:space="preserve"> </w:t>
            </w:r>
            <w:proofErr w:type="spellStart"/>
            <w:r w:rsidR="00E6268D" w:rsidRPr="000C1A2A">
              <w:t>muratis</w:t>
            </w:r>
            <w:proofErr w:type="spellEnd"/>
            <w:r w:rsidR="00E6268D" w:rsidRPr="000C1A2A">
              <w:t xml:space="preserve"> post </w:t>
            </w:r>
            <w:proofErr w:type="spellStart"/>
            <w:r w:rsidR="00E6268D" w:rsidRPr="000C1A2A">
              <w:t>conflagrationem</w:t>
            </w:r>
            <w:proofErr w:type="spellEnd"/>
          </w:p>
        </w:tc>
        <w:tc>
          <w:tcPr>
            <w:tcW w:w="1985" w:type="dxa"/>
          </w:tcPr>
          <w:p w14:paraId="4E34B2A8" w14:textId="77777777" w:rsidR="00EA6E98" w:rsidRPr="000C1A2A" w:rsidRDefault="00E6268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56B6ACAC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30D3E6E" w14:textId="3E20D967" w:rsidR="0070759B" w:rsidRPr="000C1A2A" w:rsidRDefault="0070759B" w:rsidP="009C394C">
      <w:pPr>
        <w:shd w:val="clear" w:color="auto" w:fill="FFFFFF" w:themeFill="background1"/>
      </w:pPr>
    </w:p>
    <w:p w14:paraId="0D411D49" w14:textId="65CDEA8A" w:rsidR="0070759B" w:rsidRPr="000C1A2A" w:rsidRDefault="008A72C7" w:rsidP="009C394C">
      <w:pPr>
        <w:shd w:val="clear" w:color="auto" w:fill="FFFFFF" w:themeFill="background1"/>
      </w:pPr>
      <w:r w:rsidRPr="000C1A2A">
        <w:rPr>
          <w:i/>
        </w:rPr>
        <w:t>[k. 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A6E98" w:rsidRPr="000C1A2A" w14:paraId="4E94D4B1" w14:textId="77777777" w:rsidTr="00B96E4D">
        <w:tc>
          <w:tcPr>
            <w:tcW w:w="5920" w:type="dxa"/>
          </w:tcPr>
          <w:p w14:paraId="7DD3E515" w14:textId="3EBF6019" w:rsidR="00EA6E98" w:rsidRPr="000C1A2A" w:rsidRDefault="00036B95" w:rsidP="009C394C">
            <w:pPr>
              <w:shd w:val="clear" w:color="auto" w:fill="FFFFFF" w:themeFill="background1"/>
            </w:pPr>
            <w:r w:rsidRPr="000C1A2A">
              <w:t xml:space="preserve">Thomas </w:t>
            </w:r>
            <w:proofErr w:type="spellStart"/>
            <w:r w:rsidR="008A72C7" w:rsidRPr="000C1A2A">
              <w:t>C</w:t>
            </w:r>
            <w:r w:rsidRPr="000C1A2A">
              <w:t>olaczek</w:t>
            </w:r>
            <w:proofErr w:type="spellEnd"/>
            <w:r w:rsidR="008A72C7" w:rsidRPr="000C1A2A">
              <w:rPr>
                <w:rStyle w:val="Odwoanieprzypisudolnego"/>
              </w:rPr>
              <w:footnoteReference w:id="20"/>
            </w:r>
          </w:p>
        </w:tc>
        <w:tc>
          <w:tcPr>
            <w:tcW w:w="1985" w:type="dxa"/>
          </w:tcPr>
          <w:p w14:paraId="45085C9A" w14:textId="77777777" w:rsidR="00EA6E98" w:rsidRPr="000C1A2A" w:rsidRDefault="00036B95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6CD55117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A6E98" w:rsidRPr="000C1A2A" w14:paraId="14AFFF59" w14:textId="77777777" w:rsidTr="00B96E4D">
        <w:tc>
          <w:tcPr>
            <w:tcW w:w="5920" w:type="dxa"/>
          </w:tcPr>
          <w:p w14:paraId="3EB07586" w14:textId="7EBA0414" w:rsidR="00EA6E98" w:rsidRPr="000C1A2A" w:rsidRDefault="00760A7B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1"/>
            </w:r>
            <w:r w:rsidRPr="000C1A2A">
              <w:rPr>
                <w:vertAlign w:val="superscript"/>
              </w:rPr>
              <w:t>-</w:t>
            </w:r>
            <w:r w:rsidR="00036B95" w:rsidRPr="000C1A2A">
              <w:t xml:space="preserve">Petrus </w:t>
            </w:r>
            <w:proofErr w:type="spellStart"/>
            <w:r w:rsidR="00036B95" w:rsidRPr="000C1A2A">
              <w:t>Zerniczk</w:t>
            </w:r>
            <w:r w:rsidR="00E74A1E" w:rsidRPr="000C1A2A">
              <w:t>i</w:t>
            </w:r>
            <w:proofErr w:type="spellEnd"/>
          </w:p>
        </w:tc>
        <w:tc>
          <w:tcPr>
            <w:tcW w:w="1985" w:type="dxa"/>
          </w:tcPr>
          <w:p w14:paraId="12996CC0" w14:textId="77777777" w:rsidR="00EA6E98" w:rsidRPr="000C1A2A" w:rsidRDefault="00036B95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22EDB7C7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49843685" w14:textId="77777777" w:rsidTr="00B96E4D">
        <w:tc>
          <w:tcPr>
            <w:tcW w:w="5920" w:type="dxa"/>
          </w:tcPr>
          <w:p w14:paraId="3EE3B9B2" w14:textId="01B6A288" w:rsidR="00036B95" w:rsidRPr="000C1A2A" w:rsidRDefault="00036B95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Zerniczk</w:t>
            </w:r>
            <w:r w:rsidR="00E74A1E" w:rsidRPr="000C1A2A">
              <w:t>i</w:t>
            </w:r>
            <w:proofErr w:type="spellEnd"/>
          </w:p>
        </w:tc>
        <w:tc>
          <w:tcPr>
            <w:tcW w:w="1985" w:type="dxa"/>
          </w:tcPr>
          <w:p w14:paraId="4157BCA1" w14:textId="77777777" w:rsidR="00036B95" w:rsidRPr="000C1A2A" w:rsidRDefault="00036B95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DEC3398" w14:textId="6061644A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  <w:r w:rsidR="00760A7B" w:rsidRPr="000C1A2A">
              <w:rPr>
                <w:vertAlign w:val="superscript"/>
              </w:rPr>
              <w:t>-</w:t>
            </w:r>
            <w:r w:rsidR="00036B95" w:rsidRPr="000C1A2A">
              <w:rPr>
                <w:rStyle w:val="Odwoanieprzypisudolnego"/>
              </w:rPr>
              <w:footnoteReference w:id="22"/>
            </w:r>
          </w:p>
        </w:tc>
      </w:tr>
      <w:tr w:rsidR="00036B95" w:rsidRPr="000C1A2A" w14:paraId="41FF29FA" w14:textId="77777777" w:rsidTr="00B96E4D">
        <w:tc>
          <w:tcPr>
            <w:tcW w:w="5920" w:type="dxa"/>
          </w:tcPr>
          <w:p w14:paraId="702C6029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Cobelin</w:t>
            </w:r>
            <w:proofErr w:type="spellEnd"/>
          </w:p>
        </w:tc>
        <w:tc>
          <w:tcPr>
            <w:tcW w:w="1985" w:type="dxa"/>
          </w:tcPr>
          <w:p w14:paraId="7171E88C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30 gr.</w:t>
            </w:r>
          </w:p>
        </w:tc>
        <w:tc>
          <w:tcPr>
            <w:tcW w:w="1307" w:type="dxa"/>
          </w:tcPr>
          <w:p w14:paraId="39F3332D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5FA519E4" w14:textId="77777777" w:rsidTr="00B96E4D">
        <w:tc>
          <w:tcPr>
            <w:tcW w:w="5920" w:type="dxa"/>
          </w:tcPr>
          <w:p w14:paraId="74FA337C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Mathias a </w:t>
            </w:r>
            <w:proofErr w:type="spellStart"/>
            <w:r w:rsidRPr="000C1A2A">
              <w:t>Popowo</w:t>
            </w:r>
            <w:proofErr w:type="spellEnd"/>
          </w:p>
        </w:tc>
        <w:tc>
          <w:tcPr>
            <w:tcW w:w="1985" w:type="dxa"/>
          </w:tcPr>
          <w:p w14:paraId="3D9609D1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00374D0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56256768" w14:textId="77777777" w:rsidTr="00B96E4D">
        <w:tc>
          <w:tcPr>
            <w:tcW w:w="5920" w:type="dxa"/>
          </w:tcPr>
          <w:p w14:paraId="5BDF20DC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Iacobus a </w:t>
            </w:r>
            <w:proofErr w:type="spellStart"/>
            <w:r w:rsidRPr="000C1A2A">
              <w:t>Slugoczin</w:t>
            </w:r>
            <w:proofErr w:type="spellEnd"/>
          </w:p>
        </w:tc>
        <w:tc>
          <w:tcPr>
            <w:tcW w:w="1985" w:type="dxa"/>
          </w:tcPr>
          <w:p w14:paraId="19FC7A61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05EFA8A5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1A8FA5CC" w14:textId="77777777" w:rsidTr="00B96E4D">
        <w:tc>
          <w:tcPr>
            <w:tcW w:w="5920" w:type="dxa"/>
          </w:tcPr>
          <w:p w14:paraId="73FCD3B9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Gregorius </w:t>
            </w:r>
            <w:proofErr w:type="spellStart"/>
            <w:r w:rsidRPr="000C1A2A">
              <w:t>Pakoslawski</w:t>
            </w:r>
            <w:proofErr w:type="spellEnd"/>
          </w:p>
        </w:tc>
        <w:tc>
          <w:tcPr>
            <w:tcW w:w="1985" w:type="dxa"/>
          </w:tcPr>
          <w:p w14:paraId="45536355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45 gr.</w:t>
            </w:r>
          </w:p>
        </w:tc>
        <w:tc>
          <w:tcPr>
            <w:tcW w:w="1307" w:type="dxa"/>
          </w:tcPr>
          <w:p w14:paraId="2B1688ED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0168AA2" w14:textId="5BD15366" w:rsidR="006A3DB4" w:rsidRPr="000C1A2A" w:rsidRDefault="006A3DB4" w:rsidP="009C394C">
      <w:pPr>
        <w:shd w:val="clear" w:color="auto" w:fill="FFFFFF" w:themeFill="background1"/>
      </w:pPr>
    </w:p>
    <w:p w14:paraId="08795523" w14:textId="4EF1F328" w:rsidR="006A3DB4" w:rsidRPr="000C1A2A" w:rsidRDefault="006A3DB4" w:rsidP="009C394C">
      <w:pPr>
        <w:shd w:val="clear" w:color="auto" w:fill="FFFFFF" w:themeFill="background1"/>
      </w:pPr>
      <w:r w:rsidRPr="000C1A2A">
        <w:rPr>
          <w:i/>
        </w:rPr>
        <w:t>[k. 8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036B95" w:rsidRPr="000C1A2A" w14:paraId="42CF8E56" w14:textId="77777777" w:rsidTr="00B96E4D">
        <w:tc>
          <w:tcPr>
            <w:tcW w:w="5920" w:type="dxa"/>
          </w:tcPr>
          <w:p w14:paraId="13D83158" w14:textId="034C5707" w:rsidR="00036B95" w:rsidRPr="000C1A2A" w:rsidRDefault="001635B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Gabriel Ridzinsk</w:t>
            </w:r>
            <w:r w:rsidR="00D674D1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 xml:space="preserve">. Grossi quatuor dimissi, quia </w:t>
            </w:r>
            <w:r w:rsidR="00727FB9" w:rsidRPr="000C1A2A">
              <w:rPr>
                <w:lang w:val="it-IT"/>
              </w:rPr>
              <w:t xml:space="preserve">census per dominum Stanislaum Ridzinski </w:t>
            </w:r>
            <w:r w:rsidR="00D674D1" w:rsidRPr="000C1A2A">
              <w:rPr>
                <w:lang w:val="it-IT"/>
              </w:rPr>
              <w:t>tres</w:t>
            </w:r>
            <w:r w:rsidR="00727FB9" w:rsidRPr="000C1A2A">
              <w:rPr>
                <w:lang w:val="it-IT"/>
              </w:rPr>
              <w:t xml:space="preserve"> marca</w:t>
            </w:r>
            <w:r w:rsidR="00D674D1" w:rsidRPr="000C1A2A">
              <w:rPr>
                <w:lang w:val="it-IT"/>
              </w:rPr>
              <w:t>rum</w:t>
            </w:r>
            <w:r w:rsidR="00727FB9" w:rsidRPr="000C1A2A">
              <w:rPr>
                <w:lang w:val="it-IT"/>
              </w:rPr>
              <w:t xml:space="preserve"> non solvuntur</w:t>
            </w:r>
          </w:p>
        </w:tc>
        <w:tc>
          <w:tcPr>
            <w:tcW w:w="1985" w:type="dxa"/>
          </w:tcPr>
          <w:p w14:paraId="67E9B337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6 gr.</w:t>
            </w:r>
          </w:p>
        </w:tc>
        <w:tc>
          <w:tcPr>
            <w:tcW w:w="1307" w:type="dxa"/>
          </w:tcPr>
          <w:p w14:paraId="0B8D324E" w14:textId="77777777" w:rsidR="00036B9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36B95" w:rsidRPr="000C1A2A" w14:paraId="7E3BA917" w14:textId="77777777" w:rsidTr="00B96E4D">
        <w:tc>
          <w:tcPr>
            <w:tcW w:w="5920" w:type="dxa"/>
          </w:tcPr>
          <w:p w14:paraId="2F945555" w14:textId="568F36CA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S</w:t>
            </w:r>
            <w:r w:rsidR="007A1CAA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>rakow</w:t>
            </w:r>
          </w:p>
        </w:tc>
        <w:tc>
          <w:tcPr>
            <w:tcW w:w="1985" w:type="dxa"/>
          </w:tcPr>
          <w:p w14:paraId="689A5A6B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47 gr.</w:t>
            </w:r>
          </w:p>
        </w:tc>
        <w:tc>
          <w:tcPr>
            <w:tcW w:w="1307" w:type="dxa"/>
          </w:tcPr>
          <w:p w14:paraId="048BB216" w14:textId="77777777" w:rsidR="00036B9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36B95" w:rsidRPr="000C1A2A" w14:paraId="285B26B7" w14:textId="77777777" w:rsidTr="00B96E4D">
        <w:tc>
          <w:tcPr>
            <w:tcW w:w="5920" w:type="dxa"/>
          </w:tcPr>
          <w:p w14:paraId="51D2D2E9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rtinus Molenda</w:t>
            </w:r>
            <w:r w:rsidRPr="000C1A2A">
              <w:rPr>
                <w:rStyle w:val="Odwoanieprzypisudolnego"/>
                <w:lang w:val="it-IT"/>
              </w:rPr>
              <w:footnoteReference w:id="23"/>
            </w:r>
          </w:p>
        </w:tc>
        <w:tc>
          <w:tcPr>
            <w:tcW w:w="1985" w:type="dxa"/>
          </w:tcPr>
          <w:p w14:paraId="1FF222B7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8 gr.</w:t>
            </w:r>
          </w:p>
        </w:tc>
        <w:tc>
          <w:tcPr>
            <w:tcW w:w="1307" w:type="dxa"/>
          </w:tcPr>
          <w:p w14:paraId="272A99CD" w14:textId="77777777" w:rsidR="00036B9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727FB9" w:rsidRPr="000C1A2A" w14:paraId="1C89DC10" w14:textId="77777777" w:rsidTr="00B96E4D">
        <w:tc>
          <w:tcPr>
            <w:tcW w:w="5920" w:type="dxa"/>
          </w:tcPr>
          <w:p w14:paraId="4BE8FAC5" w14:textId="77777777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ndreas Przeczlawski</w:t>
            </w:r>
          </w:p>
        </w:tc>
        <w:tc>
          <w:tcPr>
            <w:tcW w:w="1985" w:type="dxa"/>
          </w:tcPr>
          <w:p w14:paraId="43E92B90" w14:textId="77777777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2 gr.</w:t>
            </w:r>
          </w:p>
        </w:tc>
        <w:tc>
          <w:tcPr>
            <w:tcW w:w="1307" w:type="dxa"/>
          </w:tcPr>
          <w:p w14:paraId="6338FE8A" w14:textId="77777777" w:rsidR="00727FB9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727FB9" w:rsidRPr="000C1A2A" w14:paraId="5075AF3A" w14:textId="77777777" w:rsidTr="00B96E4D">
        <w:tc>
          <w:tcPr>
            <w:tcW w:w="5920" w:type="dxa"/>
          </w:tcPr>
          <w:p w14:paraId="6FCC02D0" w14:textId="58F81013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Hieronimus Choiensk</w:t>
            </w:r>
            <w:r w:rsidR="000B49CC" w:rsidRPr="000C1A2A">
              <w:rPr>
                <w:lang w:val="it-IT"/>
              </w:rPr>
              <w:t>i</w:t>
            </w:r>
          </w:p>
        </w:tc>
        <w:tc>
          <w:tcPr>
            <w:tcW w:w="1985" w:type="dxa"/>
          </w:tcPr>
          <w:p w14:paraId="0094DDD4" w14:textId="77777777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5 gr.</w:t>
            </w:r>
          </w:p>
        </w:tc>
        <w:tc>
          <w:tcPr>
            <w:tcW w:w="1307" w:type="dxa"/>
          </w:tcPr>
          <w:p w14:paraId="6A0EAFA8" w14:textId="77777777" w:rsidR="00727FB9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B49CC" w:rsidRPr="000C1A2A" w14:paraId="5CE17146" w14:textId="77777777" w:rsidTr="00B96E4D">
        <w:tc>
          <w:tcPr>
            <w:tcW w:w="5920" w:type="dxa"/>
          </w:tcPr>
          <w:p w14:paraId="015E49E3" w14:textId="6D18665E" w:rsidR="000B49CC" w:rsidRPr="000C1A2A" w:rsidRDefault="000B49C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 xml:space="preserve">Lucas a </w:t>
            </w:r>
            <w:proofErr w:type="spellStart"/>
            <w:r w:rsidRPr="000C1A2A">
              <w:t>Gnesna</w:t>
            </w:r>
            <w:proofErr w:type="spellEnd"/>
          </w:p>
        </w:tc>
        <w:tc>
          <w:tcPr>
            <w:tcW w:w="1985" w:type="dxa"/>
          </w:tcPr>
          <w:p w14:paraId="19452AA9" w14:textId="094DDF9C" w:rsidR="000B49CC" w:rsidRPr="000C1A2A" w:rsidRDefault="000B49C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24 gr.</w:t>
            </w:r>
          </w:p>
        </w:tc>
        <w:tc>
          <w:tcPr>
            <w:tcW w:w="1307" w:type="dxa"/>
          </w:tcPr>
          <w:p w14:paraId="0D825AC8" w14:textId="5EF39B3A" w:rsidR="000B49CC" w:rsidRPr="000C1A2A" w:rsidRDefault="000B49C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</w:tr>
    </w:tbl>
    <w:p w14:paraId="4DD0184A" w14:textId="77777777" w:rsidR="00EA6E98" w:rsidRPr="000C1A2A" w:rsidRDefault="00EA6E98" w:rsidP="009C394C">
      <w:pPr>
        <w:shd w:val="clear" w:color="auto" w:fill="FFFFFF" w:themeFill="background1"/>
        <w:rPr>
          <w:lang w:val="it-IT"/>
        </w:rPr>
      </w:pPr>
    </w:p>
    <w:p w14:paraId="69599E5F" w14:textId="2B7CF777" w:rsidR="000B49CC" w:rsidRPr="000C1A2A" w:rsidRDefault="000B49CC" w:rsidP="009C394C">
      <w:pPr>
        <w:shd w:val="clear" w:color="auto" w:fill="FFFFFF" w:themeFill="background1"/>
      </w:pPr>
      <w:r w:rsidRPr="000C1A2A">
        <w:rPr>
          <w:i/>
        </w:rPr>
        <w:t>[k. 8v]</w:t>
      </w:r>
    </w:p>
    <w:p w14:paraId="23870804" w14:textId="77777777" w:rsidR="00E44938" w:rsidRPr="000C1A2A" w:rsidRDefault="00E44938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 in eis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44938" w:rsidRPr="000C1A2A" w14:paraId="046BF87E" w14:textId="77777777" w:rsidTr="00B96E4D">
        <w:tc>
          <w:tcPr>
            <w:tcW w:w="5920" w:type="dxa"/>
          </w:tcPr>
          <w:p w14:paraId="0E4B59F2" w14:textId="1601C523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 xml:space="preserve">Post mortem Ioannis </w:t>
            </w:r>
            <w:proofErr w:type="spellStart"/>
            <w:r w:rsidRPr="000C1A2A">
              <w:t>T</w:t>
            </w:r>
            <w:r w:rsidR="00A85F20" w:rsidRPr="000C1A2A">
              <w:t>h</w:t>
            </w:r>
            <w:r w:rsidRPr="000C1A2A">
              <w:t>omiczki</w:t>
            </w:r>
            <w:proofErr w:type="spellEnd"/>
          </w:p>
        </w:tc>
        <w:tc>
          <w:tcPr>
            <w:tcW w:w="1985" w:type="dxa"/>
          </w:tcPr>
          <w:p w14:paraId="7BC6603E" w14:textId="77777777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046727BC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A85F20" w:rsidRPr="000C1A2A" w14:paraId="2D03AD06" w14:textId="77777777" w:rsidTr="00B96E4D">
        <w:tc>
          <w:tcPr>
            <w:tcW w:w="5920" w:type="dxa"/>
          </w:tcPr>
          <w:p w14:paraId="773518F9" w14:textId="5622CC9D" w:rsidR="00A85F20" w:rsidRPr="000C1A2A" w:rsidRDefault="00B2748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  <w:lang w:val="it-IT"/>
              </w:rPr>
              <w:footnoteReference w:id="24"/>
            </w:r>
            <w:r w:rsidRPr="000C1A2A">
              <w:rPr>
                <w:vertAlign w:val="superscript"/>
              </w:rPr>
              <w:t>-</w:t>
            </w:r>
            <w:r w:rsidR="00A85F20" w:rsidRPr="000C1A2A">
              <w:rPr>
                <w:lang w:val="it-IT"/>
              </w:rPr>
              <w:t xml:space="preserve">De fundo Iariski villam eiusdem altaris domini Splawsczi </w:t>
            </w:r>
            <w:r w:rsidR="00A85F20" w:rsidRPr="000C1A2A">
              <w:rPr>
                <w:lang w:val="it-IT"/>
              </w:rPr>
              <w:lastRenderedPageBreak/>
              <w:t>occupaverunt, domini de Ostrorog collatores laico contulerunt</w:t>
            </w:r>
            <w:r w:rsidRPr="000C1A2A">
              <w:rPr>
                <w:vertAlign w:val="superscript"/>
              </w:rPr>
              <w:t>-</w:t>
            </w:r>
            <w:r w:rsidR="00A85F20" w:rsidRPr="000C1A2A">
              <w:rPr>
                <w:rStyle w:val="Odwoanieprzypisudolnego"/>
                <w:lang w:val="it-IT"/>
              </w:rPr>
              <w:footnoteReference w:id="25"/>
            </w:r>
          </w:p>
        </w:tc>
        <w:tc>
          <w:tcPr>
            <w:tcW w:w="1985" w:type="dxa"/>
          </w:tcPr>
          <w:p w14:paraId="4B0BFBEC" w14:textId="77777777" w:rsidR="00A85F20" w:rsidRPr="000C1A2A" w:rsidRDefault="00A85F20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25CC6321" w14:textId="77777777" w:rsidR="00A85F20" w:rsidRPr="000C1A2A" w:rsidRDefault="00A85F20" w:rsidP="009C394C">
            <w:pPr>
              <w:shd w:val="clear" w:color="auto" w:fill="FFFFFF" w:themeFill="background1"/>
            </w:pPr>
          </w:p>
        </w:tc>
      </w:tr>
      <w:tr w:rsidR="00E44938" w:rsidRPr="000C1A2A" w14:paraId="2F517E50" w14:textId="77777777" w:rsidTr="00B96E4D">
        <w:tc>
          <w:tcPr>
            <w:tcW w:w="5920" w:type="dxa"/>
          </w:tcPr>
          <w:p w14:paraId="3D28BF28" w14:textId="77777777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Post mortem Michaelis</w:t>
            </w:r>
          </w:p>
        </w:tc>
        <w:tc>
          <w:tcPr>
            <w:tcW w:w="1985" w:type="dxa"/>
          </w:tcPr>
          <w:p w14:paraId="5F3A4303" w14:textId="77777777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5929AFFE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5F5F9447" w14:textId="77777777" w:rsidTr="00B96E4D">
        <w:tc>
          <w:tcPr>
            <w:tcW w:w="5920" w:type="dxa"/>
          </w:tcPr>
          <w:p w14:paraId="64679123" w14:textId="210C424B" w:rsidR="00E44938" w:rsidRPr="000C1A2A" w:rsidRDefault="00B2748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6"/>
            </w:r>
            <w:r w:rsidRPr="000C1A2A">
              <w:rPr>
                <w:vertAlign w:val="superscript"/>
              </w:rPr>
              <w:t>-</w:t>
            </w:r>
            <w:r w:rsidR="00E44938" w:rsidRPr="000C1A2A">
              <w:t>Post mortem Leonardi</w:t>
            </w:r>
            <w:r w:rsidR="00741FCC" w:rsidRPr="000C1A2A">
              <w:t xml:space="preserve"> </w:t>
            </w:r>
            <w:r w:rsidR="00E44938" w:rsidRPr="000C1A2A">
              <w:t>Herman</w:t>
            </w:r>
          </w:p>
        </w:tc>
        <w:tc>
          <w:tcPr>
            <w:tcW w:w="1985" w:type="dxa"/>
          </w:tcPr>
          <w:p w14:paraId="7437CFE4" w14:textId="2E5B140B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10 gr.</w:t>
            </w:r>
            <w:r w:rsidR="00B2748A" w:rsidRPr="000C1A2A">
              <w:rPr>
                <w:vertAlign w:val="superscript"/>
              </w:rPr>
              <w:t>-</w:t>
            </w:r>
            <w:r w:rsidR="00B2748A" w:rsidRPr="000C1A2A">
              <w:rPr>
                <w:rStyle w:val="Odwoanieprzypisudolnego"/>
              </w:rPr>
              <w:footnoteReference w:id="27"/>
            </w:r>
          </w:p>
        </w:tc>
        <w:tc>
          <w:tcPr>
            <w:tcW w:w="1307" w:type="dxa"/>
          </w:tcPr>
          <w:p w14:paraId="1C2F586A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</w:tbl>
    <w:p w14:paraId="0D722275" w14:textId="6EA08D5C" w:rsidR="00C978CB" w:rsidRPr="000C1A2A" w:rsidRDefault="00C978CB" w:rsidP="009C394C">
      <w:pPr>
        <w:shd w:val="clear" w:color="auto" w:fill="FFFFFF" w:themeFill="background1"/>
      </w:pPr>
    </w:p>
    <w:p w14:paraId="205BFEBB" w14:textId="78380BCC" w:rsidR="00C978CB" w:rsidRPr="000C1A2A" w:rsidRDefault="00C978CB" w:rsidP="009C394C">
      <w:pPr>
        <w:shd w:val="clear" w:color="auto" w:fill="FFFFFF" w:themeFill="background1"/>
      </w:pPr>
      <w:r w:rsidRPr="000C1A2A">
        <w:rPr>
          <w:i/>
        </w:rPr>
        <w:t>[k. 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44938" w:rsidRPr="000C1A2A" w14:paraId="1EB3DABB" w14:textId="77777777" w:rsidTr="00B96E4D">
        <w:tc>
          <w:tcPr>
            <w:tcW w:w="5920" w:type="dxa"/>
          </w:tcPr>
          <w:p w14:paraId="0233D556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Zakrzewsky</w:t>
            </w:r>
            <w:proofErr w:type="spellEnd"/>
          </w:p>
        </w:tc>
        <w:tc>
          <w:tcPr>
            <w:tcW w:w="1985" w:type="dxa"/>
          </w:tcPr>
          <w:p w14:paraId="198C031C" w14:textId="609A5ED2" w:rsidR="00E44938" w:rsidRPr="000C1A2A" w:rsidRDefault="00342D79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8"/>
            </w:r>
            <w:r w:rsidRPr="000C1A2A">
              <w:rPr>
                <w:strike/>
                <w:vertAlign w:val="superscript"/>
                <w:lang w:val="en-GB"/>
              </w:rPr>
              <w:t xml:space="preserve"> A </w:t>
            </w:r>
            <w:r w:rsidRPr="000C1A2A">
              <w:t>gr.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307" w:type="dxa"/>
          </w:tcPr>
          <w:p w14:paraId="2B600BDD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3D95D6B7" w14:textId="77777777" w:rsidTr="00B96E4D">
        <w:tc>
          <w:tcPr>
            <w:tcW w:w="5920" w:type="dxa"/>
          </w:tcPr>
          <w:p w14:paraId="74DAE94F" w14:textId="53C489B4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Stephanus </w:t>
            </w:r>
            <w:proofErr w:type="spellStart"/>
            <w:r w:rsidRPr="000C1A2A">
              <w:t>Sdzarowsky</w:t>
            </w:r>
            <w:proofErr w:type="spellEnd"/>
          </w:p>
        </w:tc>
        <w:tc>
          <w:tcPr>
            <w:tcW w:w="1985" w:type="dxa"/>
          </w:tcPr>
          <w:p w14:paraId="0D357071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>26 gr.</w:t>
            </w:r>
          </w:p>
        </w:tc>
        <w:tc>
          <w:tcPr>
            <w:tcW w:w="1307" w:type="dxa"/>
          </w:tcPr>
          <w:p w14:paraId="56275287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5F207FFC" w14:textId="77777777" w:rsidTr="00B96E4D">
        <w:tc>
          <w:tcPr>
            <w:tcW w:w="5920" w:type="dxa"/>
          </w:tcPr>
          <w:p w14:paraId="385B03DF" w14:textId="18109EAB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Erasmus </w:t>
            </w:r>
            <w:proofErr w:type="spellStart"/>
            <w:r w:rsidRPr="000C1A2A">
              <w:t>Mieliensk</w:t>
            </w:r>
            <w:r w:rsidR="009671BF" w:rsidRPr="000C1A2A">
              <w:t>i</w:t>
            </w:r>
            <w:proofErr w:type="spellEnd"/>
          </w:p>
        </w:tc>
        <w:tc>
          <w:tcPr>
            <w:tcW w:w="1985" w:type="dxa"/>
          </w:tcPr>
          <w:p w14:paraId="16B0503D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0502FFEB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185EC8AC" w14:textId="77777777" w:rsidTr="00B96E4D">
        <w:tc>
          <w:tcPr>
            <w:tcW w:w="5920" w:type="dxa"/>
          </w:tcPr>
          <w:p w14:paraId="7CDAC76D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owodowski</w:t>
            </w:r>
            <w:proofErr w:type="spellEnd"/>
          </w:p>
        </w:tc>
        <w:tc>
          <w:tcPr>
            <w:tcW w:w="1985" w:type="dxa"/>
          </w:tcPr>
          <w:p w14:paraId="70219B7A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54569353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3C22D8AC" w14:textId="77777777" w:rsidTr="00B96E4D">
        <w:tc>
          <w:tcPr>
            <w:tcW w:w="5920" w:type="dxa"/>
          </w:tcPr>
          <w:p w14:paraId="07452915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Budzilowski</w:t>
            </w:r>
            <w:proofErr w:type="spellEnd"/>
            <w:r w:rsidRPr="000C1A2A">
              <w:tab/>
            </w:r>
          </w:p>
        </w:tc>
        <w:tc>
          <w:tcPr>
            <w:tcW w:w="1985" w:type="dxa"/>
          </w:tcPr>
          <w:p w14:paraId="0345BFC2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25DA20A3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786C3A87" w14:textId="77777777" w:rsidTr="00B96E4D">
        <w:tc>
          <w:tcPr>
            <w:tcW w:w="5920" w:type="dxa"/>
          </w:tcPr>
          <w:p w14:paraId="1FDF0598" w14:textId="2B571D95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Adam </w:t>
            </w:r>
            <w:r w:rsidR="009671BF" w:rsidRPr="000C1A2A">
              <w:t xml:space="preserve">doctor </w:t>
            </w:r>
            <w:r w:rsidRPr="000C1A2A">
              <w:t xml:space="preserve">de </w:t>
            </w:r>
            <w:proofErr w:type="spellStart"/>
            <w:r w:rsidRPr="000C1A2A">
              <w:t>Posnania</w:t>
            </w:r>
            <w:proofErr w:type="spellEnd"/>
            <w:r w:rsidR="009671BF" w:rsidRPr="000C1A2A">
              <w:rPr>
                <w:rStyle w:val="Odwoanieprzypisudolnego"/>
              </w:rPr>
              <w:footnoteReference w:id="29"/>
            </w:r>
          </w:p>
        </w:tc>
        <w:tc>
          <w:tcPr>
            <w:tcW w:w="1985" w:type="dxa"/>
          </w:tcPr>
          <w:p w14:paraId="49E65A28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>9 gr.</w:t>
            </w:r>
          </w:p>
        </w:tc>
        <w:tc>
          <w:tcPr>
            <w:tcW w:w="1307" w:type="dxa"/>
          </w:tcPr>
          <w:p w14:paraId="251D8461" w14:textId="1C9C1826" w:rsidR="00E44938" w:rsidRPr="000C1A2A" w:rsidRDefault="00E44938" w:rsidP="009C394C">
            <w:pPr>
              <w:shd w:val="clear" w:color="auto" w:fill="FFFFFF" w:themeFill="background1"/>
            </w:pPr>
          </w:p>
        </w:tc>
      </w:tr>
    </w:tbl>
    <w:p w14:paraId="5E946942" w14:textId="77777777" w:rsidR="00AC4527" w:rsidRPr="000C1A2A" w:rsidRDefault="00AC4527" w:rsidP="009C394C">
      <w:pPr>
        <w:shd w:val="clear" w:color="auto" w:fill="FFFFFF" w:themeFill="background1"/>
        <w:rPr>
          <w:lang w:val="it-IT"/>
        </w:rPr>
      </w:pPr>
    </w:p>
    <w:p w14:paraId="247E467A" w14:textId="771CB572" w:rsidR="00722406" w:rsidRPr="000C1A2A" w:rsidRDefault="00722406" w:rsidP="009C394C">
      <w:pPr>
        <w:shd w:val="clear" w:color="auto" w:fill="FFFFFF" w:themeFill="background1"/>
      </w:pPr>
      <w:r w:rsidRPr="000C1A2A">
        <w:rPr>
          <w:i/>
        </w:rPr>
        <w:t>[k. 9v]</w:t>
      </w:r>
    </w:p>
    <w:p w14:paraId="00653CA0" w14:textId="0F6F8892" w:rsidR="009B1111" w:rsidRPr="000C1A2A" w:rsidRDefault="009B1111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 xml:space="preserve">Collegium sanctae Mariae in </w:t>
      </w:r>
      <w:r w:rsidR="00A952DD" w:rsidRPr="000C1A2A">
        <w:rPr>
          <w:lang w:val="it-IT"/>
        </w:rPr>
        <w:t>Summo Posnaniens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952DD" w:rsidRPr="000C1A2A" w14:paraId="11E291B3" w14:textId="77777777" w:rsidTr="00121B1F">
        <w:tc>
          <w:tcPr>
            <w:tcW w:w="5920" w:type="dxa"/>
          </w:tcPr>
          <w:p w14:paraId="46D36A2A" w14:textId="690FFBB1" w:rsidR="00A952DD" w:rsidRPr="000C1A2A" w:rsidRDefault="00A952DD" w:rsidP="009C394C">
            <w:pPr>
              <w:shd w:val="clear" w:color="auto" w:fill="FFFFFF" w:themeFill="background1"/>
            </w:pPr>
            <w:r w:rsidRPr="000C1A2A">
              <w:t>Custos</w:t>
            </w:r>
            <w:r w:rsidR="00D66B3B" w:rsidRPr="000C1A2A">
              <w:t xml:space="preserve"> et </w:t>
            </w:r>
            <w:proofErr w:type="spellStart"/>
            <w:r w:rsidR="00D66B3B" w:rsidRPr="000C1A2A">
              <w:t>cancellarius</w:t>
            </w:r>
            <w:proofErr w:type="spellEnd"/>
            <w:r w:rsidR="00D66B3B" w:rsidRPr="000C1A2A">
              <w:rPr>
                <w:rStyle w:val="Odwoanieprzypisudolnego"/>
              </w:rPr>
              <w:footnoteReference w:id="30"/>
            </w:r>
          </w:p>
        </w:tc>
        <w:tc>
          <w:tcPr>
            <w:tcW w:w="3292" w:type="dxa"/>
            <w:gridSpan w:val="2"/>
          </w:tcPr>
          <w:p w14:paraId="379CB543" w14:textId="77777777" w:rsidR="00A952DD" w:rsidRPr="000C1A2A" w:rsidRDefault="00A952DD" w:rsidP="009C394C">
            <w:pPr>
              <w:shd w:val="clear" w:color="auto" w:fill="FFFFFF" w:themeFill="background1"/>
            </w:pPr>
            <w:r w:rsidRPr="000C1A2A">
              <w:t xml:space="preserve">sunt </w:t>
            </w:r>
            <w:proofErr w:type="spellStart"/>
            <w:r w:rsidRPr="000C1A2A">
              <w:t>exempti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contribution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regali</w:t>
            </w:r>
            <w:proofErr w:type="spellEnd"/>
          </w:p>
        </w:tc>
      </w:tr>
      <w:tr w:rsidR="00AC4527" w:rsidRPr="000C1A2A" w14:paraId="7B954C2B" w14:textId="77777777" w:rsidTr="00147ABB">
        <w:tc>
          <w:tcPr>
            <w:tcW w:w="5920" w:type="dxa"/>
          </w:tcPr>
          <w:p w14:paraId="3C37EF50" w14:textId="77777777" w:rsidR="00AC4527" w:rsidRPr="000C1A2A" w:rsidRDefault="009343CE" w:rsidP="009C394C">
            <w:pPr>
              <w:shd w:val="clear" w:color="auto" w:fill="FFFFFF" w:themeFill="background1"/>
            </w:pPr>
            <w:r w:rsidRPr="000C1A2A">
              <w:t xml:space="preserve">Iacobus Raczek a </w:t>
            </w:r>
            <w:proofErr w:type="spellStart"/>
            <w:r w:rsidRPr="000C1A2A">
              <w:t>Gnesna</w:t>
            </w:r>
            <w:proofErr w:type="spellEnd"/>
          </w:p>
        </w:tc>
        <w:tc>
          <w:tcPr>
            <w:tcW w:w="1985" w:type="dxa"/>
          </w:tcPr>
          <w:p w14:paraId="48E4B4EA" w14:textId="77777777" w:rsidR="00AC4527" w:rsidRPr="000C1A2A" w:rsidRDefault="009343CE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8FD6195" w14:textId="77777777" w:rsidR="00AC4527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08671067" w14:textId="77777777" w:rsidTr="00147ABB">
        <w:tc>
          <w:tcPr>
            <w:tcW w:w="5920" w:type="dxa"/>
          </w:tcPr>
          <w:p w14:paraId="299812EC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okronowski</w:t>
            </w:r>
            <w:proofErr w:type="spellEnd"/>
          </w:p>
        </w:tc>
        <w:tc>
          <w:tcPr>
            <w:tcW w:w="1985" w:type="dxa"/>
          </w:tcPr>
          <w:p w14:paraId="4A1AA09B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7A902EF9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ACB11C5" w14:textId="3B75A8E1" w:rsidR="00E94F11" w:rsidRPr="000C1A2A" w:rsidRDefault="00E94F11" w:rsidP="009C394C">
      <w:pPr>
        <w:shd w:val="clear" w:color="auto" w:fill="FFFFFF" w:themeFill="background1"/>
      </w:pPr>
    </w:p>
    <w:p w14:paraId="2BDC9250" w14:textId="587E310E" w:rsidR="00E94F11" w:rsidRPr="000C1A2A" w:rsidRDefault="00E94F11" w:rsidP="009C394C">
      <w:pPr>
        <w:shd w:val="clear" w:color="auto" w:fill="FFFFFF" w:themeFill="background1"/>
      </w:pPr>
      <w:r w:rsidRPr="000C1A2A">
        <w:rPr>
          <w:i/>
        </w:rPr>
        <w:t>[k. 1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9343CE" w:rsidRPr="000C1A2A" w14:paraId="52B86BD8" w14:textId="77777777" w:rsidTr="00147ABB">
        <w:tc>
          <w:tcPr>
            <w:tcW w:w="5920" w:type="dxa"/>
          </w:tcPr>
          <w:p w14:paraId="74ED0253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ethussewski</w:t>
            </w:r>
            <w:proofErr w:type="spellEnd"/>
          </w:p>
        </w:tc>
        <w:tc>
          <w:tcPr>
            <w:tcW w:w="1985" w:type="dxa"/>
          </w:tcPr>
          <w:p w14:paraId="437F3239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1B68928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54E2E7C8" w14:textId="77777777" w:rsidTr="00147ABB">
        <w:tc>
          <w:tcPr>
            <w:tcW w:w="5920" w:type="dxa"/>
          </w:tcPr>
          <w:p w14:paraId="080E0CAD" w14:textId="19CCDA62" w:rsidR="009343CE" w:rsidRPr="000C1A2A" w:rsidRDefault="00CE6D41" w:rsidP="009C394C">
            <w:pPr>
              <w:shd w:val="clear" w:color="auto" w:fill="FFFFFF" w:themeFill="background1"/>
            </w:pPr>
            <w:r w:rsidRPr="000C1A2A">
              <w:t>Magister Albertus</w:t>
            </w:r>
            <w:r w:rsidR="00FF5E25" w:rsidRPr="000C1A2A">
              <w:rPr>
                <w:rStyle w:val="Odwoanieprzypisudolnego"/>
              </w:rPr>
              <w:footnoteReference w:id="31"/>
            </w:r>
          </w:p>
        </w:tc>
        <w:tc>
          <w:tcPr>
            <w:tcW w:w="1985" w:type="dxa"/>
          </w:tcPr>
          <w:p w14:paraId="1E08ECBE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76EE8B9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21F9FC3A" w14:textId="77777777" w:rsidTr="00147ABB">
        <w:tc>
          <w:tcPr>
            <w:tcW w:w="5920" w:type="dxa"/>
          </w:tcPr>
          <w:p w14:paraId="1FE2D70C" w14:textId="56E8B0F0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lomowsk</w:t>
            </w:r>
            <w:r w:rsidR="005E361B" w:rsidRPr="000C1A2A">
              <w:t>i</w:t>
            </w:r>
            <w:proofErr w:type="spellEnd"/>
          </w:p>
        </w:tc>
        <w:tc>
          <w:tcPr>
            <w:tcW w:w="1985" w:type="dxa"/>
          </w:tcPr>
          <w:p w14:paraId="5C60B6B5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54E254F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0265409B" w14:textId="77777777" w:rsidTr="00147ABB">
        <w:tc>
          <w:tcPr>
            <w:tcW w:w="5920" w:type="dxa"/>
          </w:tcPr>
          <w:p w14:paraId="0E4DFD36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Craiewski</w:t>
            </w:r>
            <w:proofErr w:type="spellEnd"/>
          </w:p>
        </w:tc>
        <w:tc>
          <w:tcPr>
            <w:tcW w:w="1985" w:type="dxa"/>
          </w:tcPr>
          <w:p w14:paraId="60F7C6AC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C8DAE52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565B83AF" w14:textId="77777777" w:rsidTr="00147ABB">
        <w:tc>
          <w:tcPr>
            <w:tcW w:w="5920" w:type="dxa"/>
          </w:tcPr>
          <w:p w14:paraId="016C325C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Cuneczki</w:t>
            </w:r>
            <w:proofErr w:type="spellEnd"/>
          </w:p>
        </w:tc>
        <w:tc>
          <w:tcPr>
            <w:tcW w:w="1985" w:type="dxa"/>
          </w:tcPr>
          <w:p w14:paraId="2ED4A1CE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E503705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0E7681D6" w14:textId="77777777" w:rsidTr="00147ABB">
        <w:tc>
          <w:tcPr>
            <w:tcW w:w="5920" w:type="dxa"/>
          </w:tcPr>
          <w:p w14:paraId="0FD7B000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60879C81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D8BFD05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35F9A1F" w14:textId="37D8CE37" w:rsidR="00DB115A" w:rsidRPr="000C1A2A" w:rsidRDefault="00DB115A" w:rsidP="009C394C">
      <w:pPr>
        <w:shd w:val="clear" w:color="auto" w:fill="FFFFFF" w:themeFill="background1"/>
        <w:rPr>
          <w:lang w:val="it-IT"/>
        </w:rPr>
      </w:pPr>
    </w:p>
    <w:p w14:paraId="136BE475" w14:textId="748E1A42" w:rsidR="005E361B" w:rsidRPr="000C1A2A" w:rsidRDefault="005E361B" w:rsidP="009C394C">
      <w:pPr>
        <w:shd w:val="clear" w:color="auto" w:fill="FFFFFF" w:themeFill="background1"/>
        <w:rPr>
          <w:lang w:val="it-IT"/>
        </w:rPr>
      </w:pPr>
      <w:r w:rsidRPr="000C1A2A">
        <w:rPr>
          <w:i/>
        </w:rPr>
        <w:t>[k. 10v]</w:t>
      </w:r>
    </w:p>
    <w:p w14:paraId="35A89DFC" w14:textId="77777777" w:rsidR="00DB115A" w:rsidRPr="000C1A2A" w:rsidRDefault="00DB115A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 in eis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945201" w:rsidRPr="000C1A2A" w14:paraId="5D8AA95B" w14:textId="77777777" w:rsidTr="00121B1F">
        <w:tc>
          <w:tcPr>
            <w:tcW w:w="5920" w:type="dxa"/>
          </w:tcPr>
          <w:p w14:paraId="20C196CE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Gallus</w:t>
            </w:r>
          </w:p>
        </w:tc>
        <w:tc>
          <w:tcPr>
            <w:tcW w:w="1985" w:type="dxa"/>
          </w:tcPr>
          <w:p w14:paraId="3DC31089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7F5E3E58" w14:textId="77777777" w:rsidR="00945201" w:rsidRPr="000C1A2A" w:rsidRDefault="00945201" w:rsidP="009C394C">
            <w:pPr>
              <w:shd w:val="clear" w:color="auto" w:fill="FFFFFF" w:themeFill="background1"/>
            </w:pPr>
          </w:p>
        </w:tc>
      </w:tr>
      <w:tr w:rsidR="00945201" w:rsidRPr="000C1A2A" w14:paraId="5BEEE085" w14:textId="77777777" w:rsidTr="00121B1F">
        <w:tc>
          <w:tcPr>
            <w:tcW w:w="5920" w:type="dxa"/>
          </w:tcPr>
          <w:p w14:paraId="2B8FFDC6" w14:textId="6323152F" w:rsidR="00945201" w:rsidRPr="000C1A2A" w:rsidRDefault="003E7D61" w:rsidP="009C394C">
            <w:pPr>
              <w:shd w:val="clear" w:color="auto" w:fill="FFFFFF" w:themeFill="background1"/>
            </w:pPr>
            <w:proofErr w:type="spellStart"/>
            <w:r w:rsidRPr="000C1A2A">
              <w:t>Cristopherus</w:t>
            </w:r>
            <w:proofErr w:type="spellEnd"/>
            <w:r w:rsidR="000A217D" w:rsidRPr="000C1A2A">
              <w:rPr>
                <w:rStyle w:val="Odwoanieprzypisudolnego"/>
              </w:rPr>
              <w:footnoteReference w:id="32"/>
            </w:r>
            <w:r w:rsidRPr="000C1A2A">
              <w:t xml:space="preserve"> Dun</w:t>
            </w:r>
            <w:r w:rsidR="0089119B" w:rsidRPr="000C1A2A">
              <w:t>i</w:t>
            </w:r>
            <w:r w:rsidRPr="000C1A2A">
              <w:t>n</w:t>
            </w:r>
          </w:p>
        </w:tc>
        <w:tc>
          <w:tcPr>
            <w:tcW w:w="1985" w:type="dxa"/>
          </w:tcPr>
          <w:p w14:paraId="4E07561E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A7F97CA" w14:textId="77777777" w:rsidR="00945201" w:rsidRPr="000C1A2A" w:rsidRDefault="00945201" w:rsidP="009C394C">
            <w:pPr>
              <w:shd w:val="clear" w:color="auto" w:fill="FFFFFF" w:themeFill="background1"/>
            </w:pPr>
          </w:p>
        </w:tc>
      </w:tr>
      <w:tr w:rsidR="00945201" w:rsidRPr="000C1A2A" w14:paraId="2F40B669" w14:textId="77777777" w:rsidTr="00121B1F">
        <w:tc>
          <w:tcPr>
            <w:tcW w:w="5920" w:type="dxa"/>
          </w:tcPr>
          <w:p w14:paraId="76283ABC" w14:textId="7AB030EB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Georgius Cosm</w:t>
            </w:r>
            <w:r w:rsidR="00D715EC" w:rsidRPr="000C1A2A">
              <w:t>i</w:t>
            </w:r>
            <w:r w:rsidRPr="000C1A2A">
              <w:t>n</w:t>
            </w:r>
            <w:r w:rsidR="0089119B" w:rsidRPr="000C1A2A">
              <w:rPr>
                <w:rStyle w:val="Odwoanieprzypisudolnego"/>
              </w:rPr>
              <w:footnoteReference w:id="33"/>
            </w:r>
          </w:p>
        </w:tc>
        <w:tc>
          <w:tcPr>
            <w:tcW w:w="1985" w:type="dxa"/>
          </w:tcPr>
          <w:p w14:paraId="00623822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3103150" w14:textId="77777777" w:rsidR="00945201" w:rsidRPr="000C1A2A" w:rsidRDefault="00945201" w:rsidP="009C394C">
            <w:pPr>
              <w:shd w:val="clear" w:color="auto" w:fill="FFFFFF" w:themeFill="background1"/>
            </w:pPr>
          </w:p>
        </w:tc>
      </w:tr>
      <w:tr w:rsidR="00D715EC" w:rsidRPr="000C1A2A" w14:paraId="376489FF" w14:textId="77777777" w:rsidTr="00E75801">
        <w:tc>
          <w:tcPr>
            <w:tcW w:w="5920" w:type="dxa"/>
          </w:tcPr>
          <w:p w14:paraId="5E6A745C" w14:textId="40AFE607" w:rsidR="00D715EC" w:rsidRPr="000C1A2A" w:rsidRDefault="00CA1F34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lastRenderedPageBreak/>
              <w:footnoteReference w:id="34"/>
            </w:r>
            <w:r w:rsidRPr="000C1A2A">
              <w:rPr>
                <w:vertAlign w:val="superscript"/>
              </w:rPr>
              <w:t>-</w:t>
            </w:r>
            <w:r w:rsidR="00D715EC" w:rsidRPr="000C1A2A">
              <w:t xml:space="preserve">Ioannes </w:t>
            </w:r>
            <w:proofErr w:type="spellStart"/>
            <w:r w:rsidR="00D715EC" w:rsidRPr="000C1A2A">
              <w:t>Bninski</w:t>
            </w:r>
            <w:proofErr w:type="spellEnd"/>
          </w:p>
        </w:tc>
        <w:tc>
          <w:tcPr>
            <w:tcW w:w="1985" w:type="dxa"/>
          </w:tcPr>
          <w:p w14:paraId="34FEE66F" w14:textId="5D714BAE" w:rsidR="00D715EC" w:rsidRPr="000C1A2A" w:rsidRDefault="00D715EC" w:rsidP="009C394C">
            <w:pPr>
              <w:shd w:val="clear" w:color="auto" w:fill="FFFFFF" w:themeFill="background1"/>
            </w:pPr>
            <w:r w:rsidRPr="000C1A2A">
              <w:t>24 gr.</w:t>
            </w:r>
            <w:r w:rsidR="00CA1F34" w:rsidRPr="000C1A2A">
              <w:rPr>
                <w:vertAlign w:val="superscript"/>
              </w:rPr>
              <w:t>-</w:t>
            </w:r>
            <w:r w:rsidR="00CA1F34" w:rsidRPr="000C1A2A">
              <w:rPr>
                <w:rStyle w:val="Odwoanieprzypisudolnego"/>
              </w:rPr>
              <w:footnoteReference w:id="35"/>
            </w:r>
          </w:p>
        </w:tc>
        <w:tc>
          <w:tcPr>
            <w:tcW w:w="1307" w:type="dxa"/>
          </w:tcPr>
          <w:p w14:paraId="31DAF137" w14:textId="77777777" w:rsidR="00D715EC" w:rsidRPr="000C1A2A" w:rsidRDefault="00D715EC" w:rsidP="009C394C">
            <w:pPr>
              <w:shd w:val="clear" w:color="auto" w:fill="FFFFFF" w:themeFill="background1"/>
            </w:pPr>
          </w:p>
        </w:tc>
      </w:tr>
      <w:tr w:rsidR="003E7D61" w:rsidRPr="000C1A2A" w14:paraId="2CD8025D" w14:textId="77777777" w:rsidTr="00121B1F">
        <w:tc>
          <w:tcPr>
            <w:tcW w:w="5920" w:type="dxa"/>
          </w:tcPr>
          <w:p w14:paraId="60A2B508" w14:textId="77777777" w:rsidR="003E7D61" w:rsidRPr="000C1A2A" w:rsidRDefault="003E7D61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Zadorski</w:t>
            </w:r>
            <w:proofErr w:type="spellEnd"/>
          </w:p>
        </w:tc>
        <w:tc>
          <w:tcPr>
            <w:tcW w:w="1985" w:type="dxa"/>
          </w:tcPr>
          <w:p w14:paraId="5D07DA68" w14:textId="77777777" w:rsidR="003E7D6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152B435" w14:textId="77777777" w:rsidR="003E7D61" w:rsidRPr="000C1A2A" w:rsidRDefault="003E7D61" w:rsidP="009C394C">
            <w:pPr>
              <w:shd w:val="clear" w:color="auto" w:fill="FFFFFF" w:themeFill="background1"/>
            </w:pPr>
          </w:p>
        </w:tc>
      </w:tr>
      <w:tr w:rsidR="005B37E8" w:rsidRPr="000C1A2A" w14:paraId="43470574" w14:textId="77777777" w:rsidTr="00121B1F">
        <w:tc>
          <w:tcPr>
            <w:tcW w:w="5920" w:type="dxa"/>
          </w:tcPr>
          <w:p w14:paraId="5B01DE04" w14:textId="5A1BC0AA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ipinski</w:t>
            </w:r>
            <w:proofErr w:type="spellEnd"/>
            <w:r w:rsidR="00833865" w:rsidRPr="000C1A2A">
              <w:rPr>
                <w:rStyle w:val="Odwoanieprzypisudolnego"/>
              </w:rPr>
              <w:footnoteReference w:id="36"/>
            </w:r>
          </w:p>
        </w:tc>
        <w:tc>
          <w:tcPr>
            <w:tcW w:w="1985" w:type="dxa"/>
          </w:tcPr>
          <w:p w14:paraId="71AF2A00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67EB2713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</w:tbl>
    <w:p w14:paraId="31230840" w14:textId="28003C8B" w:rsidR="00FF23BB" w:rsidRPr="000C1A2A" w:rsidRDefault="00FF23BB" w:rsidP="009C394C">
      <w:pPr>
        <w:shd w:val="clear" w:color="auto" w:fill="FFFFFF" w:themeFill="background1"/>
      </w:pPr>
    </w:p>
    <w:p w14:paraId="2C1F6A4D" w14:textId="5667861F" w:rsidR="00FF23BB" w:rsidRPr="000C1A2A" w:rsidRDefault="00FF23BB" w:rsidP="009C394C">
      <w:pPr>
        <w:shd w:val="clear" w:color="auto" w:fill="FFFFFF" w:themeFill="background1"/>
      </w:pPr>
      <w:r w:rsidRPr="000C1A2A">
        <w:rPr>
          <w:i/>
        </w:rPr>
        <w:t>[k. 1</w:t>
      </w:r>
      <w:r w:rsidR="00B76A8C" w:rsidRPr="000C1A2A">
        <w:rPr>
          <w:i/>
        </w:rPr>
        <w:t>1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B37E8" w:rsidRPr="000C1A2A" w14:paraId="3024AA89" w14:textId="77777777" w:rsidTr="00121B1F">
        <w:tc>
          <w:tcPr>
            <w:tcW w:w="5920" w:type="dxa"/>
          </w:tcPr>
          <w:p w14:paraId="16A90F28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Zidowski</w:t>
            </w:r>
            <w:proofErr w:type="spellEnd"/>
          </w:p>
        </w:tc>
        <w:tc>
          <w:tcPr>
            <w:tcW w:w="1985" w:type="dxa"/>
          </w:tcPr>
          <w:p w14:paraId="6EB7271A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3640BC8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  <w:tr w:rsidR="005B37E8" w:rsidRPr="000C1A2A" w14:paraId="02B636A2" w14:textId="77777777" w:rsidTr="00121B1F">
        <w:tc>
          <w:tcPr>
            <w:tcW w:w="5920" w:type="dxa"/>
          </w:tcPr>
          <w:p w14:paraId="0CE5444F" w14:textId="2B666068" w:rsidR="005B37E8" w:rsidRPr="000C1A2A" w:rsidRDefault="005B37E8" w:rsidP="009C394C">
            <w:pPr>
              <w:shd w:val="clear" w:color="auto" w:fill="FFFFFF" w:themeFill="background1"/>
            </w:pPr>
            <w:proofErr w:type="spellStart"/>
            <w:r w:rsidRPr="000C1A2A">
              <w:t>Gniasdowski</w:t>
            </w:r>
            <w:proofErr w:type="spellEnd"/>
            <w:r w:rsidR="00FF23BB" w:rsidRPr="000C1A2A">
              <w:rPr>
                <w:rStyle w:val="Odwoanieprzypisudolnego"/>
              </w:rPr>
              <w:footnoteReference w:id="37"/>
            </w:r>
          </w:p>
        </w:tc>
        <w:tc>
          <w:tcPr>
            <w:tcW w:w="1985" w:type="dxa"/>
          </w:tcPr>
          <w:p w14:paraId="527A3D33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68AB7B4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  <w:tr w:rsidR="005B37E8" w:rsidRPr="000C1A2A" w14:paraId="790D60ED" w14:textId="77777777" w:rsidTr="00121B1F">
        <w:tc>
          <w:tcPr>
            <w:tcW w:w="5920" w:type="dxa"/>
          </w:tcPr>
          <w:p w14:paraId="235A87D8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 xml:space="preserve">Thomas de </w:t>
            </w:r>
            <w:proofErr w:type="spellStart"/>
            <w:r w:rsidRPr="000C1A2A">
              <w:t>Posnania</w:t>
            </w:r>
            <w:proofErr w:type="spellEnd"/>
          </w:p>
        </w:tc>
        <w:tc>
          <w:tcPr>
            <w:tcW w:w="1985" w:type="dxa"/>
          </w:tcPr>
          <w:p w14:paraId="631A3CA4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09541E3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</w:tbl>
    <w:p w14:paraId="114C5E89" w14:textId="77777777" w:rsidR="005B37E8" w:rsidRPr="000C1A2A" w:rsidRDefault="005B37E8" w:rsidP="009C394C">
      <w:pPr>
        <w:shd w:val="clear" w:color="auto" w:fill="FFFFFF" w:themeFill="background1"/>
      </w:pPr>
    </w:p>
    <w:p w14:paraId="39D36524" w14:textId="5A1A5199" w:rsidR="005B37E8" w:rsidRPr="000C1A2A" w:rsidRDefault="005B37E8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="00B76A8C" w:rsidRPr="000C1A2A">
        <w:rPr>
          <w:rStyle w:val="Odwoanieprzypisudolnego"/>
        </w:rPr>
        <w:footnoteReference w:id="38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B37E8" w:rsidRPr="000C1A2A" w14:paraId="6A15AB43" w14:textId="77777777" w:rsidTr="00121B1F">
        <w:tc>
          <w:tcPr>
            <w:tcW w:w="5920" w:type="dxa"/>
          </w:tcPr>
          <w:p w14:paraId="7DDBF8D5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ethussewski</w:t>
            </w:r>
            <w:proofErr w:type="spellEnd"/>
          </w:p>
        </w:tc>
        <w:tc>
          <w:tcPr>
            <w:tcW w:w="1985" w:type="dxa"/>
          </w:tcPr>
          <w:p w14:paraId="7AE5ECA6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>27 gr.</w:t>
            </w:r>
          </w:p>
        </w:tc>
        <w:tc>
          <w:tcPr>
            <w:tcW w:w="1307" w:type="dxa"/>
          </w:tcPr>
          <w:p w14:paraId="61B4A473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B37E8" w:rsidRPr="000C1A2A" w14:paraId="57D4DCCF" w14:textId="77777777" w:rsidTr="00121B1F">
        <w:tc>
          <w:tcPr>
            <w:tcW w:w="5920" w:type="dxa"/>
          </w:tcPr>
          <w:p w14:paraId="5C582139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 xml:space="preserve">Sebastianus a </w:t>
            </w:r>
            <w:proofErr w:type="spellStart"/>
            <w:r w:rsidRPr="000C1A2A">
              <w:t>Kxiasz</w:t>
            </w:r>
            <w:proofErr w:type="spellEnd"/>
          </w:p>
        </w:tc>
        <w:tc>
          <w:tcPr>
            <w:tcW w:w="1985" w:type="dxa"/>
          </w:tcPr>
          <w:p w14:paraId="3BFF7986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2E5E025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C5720E1" w14:textId="45954189" w:rsidR="00B76A8C" w:rsidRPr="000C1A2A" w:rsidRDefault="00B76A8C" w:rsidP="009C394C">
      <w:pPr>
        <w:shd w:val="clear" w:color="auto" w:fill="FFFFFF" w:themeFill="background1"/>
      </w:pPr>
    </w:p>
    <w:p w14:paraId="02E1ADCA" w14:textId="577CBD4C" w:rsidR="00B76A8C" w:rsidRPr="000C1A2A" w:rsidRDefault="00B76A8C" w:rsidP="009C394C">
      <w:pPr>
        <w:shd w:val="clear" w:color="auto" w:fill="FFFFFF" w:themeFill="background1"/>
      </w:pPr>
      <w:r w:rsidRPr="000C1A2A">
        <w:rPr>
          <w:i/>
        </w:rPr>
        <w:t>[k. 1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B37E8" w:rsidRPr="000C1A2A" w14:paraId="1EB18059" w14:textId="77777777" w:rsidTr="00121B1F">
        <w:tc>
          <w:tcPr>
            <w:tcW w:w="5920" w:type="dxa"/>
          </w:tcPr>
          <w:p w14:paraId="1C27C439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Rosnowski</w:t>
            </w:r>
            <w:proofErr w:type="spellEnd"/>
          </w:p>
        </w:tc>
        <w:tc>
          <w:tcPr>
            <w:tcW w:w="1985" w:type="dxa"/>
          </w:tcPr>
          <w:p w14:paraId="3C9F7C13" w14:textId="77777777" w:rsidR="005B37E8" w:rsidRPr="000C1A2A" w:rsidRDefault="00990D87" w:rsidP="009C394C">
            <w:pPr>
              <w:shd w:val="clear" w:color="auto" w:fill="FFFFFF" w:themeFill="background1"/>
            </w:pPr>
            <w:r w:rsidRPr="000C1A2A">
              <w:t>3 f</w:t>
            </w:r>
            <w:r w:rsidR="00C11275" w:rsidRPr="000C1A2A">
              <w:t>rt.</w:t>
            </w:r>
            <w:r w:rsidRPr="000C1A2A">
              <w:rPr>
                <w:rStyle w:val="Odwoanieprzypisudolnego"/>
              </w:rPr>
              <w:footnoteReference w:id="39"/>
            </w:r>
          </w:p>
        </w:tc>
        <w:tc>
          <w:tcPr>
            <w:tcW w:w="1307" w:type="dxa"/>
          </w:tcPr>
          <w:p w14:paraId="4D67B5AD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B37E8" w:rsidRPr="000C1A2A" w14:paraId="6149735F" w14:textId="77777777" w:rsidTr="00121B1F">
        <w:tc>
          <w:tcPr>
            <w:tcW w:w="5920" w:type="dxa"/>
          </w:tcPr>
          <w:p w14:paraId="1A958949" w14:textId="77777777" w:rsidR="005B37E8" w:rsidRPr="000C1A2A" w:rsidRDefault="00990D87" w:rsidP="009C394C">
            <w:pPr>
              <w:shd w:val="clear" w:color="auto" w:fill="FFFFFF" w:themeFill="background1"/>
            </w:pPr>
            <w:r w:rsidRPr="000C1A2A">
              <w:t xml:space="preserve">Blasius </w:t>
            </w:r>
            <w:proofErr w:type="spellStart"/>
            <w:r w:rsidRPr="000C1A2A">
              <w:t>Psarski</w:t>
            </w:r>
            <w:proofErr w:type="spellEnd"/>
          </w:p>
        </w:tc>
        <w:tc>
          <w:tcPr>
            <w:tcW w:w="1985" w:type="dxa"/>
          </w:tcPr>
          <w:p w14:paraId="75C07CC6" w14:textId="77777777" w:rsidR="005B37E8" w:rsidRPr="000C1A2A" w:rsidRDefault="00990D87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747FAE2A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75801" w:rsidRPr="000C1A2A" w14:paraId="7B08215F" w14:textId="77777777" w:rsidTr="00121B1F">
        <w:tc>
          <w:tcPr>
            <w:tcW w:w="5920" w:type="dxa"/>
          </w:tcPr>
          <w:p w14:paraId="6FD1C4A1" w14:textId="0DD008AB" w:rsidR="00E75801" w:rsidRPr="000C1A2A" w:rsidRDefault="005F01BD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40"/>
            </w:r>
            <w:r w:rsidRPr="000C1A2A">
              <w:rPr>
                <w:vertAlign w:val="superscript"/>
              </w:rPr>
              <w:t>-</w:t>
            </w:r>
            <w:r w:rsidR="00E75801" w:rsidRPr="000C1A2A">
              <w:t xml:space="preserve">Nicolaus </w:t>
            </w:r>
            <w:proofErr w:type="spellStart"/>
            <w:r w:rsidR="00E75801" w:rsidRPr="000C1A2A">
              <w:t>Czerniewo</w:t>
            </w:r>
            <w:proofErr w:type="spellEnd"/>
            <w:r w:rsidR="00E75801" w:rsidRPr="000C1A2A">
              <w:t xml:space="preserve">. Tres </w:t>
            </w:r>
            <w:proofErr w:type="spellStart"/>
            <w:r w:rsidR="00E75801" w:rsidRPr="000C1A2A">
              <w:t>grossi</w:t>
            </w:r>
            <w:proofErr w:type="spellEnd"/>
            <w:r w:rsidR="00E75801" w:rsidRPr="000C1A2A">
              <w:t xml:space="preserve"> </w:t>
            </w:r>
            <w:proofErr w:type="spellStart"/>
            <w:r w:rsidR="00E75801" w:rsidRPr="000C1A2A">
              <w:t>dimissi</w:t>
            </w:r>
            <w:proofErr w:type="spellEnd"/>
            <w:r w:rsidR="00E75801" w:rsidRPr="000C1A2A">
              <w:t xml:space="preserve">, </w:t>
            </w:r>
            <w:proofErr w:type="spellStart"/>
            <w:r w:rsidR="00E75801" w:rsidRPr="000C1A2A">
              <w:t>quia</w:t>
            </w:r>
            <w:proofErr w:type="spellEnd"/>
            <w:r w:rsidR="00E75801" w:rsidRPr="000C1A2A">
              <w:t xml:space="preserve"> census </w:t>
            </w:r>
            <w:proofErr w:type="spellStart"/>
            <w:r w:rsidR="00E75801" w:rsidRPr="000C1A2A">
              <w:t>marcae</w:t>
            </w:r>
            <w:proofErr w:type="spellEnd"/>
            <w:r w:rsidR="00E75801" w:rsidRPr="000C1A2A">
              <w:t xml:space="preserve"> </w:t>
            </w:r>
            <w:proofErr w:type="spellStart"/>
            <w:r w:rsidR="00E75801" w:rsidRPr="000C1A2A">
              <w:t>tres</w:t>
            </w:r>
            <w:proofErr w:type="spellEnd"/>
            <w:r w:rsidR="00E75801" w:rsidRPr="000C1A2A">
              <w:t xml:space="preserve"> </w:t>
            </w:r>
            <w:proofErr w:type="spellStart"/>
            <w:r w:rsidR="00E75801" w:rsidRPr="000C1A2A">
              <w:t>perierunt</w:t>
            </w:r>
            <w:proofErr w:type="spellEnd"/>
          </w:p>
        </w:tc>
        <w:tc>
          <w:tcPr>
            <w:tcW w:w="1985" w:type="dxa"/>
          </w:tcPr>
          <w:p w14:paraId="5D714255" w14:textId="4D42C187" w:rsidR="00E75801" w:rsidRPr="000C1A2A" w:rsidRDefault="00E75801" w:rsidP="009C394C">
            <w:pPr>
              <w:shd w:val="clear" w:color="auto" w:fill="FFFFFF" w:themeFill="background1"/>
            </w:pPr>
            <w:r w:rsidRPr="000C1A2A">
              <w:t xml:space="preserve">5 </w:t>
            </w:r>
            <w:r w:rsidR="00F62F88" w:rsidRPr="000C1A2A">
              <w:t>g</w:t>
            </w:r>
            <w:r w:rsidRPr="000C1A2A">
              <w:t>r.</w:t>
            </w:r>
          </w:p>
        </w:tc>
        <w:tc>
          <w:tcPr>
            <w:tcW w:w="1307" w:type="dxa"/>
          </w:tcPr>
          <w:p w14:paraId="5D0A9BCE" w14:textId="00E93814" w:rsidR="00E75801" w:rsidRPr="000C1A2A" w:rsidRDefault="00E75801" w:rsidP="009C394C">
            <w:pPr>
              <w:shd w:val="clear" w:color="auto" w:fill="FFFFFF" w:themeFill="background1"/>
            </w:pPr>
            <w:r w:rsidRPr="000C1A2A">
              <w:t>s-t</w:t>
            </w:r>
            <w:r w:rsidR="005F01BD" w:rsidRPr="000C1A2A">
              <w:rPr>
                <w:vertAlign w:val="superscript"/>
              </w:rPr>
              <w:t>-</w:t>
            </w:r>
            <w:r w:rsidR="00F278B8" w:rsidRPr="000C1A2A">
              <w:rPr>
                <w:rStyle w:val="Odwoanieprzypisudolnego"/>
              </w:rPr>
              <w:footnoteReference w:id="41"/>
            </w:r>
          </w:p>
        </w:tc>
      </w:tr>
    </w:tbl>
    <w:p w14:paraId="1C03E13A" w14:textId="77777777" w:rsidR="00621327" w:rsidRPr="000C1A2A" w:rsidRDefault="00621327" w:rsidP="009C394C">
      <w:pPr>
        <w:shd w:val="clear" w:color="auto" w:fill="FFFFFF" w:themeFill="background1"/>
      </w:pPr>
    </w:p>
    <w:p w14:paraId="056557B8" w14:textId="77777777" w:rsidR="00A561DA" w:rsidRPr="000C1A2A" w:rsidRDefault="00A561DA" w:rsidP="009C394C">
      <w:pPr>
        <w:shd w:val="clear" w:color="auto" w:fill="FFFFFF" w:themeFill="background1"/>
      </w:pPr>
      <w:r w:rsidRPr="000C1A2A">
        <w:t xml:space="preserve">Collegium </w:t>
      </w:r>
      <w:proofErr w:type="spellStart"/>
      <w:r w:rsidRPr="000C1A2A">
        <w:t>sancti</w:t>
      </w:r>
      <w:proofErr w:type="spellEnd"/>
      <w:r w:rsidRPr="000C1A2A">
        <w:t xml:space="preserve"> Nicol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561DA" w:rsidRPr="000C1A2A" w14:paraId="23087165" w14:textId="77777777" w:rsidTr="008C5FC4">
        <w:tc>
          <w:tcPr>
            <w:tcW w:w="5920" w:type="dxa"/>
          </w:tcPr>
          <w:p w14:paraId="1BE2E106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Dunaiow</w:t>
            </w:r>
            <w:proofErr w:type="spellEnd"/>
          </w:p>
        </w:tc>
        <w:tc>
          <w:tcPr>
            <w:tcW w:w="1985" w:type="dxa"/>
          </w:tcPr>
          <w:p w14:paraId="69DF58FA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86558B2" w14:textId="77777777" w:rsidR="00A561D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A561DA" w:rsidRPr="000C1A2A" w14:paraId="45D64371" w14:textId="77777777" w:rsidTr="008C5FC4">
        <w:tc>
          <w:tcPr>
            <w:tcW w:w="5920" w:type="dxa"/>
          </w:tcPr>
          <w:p w14:paraId="15F2E32C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Michael a </w:t>
            </w:r>
            <w:proofErr w:type="spellStart"/>
            <w:r w:rsidRPr="000C1A2A">
              <w:t>Vartha</w:t>
            </w:r>
            <w:proofErr w:type="spellEnd"/>
          </w:p>
        </w:tc>
        <w:tc>
          <w:tcPr>
            <w:tcW w:w="1985" w:type="dxa"/>
          </w:tcPr>
          <w:p w14:paraId="2201BA4C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754A8A3" w14:textId="77777777" w:rsidR="00A561D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7E611CE" w14:textId="400A43A7" w:rsidR="00A561DA" w:rsidRPr="000C1A2A" w:rsidRDefault="00A561DA" w:rsidP="009C394C">
      <w:pPr>
        <w:shd w:val="clear" w:color="auto" w:fill="FFFFFF" w:themeFill="background1"/>
      </w:pPr>
    </w:p>
    <w:p w14:paraId="64D236FB" w14:textId="2AF58823" w:rsidR="00287884" w:rsidRPr="000C1A2A" w:rsidRDefault="00287884" w:rsidP="009C394C">
      <w:pPr>
        <w:shd w:val="clear" w:color="auto" w:fill="FFFFFF" w:themeFill="background1"/>
      </w:pPr>
      <w:r w:rsidRPr="000C1A2A">
        <w:rPr>
          <w:i/>
        </w:rPr>
        <w:t>[k. 12]</w:t>
      </w:r>
    </w:p>
    <w:p w14:paraId="6045D7D0" w14:textId="77777777" w:rsidR="00A561DA" w:rsidRPr="000C1A2A" w:rsidRDefault="00A561DA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561DA" w:rsidRPr="000C1A2A" w14:paraId="52B1C8AC" w14:textId="77777777" w:rsidTr="008C5FC4">
        <w:tc>
          <w:tcPr>
            <w:tcW w:w="5920" w:type="dxa"/>
          </w:tcPr>
          <w:p w14:paraId="72752771" w14:textId="77777777" w:rsidR="00A561DA" w:rsidRPr="000C1A2A" w:rsidRDefault="00A561DA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137714F0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A6AEA77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24CD1DA1" w14:textId="77777777" w:rsidTr="008C5FC4">
        <w:tc>
          <w:tcPr>
            <w:tcW w:w="5920" w:type="dxa"/>
          </w:tcPr>
          <w:p w14:paraId="096C487A" w14:textId="789AD81D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Ma</w:t>
            </w:r>
            <w:r w:rsidR="00287884" w:rsidRPr="000C1A2A">
              <w:t>c</w:t>
            </w:r>
            <w:r w:rsidRPr="000C1A2A">
              <w:t>olski</w:t>
            </w:r>
            <w:proofErr w:type="spellEnd"/>
            <w:r w:rsidR="00287884" w:rsidRPr="000C1A2A">
              <w:rPr>
                <w:rStyle w:val="Odwoanieprzypisudolnego"/>
              </w:rPr>
              <w:footnoteReference w:id="42"/>
            </w:r>
          </w:p>
        </w:tc>
        <w:tc>
          <w:tcPr>
            <w:tcW w:w="1985" w:type="dxa"/>
          </w:tcPr>
          <w:p w14:paraId="1A252991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EB870D3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14C31310" w14:textId="77777777" w:rsidTr="008C5FC4">
        <w:tc>
          <w:tcPr>
            <w:tcW w:w="5920" w:type="dxa"/>
          </w:tcPr>
          <w:p w14:paraId="6BF66E32" w14:textId="7A619F4F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Franciscus de </w:t>
            </w:r>
            <w:proofErr w:type="spellStart"/>
            <w:r w:rsidRPr="000C1A2A">
              <w:t>Iuniwladisla</w:t>
            </w:r>
            <w:r w:rsidR="00BD185B" w:rsidRPr="000C1A2A">
              <w:t>u</w:t>
            </w:r>
            <w:r w:rsidRPr="000C1A2A">
              <w:t>ia</w:t>
            </w:r>
            <w:proofErr w:type="spellEnd"/>
          </w:p>
        </w:tc>
        <w:tc>
          <w:tcPr>
            <w:tcW w:w="1985" w:type="dxa"/>
          </w:tcPr>
          <w:p w14:paraId="67EE63A8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F7208A9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366B62FB" w14:textId="77777777" w:rsidTr="008C5FC4">
        <w:tc>
          <w:tcPr>
            <w:tcW w:w="5920" w:type="dxa"/>
          </w:tcPr>
          <w:p w14:paraId="1ABF1439" w14:textId="4964157B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Symon Busko</w:t>
            </w:r>
            <w:r w:rsidR="00A21953" w:rsidRPr="000C1A2A">
              <w:rPr>
                <w:rStyle w:val="Odwoanieprzypisudolnego"/>
              </w:rPr>
              <w:footnoteReference w:id="43"/>
            </w:r>
          </w:p>
        </w:tc>
        <w:tc>
          <w:tcPr>
            <w:tcW w:w="1985" w:type="dxa"/>
          </w:tcPr>
          <w:p w14:paraId="2F778628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7626FE5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79FBB705" w14:textId="77777777" w:rsidTr="008C5FC4">
        <w:tc>
          <w:tcPr>
            <w:tcW w:w="5920" w:type="dxa"/>
          </w:tcPr>
          <w:p w14:paraId="50C11944" w14:textId="0C41529A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bookmarkStart w:id="1" w:name="_Hlk29329703"/>
            <w:proofErr w:type="spellStart"/>
            <w:r w:rsidRPr="000C1A2A">
              <w:t>Nisczot</w:t>
            </w:r>
            <w:r w:rsidR="00780222" w:rsidRPr="000C1A2A">
              <w:t>h</w:t>
            </w:r>
            <w:r w:rsidRPr="000C1A2A">
              <w:t>a</w:t>
            </w:r>
            <w:bookmarkEnd w:id="1"/>
            <w:proofErr w:type="spellEnd"/>
          </w:p>
        </w:tc>
        <w:tc>
          <w:tcPr>
            <w:tcW w:w="1985" w:type="dxa"/>
          </w:tcPr>
          <w:p w14:paraId="1AF316A1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7AB7D88E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3CA2C4BC" w14:textId="77777777" w:rsidTr="008C5FC4">
        <w:tc>
          <w:tcPr>
            <w:tcW w:w="5920" w:type="dxa"/>
          </w:tcPr>
          <w:p w14:paraId="48A92956" w14:textId="6E183A3F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Stanislaus a </w:t>
            </w:r>
            <w:proofErr w:type="spellStart"/>
            <w:r w:rsidRPr="000C1A2A">
              <w:t>Iuniwladisla</w:t>
            </w:r>
            <w:r w:rsidR="00780222" w:rsidRPr="000C1A2A">
              <w:t>w</w:t>
            </w:r>
            <w:r w:rsidRPr="000C1A2A">
              <w:t>ia</w:t>
            </w:r>
            <w:proofErr w:type="spellEnd"/>
          </w:p>
        </w:tc>
        <w:tc>
          <w:tcPr>
            <w:tcW w:w="1985" w:type="dxa"/>
          </w:tcPr>
          <w:p w14:paraId="1CA39F16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C1AD679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</w:tbl>
    <w:p w14:paraId="4B6245E6" w14:textId="14AF67C5" w:rsidR="00AC33E9" w:rsidRPr="000C1A2A" w:rsidRDefault="00AC33E9" w:rsidP="009C394C">
      <w:pPr>
        <w:shd w:val="clear" w:color="auto" w:fill="FFFFFF" w:themeFill="background1"/>
      </w:pPr>
    </w:p>
    <w:p w14:paraId="282CA3BF" w14:textId="64499B95" w:rsidR="00376F7F" w:rsidRPr="000C1A2A" w:rsidRDefault="00376F7F" w:rsidP="009C394C">
      <w:pPr>
        <w:shd w:val="clear" w:color="auto" w:fill="FFFFFF" w:themeFill="background1"/>
      </w:pPr>
      <w:r w:rsidRPr="000C1A2A">
        <w:rPr>
          <w:i/>
        </w:rPr>
        <w:t>[k. 12v]</w:t>
      </w:r>
    </w:p>
    <w:p w14:paraId="14206E16" w14:textId="77777777" w:rsidR="00AC33E9" w:rsidRPr="000C1A2A" w:rsidRDefault="00AC33E9" w:rsidP="009C394C">
      <w:pPr>
        <w:shd w:val="clear" w:color="auto" w:fill="FFFFFF" w:themeFill="background1"/>
      </w:pPr>
      <w:proofErr w:type="spellStart"/>
      <w:r w:rsidRPr="000C1A2A">
        <w:lastRenderedPageBreak/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C33E9" w:rsidRPr="000C1A2A" w14:paraId="177E83B9" w14:textId="77777777" w:rsidTr="008C5FC4">
        <w:tc>
          <w:tcPr>
            <w:tcW w:w="5920" w:type="dxa"/>
          </w:tcPr>
          <w:p w14:paraId="3B2BFA30" w14:textId="77777777" w:rsidR="00AC33E9" w:rsidRPr="000C1A2A" w:rsidRDefault="00AC33E9" w:rsidP="009C394C">
            <w:pPr>
              <w:shd w:val="clear" w:color="auto" w:fill="FFFFFF" w:themeFill="background1"/>
            </w:pPr>
            <w:r w:rsidRPr="000C1A2A">
              <w:t>Laurentius Cziganek</w:t>
            </w:r>
          </w:p>
        </w:tc>
        <w:tc>
          <w:tcPr>
            <w:tcW w:w="1985" w:type="dxa"/>
          </w:tcPr>
          <w:p w14:paraId="2129E61F" w14:textId="77777777" w:rsidR="00AC33E9" w:rsidRPr="000C1A2A" w:rsidRDefault="00AC33E9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5F6DEF34" w14:textId="77777777" w:rsidR="00AC33E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F513AEA" w14:textId="77777777" w:rsidR="001A0DDB" w:rsidRPr="000C1A2A" w:rsidRDefault="001A0DDB" w:rsidP="009C394C">
      <w:pPr>
        <w:shd w:val="clear" w:color="auto" w:fill="FFFFFF" w:themeFill="background1"/>
        <w:rPr>
          <w:lang w:val="it-IT"/>
        </w:rPr>
      </w:pPr>
    </w:p>
    <w:p w14:paraId="1C02CAC6" w14:textId="053AE433" w:rsidR="002E0EC6" w:rsidRPr="000C1A2A" w:rsidRDefault="002E0EC6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Collegium sanctae Mariae Magdalenae in Posnan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E0EC6" w:rsidRPr="000C1A2A" w14:paraId="0F2F9FD1" w14:textId="77777777" w:rsidTr="008C5FC4">
        <w:tc>
          <w:tcPr>
            <w:tcW w:w="5920" w:type="dxa"/>
          </w:tcPr>
          <w:p w14:paraId="3229C647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raepositus</w:t>
            </w:r>
          </w:p>
        </w:tc>
        <w:tc>
          <w:tcPr>
            <w:tcW w:w="1985" w:type="dxa"/>
          </w:tcPr>
          <w:p w14:paraId="07A85C0D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6 fl.</w:t>
            </w:r>
          </w:p>
        </w:tc>
        <w:tc>
          <w:tcPr>
            <w:tcW w:w="1307" w:type="dxa"/>
          </w:tcPr>
          <w:p w14:paraId="60E0126C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</w:p>
        </w:tc>
      </w:tr>
      <w:tr w:rsidR="002E0EC6" w:rsidRPr="000C1A2A" w14:paraId="45070AF0" w14:textId="77777777" w:rsidTr="008C5FC4">
        <w:tc>
          <w:tcPr>
            <w:tcW w:w="5920" w:type="dxa"/>
          </w:tcPr>
          <w:p w14:paraId="3112BB97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Decanus</w:t>
            </w:r>
          </w:p>
        </w:tc>
        <w:tc>
          <w:tcPr>
            <w:tcW w:w="1985" w:type="dxa"/>
          </w:tcPr>
          <w:p w14:paraId="36B35F35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1A583572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</w:p>
        </w:tc>
      </w:tr>
      <w:tr w:rsidR="002E0EC6" w:rsidRPr="000C1A2A" w14:paraId="3B59E501" w14:textId="77777777" w:rsidTr="008C5FC4">
        <w:tc>
          <w:tcPr>
            <w:tcW w:w="5920" w:type="dxa"/>
          </w:tcPr>
          <w:p w14:paraId="3A3B7FB1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Cantor</w:t>
            </w:r>
          </w:p>
        </w:tc>
        <w:tc>
          <w:tcPr>
            <w:tcW w:w="1985" w:type="dxa"/>
          </w:tcPr>
          <w:p w14:paraId="179E6F5D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3422EFE5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</w:p>
        </w:tc>
      </w:tr>
      <w:tr w:rsidR="002E0EC6" w:rsidRPr="000C1A2A" w14:paraId="292904FD" w14:textId="77777777" w:rsidTr="008C5FC4">
        <w:tc>
          <w:tcPr>
            <w:tcW w:w="5920" w:type="dxa"/>
          </w:tcPr>
          <w:p w14:paraId="02B335C7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Raczek a Gnesna</w:t>
            </w:r>
          </w:p>
        </w:tc>
        <w:tc>
          <w:tcPr>
            <w:tcW w:w="1985" w:type="dxa"/>
          </w:tcPr>
          <w:p w14:paraId="3022C1AD" w14:textId="77777777" w:rsidR="002E0EC6" w:rsidRPr="000C1A2A" w:rsidRDefault="0019301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06CCE09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1AAADBD5" w14:textId="27C04A5E" w:rsidR="001A0CFE" w:rsidRPr="000C1A2A" w:rsidRDefault="001A0CFE" w:rsidP="009C394C">
      <w:pPr>
        <w:shd w:val="clear" w:color="auto" w:fill="FFFFFF" w:themeFill="background1"/>
      </w:pPr>
    </w:p>
    <w:p w14:paraId="1EA0CABD" w14:textId="7BCABED8" w:rsidR="001A0CFE" w:rsidRPr="000C1A2A" w:rsidRDefault="001A0CFE" w:rsidP="009C394C">
      <w:pPr>
        <w:shd w:val="clear" w:color="auto" w:fill="FFFFFF" w:themeFill="background1"/>
      </w:pPr>
      <w:r w:rsidRPr="000C1A2A">
        <w:rPr>
          <w:i/>
        </w:rPr>
        <w:t>[k. 1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E0EC6" w:rsidRPr="000C1A2A" w14:paraId="2270BD44" w14:textId="77777777" w:rsidTr="008C5FC4">
        <w:tc>
          <w:tcPr>
            <w:tcW w:w="5920" w:type="dxa"/>
          </w:tcPr>
          <w:p w14:paraId="25B12FF5" w14:textId="77777777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aurentius Cziganek</w:t>
            </w:r>
          </w:p>
        </w:tc>
        <w:tc>
          <w:tcPr>
            <w:tcW w:w="1985" w:type="dxa"/>
          </w:tcPr>
          <w:p w14:paraId="19899FE0" w14:textId="77777777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FC70DFF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2E0EC6" w:rsidRPr="000C1A2A" w14:paraId="434FC027" w14:textId="77777777" w:rsidTr="008C5FC4">
        <w:tc>
          <w:tcPr>
            <w:tcW w:w="5920" w:type="dxa"/>
          </w:tcPr>
          <w:p w14:paraId="5A199412" w14:textId="32F7D423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a Cost</w:t>
            </w:r>
            <w:r w:rsidR="00E83343" w:rsidRPr="000C1A2A">
              <w:rPr>
                <w:lang w:val="it-IT"/>
              </w:rPr>
              <w:t>a</w:t>
            </w:r>
            <w:r w:rsidRPr="000C1A2A">
              <w:rPr>
                <w:lang w:val="it-IT"/>
              </w:rPr>
              <w:t>n</w:t>
            </w:r>
            <w:r w:rsidR="00FD237D" w:rsidRPr="000C1A2A">
              <w:rPr>
                <w:rStyle w:val="Odwoanieprzypisudolnego"/>
                <w:lang w:val="it-IT"/>
              </w:rPr>
              <w:footnoteReference w:id="44"/>
            </w:r>
          </w:p>
        </w:tc>
        <w:tc>
          <w:tcPr>
            <w:tcW w:w="1985" w:type="dxa"/>
          </w:tcPr>
          <w:p w14:paraId="2252637D" w14:textId="77777777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DBF69EE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0F3C191C" w14:textId="77777777" w:rsidTr="008C5FC4">
        <w:tc>
          <w:tcPr>
            <w:tcW w:w="5920" w:type="dxa"/>
          </w:tcPr>
          <w:p w14:paraId="658B7933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thias Camola</w:t>
            </w:r>
          </w:p>
        </w:tc>
        <w:tc>
          <w:tcPr>
            <w:tcW w:w="1985" w:type="dxa"/>
          </w:tcPr>
          <w:p w14:paraId="32B57BFC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77623FF2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2F6FFE44" w14:textId="77777777" w:rsidTr="008C5FC4">
        <w:tc>
          <w:tcPr>
            <w:tcW w:w="5920" w:type="dxa"/>
          </w:tcPr>
          <w:p w14:paraId="0F9BF3C2" w14:textId="7A4495E1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Cost</w:t>
            </w:r>
            <w:r w:rsidR="00E83343" w:rsidRPr="000C1A2A">
              <w:rPr>
                <w:lang w:val="it-IT"/>
              </w:rPr>
              <w:t>a</w:t>
            </w:r>
            <w:r w:rsidRPr="000C1A2A">
              <w:rPr>
                <w:lang w:val="it-IT"/>
              </w:rPr>
              <w:t>n</w:t>
            </w:r>
            <w:r w:rsidR="00E83343" w:rsidRPr="000C1A2A">
              <w:rPr>
                <w:rStyle w:val="Odwoanieprzypisudolnego"/>
                <w:lang w:val="it-IT"/>
              </w:rPr>
              <w:footnoteReference w:id="45"/>
            </w:r>
          </w:p>
        </w:tc>
        <w:tc>
          <w:tcPr>
            <w:tcW w:w="1985" w:type="dxa"/>
          </w:tcPr>
          <w:p w14:paraId="6CE30FDF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5DE4D944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3A168956" w14:textId="77777777" w:rsidTr="008C5FC4">
        <w:tc>
          <w:tcPr>
            <w:tcW w:w="5920" w:type="dxa"/>
          </w:tcPr>
          <w:p w14:paraId="767A3424" w14:textId="3A0C7038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de Swiatniki</w:t>
            </w:r>
          </w:p>
        </w:tc>
        <w:tc>
          <w:tcPr>
            <w:tcW w:w="1985" w:type="dxa"/>
          </w:tcPr>
          <w:p w14:paraId="492F472F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35CAA486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0184EEDD" w14:textId="77777777" w:rsidTr="008C5FC4">
        <w:tc>
          <w:tcPr>
            <w:tcW w:w="5920" w:type="dxa"/>
          </w:tcPr>
          <w:p w14:paraId="0D9F8E39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ndreas de Lekno</w:t>
            </w:r>
          </w:p>
        </w:tc>
        <w:tc>
          <w:tcPr>
            <w:tcW w:w="1985" w:type="dxa"/>
          </w:tcPr>
          <w:p w14:paraId="3D1FDC5A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0A5532A7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1A4D8DE3" w14:textId="77777777" w:rsidTr="008C5FC4">
        <w:tc>
          <w:tcPr>
            <w:tcW w:w="5920" w:type="dxa"/>
          </w:tcPr>
          <w:p w14:paraId="63CC3E9E" w14:textId="2E2BB3F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Ioannes a </w:t>
            </w:r>
            <w:r w:rsidR="00977C64" w:rsidRPr="000C1A2A">
              <w:rPr>
                <w:lang w:val="it-IT"/>
              </w:rPr>
              <w:t>V</w:t>
            </w:r>
            <w:r w:rsidRPr="000C1A2A">
              <w:rPr>
                <w:lang w:val="it-IT"/>
              </w:rPr>
              <w:t>olstin</w:t>
            </w:r>
          </w:p>
        </w:tc>
        <w:tc>
          <w:tcPr>
            <w:tcW w:w="1985" w:type="dxa"/>
          </w:tcPr>
          <w:p w14:paraId="2D8B254B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E2270C8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32137385" w14:textId="2F4395D3" w:rsidR="00FF6A59" w:rsidRPr="000C1A2A" w:rsidRDefault="00FF6A59" w:rsidP="009C394C">
      <w:pPr>
        <w:shd w:val="clear" w:color="auto" w:fill="FFFFFF" w:themeFill="background1"/>
      </w:pPr>
    </w:p>
    <w:p w14:paraId="4ED797B1" w14:textId="51784907" w:rsidR="00FF6A59" w:rsidRPr="000C1A2A" w:rsidRDefault="00FF6A59" w:rsidP="009C394C">
      <w:pPr>
        <w:shd w:val="clear" w:color="auto" w:fill="FFFFFF" w:themeFill="background1"/>
      </w:pPr>
      <w:r w:rsidRPr="000C1A2A">
        <w:rPr>
          <w:i/>
        </w:rPr>
        <w:t>[k. 1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C43F9" w:rsidRPr="000C1A2A" w14:paraId="2FFCD178" w14:textId="77777777" w:rsidTr="008C5FC4">
        <w:tc>
          <w:tcPr>
            <w:tcW w:w="5920" w:type="dxa"/>
          </w:tcPr>
          <w:p w14:paraId="2C490027" w14:textId="57B4FC96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Skrzetus</w:t>
            </w:r>
            <w:r w:rsidR="006E347B" w:rsidRPr="000C1A2A">
              <w:rPr>
                <w:lang w:val="it-IT"/>
              </w:rPr>
              <w:t>z</w:t>
            </w:r>
            <w:r w:rsidRPr="000C1A2A">
              <w:rPr>
                <w:lang w:val="it-IT"/>
              </w:rPr>
              <w:t>ewski</w:t>
            </w:r>
          </w:p>
        </w:tc>
        <w:tc>
          <w:tcPr>
            <w:tcW w:w="1985" w:type="dxa"/>
          </w:tcPr>
          <w:p w14:paraId="0797A4F9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5FA09EE6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15346F91" w14:textId="77777777" w:rsidTr="008C5FC4">
        <w:tc>
          <w:tcPr>
            <w:tcW w:w="5920" w:type="dxa"/>
          </w:tcPr>
          <w:p w14:paraId="10FCC25C" w14:textId="446222FE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Franciscus </w:t>
            </w:r>
            <w:r w:rsidR="006E347B" w:rsidRPr="000C1A2A">
              <w:rPr>
                <w:lang w:val="it-IT"/>
              </w:rPr>
              <w:t>Stelmach</w:t>
            </w:r>
            <w:r w:rsidR="006E347B" w:rsidRPr="000C1A2A">
              <w:rPr>
                <w:rStyle w:val="Odwoanieprzypisudolnego"/>
                <w:lang w:val="it-IT"/>
              </w:rPr>
              <w:footnoteReference w:id="46"/>
            </w:r>
          </w:p>
        </w:tc>
        <w:tc>
          <w:tcPr>
            <w:tcW w:w="1985" w:type="dxa"/>
          </w:tcPr>
          <w:p w14:paraId="4BB90E20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155FBF23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721CB496" w14:textId="77777777" w:rsidTr="008C5FC4">
        <w:tc>
          <w:tcPr>
            <w:tcW w:w="5920" w:type="dxa"/>
          </w:tcPr>
          <w:p w14:paraId="17A8DCF4" w14:textId="733B724E" w:rsidR="00EC43F9" w:rsidRPr="000C1A2A" w:rsidRDefault="0090607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Gaie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bendari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mprobavit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quia</w:t>
            </w:r>
            <w:proofErr w:type="spellEnd"/>
            <w:r w:rsidRPr="000C1A2A">
              <w:rPr>
                <w:lang w:val="en-GB"/>
              </w:rPr>
              <w:t xml:space="preserve"> non plus </w:t>
            </w:r>
            <w:proofErr w:type="spellStart"/>
            <w:r w:rsidRPr="000C1A2A">
              <w:rPr>
                <w:lang w:val="en-GB"/>
              </w:rPr>
              <w:t>percepit</w:t>
            </w:r>
            <w:proofErr w:type="spellEnd"/>
            <w:r w:rsidRPr="000C1A2A">
              <w:rPr>
                <w:lang w:val="en-GB"/>
              </w:rPr>
              <w:t xml:space="preserve">, nisi duas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ertones</w:t>
            </w:r>
            <w:proofErr w:type="spellEnd"/>
            <w:r w:rsidRPr="000C1A2A">
              <w:rPr>
                <w:lang w:val="en-GB"/>
              </w:rPr>
              <w:t xml:space="preserve"> cum medio, ex </w:t>
            </w:r>
            <w:proofErr w:type="spellStart"/>
            <w:r w:rsidRPr="000C1A2A">
              <w:rPr>
                <w:lang w:val="en-GB"/>
              </w:rPr>
              <w:t>qu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antant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rsolvit</w:t>
            </w:r>
            <w:proofErr w:type="spellEnd"/>
            <w:r w:rsidRPr="000C1A2A">
              <w:rPr>
                <w:lang w:val="en-GB"/>
              </w:rPr>
              <w:t xml:space="preserve">, pro se </w:t>
            </w:r>
            <w:proofErr w:type="spellStart"/>
            <w:r w:rsidRPr="000C1A2A">
              <w:rPr>
                <w:lang w:val="en-GB"/>
              </w:rPr>
              <w:t>ver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erton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cum medio </w:t>
            </w:r>
            <w:proofErr w:type="spellStart"/>
            <w:r w:rsidRPr="000C1A2A">
              <w:rPr>
                <w:lang w:val="en-GB"/>
              </w:rPr>
              <w:t>tollit</w:t>
            </w:r>
            <w:proofErr w:type="spellEnd"/>
            <w:r w:rsidRPr="000C1A2A">
              <w:rPr>
                <w:lang w:val="en-GB"/>
              </w:rPr>
              <w:t xml:space="preserve">, a </w:t>
            </w:r>
            <w:proofErr w:type="spellStart"/>
            <w:r w:rsidRPr="000C1A2A">
              <w:rPr>
                <w:lang w:val="en-GB"/>
              </w:rPr>
              <w:t>qu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olvit</w:t>
            </w:r>
            <w:proofErr w:type="spellEnd"/>
          </w:p>
        </w:tc>
        <w:tc>
          <w:tcPr>
            <w:tcW w:w="1985" w:type="dxa"/>
          </w:tcPr>
          <w:p w14:paraId="443136DC" w14:textId="77777777" w:rsidR="00EC43F9" w:rsidRPr="000C1A2A" w:rsidRDefault="00EC43F9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1307" w:type="dxa"/>
          </w:tcPr>
          <w:p w14:paraId="2F1274EF" w14:textId="77777777" w:rsidR="00EC43F9" w:rsidRPr="000C1A2A" w:rsidRDefault="00EC43F9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</w:tr>
    </w:tbl>
    <w:p w14:paraId="5248CE6F" w14:textId="77777777" w:rsidR="007C05BF" w:rsidRPr="000C1A2A" w:rsidRDefault="007C05BF" w:rsidP="009C394C">
      <w:pPr>
        <w:shd w:val="clear" w:color="auto" w:fill="FFFFFF" w:themeFill="background1"/>
        <w:rPr>
          <w:lang w:val="en-GB"/>
        </w:rPr>
      </w:pPr>
    </w:p>
    <w:p w14:paraId="6498CE19" w14:textId="72AC7362" w:rsidR="00CB6A36" w:rsidRPr="000C1A2A" w:rsidRDefault="00CB6A36" w:rsidP="009C394C">
      <w:pPr>
        <w:shd w:val="clear" w:color="auto" w:fill="FFFFFF" w:themeFill="background1"/>
        <w:rPr>
          <w:lang w:val="en-GB"/>
        </w:rPr>
      </w:pPr>
      <w:proofErr w:type="spellStart"/>
      <w:r w:rsidRPr="000C1A2A">
        <w:rPr>
          <w:lang w:val="en-GB"/>
        </w:rPr>
        <w:t>Altaristae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iusdem</w:t>
      </w:r>
      <w:proofErr w:type="spellEnd"/>
      <w:r w:rsidRPr="000C1A2A">
        <w:rPr>
          <w:lang w:val="en-GB"/>
        </w:rPr>
        <w:t xml:space="preserve"> ecclesiae</w:t>
      </w:r>
      <w:r w:rsidR="00F65CFF" w:rsidRPr="000C1A2A">
        <w:rPr>
          <w:rStyle w:val="Odwoanieprzypisudolnego"/>
          <w:lang w:val="en-GB"/>
        </w:rPr>
        <w:footnoteReference w:id="47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7C05BF" w:rsidRPr="000C1A2A" w14:paraId="30910BED" w14:textId="77777777" w:rsidTr="008C5FC4">
        <w:tc>
          <w:tcPr>
            <w:tcW w:w="5920" w:type="dxa"/>
          </w:tcPr>
          <w:p w14:paraId="55277CDB" w14:textId="77777777" w:rsidR="007C05BF" w:rsidRPr="000C1A2A" w:rsidRDefault="00CB6A3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Raczek a Gnesna</w:t>
            </w:r>
          </w:p>
        </w:tc>
        <w:tc>
          <w:tcPr>
            <w:tcW w:w="1985" w:type="dxa"/>
          </w:tcPr>
          <w:p w14:paraId="66EDCD59" w14:textId="77777777" w:rsidR="007C05BF" w:rsidRPr="000C1A2A" w:rsidRDefault="00CB6A3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5 gr.</w:t>
            </w:r>
          </w:p>
        </w:tc>
        <w:tc>
          <w:tcPr>
            <w:tcW w:w="1307" w:type="dxa"/>
          </w:tcPr>
          <w:p w14:paraId="4BEBCFD5" w14:textId="77777777" w:rsidR="007C05BF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7C05BF" w:rsidRPr="000C1A2A" w14:paraId="4CCABE76" w14:textId="77777777" w:rsidTr="008C5FC4">
        <w:tc>
          <w:tcPr>
            <w:tcW w:w="5920" w:type="dxa"/>
          </w:tcPr>
          <w:p w14:paraId="47834C01" w14:textId="77777777" w:rsidR="007C05BF" w:rsidRPr="000C1A2A" w:rsidRDefault="00414FB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aurentius Cziganek</w:t>
            </w:r>
          </w:p>
        </w:tc>
        <w:tc>
          <w:tcPr>
            <w:tcW w:w="1985" w:type="dxa"/>
          </w:tcPr>
          <w:p w14:paraId="13079217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16 gr. </w:t>
            </w:r>
          </w:p>
        </w:tc>
        <w:tc>
          <w:tcPr>
            <w:tcW w:w="1307" w:type="dxa"/>
          </w:tcPr>
          <w:p w14:paraId="247C3A06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7028215E" w14:textId="4E950BEF" w:rsidR="00E85606" w:rsidRPr="000C1A2A" w:rsidRDefault="00E85606" w:rsidP="009C394C">
      <w:pPr>
        <w:shd w:val="clear" w:color="auto" w:fill="FFFFFF" w:themeFill="background1"/>
      </w:pPr>
    </w:p>
    <w:p w14:paraId="46F7A22C" w14:textId="0FA7122A" w:rsidR="00E85606" w:rsidRPr="000C1A2A" w:rsidRDefault="00E85606" w:rsidP="009C394C">
      <w:pPr>
        <w:shd w:val="clear" w:color="auto" w:fill="FFFFFF" w:themeFill="background1"/>
      </w:pPr>
      <w:r w:rsidRPr="000C1A2A">
        <w:rPr>
          <w:i/>
        </w:rPr>
        <w:t>[k. 1</w:t>
      </w:r>
      <w:r w:rsidR="00DC26F8" w:rsidRPr="000C1A2A">
        <w:rPr>
          <w:i/>
        </w:rPr>
        <w:t>4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7C05BF" w:rsidRPr="000C1A2A" w14:paraId="658E3478" w14:textId="77777777" w:rsidTr="008C5FC4">
        <w:tc>
          <w:tcPr>
            <w:tcW w:w="5920" w:type="dxa"/>
          </w:tcPr>
          <w:p w14:paraId="18F99D3F" w14:textId="4682A6D9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r w:rsidR="002D6B62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2D6B62" w:rsidRPr="000C1A2A">
              <w:t>de</w:t>
            </w:r>
            <w:r w:rsidR="002D6B62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2D6B62" w:rsidRPr="000C1A2A">
              <w:t xml:space="preserve"> </w:t>
            </w:r>
            <w:r w:rsidRPr="000C1A2A">
              <w:t>Cost</w:t>
            </w:r>
            <w:r w:rsidR="00FD237D" w:rsidRPr="000C1A2A">
              <w:t>a</w:t>
            </w:r>
            <w:r w:rsidRPr="000C1A2A">
              <w:t>n</w:t>
            </w:r>
          </w:p>
        </w:tc>
        <w:tc>
          <w:tcPr>
            <w:tcW w:w="1985" w:type="dxa"/>
          </w:tcPr>
          <w:p w14:paraId="3B122E56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38878C7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7C05BF" w:rsidRPr="000C1A2A" w14:paraId="22D3C856" w14:textId="77777777" w:rsidTr="008C5FC4">
        <w:tc>
          <w:tcPr>
            <w:tcW w:w="5920" w:type="dxa"/>
          </w:tcPr>
          <w:p w14:paraId="1B7FD90E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Valaszek</w:t>
            </w:r>
            <w:proofErr w:type="spellEnd"/>
          </w:p>
        </w:tc>
        <w:tc>
          <w:tcPr>
            <w:tcW w:w="1985" w:type="dxa"/>
          </w:tcPr>
          <w:p w14:paraId="12B6B26C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05E7A5E4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7C05BF" w:rsidRPr="000C1A2A" w14:paraId="3FFAB210" w14:textId="77777777" w:rsidTr="008C5FC4">
        <w:tc>
          <w:tcPr>
            <w:tcW w:w="5920" w:type="dxa"/>
          </w:tcPr>
          <w:p w14:paraId="31B96109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Camola</w:t>
            </w:r>
            <w:proofErr w:type="spellEnd"/>
          </w:p>
        </w:tc>
        <w:tc>
          <w:tcPr>
            <w:tcW w:w="1985" w:type="dxa"/>
          </w:tcPr>
          <w:p w14:paraId="2FCC6F49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0D61544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36887948" w14:textId="77777777" w:rsidTr="008C5FC4">
        <w:tc>
          <w:tcPr>
            <w:tcW w:w="5920" w:type="dxa"/>
          </w:tcPr>
          <w:p w14:paraId="0F8DD9EB" w14:textId="260E08A5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>Ioannes a Cost</w:t>
            </w:r>
            <w:r w:rsidR="002D6B62" w:rsidRPr="000C1A2A">
              <w:t>a</w:t>
            </w:r>
            <w:r w:rsidRPr="000C1A2A">
              <w:t>n</w:t>
            </w:r>
            <w:r w:rsidR="002D6B62" w:rsidRPr="000C1A2A">
              <w:rPr>
                <w:rStyle w:val="Odwoanieprzypisudolnego"/>
              </w:rPr>
              <w:footnoteReference w:id="48"/>
            </w:r>
          </w:p>
        </w:tc>
        <w:tc>
          <w:tcPr>
            <w:tcW w:w="1985" w:type="dxa"/>
          </w:tcPr>
          <w:p w14:paraId="4FEDD87F" w14:textId="77777777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72976EF4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71EBA7A8" w14:textId="77777777" w:rsidTr="008C5FC4">
        <w:tc>
          <w:tcPr>
            <w:tcW w:w="5920" w:type="dxa"/>
          </w:tcPr>
          <w:p w14:paraId="2CA195B3" w14:textId="41321A89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Petrus de </w:t>
            </w:r>
            <w:proofErr w:type="spellStart"/>
            <w:r w:rsidRPr="000C1A2A">
              <w:t>Swiatniki</w:t>
            </w:r>
            <w:proofErr w:type="spellEnd"/>
          </w:p>
        </w:tc>
        <w:tc>
          <w:tcPr>
            <w:tcW w:w="1985" w:type="dxa"/>
          </w:tcPr>
          <w:p w14:paraId="4DF8C600" w14:textId="77777777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BD0BCE6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3F7FFC78" w14:textId="77777777" w:rsidTr="008C5FC4">
        <w:tc>
          <w:tcPr>
            <w:tcW w:w="5920" w:type="dxa"/>
          </w:tcPr>
          <w:p w14:paraId="788BCBA4" w14:textId="3A30CB24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Petrus a </w:t>
            </w:r>
            <w:proofErr w:type="spellStart"/>
            <w:r w:rsidRPr="000C1A2A">
              <w:t>Volstin</w:t>
            </w:r>
            <w:proofErr w:type="spellEnd"/>
          </w:p>
        </w:tc>
        <w:tc>
          <w:tcPr>
            <w:tcW w:w="1985" w:type="dxa"/>
          </w:tcPr>
          <w:p w14:paraId="26105D46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9 gr.</w:t>
            </w:r>
          </w:p>
        </w:tc>
        <w:tc>
          <w:tcPr>
            <w:tcW w:w="1307" w:type="dxa"/>
          </w:tcPr>
          <w:p w14:paraId="5CD7024C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2054F64F" w14:textId="77777777" w:rsidTr="008C5FC4">
        <w:tc>
          <w:tcPr>
            <w:tcW w:w="5920" w:type="dxa"/>
          </w:tcPr>
          <w:p w14:paraId="2C055FC9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rzem</w:t>
            </w:r>
            <w:proofErr w:type="spellEnd"/>
          </w:p>
        </w:tc>
        <w:tc>
          <w:tcPr>
            <w:tcW w:w="1985" w:type="dxa"/>
          </w:tcPr>
          <w:p w14:paraId="653873D7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9 gr.</w:t>
            </w:r>
          </w:p>
        </w:tc>
        <w:tc>
          <w:tcPr>
            <w:tcW w:w="1307" w:type="dxa"/>
          </w:tcPr>
          <w:p w14:paraId="41C0E66F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CEE07F4" w14:textId="52B420B6" w:rsidR="00BA33FD" w:rsidRPr="000C1A2A" w:rsidRDefault="00BA33FD" w:rsidP="009C394C">
      <w:pPr>
        <w:shd w:val="clear" w:color="auto" w:fill="FFFFFF" w:themeFill="background1"/>
      </w:pPr>
    </w:p>
    <w:p w14:paraId="5CC34A2A" w14:textId="6B777C18" w:rsidR="00BA33FD" w:rsidRPr="000C1A2A" w:rsidRDefault="00BA33FD" w:rsidP="009C394C">
      <w:pPr>
        <w:shd w:val="clear" w:color="auto" w:fill="FFFFFF" w:themeFill="background1"/>
      </w:pPr>
      <w:r w:rsidRPr="000C1A2A">
        <w:rPr>
          <w:i/>
        </w:rPr>
        <w:t>[k. 1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414FBA" w:rsidRPr="000C1A2A" w14:paraId="2A999034" w14:textId="77777777" w:rsidTr="008C5FC4">
        <w:tc>
          <w:tcPr>
            <w:tcW w:w="5920" w:type="dxa"/>
          </w:tcPr>
          <w:p w14:paraId="767A0133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Zarzewo</w:t>
            </w:r>
            <w:proofErr w:type="spellEnd"/>
          </w:p>
        </w:tc>
        <w:tc>
          <w:tcPr>
            <w:tcW w:w="1985" w:type="dxa"/>
          </w:tcPr>
          <w:p w14:paraId="418CECD3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566638B0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4FBA" w:rsidRPr="000C1A2A" w14:paraId="6A89B869" w14:textId="77777777" w:rsidTr="008C5FC4">
        <w:tc>
          <w:tcPr>
            <w:tcW w:w="5920" w:type="dxa"/>
          </w:tcPr>
          <w:p w14:paraId="603DF3AE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43BA3D6B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5AD2F83A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132F80D3" w14:textId="77777777" w:rsidTr="008C5FC4">
        <w:tc>
          <w:tcPr>
            <w:tcW w:w="5920" w:type="dxa"/>
          </w:tcPr>
          <w:p w14:paraId="40749133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 xml:space="preserve">Sebastianus de </w:t>
            </w:r>
            <w:proofErr w:type="spellStart"/>
            <w:r w:rsidRPr="000C1A2A">
              <w:t>Xiasz</w:t>
            </w:r>
            <w:proofErr w:type="spellEnd"/>
          </w:p>
        </w:tc>
        <w:tc>
          <w:tcPr>
            <w:tcW w:w="1985" w:type="dxa"/>
          </w:tcPr>
          <w:p w14:paraId="52F3316F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6BC5C58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3A3570F0" w14:textId="77777777" w:rsidTr="008C5FC4">
        <w:tc>
          <w:tcPr>
            <w:tcW w:w="5920" w:type="dxa"/>
          </w:tcPr>
          <w:p w14:paraId="206DE4DD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sutor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Dolsko</w:t>
            </w:r>
            <w:proofErr w:type="spellEnd"/>
          </w:p>
        </w:tc>
        <w:tc>
          <w:tcPr>
            <w:tcW w:w="1985" w:type="dxa"/>
          </w:tcPr>
          <w:p w14:paraId="32F1AD54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13 gr.</w:t>
            </w:r>
          </w:p>
        </w:tc>
        <w:tc>
          <w:tcPr>
            <w:tcW w:w="1307" w:type="dxa"/>
          </w:tcPr>
          <w:p w14:paraId="7C934E72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1432185F" w14:textId="77777777" w:rsidTr="008C5FC4">
        <w:tc>
          <w:tcPr>
            <w:tcW w:w="5920" w:type="dxa"/>
          </w:tcPr>
          <w:p w14:paraId="2F3A750A" w14:textId="284A7A2F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Ca</w:t>
            </w:r>
            <w:r w:rsidR="00697010" w:rsidRPr="000C1A2A">
              <w:t>s</w:t>
            </w:r>
            <w:r w:rsidRPr="000C1A2A">
              <w:t>mirz</w:t>
            </w:r>
            <w:proofErr w:type="spellEnd"/>
          </w:p>
        </w:tc>
        <w:tc>
          <w:tcPr>
            <w:tcW w:w="1985" w:type="dxa"/>
          </w:tcPr>
          <w:p w14:paraId="70A8CFE8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173CD7DE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06E2AFA8" w14:textId="77777777" w:rsidTr="008C5FC4">
        <w:tc>
          <w:tcPr>
            <w:tcW w:w="5920" w:type="dxa"/>
          </w:tcPr>
          <w:p w14:paraId="60DDBB3E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Martinus a </w:t>
            </w:r>
            <w:proofErr w:type="spellStart"/>
            <w:r w:rsidRPr="000C1A2A">
              <w:t>Posnania</w:t>
            </w:r>
            <w:proofErr w:type="spellEnd"/>
          </w:p>
        </w:tc>
        <w:tc>
          <w:tcPr>
            <w:tcW w:w="1985" w:type="dxa"/>
          </w:tcPr>
          <w:p w14:paraId="35652559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0456896C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1132A18D" w14:textId="77777777" w:rsidTr="008C5FC4">
        <w:tc>
          <w:tcPr>
            <w:tcW w:w="5920" w:type="dxa"/>
          </w:tcPr>
          <w:p w14:paraId="41797515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Klesczewo</w:t>
            </w:r>
            <w:proofErr w:type="spellEnd"/>
          </w:p>
        </w:tc>
        <w:tc>
          <w:tcPr>
            <w:tcW w:w="1985" w:type="dxa"/>
          </w:tcPr>
          <w:p w14:paraId="6B8D712E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2C3BE7A6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3F2B2B25" w14:textId="7622F884" w:rsidR="00697010" w:rsidRPr="000C1A2A" w:rsidRDefault="00697010" w:rsidP="009C394C">
      <w:pPr>
        <w:shd w:val="clear" w:color="auto" w:fill="FFFFFF" w:themeFill="background1"/>
      </w:pPr>
    </w:p>
    <w:p w14:paraId="36A4C422" w14:textId="4A14B0E6" w:rsidR="00697010" w:rsidRPr="000C1A2A" w:rsidRDefault="00697010" w:rsidP="009C394C">
      <w:pPr>
        <w:shd w:val="clear" w:color="auto" w:fill="FFFFFF" w:themeFill="background1"/>
      </w:pPr>
      <w:r w:rsidRPr="000C1A2A">
        <w:rPr>
          <w:i/>
        </w:rPr>
        <w:t>[k. 1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CE6D41" w:rsidRPr="000C1A2A" w14:paraId="7C16A331" w14:textId="77777777" w:rsidTr="008C5FC4">
        <w:tc>
          <w:tcPr>
            <w:tcW w:w="5920" w:type="dxa"/>
          </w:tcPr>
          <w:p w14:paraId="5E6C5452" w14:textId="2B68E1EA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Comornik</w:t>
            </w:r>
            <w:r w:rsidR="005044F8" w:rsidRPr="000C1A2A">
              <w:t>i</w:t>
            </w:r>
            <w:proofErr w:type="spellEnd"/>
            <w:r w:rsidR="00763772" w:rsidRPr="000C1A2A">
              <w:rPr>
                <w:rStyle w:val="Odwoanieprzypisudolnego"/>
              </w:rPr>
              <w:footnoteReference w:id="49"/>
            </w:r>
          </w:p>
        </w:tc>
        <w:tc>
          <w:tcPr>
            <w:tcW w:w="1985" w:type="dxa"/>
          </w:tcPr>
          <w:p w14:paraId="7CEBAD2B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785F5396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3F407C7E" w14:textId="77777777" w:rsidTr="008C5FC4">
        <w:tc>
          <w:tcPr>
            <w:tcW w:w="5920" w:type="dxa"/>
          </w:tcPr>
          <w:p w14:paraId="0B7F78D4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Caspar</w:t>
            </w:r>
          </w:p>
        </w:tc>
        <w:tc>
          <w:tcPr>
            <w:tcW w:w="1985" w:type="dxa"/>
          </w:tcPr>
          <w:p w14:paraId="344B1164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3EE701E5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02FD068F" w14:textId="77777777" w:rsidTr="008C5FC4">
        <w:tc>
          <w:tcPr>
            <w:tcW w:w="5920" w:type="dxa"/>
          </w:tcPr>
          <w:p w14:paraId="27F4C07F" w14:textId="77777777" w:rsidR="00CE6D41" w:rsidRPr="000C1A2A" w:rsidRDefault="00BC40E8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sancti</w:t>
            </w:r>
            <w:proofErr w:type="spellEnd"/>
            <w:r w:rsidRPr="000C1A2A">
              <w:t xml:space="preserve"> Martini </w:t>
            </w:r>
            <w:proofErr w:type="spellStart"/>
            <w:r w:rsidRPr="000C1A2A">
              <w:t>plebanus</w:t>
            </w:r>
            <w:proofErr w:type="spellEnd"/>
          </w:p>
        </w:tc>
        <w:tc>
          <w:tcPr>
            <w:tcW w:w="1985" w:type="dxa"/>
          </w:tcPr>
          <w:p w14:paraId="73898FFD" w14:textId="77777777" w:rsidR="00CE6D41" w:rsidRPr="000C1A2A" w:rsidRDefault="00BC40E8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7F65E487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2A2B14A3" w14:textId="77777777" w:rsidTr="00951918">
        <w:tc>
          <w:tcPr>
            <w:tcW w:w="5920" w:type="dxa"/>
          </w:tcPr>
          <w:p w14:paraId="0DA6E935" w14:textId="77777777" w:rsidR="00F433BD" w:rsidRPr="000C1A2A" w:rsidRDefault="00F433B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Doctor Adam</w:t>
            </w:r>
          </w:p>
        </w:tc>
        <w:tc>
          <w:tcPr>
            <w:tcW w:w="1985" w:type="dxa"/>
          </w:tcPr>
          <w:p w14:paraId="574D4BD4" w14:textId="77777777" w:rsidR="00F433BD" w:rsidRPr="000C1A2A" w:rsidRDefault="00F433B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8 gr.</w:t>
            </w:r>
          </w:p>
        </w:tc>
        <w:tc>
          <w:tcPr>
            <w:tcW w:w="1307" w:type="dxa"/>
          </w:tcPr>
          <w:p w14:paraId="4B62D8FC" w14:textId="77777777" w:rsidR="00F433BD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46B32FD5" w14:textId="77777777" w:rsidTr="00951918">
        <w:tc>
          <w:tcPr>
            <w:tcW w:w="5920" w:type="dxa"/>
          </w:tcPr>
          <w:p w14:paraId="51C389EE" w14:textId="58F47838" w:rsidR="00F433BD" w:rsidRPr="000C1A2A" w:rsidRDefault="00F433B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ucas</w:t>
            </w:r>
            <w:r w:rsidR="00555F56" w:rsidRPr="000C1A2A">
              <w:rPr>
                <w:rStyle w:val="Odwoanieprzypisudolnego"/>
                <w:lang w:val="it-IT"/>
              </w:rPr>
              <w:footnoteReference w:id="50"/>
            </w:r>
            <w:r w:rsidRPr="000C1A2A">
              <w:rPr>
                <w:lang w:val="it-IT"/>
              </w:rPr>
              <w:t xml:space="preserve"> Ditius</w:t>
            </w:r>
          </w:p>
        </w:tc>
        <w:tc>
          <w:tcPr>
            <w:tcW w:w="1985" w:type="dxa"/>
          </w:tcPr>
          <w:p w14:paraId="558F4BB2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7557DC81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494515FC" w14:textId="77777777" w:rsidTr="00951918">
        <w:tc>
          <w:tcPr>
            <w:tcW w:w="5920" w:type="dxa"/>
          </w:tcPr>
          <w:p w14:paraId="633ED8AA" w14:textId="2865F74A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Ambrosius </w:t>
            </w:r>
            <w:r w:rsidR="00373098" w:rsidRPr="000C1A2A">
              <w:rPr>
                <w:rStyle w:val="Odwoanieprzypisudolnego"/>
              </w:rPr>
              <w:footnoteReference w:id="51"/>
            </w:r>
            <w:r w:rsidR="0031747E" w:rsidRPr="000C1A2A">
              <w:rPr>
                <w:vertAlign w:val="superscript"/>
              </w:rPr>
              <w:t>-</w:t>
            </w:r>
            <w:proofErr w:type="spellStart"/>
            <w:r w:rsidRPr="000C1A2A">
              <w:t>Costensis</w:t>
            </w:r>
            <w:proofErr w:type="spellEnd"/>
            <w:r w:rsidR="00373098" w:rsidRPr="000C1A2A">
              <w:t xml:space="preserve"> </w:t>
            </w:r>
            <w:proofErr w:type="spellStart"/>
            <w:r w:rsidR="00373098" w:rsidRPr="000C1A2A">
              <w:t>plebanus</w:t>
            </w:r>
            <w:proofErr w:type="spellEnd"/>
            <w:r w:rsidR="0031747E" w:rsidRPr="000C1A2A">
              <w:rPr>
                <w:vertAlign w:val="superscript"/>
              </w:rPr>
              <w:t>-</w:t>
            </w:r>
            <w:r w:rsidR="00373098" w:rsidRPr="000C1A2A">
              <w:rPr>
                <w:rStyle w:val="Odwoanieprzypisudolnego"/>
              </w:rPr>
              <w:footnoteReference w:id="52"/>
            </w:r>
          </w:p>
        </w:tc>
        <w:tc>
          <w:tcPr>
            <w:tcW w:w="1985" w:type="dxa"/>
          </w:tcPr>
          <w:p w14:paraId="7D0AED3C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273C2430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3FD2F6C7" w14:textId="77777777" w:rsidTr="00951918">
        <w:tc>
          <w:tcPr>
            <w:tcW w:w="5920" w:type="dxa"/>
          </w:tcPr>
          <w:p w14:paraId="7A69487F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Mathias a </w:t>
            </w:r>
            <w:proofErr w:type="spellStart"/>
            <w:r w:rsidRPr="000C1A2A">
              <w:t>Popowo</w:t>
            </w:r>
            <w:proofErr w:type="spellEnd"/>
          </w:p>
        </w:tc>
        <w:tc>
          <w:tcPr>
            <w:tcW w:w="1985" w:type="dxa"/>
          </w:tcPr>
          <w:p w14:paraId="340F3C2E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478476EB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08E00AE6" w14:textId="160EBE7F" w:rsidR="00F266D7" w:rsidRPr="000C1A2A" w:rsidRDefault="00F266D7" w:rsidP="009C394C">
      <w:pPr>
        <w:shd w:val="clear" w:color="auto" w:fill="FFFFFF" w:themeFill="background1"/>
      </w:pPr>
    </w:p>
    <w:p w14:paraId="4EAED6AB" w14:textId="0ECA9663" w:rsidR="00F266D7" w:rsidRPr="000C1A2A" w:rsidRDefault="00F266D7" w:rsidP="009C394C">
      <w:pPr>
        <w:shd w:val="clear" w:color="auto" w:fill="FFFFFF" w:themeFill="background1"/>
      </w:pPr>
      <w:r w:rsidRPr="000C1A2A">
        <w:rPr>
          <w:i/>
        </w:rPr>
        <w:t>[k. 15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F433BD" w:rsidRPr="000C1A2A" w14:paraId="48FD4C0D" w14:textId="77777777" w:rsidTr="00951918">
        <w:tc>
          <w:tcPr>
            <w:tcW w:w="5920" w:type="dxa"/>
          </w:tcPr>
          <w:p w14:paraId="1B520F3B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Baltazar </w:t>
            </w:r>
            <w:proofErr w:type="spellStart"/>
            <w:r w:rsidRPr="000C1A2A">
              <w:t>Strutius</w:t>
            </w:r>
            <w:proofErr w:type="spellEnd"/>
          </w:p>
        </w:tc>
        <w:tc>
          <w:tcPr>
            <w:tcW w:w="1985" w:type="dxa"/>
          </w:tcPr>
          <w:p w14:paraId="361F033B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5ECBBC22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2AF90995" w14:textId="77777777" w:rsidTr="00951918">
        <w:tc>
          <w:tcPr>
            <w:tcW w:w="5920" w:type="dxa"/>
          </w:tcPr>
          <w:p w14:paraId="71AEDE0F" w14:textId="3D5C1AB4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Magister Albertus</w:t>
            </w:r>
            <w:r w:rsidR="00C23113" w:rsidRPr="000C1A2A">
              <w:rPr>
                <w:rStyle w:val="Odwoanieprzypisudolnego"/>
              </w:rPr>
              <w:footnoteReference w:id="53"/>
            </w:r>
          </w:p>
        </w:tc>
        <w:tc>
          <w:tcPr>
            <w:tcW w:w="1985" w:type="dxa"/>
          </w:tcPr>
          <w:p w14:paraId="5C89C79B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CBB5D5A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68F0AD81" w14:textId="77777777" w:rsidTr="00951918">
        <w:tc>
          <w:tcPr>
            <w:tcW w:w="5920" w:type="dxa"/>
          </w:tcPr>
          <w:p w14:paraId="2EF16256" w14:textId="00DA178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Paulus a </w:t>
            </w:r>
            <w:proofErr w:type="spellStart"/>
            <w:r w:rsidRPr="000C1A2A">
              <w:t>L</w:t>
            </w:r>
            <w:r w:rsidR="00C23113" w:rsidRPr="000C1A2A">
              <w:t>ę</w:t>
            </w:r>
            <w:r w:rsidRPr="000C1A2A">
              <w:t>ki</w:t>
            </w:r>
            <w:proofErr w:type="spellEnd"/>
            <w:r w:rsidR="00C23113" w:rsidRPr="000C1A2A">
              <w:rPr>
                <w:rStyle w:val="Odwoanieprzypisudolnego"/>
              </w:rPr>
              <w:footnoteReference w:id="54"/>
            </w:r>
            <w:r w:rsidRPr="000C1A2A">
              <w:t xml:space="preserve"> </w:t>
            </w:r>
            <w:proofErr w:type="spellStart"/>
            <w:r w:rsidR="00C23113" w:rsidRPr="000C1A2A">
              <w:t>s</w:t>
            </w:r>
            <w:r w:rsidRPr="000C1A2A">
              <w:t>acristianus</w:t>
            </w:r>
            <w:proofErr w:type="spellEnd"/>
          </w:p>
        </w:tc>
        <w:tc>
          <w:tcPr>
            <w:tcW w:w="1985" w:type="dxa"/>
          </w:tcPr>
          <w:p w14:paraId="7D564279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3 gr.</w:t>
            </w:r>
          </w:p>
        </w:tc>
        <w:tc>
          <w:tcPr>
            <w:tcW w:w="1307" w:type="dxa"/>
          </w:tcPr>
          <w:p w14:paraId="714115DD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5C941622" w14:textId="77777777" w:rsidTr="00951918">
        <w:tc>
          <w:tcPr>
            <w:tcW w:w="5920" w:type="dxa"/>
          </w:tcPr>
          <w:p w14:paraId="743D0F31" w14:textId="32217259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Stanislaus a </w:t>
            </w:r>
            <w:proofErr w:type="spellStart"/>
            <w:r w:rsidR="00D20719" w:rsidRPr="000C1A2A">
              <w:t>S</w:t>
            </w:r>
            <w:r w:rsidRPr="000C1A2A">
              <w:t>nena</w:t>
            </w:r>
            <w:proofErr w:type="spellEnd"/>
          </w:p>
        </w:tc>
        <w:tc>
          <w:tcPr>
            <w:tcW w:w="1985" w:type="dxa"/>
          </w:tcPr>
          <w:p w14:paraId="657CC921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7F3CDA6A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4FD70DB3" w14:textId="77777777" w:rsidTr="00951918">
        <w:tc>
          <w:tcPr>
            <w:tcW w:w="5920" w:type="dxa"/>
          </w:tcPr>
          <w:p w14:paraId="3821F97C" w14:textId="2754CC33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tar</w:t>
            </w:r>
            <w:r w:rsidR="00D20719" w:rsidRPr="000C1A2A">
              <w:t>e</w:t>
            </w:r>
            <w:r w:rsidRPr="000C1A2A">
              <w:t>ski</w:t>
            </w:r>
            <w:proofErr w:type="spellEnd"/>
            <w:r w:rsidR="00AA6527" w:rsidRPr="000C1A2A">
              <w:t>.</w:t>
            </w:r>
            <w:r w:rsidRPr="000C1A2A">
              <w:t xml:space="preserve"> </w:t>
            </w:r>
            <w:proofErr w:type="spellStart"/>
            <w:r w:rsidR="00AA6527" w:rsidRPr="000C1A2A">
              <w:t>D</w:t>
            </w:r>
            <w:r w:rsidRPr="000C1A2A">
              <w:t>imissi</w:t>
            </w:r>
            <w:proofErr w:type="spellEnd"/>
            <w:r w:rsidRPr="000C1A2A">
              <w:t xml:space="preserve"> sunt </w:t>
            </w:r>
            <w:proofErr w:type="spellStart"/>
            <w:r w:rsidRPr="000C1A2A">
              <w:t>tre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ross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quia</w:t>
            </w:r>
            <w:proofErr w:type="spellEnd"/>
            <w:r w:rsidRPr="000C1A2A">
              <w:t xml:space="preserve"> census ab annis 26 </w:t>
            </w:r>
            <w:proofErr w:type="spellStart"/>
            <w:r w:rsidRPr="000C1A2A">
              <w:t>per</w:t>
            </w:r>
            <w:r w:rsidR="007A3D55" w:rsidRPr="000C1A2A">
              <w:t>ierunt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="00A64B28" w:rsidRPr="000C1A2A">
              <w:t>tres</w:t>
            </w:r>
            <w:proofErr w:type="spellEnd"/>
          </w:p>
        </w:tc>
        <w:tc>
          <w:tcPr>
            <w:tcW w:w="1985" w:type="dxa"/>
          </w:tcPr>
          <w:p w14:paraId="0A6CC971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0A789ACB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F433BD" w:rsidRPr="000C1A2A" w14:paraId="3AEFC2E4" w14:textId="77777777" w:rsidTr="00951918">
        <w:tc>
          <w:tcPr>
            <w:tcW w:w="5920" w:type="dxa"/>
          </w:tcPr>
          <w:p w14:paraId="08356F76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 xml:space="preserve">Gregorius a </w:t>
            </w:r>
            <w:proofErr w:type="spellStart"/>
            <w:r w:rsidRPr="000C1A2A">
              <w:t>sancto</w:t>
            </w:r>
            <w:proofErr w:type="spellEnd"/>
            <w:r w:rsidRPr="000C1A2A">
              <w:t xml:space="preserve"> Martino</w:t>
            </w:r>
          </w:p>
        </w:tc>
        <w:tc>
          <w:tcPr>
            <w:tcW w:w="1985" w:type="dxa"/>
          </w:tcPr>
          <w:p w14:paraId="0501B6C5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2DCD602F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F433BD" w:rsidRPr="000C1A2A" w14:paraId="059780DA" w14:textId="77777777" w:rsidTr="00951918">
        <w:tc>
          <w:tcPr>
            <w:tcW w:w="5920" w:type="dxa"/>
          </w:tcPr>
          <w:p w14:paraId="1B147A2D" w14:textId="0FBBE8E2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Ge</w:t>
            </w:r>
            <w:r w:rsidR="000E66A6" w:rsidRPr="000C1A2A">
              <w:t>org</w:t>
            </w:r>
            <w:r w:rsidRPr="000C1A2A">
              <w:t xml:space="preserve">ius </w:t>
            </w:r>
            <w:proofErr w:type="spellStart"/>
            <w:r w:rsidRPr="000C1A2A">
              <w:t>Argl</w:t>
            </w:r>
            <w:r w:rsidR="00A64B28" w:rsidRPr="000C1A2A">
              <w:t>a</w:t>
            </w:r>
            <w:r w:rsidRPr="000C1A2A">
              <w:t>ben</w:t>
            </w:r>
            <w:proofErr w:type="spellEnd"/>
            <w:r w:rsidR="00012994" w:rsidRPr="000C1A2A">
              <w:rPr>
                <w:rStyle w:val="Odwoanieprzypisudolnego"/>
              </w:rPr>
              <w:footnoteReference w:id="55"/>
            </w:r>
          </w:p>
        </w:tc>
        <w:tc>
          <w:tcPr>
            <w:tcW w:w="1985" w:type="dxa"/>
          </w:tcPr>
          <w:p w14:paraId="7B9FBF8D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3A846EB2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2DA2DDD" w14:textId="071E32DB" w:rsidR="00A64B28" w:rsidRPr="000C1A2A" w:rsidRDefault="00A64B28" w:rsidP="009C394C">
      <w:pPr>
        <w:shd w:val="clear" w:color="auto" w:fill="FFFFFF" w:themeFill="background1"/>
      </w:pPr>
    </w:p>
    <w:p w14:paraId="2C91BE8C" w14:textId="6027F020" w:rsidR="00A64B28" w:rsidRPr="000C1A2A" w:rsidRDefault="00A64B28" w:rsidP="009C394C">
      <w:pPr>
        <w:shd w:val="clear" w:color="auto" w:fill="FFFFFF" w:themeFill="background1"/>
      </w:pPr>
      <w:r w:rsidRPr="000C1A2A">
        <w:rPr>
          <w:i/>
        </w:rPr>
        <w:t>[k. 1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051EDD" w:rsidRPr="000C1A2A" w14:paraId="0D29A692" w14:textId="77777777" w:rsidTr="00951918">
        <w:tc>
          <w:tcPr>
            <w:tcW w:w="5920" w:type="dxa"/>
          </w:tcPr>
          <w:p w14:paraId="2036EB09" w14:textId="43217331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bookmarkStart w:id="2" w:name="_Hlk29334013"/>
            <w:proofErr w:type="spellStart"/>
            <w:r w:rsidR="000713B9" w:rsidRPr="000C1A2A">
              <w:t>K</w:t>
            </w:r>
            <w:r w:rsidRPr="000C1A2A">
              <w:t>arsniczki</w:t>
            </w:r>
            <w:bookmarkEnd w:id="2"/>
            <w:proofErr w:type="spellEnd"/>
            <w:r w:rsidR="004B0CF9" w:rsidRPr="000C1A2A">
              <w:rPr>
                <w:rStyle w:val="Odwoanieprzypisudolnego"/>
              </w:rPr>
              <w:footnoteReference w:id="56"/>
            </w:r>
          </w:p>
        </w:tc>
        <w:tc>
          <w:tcPr>
            <w:tcW w:w="1985" w:type="dxa"/>
          </w:tcPr>
          <w:p w14:paraId="75E388D1" w14:textId="77777777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35049DE2" w14:textId="77777777" w:rsidR="00051ED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51EDD" w:rsidRPr="000C1A2A" w14:paraId="3D83A891" w14:textId="77777777" w:rsidTr="00951918">
        <w:tc>
          <w:tcPr>
            <w:tcW w:w="5920" w:type="dxa"/>
          </w:tcPr>
          <w:p w14:paraId="11E7DCC0" w14:textId="4DECEDB3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</w:t>
            </w:r>
            <w:r w:rsidR="00404EA1" w:rsidRPr="000C1A2A">
              <w:t>i</w:t>
            </w:r>
            <w:r w:rsidRPr="000C1A2A">
              <w:t>wo</w:t>
            </w:r>
            <w:proofErr w:type="spellEnd"/>
          </w:p>
        </w:tc>
        <w:tc>
          <w:tcPr>
            <w:tcW w:w="1985" w:type="dxa"/>
          </w:tcPr>
          <w:p w14:paraId="070C5D96" w14:textId="77777777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006F00F0" w14:textId="77777777" w:rsidR="00051ED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051EDD" w:rsidRPr="000C1A2A" w14:paraId="1B40843F" w14:textId="77777777" w:rsidTr="00951918">
        <w:tc>
          <w:tcPr>
            <w:tcW w:w="5920" w:type="dxa"/>
          </w:tcPr>
          <w:p w14:paraId="7EE6910C" w14:textId="4E3B66C5" w:rsidR="00051EDD" w:rsidRPr="000C1A2A" w:rsidRDefault="000E66A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Petrus </w:t>
            </w:r>
            <w:r w:rsidR="00404EA1" w:rsidRPr="000C1A2A">
              <w:rPr>
                <w:lang w:val="it-IT"/>
              </w:rPr>
              <w:t>V</w:t>
            </w:r>
            <w:r w:rsidRPr="000C1A2A">
              <w:rPr>
                <w:lang w:val="it-IT"/>
              </w:rPr>
              <w:t>ilczopolski</w:t>
            </w:r>
            <w:r w:rsidR="00AA6527" w:rsidRPr="000C1A2A">
              <w:rPr>
                <w:lang w:val="it-IT"/>
              </w:rPr>
              <w:t>.</w:t>
            </w:r>
            <w:r w:rsidRPr="000C1A2A">
              <w:rPr>
                <w:lang w:val="it-IT"/>
              </w:rPr>
              <w:t xml:space="preserve"> </w:t>
            </w:r>
            <w:r w:rsidR="00AA6527" w:rsidRPr="000C1A2A">
              <w:rPr>
                <w:lang w:val="it-IT"/>
              </w:rPr>
              <w:t>G</w:t>
            </w:r>
            <w:r w:rsidRPr="000C1A2A">
              <w:rPr>
                <w:lang w:val="it-IT"/>
              </w:rPr>
              <w:t xml:space="preserve">rossi decem </w:t>
            </w:r>
            <w:r w:rsidR="00AA6527" w:rsidRPr="000C1A2A">
              <w:rPr>
                <w:lang w:val="it-IT"/>
              </w:rPr>
              <w:t>dimissi ob eam causam, quia medio corporali iuramento comprobavit</w:t>
            </w:r>
            <w:r w:rsidR="00404EA1" w:rsidRPr="000C1A2A">
              <w:rPr>
                <w:lang w:val="it-IT"/>
              </w:rPr>
              <w:t>,</w:t>
            </w:r>
            <w:r w:rsidR="00AA6527" w:rsidRPr="000C1A2A">
              <w:rPr>
                <w:lang w:val="it-IT"/>
              </w:rPr>
              <w:t xml:space="preserve"> census eiusdem altaris periisse</w:t>
            </w:r>
          </w:p>
        </w:tc>
        <w:tc>
          <w:tcPr>
            <w:tcW w:w="1985" w:type="dxa"/>
          </w:tcPr>
          <w:p w14:paraId="6E5784E0" w14:textId="77777777" w:rsidR="00051EDD" w:rsidRPr="000C1A2A" w:rsidRDefault="00AA652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2 gr.</w:t>
            </w:r>
          </w:p>
        </w:tc>
        <w:tc>
          <w:tcPr>
            <w:tcW w:w="1307" w:type="dxa"/>
          </w:tcPr>
          <w:p w14:paraId="2E91679B" w14:textId="77777777" w:rsidR="00051EDD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A1761" w:rsidRPr="000C1A2A" w14:paraId="2C78E622" w14:textId="77777777" w:rsidTr="000A1761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7284" w14:textId="2C828219" w:rsidR="000A1761" w:rsidRPr="000C1A2A" w:rsidRDefault="0025217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57"/>
            </w:r>
            <w:r w:rsidRPr="000C1A2A">
              <w:rPr>
                <w:vertAlign w:val="superscript"/>
              </w:rPr>
              <w:t>-</w:t>
            </w:r>
            <w:r w:rsidR="000A1761" w:rsidRPr="000C1A2A">
              <w:rPr>
                <w:lang w:val="it-IT"/>
              </w:rPr>
              <w:t>Paulus a R</w:t>
            </w:r>
            <w:r w:rsidR="00404EA1" w:rsidRPr="000C1A2A">
              <w:rPr>
                <w:lang w:val="it-IT"/>
              </w:rPr>
              <w:t>y</w:t>
            </w:r>
            <w:r w:rsidR="000A1761" w:rsidRPr="000C1A2A">
              <w:rPr>
                <w:lang w:val="it-IT"/>
              </w:rPr>
              <w:t>chwal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70666" w14:textId="77777777" w:rsidR="000A1761" w:rsidRPr="000C1A2A" w:rsidRDefault="000A176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8 gr.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45BB" w14:textId="036D7831" w:rsidR="000A1761" w:rsidRPr="000C1A2A" w:rsidRDefault="000A176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  <w:r w:rsidR="0025217C" w:rsidRPr="000C1A2A">
              <w:rPr>
                <w:vertAlign w:val="superscript"/>
              </w:rPr>
              <w:t>-</w:t>
            </w:r>
            <w:r w:rsidR="0066703C" w:rsidRPr="000C1A2A">
              <w:rPr>
                <w:rStyle w:val="Odwoanieprzypisudolnego"/>
                <w:lang w:val="it-IT"/>
              </w:rPr>
              <w:footnoteReference w:id="58"/>
            </w:r>
          </w:p>
        </w:tc>
      </w:tr>
    </w:tbl>
    <w:p w14:paraId="151E1DAF" w14:textId="77777777" w:rsidR="007A3D55" w:rsidRPr="000C1A2A" w:rsidRDefault="007A3D55" w:rsidP="009C394C">
      <w:pPr>
        <w:shd w:val="clear" w:color="auto" w:fill="FFFFFF" w:themeFill="background1"/>
        <w:rPr>
          <w:lang w:val="it-IT"/>
        </w:rPr>
      </w:pPr>
    </w:p>
    <w:p w14:paraId="365CB522" w14:textId="77777777" w:rsidR="00147BDD" w:rsidRPr="000C1A2A" w:rsidRDefault="00147BDD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 in eis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401BED" w:rsidRPr="000C1A2A" w14:paraId="16A1444C" w14:textId="77777777" w:rsidTr="00951918">
        <w:tc>
          <w:tcPr>
            <w:tcW w:w="5920" w:type="dxa"/>
          </w:tcPr>
          <w:p w14:paraId="1D9D9BD1" w14:textId="77777777" w:rsidR="00401BED" w:rsidRPr="000C1A2A" w:rsidRDefault="00147BD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lastRenderedPageBreak/>
              <w:t>Post mortem Leonardi Herman</w:t>
            </w:r>
          </w:p>
        </w:tc>
        <w:tc>
          <w:tcPr>
            <w:tcW w:w="1985" w:type="dxa"/>
          </w:tcPr>
          <w:p w14:paraId="426F58D3" w14:textId="3D5E590E" w:rsidR="00401BED" w:rsidRPr="000C1A2A" w:rsidRDefault="00147BD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5 gr.</w:t>
            </w:r>
            <w:r w:rsidR="00C07BC3" w:rsidRPr="000C1A2A">
              <w:rPr>
                <w:rStyle w:val="Odwoanieprzypisudolnego"/>
                <w:lang w:val="it-IT"/>
              </w:rPr>
              <w:footnoteReference w:id="59"/>
            </w:r>
          </w:p>
        </w:tc>
        <w:tc>
          <w:tcPr>
            <w:tcW w:w="1307" w:type="dxa"/>
          </w:tcPr>
          <w:p w14:paraId="44AF5D76" w14:textId="77777777" w:rsidR="00401BED" w:rsidRPr="000C1A2A" w:rsidRDefault="00401BED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401BED" w:rsidRPr="000C1A2A" w14:paraId="10683173" w14:textId="77777777" w:rsidTr="00951918">
        <w:tc>
          <w:tcPr>
            <w:tcW w:w="5920" w:type="dxa"/>
          </w:tcPr>
          <w:p w14:paraId="273ABD52" w14:textId="77777777" w:rsidR="00401BED" w:rsidRPr="000C1A2A" w:rsidRDefault="002B0B37" w:rsidP="009C394C">
            <w:pPr>
              <w:shd w:val="clear" w:color="auto" w:fill="FFFFFF" w:themeFill="background1"/>
            </w:pPr>
            <w:r w:rsidRPr="000C1A2A">
              <w:t>Stanislaus</w:t>
            </w:r>
          </w:p>
        </w:tc>
        <w:tc>
          <w:tcPr>
            <w:tcW w:w="1985" w:type="dxa"/>
          </w:tcPr>
          <w:p w14:paraId="137DB747" w14:textId="77777777" w:rsidR="00401BED" w:rsidRPr="000C1A2A" w:rsidRDefault="002B0B37" w:rsidP="009C394C">
            <w:pPr>
              <w:shd w:val="clear" w:color="auto" w:fill="FFFFFF" w:themeFill="background1"/>
            </w:pPr>
            <w:r w:rsidRPr="000C1A2A">
              <w:t>26 gr.</w:t>
            </w:r>
          </w:p>
        </w:tc>
        <w:tc>
          <w:tcPr>
            <w:tcW w:w="1307" w:type="dxa"/>
          </w:tcPr>
          <w:p w14:paraId="58ECD304" w14:textId="77777777" w:rsidR="00401BED" w:rsidRPr="000C1A2A" w:rsidRDefault="00401BED" w:rsidP="009C394C">
            <w:pPr>
              <w:shd w:val="clear" w:color="auto" w:fill="FFFFFF" w:themeFill="background1"/>
            </w:pPr>
          </w:p>
        </w:tc>
      </w:tr>
    </w:tbl>
    <w:p w14:paraId="23140999" w14:textId="52C0FAE3" w:rsidR="00A973F7" w:rsidRPr="000C1A2A" w:rsidRDefault="00A973F7" w:rsidP="009C394C">
      <w:pPr>
        <w:shd w:val="clear" w:color="auto" w:fill="FFFFFF" w:themeFill="background1"/>
      </w:pPr>
    </w:p>
    <w:p w14:paraId="7C938786" w14:textId="08360D12" w:rsidR="00A973F7" w:rsidRPr="000C1A2A" w:rsidRDefault="00A973F7" w:rsidP="009C394C">
      <w:pPr>
        <w:shd w:val="clear" w:color="auto" w:fill="FFFFFF" w:themeFill="background1"/>
      </w:pPr>
      <w:r w:rsidRPr="000C1A2A">
        <w:rPr>
          <w:i/>
        </w:rPr>
        <w:t>[k. 1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B0B37" w:rsidRPr="000C1A2A" w14:paraId="5EE9E7F2" w14:textId="77777777" w:rsidTr="00951918">
        <w:tc>
          <w:tcPr>
            <w:tcW w:w="5920" w:type="dxa"/>
          </w:tcPr>
          <w:p w14:paraId="083DB8F6" w14:textId="1014881B" w:rsidR="002B0B37" w:rsidRPr="000C1A2A" w:rsidRDefault="002B0B37" w:rsidP="009C394C">
            <w:pPr>
              <w:shd w:val="clear" w:color="auto" w:fill="FFFFFF" w:themeFill="background1"/>
            </w:pPr>
            <w:r w:rsidRPr="000C1A2A">
              <w:t xml:space="preserve">Post mortem Ioannis </w:t>
            </w:r>
            <w:r w:rsidR="00A973F7" w:rsidRPr="000C1A2A">
              <w:t>Vino</w:t>
            </w:r>
          </w:p>
        </w:tc>
        <w:tc>
          <w:tcPr>
            <w:tcW w:w="1985" w:type="dxa"/>
          </w:tcPr>
          <w:p w14:paraId="42ED60FA" w14:textId="77777777" w:rsidR="002B0B37" w:rsidRPr="000C1A2A" w:rsidRDefault="00177B0B" w:rsidP="009C394C">
            <w:pPr>
              <w:shd w:val="clear" w:color="auto" w:fill="FFFFFF" w:themeFill="background1"/>
            </w:pPr>
            <w:r w:rsidRPr="000C1A2A">
              <w:t>10 gr.</w:t>
            </w:r>
          </w:p>
        </w:tc>
        <w:tc>
          <w:tcPr>
            <w:tcW w:w="1307" w:type="dxa"/>
          </w:tcPr>
          <w:p w14:paraId="27AE25B9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36E6F51F" w14:textId="77777777" w:rsidTr="00951918">
        <w:tc>
          <w:tcPr>
            <w:tcW w:w="5920" w:type="dxa"/>
          </w:tcPr>
          <w:p w14:paraId="4E742287" w14:textId="77777777" w:rsidR="002B0B37" w:rsidRPr="000C1A2A" w:rsidRDefault="00177B0B" w:rsidP="009C394C">
            <w:pPr>
              <w:shd w:val="clear" w:color="auto" w:fill="FFFFFF" w:themeFill="background1"/>
            </w:pPr>
            <w:r w:rsidRPr="000C1A2A">
              <w:t xml:space="preserve">Post mortem </w:t>
            </w:r>
            <w:proofErr w:type="spellStart"/>
            <w:r w:rsidRPr="000C1A2A">
              <w:t>Bloczki</w:t>
            </w:r>
            <w:proofErr w:type="spellEnd"/>
          </w:p>
        </w:tc>
        <w:tc>
          <w:tcPr>
            <w:tcW w:w="1985" w:type="dxa"/>
          </w:tcPr>
          <w:p w14:paraId="585D794C" w14:textId="77777777" w:rsidR="002B0B37" w:rsidRPr="000C1A2A" w:rsidRDefault="00177B0B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150333CD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3EB8D1DC" w14:textId="77777777" w:rsidTr="00951918">
        <w:tc>
          <w:tcPr>
            <w:tcW w:w="5920" w:type="dxa"/>
          </w:tcPr>
          <w:p w14:paraId="55568233" w14:textId="3A738FA1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Post mortem Casparis</w:t>
            </w:r>
            <w:r w:rsidR="00F34A66" w:rsidRPr="000C1A2A">
              <w:rPr>
                <w:rStyle w:val="Odwoanieprzypisudolnego"/>
              </w:rPr>
              <w:footnoteReference w:id="60"/>
            </w:r>
          </w:p>
        </w:tc>
        <w:tc>
          <w:tcPr>
            <w:tcW w:w="1985" w:type="dxa"/>
          </w:tcPr>
          <w:p w14:paraId="72CDB37E" w14:textId="77777777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27 gr.</w:t>
            </w:r>
          </w:p>
        </w:tc>
        <w:tc>
          <w:tcPr>
            <w:tcW w:w="1307" w:type="dxa"/>
          </w:tcPr>
          <w:p w14:paraId="586BE83A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7EE876C0" w14:textId="77777777" w:rsidTr="00951918">
        <w:tc>
          <w:tcPr>
            <w:tcW w:w="5920" w:type="dxa"/>
          </w:tcPr>
          <w:p w14:paraId="5357C820" w14:textId="77777777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Petrus Lugowski</w:t>
            </w:r>
          </w:p>
        </w:tc>
        <w:tc>
          <w:tcPr>
            <w:tcW w:w="1985" w:type="dxa"/>
          </w:tcPr>
          <w:p w14:paraId="69A56058" w14:textId="77777777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086DFF51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07286FF2" w14:textId="77777777" w:rsidTr="00951918">
        <w:tc>
          <w:tcPr>
            <w:tcW w:w="5920" w:type="dxa"/>
          </w:tcPr>
          <w:p w14:paraId="3720AA06" w14:textId="02098C9B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Noe filius</w:t>
            </w:r>
            <w:r w:rsidR="0005392F" w:rsidRPr="000C1A2A">
              <w:t xml:space="preserve"> </w:t>
            </w:r>
            <w:proofErr w:type="spellStart"/>
            <w:r w:rsidR="0005392F" w:rsidRPr="000C1A2A">
              <w:t>Hendris</w:t>
            </w:r>
            <w:proofErr w:type="spellEnd"/>
            <w:r w:rsidR="0005392F" w:rsidRPr="000C1A2A">
              <w:t xml:space="preserve"> </w:t>
            </w:r>
            <w:proofErr w:type="spellStart"/>
            <w:r w:rsidR="0005392F" w:rsidRPr="000C1A2A">
              <w:t>S</w:t>
            </w:r>
            <w:r w:rsidR="007444D4" w:rsidRPr="000C1A2A">
              <w:t>z</w:t>
            </w:r>
            <w:r w:rsidR="0005392F" w:rsidRPr="000C1A2A">
              <w:t>i</w:t>
            </w:r>
            <w:r w:rsidR="00082158" w:rsidRPr="000C1A2A">
              <w:t>n</w:t>
            </w:r>
            <w:r w:rsidR="0005392F" w:rsidRPr="000C1A2A">
              <w:t>k</w:t>
            </w:r>
            <w:proofErr w:type="spellEnd"/>
            <w:r w:rsidR="007444D4" w:rsidRPr="000C1A2A">
              <w:rPr>
                <w:rStyle w:val="Odwoanieprzypisudolnego"/>
              </w:rPr>
              <w:footnoteReference w:id="61"/>
            </w:r>
          </w:p>
        </w:tc>
        <w:tc>
          <w:tcPr>
            <w:tcW w:w="1985" w:type="dxa"/>
          </w:tcPr>
          <w:p w14:paraId="7B276ED5" w14:textId="77777777" w:rsidR="002B0B37" w:rsidRPr="000C1A2A" w:rsidRDefault="0005392F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32D3EC99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4D6D51EE" w14:textId="77777777" w:rsidTr="00951918">
        <w:tc>
          <w:tcPr>
            <w:tcW w:w="5920" w:type="dxa"/>
          </w:tcPr>
          <w:p w14:paraId="355B3988" w14:textId="012C8CA4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="00802A5F" w:rsidRPr="000C1A2A">
              <w:t>Va</w:t>
            </w:r>
            <w:r w:rsidRPr="000C1A2A">
              <w:t>growiecz</w:t>
            </w:r>
            <w:proofErr w:type="spellEnd"/>
            <w:r w:rsidR="00461676" w:rsidRPr="000C1A2A">
              <w:rPr>
                <w:rStyle w:val="Odwoanieprzypisudolnego"/>
              </w:rPr>
              <w:footnoteReference w:id="62"/>
            </w:r>
          </w:p>
        </w:tc>
        <w:tc>
          <w:tcPr>
            <w:tcW w:w="1985" w:type="dxa"/>
          </w:tcPr>
          <w:p w14:paraId="07BAED1A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11 gr.</w:t>
            </w:r>
          </w:p>
        </w:tc>
        <w:tc>
          <w:tcPr>
            <w:tcW w:w="1307" w:type="dxa"/>
          </w:tcPr>
          <w:p w14:paraId="2926B7FE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239E07C9" w14:textId="77777777" w:rsidTr="00951918">
        <w:tc>
          <w:tcPr>
            <w:tcW w:w="5920" w:type="dxa"/>
          </w:tcPr>
          <w:p w14:paraId="75ECFC50" w14:textId="5268F369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Albertus a Cosmin</w:t>
            </w:r>
          </w:p>
        </w:tc>
        <w:tc>
          <w:tcPr>
            <w:tcW w:w="1985" w:type="dxa"/>
          </w:tcPr>
          <w:p w14:paraId="1F9875A3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36E5A956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</w:tbl>
    <w:p w14:paraId="1F4EE155" w14:textId="302739B8" w:rsidR="00802A5F" w:rsidRPr="000C1A2A" w:rsidRDefault="00802A5F" w:rsidP="009C394C">
      <w:pPr>
        <w:shd w:val="clear" w:color="auto" w:fill="FFFFFF" w:themeFill="background1"/>
      </w:pPr>
    </w:p>
    <w:p w14:paraId="5342B51C" w14:textId="2201FE06" w:rsidR="00802A5F" w:rsidRPr="000C1A2A" w:rsidRDefault="00802A5F" w:rsidP="009C394C">
      <w:pPr>
        <w:shd w:val="clear" w:color="auto" w:fill="FFFFFF" w:themeFill="background1"/>
      </w:pPr>
      <w:r w:rsidRPr="000C1A2A">
        <w:rPr>
          <w:i/>
        </w:rPr>
        <w:t>[k. 17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B0B37" w:rsidRPr="000C1A2A" w14:paraId="02BD55D5" w14:textId="77777777" w:rsidTr="00951918">
        <w:tc>
          <w:tcPr>
            <w:tcW w:w="5920" w:type="dxa"/>
          </w:tcPr>
          <w:p w14:paraId="009D5EB3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 xml:space="preserve">Post mortem </w:t>
            </w:r>
            <w:proofErr w:type="spellStart"/>
            <w:r w:rsidRPr="000C1A2A">
              <w:t>Vincent</w:t>
            </w:r>
            <w:r w:rsidR="00CD5502" w:rsidRPr="000C1A2A">
              <w:t>ii</w:t>
            </w:r>
            <w:proofErr w:type="spellEnd"/>
            <w:r w:rsidRPr="000C1A2A">
              <w:t xml:space="preserve"> de </w:t>
            </w:r>
            <w:proofErr w:type="spellStart"/>
            <w:r w:rsidRPr="000C1A2A">
              <w:t>Posnania</w:t>
            </w:r>
            <w:proofErr w:type="spellEnd"/>
          </w:p>
        </w:tc>
        <w:tc>
          <w:tcPr>
            <w:tcW w:w="1985" w:type="dxa"/>
          </w:tcPr>
          <w:p w14:paraId="3046A0BE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209156D8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</w:tbl>
    <w:p w14:paraId="34926E6F" w14:textId="77777777" w:rsidR="00D74FDD" w:rsidRPr="000C1A2A" w:rsidRDefault="00D74FDD" w:rsidP="009C394C">
      <w:pPr>
        <w:shd w:val="clear" w:color="auto" w:fill="FFFFFF" w:themeFill="background1"/>
      </w:pPr>
    </w:p>
    <w:p w14:paraId="49B18A3F" w14:textId="4442835B" w:rsidR="005317F9" w:rsidRPr="000C1A2A" w:rsidRDefault="004802F8" w:rsidP="009C394C">
      <w:pPr>
        <w:shd w:val="clear" w:color="auto" w:fill="FFFFFF" w:themeFill="background1"/>
      </w:pPr>
      <w:r w:rsidRPr="000C1A2A">
        <w:rPr>
          <w:rStyle w:val="Odwoanieprzypisudolnego"/>
        </w:rPr>
        <w:footnoteReference w:id="63"/>
      </w:r>
      <w:r w:rsidRPr="000C1A2A">
        <w:rPr>
          <w:vertAlign w:val="superscript"/>
        </w:rPr>
        <w:t>-</w:t>
      </w:r>
      <w:r w:rsidRPr="000C1A2A">
        <w:t xml:space="preserve">Collegium </w:t>
      </w:r>
      <w:proofErr w:type="spellStart"/>
      <w:r w:rsidRPr="000C1A2A">
        <w:t>sancti</w:t>
      </w:r>
      <w:proofErr w:type="spellEnd"/>
      <w:r w:rsidRPr="000C1A2A">
        <w:t xml:space="preserve"> </w:t>
      </w:r>
      <w:proofErr w:type="spellStart"/>
      <w:r w:rsidR="005317F9" w:rsidRPr="000C1A2A">
        <w:t>Stanisla</w:t>
      </w:r>
      <w:r w:rsidRPr="000C1A2A">
        <w:t>i</w:t>
      </w:r>
      <w:proofErr w:type="spellEnd"/>
      <w:r w:rsidRPr="000C1A2A">
        <w:t xml:space="preserve"> </w:t>
      </w:r>
      <w:r w:rsidR="005317F9" w:rsidRPr="000C1A2A">
        <w:t xml:space="preserve">in </w:t>
      </w:r>
      <w:proofErr w:type="spellStart"/>
      <w:r w:rsidR="005317F9" w:rsidRPr="000C1A2A">
        <w:t>Posnania</w:t>
      </w:r>
      <w:proofErr w:type="spellEnd"/>
      <w:r w:rsidRPr="000C1A2A">
        <w:rPr>
          <w:vertAlign w:val="superscript"/>
        </w:rPr>
        <w:t>-</w:t>
      </w:r>
      <w:r w:rsidRPr="000C1A2A">
        <w:rPr>
          <w:rStyle w:val="Odwoanieprzypisudolnego"/>
        </w:rPr>
        <w:footnoteReference w:id="6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74FDD" w:rsidRPr="000C1A2A" w14:paraId="32FA5F1B" w14:textId="77777777" w:rsidTr="00951918">
        <w:tc>
          <w:tcPr>
            <w:tcW w:w="5920" w:type="dxa"/>
          </w:tcPr>
          <w:p w14:paraId="3B117412" w14:textId="77777777" w:rsidR="00D74FDD" w:rsidRPr="000C1A2A" w:rsidRDefault="005317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raep</w:t>
            </w:r>
            <w:r w:rsidR="0035447F" w:rsidRPr="000C1A2A">
              <w:rPr>
                <w:lang w:val="it-IT"/>
              </w:rPr>
              <w:t>ositus</w:t>
            </w:r>
          </w:p>
        </w:tc>
        <w:tc>
          <w:tcPr>
            <w:tcW w:w="1985" w:type="dxa"/>
          </w:tcPr>
          <w:p w14:paraId="279EA092" w14:textId="77777777" w:rsidR="00D74FDD" w:rsidRPr="000C1A2A" w:rsidRDefault="0035447F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0B82C634" w14:textId="77777777" w:rsidR="00D74FDD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D74FDD" w:rsidRPr="000C1A2A" w14:paraId="75EBB120" w14:textId="77777777" w:rsidTr="00951918">
        <w:tc>
          <w:tcPr>
            <w:tcW w:w="5920" w:type="dxa"/>
          </w:tcPr>
          <w:p w14:paraId="4A1F5AB6" w14:textId="1262DE14" w:rsidR="00D74FDD" w:rsidRPr="000C1A2A" w:rsidRDefault="0035447F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Thomas </w:t>
            </w:r>
            <w:r w:rsidR="004802F8" w:rsidRPr="000C1A2A">
              <w:rPr>
                <w:lang w:val="it-IT"/>
              </w:rPr>
              <w:t>Colaczek</w:t>
            </w:r>
          </w:p>
        </w:tc>
        <w:tc>
          <w:tcPr>
            <w:tcW w:w="1985" w:type="dxa"/>
          </w:tcPr>
          <w:p w14:paraId="2FE7D208" w14:textId="77777777" w:rsidR="00D74FDD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6B71558B" w14:textId="77777777" w:rsidR="00D74FD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4C8558D7" w14:textId="32AE1C3A" w:rsidR="004802F8" w:rsidRPr="000C1A2A" w:rsidRDefault="004802F8" w:rsidP="009C394C">
      <w:pPr>
        <w:shd w:val="clear" w:color="auto" w:fill="FFFFFF" w:themeFill="background1"/>
      </w:pPr>
    </w:p>
    <w:p w14:paraId="5C7DBB07" w14:textId="647D2D7F" w:rsidR="004802F8" w:rsidRPr="000C1A2A" w:rsidRDefault="004802F8" w:rsidP="009C394C">
      <w:pPr>
        <w:shd w:val="clear" w:color="auto" w:fill="FFFFFF" w:themeFill="background1"/>
      </w:pPr>
      <w:r w:rsidRPr="000C1A2A">
        <w:rPr>
          <w:i/>
        </w:rPr>
        <w:t>[k. 1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74FDD" w:rsidRPr="000C1A2A" w14:paraId="744D437D" w14:textId="77777777" w:rsidTr="00951918">
        <w:tc>
          <w:tcPr>
            <w:tcW w:w="5920" w:type="dxa"/>
          </w:tcPr>
          <w:p w14:paraId="6DF70DBC" w14:textId="1F5A3FCE" w:rsidR="00D74FDD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Sebastianus </w:t>
            </w:r>
            <w:proofErr w:type="spellStart"/>
            <w:r w:rsidR="00E23005" w:rsidRPr="000C1A2A">
              <w:t>Sbaszin</w:t>
            </w:r>
            <w:proofErr w:type="spellEnd"/>
            <w:r w:rsidR="00E23005" w:rsidRPr="000C1A2A">
              <w:rPr>
                <w:rStyle w:val="Odwoanieprzypisudolnego"/>
              </w:rPr>
              <w:footnoteReference w:id="65"/>
            </w:r>
          </w:p>
        </w:tc>
        <w:tc>
          <w:tcPr>
            <w:tcW w:w="1985" w:type="dxa"/>
          </w:tcPr>
          <w:p w14:paraId="39D6E1E7" w14:textId="77777777" w:rsidR="00D74FDD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3A53775" w14:textId="77777777" w:rsidR="00D74FD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4A901721" w14:textId="77777777" w:rsidTr="00951918">
        <w:tc>
          <w:tcPr>
            <w:tcW w:w="5920" w:type="dxa"/>
          </w:tcPr>
          <w:p w14:paraId="53231742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Laurentius a </w:t>
            </w:r>
            <w:proofErr w:type="spellStart"/>
            <w:r w:rsidRPr="000C1A2A">
              <w:t>Krziwin</w:t>
            </w:r>
            <w:proofErr w:type="spellEnd"/>
          </w:p>
        </w:tc>
        <w:tc>
          <w:tcPr>
            <w:tcW w:w="1985" w:type="dxa"/>
          </w:tcPr>
          <w:p w14:paraId="04401AC5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A4F983D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1AEFC8AD" w14:textId="77777777" w:rsidTr="00951918">
        <w:tc>
          <w:tcPr>
            <w:tcW w:w="5920" w:type="dxa"/>
          </w:tcPr>
          <w:p w14:paraId="14D424F5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irakow</w:t>
            </w:r>
            <w:proofErr w:type="spellEnd"/>
          </w:p>
        </w:tc>
        <w:tc>
          <w:tcPr>
            <w:tcW w:w="1985" w:type="dxa"/>
          </w:tcPr>
          <w:p w14:paraId="299A87EC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85D3610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10CDC598" w14:textId="77777777" w:rsidTr="00951918">
        <w:tc>
          <w:tcPr>
            <w:tcW w:w="5920" w:type="dxa"/>
          </w:tcPr>
          <w:p w14:paraId="7BF2458C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Slupcza</w:t>
            </w:r>
            <w:proofErr w:type="spellEnd"/>
          </w:p>
        </w:tc>
        <w:tc>
          <w:tcPr>
            <w:tcW w:w="1985" w:type="dxa"/>
          </w:tcPr>
          <w:p w14:paraId="18630E9D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3 gr.</w:t>
            </w:r>
          </w:p>
        </w:tc>
        <w:tc>
          <w:tcPr>
            <w:tcW w:w="1307" w:type="dxa"/>
          </w:tcPr>
          <w:p w14:paraId="2B344F2A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2CC3FDF8" w14:textId="77777777" w:rsidTr="00951918">
        <w:tc>
          <w:tcPr>
            <w:tcW w:w="5920" w:type="dxa"/>
          </w:tcPr>
          <w:p w14:paraId="412208B3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Camola</w:t>
            </w:r>
            <w:proofErr w:type="spellEnd"/>
          </w:p>
        </w:tc>
        <w:tc>
          <w:tcPr>
            <w:tcW w:w="1985" w:type="dxa"/>
          </w:tcPr>
          <w:p w14:paraId="51B48282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4FF9A02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53E9CBE6" w14:textId="77777777" w:rsidTr="00951918">
        <w:tc>
          <w:tcPr>
            <w:tcW w:w="5920" w:type="dxa"/>
          </w:tcPr>
          <w:p w14:paraId="75F2D241" w14:textId="53D1F184" w:rsidR="0035447F" w:rsidRPr="000C1A2A" w:rsidRDefault="0035447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P</w:t>
            </w:r>
            <w:r w:rsidR="00BD58F4" w:rsidRPr="000C1A2A">
              <w:rPr>
                <w:lang w:val="en-GB"/>
              </w:rPr>
              <w:t>i</w:t>
            </w:r>
            <w:r w:rsidRPr="000C1A2A">
              <w:rPr>
                <w:lang w:val="en-GB"/>
              </w:rPr>
              <w:t>w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eposuit</w:t>
            </w:r>
            <w:proofErr w:type="spellEnd"/>
            <w:r w:rsidRPr="000C1A2A">
              <w:rPr>
                <w:lang w:val="en-GB"/>
              </w:rPr>
              <w:t>, qu</w:t>
            </w:r>
            <w:r w:rsidR="001501FC" w:rsidRPr="000C1A2A">
              <w:rPr>
                <w:lang w:val="en-GB"/>
              </w:rPr>
              <w:t>od</w:t>
            </w:r>
            <w:r w:rsidRPr="000C1A2A">
              <w:rPr>
                <w:lang w:val="en-GB"/>
              </w:rPr>
              <w:t xml:space="preserve"> census in </w:t>
            </w:r>
            <w:proofErr w:type="spellStart"/>
            <w:r w:rsidRPr="000C1A2A">
              <w:rPr>
                <w:lang w:val="en-GB"/>
              </w:rPr>
              <w:t>Ossiecz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rcae</w:t>
            </w:r>
            <w:proofErr w:type="spellEnd"/>
            <w:r w:rsidRPr="000C1A2A">
              <w:rPr>
                <w:lang w:val="en-GB"/>
              </w:rPr>
              <w:t xml:space="preserve"> sex dominus Andreas a </w:t>
            </w:r>
            <w:proofErr w:type="spellStart"/>
            <w:r w:rsidRPr="000C1A2A">
              <w:rPr>
                <w:lang w:val="en-GB"/>
              </w:rPr>
              <w:t>Gorca</w:t>
            </w:r>
            <w:proofErr w:type="spellEnd"/>
            <w:r w:rsidRPr="000C1A2A">
              <w:rPr>
                <w:lang w:val="en-GB"/>
              </w:rPr>
              <w:t xml:space="preserve"> ab annis sex </w:t>
            </w:r>
            <w:proofErr w:type="spellStart"/>
            <w:r w:rsidRPr="000C1A2A">
              <w:rPr>
                <w:lang w:val="en-GB"/>
              </w:rPr>
              <w:t>occupavit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nec</w:t>
            </w:r>
            <w:proofErr w:type="spellEnd"/>
            <w:r w:rsidRPr="000C1A2A">
              <w:rPr>
                <w:lang w:val="en-GB"/>
              </w:rPr>
              <w:t xml:space="preserve"> </w:t>
            </w:r>
            <w:bookmarkStart w:id="3" w:name="OLE_LINK39"/>
            <w:bookmarkStart w:id="4" w:name="OLE_LINK40"/>
            <w:proofErr w:type="spellStart"/>
            <w:r w:rsidRPr="000C1A2A">
              <w:rPr>
                <w:lang w:val="en-GB"/>
              </w:rPr>
              <w:t>quicqu</w:t>
            </w:r>
            <w:proofErr w:type="spellEnd"/>
            <w:r w:rsidR="00532A67" w:rsidRPr="000C1A2A">
              <w:rPr>
                <w:i/>
                <w:lang w:val="en-GB"/>
              </w:rPr>
              <w:t>[</w:t>
            </w:r>
            <w:r w:rsidR="00532A67" w:rsidRPr="000C1A2A">
              <w:rPr>
                <w:lang w:val="en-GB"/>
              </w:rPr>
              <w:t>am?</w:t>
            </w:r>
            <w:r w:rsidR="00532A67" w:rsidRPr="000C1A2A">
              <w:rPr>
                <w:i/>
                <w:lang w:val="en-GB"/>
              </w:rPr>
              <w:t>]</w:t>
            </w:r>
            <w:r w:rsidRPr="000C1A2A">
              <w:rPr>
                <w:lang w:val="en-GB"/>
              </w:rPr>
              <w:t xml:space="preserve"> </w:t>
            </w:r>
            <w:bookmarkEnd w:id="3"/>
            <w:bookmarkEnd w:id="4"/>
            <w:proofErr w:type="spellStart"/>
            <w:r w:rsidRPr="000C1A2A">
              <w:rPr>
                <w:lang w:val="en-GB"/>
              </w:rPr>
              <w:t>il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rsolvit</w:t>
            </w:r>
            <w:proofErr w:type="spellEnd"/>
            <w:r w:rsidR="00C96EC7" w:rsidRPr="000C1A2A">
              <w:rPr>
                <w:lang w:val="en-GB"/>
              </w:rPr>
              <w:t>.</w:t>
            </w:r>
          </w:p>
        </w:tc>
        <w:tc>
          <w:tcPr>
            <w:tcW w:w="1985" w:type="dxa"/>
          </w:tcPr>
          <w:p w14:paraId="7F790C88" w14:textId="5C602B81" w:rsidR="0035447F" w:rsidRPr="000C1A2A" w:rsidRDefault="00532A67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66"/>
            </w:r>
          </w:p>
        </w:tc>
        <w:tc>
          <w:tcPr>
            <w:tcW w:w="1307" w:type="dxa"/>
          </w:tcPr>
          <w:p w14:paraId="61E2C699" w14:textId="77777777" w:rsidR="0035447F" w:rsidRPr="000C1A2A" w:rsidRDefault="0035447F" w:rsidP="009C394C">
            <w:pPr>
              <w:shd w:val="clear" w:color="auto" w:fill="FFFFFF" w:themeFill="background1"/>
            </w:pPr>
          </w:p>
        </w:tc>
      </w:tr>
    </w:tbl>
    <w:p w14:paraId="4B401B1C" w14:textId="5A09B09D" w:rsidR="00882C21" w:rsidRPr="000C1A2A" w:rsidRDefault="00882C21" w:rsidP="009C394C">
      <w:pPr>
        <w:shd w:val="clear" w:color="auto" w:fill="FFFFFF" w:themeFill="background1"/>
      </w:pPr>
    </w:p>
    <w:p w14:paraId="51C199A0" w14:textId="34CF1DEC" w:rsidR="0015701F" w:rsidRPr="000C1A2A" w:rsidRDefault="0015701F" w:rsidP="009C394C">
      <w:pPr>
        <w:shd w:val="clear" w:color="auto" w:fill="FFFFFF" w:themeFill="background1"/>
      </w:pPr>
      <w:r w:rsidRPr="000C1A2A">
        <w:rPr>
          <w:i/>
        </w:rPr>
        <w:t>[k. 18]</w:t>
      </w:r>
    </w:p>
    <w:p w14:paraId="755CD1DE" w14:textId="5BCA340F" w:rsidR="00882C21" w:rsidRPr="000C1A2A" w:rsidRDefault="00882C21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r w:rsidR="00E9492E" w:rsidRPr="000C1A2A">
        <w:rPr>
          <w:rStyle w:val="Odwoanieprzypisudolnego"/>
        </w:rPr>
        <w:footnoteReference w:id="67"/>
      </w:r>
      <w:r w:rsidR="00E9492E" w:rsidRPr="000C1A2A">
        <w:rPr>
          <w:vertAlign w:val="superscript"/>
        </w:rPr>
        <w:t>-</w:t>
      </w:r>
      <w:proofErr w:type="spellStart"/>
      <w:r w:rsidRPr="000C1A2A">
        <w:t>sanct</w:t>
      </w:r>
      <w:r w:rsidR="00E9492E" w:rsidRPr="000C1A2A">
        <w:t>i</w:t>
      </w:r>
      <w:proofErr w:type="spellEnd"/>
      <w:r w:rsidRPr="000C1A2A">
        <w:t xml:space="preserve"> </w:t>
      </w:r>
      <w:proofErr w:type="spellStart"/>
      <w:r w:rsidRPr="000C1A2A">
        <w:t>Stanisla</w:t>
      </w:r>
      <w:r w:rsidR="00E9492E" w:rsidRPr="000C1A2A">
        <w:t>i</w:t>
      </w:r>
      <w:proofErr w:type="spellEnd"/>
      <w:r w:rsidR="00E9492E" w:rsidRPr="000C1A2A">
        <w:rPr>
          <w:vertAlign w:val="superscript"/>
        </w:rPr>
        <w:t>-</w:t>
      </w:r>
      <w:r w:rsidR="00E9492E" w:rsidRPr="000C1A2A">
        <w:rPr>
          <w:rStyle w:val="Odwoanieprzypisudolnego"/>
        </w:rPr>
        <w:footnoteReference w:id="68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82C21" w:rsidRPr="000C1A2A" w14:paraId="4E7AAE47" w14:textId="77777777" w:rsidTr="00951918">
        <w:tc>
          <w:tcPr>
            <w:tcW w:w="5920" w:type="dxa"/>
          </w:tcPr>
          <w:p w14:paraId="04EC238B" w14:textId="77777777" w:rsidR="00882C21" w:rsidRPr="000C1A2A" w:rsidRDefault="005727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thias Camola</w:t>
            </w:r>
          </w:p>
        </w:tc>
        <w:tc>
          <w:tcPr>
            <w:tcW w:w="1985" w:type="dxa"/>
          </w:tcPr>
          <w:p w14:paraId="721C4291" w14:textId="77777777" w:rsidR="00882C21" w:rsidRPr="000C1A2A" w:rsidRDefault="005727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 gr.</w:t>
            </w:r>
          </w:p>
        </w:tc>
        <w:tc>
          <w:tcPr>
            <w:tcW w:w="1307" w:type="dxa"/>
          </w:tcPr>
          <w:p w14:paraId="4132A1EC" w14:textId="77777777" w:rsidR="00882C21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882C21" w:rsidRPr="000C1A2A" w14:paraId="084234B8" w14:textId="77777777" w:rsidTr="00951918">
        <w:tc>
          <w:tcPr>
            <w:tcW w:w="5920" w:type="dxa"/>
          </w:tcPr>
          <w:p w14:paraId="537CC7F0" w14:textId="3383A8E4" w:rsidR="00882C21" w:rsidRPr="000C1A2A" w:rsidRDefault="005727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Volst</w:t>
            </w:r>
            <w:r w:rsidR="00020D38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>n</w:t>
            </w:r>
          </w:p>
        </w:tc>
        <w:tc>
          <w:tcPr>
            <w:tcW w:w="1985" w:type="dxa"/>
          </w:tcPr>
          <w:p w14:paraId="750F1C79" w14:textId="77777777" w:rsidR="00882C21" w:rsidRPr="000C1A2A" w:rsidRDefault="00572793" w:rsidP="009C394C">
            <w:pPr>
              <w:shd w:val="clear" w:color="auto" w:fill="FFFFFF" w:themeFill="background1"/>
            </w:pPr>
            <w:r w:rsidRPr="000C1A2A">
              <w:t>10 gr.</w:t>
            </w:r>
          </w:p>
        </w:tc>
        <w:tc>
          <w:tcPr>
            <w:tcW w:w="1307" w:type="dxa"/>
          </w:tcPr>
          <w:p w14:paraId="5FC44970" w14:textId="77777777" w:rsidR="00882C2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882C21" w:rsidRPr="000C1A2A" w14:paraId="6734D5B9" w14:textId="77777777" w:rsidTr="00951918">
        <w:tc>
          <w:tcPr>
            <w:tcW w:w="5920" w:type="dxa"/>
          </w:tcPr>
          <w:p w14:paraId="6EED20F3" w14:textId="77777777" w:rsidR="00882C21" w:rsidRPr="000C1A2A" w:rsidRDefault="00572793" w:rsidP="009C394C">
            <w:pPr>
              <w:shd w:val="clear" w:color="auto" w:fill="FFFFFF" w:themeFill="background1"/>
            </w:pPr>
            <w:proofErr w:type="spellStart"/>
            <w:r w:rsidRPr="000C1A2A">
              <w:t>Sthepha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dzarowski</w:t>
            </w:r>
            <w:proofErr w:type="spellEnd"/>
          </w:p>
        </w:tc>
        <w:tc>
          <w:tcPr>
            <w:tcW w:w="1985" w:type="dxa"/>
          </w:tcPr>
          <w:p w14:paraId="1A160DA1" w14:textId="77777777" w:rsidR="00882C21" w:rsidRPr="000C1A2A" w:rsidRDefault="00572793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B159CFF" w14:textId="77777777" w:rsidR="00882C2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70F81A68" w14:textId="77777777" w:rsidR="0044670E" w:rsidRPr="000C1A2A" w:rsidRDefault="0044670E" w:rsidP="009C394C">
      <w:pPr>
        <w:shd w:val="clear" w:color="auto" w:fill="FFFFFF" w:themeFill="background1"/>
      </w:pPr>
    </w:p>
    <w:p w14:paraId="7577CE76" w14:textId="77777777" w:rsidR="00543F89" w:rsidRPr="000C1A2A" w:rsidRDefault="00543F89" w:rsidP="009C394C">
      <w:pPr>
        <w:shd w:val="clear" w:color="auto" w:fill="FFFFFF" w:themeFill="background1"/>
      </w:pPr>
      <w:proofErr w:type="spellStart"/>
      <w:r w:rsidRPr="000C1A2A">
        <w:lastRenderedPageBreak/>
        <w:t>Altaristae</w:t>
      </w:r>
      <w:proofErr w:type="spellEnd"/>
      <w:r w:rsidRPr="000C1A2A">
        <w:t xml:space="preserve"> ad Omnes </w:t>
      </w:r>
      <w:proofErr w:type="spellStart"/>
      <w:r w:rsidRPr="000C1A2A">
        <w:t>Sancto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43F89" w:rsidRPr="000C1A2A" w14:paraId="2CE45555" w14:textId="77777777" w:rsidTr="00951918">
        <w:tc>
          <w:tcPr>
            <w:tcW w:w="5920" w:type="dxa"/>
          </w:tcPr>
          <w:p w14:paraId="10388778" w14:textId="77777777" w:rsidR="00543F89" w:rsidRPr="000C1A2A" w:rsidRDefault="00E117A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Valaszek</w:t>
            </w:r>
          </w:p>
        </w:tc>
        <w:tc>
          <w:tcPr>
            <w:tcW w:w="1985" w:type="dxa"/>
          </w:tcPr>
          <w:p w14:paraId="63B1D125" w14:textId="77777777" w:rsidR="00543F89" w:rsidRPr="000C1A2A" w:rsidRDefault="00E117A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</w:p>
        </w:tc>
        <w:tc>
          <w:tcPr>
            <w:tcW w:w="1307" w:type="dxa"/>
          </w:tcPr>
          <w:p w14:paraId="37B16E61" w14:textId="77777777" w:rsidR="00543F8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4EAA6C67" w14:textId="77777777" w:rsidR="00543F89" w:rsidRPr="000C1A2A" w:rsidRDefault="00543F89" w:rsidP="009C394C">
      <w:pPr>
        <w:shd w:val="clear" w:color="auto" w:fill="FFFFFF" w:themeFill="background1"/>
      </w:pPr>
    </w:p>
    <w:p w14:paraId="7B0D930A" w14:textId="2B223E06" w:rsidR="00543F89" w:rsidRPr="000C1A2A" w:rsidRDefault="00E117A5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p w14:paraId="5BB2409F" w14:textId="606608CC" w:rsidR="00293B53" w:rsidRPr="000C1A2A" w:rsidRDefault="00293B53" w:rsidP="009C394C">
      <w:pPr>
        <w:shd w:val="clear" w:color="auto" w:fill="FFFFFF" w:themeFill="background1"/>
      </w:pPr>
    </w:p>
    <w:p w14:paraId="6183D241" w14:textId="7111FD79" w:rsidR="00293B53" w:rsidRPr="000C1A2A" w:rsidRDefault="00293B53" w:rsidP="009C394C">
      <w:pPr>
        <w:shd w:val="clear" w:color="auto" w:fill="FFFFFF" w:themeFill="background1"/>
      </w:pPr>
      <w:r w:rsidRPr="000C1A2A">
        <w:rPr>
          <w:i/>
        </w:rPr>
        <w:t>[k. 18</w:t>
      </w:r>
      <w:r w:rsidR="00514F1E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F52E4A" w:rsidRPr="000C1A2A" w14:paraId="015577CA" w14:textId="77777777" w:rsidTr="00417521">
        <w:tc>
          <w:tcPr>
            <w:tcW w:w="5920" w:type="dxa"/>
          </w:tcPr>
          <w:p w14:paraId="18897144" w14:textId="3445B9B4" w:rsidR="00F52E4A" w:rsidRPr="000C1A2A" w:rsidRDefault="00F52E4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69"/>
            </w:r>
            <w:r w:rsidRPr="000C1A2A">
              <w:rPr>
                <w:vertAlign w:val="superscript"/>
                <w:lang w:val="it-IT"/>
              </w:rPr>
              <w:t>-</w:t>
            </w:r>
            <w:r w:rsidRPr="000C1A2A">
              <w:rPr>
                <w:lang w:val="it-IT"/>
              </w:rPr>
              <w:t>Post mortem Mathiae Gabin</w:t>
            </w:r>
            <w:r w:rsidR="0055415E" w:rsidRPr="000C1A2A">
              <w:rPr>
                <w:rStyle w:val="Odwoanieprzypisudolnego"/>
                <w:lang w:val="it-IT"/>
              </w:rPr>
              <w:footnoteReference w:id="70"/>
            </w:r>
          </w:p>
        </w:tc>
        <w:tc>
          <w:tcPr>
            <w:tcW w:w="1985" w:type="dxa"/>
          </w:tcPr>
          <w:p w14:paraId="6BCB0ED0" w14:textId="0C301E16" w:rsidR="00F52E4A" w:rsidRPr="000C1A2A" w:rsidRDefault="00F52E4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2 gr.</w:t>
            </w:r>
          </w:p>
        </w:tc>
        <w:tc>
          <w:tcPr>
            <w:tcW w:w="1307" w:type="dxa"/>
          </w:tcPr>
          <w:p w14:paraId="6804203B" w14:textId="4785540E" w:rsidR="00F52E4A" w:rsidRPr="000C1A2A" w:rsidRDefault="00B46B7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71"/>
            </w:r>
          </w:p>
        </w:tc>
      </w:tr>
      <w:tr w:rsidR="00E117A5" w:rsidRPr="000C1A2A" w14:paraId="20634742" w14:textId="77777777" w:rsidTr="00951918">
        <w:tc>
          <w:tcPr>
            <w:tcW w:w="5920" w:type="dxa"/>
          </w:tcPr>
          <w:p w14:paraId="52CEEEDA" w14:textId="058A6AFC" w:rsidR="00E117A5" w:rsidRPr="000C1A2A" w:rsidRDefault="001118F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illuminator</w:t>
            </w:r>
          </w:p>
        </w:tc>
        <w:tc>
          <w:tcPr>
            <w:tcW w:w="1985" w:type="dxa"/>
          </w:tcPr>
          <w:p w14:paraId="67AE03B9" w14:textId="157F8357" w:rsidR="00E117A5" w:rsidRPr="000C1A2A" w:rsidRDefault="001118F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  <w:r w:rsidR="00F52E4A" w:rsidRPr="000C1A2A">
              <w:rPr>
                <w:vertAlign w:val="superscript"/>
                <w:lang w:val="it-IT"/>
              </w:rPr>
              <w:t xml:space="preserve"> -</w:t>
            </w:r>
            <w:r w:rsidR="00F52E4A" w:rsidRPr="000C1A2A">
              <w:rPr>
                <w:rStyle w:val="Odwoanieprzypisudolnego"/>
                <w:lang w:val="it-IT"/>
              </w:rPr>
              <w:footnoteReference w:id="72"/>
            </w:r>
          </w:p>
        </w:tc>
        <w:tc>
          <w:tcPr>
            <w:tcW w:w="1307" w:type="dxa"/>
          </w:tcPr>
          <w:p w14:paraId="19D1CAF1" w14:textId="7FF94E34" w:rsidR="00E117A5" w:rsidRPr="000C1A2A" w:rsidRDefault="00B46B7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73"/>
            </w:r>
          </w:p>
        </w:tc>
      </w:tr>
      <w:tr w:rsidR="00E117A5" w:rsidRPr="000C1A2A" w14:paraId="47E5213D" w14:textId="77777777" w:rsidTr="00951918">
        <w:tc>
          <w:tcPr>
            <w:tcW w:w="5920" w:type="dxa"/>
          </w:tcPr>
          <w:p w14:paraId="0447E73A" w14:textId="77777777" w:rsidR="00E117A5" w:rsidRPr="000C1A2A" w:rsidRDefault="001118F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lebanus in Dupiewo</w:t>
            </w:r>
          </w:p>
        </w:tc>
        <w:tc>
          <w:tcPr>
            <w:tcW w:w="1985" w:type="dxa"/>
          </w:tcPr>
          <w:p w14:paraId="557E5DA2" w14:textId="77777777" w:rsidR="00E117A5" w:rsidRPr="000C1A2A" w:rsidRDefault="001118F1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6BDAE737" w14:textId="1A72B954" w:rsidR="00E117A5" w:rsidRPr="000C1A2A" w:rsidRDefault="00B46B76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  <w:lang w:val="it-IT"/>
              </w:rPr>
              <w:footnoteReference w:id="74"/>
            </w:r>
          </w:p>
        </w:tc>
      </w:tr>
      <w:tr w:rsidR="00E117A5" w:rsidRPr="000C1A2A" w14:paraId="700FFA3B" w14:textId="77777777" w:rsidTr="00951918">
        <w:tc>
          <w:tcPr>
            <w:tcW w:w="5920" w:type="dxa"/>
          </w:tcPr>
          <w:p w14:paraId="3C390F88" w14:textId="77777777" w:rsidR="00E117A5" w:rsidRPr="000C1A2A" w:rsidRDefault="001118F1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rzem</w:t>
            </w:r>
            <w:proofErr w:type="spellEnd"/>
          </w:p>
        </w:tc>
        <w:tc>
          <w:tcPr>
            <w:tcW w:w="1985" w:type="dxa"/>
          </w:tcPr>
          <w:p w14:paraId="74159D3C" w14:textId="77777777" w:rsidR="00E117A5" w:rsidRPr="000C1A2A" w:rsidRDefault="001118F1" w:rsidP="009C394C">
            <w:pPr>
              <w:shd w:val="clear" w:color="auto" w:fill="FFFFFF" w:themeFill="background1"/>
            </w:pPr>
            <w:r w:rsidRPr="000C1A2A">
              <w:t>25 gr.</w:t>
            </w:r>
          </w:p>
        </w:tc>
        <w:tc>
          <w:tcPr>
            <w:tcW w:w="1307" w:type="dxa"/>
          </w:tcPr>
          <w:p w14:paraId="7C3DF5EA" w14:textId="77777777" w:rsidR="00E117A5" w:rsidRPr="000C1A2A" w:rsidRDefault="00E117A5" w:rsidP="009C394C">
            <w:pPr>
              <w:shd w:val="clear" w:color="auto" w:fill="FFFFFF" w:themeFill="background1"/>
            </w:pPr>
          </w:p>
        </w:tc>
      </w:tr>
    </w:tbl>
    <w:p w14:paraId="2FFF9CC0" w14:textId="77777777" w:rsidR="00E117A5" w:rsidRPr="000C1A2A" w:rsidRDefault="00E117A5" w:rsidP="009C394C">
      <w:pPr>
        <w:shd w:val="clear" w:color="auto" w:fill="FFFFFF" w:themeFill="background1"/>
      </w:pPr>
    </w:p>
    <w:p w14:paraId="7C2D3A34" w14:textId="77777777" w:rsidR="001118F1" w:rsidRPr="000C1A2A" w:rsidRDefault="001118F1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proofErr w:type="spellStart"/>
      <w:r w:rsidRPr="000C1A2A">
        <w:t>sanctae</w:t>
      </w:r>
      <w:proofErr w:type="spellEnd"/>
      <w:r w:rsidRPr="000C1A2A">
        <w:t xml:space="preserve"> Gertrud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118F1" w:rsidRPr="000C1A2A" w14:paraId="7BE54C04" w14:textId="77777777" w:rsidTr="00951918">
        <w:tc>
          <w:tcPr>
            <w:tcW w:w="5920" w:type="dxa"/>
          </w:tcPr>
          <w:p w14:paraId="6E1ECF87" w14:textId="4D78339B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Costen</w:t>
            </w:r>
          </w:p>
        </w:tc>
        <w:tc>
          <w:tcPr>
            <w:tcW w:w="1985" w:type="dxa"/>
          </w:tcPr>
          <w:p w14:paraId="2F0C6AF3" w14:textId="77777777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6 gr.</w:t>
            </w:r>
          </w:p>
        </w:tc>
        <w:tc>
          <w:tcPr>
            <w:tcW w:w="1307" w:type="dxa"/>
          </w:tcPr>
          <w:p w14:paraId="0A6FBE54" w14:textId="77777777" w:rsidR="001118F1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1118F1" w:rsidRPr="000C1A2A" w14:paraId="6773A266" w14:textId="77777777" w:rsidTr="00951918">
        <w:tc>
          <w:tcPr>
            <w:tcW w:w="5920" w:type="dxa"/>
          </w:tcPr>
          <w:p w14:paraId="26A23BCD" w14:textId="77777777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aulus Lęki</w:t>
            </w:r>
          </w:p>
        </w:tc>
        <w:tc>
          <w:tcPr>
            <w:tcW w:w="1985" w:type="dxa"/>
          </w:tcPr>
          <w:p w14:paraId="38DCF52D" w14:textId="77777777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2 gr.</w:t>
            </w:r>
          </w:p>
        </w:tc>
        <w:tc>
          <w:tcPr>
            <w:tcW w:w="1307" w:type="dxa"/>
          </w:tcPr>
          <w:p w14:paraId="0FB680B0" w14:textId="77777777" w:rsidR="001118F1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5A2A0150" w14:textId="17608EDD" w:rsidR="001745D7" w:rsidRPr="000C1A2A" w:rsidRDefault="001745D7" w:rsidP="009C394C">
      <w:pPr>
        <w:shd w:val="clear" w:color="auto" w:fill="FFFFFF" w:themeFill="background1"/>
      </w:pPr>
    </w:p>
    <w:p w14:paraId="6E5567AF" w14:textId="2466CFE3" w:rsidR="00856138" w:rsidRPr="000C1A2A" w:rsidRDefault="00856138" w:rsidP="009C394C">
      <w:pPr>
        <w:shd w:val="clear" w:color="auto" w:fill="FFFFFF" w:themeFill="background1"/>
      </w:pPr>
      <w:r w:rsidRPr="000C1A2A">
        <w:rPr>
          <w:i/>
        </w:rPr>
        <w:t>[k. 1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745D7" w:rsidRPr="000C1A2A" w14:paraId="2F8D8B6D" w14:textId="77777777" w:rsidTr="00951918">
        <w:tc>
          <w:tcPr>
            <w:tcW w:w="5920" w:type="dxa"/>
          </w:tcPr>
          <w:p w14:paraId="1881473C" w14:textId="77777777" w:rsidR="001745D7" w:rsidRPr="000C1A2A" w:rsidRDefault="001745D7" w:rsidP="009C394C">
            <w:pPr>
              <w:shd w:val="clear" w:color="auto" w:fill="FFFFFF" w:themeFill="background1"/>
              <w:rPr>
                <w:rFonts w:cs="Arial"/>
                <w:lang w:val="it-IT"/>
              </w:rPr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ae Crucis</w:t>
            </w:r>
          </w:p>
        </w:tc>
        <w:tc>
          <w:tcPr>
            <w:tcW w:w="1985" w:type="dxa"/>
          </w:tcPr>
          <w:p w14:paraId="3296953A" w14:textId="77777777" w:rsidR="001745D7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0 gr.</w:t>
            </w:r>
          </w:p>
        </w:tc>
        <w:tc>
          <w:tcPr>
            <w:tcW w:w="1307" w:type="dxa"/>
          </w:tcPr>
          <w:p w14:paraId="55E79009" w14:textId="77777777" w:rsidR="001745D7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</w:tbl>
    <w:p w14:paraId="642AAC7D" w14:textId="77777777" w:rsidR="001745D7" w:rsidRPr="000C1A2A" w:rsidRDefault="001745D7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745D7" w:rsidRPr="000C1A2A" w14:paraId="6D05E88A" w14:textId="77777777" w:rsidTr="00951918">
        <w:tc>
          <w:tcPr>
            <w:tcW w:w="5920" w:type="dxa"/>
          </w:tcPr>
          <w:p w14:paraId="542813B9" w14:textId="70636F6C" w:rsidR="001745D7" w:rsidRPr="000C1A2A" w:rsidRDefault="001745D7" w:rsidP="009C394C">
            <w:pPr>
              <w:shd w:val="clear" w:color="auto" w:fill="FFFFFF" w:themeFill="background1"/>
              <w:rPr>
                <w:rFonts w:cs="Arial"/>
                <w:lang w:val="it-IT"/>
              </w:rPr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</w:t>
            </w:r>
            <w:r w:rsidR="006538B7" w:rsidRPr="000C1A2A">
              <w:t>i</w:t>
            </w:r>
            <w:r w:rsidRPr="000C1A2A">
              <w:t xml:space="preserve"> Spiritus</w:t>
            </w:r>
          </w:p>
        </w:tc>
        <w:tc>
          <w:tcPr>
            <w:tcW w:w="1985" w:type="dxa"/>
          </w:tcPr>
          <w:p w14:paraId="208971A8" w14:textId="77777777" w:rsidR="001745D7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53D9FE84" w14:textId="77777777" w:rsidR="001745D7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16B6E721" w14:textId="77777777" w:rsidR="001745D7" w:rsidRPr="000C1A2A" w:rsidRDefault="001745D7" w:rsidP="009C394C">
      <w:pPr>
        <w:shd w:val="clear" w:color="auto" w:fill="FFFFFF" w:themeFill="background1"/>
      </w:pPr>
    </w:p>
    <w:p w14:paraId="45AD7C98" w14:textId="1F2AC601" w:rsidR="00BE1C75" w:rsidRPr="000C1A2A" w:rsidRDefault="00AD5821" w:rsidP="009C394C">
      <w:pPr>
        <w:shd w:val="clear" w:color="auto" w:fill="FFFFFF" w:themeFill="background1"/>
        <w:rPr>
          <w:lang w:val="it-IT"/>
        </w:rPr>
      </w:pPr>
      <w:r w:rsidRPr="000C1A2A">
        <w:rPr>
          <w:rStyle w:val="Odwoanieprzypisudolnego"/>
          <w:lang w:val="it-IT"/>
        </w:rPr>
        <w:footnoteReference w:id="75"/>
      </w:r>
      <w:r w:rsidRPr="000C1A2A">
        <w:rPr>
          <w:vertAlign w:val="superscript"/>
          <w:lang w:val="it-IT"/>
        </w:rPr>
        <w:t>-</w:t>
      </w:r>
      <w:r w:rsidR="00A80516" w:rsidRPr="000C1A2A">
        <w:rPr>
          <w:lang w:val="it-IT"/>
        </w:rPr>
        <w:t>Ec</w:t>
      </w:r>
      <w:r w:rsidR="00BE1C75" w:rsidRPr="000C1A2A">
        <w:rPr>
          <w:lang w:val="it-IT"/>
        </w:rPr>
        <w:t xml:space="preserve">clesia </w:t>
      </w:r>
      <w:r w:rsidR="00A80516" w:rsidRPr="000C1A2A">
        <w:rPr>
          <w:lang w:val="it-IT"/>
        </w:rPr>
        <w:t>sancti Martini</w:t>
      </w:r>
      <w:r w:rsidRPr="000C1A2A">
        <w:rPr>
          <w:vertAlign w:val="superscript"/>
          <w:lang w:val="it-IT"/>
        </w:rPr>
        <w:t>-</w:t>
      </w:r>
      <w:r w:rsidRPr="000C1A2A">
        <w:rPr>
          <w:rStyle w:val="Odwoanieprzypisudolnego"/>
          <w:lang w:val="it-IT"/>
        </w:rPr>
        <w:footnoteReference w:id="76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BE1C75" w:rsidRPr="000C1A2A" w14:paraId="338193B9" w14:textId="77777777" w:rsidTr="00951918">
        <w:tc>
          <w:tcPr>
            <w:tcW w:w="5920" w:type="dxa"/>
          </w:tcPr>
          <w:p w14:paraId="2B91A21F" w14:textId="7F56F86E" w:rsidR="00BE1C75" w:rsidRPr="000C1A2A" w:rsidRDefault="00C631AA" w:rsidP="009C394C">
            <w:pPr>
              <w:shd w:val="clear" w:color="auto" w:fill="FFFFFF" w:themeFill="background1"/>
              <w:rPr>
                <w:rFonts w:cs="Arial"/>
                <w:lang w:val="it-IT"/>
              </w:rPr>
            </w:pPr>
            <w:r w:rsidRPr="000C1A2A">
              <w:rPr>
                <w:rStyle w:val="Odwoanieprzypisudolnego"/>
              </w:rPr>
              <w:footnoteReference w:id="77"/>
            </w:r>
            <w:r w:rsidR="00F877B7" w:rsidRPr="000C1A2A">
              <w:rPr>
                <w:vertAlign w:val="superscript"/>
              </w:rPr>
              <w:t>-</w:t>
            </w:r>
            <w:r w:rsidR="00BE1C75" w:rsidRPr="000C1A2A">
              <w:t xml:space="preserve">Paulus </w:t>
            </w:r>
            <w:proofErr w:type="spellStart"/>
            <w:r w:rsidR="00BE1C75" w:rsidRPr="000C1A2A">
              <w:t>plebanus</w:t>
            </w:r>
            <w:proofErr w:type="spellEnd"/>
            <w:r w:rsidR="00F877B7" w:rsidRPr="000C1A2A">
              <w:t xml:space="preserve"> ad sanctum </w:t>
            </w:r>
            <w:proofErr w:type="spellStart"/>
            <w:r w:rsidR="00F877B7" w:rsidRPr="000C1A2A">
              <w:t>Martinum</w:t>
            </w:r>
            <w:proofErr w:type="spellEnd"/>
            <w:r w:rsidR="00F877B7"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78"/>
            </w:r>
          </w:p>
        </w:tc>
        <w:tc>
          <w:tcPr>
            <w:tcW w:w="1985" w:type="dxa"/>
          </w:tcPr>
          <w:p w14:paraId="0D055402" w14:textId="77777777" w:rsidR="00BE1C75" w:rsidRPr="000C1A2A" w:rsidRDefault="00BE1C7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0 gr.</w:t>
            </w:r>
          </w:p>
        </w:tc>
        <w:tc>
          <w:tcPr>
            <w:tcW w:w="1307" w:type="dxa"/>
          </w:tcPr>
          <w:p w14:paraId="207494EA" w14:textId="77777777" w:rsidR="00BE1C75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0D0CFB53" w14:textId="4B45C8AD" w:rsidR="00BE1C75" w:rsidRPr="000C1A2A" w:rsidRDefault="00BE1C75" w:rsidP="009C394C">
      <w:pPr>
        <w:shd w:val="clear" w:color="auto" w:fill="FFFFFF" w:themeFill="background1"/>
        <w:rPr>
          <w:lang w:val="it-IT"/>
        </w:rPr>
      </w:pPr>
    </w:p>
    <w:p w14:paraId="55ED07E9" w14:textId="01555688" w:rsidR="003E233C" w:rsidRPr="000C1A2A" w:rsidRDefault="003E233C" w:rsidP="009C394C">
      <w:pPr>
        <w:shd w:val="clear" w:color="auto" w:fill="FFFFFF" w:themeFill="background1"/>
      </w:pPr>
      <w:r w:rsidRPr="000C1A2A">
        <w:rPr>
          <w:i/>
        </w:rPr>
        <w:t>[k. 19v]</w:t>
      </w:r>
    </w:p>
    <w:p w14:paraId="46124DD5" w14:textId="77777777" w:rsidR="00BE1C75" w:rsidRPr="000C1A2A" w:rsidRDefault="00BE1C75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Altaristae in eadem eccles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4A7ABF" w:rsidRPr="000C1A2A" w14:paraId="48F2B386" w14:textId="77777777" w:rsidTr="00951918">
        <w:tc>
          <w:tcPr>
            <w:tcW w:w="5920" w:type="dxa"/>
          </w:tcPr>
          <w:p w14:paraId="4740C470" w14:textId="2B4EFCD0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Gregorius </w:t>
            </w:r>
            <w:r w:rsidR="003F07A8" w:rsidRPr="000C1A2A">
              <w:rPr>
                <w:lang w:val="it-IT"/>
              </w:rPr>
              <w:t>atlarista</w:t>
            </w:r>
            <w:r w:rsidR="003F07A8" w:rsidRPr="000C1A2A">
              <w:rPr>
                <w:rStyle w:val="Odwoanieprzypisudolnego"/>
                <w:lang w:val="it-IT"/>
              </w:rPr>
              <w:footnoteReference w:id="79"/>
            </w:r>
          </w:p>
        </w:tc>
        <w:tc>
          <w:tcPr>
            <w:tcW w:w="1985" w:type="dxa"/>
          </w:tcPr>
          <w:p w14:paraId="1ABCD149" w14:textId="77777777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</w:p>
        </w:tc>
        <w:tc>
          <w:tcPr>
            <w:tcW w:w="1307" w:type="dxa"/>
          </w:tcPr>
          <w:p w14:paraId="58B593C4" w14:textId="77777777" w:rsidR="004A7ABF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4A7ABF" w:rsidRPr="000C1A2A" w14:paraId="1708209F" w14:textId="77777777" w:rsidTr="00951918">
        <w:tc>
          <w:tcPr>
            <w:tcW w:w="5920" w:type="dxa"/>
          </w:tcPr>
          <w:p w14:paraId="21DDF60C" w14:textId="15054F46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Stanislaus </w:t>
            </w:r>
            <w:r w:rsidR="00BB0930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BB0930" w:rsidRPr="000C1A2A">
              <w:t>de</w:t>
            </w:r>
            <w:r w:rsidR="00BB0930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115D4C" w:rsidRPr="000C1A2A">
              <w:rPr>
                <w:lang w:val="it-IT"/>
              </w:rPr>
              <w:t xml:space="preserve"> </w:t>
            </w:r>
            <w:r w:rsidRPr="000C1A2A">
              <w:rPr>
                <w:lang w:val="it-IT"/>
              </w:rPr>
              <w:t>Costen</w:t>
            </w:r>
          </w:p>
        </w:tc>
        <w:tc>
          <w:tcPr>
            <w:tcW w:w="1985" w:type="dxa"/>
          </w:tcPr>
          <w:p w14:paraId="5B34E015" w14:textId="77777777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</w:p>
        </w:tc>
        <w:tc>
          <w:tcPr>
            <w:tcW w:w="1307" w:type="dxa"/>
          </w:tcPr>
          <w:p w14:paraId="16856889" w14:textId="77777777" w:rsidR="004A7ABF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2DD826DD" w14:textId="77777777" w:rsidR="00196834" w:rsidRPr="000C1A2A" w:rsidRDefault="00196834" w:rsidP="009C394C">
      <w:pPr>
        <w:shd w:val="clear" w:color="auto" w:fill="FFFFFF" w:themeFill="background1"/>
        <w:rPr>
          <w:lang w:val="it-IT"/>
        </w:rPr>
      </w:pPr>
    </w:p>
    <w:p w14:paraId="5857C17A" w14:textId="36F28822" w:rsidR="00196834" w:rsidRPr="000C1A2A" w:rsidRDefault="003242E5" w:rsidP="009C394C">
      <w:pPr>
        <w:shd w:val="clear" w:color="auto" w:fill="FFFFFF" w:themeFill="background1"/>
        <w:rPr>
          <w:lang w:val="it-IT"/>
        </w:rPr>
      </w:pPr>
      <w:r w:rsidRPr="000C1A2A">
        <w:rPr>
          <w:rStyle w:val="Odwoanieprzypisudolnego"/>
          <w:lang w:val="it-IT"/>
        </w:rPr>
        <w:footnoteReference w:id="80"/>
      </w:r>
      <w:r w:rsidRPr="000C1A2A">
        <w:rPr>
          <w:vertAlign w:val="superscript"/>
          <w:lang w:val="it-IT"/>
        </w:rPr>
        <w:t>-</w:t>
      </w:r>
      <w:r w:rsidRPr="000C1A2A">
        <w:rPr>
          <w:lang w:val="it-IT"/>
        </w:rPr>
        <w:t>Ecclesia s</w:t>
      </w:r>
      <w:r w:rsidR="00196834" w:rsidRPr="000C1A2A">
        <w:rPr>
          <w:lang w:val="it-IT"/>
        </w:rPr>
        <w:t>ancti Adalberti</w:t>
      </w:r>
      <w:r w:rsidRPr="000C1A2A">
        <w:rPr>
          <w:vertAlign w:val="superscript"/>
          <w:lang w:val="it-IT"/>
        </w:rPr>
        <w:t>-</w:t>
      </w:r>
      <w:r w:rsidRPr="000C1A2A">
        <w:rPr>
          <w:rStyle w:val="Odwoanieprzypisudolnego"/>
          <w:lang w:val="it-IT"/>
        </w:rPr>
        <w:footnoteReference w:id="81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96834" w:rsidRPr="000C1A2A" w14:paraId="49BFC5F2" w14:textId="77777777" w:rsidTr="00951918">
        <w:tc>
          <w:tcPr>
            <w:tcW w:w="5920" w:type="dxa"/>
          </w:tcPr>
          <w:p w14:paraId="39A65351" w14:textId="6B62D205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rtinus Prziborowski plebanus</w:t>
            </w:r>
            <w:r w:rsidR="003242E5" w:rsidRPr="000C1A2A">
              <w:rPr>
                <w:rStyle w:val="Odwoanieprzypisudolnego"/>
                <w:lang w:val="it-IT"/>
              </w:rPr>
              <w:footnoteReference w:id="82"/>
            </w:r>
          </w:p>
        </w:tc>
        <w:tc>
          <w:tcPr>
            <w:tcW w:w="1985" w:type="dxa"/>
          </w:tcPr>
          <w:p w14:paraId="3CD716C7" w14:textId="77777777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2291ADA8" w14:textId="77777777" w:rsidR="00196834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5D19AC6E" w14:textId="459A3B6C" w:rsidR="00196834" w:rsidRPr="000C1A2A" w:rsidRDefault="00196834" w:rsidP="009C394C">
      <w:pPr>
        <w:shd w:val="clear" w:color="auto" w:fill="FFFFFF" w:themeFill="background1"/>
        <w:rPr>
          <w:lang w:val="it-IT"/>
        </w:rPr>
      </w:pPr>
    </w:p>
    <w:p w14:paraId="48E66531" w14:textId="5C621B4C" w:rsidR="00FE527D" w:rsidRPr="000C1A2A" w:rsidRDefault="00FE527D" w:rsidP="009C394C">
      <w:pPr>
        <w:shd w:val="clear" w:color="auto" w:fill="FFFFFF" w:themeFill="background1"/>
        <w:rPr>
          <w:lang w:val="it-IT"/>
        </w:rPr>
      </w:pPr>
      <w:r w:rsidRPr="000C1A2A">
        <w:rPr>
          <w:i/>
        </w:rPr>
        <w:t>[k. 20]</w:t>
      </w:r>
    </w:p>
    <w:p w14:paraId="3CF8D7CB" w14:textId="4FEC16F8" w:rsidR="00196834" w:rsidRPr="000C1A2A" w:rsidRDefault="008548D7" w:rsidP="009C394C">
      <w:pPr>
        <w:shd w:val="clear" w:color="auto" w:fill="FFFFFF" w:themeFill="background1"/>
        <w:rPr>
          <w:lang w:val="it-IT"/>
        </w:rPr>
      </w:pPr>
      <w:r w:rsidRPr="000C1A2A">
        <w:rPr>
          <w:rStyle w:val="Odwoanieprzypisudolnego"/>
          <w:lang w:val="it-IT"/>
        </w:rPr>
        <w:lastRenderedPageBreak/>
        <w:footnoteReference w:id="83"/>
      </w:r>
      <w:r w:rsidRPr="000C1A2A">
        <w:rPr>
          <w:vertAlign w:val="superscript"/>
          <w:lang w:val="it-IT"/>
        </w:rPr>
        <w:t>-</w:t>
      </w:r>
      <w:r w:rsidRPr="000C1A2A">
        <w:rPr>
          <w:lang w:val="it-IT"/>
        </w:rPr>
        <w:t>E</w:t>
      </w:r>
      <w:r w:rsidR="00196834" w:rsidRPr="000C1A2A">
        <w:rPr>
          <w:lang w:val="it-IT"/>
        </w:rPr>
        <w:t xml:space="preserve">cclesia </w:t>
      </w:r>
      <w:r w:rsidRPr="000C1A2A">
        <w:rPr>
          <w:lang w:val="it-IT"/>
        </w:rPr>
        <w:t>sanctae Margaretae</w:t>
      </w:r>
      <w:r w:rsidRPr="000C1A2A">
        <w:rPr>
          <w:vertAlign w:val="superscript"/>
          <w:lang w:val="it-IT"/>
        </w:rPr>
        <w:t xml:space="preserve"> -</w:t>
      </w:r>
      <w:r w:rsidRPr="000C1A2A">
        <w:rPr>
          <w:rStyle w:val="Odwoanieprzypisudolnego"/>
          <w:lang w:val="it-IT"/>
        </w:rPr>
        <w:footnoteReference w:id="8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96834" w:rsidRPr="000C1A2A" w14:paraId="6E445F94" w14:textId="77777777" w:rsidTr="00951918">
        <w:tc>
          <w:tcPr>
            <w:tcW w:w="5920" w:type="dxa"/>
          </w:tcPr>
          <w:p w14:paraId="317B6CCD" w14:textId="77777777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Skrzipinski plebanus</w:t>
            </w:r>
          </w:p>
        </w:tc>
        <w:tc>
          <w:tcPr>
            <w:tcW w:w="1985" w:type="dxa"/>
          </w:tcPr>
          <w:p w14:paraId="6709B715" w14:textId="77777777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0 gr.</w:t>
            </w:r>
          </w:p>
        </w:tc>
        <w:tc>
          <w:tcPr>
            <w:tcW w:w="1307" w:type="dxa"/>
          </w:tcPr>
          <w:p w14:paraId="7AC18CD2" w14:textId="1128E169" w:rsidR="00196834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  <w:r w:rsidR="008548D7" w:rsidRPr="000C1A2A">
              <w:rPr>
                <w:rStyle w:val="Odwoanieprzypisudolnego"/>
                <w:lang w:val="it-IT"/>
              </w:rPr>
              <w:footnoteReference w:id="85"/>
            </w:r>
          </w:p>
        </w:tc>
      </w:tr>
    </w:tbl>
    <w:p w14:paraId="3A32C432" w14:textId="77777777" w:rsidR="009B10C0" w:rsidRPr="000C1A2A" w:rsidRDefault="009B10C0" w:rsidP="009C394C">
      <w:pPr>
        <w:shd w:val="clear" w:color="auto" w:fill="FFFFFF" w:themeFill="background1"/>
        <w:rPr>
          <w:lang w:val="it-IT"/>
        </w:rPr>
      </w:pPr>
    </w:p>
    <w:p w14:paraId="5F33527B" w14:textId="5E0558A6" w:rsidR="009B10C0" w:rsidRPr="000C1A2A" w:rsidRDefault="009B10C0" w:rsidP="009C394C">
      <w:pPr>
        <w:shd w:val="clear" w:color="auto" w:fill="FFFFFF" w:themeFill="background1"/>
        <w:rPr>
          <w:lang w:val="it-IT"/>
        </w:rPr>
      </w:pPr>
      <w:r w:rsidRPr="000C1A2A">
        <w:rPr>
          <w:i/>
        </w:rPr>
        <w:t>[k. 21]</w:t>
      </w:r>
    </w:p>
    <w:p w14:paraId="41C6F9D5" w14:textId="0E26B9A4" w:rsidR="007327A0" w:rsidRPr="000C1A2A" w:rsidRDefault="007327A0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canatus Posnanien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03490" w:rsidRPr="000C1A2A" w14:paraId="6BF85EB1" w14:textId="77777777" w:rsidTr="0004251A">
        <w:tc>
          <w:tcPr>
            <w:tcW w:w="5920" w:type="dxa"/>
          </w:tcPr>
          <w:p w14:paraId="715A8B60" w14:textId="576E6573" w:rsidR="00503490" w:rsidRPr="000C1A2A" w:rsidRDefault="00503490" w:rsidP="009C394C">
            <w:pPr>
              <w:shd w:val="clear" w:color="auto" w:fill="FFFFFF" w:themeFill="background1"/>
            </w:pPr>
            <w:proofErr w:type="spellStart"/>
            <w:r w:rsidRPr="000C1A2A">
              <w:t>Swarzadz</w:t>
            </w:r>
            <w:proofErr w:type="spellEnd"/>
            <w:r w:rsidR="009B4F24" w:rsidRPr="000C1A2A">
              <w:rPr>
                <w:rStyle w:val="Odwoanieprzypisudolnego"/>
              </w:rPr>
              <w:footnoteReference w:id="86"/>
            </w:r>
          </w:p>
        </w:tc>
        <w:tc>
          <w:tcPr>
            <w:tcW w:w="1985" w:type="dxa"/>
          </w:tcPr>
          <w:p w14:paraId="39A1D9B0" w14:textId="77777777" w:rsidR="00503490" w:rsidRPr="000C1A2A" w:rsidRDefault="00503490" w:rsidP="009C394C">
            <w:pPr>
              <w:shd w:val="clear" w:color="auto" w:fill="FFFFFF" w:themeFill="background1"/>
            </w:pPr>
            <w:r w:rsidRPr="000C1A2A">
              <w:t>2 fl</w:t>
            </w:r>
            <w:r w:rsidR="00803988" w:rsidRPr="000C1A2A">
              <w:t>.</w:t>
            </w:r>
          </w:p>
        </w:tc>
        <w:tc>
          <w:tcPr>
            <w:tcW w:w="1307" w:type="dxa"/>
          </w:tcPr>
          <w:p w14:paraId="1128F980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03490" w:rsidRPr="000C1A2A" w14:paraId="164EF7B3" w14:textId="77777777" w:rsidTr="0004251A">
        <w:tc>
          <w:tcPr>
            <w:tcW w:w="5920" w:type="dxa"/>
          </w:tcPr>
          <w:p w14:paraId="3255992C" w14:textId="6180011B" w:rsidR="00503490" w:rsidRPr="000C1A2A" w:rsidRDefault="00503490" w:rsidP="009C394C">
            <w:pPr>
              <w:shd w:val="clear" w:color="auto" w:fill="FFFFFF" w:themeFill="background1"/>
            </w:pPr>
            <w:proofErr w:type="spellStart"/>
            <w:r w:rsidRPr="000C1A2A">
              <w:t>Maczniki</w:t>
            </w:r>
            <w:proofErr w:type="spellEnd"/>
            <w:r w:rsidR="00CC2EA1" w:rsidRPr="000C1A2A">
              <w:rPr>
                <w:rStyle w:val="Odwoanieprzypisudolnego"/>
              </w:rPr>
              <w:footnoteReference w:id="87"/>
            </w:r>
          </w:p>
        </w:tc>
        <w:tc>
          <w:tcPr>
            <w:tcW w:w="1985" w:type="dxa"/>
          </w:tcPr>
          <w:p w14:paraId="18E203FB" w14:textId="77777777" w:rsidR="00503490" w:rsidRPr="000C1A2A" w:rsidRDefault="00503490" w:rsidP="009C394C">
            <w:pPr>
              <w:shd w:val="clear" w:color="auto" w:fill="FFFFFF" w:themeFill="background1"/>
            </w:pPr>
            <w:r w:rsidRPr="000C1A2A">
              <w:t>3 frt</w:t>
            </w:r>
            <w:r w:rsidR="001B09C7" w:rsidRPr="000C1A2A">
              <w:t>.</w:t>
            </w:r>
          </w:p>
        </w:tc>
        <w:tc>
          <w:tcPr>
            <w:tcW w:w="1307" w:type="dxa"/>
          </w:tcPr>
          <w:p w14:paraId="31BF633D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03490" w:rsidRPr="000C1A2A" w14:paraId="29FE7CEE" w14:textId="77777777" w:rsidTr="0004251A">
        <w:tc>
          <w:tcPr>
            <w:tcW w:w="5920" w:type="dxa"/>
          </w:tcPr>
          <w:p w14:paraId="6E814E03" w14:textId="55605EB6" w:rsidR="00503490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Czerlienino</w:t>
            </w:r>
            <w:proofErr w:type="spellEnd"/>
            <w:r w:rsidR="00CC2EA1" w:rsidRPr="000C1A2A">
              <w:rPr>
                <w:rStyle w:val="Odwoanieprzypisudolnego"/>
              </w:rPr>
              <w:footnoteReference w:id="88"/>
            </w:r>
          </w:p>
        </w:tc>
        <w:tc>
          <w:tcPr>
            <w:tcW w:w="1985" w:type="dxa"/>
          </w:tcPr>
          <w:p w14:paraId="719ACDEF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>3 fl</w:t>
            </w:r>
            <w:r w:rsidR="001B09C7" w:rsidRPr="000C1A2A">
              <w:t>.</w:t>
            </w:r>
          </w:p>
        </w:tc>
        <w:tc>
          <w:tcPr>
            <w:tcW w:w="1307" w:type="dxa"/>
          </w:tcPr>
          <w:p w14:paraId="5ADB4BF9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16129" w:rsidRPr="000C1A2A" w14:paraId="7D82446B" w14:textId="77777777" w:rsidTr="0004251A">
        <w:tc>
          <w:tcPr>
            <w:tcW w:w="5920" w:type="dxa"/>
          </w:tcPr>
          <w:p w14:paraId="230B7866" w14:textId="3998FD76" w:rsidR="00216129" w:rsidRPr="000C1A2A" w:rsidRDefault="00216129" w:rsidP="009C394C">
            <w:pPr>
              <w:shd w:val="clear" w:color="auto" w:fill="FFFFFF" w:themeFill="background1"/>
            </w:pPr>
            <w:proofErr w:type="spellStart"/>
            <w:r w:rsidRPr="000C1A2A">
              <w:t>Bnin</w:t>
            </w:r>
            <w:proofErr w:type="spellEnd"/>
            <w:r w:rsidR="00CC2EA1" w:rsidRPr="000C1A2A">
              <w:rPr>
                <w:rStyle w:val="Odwoanieprzypisudolnego"/>
              </w:rPr>
              <w:footnoteReference w:id="89"/>
            </w:r>
          </w:p>
        </w:tc>
        <w:tc>
          <w:tcPr>
            <w:tcW w:w="1985" w:type="dxa"/>
          </w:tcPr>
          <w:p w14:paraId="0A16B4E7" w14:textId="77777777" w:rsidR="00216129" w:rsidRPr="000C1A2A" w:rsidRDefault="00216129" w:rsidP="009C394C">
            <w:pPr>
              <w:shd w:val="clear" w:color="auto" w:fill="FFFFFF" w:themeFill="background1"/>
            </w:pPr>
            <w:r w:rsidRPr="000C1A2A">
              <w:t>2 fl</w:t>
            </w:r>
            <w:r w:rsidR="001B09C7" w:rsidRPr="000C1A2A">
              <w:t>.</w:t>
            </w:r>
          </w:p>
        </w:tc>
        <w:tc>
          <w:tcPr>
            <w:tcW w:w="1307" w:type="dxa"/>
          </w:tcPr>
          <w:p w14:paraId="2426BF36" w14:textId="77777777" w:rsidR="0021612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987B9DB" w14:textId="77777777" w:rsidR="001B09C7" w:rsidRPr="000C1A2A" w:rsidRDefault="001B09C7" w:rsidP="009C394C">
      <w:pPr>
        <w:shd w:val="clear" w:color="auto" w:fill="FFFFFF" w:themeFill="background1"/>
        <w:rPr>
          <w:lang w:val="it-IT"/>
        </w:rPr>
      </w:pPr>
    </w:p>
    <w:p w14:paraId="36F1B923" w14:textId="33D42360" w:rsidR="001B09C7" w:rsidRPr="000C1A2A" w:rsidRDefault="001B09C7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Mansionarii in</w:t>
      </w:r>
      <w:r w:rsidR="003E3475" w:rsidRPr="000C1A2A">
        <w:rPr>
          <w:lang w:val="it-IT"/>
        </w:rPr>
        <w:t xml:space="preserve"> </w:t>
      </w:r>
      <w:bookmarkStart w:id="5" w:name="OLE_LINK7"/>
      <w:bookmarkStart w:id="6" w:name="OLE_LINK8"/>
      <w:r w:rsidR="003E3475" w:rsidRPr="000C1A2A">
        <w:rPr>
          <w:strike/>
          <w:vertAlign w:val="superscript"/>
          <w:lang w:val="en-GB"/>
        </w:rPr>
        <w:t xml:space="preserve">A </w:t>
      </w:r>
      <w:r w:rsidR="003E3475" w:rsidRPr="000C1A2A">
        <w:rPr>
          <w:lang w:val="it-IT"/>
        </w:rPr>
        <w:t>eadem</w:t>
      </w:r>
      <w:r w:rsidR="003E3475" w:rsidRPr="000C1A2A">
        <w:rPr>
          <w:strike/>
          <w:vertAlign w:val="superscript"/>
          <w:lang w:val="en-GB"/>
        </w:rPr>
        <w:t xml:space="preserve"> A</w:t>
      </w:r>
      <w:bookmarkEnd w:id="5"/>
      <w:bookmarkEnd w:id="6"/>
      <w:r w:rsidR="003E3475" w:rsidRPr="000C1A2A">
        <w:rPr>
          <w:lang w:val="it-IT"/>
        </w:rPr>
        <w:t xml:space="preserve"> </w:t>
      </w:r>
      <w:r w:rsidRPr="000C1A2A">
        <w:rPr>
          <w:lang w:val="it-IT"/>
        </w:rPr>
        <w:t>ecclesia Bninens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03490" w:rsidRPr="000C1A2A" w14:paraId="0B9F967E" w14:textId="77777777" w:rsidTr="0004251A">
        <w:tc>
          <w:tcPr>
            <w:tcW w:w="5920" w:type="dxa"/>
          </w:tcPr>
          <w:p w14:paraId="72583E7E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ansionarius</w:t>
            </w:r>
            <w:proofErr w:type="spellEnd"/>
          </w:p>
        </w:tc>
        <w:tc>
          <w:tcPr>
            <w:tcW w:w="1985" w:type="dxa"/>
          </w:tcPr>
          <w:p w14:paraId="3E624C41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>24 gr</w:t>
            </w:r>
            <w:r w:rsidR="00B67E79" w:rsidRPr="000C1A2A">
              <w:t>.</w:t>
            </w:r>
          </w:p>
        </w:tc>
        <w:tc>
          <w:tcPr>
            <w:tcW w:w="1307" w:type="dxa"/>
          </w:tcPr>
          <w:p w14:paraId="5C14236B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0E2B4AE" w14:textId="543A3E9E" w:rsidR="003E3475" w:rsidRPr="000C1A2A" w:rsidRDefault="003E3475" w:rsidP="009C394C">
      <w:pPr>
        <w:shd w:val="clear" w:color="auto" w:fill="FFFFFF" w:themeFill="background1"/>
      </w:pPr>
    </w:p>
    <w:p w14:paraId="59811135" w14:textId="68629502" w:rsidR="003E3475" w:rsidRPr="000C1A2A" w:rsidRDefault="00D5226B" w:rsidP="009C394C">
      <w:pPr>
        <w:shd w:val="clear" w:color="auto" w:fill="FFFFFF" w:themeFill="background1"/>
      </w:pPr>
      <w:r w:rsidRPr="000C1A2A">
        <w:rPr>
          <w:i/>
        </w:rPr>
        <w:t>[k. 2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03490" w:rsidRPr="000C1A2A" w14:paraId="5934D96B" w14:textId="77777777" w:rsidTr="0004251A">
        <w:tc>
          <w:tcPr>
            <w:tcW w:w="5920" w:type="dxa"/>
          </w:tcPr>
          <w:p w14:paraId="045D125B" w14:textId="3998CE57" w:rsidR="00503490" w:rsidRPr="000C1A2A" w:rsidRDefault="00BB248B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aulus mansionarius corporali iuramento comprobavit, nihil se percepisse ob conflagrationem oppidi Bn</w:t>
            </w:r>
            <w:r w:rsidR="0023462C" w:rsidRPr="000C1A2A">
              <w:rPr>
                <w:lang w:val="it-IT"/>
              </w:rPr>
              <w:t>y</w:t>
            </w:r>
            <w:r w:rsidRPr="000C1A2A">
              <w:rPr>
                <w:lang w:val="it-IT"/>
              </w:rPr>
              <w:t>n a tribus annis</w:t>
            </w:r>
          </w:p>
        </w:tc>
        <w:tc>
          <w:tcPr>
            <w:tcW w:w="1985" w:type="dxa"/>
          </w:tcPr>
          <w:p w14:paraId="0195D17A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>16 gr</w:t>
            </w:r>
            <w:r w:rsidR="00761995" w:rsidRPr="000C1A2A">
              <w:t>.</w:t>
            </w:r>
          </w:p>
        </w:tc>
        <w:tc>
          <w:tcPr>
            <w:tcW w:w="1307" w:type="dxa"/>
          </w:tcPr>
          <w:p w14:paraId="6B91F36F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45AFA5CE" w14:textId="77777777" w:rsidTr="0004251A">
        <w:tc>
          <w:tcPr>
            <w:tcW w:w="5920" w:type="dxa"/>
          </w:tcPr>
          <w:p w14:paraId="5B85B90F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 xml:space="preserve">Ibidem </w:t>
            </w:r>
            <w:proofErr w:type="spellStart"/>
            <w:r w:rsidRPr="000C1A2A">
              <w:t>mansionari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u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accant</w:t>
            </w:r>
            <w:proofErr w:type="spellEnd"/>
          </w:p>
        </w:tc>
        <w:tc>
          <w:tcPr>
            <w:tcW w:w="1985" w:type="dxa"/>
          </w:tcPr>
          <w:p w14:paraId="34195076" w14:textId="77777777" w:rsidR="00BB248B" w:rsidRPr="000C1A2A" w:rsidRDefault="00BB248B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A309ACE" w14:textId="77777777" w:rsidR="00BB248B" w:rsidRPr="000C1A2A" w:rsidRDefault="00BB248B" w:rsidP="009C394C">
            <w:pPr>
              <w:shd w:val="clear" w:color="auto" w:fill="FFFFFF" w:themeFill="background1"/>
            </w:pPr>
          </w:p>
        </w:tc>
      </w:tr>
    </w:tbl>
    <w:p w14:paraId="7E78A8EC" w14:textId="77777777" w:rsidR="00DA0A74" w:rsidRPr="000C1A2A" w:rsidRDefault="00DA0A74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BB248B" w:rsidRPr="000C1A2A" w14:paraId="6EF5E61D" w14:textId="77777777" w:rsidTr="0004251A">
        <w:tc>
          <w:tcPr>
            <w:tcW w:w="5920" w:type="dxa"/>
          </w:tcPr>
          <w:p w14:paraId="75F564CF" w14:textId="25248DE1" w:rsidR="00BB248B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Radzewo</w:t>
            </w:r>
            <w:proofErr w:type="spellEnd"/>
            <w:r w:rsidR="0023462C" w:rsidRPr="000C1A2A">
              <w:rPr>
                <w:rStyle w:val="Odwoanieprzypisudolnego"/>
              </w:rPr>
              <w:footnoteReference w:id="90"/>
            </w:r>
          </w:p>
        </w:tc>
        <w:tc>
          <w:tcPr>
            <w:tcW w:w="1985" w:type="dxa"/>
          </w:tcPr>
          <w:p w14:paraId="62295BCC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67B39206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7A48250A" w14:textId="77777777" w:rsidTr="0004251A">
        <w:tc>
          <w:tcPr>
            <w:tcW w:w="5920" w:type="dxa"/>
          </w:tcPr>
          <w:p w14:paraId="6A89E2FD" w14:textId="78DE0800" w:rsidR="00BB248B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Nekla</w:t>
            </w:r>
            <w:proofErr w:type="spellEnd"/>
            <w:r w:rsidR="00721C1B" w:rsidRPr="000C1A2A">
              <w:rPr>
                <w:rStyle w:val="Odwoanieprzypisudolnego"/>
              </w:rPr>
              <w:footnoteReference w:id="91"/>
            </w:r>
          </w:p>
        </w:tc>
        <w:tc>
          <w:tcPr>
            <w:tcW w:w="1985" w:type="dxa"/>
          </w:tcPr>
          <w:p w14:paraId="46D5F8E0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19B9719C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77863BD6" w14:textId="77777777" w:rsidTr="0004251A">
        <w:tc>
          <w:tcPr>
            <w:tcW w:w="5920" w:type="dxa"/>
          </w:tcPr>
          <w:p w14:paraId="3CC1F9C1" w14:textId="2F172E53" w:rsidR="00BB248B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Mieczewo</w:t>
            </w:r>
            <w:proofErr w:type="spellEnd"/>
            <w:r w:rsidR="00163289" w:rsidRPr="000C1A2A">
              <w:rPr>
                <w:rStyle w:val="Odwoanieprzypisudolnego"/>
              </w:rPr>
              <w:footnoteReference w:id="92"/>
            </w:r>
          </w:p>
        </w:tc>
        <w:tc>
          <w:tcPr>
            <w:tcW w:w="1985" w:type="dxa"/>
          </w:tcPr>
          <w:p w14:paraId="7897242C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>16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59539BA0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246F3D83" w14:textId="77777777" w:rsidTr="0004251A">
        <w:tc>
          <w:tcPr>
            <w:tcW w:w="5920" w:type="dxa"/>
          </w:tcPr>
          <w:p w14:paraId="73B28477" w14:textId="7A7F53FE" w:rsidR="00BB248B" w:rsidRPr="000C1A2A" w:rsidRDefault="0015764A" w:rsidP="009C394C">
            <w:pPr>
              <w:shd w:val="clear" w:color="auto" w:fill="FFFFFF" w:themeFill="background1"/>
            </w:pPr>
            <w:proofErr w:type="spellStart"/>
            <w:r w:rsidRPr="000C1A2A">
              <w:t>Giecz</w:t>
            </w:r>
            <w:proofErr w:type="spellEnd"/>
            <w:r w:rsidR="00E31004" w:rsidRPr="000C1A2A">
              <w:rPr>
                <w:rStyle w:val="Odwoanieprzypisudolnego"/>
              </w:rPr>
              <w:footnoteReference w:id="93"/>
            </w:r>
          </w:p>
        </w:tc>
        <w:tc>
          <w:tcPr>
            <w:tcW w:w="1985" w:type="dxa"/>
          </w:tcPr>
          <w:p w14:paraId="2290AFA9" w14:textId="77777777" w:rsidR="00BB248B" w:rsidRPr="000C1A2A" w:rsidRDefault="0015764A" w:rsidP="009C394C">
            <w:pPr>
              <w:shd w:val="clear" w:color="auto" w:fill="FFFFFF" w:themeFill="background1"/>
            </w:pPr>
            <w:r w:rsidRPr="000C1A2A">
              <w:t>2 fl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23AFA590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4549B6C" w14:textId="4CDB6BB4" w:rsidR="00502C86" w:rsidRPr="000C1A2A" w:rsidRDefault="00502C86" w:rsidP="009C394C">
      <w:pPr>
        <w:shd w:val="clear" w:color="auto" w:fill="FFFFFF" w:themeFill="background1"/>
      </w:pPr>
    </w:p>
    <w:p w14:paraId="18BFC0B2" w14:textId="342C39DD" w:rsidR="00502C86" w:rsidRPr="000C1A2A" w:rsidRDefault="00502C86" w:rsidP="009C394C">
      <w:pPr>
        <w:shd w:val="clear" w:color="auto" w:fill="FFFFFF" w:themeFill="background1"/>
      </w:pPr>
      <w:r w:rsidRPr="000C1A2A">
        <w:rPr>
          <w:i/>
        </w:rPr>
        <w:t>[k. 2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BB248B" w:rsidRPr="000C1A2A" w14:paraId="2ECFF1DD" w14:textId="77777777" w:rsidTr="0004251A">
        <w:tc>
          <w:tcPr>
            <w:tcW w:w="5920" w:type="dxa"/>
          </w:tcPr>
          <w:p w14:paraId="5A9786E8" w14:textId="61778B00" w:rsidR="00BB248B" w:rsidRPr="000C1A2A" w:rsidRDefault="008A5619" w:rsidP="009C394C">
            <w:pPr>
              <w:shd w:val="clear" w:color="auto" w:fill="FFFFFF" w:themeFill="background1"/>
            </w:pPr>
            <w:proofErr w:type="spellStart"/>
            <w:r w:rsidRPr="000C1A2A">
              <w:t>Golthowo</w:t>
            </w:r>
            <w:proofErr w:type="spellEnd"/>
            <w:r w:rsidR="00502C86" w:rsidRPr="000C1A2A">
              <w:rPr>
                <w:rStyle w:val="Odwoanieprzypisudolnego"/>
              </w:rPr>
              <w:footnoteReference w:id="94"/>
            </w:r>
          </w:p>
        </w:tc>
        <w:tc>
          <w:tcPr>
            <w:tcW w:w="1985" w:type="dxa"/>
          </w:tcPr>
          <w:p w14:paraId="021F5497" w14:textId="77777777" w:rsidR="00BB248B" w:rsidRPr="000C1A2A" w:rsidRDefault="008A5619" w:rsidP="009C394C">
            <w:pPr>
              <w:shd w:val="clear" w:color="auto" w:fill="FFFFFF" w:themeFill="background1"/>
            </w:pPr>
            <w:r w:rsidRPr="000C1A2A">
              <w:t>2 fl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06FCE453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14E35A20" w14:textId="77777777" w:rsidTr="0004251A">
        <w:tc>
          <w:tcPr>
            <w:tcW w:w="5920" w:type="dxa"/>
          </w:tcPr>
          <w:p w14:paraId="7A7E6E1C" w14:textId="7A7596D2" w:rsidR="00BB248B" w:rsidRPr="000C1A2A" w:rsidRDefault="008A5619" w:rsidP="009C394C">
            <w:pPr>
              <w:shd w:val="clear" w:color="auto" w:fill="FFFFFF" w:themeFill="background1"/>
            </w:pPr>
            <w:proofErr w:type="spellStart"/>
            <w:r w:rsidRPr="000C1A2A">
              <w:t>Grodzisk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p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iecz</w:t>
            </w:r>
            <w:proofErr w:type="spellEnd"/>
            <w:r w:rsidR="00502C86" w:rsidRPr="000C1A2A">
              <w:rPr>
                <w:rStyle w:val="Odwoanieprzypisudolnego"/>
              </w:rPr>
              <w:footnoteReference w:id="95"/>
            </w:r>
          </w:p>
        </w:tc>
        <w:tc>
          <w:tcPr>
            <w:tcW w:w="1985" w:type="dxa"/>
          </w:tcPr>
          <w:p w14:paraId="5F531A06" w14:textId="77777777" w:rsidR="00BB248B" w:rsidRPr="000C1A2A" w:rsidRDefault="008A5619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121A455A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17D31D50" w14:textId="77777777" w:rsidTr="0004251A">
        <w:tc>
          <w:tcPr>
            <w:tcW w:w="5920" w:type="dxa"/>
          </w:tcPr>
          <w:p w14:paraId="71053B97" w14:textId="4092EBF4" w:rsidR="008A5619" w:rsidRPr="000C1A2A" w:rsidRDefault="005D61BC" w:rsidP="009C394C">
            <w:pPr>
              <w:shd w:val="clear" w:color="auto" w:fill="FFFFFF" w:themeFill="background1"/>
            </w:pPr>
            <w:proofErr w:type="spellStart"/>
            <w:r w:rsidRPr="000C1A2A">
              <w:t>Iwno</w:t>
            </w:r>
            <w:proofErr w:type="spellEnd"/>
            <w:r w:rsidR="00502C86" w:rsidRPr="000C1A2A">
              <w:rPr>
                <w:rStyle w:val="Odwoanieprzypisudolnego"/>
              </w:rPr>
              <w:footnoteReference w:id="96"/>
            </w:r>
          </w:p>
        </w:tc>
        <w:tc>
          <w:tcPr>
            <w:tcW w:w="1985" w:type="dxa"/>
          </w:tcPr>
          <w:p w14:paraId="70CBF202" w14:textId="77777777" w:rsidR="008A5619" w:rsidRPr="000C1A2A" w:rsidRDefault="005D61BC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5B103521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148428F5" w14:textId="77777777" w:rsidTr="0004251A">
        <w:tc>
          <w:tcPr>
            <w:tcW w:w="5920" w:type="dxa"/>
          </w:tcPr>
          <w:p w14:paraId="1918563D" w14:textId="12ECE482" w:rsidR="008A5619" w:rsidRPr="000C1A2A" w:rsidRDefault="005D61BC" w:rsidP="009C394C">
            <w:pPr>
              <w:shd w:val="clear" w:color="auto" w:fill="FFFFFF" w:themeFill="background1"/>
            </w:pPr>
            <w:proofErr w:type="spellStart"/>
            <w:r w:rsidRPr="000C1A2A">
              <w:t>Siedliecz</w:t>
            </w:r>
            <w:proofErr w:type="spellEnd"/>
            <w:r w:rsidR="00502C86" w:rsidRPr="000C1A2A">
              <w:rPr>
                <w:rStyle w:val="Odwoanieprzypisudolnego"/>
              </w:rPr>
              <w:footnoteReference w:id="97"/>
            </w:r>
          </w:p>
        </w:tc>
        <w:tc>
          <w:tcPr>
            <w:tcW w:w="1985" w:type="dxa"/>
          </w:tcPr>
          <w:p w14:paraId="55B12346" w14:textId="77777777" w:rsidR="008A5619" w:rsidRPr="000C1A2A" w:rsidRDefault="005D61BC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07A3085A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0E223147" w14:textId="77777777" w:rsidTr="0004251A">
        <w:tc>
          <w:tcPr>
            <w:tcW w:w="5920" w:type="dxa"/>
          </w:tcPr>
          <w:p w14:paraId="2D2404B0" w14:textId="261AFE9A" w:rsidR="008A5619" w:rsidRPr="000C1A2A" w:rsidRDefault="009A7296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5D61BC" w:rsidRPr="000C1A2A">
              <w:t>rzazowo</w:t>
            </w:r>
            <w:proofErr w:type="spellEnd"/>
            <w:r w:rsidRPr="000C1A2A">
              <w:rPr>
                <w:rStyle w:val="Odwoanieprzypisudolnego"/>
              </w:rPr>
              <w:footnoteReference w:id="98"/>
            </w:r>
          </w:p>
        </w:tc>
        <w:tc>
          <w:tcPr>
            <w:tcW w:w="1985" w:type="dxa"/>
          </w:tcPr>
          <w:p w14:paraId="59D4AAEE" w14:textId="77777777" w:rsidR="008A5619" w:rsidRPr="000C1A2A" w:rsidRDefault="0004307C" w:rsidP="009C394C">
            <w:pPr>
              <w:shd w:val="clear" w:color="auto" w:fill="FFFFFF" w:themeFill="background1"/>
            </w:pPr>
            <w:r w:rsidRPr="000C1A2A">
              <w:t>24 gr</w:t>
            </w:r>
            <w:r w:rsidR="00E33403" w:rsidRPr="000C1A2A">
              <w:t>.</w:t>
            </w:r>
          </w:p>
        </w:tc>
        <w:tc>
          <w:tcPr>
            <w:tcW w:w="1307" w:type="dxa"/>
          </w:tcPr>
          <w:p w14:paraId="4EAE41E1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3A0D9A" w:rsidRPr="000C1A2A" w14:paraId="44D0DA42" w14:textId="77777777" w:rsidTr="0004251A">
        <w:tc>
          <w:tcPr>
            <w:tcW w:w="5920" w:type="dxa"/>
          </w:tcPr>
          <w:p w14:paraId="1BF30BCB" w14:textId="1DFF79F1" w:rsidR="003A0D9A" w:rsidRPr="000C1A2A" w:rsidRDefault="003A0D9A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lastRenderedPageBreak/>
              <w:t>Costrzin</w:t>
            </w:r>
            <w:proofErr w:type="spellEnd"/>
            <w:r w:rsidRPr="000C1A2A">
              <w:rPr>
                <w:rStyle w:val="Odwoanieprzypisudolnego"/>
              </w:rPr>
              <w:footnoteReference w:id="99"/>
            </w:r>
          </w:p>
        </w:tc>
        <w:tc>
          <w:tcPr>
            <w:tcW w:w="1985" w:type="dxa"/>
          </w:tcPr>
          <w:p w14:paraId="56182ACF" w14:textId="77777777" w:rsidR="003A0D9A" w:rsidRPr="000C1A2A" w:rsidRDefault="003A0D9A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782F2CA6" w14:textId="77777777" w:rsidR="003A0D9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B51FCDB" w14:textId="77777777" w:rsidR="003A0D9A" w:rsidRPr="000C1A2A" w:rsidRDefault="003A0D9A" w:rsidP="009C394C">
      <w:pPr>
        <w:shd w:val="clear" w:color="auto" w:fill="FFFFFF" w:themeFill="background1"/>
      </w:pPr>
    </w:p>
    <w:p w14:paraId="7EBA900C" w14:textId="6A6517B6" w:rsidR="00F042E0" w:rsidRPr="000C1A2A" w:rsidRDefault="00F042E0" w:rsidP="009C394C">
      <w:pPr>
        <w:shd w:val="clear" w:color="auto" w:fill="FFFFFF" w:themeFill="background1"/>
      </w:pPr>
      <w:r w:rsidRPr="000C1A2A">
        <w:rPr>
          <w:i/>
        </w:rPr>
        <w:t>[k. 22v]</w:t>
      </w:r>
    </w:p>
    <w:p w14:paraId="3D021DF3" w14:textId="4EFB8E63" w:rsidR="003A0D9A" w:rsidRPr="000C1A2A" w:rsidRDefault="003A0D9A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="00F13D5F" w:rsidRPr="000C1A2A">
        <w:rPr>
          <w:rStyle w:val="Odwoanieprzypisudolnego"/>
        </w:rPr>
        <w:footnoteReference w:id="100"/>
      </w:r>
      <w:r w:rsidRPr="000C1A2A">
        <w:t xml:space="preserve"> in </w:t>
      </w:r>
      <w:proofErr w:type="spellStart"/>
      <w:r w:rsidRPr="000C1A2A">
        <w:t>Costrzin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A5619" w:rsidRPr="000C1A2A" w14:paraId="355CDE88" w14:textId="77777777" w:rsidTr="0004251A">
        <w:tc>
          <w:tcPr>
            <w:tcW w:w="5920" w:type="dxa"/>
          </w:tcPr>
          <w:p w14:paraId="1543B5F7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hospitalis</w:t>
            </w:r>
            <w:proofErr w:type="spellEnd"/>
            <w:r w:rsidRPr="000C1A2A">
              <w:t xml:space="preserve"> cui </w:t>
            </w:r>
            <w:proofErr w:type="spellStart"/>
            <w:r w:rsidRPr="000C1A2A">
              <w:t>altar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nit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est</w:t>
            </w:r>
            <w:proofErr w:type="spellEnd"/>
          </w:p>
        </w:tc>
        <w:tc>
          <w:tcPr>
            <w:tcW w:w="1985" w:type="dxa"/>
          </w:tcPr>
          <w:p w14:paraId="61A89188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20 gr</w:t>
            </w:r>
            <w:r w:rsidR="0025540E" w:rsidRPr="000C1A2A">
              <w:t>.</w:t>
            </w:r>
          </w:p>
        </w:tc>
        <w:tc>
          <w:tcPr>
            <w:tcW w:w="1307" w:type="dxa"/>
          </w:tcPr>
          <w:p w14:paraId="1AE3EF37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47E089A1" w14:textId="77777777" w:rsidTr="0004251A">
        <w:tc>
          <w:tcPr>
            <w:tcW w:w="5920" w:type="dxa"/>
          </w:tcPr>
          <w:p w14:paraId="46D1E12C" w14:textId="6565BADF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Laurentius</w:t>
            </w:r>
            <w:r w:rsidR="00F13D5F" w:rsidRPr="000C1A2A">
              <w:rPr>
                <w:rStyle w:val="Odwoanieprzypisudolnego"/>
              </w:rPr>
              <w:footnoteReference w:id="101"/>
            </w:r>
          </w:p>
        </w:tc>
        <w:tc>
          <w:tcPr>
            <w:tcW w:w="1985" w:type="dxa"/>
          </w:tcPr>
          <w:p w14:paraId="7CB81FAF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10 gr</w:t>
            </w:r>
            <w:r w:rsidR="0025540E" w:rsidRPr="000C1A2A">
              <w:t>.</w:t>
            </w:r>
          </w:p>
        </w:tc>
        <w:tc>
          <w:tcPr>
            <w:tcW w:w="1307" w:type="dxa"/>
          </w:tcPr>
          <w:p w14:paraId="3EA48073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591A6BA6" w14:textId="77777777" w:rsidTr="0004251A">
        <w:tc>
          <w:tcPr>
            <w:tcW w:w="5920" w:type="dxa"/>
          </w:tcPr>
          <w:p w14:paraId="0C0CB4C4" w14:textId="7576136B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Sebastianus</w:t>
            </w:r>
            <w:r w:rsidR="00F13D5F" w:rsidRPr="000C1A2A">
              <w:rPr>
                <w:rStyle w:val="Odwoanieprzypisudolnego"/>
              </w:rPr>
              <w:footnoteReference w:id="102"/>
            </w:r>
          </w:p>
        </w:tc>
        <w:tc>
          <w:tcPr>
            <w:tcW w:w="1985" w:type="dxa"/>
          </w:tcPr>
          <w:p w14:paraId="5E7F7D6C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10 gr</w:t>
            </w:r>
            <w:r w:rsidR="0025540E" w:rsidRPr="000C1A2A">
              <w:t>.</w:t>
            </w:r>
          </w:p>
        </w:tc>
        <w:tc>
          <w:tcPr>
            <w:tcW w:w="1307" w:type="dxa"/>
          </w:tcPr>
          <w:p w14:paraId="5BFB773E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5A0AF3F" w14:textId="77777777" w:rsidR="0025540E" w:rsidRPr="000C1A2A" w:rsidRDefault="0025540E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A5619" w:rsidRPr="000C1A2A" w14:paraId="252C1B21" w14:textId="77777777" w:rsidTr="0004251A">
        <w:tc>
          <w:tcPr>
            <w:tcW w:w="5920" w:type="dxa"/>
          </w:tcPr>
          <w:p w14:paraId="4D7E01A8" w14:textId="77777777" w:rsidR="008A5619" w:rsidRPr="000C1A2A" w:rsidRDefault="00E30B58" w:rsidP="009C394C">
            <w:pPr>
              <w:shd w:val="clear" w:color="auto" w:fill="FFFFFF" w:themeFill="background1"/>
            </w:pPr>
            <w:proofErr w:type="spellStart"/>
            <w:r w:rsidRPr="000C1A2A">
              <w:t>Vierzenicza</w:t>
            </w:r>
            <w:proofErr w:type="spellEnd"/>
          </w:p>
        </w:tc>
        <w:tc>
          <w:tcPr>
            <w:tcW w:w="1985" w:type="dxa"/>
          </w:tcPr>
          <w:p w14:paraId="76127A6C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24 gr</w:t>
            </w:r>
            <w:r w:rsidR="00170F96" w:rsidRPr="000C1A2A">
              <w:t>.</w:t>
            </w:r>
          </w:p>
        </w:tc>
        <w:tc>
          <w:tcPr>
            <w:tcW w:w="1307" w:type="dxa"/>
          </w:tcPr>
          <w:p w14:paraId="3DEF6CC2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79A5BEE1" w14:textId="77777777" w:rsidTr="0004251A">
        <w:tc>
          <w:tcPr>
            <w:tcW w:w="5920" w:type="dxa"/>
          </w:tcPr>
          <w:p w14:paraId="281993DC" w14:textId="77777777" w:rsidR="008A5619" w:rsidRPr="000C1A2A" w:rsidRDefault="00E30B58" w:rsidP="009C394C">
            <w:pPr>
              <w:shd w:val="clear" w:color="auto" w:fill="FFFFFF" w:themeFill="background1"/>
            </w:pPr>
            <w:proofErr w:type="spellStart"/>
            <w:r w:rsidRPr="000C1A2A">
              <w:t>Smiecziska</w:t>
            </w:r>
            <w:proofErr w:type="spellEnd"/>
          </w:p>
        </w:tc>
        <w:tc>
          <w:tcPr>
            <w:tcW w:w="1985" w:type="dxa"/>
          </w:tcPr>
          <w:p w14:paraId="784A34B6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24 gr</w:t>
            </w:r>
            <w:r w:rsidR="00CA7102" w:rsidRPr="000C1A2A">
              <w:t>.</w:t>
            </w:r>
          </w:p>
        </w:tc>
        <w:tc>
          <w:tcPr>
            <w:tcW w:w="1307" w:type="dxa"/>
          </w:tcPr>
          <w:p w14:paraId="51D5297F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00AC4EBC" w14:textId="77777777" w:rsidTr="0004251A">
        <w:tc>
          <w:tcPr>
            <w:tcW w:w="5920" w:type="dxa"/>
          </w:tcPr>
          <w:p w14:paraId="6698C475" w14:textId="77777777" w:rsidR="008A5619" w:rsidRPr="000C1A2A" w:rsidRDefault="00E30B58" w:rsidP="009C394C">
            <w:pPr>
              <w:shd w:val="clear" w:color="auto" w:fill="FFFFFF" w:themeFill="background1"/>
            </w:pPr>
            <w:proofErr w:type="spellStart"/>
            <w:r w:rsidRPr="000C1A2A">
              <w:t>Tulcze</w:t>
            </w:r>
            <w:proofErr w:type="spellEnd"/>
          </w:p>
        </w:tc>
        <w:tc>
          <w:tcPr>
            <w:tcW w:w="1985" w:type="dxa"/>
          </w:tcPr>
          <w:p w14:paraId="0DB5AD20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4 fl</w:t>
            </w:r>
            <w:r w:rsidR="00CA7102" w:rsidRPr="000C1A2A">
              <w:t>.</w:t>
            </w:r>
          </w:p>
        </w:tc>
        <w:tc>
          <w:tcPr>
            <w:tcW w:w="1307" w:type="dxa"/>
          </w:tcPr>
          <w:p w14:paraId="0DBF5854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0107E6E" w14:textId="63CEF7FB" w:rsidR="00706CAA" w:rsidRPr="000C1A2A" w:rsidRDefault="00706CAA" w:rsidP="009C394C">
      <w:pPr>
        <w:shd w:val="clear" w:color="auto" w:fill="FFFFFF" w:themeFill="background1"/>
      </w:pPr>
    </w:p>
    <w:p w14:paraId="160C56F7" w14:textId="26E79E01" w:rsidR="00706CAA" w:rsidRPr="000C1A2A" w:rsidRDefault="00706CAA" w:rsidP="009C394C">
      <w:pPr>
        <w:shd w:val="clear" w:color="auto" w:fill="FFFFFF" w:themeFill="background1"/>
      </w:pPr>
      <w:r w:rsidRPr="000C1A2A">
        <w:rPr>
          <w:i/>
        </w:rPr>
        <w:t>[k. 2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A5619" w:rsidRPr="000C1A2A" w14:paraId="72CFF1D2" w14:textId="77777777" w:rsidTr="0004251A">
        <w:tc>
          <w:tcPr>
            <w:tcW w:w="5920" w:type="dxa"/>
          </w:tcPr>
          <w:p w14:paraId="6D5528F5" w14:textId="2F869A1F" w:rsidR="008A5619" w:rsidRPr="000C1A2A" w:rsidRDefault="00FC1C01" w:rsidP="009C394C">
            <w:pPr>
              <w:shd w:val="clear" w:color="auto" w:fill="FFFFFF" w:themeFill="background1"/>
            </w:pPr>
            <w:proofErr w:type="spellStart"/>
            <w:r w:rsidRPr="000C1A2A">
              <w:t>Niezam</w:t>
            </w:r>
            <w:r w:rsidR="00C87F74" w:rsidRPr="000C1A2A">
              <w:t>i</w:t>
            </w:r>
            <w:r w:rsidRPr="000C1A2A">
              <w:t>sl</w:t>
            </w:r>
            <w:proofErr w:type="spellEnd"/>
          </w:p>
        </w:tc>
        <w:tc>
          <w:tcPr>
            <w:tcW w:w="1985" w:type="dxa"/>
          </w:tcPr>
          <w:p w14:paraId="771134B7" w14:textId="77777777" w:rsidR="008A5619" w:rsidRPr="000C1A2A" w:rsidRDefault="00FC1C01" w:rsidP="009C394C">
            <w:pPr>
              <w:shd w:val="clear" w:color="auto" w:fill="FFFFFF" w:themeFill="background1"/>
            </w:pPr>
            <w:r w:rsidRPr="000C1A2A">
              <w:t>4 fl</w:t>
            </w:r>
            <w:r w:rsidR="004D0262" w:rsidRPr="000C1A2A">
              <w:t>.</w:t>
            </w:r>
          </w:p>
        </w:tc>
        <w:tc>
          <w:tcPr>
            <w:tcW w:w="1307" w:type="dxa"/>
          </w:tcPr>
          <w:p w14:paraId="6A2043A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6F9888A9" w14:textId="77777777" w:rsidTr="0004251A">
        <w:tc>
          <w:tcPr>
            <w:tcW w:w="5920" w:type="dxa"/>
          </w:tcPr>
          <w:p w14:paraId="2E7D002C" w14:textId="77777777" w:rsidR="008A5619" w:rsidRPr="000C1A2A" w:rsidRDefault="00FC1C01" w:rsidP="009C394C">
            <w:pPr>
              <w:shd w:val="clear" w:color="auto" w:fill="FFFFFF" w:themeFill="background1"/>
            </w:pPr>
            <w:proofErr w:type="spellStart"/>
            <w:r w:rsidRPr="000C1A2A">
              <w:t>Soliecz</w:t>
            </w:r>
            <w:proofErr w:type="spellEnd"/>
          </w:p>
        </w:tc>
        <w:tc>
          <w:tcPr>
            <w:tcW w:w="1985" w:type="dxa"/>
          </w:tcPr>
          <w:p w14:paraId="0C7C6DA2" w14:textId="77777777" w:rsidR="008A5619" w:rsidRPr="000C1A2A" w:rsidRDefault="00FC1C01" w:rsidP="009C394C">
            <w:pPr>
              <w:shd w:val="clear" w:color="auto" w:fill="FFFFFF" w:themeFill="background1"/>
            </w:pPr>
            <w:r w:rsidRPr="000C1A2A">
              <w:t>2 fl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1C868492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5A8A8D33" w14:textId="77777777" w:rsidTr="0004251A">
        <w:tc>
          <w:tcPr>
            <w:tcW w:w="5920" w:type="dxa"/>
          </w:tcPr>
          <w:p w14:paraId="49BFC15E" w14:textId="77777777" w:rsidR="008A5619" w:rsidRPr="000C1A2A" w:rsidRDefault="00FC1C01" w:rsidP="009C394C">
            <w:pPr>
              <w:shd w:val="clear" w:color="auto" w:fill="FFFFFF" w:themeFill="background1"/>
            </w:pPr>
            <w:proofErr w:type="spellStart"/>
            <w:r w:rsidRPr="000C1A2A">
              <w:t>Siekierki</w:t>
            </w:r>
            <w:proofErr w:type="spellEnd"/>
          </w:p>
        </w:tc>
        <w:tc>
          <w:tcPr>
            <w:tcW w:w="1985" w:type="dxa"/>
          </w:tcPr>
          <w:p w14:paraId="5C6A044B" w14:textId="77777777" w:rsidR="008A5619" w:rsidRPr="000C1A2A" w:rsidRDefault="00FC1C01" w:rsidP="009C394C">
            <w:pPr>
              <w:shd w:val="clear" w:color="auto" w:fill="FFFFFF" w:themeFill="background1"/>
            </w:pPr>
            <w:r w:rsidRPr="000C1A2A">
              <w:t>12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6A33A69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72C5CB08" w14:textId="77777777" w:rsidTr="0004251A">
        <w:tc>
          <w:tcPr>
            <w:tcW w:w="5920" w:type="dxa"/>
          </w:tcPr>
          <w:p w14:paraId="1057CD06" w14:textId="77777777" w:rsidR="008A5619" w:rsidRPr="000C1A2A" w:rsidRDefault="0081347B" w:rsidP="009C394C">
            <w:pPr>
              <w:shd w:val="clear" w:color="auto" w:fill="FFFFFF" w:themeFill="background1"/>
            </w:pPr>
            <w:proofErr w:type="spellStart"/>
            <w:r w:rsidRPr="000C1A2A">
              <w:t>Bagrowo</w:t>
            </w:r>
            <w:proofErr w:type="spellEnd"/>
          </w:p>
        </w:tc>
        <w:tc>
          <w:tcPr>
            <w:tcW w:w="1985" w:type="dxa"/>
          </w:tcPr>
          <w:p w14:paraId="13611D73" w14:textId="77777777" w:rsidR="008A5619" w:rsidRPr="000C1A2A" w:rsidRDefault="0081347B" w:rsidP="009C394C">
            <w:pPr>
              <w:shd w:val="clear" w:color="auto" w:fill="FFFFFF" w:themeFill="background1"/>
            </w:pPr>
            <w:r w:rsidRPr="000C1A2A">
              <w:t>12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0FB3761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3C6A70E5" w14:textId="77777777" w:rsidTr="0004251A">
        <w:tc>
          <w:tcPr>
            <w:tcW w:w="5920" w:type="dxa"/>
          </w:tcPr>
          <w:p w14:paraId="290AF615" w14:textId="77777777" w:rsidR="008A5619" w:rsidRPr="000C1A2A" w:rsidRDefault="0081347B" w:rsidP="009C394C">
            <w:pPr>
              <w:shd w:val="clear" w:color="auto" w:fill="FFFFFF" w:themeFill="background1"/>
            </w:pPr>
            <w:proofErr w:type="spellStart"/>
            <w:r w:rsidRPr="000C1A2A">
              <w:t>Klesczewo</w:t>
            </w:r>
            <w:proofErr w:type="spellEnd"/>
          </w:p>
        </w:tc>
        <w:tc>
          <w:tcPr>
            <w:tcW w:w="1985" w:type="dxa"/>
          </w:tcPr>
          <w:p w14:paraId="248F46FE" w14:textId="77777777" w:rsidR="008A5619" w:rsidRPr="000C1A2A" w:rsidRDefault="0081347B" w:rsidP="009C394C">
            <w:pPr>
              <w:shd w:val="clear" w:color="auto" w:fill="FFFFFF" w:themeFill="background1"/>
            </w:pPr>
            <w:r w:rsidRPr="000C1A2A">
              <w:t>24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27A33D11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2CCB7AA1" w14:textId="77777777" w:rsidTr="0004251A">
        <w:tc>
          <w:tcPr>
            <w:tcW w:w="5920" w:type="dxa"/>
          </w:tcPr>
          <w:p w14:paraId="5A79D21D" w14:textId="77777777" w:rsidR="008A5619" w:rsidRPr="000C1A2A" w:rsidRDefault="0081347B" w:rsidP="009C394C">
            <w:pPr>
              <w:shd w:val="clear" w:color="auto" w:fill="FFFFFF" w:themeFill="background1"/>
            </w:pPr>
            <w:proofErr w:type="spellStart"/>
            <w:r w:rsidRPr="000C1A2A">
              <w:t>Rogalinko</w:t>
            </w:r>
            <w:proofErr w:type="spellEnd"/>
          </w:p>
        </w:tc>
        <w:tc>
          <w:tcPr>
            <w:tcW w:w="1985" w:type="dxa"/>
          </w:tcPr>
          <w:p w14:paraId="0E7E82F9" w14:textId="77777777" w:rsidR="008A5619" w:rsidRPr="000C1A2A" w:rsidRDefault="0081347B" w:rsidP="009C394C">
            <w:pPr>
              <w:shd w:val="clear" w:color="auto" w:fill="FFFFFF" w:themeFill="background1"/>
            </w:pPr>
            <w:r w:rsidRPr="000C1A2A">
              <w:t>6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2673352B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F13D5F" w:rsidRPr="000C1A2A" w14:paraId="3DF30685" w14:textId="77777777" w:rsidTr="003826DE">
        <w:tc>
          <w:tcPr>
            <w:tcW w:w="5920" w:type="dxa"/>
          </w:tcPr>
          <w:p w14:paraId="57B4D732" w14:textId="6DEC9E3A" w:rsidR="00F13D5F" w:rsidRPr="000C1A2A" w:rsidRDefault="0056773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03"/>
            </w:r>
            <w:r w:rsidRPr="000C1A2A">
              <w:rPr>
                <w:vertAlign w:val="superscript"/>
              </w:rPr>
              <w:t>-</w:t>
            </w:r>
            <w:proofErr w:type="spellStart"/>
            <w:r w:rsidR="00F13D5F" w:rsidRPr="000C1A2A">
              <w:t>Splawie</w:t>
            </w:r>
            <w:proofErr w:type="spellEnd"/>
          </w:p>
        </w:tc>
        <w:tc>
          <w:tcPr>
            <w:tcW w:w="1985" w:type="dxa"/>
          </w:tcPr>
          <w:p w14:paraId="4FB07686" w14:textId="77777777" w:rsidR="00F13D5F" w:rsidRPr="000C1A2A" w:rsidRDefault="00F13D5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FBFD8F5" w14:textId="094BB46D" w:rsidR="00F13D5F" w:rsidRPr="000C1A2A" w:rsidRDefault="00F13D5F" w:rsidP="009C394C">
            <w:pPr>
              <w:shd w:val="clear" w:color="auto" w:fill="FFFFFF" w:themeFill="background1"/>
            </w:pPr>
            <w:r w:rsidRPr="000C1A2A">
              <w:t>s-t</w:t>
            </w:r>
            <w:r w:rsidR="0056773F" w:rsidRPr="000C1A2A">
              <w:rPr>
                <w:vertAlign w:val="superscript"/>
              </w:rPr>
              <w:t>-</w:t>
            </w:r>
            <w:r w:rsidR="0056773F" w:rsidRPr="000C1A2A">
              <w:rPr>
                <w:rStyle w:val="Odwoanieprzypisudolnego"/>
              </w:rPr>
              <w:footnoteReference w:id="104"/>
            </w:r>
          </w:p>
        </w:tc>
      </w:tr>
    </w:tbl>
    <w:p w14:paraId="330236AD" w14:textId="76F863C9" w:rsidR="007030ED" w:rsidRPr="000C1A2A" w:rsidRDefault="007030ED" w:rsidP="009C394C">
      <w:pPr>
        <w:shd w:val="clear" w:color="auto" w:fill="FFFFFF" w:themeFill="background1"/>
      </w:pPr>
    </w:p>
    <w:p w14:paraId="3219072A" w14:textId="7C662A7B" w:rsidR="007030ED" w:rsidRPr="000C1A2A" w:rsidRDefault="007030ED" w:rsidP="009C394C">
      <w:pPr>
        <w:shd w:val="clear" w:color="auto" w:fill="FFFFFF" w:themeFill="background1"/>
      </w:pPr>
      <w:bookmarkStart w:id="7" w:name="OLE_LINK1"/>
      <w:bookmarkStart w:id="8" w:name="OLE_LINK2"/>
      <w:bookmarkStart w:id="9" w:name="OLE_LINK3"/>
      <w:r w:rsidRPr="000C1A2A">
        <w:rPr>
          <w:i/>
        </w:rPr>
        <w:t>[k. 2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B2F0B" w:rsidRPr="000C1A2A" w14:paraId="483D3B36" w14:textId="77777777" w:rsidTr="0004251A">
        <w:tc>
          <w:tcPr>
            <w:tcW w:w="5920" w:type="dxa"/>
          </w:tcPr>
          <w:bookmarkEnd w:id="7"/>
          <w:bookmarkEnd w:id="8"/>
          <w:bookmarkEnd w:id="9"/>
          <w:p w14:paraId="152C3B52" w14:textId="396A1458" w:rsidR="008B2F0B" w:rsidRPr="000C1A2A" w:rsidRDefault="0056773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05"/>
            </w:r>
            <w:r w:rsidRPr="000C1A2A">
              <w:rPr>
                <w:vertAlign w:val="superscript"/>
              </w:rPr>
              <w:t>-</w:t>
            </w:r>
            <w:proofErr w:type="spellStart"/>
            <w:r w:rsidR="008B2F0B" w:rsidRPr="000C1A2A">
              <w:t>Glu</w:t>
            </w:r>
            <w:r w:rsidR="00E959C3" w:rsidRPr="000C1A2A">
              <w:t>s</w:t>
            </w:r>
            <w:r w:rsidR="007030ED" w:rsidRPr="000C1A2A">
              <w:t>zi</w:t>
            </w:r>
            <w:r w:rsidR="00E959C3" w:rsidRPr="000C1A2A">
              <w:t>na</w:t>
            </w:r>
            <w:proofErr w:type="spellEnd"/>
          </w:p>
        </w:tc>
        <w:tc>
          <w:tcPr>
            <w:tcW w:w="1985" w:type="dxa"/>
          </w:tcPr>
          <w:p w14:paraId="5CEC818B" w14:textId="77777777" w:rsidR="008B2F0B" w:rsidRPr="000C1A2A" w:rsidRDefault="008B2F0B" w:rsidP="009C394C">
            <w:pPr>
              <w:shd w:val="clear" w:color="auto" w:fill="FFFFFF" w:themeFill="background1"/>
            </w:pPr>
            <w:r w:rsidRPr="000C1A2A">
              <w:t>2 fl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783299A5" w14:textId="5E81BE65" w:rsidR="008B2F0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56773F" w:rsidRPr="000C1A2A">
              <w:rPr>
                <w:vertAlign w:val="superscript"/>
              </w:rPr>
              <w:t>-</w:t>
            </w:r>
            <w:r w:rsidR="007030ED" w:rsidRPr="000C1A2A">
              <w:rPr>
                <w:rStyle w:val="Odwoanieprzypisudolnego"/>
              </w:rPr>
              <w:footnoteReference w:id="106"/>
            </w:r>
          </w:p>
        </w:tc>
      </w:tr>
    </w:tbl>
    <w:p w14:paraId="70157296" w14:textId="77777777" w:rsidR="00E959C3" w:rsidRPr="000C1A2A" w:rsidRDefault="00E959C3" w:rsidP="009C394C">
      <w:pPr>
        <w:shd w:val="clear" w:color="auto" w:fill="FFFFFF" w:themeFill="background1"/>
      </w:pPr>
    </w:p>
    <w:p w14:paraId="01D9DAE2" w14:textId="77777777" w:rsidR="00E959C3" w:rsidRPr="000C1A2A" w:rsidRDefault="00E959C3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B2F0B" w:rsidRPr="000C1A2A" w14:paraId="0C9FE4FB" w14:textId="77777777" w:rsidTr="0004251A">
        <w:tc>
          <w:tcPr>
            <w:tcW w:w="5920" w:type="dxa"/>
          </w:tcPr>
          <w:p w14:paraId="1DAEC348" w14:textId="087575FF" w:rsidR="008B2F0B" w:rsidRPr="000C1A2A" w:rsidRDefault="003826DE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lang w:val="en-GB"/>
              </w:rPr>
              <w:t>Crirowo</w:t>
            </w:r>
            <w:proofErr w:type="spellEnd"/>
            <w:r w:rsidR="00E959C3" w:rsidRPr="000C1A2A">
              <w:rPr>
                <w:rStyle w:val="Odwoanieprzypisudolnego"/>
              </w:rPr>
              <w:footnoteReference w:id="107"/>
            </w:r>
          </w:p>
        </w:tc>
        <w:tc>
          <w:tcPr>
            <w:tcW w:w="1985" w:type="dxa"/>
          </w:tcPr>
          <w:p w14:paraId="548656F5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2 fl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40C2CF84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5C074D00" w14:textId="77777777" w:rsidTr="0004251A">
        <w:tc>
          <w:tcPr>
            <w:tcW w:w="5920" w:type="dxa"/>
          </w:tcPr>
          <w:p w14:paraId="6D20257B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 xml:space="preserve">Ibidem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054AD7A6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16 gr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233FA771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0362531D" w14:textId="77777777" w:rsidTr="0004251A">
        <w:tc>
          <w:tcPr>
            <w:tcW w:w="5920" w:type="dxa"/>
          </w:tcPr>
          <w:p w14:paraId="7A1205D0" w14:textId="27CCEF9D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Madre</w:t>
            </w:r>
            <w:r w:rsidR="00357E85" w:rsidRPr="000C1A2A">
              <w:rPr>
                <w:rStyle w:val="Odwoanieprzypisudolnego"/>
              </w:rPr>
              <w:footnoteReference w:id="108"/>
            </w:r>
          </w:p>
        </w:tc>
        <w:tc>
          <w:tcPr>
            <w:tcW w:w="1985" w:type="dxa"/>
          </w:tcPr>
          <w:p w14:paraId="20760768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24 gr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6B06EA95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447A8FF8" w14:textId="77777777" w:rsidTr="0004251A">
        <w:tc>
          <w:tcPr>
            <w:tcW w:w="5920" w:type="dxa"/>
          </w:tcPr>
          <w:p w14:paraId="6E1B321C" w14:textId="53E0D651" w:rsidR="008B2F0B" w:rsidRPr="000C1A2A" w:rsidRDefault="00C73DAD" w:rsidP="009C394C">
            <w:pPr>
              <w:shd w:val="clear" w:color="auto" w:fill="FFFFFF" w:themeFill="background1"/>
            </w:pPr>
            <w:proofErr w:type="spellStart"/>
            <w:r w:rsidRPr="000C1A2A">
              <w:t>Kossuty</w:t>
            </w:r>
            <w:proofErr w:type="spellEnd"/>
          </w:p>
        </w:tc>
        <w:tc>
          <w:tcPr>
            <w:tcW w:w="1985" w:type="dxa"/>
          </w:tcPr>
          <w:p w14:paraId="245E4D51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12 gr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50C8DAB1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4F79B463" w14:textId="77777777" w:rsidTr="0004251A">
        <w:tc>
          <w:tcPr>
            <w:tcW w:w="5920" w:type="dxa"/>
          </w:tcPr>
          <w:p w14:paraId="2CF1E480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Kampa</w:t>
            </w:r>
          </w:p>
        </w:tc>
        <w:tc>
          <w:tcPr>
            <w:tcW w:w="1985" w:type="dxa"/>
          </w:tcPr>
          <w:p w14:paraId="56D7E04F" w14:textId="738AB651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12 gr</w:t>
            </w:r>
            <w:r w:rsidR="00F55301" w:rsidRPr="000C1A2A">
              <w:t>.</w:t>
            </w:r>
            <w:r w:rsidR="00952B26" w:rsidRPr="000C1A2A">
              <w:rPr>
                <w:rStyle w:val="Odwoanieprzypisudolnego"/>
              </w:rPr>
              <w:footnoteReference w:id="109"/>
            </w:r>
          </w:p>
        </w:tc>
        <w:tc>
          <w:tcPr>
            <w:tcW w:w="1307" w:type="dxa"/>
          </w:tcPr>
          <w:p w14:paraId="32C5206D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</w:tbl>
    <w:p w14:paraId="3B62E678" w14:textId="0F9EC626" w:rsidR="007038D2" w:rsidRPr="000C1A2A" w:rsidRDefault="007038D2" w:rsidP="009C394C">
      <w:pPr>
        <w:shd w:val="clear" w:color="auto" w:fill="FFFFFF" w:themeFill="background1"/>
      </w:pPr>
    </w:p>
    <w:p w14:paraId="59246856" w14:textId="7E63D781" w:rsidR="00952B26" w:rsidRPr="000C1A2A" w:rsidRDefault="009454C9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k. 24]</w:t>
      </w:r>
    </w:p>
    <w:p w14:paraId="5C30526C" w14:textId="77777777" w:rsidR="007E41B2" w:rsidRPr="000C1A2A" w:rsidRDefault="007E41B2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Pysdr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10AF6" w:rsidRPr="000C1A2A" w14:paraId="50F23301" w14:textId="77777777" w:rsidTr="0004251A">
        <w:tc>
          <w:tcPr>
            <w:tcW w:w="5920" w:type="dxa"/>
          </w:tcPr>
          <w:p w14:paraId="039CACDA" w14:textId="77777777" w:rsidR="00510AF6" w:rsidRPr="000C1A2A" w:rsidRDefault="00D5336B" w:rsidP="009C394C">
            <w:pPr>
              <w:shd w:val="clear" w:color="auto" w:fill="FFFFFF" w:themeFill="background1"/>
            </w:pPr>
            <w:proofErr w:type="spellStart"/>
            <w:r w:rsidRPr="000C1A2A">
              <w:t>Pysdry</w:t>
            </w:r>
            <w:proofErr w:type="spellEnd"/>
            <w:r w:rsidR="007E41B2" w:rsidRPr="000C1A2A">
              <w:t>.</w:t>
            </w:r>
            <w:r w:rsidR="00F568D4" w:rsidRPr="000C1A2A">
              <w:t xml:space="preserve"> Florianus </w:t>
            </w:r>
            <w:proofErr w:type="spellStart"/>
            <w:r w:rsidR="00F568D4" w:rsidRPr="000C1A2A">
              <w:t>Cotwicz</w:t>
            </w:r>
            <w:proofErr w:type="spellEnd"/>
            <w:r w:rsidR="00F568D4" w:rsidRPr="000C1A2A">
              <w:t xml:space="preserve"> </w:t>
            </w:r>
            <w:proofErr w:type="spellStart"/>
            <w:r w:rsidR="00F568D4"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2C9FC6BE" w14:textId="77777777" w:rsidR="00510AF6" w:rsidRPr="000C1A2A" w:rsidRDefault="00F568D4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8982C90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69B8B05" w14:textId="77777777" w:rsidR="007E41B2" w:rsidRPr="000C1A2A" w:rsidRDefault="007E41B2" w:rsidP="009C394C">
      <w:pPr>
        <w:shd w:val="clear" w:color="auto" w:fill="FFFFFF" w:themeFill="background1"/>
      </w:pPr>
    </w:p>
    <w:p w14:paraId="483140F7" w14:textId="35B09C6C" w:rsidR="007E41B2" w:rsidRPr="000C1A2A" w:rsidRDefault="007E41B2" w:rsidP="009C394C">
      <w:pPr>
        <w:shd w:val="clear" w:color="auto" w:fill="FFFFFF" w:themeFill="background1"/>
      </w:pPr>
      <w:bookmarkStart w:id="10" w:name="_Hlk29478962"/>
      <w:proofErr w:type="spellStart"/>
      <w:r w:rsidRPr="000C1A2A">
        <w:t>Altaristae</w:t>
      </w:r>
      <w:bookmarkEnd w:id="10"/>
      <w:proofErr w:type="spellEnd"/>
      <w:r w:rsidR="009454C9" w:rsidRPr="000C1A2A">
        <w:rPr>
          <w:rStyle w:val="Odwoanieprzypisudolnego"/>
        </w:rPr>
        <w:footnoteReference w:id="110"/>
      </w:r>
      <w:r w:rsidR="009454C9" w:rsidRPr="000C1A2A">
        <w:t xml:space="preserve"> </w:t>
      </w:r>
      <w:r w:rsidRPr="000C1A2A">
        <w:t xml:space="preserve">in </w:t>
      </w:r>
      <w:proofErr w:type="spellStart"/>
      <w:r w:rsidRPr="000C1A2A">
        <w:t>Pysdri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10AF6" w:rsidRPr="000C1A2A" w14:paraId="6BA5F493" w14:textId="77777777" w:rsidTr="0004251A">
        <w:tc>
          <w:tcPr>
            <w:tcW w:w="5920" w:type="dxa"/>
          </w:tcPr>
          <w:p w14:paraId="24963134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Ioannes a Kleczko</w:t>
            </w:r>
          </w:p>
        </w:tc>
        <w:tc>
          <w:tcPr>
            <w:tcW w:w="1985" w:type="dxa"/>
          </w:tcPr>
          <w:p w14:paraId="30EA59D4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5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2984EDDD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10AF6" w:rsidRPr="000C1A2A" w14:paraId="18B20C21" w14:textId="77777777" w:rsidTr="0004251A">
        <w:tc>
          <w:tcPr>
            <w:tcW w:w="5920" w:type="dxa"/>
          </w:tcPr>
          <w:p w14:paraId="58A49B92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Iacobus Kleczko</w:t>
            </w:r>
          </w:p>
        </w:tc>
        <w:tc>
          <w:tcPr>
            <w:tcW w:w="1985" w:type="dxa"/>
          </w:tcPr>
          <w:p w14:paraId="3DF106BB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629C13D7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10AF6" w:rsidRPr="000C1A2A" w14:paraId="4CE15432" w14:textId="77777777" w:rsidTr="0004251A">
        <w:tc>
          <w:tcPr>
            <w:tcW w:w="5920" w:type="dxa"/>
          </w:tcPr>
          <w:p w14:paraId="01880C7C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Kleczewita</w:t>
            </w:r>
            <w:proofErr w:type="spellEnd"/>
          </w:p>
        </w:tc>
        <w:tc>
          <w:tcPr>
            <w:tcW w:w="1985" w:type="dxa"/>
          </w:tcPr>
          <w:p w14:paraId="5B5390E4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9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2FEA5C3D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E276BE5" w14:textId="090F066B" w:rsidR="009454C9" w:rsidRPr="000C1A2A" w:rsidRDefault="009454C9" w:rsidP="009C394C">
      <w:pPr>
        <w:shd w:val="clear" w:color="auto" w:fill="FFFFFF" w:themeFill="background1"/>
      </w:pPr>
    </w:p>
    <w:p w14:paraId="2075EE78" w14:textId="29013340" w:rsidR="009454C9" w:rsidRPr="000C1A2A" w:rsidRDefault="009454C9" w:rsidP="009C394C">
      <w:pPr>
        <w:shd w:val="clear" w:color="auto" w:fill="FFFFFF" w:themeFill="background1"/>
      </w:pPr>
      <w:bookmarkStart w:id="11" w:name="_Hlk29479166"/>
      <w:bookmarkStart w:id="12" w:name="OLE_LINK4"/>
      <w:r w:rsidRPr="000C1A2A">
        <w:rPr>
          <w:i/>
        </w:rPr>
        <w:t>[k. 2</w:t>
      </w:r>
      <w:r w:rsidR="00904871" w:rsidRPr="000C1A2A">
        <w:rPr>
          <w:i/>
        </w:rPr>
        <w:t>4</w:t>
      </w:r>
      <w:r w:rsidRPr="000C1A2A">
        <w:rPr>
          <w:i/>
        </w:rPr>
        <w:t>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10AF6" w:rsidRPr="000C1A2A" w14:paraId="4D32C810" w14:textId="77777777" w:rsidTr="0004251A">
        <w:tc>
          <w:tcPr>
            <w:tcW w:w="5920" w:type="dxa"/>
          </w:tcPr>
          <w:bookmarkEnd w:id="11"/>
          <w:bookmarkEnd w:id="12"/>
          <w:p w14:paraId="7B67D94D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Camieniecz</w:t>
            </w:r>
            <w:proofErr w:type="spellEnd"/>
          </w:p>
        </w:tc>
        <w:tc>
          <w:tcPr>
            <w:tcW w:w="1985" w:type="dxa"/>
          </w:tcPr>
          <w:p w14:paraId="5A0868B1" w14:textId="193A38F6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0FA522C0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3271BD12" w14:textId="77777777" w:rsidTr="0004251A">
        <w:tc>
          <w:tcPr>
            <w:tcW w:w="5920" w:type="dxa"/>
          </w:tcPr>
          <w:p w14:paraId="3031DD03" w14:textId="77777777" w:rsidR="008A5619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Mathias a </w:t>
            </w:r>
            <w:proofErr w:type="spellStart"/>
            <w:r w:rsidRPr="000C1A2A">
              <w:t>Pobiedziska</w:t>
            </w:r>
            <w:proofErr w:type="spellEnd"/>
          </w:p>
        </w:tc>
        <w:tc>
          <w:tcPr>
            <w:tcW w:w="1985" w:type="dxa"/>
          </w:tcPr>
          <w:p w14:paraId="03F895B5" w14:textId="77777777" w:rsidR="008A5619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7293FD8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2AEB6C6E" w14:textId="77777777" w:rsidTr="0004251A">
        <w:tc>
          <w:tcPr>
            <w:tcW w:w="5920" w:type="dxa"/>
          </w:tcPr>
          <w:p w14:paraId="506F28CA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Laurentius</w:t>
            </w:r>
          </w:p>
        </w:tc>
        <w:tc>
          <w:tcPr>
            <w:tcW w:w="1985" w:type="dxa"/>
          </w:tcPr>
          <w:p w14:paraId="537CB1A3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3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71B79566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3BBF0248" w14:textId="77777777" w:rsidTr="0004251A">
        <w:tc>
          <w:tcPr>
            <w:tcW w:w="5920" w:type="dxa"/>
          </w:tcPr>
          <w:p w14:paraId="24AB93E6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Paulus a </w:t>
            </w:r>
            <w:proofErr w:type="spellStart"/>
            <w:r w:rsidRPr="000C1A2A">
              <w:t>Richwal</w:t>
            </w:r>
            <w:proofErr w:type="spellEnd"/>
          </w:p>
        </w:tc>
        <w:tc>
          <w:tcPr>
            <w:tcW w:w="1985" w:type="dxa"/>
          </w:tcPr>
          <w:p w14:paraId="6555B385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15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23D4F4C5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3F385012" w14:textId="77777777" w:rsidTr="0004251A">
        <w:tc>
          <w:tcPr>
            <w:tcW w:w="5920" w:type="dxa"/>
          </w:tcPr>
          <w:p w14:paraId="29C76065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Vrzesnia</w:t>
            </w:r>
            <w:proofErr w:type="spellEnd"/>
          </w:p>
        </w:tc>
        <w:tc>
          <w:tcPr>
            <w:tcW w:w="1985" w:type="dxa"/>
          </w:tcPr>
          <w:p w14:paraId="60C9CD2B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10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38D0D997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05C7F19C" w14:textId="77777777" w:rsidTr="0004251A">
        <w:tc>
          <w:tcPr>
            <w:tcW w:w="5920" w:type="dxa"/>
          </w:tcPr>
          <w:p w14:paraId="6E6490B0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Paulus a </w:t>
            </w:r>
            <w:proofErr w:type="spellStart"/>
            <w:r w:rsidRPr="000C1A2A">
              <w:t>Czarnkow</w:t>
            </w:r>
            <w:proofErr w:type="spellEnd"/>
          </w:p>
        </w:tc>
        <w:tc>
          <w:tcPr>
            <w:tcW w:w="1985" w:type="dxa"/>
          </w:tcPr>
          <w:p w14:paraId="230F9B16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28BD6B3E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67E0FB0" w14:textId="3D2CB28C" w:rsidR="00904871" w:rsidRPr="000C1A2A" w:rsidRDefault="00904871" w:rsidP="009C394C">
      <w:pPr>
        <w:shd w:val="clear" w:color="auto" w:fill="FFFFFF" w:themeFill="background1"/>
      </w:pPr>
    </w:p>
    <w:p w14:paraId="76CA7601" w14:textId="5E24FF59" w:rsidR="00904871" w:rsidRPr="000C1A2A" w:rsidRDefault="00904871" w:rsidP="009C394C">
      <w:pPr>
        <w:shd w:val="clear" w:color="auto" w:fill="FFFFFF" w:themeFill="background1"/>
      </w:pPr>
    </w:p>
    <w:p w14:paraId="4C64EFA5" w14:textId="5D067BC1" w:rsidR="00904871" w:rsidRPr="000C1A2A" w:rsidRDefault="00904871" w:rsidP="009C394C">
      <w:pPr>
        <w:shd w:val="clear" w:color="auto" w:fill="FFFFFF" w:themeFill="background1"/>
        <w:rPr>
          <w:i/>
        </w:rPr>
      </w:pPr>
      <w:bookmarkStart w:id="13" w:name="_Hlk29479421"/>
      <w:bookmarkStart w:id="14" w:name="OLE_LINK6"/>
      <w:r w:rsidRPr="000C1A2A">
        <w:rPr>
          <w:i/>
        </w:rPr>
        <w:t>[k. 25]</w:t>
      </w:r>
    </w:p>
    <w:p w14:paraId="79896D46" w14:textId="3EEC07AF" w:rsidR="00C8351D" w:rsidRPr="000C1A2A" w:rsidRDefault="0056773F" w:rsidP="009C394C">
      <w:pPr>
        <w:shd w:val="clear" w:color="auto" w:fill="FFFFFF" w:themeFill="background1"/>
        <w:rPr>
          <w:lang w:val="en-GB"/>
        </w:rPr>
      </w:pPr>
      <w:r w:rsidRPr="000C1A2A">
        <w:rPr>
          <w:rStyle w:val="Odwoanieprzypisudolnego"/>
          <w:lang w:val="it-IT"/>
        </w:rPr>
        <w:footnoteReference w:id="111"/>
      </w:r>
      <w:r w:rsidRPr="000C1A2A">
        <w:rPr>
          <w:vertAlign w:val="superscript"/>
        </w:rPr>
        <w:t>-</w:t>
      </w:r>
      <w:r w:rsidR="00FE07DD" w:rsidRPr="000C1A2A">
        <w:rPr>
          <w:lang w:val="it-IT"/>
        </w:rPr>
        <w:t>Mansionarii Pysdrenses numero quinque</w:t>
      </w:r>
      <w:r w:rsidR="00FE07DD" w:rsidRPr="000C1A2A">
        <w:rPr>
          <w:lang w:val="en-GB"/>
        </w:rPr>
        <w:t xml:space="preserve"> decem </w:t>
      </w:r>
      <w:proofErr w:type="spellStart"/>
      <w:r w:rsidR="00FE07DD" w:rsidRPr="000C1A2A">
        <w:rPr>
          <w:lang w:val="en-GB"/>
        </w:rPr>
        <w:t>grossos</w:t>
      </w:r>
      <w:proofErr w:type="spellEnd"/>
      <w:r w:rsidR="00FE07DD" w:rsidRPr="000C1A2A">
        <w:rPr>
          <w:lang w:val="en-GB"/>
        </w:rPr>
        <w:t xml:space="preserve"> </w:t>
      </w:r>
      <w:proofErr w:type="spellStart"/>
      <w:r w:rsidR="00FE07DD" w:rsidRPr="000C1A2A">
        <w:rPr>
          <w:lang w:val="en-GB"/>
        </w:rPr>
        <w:t>solverunt</w:t>
      </w:r>
      <w:proofErr w:type="spellEnd"/>
      <w:r w:rsidRPr="000C1A2A">
        <w:rPr>
          <w:vertAlign w:val="superscript"/>
        </w:rPr>
        <w:t>-</w:t>
      </w:r>
      <w:r w:rsidR="00FE07DD" w:rsidRPr="000C1A2A">
        <w:rPr>
          <w:rStyle w:val="Odwoanieprzypisudolnego"/>
          <w:lang w:val="it-IT"/>
        </w:rPr>
        <w:footnoteReference w:id="112"/>
      </w:r>
      <w:bookmarkEnd w:id="13"/>
      <w:bookmarkEnd w:id="14"/>
      <w:r w:rsidR="00EF0065" w:rsidRPr="000C1A2A">
        <w:rPr>
          <w:lang w:val="en-GB"/>
        </w:rPr>
        <w:t>.</w:t>
      </w:r>
    </w:p>
    <w:p w14:paraId="104A8144" w14:textId="77777777" w:rsidR="00FE07DD" w:rsidRPr="000C1A2A" w:rsidRDefault="00FE07DD" w:rsidP="009C394C">
      <w:pPr>
        <w:shd w:val="clear" w:color="auto" w:fill="FFFFFF" w:themeFill="background1"/>
      </w:pPr>
    </w:p>
    <w:p w14:paraId="1ECD1899" w14:textId="3D3570A9" w:rsidR="00C85C33" w:rsidRPr="000C1A2A" w:rsidRDefault="00C85C33" w:rsidP="009C394C">
      <w:pPr>
        <w:shd w:val="clear" w:color="auto" w:fill="FFFFFF" w:themeFill="background1"/>
      </w:pPr>
      <w:bookmarkStart w:id="15" w:name="_Hlk29482316"/>
      <w:bookmarkStart w:id="16" w:name="OLE_LINK12"/>
      <w:r w:rsidRPr="000C1A2A">
        <w:rPr>
          <w:i/>
        </w:rPr>
        <w:t>[k. 25v]</w:t>
      </w:r>
    </w:p>
    <w:bookmarkEnd w:id="15"/>
    <w:bookmarkEnd w:id="16"/>
    <w:p w14:paraId="225F1BCD" w14:textId="28EDEFFF" w:rsidR="0001624E" w:rsidRPr="000C1A2A" w:rsidRDefault="0001624E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  <w:r w:rsidRPr="000C1A2A">
        <w:t xml:space="preserve"> </w:t>
      </w:r>
      <w:r w:rsidR="00F762B9" w:rsidRPr="000C1A2A">
        <w:rPr>
          <w:strike/>
          <w:vertAlign w:val="superscript"/>
          <w:lang w:val="en-GB"/>
        </w:rPr>
        <w:t xml:space="preserve">A </w:t>
      </w:r>
      <w:proofErr w:type="spellStart"/>
      <w:r w:rsidR="00F762B9" w:rsidRPr="000C1A2A">
        <w:t>altaribus</w:t>
      </w:r>
      <w:proofErr w:type="spellEnd"/>
      <w:r w:rsidR="00F762B9" w:rsidRPr="000C1A2A">
        <w:rPr>
          <w:strike/>
          <w:vertAlign w:val="superscript"/>
          <w:lang w:val="en-GB"/>
        </w:rPr>
        <w:t xml:space="preserve"> A</w:t>
      </w:r>
      <w:r w:rsidR="00F762B9" w:rsidRPr="000C1A2A"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F60D49" w:rsidRPr="000C1A2A" w14:paraId="15B96D6D" w14:textId="77777777" w:rsidTr="0004251A">
        <w:tc>
          <w:tcPr>
            <w:tcW w:w="5920" w:type="dxa"/>
          </w:tcPr>
          <w:p w14:paraId="35BA47E9" w14:textId="77777777" w:rsidR="00F60D49" w:rsidRPr="000C1A2A" w:rsidRDefault="00F60D49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Thomiczki</w:t>
            </w:r>
            <w:proofErr w:type="spellEnd"/>
          </w:p>
        </w:tc>
        <w:tc>
          <w:tcPr>
            <w:tcW w:w="1985" w:type="dxa"/>
          </w:tcPr>
          <w:p w14:paraId="46659793" w14:textId="77777777" w:rsidR="00F60D49" w:rsidRPr="000C1A2A" w:rsidRDefault="003939DA" w:rsidP="009C394C">
            <w:pPr>
              <w:shd w:val="clear" w:color="auto" w:fill="FFFFFF" w:themeFill="background1"/>
            </w:pPr>
            <w:r w:rsidRPr="000C1A2A">
              <w:t>15 gr</w:t>
            </w:r>
            <w:r w:rsidR="0026375E" w:rsidRPr="000C1A2A">
              <w:t>.</w:t>
            </w:r>
          </w:p>
        </w:tc>
        <w:tc>
          <w:tcPr>
            <w:tcW w:w="1307" w:type="dxa"/>
          </w:tcPr>
          <w:p w14:paraId="4274CBC0" w14:textId="77777777" w:rsidR="00F60D49" w:rsidRPr="000C1A2A" w:rsidRDefault="00F60D49" w:rsidP="009C394C">
            <w:pPr>
              <w:shd w:val="clear" w:color="auto" w:fill="FFFFFF" w:themeFill="background1"/>
            </w:pPr>
          </w:p>
        </w:tc>
      </w:tr>
      <w:tr w:rsidR="003939DA" w:rsidRPr="000C1A2A" w14:paraId="587FDC09" w14:textId="77777777" w:rsidTr="0004251A">
        <w:tc>
          <w:tcPr>
            <w:tcW w:w="5920" w:type="dxa"/>
          </w:tcPr>
          <w:p w14:paraId="05A7BEED" w14:textId="77777777" w:rsidR="003939DA" w:rsidRPr="000C1A2A" w:rsidRDefault="003939DA" w:rsidP="009C394C">
            <w:pPr>
              <w:shd w:val="clear" w:color="auto" w:fill="FFFFFF" w:themeFill="background1"/>
            </w:pPr>
            <w:r w:rsidRPr="000C1A2A">
              <w:t xml:space="preserve">Post mortem </w:t>
            </w:r>
            <w:proofErr w:type="spellStart"/>
            <w:r w:rsidRPr="000C1A2A">
              <w:t>Symon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akost</w:t>
            </w:r>
            <w:proofErr w:type="spellEnd"/>
          </w:p>
        </w:tc>
        <w:tc>
          <w:tcPr>
            <w:tcW w:w="1985" w:type="dxa"/>
          </w:tcPr>
          <w:p w14:paraId="0F5432C9" w14:textId="77777777" w:rsidR="003939DA" w:rsidRPr="000C1A2A" w:rsidRDefault="003939DA" w:rsidP="009C394C">
            <w:pPr>
              <w:shd w:val="clear" w:color="auto" w:fill="FFFFFF" w:themeFill="background1"/>
            </w:pPr>
            <w:r w:rsidRPr="000C1A2A">
              <w:t>15 gr</w:t>
            </w:r>
          </w:p>
        </w:tc>
        <w:tc>
          <w:tcPr>
            <w:tcW w:w="1307" w:type="dxa"/>
          </w:tcPr>
          <w:p w14:paraId="2C2D14B3" w14:textId="77777777" w:rsidR="003939DA" w:rsidRPr="000C1A2A" w:rsidRDefault="003939DA" w:rsidP="009C394C">
            <w:pPr>
              <w:shd w:val="clear" w:color="auto" w:fill="FFFFFF" w:themeFill="background1"/>
            </w:pPr>
          </w:p>
        </w:tc>
      </w:tr>
      <w:tr w:rsidR="0026375E" w:rsidRPr="000C1A2A" w14:paraId="377B7C8B" w14:textId="77777777" w:rsidTr="0004251A">
        <w:tc>
          <w:tcPr>
            <w:tcW w:w="5920" w:type="dxa"/>
          </w:tcPr>
          <w:p w14:paraId="3688528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i Spiritus in </w:t>
            </w:r>
            <w:proofErr w:type="spellStart"/>
            <w:r w:rsidRPr="000C1A2A">
              <w:t>Pysdry</w:t>
            </w:r>
            <w:proofErr w:type="spellEnd"/>
          </w:p>
        </w:tc>
        <w:tc>
          <w:tcPr>
            <w:tcW w:w="1985" w:type="dxa"/>
          </w:tcPr>
          <w:p w14:paraId="26D342F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1BDC00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765B159" w14:textId="77777777" w:rsidR="005B340C" w:rsidRPr="000C1A2A" w:rsidRDefault="005B340C" w:rsidP="009C394C">
      <w:pPr>
        <w:shd w:val="clear" w:color="auto" w:fill="FFFFFF" w:themeFill="background1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2B514A2" w14:textId="77777777" w:rsidTr="0004251A">
        <w:tc>
          <w:tcPr>
            <w:tcW w:w="5920" w:type="dxa"/>
          </w:tcPr>
          <w:p w14:paraId="335156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ssewo</w:t>
            </w:r>
            <w:proofErr w:type="spellEnd"/>
            <w:r w:rsidR="005C023A" w:rsidRPr="000C1A2A">
              <w:rPr>
                <w:rStyle w:val="Odwoanieprzypisudolnego"/>
              </w:rPr>
              <w:footnoteReference w:id="113"/>
            </w:r>
          </w:p>
        </w:tc>
        <w:tc>
          <w:tcPr>
            <w:tcW w:w="1985" w:type="dxa"/>
          </w:tcPr>
          <w:p w14:paraId="526DB5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9055F4" w:rsidRPr="000C1A2A">
              <w:t>.</w:t>
            </w:r>
          </w:p>
        </w:tc>
        <w:tc>
          <w:tcPr>
            <w:tcW w:w="1307" w:type="dxa"/>
          </w:tcPr>
          <w:p w14:paraId="55D976F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097CCC5" w14:textId="77777777" w:rsidTr="0004251A">
        <w:tc>
          <w:tcPr>
            <w:tcW w:w="5920" w:type="dxa"/>
          </w:tcPr>
          <w:p w14:paraId="47E541D9" w14:textId="30C04D88" w:rsidR="0026375E" w:rsidRPr="000C1A2A" w:rsidRDefault="009055F4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s</w:t>
            </w:r>
            <w:r w:rsidR="00F33AE3" w:rsidRPr="000C1A2A">
              <w:t>z</w:t>
            </w:r>
            <w:r w:rsidR="0026375E" w:rsidRPr="000C1A2A">
              <w:t>eborz</w:t>
            </w:r>
            <w:proofErr w:type="spellEnd"/>
          </w:p>
        </w:tc>
        <w:tc>
          <w:tcPr>
            <w:tcW w:w="1985" w:type="dxa"/>
          </w:tcPr>
          <w:p w14:paraId="411C081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7127A9" w:rsidRPr="000C1A2A">
              <w:t>.</w:t>
            </w:r>
          </w:p>
        </w:tc>
        <w:tc>
          <w:tcPr>
            <w:tcW w:w="1307" w:type="dxa"/>
          </w:tcPr>
          <w:p w14:paraId="6B6FF1B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363B415" w14:textId="77777777" w:rsidR="005C4255" w:rsidRPr="000C1A2A" w:rsidRDefault="005C4255" w:rsidP="009C394C">
      <w:pPr>
        <w:shd w:val="clear" w:color="auto" w:fill="FFFFFF" w:themeFill="background1"/>
        <w:rPr>
          <w:i/>
        </w:rPr>
      </w:pPr>
    </w:p>
    <w:p w14:paraId="241AE6CB" w14:textId="0F90DC64" w:rsidR="00F723BF" w:rsidRPr="000C1A2A" w:rsidRDefault="005C4255" w:rsidP="009C394C">
      <w:pPr>
        <w:shd w:val="clear" w:color="auto" w:fill="FFFFFF" w:themeFill="background1"/>
      </w:pPr>
      <w:r w:rsidRPr="000C1A2A">
        <w:rPr>
          <w:i/>
        </w:rPr>
        <w:t xml:space="preserve"> </w:t>
      </w:r>
      <w:r w:rsidR="00F723BF" w:rsidRPr="000C1A2A">
        <w:rPr>
          <w:i/>
        </w:rPr>
        <w:t>[k. 2</w:t>
      </w:r>
      <w:r w:rsidR="004A7F08" w:rsidRPr="000C1A2A">
        <w:rPr>
          <w:i/>
        </w:rPr>
        <w:t>6</w:t>
      </w:r>
      <w:r w:rsidR="00F723BF"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72745E2" w14:textId="77777777" w:rsidTr="0004251A">
        <w:tc>
          <w:tcPr>
            <w:tcW w:w="5920" w:type="dxa"/>
          </w:tcPr>
          <w:p w14:paraId="1A9787B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abowo</w:t>
            </w:r>
            <w:proofErr w:type="spellEnd"/>
          </w:p>
        </w:tc>
        <w:tc>
          <w:tcPr>
            <w:tcW w:w="1985" w:type="dxa"/>
          </w:tcPr>
          <w:p w14:paraId="423D813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8106B1" w:rsidRPr="000C1A2A">
              <w:t>.</w:t>
            </w:r>
          </w:p>
        </w:tc>
        <w:tc>
          <w:tcPr>
            <w:tcW w:w="1307" w:type="dxa"/>
          </w:tcPr>
          <w:p w14:paraId="4C940F9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97D2C54" w14:textId="77777777" w:rsidTr="0004251A">
        <w:tc>
          <w:tcPr>
            <w:tcW w:w="5920" w:type="dxa"/>
          </w:tcPr>
          <w:p w14:paraId="68B0DF1E" w14:textId="5753626A" w:rsidR="0026375E" w:rsidRPr="000C1A2A" w:rsidRDefault="008106B1" w:rsidP="009C394C">
            <w:pPr>
              <w:shd w:val="clear" w:color="auto" w:fill="FFFFFF" w:themeFill="background1"/>
            </w:pPr>
            <w:proofErr w:type="spellStart"/>
            <w:r w:rsidRPr="000C1A2A">
              <w:t>Ziel</w:t>
            </w:r>
            <w:r w:rsidR="00A45497" w:rsidRPr="000C1A2A">
              <w:t>i</w:t>
            </w:r>
            <w:r w:rsidR="0026375E" w:rsidRPr="000C1A2A">
              <w:t>ony</w:t>
            </w:r>
            <w:proofErr w:type="spellEnd"/>
            <w:r w:rsidRPr="000C1A2A">
              <w:rPr>
                <w:rStyle w:val="Odwoanieprzypisudolnego"/>
              </w:rPr>
              <w:footnoteReference w:id="114"/>
            </w:r>
            <w:r w:rsidR="0026375E" w:rsidRPr="000C1A2A">
              <w:t xml:space="preserve"> </w:t>
            </w:r>
            <w:proofErr w:type="spellStart"/>
            <w:r w:rsidR="0026375E" w:rsidRPr="000C1A2A">
              <w:t>Damb</w:t>
            </w:r>
            <w:proofErr w:type="spellEnd"/>
          </w:p>
        </w:tc>
        <w:tc>
          <w:tcPr>
            <w:tcW w:w="1985" w:type="dxa"/>
          </w:tcPr>
          <w:p w14:paraId="646C70F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137EB" w:rsidRPr="000C1A2A">
              <w:t>.</w:t>
            </w:r>
          </w:p>
        </w:tc>
        <w:tc>
          <w:tcPr>
            <w:tcW w:w="1307" w:type="dxa"/>
          </w:tcPr>
          <w:p w14:paraId="2F35AEB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A12F96A" w14:textId="77777777" w:rsidTr="0004251A">
        <w:tc>
          <w:tcPr>
            <w:tcW w:w="5920" w:type="dxa"/>
          </w:tcPr>
          <w:p w14:paraId="121A57A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Nowa Wies</w:t>
            </w:r>
          </w:p>
        </w:tc>
        <w:tc>
          <w:tcPr>
            <w:tcW w:w="1985" w:type="dxa"/>
          </w:tcPr>
          <w:p w14:paraId="17A2546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54D66" w:rsidRPr="000C1A2A">
              <w:t>.</w:t>
            </w:r>
          </w:p>
        </w:tc>
        <w:tc>
          <w:tcPr>
            <w:tcW w:w="1307" w:type="dxa"/>
          </w:tcPr>
          <w:p w14:paraId="498DA58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124B718" w14:textId="77777777" w:rsidTr="0004251A">
        <w:tc>
          <w:tcPr>
            <w:tcW w:w="5920" w:type="dxa"/>
          </w:tcPr>
          <w:p w14:paraId="24F73026" w14:textId="7C3C230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l</w:t>
            </w:r>
            <w:r w:rsidR="00A45497" w:rsidRPr="000C1A2A">
              <w:t>i</w:t>
            </w:r>
            <w:r w:rsidRPr="000C1A2A">
              <w:t>esna</w:t>
            </w:r>
            <w:proofErr w:type="spellEnd"/>
            <w:r w:rsidR="00554D66" w:rsidRPr="000C1A2A">
              <w:rPr>
                <w:rStyle w:val="Odwoanieprzypisudolnego"/>
              </w:rPr>
              <w:footnoteReference w:id="115"/>
            </w:r>
            <w:r w:rsidRPr="000C1A2A">
              <w:t xml:space="preserve"> </w:t>
            </w:r>
            <w:proofErr w:type="spellStart"/>
            <w:r w:rsidRPr="000C1A2A">
              <w:t>Gorca</w:t>
            </w:r>
            <w:proofErr w:type="spellEnd"/>
          </w:p>
        </w:tc>
        <w:tc>
          <w:tcPr>
            <w:tcW w:w="1985" w:type="dxa"/>
          </w:tcPr>
          <w:p w14:paraId="39FEF7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559628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6F6E1EF" w14:textId="77777777" w:rsidTr="0004251A">
        <w:tc>
          <w:tcPr>
            <w:tcW w:w="5920" w:type="dxa"/>
          </w:tcPr>
          <w:p w14:paraId="0890F17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ganowo</w:t>
            </w:r>
            <w:proofErr w:type="spellEnd"/>
          </w:p>
        </w:tc>
        <w:tc>
          <w:tcPr>
            <w:tcW w:w="1985" w:type="dxa"/>
          </w:tcPr>
          <w:p w14:paraId="3B8BD1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7E00277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4D1EB24" w14:textId="77777777" w:rsidTr="0004251A">
        <w:tc>
          <w:tcPr>
            <w:tcW w:w="5920" w:type="dxa"/>
          </w:tcPr>
          <w:p w14:paraId="284688A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olaczkowo</w:t>
            </w:r>
            <w:proofErr w:type="spellEnd"/>
          </w:p>
        </w:tc>
        <w:tc>
          <w:tcPr>
            <w:tcW w:w="1985" w:type="dxa"/>
          </w:tcPr>
          <w:p w14:paraId="34F47D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2280733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3AB1A41" w14:textId="77777777" w:rsidTr="0004251A">
        <w:tc>
          <w:tcPr>
            <w:tcW w:w="5920" w:type="dxa"/>
          </w:tcPr>
          <w:p w14:paraId="743680D8" w14:textId="138FCCD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Mikus</w:t>
            </w:r>
            <w:r w:rsidR="004A7F08" w:rsidRPr="000C1A2A">
              <w:t>z</w:t>
            </w:r>
            <w:r w:rsidRPr="000C1A2A">
              <w:t>ewo</w:t>
            </w:r>
            <w:proofErr w:type="spellEnd"/>
          </w:p>
        </w:tc>
        <w:tc>
          <w:tcPr>
            <w:tcW w:w="1985" w:type="dxa"/>
          </w:tcPr>
          <w:p w14:paraId="69F9C43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6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2DE98BF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EB16B0F" w14:textId="4764DEF6" w:rsidR="004A7F08" w:rsidRPr="000C1A2A" w:rsidRDefault="004A7F08" w:rsidP="009C394C">
      <w:pPr>
        <w:shd w:val="clear" w:color="auto" w:fill="FFFFFF" w:themeFill="background1"/>
      </w:pPr>
    </w:p>
    <w:p w14:paraId="03CA6C45" w14:textId="2F4DA849" w:rsidR="004A7F08" w:rsidRPr="000C1A2A" w:rsidRDefault="004A7F08" w:rsidP="009C394C">
      <w:pPr>
        <w:shd w:val="clear" w:color="auto" w:fill="FFFFFF" w:themeFill="background1"/>
      </w:pPr>
      <w:r w:rsidRPr="000C1A2A">
        <w:rPr>
          <w:i/>
        </w:rPr>
        <w:t>[k. 26</w:t>
      </w:r>
      <w:r w:rsidR="00600DB2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0F7803A" w14:textId="77777777" w:rsidTr="0004251A">
        <w:tc>
          <w:tcPr>
            <w:tcW w:w="5920" w:type="dxa"/>
          </w:tcPr>
          <w:p w14:paraId="061B312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chowo</w:t>
            </w:r>
            <w:proofErr w:type="spellEnd"/>
          </w:p>
        </w:tc>
        <w:tc>
          <w:tcPr>
            <w:tcW w:w="1985" w:type="dxa"/>
          </w:tcPr>
          <w:p w14:paraId="5C39F4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365FB6E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19B9852" w14:textId="77777777" w:rsidTr="0004251A">
        <w:tc>
          <w:tcPr>
            <w:tcW w:w="5920" w:type="dxa"/>
          </w:tcPr>
          <w:p w14:paraId="01FEE42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okolniki</w:t>
            </w:r>
            <w:proofErr w:type="spellEnd"/>
          </w:p>
        </w:tc>
        <w:tc>
          <w:tcPr>
            <w:tcW w:w="1985" w:type="dxa"/>
          </w:tcPr>
          <w:p w14:paraId="2A84412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2EC5495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9F4068E" w14:textId="77777777" w:rsidTr="0004251A">
        <w:tc>
          <w:tcPr>
            <w:tcW w:w="5920" w:type="dxa"/>
          </w:tcPr>
          <w:p w14:paraId="292F7C7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urzinowo</w:t>
            </w:r>
            <w:proofErr w:type="spellEnd"/>
          </w:p>
        </w:tc>
        <w:tc>
          <w:tcPr>
            <w:tcW w:w="1985" w:type="dxa"/>
          </w:tcPr>
          <w:p w14:paraId="1DC608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5141876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2D17EF5" w14:textId="77777777" w:rsidTr="0004251A">
        <w:tc>
          <w:tcPr>
            <w:tcW w:w="5920" w:type="dxa"/>
          </w:tcPr>
          <w:p w14:paraId="280B8EA0" w14:textId="7815E988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patowo</w:t>
            </w:r>
            <w:proofErr w:type="spellEnd"/>
          </w:p>
        </w:tc>
        <w:tc>
          <w:tcPr>
            <w:tcW w:w="1985" w:type="dxa"/>
          </w:tcPr>
          <w:p w14:paraId="5E6B53E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567FE06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559DC41" w14:textId="77777777" w:rsidTr="0004251A">
        <w:tc>
          <w:tcPr>
            <w:tcW w:w="5920" w:type="dxa"/>
          </w:tcPr>
          <w:p w14:paraId="3A0029D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trzanowo</w:t>
            </w:r>
            <w:proofErr w:type="spellEnd"/>
          </w:p>
        </w:tc>
        <w:tc>
          <w:tcPr>
            <w:tcW w:w="1985" w:type="dxa"/>
          </w:tcPr>
          <w:p w14:paraId="3350DB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AD7410" w:rsidRPr="000C1A2A">
              <w:t>.</w:t>
            </w:r>
          </w:p>
        </w:tc>
        <w:tc>
          <w:tcPr>
            <w:tcW w:w="1307" w:type="dxa"/>
          </w:tcPr>
          <w:p w14:paraId="400FB32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993A9E" w14:textId="77777777" w:rsidTr="0004251A">
        <w:tc>
          <w:tcPr>
            <w:tcW w:w="5920" w:type="dxa"/>
          </w:tcPr>
          <w:p w14:paraId="53637CB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ardo</w:t>
            </w:r>
          </w:p>
        </w:tc>
        <w:tc>
          <w:tcPr>
            <w:tcW w:w="1985" w:type="dxa"/>
          </w:tcPr>
          <w:p w14:paraId="2AB4167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AD7410" w:rsidRPr="000C1A2A">
              <w:t>.</w:t>
            </w:r>
          </w:p>
        </w:tc>
        <w:tc>
          <w:tcPr>
            <w:tcW w:w="1307" w:type="dxa"/>
          </w:tcPr>
          <w:p w14:paraId="59CE2C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26A9530" w14:textId="46EE8C4C" w:rsidR="00AD7410" w:rsidRPr="000C1A2A" w:rsidRDefault="00AD7410" w:rsidP="009C394C">
      <w:pPr>
        <w:shd w:val="clear" w:color="auto" w:fill="FFFFFF" w:themeFill="background1"/>
      </w:pPr>
    </w:p>
    <w:p w14:paraId="4F995754" w14:textId="1FC71A4A" w:rsidR="006611A7" w:rsidRPr="000C1A2A" w:rsidRDefault="006611A7" w:rsidP="009C394C">
      <w:pPr>
        <w:shd w:val="clear" w:color="auto" w:fill="FFFFFF" w:themeFill="background1"/>
      </w:pPr>
      <w:r w:rsidRPr="000C1A2A">
        <w:rPr>
          <w:i/>
        </w:rPr>
        <w:t>[k. 27]</w:t>
      </w:r>
    </w:p>
    <w:p w14:paraId="7DEA51D0" w14:textId="77777777" w:rsidR="00294641" w:rsidRPr="000C1A2A" w:rsidRDefault="00294641" w:rsidP="009C394C">
      <w:pPr>
        <w:shd w:val="clear" w:color="auto" w:fill="FFFFFF" w:themeFill="background1"/>
        <w:rPr>
          <w:i/>
        </w:rPr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FBEEB6B" w14:textId="77777777" w:rsidTr="0004251A">
        <w:tc>
          <w:tcPr>
            <w:tcW w:w="5920" w:type="dxa"/>
          </w:tcPr>
          <w:p w14:paraId="215190AD" w14:textId="4C0DA2F6" w:rsidR="0026375E" w:rsidRPr="000C1A2A" w:rsidRDefault="00EC21CF" w:rsidP="009C394C">
            <w:pPr>
              <w:shd w:val="clear" w:color="auto" w:fill="FFFFFF" w:themeFill="background1"/>
            </w:pPr>
            <w:r w:rsidRPr="000C1A2A">
              <w:t>V</w:t>
            </w:r>
            <w:r w:rsidR="0082419E" w:rsidRPr="000C1A2A">
              <w:t>i</w:t>
            </w:r>
            <w:r w:rsidR="0026375E" w:rsidRPr="000C1A2A">
              <w:t>nna Gora</w:t>
            </w:r>
          </w:p>
        </w:tc>
        <w:tc>
          <w:tcPr>
            <w:tcW w:w="1985" w:type="dxa"/>
          </w:tcPr>
          <w:p w14:paraId="5127F6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5A145A" w:rsidRPr="000C1A2A">
              <w:t>.</w:t>
            </w:r>
          </w:p>
        </w:tc>
        <w:tc>
          <w:tcPr>
            <w:tcW w:w="1307" w:type="dxa"/>
          </w:tcPr>
          <w:p w14:paraId="0538667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A3DFDF1" w14:textId="77777777" w:rsidTr="0004251A">
        <w:tc>
          <w:tcPr>
            <w:tcW w:w="5920" w:type="dxa"/>
          </w:tcPr>
          <w:p w14:paraId="3A5A5711" w14:textId="4459923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m</w:t>
            </w:r>
            <w:r w:rsidR="0082419E" w:rsidRPr="000C1A2A">
              <w:t>i</w:t>
            </w:r>
            <w:r w:rsidRPr="000C1A2A">
              <w:t>eyki</w:t>
            </w:r>
            <w:proofErr w:type="spellEnd"/>
          </w:p>
        </w:tc>
        <w:tc>
          <w:tcPr>
            <w:tcW w:w="1985" w:type="dxa"/>
          </w:tcPr>
          <w:p w14:paraId="36CAEFE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1B68E4" w:rsidRPr="000C1A2A">
              <w:t>.</w:t>
            </w:r>
          </w:p>
        </w:tc>
        <w:tc>
          <w:tcPr>
            <w:tcW w:w="1307" w:type="dxa"/>
          </w:tcPr>
          <w:p w14:paraId="2263659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F123E6C" w14:textId="77777777" w:rsidTr="0004251A">
        <w:tc>
          <w:tcPr>
            <w:tcW w:w="5920" w:type="dxa"/>
          </w:tcPr>
          <w:p w14:paraId="1743F27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sdowo</w:t>
            </w:r>
            <w:proofErr w:type="spellEnd"/>
          </w:p>
        </w:tc>
        <w:tc>
          <w:tcPr>
            <w:tcW w:w="1985" w:type="dxa"/>
          </w:tcPr>
          <w:p w14:paraId="24B8EE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 frt</w:t>
            </w:r>
            <w:r w:rsidR="001B68E4" w:rsidRPr="000C1A2A">
              <w:t>.</w:t>
            </w:r>
          </w:p>
        </w:tc>
        <w:tc>
          <w:tcPr>
            <w:tcW w:w="1307" w:type="dxa"/>
          </w:tcPr>
          <w:p w14:paraId="65AF3F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4823C14" w14:textId="77777777" w:rsidTr="0004251A">
        <w:tc>
          <w:tcPr>
            <w:tcW w:w="5920" w:type="dxa"/>
          </w:tcPr>
          <w:p w14:paraId="49F17C4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iazim</w:t>
            </w:r>
            <w:proofErr w:type="spellEnd"/>
          </w:p>
        </w:tc>
        <w:tc>
          <w:tcPr>
            <w:tcW w:w="1985" w:type="dxa"/>
          </w:tcPr>
          <w:p w14:paraId="50391E0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3A42173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2093B43" w14:textId="77777777" w:rsidTr="0004251A">
        <w:tc>
          <w:tcPr>
            <w:tcW w:w="5920" w:type="dxa"/>
          </w:tcPr>
          <w:p w14:paraId="63479897" w14:textId="0ABF8090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Szamarzewo reverendi domini </w:t>
            </w:r>
            <w:r w:rsidR="00DC44D2" w:rsidRPr="000C1A2A">
              <w:rPr>
                <w:rStyle w:val="Odwoanieprzypisudolnego"/>
                <w:lang w:val="it-IT"/>
              </w:rPr>
              <w:footnoteReference w:id="116"/>
            </w:r>
            <w:r w:rsidR="00DC44D2" w:rsidRPr="000C1A2A">
              <w:rPr>
                <w:vertAlign w:val="superscript"/>
                <w:lang w:val="it-IT"/>
              </w:rPr>
              <w:t>-</w:t>
            </w:r>
            <w:r w:rsidRPr="000C1A2A">
              <w:rPr>
                <w:lang w:val="it-IT"/>
              </w:rPr>
              <w:t>Rudniczki cancellari</w:t>
            </w:r>
            <w:r w:rsidR="000F4735" w:rsidRPr="000C1A2A">
              <w:rPr>
                <w:lang w:val="it-IT"/>
              </w:rPr>
              <w:t>i</w:t>
            </w:r>
            <w:r w:rsidR="00520B33" w:rsidRPr="000C1A2A">
              <w:rPr>
                <w:lang w:val="it-IT"/>
              </w:rPr>
              <w:t xml:space="preserve"> </w:t>
            </w:r>
            <w:r w:rsidR="00DC44D2" w:rsidRPr="000C1A2A">
              <w:rPr>
                <w:lang w:val="it-IT"/>
              </w:rPr>
              <w:t>r</w:t>
            </w:r>
            <w:proofErr w:type="spellStart"/>
            <w:r w:rsidR="00DC44D2" w:rsidRPr="000C1A2A">
              <w:rPr>
                <w:lang w:val="pl-PL"/>
              </w:rPr>
              <w:t>everendissimi</w:t>
            </w:r>
            <w:proofErr w:type="spellEnd"/>
            <w:r w:rsidR="00DC44D2" w:rsidRPr="000C1A2A">
              <w:rPr>
                <w:lang w:val="pl-PL"/>
              </w:rPr>
              <w:t xml:space="preserve"> domini </w:t>
            </w:r>
            <w:r w:rsidR="000F4735" w:rsidRPr="000C1A2A">
              <w:rPr>
                <w:lang w:val="it-IT"/>
              </w:rPr>
              <w:t>episcopi</w:t>
            </w:r>
            <w:r w:rsidRPr="000C1A2A">
              <w:rPr>
                <w:lang w:val="it-IT"/>
              </w:rPr>
              <w:t xml:space="preserve"> Posnaniensis</w:t>
            </w:r>
            <w:r w:rsidR="00DC44D2" w:rsidRPr="000C1A2A">
              <w:rPr>
                <w:vertAlign w:val="superscript"/>
                <w:lang w:val="it-IT"/>
              </w:rPr>
              <w:t>-</w:t>
            </w:r>
            <w:r w:rsidR="00DC44D2" w:rsidRPr="000C1A2A">
              <w:rPr>
                <w:rStyle w:val="Odwoanieprzypisudolnego"/>
                <w:lang w:val="it-IT"/>
              </w:rPr>
              <w:footnoteReference w:id="117"/>
            </w:r>
          </w:p>
        </w:tc>
        <w:tc>
          <w:tcPr>
            <w:tcW w:w="1985" w:type="dxa"/>
          </w:tcPr>
          <w:p w14:paraId="4CB5C41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30 gr</w:t>
            </w:r>
            <w:r w:rsidR="00520B33" w:rsidRPr="000C1A2A">
              <w:t>.</w:t>
            </w:r>
          </w:p>
        </w:tc>
        <w:tc>
          <w:tcPr>
            <w:tcW w:w="1307" w:type="dxa"/>
          </w:tcPr>
          <w:p w14:paraId="74300A5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59CF98E" w14:textId="77777777" w:rsidTr="0004251A">
        <w:tc>
          <w:tcPr>
            <w:tcW w:w="5920" w:type="dxa"/>
          </w:tcPr>
          <w:p w14:paraId="6733783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asdowo</w:t>
            </w:r>
            <w:proofErr w:type="spellEnd"/>
          </w:p>
        </w:tc>
        <w:tc>
          <w:tcPr>
            <w:tcW w:w="1985" w:type="dxa"/>
          </w:tcPr>
          <w:p w14:paraId="3C96DD9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B05CA9" w:rsidRPr="000C1A2A">
              <w:t>.</w:t>
            </w:r>
          </w:p>
        </w:tc>
        <w:tc>
          <w:tcPr>
            <w:tcW w:w="1307" w:type="dxa"/>
          </w:tcPr>
          <w:p w14:paraId="02BF07D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182F815" w14:textId="2874210F" w:rsidR="00B45377" w:rsidRPr="000C1A2A" w:rsidRDefault="00B45377" w:rsidP="009C394C">
      <w:pPr>
        <w:shd w:val="clear" w:color="auto" w:fill="FFFFFF" w:themeFill="background1"/>
      </w:pPr>
    </w:p>
    <w:p w14:paraId="3D3CF9EB" w14:textId="5024F779" w:rsidR="00B45377" w:rsidRPr="000C1A2A" w:rsidRDefault="00B45377" w:rsidP="009C394C">
      <w:pPr>
        <w:shd w:val="clear" w:color="auto" w:fill="FFFFFF" w:themeFill="background1"/>
      </w:pPr>
      <w:r w:rsidRPr="000C1A2A">
        <w:rPr>
          <w:i/>
        </w:rPr>
        <w:t>[k. 2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CDD08AC" w14:textId="77777777" w:rsidTr="0004251A">
        <w:tc>
          <w:tcPr>
            <w:tcW w:w="5920" w:type="dxa"/>
          </w:tcPr>
          <w:p w14:paraId="221EA1B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aczanowo</w:t>
            </w:r>
            <w:proofErr w:type="spellEnd"/>
          </w:p>
        </w:tc>
        <w:tc>
          <w:tcPr>
            <w:tcW w:w="1985" w:type="dxa"/>
          </w:tcPr>
          <w:p w14:paraId="0C2FC8D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B05CA9" w:rsidRPr="000C1A2A">
              <w:t>.</w:t>
            </w:r>
          </w:p>
        </w:tc>
        <w:tc>
          <w:tcPr>
            <w:tcW w:w="1307" w:type="dxa"/>
          </w:tcPr>
          <w:p w14:paraId="2037EF1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7AA0DB8" w14:textId="77777777" w:rsidTr="0004251A">
        <w:tc>
          <w:tcPr>
            <w:tcW w:w="5920" w:type="dxa"/>
          </w:tcPr>
          <w:p w14:paraId="11EF1F66" w14:textId="7100A251" w:rsidR="0026375E" w:rsidRPr="000C1A2A" w:rsidRDefault="004813FB" w:rsidP="009C394C">
            <w:pPr>
              <w:shd w:val="clear" w:color="auto" w:fill="FFFFFF" w:themeFill="background1"/>
              <w:rPr>
                <w:lang w:val="it-IT"/>
              </w:rPr>
            </w:pPr>
            <w:bookmarkStart w:id="17" w:name="_Hlk29548636"/>
            <w:r w:rsidRPr="000C1A2A">
              <w:rPr>
                <w:rStyle w:val="Odwoanieprzypisudolnego"/>
                <w:lang w:val="it-IT"/>
              </w:rPr>
              <w:footnoteReference w:id="118"/>
            </w:r>
            <w:r w:rsidRPr="000C1A2A">
              <w:rPr>
                <w:vertAlign w:val="superscript"/>
              </w:rPr>
              <w:t>-</w:t>
            </w:r>
            <w:r w:rsidR="0026375E" w:rsidRPr="000C1A2A">
              <w:rPr>
                <w:lang w:val="it-IT"/>
              </w:rPr>
              <w:t>Miloslaw</w:t>
            </w:r>
            <w:r w:rsidR="007C13D5" w:rsidRPr="000C1A2A">
              <w:rPr>
                <w:lang w:val="it-IT"/>
              </w:rPr>
              <w:t xml:space="preserve">. </w:t>
            </w:r>
            <w:r w:rsidR="00B45377" w:rsidRPr="000C1A2A">
              <w:rPr>
                <w:lang w:val="it-IT"/>
              </w:rPr>
              <w:t>Profanata et desolata per haereticos</w:t>
            </w:r>
            <w:bookmarkEnd w:id="17"/>
          </w:p>
        </w:tc>
        <w:tc>
          <w:tcPr>
            <w:tcW w:w="1985" w:type="dxa"/>
          </w:tcPr>
          <w:p w14:paraId="1D945650" w14:textId="0481E3D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  <w:r w:rsidR="004813FB" w:rsidRPr="000C1A2A">
              <w:rPr>
                <w:vertAlign w:val="superscript"/>
              </w:rPr>
              <w:t>-</w:t>
            </w:r>
            <w:r w:rsidR="00B45377" w:rsidRPr="000C1A2A">
              <w:rPr>
                <w:rStyle w:val="Odwoanieprzypisudolnego"/>
              </w:rPr>
              <w:footnoteReference w:id="119"/>
            </w:r>
          </w:p>
        </w:tc>
        <w:tc>
          <w:tcPr>
            <w:tcW w:w="1307" w:type="dxa"/>
          </w:tcPr>
          <w:p w14:paraId="5EC005C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1DCF355" w14:textId="77777777" w:rsidR="00CD64BE" w:rsidRPr="000C1A2A" w:rsidRDefault="00CD64BE" w:rsidP="009C394C">
      <w:pPr>
        <w:shd w:val="clear" w:color="auto" w:fill="FFFFFF" w:themeFill="background1"/>
      </w:pPr>
    </w:p>
    <w:p w14:paraId="5E1FDDEA" w14:textId="08A9597E" w:rsidR="00033735" w:rsidRPr="000C1A2A" w:rsidRDefault="00033735" w:rsidP="009C394C">
      <w:pPr>
        <w:shd w:val="clear" w:color="auto" w:fill="FFFFFF" w:themeFill="background1"/>
      </w:pPr>
      <w:r w:rsidRPr="000C1A2A">
        <w:rPr>
          <w:i/>
        </w:rPr>
        <w:t>[k. 28v]</w:t>
      </w:r>
    </w:p>
    <w:p w14:paraId="41045FC0" w14:textId="77777777" w:rsidR="00AF0893" w:rsidRPr="000C1A2A" w:rsidRDefault="00AF0893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Obornicensis</w:t>
      </w:r>
      <w:proofErr w:type="spellEnd"/>
    </w:p>
    <w:p w14:paraId="4F34239A" w14:textId="77777777" w:rsidR="00FF3F96" w:rsidRPr="000C1A2A" w:rsidRDefault="00FF3F96" w:rsidP="009C394C">
      <w:pPr>
        <w:shd w:val="clear" w:color="auto" w:fill="FFFFFF" w:themeFill="background1"/>
        <w:rPr>
          <w:lang w:val="pl-PL"/>
        </w:rPr>
      </w:pPr>
      <w:r w:rsidRPr="000C1A2A">
        <w:rPr>
          <w:lang w:val="pl-PL"/>
        </w:rPr>
        <w:t>Oborniki</w:t>
      </w:r>
    </w:p>
    <w:p w14:paraId="1A7C7E8B" w14:textId="2A3E4753" w:rsidR="00FF3F96" w:rsidRPr="000C1A2A" w:rsidRDefault="00FF3F96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Altaristae ibidem</w:t>
      </w:r>
      <w:r w:rsidR="00DE1C0B" w:rsidRPr="000C1A2A">
        <w:rPr>
          <w:rStyle w:val="Odwoanieprzypisudolnego"/>
          <w:lang w:val="it-IT"/>
        </w:rPr>
        <w:footnoteReference w:id="120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D3B387D" w14:textId="77777777" w:rsidTr="0004251A">
        <w:tc>
          <w:tcPr>
            <w:tcW w:w="5920" w:type="dxa"/>
          </w:tcPr>
          <w:p w14:paraId="350F59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thias</w:t>
            </w:r>
          </w:p>
        </w:tc>
        <w:tc>
          <w:tcPr>
            <w:tcW w:w="1985" w:type="dxa"/>
          </w:tcPr>
          <w:p w14:paraId="28E6E7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3 gr</w:t>
            </w:r>
            <w:r w:rsidR="004D5AD9" w:rsidRPr="000C1A2A">
              <w:t>.</w:t>
            </w:r>
          </w:p>
        </w:tc>
        <w:tc>
          <w:tcPr>
            <w:tcW w:w="1307" w:type="dxa"/>
          </w:tcPr>
          <w:p w14:paraId="3D45E3A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1FC311" w14:textId="77777777" w:rsidTr="0004251A">
        <w:tc>
          <w:tcPr>
            <w:tcW w:w="5920" w:type="dxa"/>
          </w:tcPr>
          <w:p w14:paraId="23F2DD7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Lacheta</w:t>
            </w:r>
            <w:proofErr w:type="spellEnd"/>
          </w:p>
        </w:tc>
        <w:tc>
          <w:tcPr>
            <w:tcW w:w="1985" w:type="dxa"/>
          </w:tcPr>
          <w:p w14:paraId="3725FD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4 gr</w:t>
            </w:r>
            <w:r w:rsidR="004D5AD9" w:rsidRPr="000C1A2A">
              <w:t>.</w:t>
            </w:r>
          </w:p>
        </w:tc>
        <w:tc>
          <w:tcPr>
            <w:tcW w:w="1307" w:type="dxa"/>
          </w:tcPr>
          <w:p w14:paraId="476FCD3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628DCE2" w14:textId="77777777" w:rsidTr="0004251A">
        <w:tc>
          <w:tcPr>
            <w:tcW w:w="5920" w:type="dxa"/>
          </w:tcPr>
          <w:p w14:paraId="088B3D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enedictus</w:t>
            </w:r>
          </w:p>
        </w:tc>
        <w:tc>
          <w:tcPr>
            <w:tcW w:w="1985" w:type="dxa"/>
          </w:tcPr>
          <w:p w14:paraId="60B373FE" w14:textId="70B6998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993C69" w:rsidRPr="000C1A2A">
              <w:t>.</w:t>
            </w:r>
          </w:p>
        </w:tc>
        <w:tc>
          <w:tcPr>
            <w:tcW w:w="1307" w:type="dxa"/>
          </w:tcPr>
          <w:p w14:paraId="5F75D2E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1F07D9F" w14:textId="32103F37" w:rsidR="00DE1C0B" w:rsidRPr="000C1A2A" w:rsidRDefault="00DE1C0B" w:rsidP="009C394C">
      <w:pPr>
        <w:shd w:val="clear" w:color="auto" w:fill="FFFFFF" w:themeFill="background1"/>
      </w:pPr>
    </w:p>
    <w:p w14:paraId="3455DD99" w14:textId="29ED219F" w:rsidR="00DE1C0B" w:rsidRPr="000C1A2A" w:rsidRDefault="00DE1C0B" w:rsidP="009C394C">
      <w:pPr>
        <w:shd w:val="clear" w:color="auto" w:fill="FFFFFF" w:themeFill="background1"/>
      </w:pPr>
      <w:r w:rsidRPr="000C1A2A">
        <w:rPr>
          <w:i/>
        </w:rPr>
        <w:t>[k. 2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64017A7" w14:textId="77777777" w:rsidTr="0004251A">
        <w:tc>
          <w:tcPr>
            <w:tcW w:w="5920" w:type="dxa"/>
          </w:tcPr>
          <w:p w14:paraId="28AE9256" w14:textId="1C366EA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ozephus</w:t>
            </w:r>
            <w:proofErr w:type="spellEnd"/>
            <w:r w:rsidRPr="000C1A2A">
              <w:t xml:space="preserve"> Norek</w:t>
            </w:r>
          </w:p>
        </w:tc>
        <w:tc>
          <w:tcPr>
            <w:tcW w:w="1985" w:type="dxa"/>
          </w:tcPr>
          <w:p w14:paraId="4C30A49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2,5 gr</w:t>
            </w:r>
            <w:r w:rsidR="00CC4E85" w:rsidRPr="000C1A2A">
              <w:t>.</w:t>
            </w:r>
          </w:p>
        </w:tc>
        <w:tc>
          <w:tcPr>
            <w:tcW w:w="1307" w:type="dxa"/>
          </w:tcPr>
          <w:p w14:paraId="0127FD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552F569" w14:textId="77777777" w:rsidTr="0004251A">
        <w:tc>
          <w:tcPr>
            <w:tcW w:w="5920" w:type="dxa"/>
          </w:tcPr>
          <w:p w14:paraId="13D869BE" w14:textId="69F17F36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Thomas</w:t>
            </w:r>
            <w:r w:rsidR="000A16B7" w:rsidRPr="000C1A2A">
              <w:rPr>
                <w:rStyle w:val="Odwoanieprzypisudolnego"/>
              </w:rPr>
              <w:footnoteReference w:id="121"/>
            </w:r>
          </w:p>
        </w:tc>
        <w:tc>
          <w:tcPr>
            <w:tcW w:w="1985" w:type="dxa"/>
          </w:tcPr>
          <w:p w14:paraId="705D57A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CC4E85" w:rsidRPr="000C1A2A">
              <w:t>.</w:t>
            </w:r>
          </w:p>
        </w:tc>
        <w:tc>
          <w:tcPr>
            <w:tcW w:w="1307" w:type="dxa"/>
          </w:tcPr>
          <w:p w14:paraId="47F8229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B4D8A69" w14:textId="77777777" w:rsidTr="0004251A">
        <w:tc>
          <w:tcPr>
            <w:tcW w:w="5920" w:type="dxa"/>
          </w:tcPr>
          <w:p w14:paraId="2A9D83BB" w14:textId="428E647E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="001B29A6" w:rsidRPr="000C1A2A">
              <w:t>Kikielko</w:t>
            </w:r>
            <w:proofErr w:type="spellEnd"/>
            <w:r w:rsidR="00CC4E85" w:rsidRPr="000C1A2A">
              <w:rPr>
                <w:rStyle w:val="Odwoanieprzypisudolnego"/>
              </w:rPr>
              <w:footnoteReference w:id="122"/>
            </w:r>
          </w:p>
        </w:tc>
        <w:tc>
          <w:tcPr>
            <w:tcW w:w="1985" w:type="dxa"/>
          </w:tcPr>
          <w:p w14:paraId="77D3547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5 gr</w:t>
            </w:r>
            <w:r w:rsidR="00D6328B" w:rsidRPr="000C1A2A">
              <w:t>.</w:t>
            </w:r>
          </w:p>
        </w:tc>
        <w:tc>
          <w:tcPr>
            <w:tcW w:w="1307" w:type="dxa"/>
          </w:tcPr>
          <w:p w14:paraId="015BD6D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8C3C09A" w14:textId="77777777" w:rsidR="00D6328B" w:rsidRPr="000C1A2A" w:rsidRDefault="00D6328B" w:rsidP="009C394C">
      <w:pPr>
        <w:shd w:val="clear" w:color="auto" w:fill="FFFFFF" w:themeFill="background1"/>
      </w:pPr>
    </w:p>
    <w:p w14:paraId="78C0ACCF" w14:textId="77777777" w:rsidR="00840205" w:rsidRPr="000C1A2A" w:rsidRDefault="00840205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4988E4" w14:textId="77777777" w:rsidTr="0004251A">
        <w:tc>
          <w:tcPr>
            <w:tcW w:w="5920" w:type="dxa"/>
          </w:tcPr>
          <w:p w14:paraId="12B26B60" w14:textId="5FCEA0F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Q</w:t>
            </w:r>
            <w:r w:rsidR="001B29A6" w:rsidRPr="000C1A2A">
              <w:t>v</w:t>
            </w:r>
            <w:r w:rsidRPr="000C1A2A">
              <w:t>itemberg</w:t>
            </w:r>
            <w:proofErr w:type="spellEnd"/>
          </w:p>
        </w:tc>
        <w:tc>
          <w:tcPr>
            <w:tcW w:w="1985" w:type="dxa"/>
          </w:tcPr>
          <w:p w14:paraId="61CE04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30 gr</w:t>
            </w:r>
            <w:r w:rsidR="008D5C3C" w:rsidRPr="000C1A2A">
              <w:t>.</w:t>
            </w:r>
          </w:p>
        </w:tc>
        <w:tc>
          <w:tcPr>
            <w:tcW w:w="1307" w:type="dxa"/>
          </w:tcPr>
          <w:p w14:paraId="378375C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217BC9D" w14:textId="77777777" w:rsidTr="0004251A">
        <w:tc>
          <w:tcPr>
            <w:tcW w:w="5920" w:type="dxa"/>
          </w:tcPr>
          <w:p w14:paraId="25155E82" w14:textId="1502CDC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Pannificum</w:t>
            </w:r>
            <w:proofErr w:type="spellEnd"/>
          </w:p>
        </w:tc>
        <w:tc>
          <w:tcPr>
            <w:tcW w:w="1985" w:type="dxa"/>
          </w:tcPr>
          <w:p w14:paraId="3FD766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9 gr</w:t>
            </w:r>
            <w:r w:rsidR="003E1A4B" w:rsidRPr="000C1A2A">
              <w:t>.</w:t>
            </w:r>
          </w:p>
        </w:tc>
        <w:tc>
          <w:tcPr>
            <w:tcW w:w="1307" w:type="dxa"/>
          </w:tcPr>
          <w:p w14:paraId="4579F0C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BB505C0" w14:textId="77777777" w:rsidTr="0004251A">
        <w:tc>
          <w:tcPr>
            <w:tcW w:w="5920" w:type="dxa"/>
          </w:tcPr>
          <w:p w14:paraId="13ABD29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i Spiritus</w:t>
            </w:r>
          </w:p>
        </w:tc>
        <w:tc>
          <w:tcPr>
            <w:tcW w:w="1985" w:type="dxa"/>
          </w:tcPr>
          <w:p w14:paraId="41B9BE2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3E1A4B" w:rsidRPr="000C1A2A">
              <w:t>.</w:t>
            </w:r>
          </w:p>
        </w:tc>
        <w:tc>
          <w:tcPr>
            <w:tcW w:w="1307" w:type="dxa"/>
          </w:tcPr>
          <w:p w14:paraId="0DC0777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AAA5C95" w14:textId="77777777" w:rsidR="003E1A4B" w:rsidRPr="000C1A2A" w:rsidRDefault="003E1A4B" w:rsidP="009C394C">
      <w:pPr>
        <w:shd w:val="clear" w:color="auto" w:fill="FFFFFF" w:themeFill="background1"/>
      </w:pPr>
    </w:p>
    <w:p w14:paraId="5BB99659" w14:textId="2F5BCF86" w:rsidR="001B29A6" w:rsidRPr="000C1A2A" w:rsidRDefault="001B29A6" w:rsidP="009C394C">
      <w:pPr>
        <w:shd w:val="clear" w:color="auto" w:fill="FFFFFF" w:themeFill="background1"/>
      </w:pPr>
      <w:r w:rsidRPr="000C1A2A">
        <w:rPr>
          <w:i/>
        </w:rPr>
        <w:t>[k. 29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2CF4CC7" w14:textId="77777777" w:rsidTr="0004251A">
        <w:tc>
          <w:tcPr>
            <w:tcW w:w="5920" w:type="dxa"/>
          </w:tcPr>
          <w:p w14:paraId="4AFEFDA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Radzim</w:t>
            </w:r>
          </w:p>
        </w:tc>
        <w:tc>
          <w:tcPr>
            <w:tcW w:w="1985" w:type="dxa"/>
          </w:tcPr>
          <w:p w14:paraId="3354C0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516ED" w:rsidRPr="000C1A2A">
              <w:t>.</w:t>
            </w:r>
          </w:p>
        </w:tc>
        <w:tc>
          <w:tcPr>
            <w:tcW w:w="1307" w:type="dxa"/>
          </w:tcPr>
          <w:p w14:paraId="55665B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6B29358" w14:textId="77777777" w:rsidTr="0004251A">
        <w:tc>
          <w:tcPr>
            <w:tcW w:w="5920" w:type="dxa"/>
          </w:tcPr>
          <w:p w14:paraId="75C14DC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ila</w:t>
            </w:r>
          </w:p>
        </w:tc>
        <w:tc>
          <w:tcPr>
            <w:tcW w:w="1985" w:type="dxa"/>
          </w:tcPr>
          <w:p w14:paraId="13D0A8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1516ED" w:rsidRPr="000C1A2A">
              <w:t>.</w:t>
            </w:r>
          </w:p>
        </w:tc>
        <w:tc>
          <w:tcPr>
            <w:tcW w:w="1307" w:type="dxa"/>
          </w:tcPr>
          <w:p w14:paraId="46D64F7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10B8255" w14:textId="77777777" w:rsidTr="0004251A">
        <w:tc>
          <w:tcPr>
            <w:tcW w:w="5920" w:type="dxa"/>
          </w:tcPr>
          <w:p w14:paraId="2BCB630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gosno</w:t>
            </w:r>
            <w:proofErr w:type="spellEnd"/>
          </w:p>
        </w:tc>
        <w:tc>
          <w:tcPr>
            <w:tcW w:w="1985" w:type="dxa"/>
          </w:tcPr>
          <w:p w14:paraId="34A29EA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0 fl</w:t>
            </w:r>
            <w:r w:rsidR="001516ED" w:rsidRPr="000C1A2A">
              <w:t>.</w:t>
            </w:r>
          </w:p>
        </w:tc>
        <w:tc>
          <w:tcPr>
            <w:tcW w:w="1307" w:type="dxa"/>
          </w:tcPr>
          <w:p w14:paraId="5DADD68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F26F6E" w14:textId="77777777" w:rsidTr="0004251A">
        <w:tc>
          <w:tcPr>
            <w:tcW w:w="5920" w:type="dxa"/>
          </w:tcPr>
          <w:p w14:paraId="6193E4CC" w14:textId="1F6A00EE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ltarista</w:t>
            </w:r>
            <w:proofErr w:type="spellEnd"/>
            <w:r w:rsidRPr="000C1A2A">
              <w:rPr>
                <w:lang w:val="en-GB"/>
              </w:rPr>
              <w:t xml:space="preserve"> ibidem Mathias a </w:t>
            </w:r>
            <w:proofErr w:type="spellStart"/>
            <w:r w:rsidR="00AD41D0" w:rsidRPr="000C1A2A">
              <w:t>Caliss</w:t>
            </w:r>
            <w:proofErr w:type="spellEnd"/>
            <w:r w:rsidR="001516ED" w:rsidRPr="000C1A2A">
              <w:rPr>
                <w:rStyle w:val="Odwoanieprzypisudolnego"/>
              </w:rPr>
              <w:footnoteReference w:id="123"/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stito</w:t>
            </w:r>
            <w:proofErr w:type="spellEnd"/>
            <w:r w:rsidRPr="000C1A2A">
              <w:rPr>
                <w:lang w:val="en-GB"/>
              </w:rPr>
              <w:t xml:space="preserve"> dixit census in </w:t>
            </w:r>
            <w:proofErr w:type="spellStart"/>
            <w:r w:rsidRPr="000C1A2A">
              <w:rPr>
                <w:lang w:val="en-GB"/>
              </w:rPr>
              <w:t>vill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zlomowo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Zaczulthowo</w:t>
            </w:r>
            <w:proofErr w:type="spellEnd"/>
            <w:r w:rsidRPr="000C1A2A">
              <w:rPr>
                <w:lang w:val="en-GB"/>
              </w:rPr>
              <w:t xml:space="preserve">, per </w:t>
            </w:r>
            <w:proofErr w:type="spellStart"/>
            <w:r w:rsidRPr="000C1A2A">
              <w:rPr>
                <w:lang w:val="en-GB"/>
              </w:rPr>
              <w:t>reverendissimum</w:t>
            </w:r>
            <w:proofErr w:type="spellEnd"/>
            <w:r w:rsidRPr="000C1A2A">
              <w:rPr>
                <w:lang w:val="en-GB"/>
              </w:rPr>
              <w:t xml:space="preserve"> olim </w:t>
            </w:r>
            <w:proofErr w:type="spellStart"/>
            <w:r w:rsidRPr="000C1A2A">
              <w:rPr>
                <w:lang w:val="en-GB"/>
              </w:rPr>
              <w:t>domin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piscop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racoviense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Zebrzido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u</w:t>
            </w:r>
            <w:r w:rsidR="001516ED" w:rsidRPr="000C1A2A">
              <w:rPr>
                <w:lang w:val="en-GB"/>
              </w:rPr>
              <w:t>pp</w:t>
            </w:r>
            <w:r w:rsidRPr="000C1A2A">
              <w:rPr>
                <w:lang w:val="en-GB"/>
              </w:rPr>
              <w:t>ress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sse</w:t>
            </w:r>
            <w:proofErr w:type="spellEnd"/>
            <w:r w:rsidR="00477341" w:rsidRPr="000C1A2A">
              <w:rPr>
                <w:lang w:val="en-GB"/>
              </w:rPr>
              <w:t xml:space="preserve"> </w:t>
            </w:r>
            <w:r w:rsidR="00417521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477341" w:rsidRPr="000C1A2A">
              <w:rPr>
                <w:lang w:val="en-GB"/>
              </w:rPr>
              <w:t>gr. 17</w:t>
            </w:r>
            <w:r w:rsidR="00417521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01BD51EF" w14:textId="6FFD3018" w:rsidR="0026375E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4"/>
            </w:r>
          </w:p>
        </w:tc>
        <w:tc>
          <w:tcPr>
            <w:tcW w:w="1307" w:type="dxa"/>
          </w:tcPr>
          <w:p w14:paraId="56FCFFE9" w14:textId="39F620EF" w:rsidR="0026375E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5"/>
            </w:r>
          </w:p>
        </w:tc>
      </w:tr>
      <w:tr w:rsidR="00405AE5" w:rsidRPr="000C1A2A" w14:paraId="507B0A4B" w14:textId="77777777" w:rsidTr="0004251A">
        <w:tc>
          <w:tcPr>
            <w:tcW w:w="5920" w:type="dxa"/>
          </w:tcPr>
          <w:p w14:paraId="69A99B03" w14:textId="2A7309E2" w:rsidR="00405AE5" w:rsidRPr="000C1A2A" w:rsidRDefault="00405AE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raepositura Sancti Spiritus per capitaneum eiusdem loci suppressa et ecclesia desolata una cum proventibus, allodiumque in cimiterio est aedificatum.</w:t>
            </w:r>
            <w:r w:rsidR="00477341" w:rsidRPr="000C1A2A">
              <w:rPr>
                <w:lang w:val="it-IT"/>
              </w:rPr>
              <w:t xml:space="preserve"> </w:t>
            </w:r>
            <w:r w:rsidR="00475CAE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477341" w:rsidRPr="000C1A2A">
              <w:rPr>
                <w:lang w:val="it-IT"/>
              </w:rPr>
              <w:t>Tredecim non soluti</w:t>
            </w:r>
            <w:r w:rsidR="00475CAE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2AACA9F1" w14:textId="328EF680" w:rsidR="00405AE5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6"/>
            </w:r>
          </w:p>
        </w:tc>
        <w:tc>
          <w:tcPr>
            <w:tcW w:w="1307" w:type="dxa"/>
          </w:tcPr>
          <w:p w14:paraId="3D0052F3" w14:textId="543F98C5" w:rsidR="00405AE5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7"/>
            </w:r>
          </w:p>
        </w:tc>
      </w:tr>
    </w:tbl>
    <w:p w14:paraId="3EA56737" w14:textId="6A757BD9" w:rsidR="00AD41D0" w:rsidRPr="000C1A2A" w:rsidRDefault="00AD41D0" w:rsidP="009C394C">
      <w:pPr>
        <w:shd w:val="clear" w:color="auto" w:fill="FFFFFF" w:themeFill="background1"/>
      </w:pPr>
    </w:p>
    <w:p w14:paraId="381D2FFD" w14:textId="083B5360" w:rsidR="00AD41D0" w:rsidRPr="000C1A2A" w:rsidRDefault="00CA70ED" w:rsidP="009C394C">
      <w:pPr>
        <w:shd w:val="clear" w:color="auto" w:fill="FFFFFF" w:themeFill="background1"/>
      </w:pPr>
      <w:r w:rsidRPr="000C1A2A">
        <w:rPr>
          <w:i/>
        </w:rPr>
        <w:t>[k. 3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82DFF5F" w14:textId="77777777" w:rsidTr="0004251A">
        <w:tc>
          <w:tcPr>
            <w:tcW w:w="5920" w:type="dxa"/>
          </w:tcPr>
          <w:p w14:paraId="1B46CD2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uscze</w:t>
            </w:r>
            <w:proofErr w:type="spellEnd"/>
          </w:p>
        </w:tc>
        <w:tc>
          <w:tcPr>
            <w:tcW w:w="1985" w:type="dxa"/>
          </w:tcPr>
          <w:p w14:paraId="0639B0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D069F1" w:rsidRPr="000C1A2A">
              <w:t>.</w:t>
            </w:r>
          </w:p>
        </w:tc>
        <w:tc>
          <w:tcPr>
            <w:tcW w:w="1307" w:type="dxa"/>
          </w:tcPr>
          <w:p w14:paraId="6E21F7D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442D9B" w14:textId="77777777" w:rsidTr="0004251A">
        <w:tc>
          <w:tcPr>
            <w:tcW w:w="5920" w:type="dxa"/>
          </w:tcPr>
          <w:p w14:paraId="07AABA8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winska</w:t>
            </w:r>
            <w:proofErr w:type="spellEnd"/>
          </w:p>
        </w:tc>
        <w:tc>
          <w:tcPr>
            <w:tcW w:w="1985" w:type="dxa"/>
          </w:tcPr>
          <w:p w14:paraId="3BC3814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D069F1" w:rsidRPr="000C1A2A">
              <w:t>.</w:t>
            </w:r>
          </w:p>
        </w:tc>
        <w:tc>
          <w:tcPr>
            <w:tcW w:w="1307" w:type="dxa"/>
          </w:tcPr>
          <w:p w14:paraId="564424C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5964D14" w14:textId="77777777" w:rsidR="00D069F1" w:rsidRPr="000C1A2A" w:rsidRDefault="00D069F1" w:rsidP="009C394C">
      <w:pPr>
        <w:shd w:val="clear" w:color="auto" w:fill="FFFFFF" w:themeFill="background1"/>
      </w:pPr>
    </w:p>
    <w:p w14:paraId="3217D3D4" w14:textId="6503249E" w:rsidR="00D069F1" w:rsidRPr="000C1A2A" w:rsidRDefault="00D069F1" w:rsidP="009C394C">
      <w:pPr>
        <w:shd w:val="clear" w:color="auto" w:fill="FFFFFF" w:themeFill="background1"/>
      </w:pPr>
      <w:r w:rsidRPr="000C1A2A">
        <w:t xml:space="preserve">Collegium </w:t>
      </w:r>
      <w:proofErr w:type="spellStart"/>
      <w:r w:rsidR="00583F39" w:rsidRPr="000C1A2A">
        <w:rPr>
          <w:lang w:val="pl-PL"/>
        </w:rPr>
        <w:t>Szamotuli</w:t>
      </w:r>
      <w:proofErr w:type="spellEnd"/>
      <w:r w:rsidR="00616084" w:rsidRPr="000C1A2A">
        <w:rPr>
          <w:rStyle w:val="Odwoanieprzypisudolnego"/>
        </w:rPr>
        <w:footnoteReference w:id="128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CA30D4E" w14:textId="77777777" w:rsidTr="0004251A">
        <w:tc>
          <w:tcPr>
            <w:tcW w:w="5920" w:type="dxa"/>
          </w:tcPr>
          <w:p w14:paraId="57264481" w14:textId="57B6283F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t>Praepositus</w:t>
            </w:r>
            <w:proofErr w:type="spellEnd"/>
            <w:r w:rsidR="003B5A75" w:rsidRPr="000C1A2A">
              <w:rPr>
                <w:rStyle w:val="Odwoanieprzypisudolnego"/>
                <w:lang w:val="pl-PL"/>
              </w:rPr>
              <w:footnoteReference w:id="129"/>
            </w:r>
          </w:p>
        </w:tc>
        <w:tc>
          <w:tcPr>
            <w:tcW w:w="1985" w:type="dxa"/>
          </w:tcPr>
          <w:p w14:paraId="721EF68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EF5BC4" w:rsidRPr="000C1A2A">
              <w:t>.</w:t>
            </w:r>
          </w:p>
        </w:tc>
        <w:tc>
          <w:tcPr>
            <w:tcW w:w="1307" w:type="dxa"/>
          </w:tcPr>
          <w:p w14:paraId="28E5A2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A92C21" w14:textId="77777777" w:rsidTr="0004251A">
        <w:tc>
          <w:tcPr>
            <w:tcW w:w="5920" w:type="dxa"/>
          </w:tcPr>
          <w:p w14:paraId="66422EB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Custos</w:t>
            </w:r>
          </w:p>
        </w:tc>
        <w:tc>
          <w:tcPr>
            <w:tcW w:w="1985" w:type="dxa"/>
          </w:tcPr>
          <w:p w14:paraId="14072A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F66377" w:rsidRPr="000C1A2A">
              <w:t>.</w:t>
            </w:r>
          </w:p>
        </w:tc>
        <w:tc>
          <w:tcPr>
            <w:tcW w:w="1307" w:type="dxa"/>
          </w:tcPr>
          <w:p w14:paraId="71EF980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F273F" w:rsidRPr="000C1A2A" w14:paraId="65A45FC4" w14:textId="77777777" w:rsidTr="00A80DF1">
        <w:tc>
          <w:tcPr>
            <w:tcW w:w="5920" w:type="dxa"/>
          </w:tcPr>
          <w:p w14:paraId="032EC8A8" w14:textId="2B1383D2" w:rsidR="007F273F" w:rsidRPr="000C1A2A" w:rsidRDefault="005E19D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30"/>
            </w:r>
            <w:r w:rsidR="00915BDC" w:rsidRPr="000C1A2A">
              <w:rPr>
                <w:vertAlign w:val="superscript"/>
              </w:rPr>
              <w:t>-</w:t>
            </w:r>
            <w:r w:rsidR="007F273F" w:rsidRPr="000C1A2A">
              <w:t xml:space="preserve">Adam </w:t>
            </w:r>
            <w:r w:rsidR="002D2D04" w:rsidRPr="000C1A2A">
              <w:t>d</w:t>
            </w:r>
            <w:r w:rsidR="007F273F" w:rsidRPr="000C1A2A">
              <w:t>octor</w:t>
            </w:r>
            <w:r w:rsidR="00A55C22" w:rsidRPr="000C1A2A">
              <w:rPr>
                <w:rStyle w:val="Odwoanieprzypisudolnego"/>
              </w:rPr>
              <w:footnoteReference w:id="131"/>
            </w:r>
          </w:p>
        </w:tc>
        <w:tc>
          <w:tcPr>
            <w:tcW w:w="1985" w:type="dxa"/>
          </w:tcPr>
          <w:p w14:paraId="34D47C4B" w14:textId="77777777" w:rsidR="007F273F" w:rsidRPr="000C1A2A" w:rsidRDefault="007F273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6B129FB" w14:textId="77777777" w:rsidR="007F273F" w:rsidRPr="000C1A2A" w:rsidRDefault="007F273F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32F7B4A" w14:textId="77777777" w:rsidTr="0004251A">
        <w:tc>
          <w:tcPr>
            <w:tcW w:w="5920" w:type="dxa"/>
          </w:tcPr>
          <w:p w14:paraId="680E95C6" w14:textId="77777777" w:rsidR="0026375E" w:rsidRPr="000C1A2A" w:rsidRDefault="00256792" w:rsidP="009C394C">
            <w:pPr>
              <w:shd w:val="clear" w:color="auto" w:fill="FFFFFF" w:themeFill="background1"/>
            </w:pPr>
            <w:r w:rsidRPr="000C1A2A">
              <w:t>Martinus Molenda</w:t>
            </w:r>
            <w:r w:rsidRPr="000C1A2A">
              <w:rPr>
                <w:rStyle w:val="Odwoanieprzypisudolnego"/>
              </w:rPr>
              <w:footnoteReference w:id="132"/>
            </w:r>
          </w:p>
        </w:tc>
        <w:tc>
          <w:tcPr>
            <w:tcW w:w="1985" w:type="dxa"/>
          </w:tcPr>
          <w:p w14:paraId="1294B81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256792" w:rsidRPr="000C1A2A">
              <w:t>.</w:t>
            </w:r>
          </w:p>
        </w:tc>
        <w:tc>
          <w:tcPr>
            <w:tcW w:w="1307" w:type="dxa"/>
          </w:tcPr>
          <w:p w14:paraId="6E66A75D" w14:textId="01FC0F9A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915BDC" w:rsidRPr="000C1A2A">
              <w:rPr>
                <w:vertAlign w:val="superscript"/>
              </w:rPr>
              <w:t>-</w:t>
            </w:r>
            <w:r w:rsidR="005E19DA" w:rsidRPr="000C1A2A">
              <w:rPr>
                <w:rStyle w:val="Odwoanieprzypisudolnego"/>
              </w:rPr>
              <w:footnoteReference w:id="133"/>
            </w:r>
          </w:p>
        </w:tc>
      </w:tr>
    </w:tbl>
    <w:p w14:paraId="5BD06A0B" w14:textId="5CD2E371" w:rsidR="00F66377" w:rsidRPr="000C1A2A" w:rsidRDefault="00F66377" w:rsidP="009C394C">
      <w:pPr>
        <w:shd w:val="clear" w:color="auto" w:fill="FFFFFF" w:themeFill="background1"/>
      </w:pPr>
    </w:p>
    <w:p w14:paraId="216C55C5" w14:textId="236B5657" w:rsidR="00915BDC" w:rsidRPr="000C1A2A" w:rsidRDefault="00915BDC" w:rsidP="009C394C">
      <w:pPr>
        <w:shd w:val="clear" w:color="auto" w:fill="FFFFFF" w:themeFill="background1"/>
      </w:pPr>
      <w:r w:rsidRPr="000C1A2A">
        <w:rPr>
          <w:i/>
        </w:rPr>
        <w:t>[k. 30v]</w:t>
      </w:r>
    </w:p>
    <w:p w14:paraId="658120EE" w14:textId="14EFCCF4" w:rsidR="00F66377" w:rsidRPr="000C1A2A" w:rsidRDefault="00F66377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AE10A8A" w14:textId="77777777" w:rsidTr="0004251A">
        <w:tc>
          <w:tcPr>
            <w:tcW w:w="5920" w:type="dxa"/>
          </w:tcPr>
          <w:p w14:paraId="25D92A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Makol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ecanus</w:t>
            </w:r>
            <w:proofErr w:type="spellEnd"/>
          </w:p>
        </w:tc>
        <w:tc>
          <w:tcPr>
            <w:tcW w:w="1985" w:type="dxa"/>
          </w:tcPr>
          <w:p w14:paraId="1749A486" w14:textId="431911A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</w:t>
            </w:r>
            <w:r w:rsidR="002D60F5" w:rsidRPr="000C1A2A">
              <w:rPr>
                <w:rStyle w:val="Odwoanieprzypisudolnego"/>
              </w:rPr>
              <w:footnoteReference w:id="134"/>
            </w:r>
          </w:p>
        </w:tc>
        <w:tc>
          <w:tcPr>
            <w:tcW w:w="1307" w:type="dxa"/>
          </w:tcPr>
          <w:p w14:paraId="7F3978E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D60F5" w:rsidRPr="000C1A2A" w14:paraId="63DEE55E" w14:textId="77777777" w:rsidTr="0004251A">
        <w:tc>
          <w:tcPr>
            <w:tcW w:w="5920" w:type="dxa"/>
          </w:tcPr>
          <w:p w14:paraId="13DFD26A" w14:textId="24871B17" w:rsidR="002D60F5" w:rsidRPr="000C1A2A" w:rsidRDefault="00F65C37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D60F5" w:rsidRPr="000C1A2A">
              <w:rPr>
                <w:lang w:val="pl-PL"/>
              </w:rPr>
              <w:t>Franciscus</w:t>
            </w:r>
            <w:proofErr w:type="spellEnd"/>
            <w:r w:rsidR="002D60F5" w:rsidRPr="000C1A2A">
              <w:rPr>
                <w:lang w:val="pl-PL"/>
              </w:rPr>
              <w:t xml:space="preserve"> </w:t>
            </w:r>
            <w:proofErr w:type="spellStart"/>
            <w:r w:rsidR="002D60F5" w:rsidRPr="000C1A2A">
              <w:rPr>
                <w:lang w:val="pl-PL"/>
              </w:rPr>
              <w:t>Vyssoczki</w:t>
            </w:r>
            <w:proofErr w:type="spellEnd"/>
          </w:p>
        </w:tc>
        <w:tc>
          <w:tcPr>
            <w:tcW w:w="1985" w:type="dxa"/>
          </w:tcPr>
          <w:p w14:paraId="0C97F62A" w14:textId="556E6056" w:rsidR="002D60F5" w:rsidRPr="000C1A2A" w:rsidRDefault="002D60F5" w:rsidP="009C394C">
            <w:pPr>
              <w:shd w:val="clear" w:color="auto" w:fill="FFFFFF" w:themeFill="background1"/>
            </w:pPr>
            <w:r w:rsidRPr="000C1A2A">
              <w:t>24</w:t>
            </w:r>
            <w:r w:rsidR="00F65C37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307" w:type="dxa"/>
          </w:tcPr>
          <w:p w14:paraId="3CCB71F0" w14:textId="77777777" w:rsidR="002D60F5" w:rsidRPr="000C1A2A" w:rsidRDefault="002D60F5" w:rsidP="009C394C">
            <w:pPr>
              <w:shd w:val="clear" w:color="auto" w:fill="FFFFFF" w:themeFill="background1"/>
            </w:pPr>
          </w:p>
        </w:tc>
      </w:tr>
    </w:tbl>
    <w:p w14:paraId="065E4673" w14:textId="77777777" w:rsidR="000C3195" w:rsidRPr="000C1A2A" w:rsidRDefault="000C3195" w:rsidP="009C394C">
      <w:pPr>
        <w:shd w:val="clear" w:color="auto" w:fill="FFFFFF" w:themeFill="background1"/>
      </w:pPr>
    </w:p>
    <w:p w14:paraId="390C84D5" w14:textId="2AD7E6E3" w:rsidR="000C3195" w:rsidRPr="000C1A2A" w:rsidRDefault="000C3195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r w:rsidR="007602AA" w:rsidRPr="000C1A2A">
        <w:t>ibidem</w:t>
      </w:r>
      <w:r w:rsidR="00AF4C83" w:rsidRPr="000C1A2A">
        <w:rPr>
          <w:rStyle w:val="Odwoanieprzypisudolnego"/>
        </w:rPr>
        <w:footnoteReference w:id="135"/>
      </w:r>
      <w:r w:rsidR="00AF4C83" w:rsidRPr="000C1A2A"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A49AC42" w14:textId="77777777" w:rsidTr="0004251A">
        <w:tc>
          <w:tcPr>
            <w:tcW w:w="5920" w:type="dxa"/>
          </w:tcPr>
          <w:p w14:paraId="3050A2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Martinus </w:t>
            </w:r>
            <w:proofErr w:type="spellStart"/>
            <w:r w:rsidRPr="000C1A2A">
              <w:t>Galczinski</w:t>
            </w:r>
            <w:proofErr w:type="spellEnd"/>
          </w:p>
        </w:tc>
        <w:tc>
          <w:tcPr>
            <w:tcW w:w="1985" w:type="dxa"/>
          </w:tcPr>
          <w:p w14:paraId="207772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0D7B7B" w:rsidRPr="000C1A2A">
              <w:t>.</w:t>
            </w:r>
          </w:p>
        </w:tc>
        <w:tc>
          <w:tcPr>
            <w:tcW w:w="1307" w:type="dxa"/>
          </w:tcPr>
          <w:p w14:paraId="2164FCF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762249D" w14:textId="77777777" w:rsidR="000D7B7B" w:rsidRPr="000C1A2A" w:rsidRDefault="000D7B7B" w:rsidP="009C394C">
      <w:pPr>
        <w:shd w:val="clear" w:color="auto" w:fill="FFFFFF" w:themeFill="background1"/>
      </w:pPr>
    </w:p>
    <w:p w14:paraId="4B235D32" w14:textId="1FF0BD76" w:rsidR="000D7B7B" w:rsidRPr="000C1A2A" w:rsidRDefault="000D7B7B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</w:t>
      </w:r>
      <w:r w:rsidR="00C33272" w:rsidRPr="000C1A2A">
        <w:rPr>
          <w:rStyle w:val="Odwoanieprzypisudolnego"/>
          <w:lang w:val="it-IT"/>
        </w:rPr>
        <w:footnoteReference w:id="136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9C300F9" w14:textId="77777777" w:rsidTr="0004251A">
        <w:tc>
          <w:tcPr>
            <w:tcW w:w="5920" w:type="dxa"/>
          </w:tcPr>
          <w:p w14:paraId="26BB2F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lemens in loco Ioannis </w:t>
            </w:r>
            <w:proofErr w:type="spellStart"/>
            <w:r w:rsidRPr="000C1A2A">
              <w:t>Sczigiel</w:t>
            </w:r>
            <w:proofErr w:type="spellEnd"/>
          </w:p>
        </w:tc>
        <w:tc>
          <w:tcPr>
            <w:tcW w:w="1985" w:type="dxa"/>
          </w:tcPr>
          <w:p w14:paraId="7629FB4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924607" w:rsidRPr="000C1A2A">
              <w:t>.</w:t>
            </w:r>
          </w:p>
        </w:tc>
        <w:tc>
          <w:tcPr>
            <w:tcW w:w="1307" w:type="dxa"/>
          </w:tcPr>
          <w:p w14:paraId="439A83E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9289D2F" w14:textId="77777777" w:rsidTr="0004251A">
        <w:tc>
          <w:tcPr>
            <w:tcW w:w="5920" w:type="dxa"/>
          </w:tcPr>
          <w:p w14:paraId="690911F1" w14:textId="450B0FB5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Napora in loco Ioannis </w:t>
            </w:r>
            <w:proofErr w:type="spellStart"/>
            <w:r w:rsidR="00C33272" w:rsidRPr="000C1A2A">
              <w:t>Iakiet</w:t>
            </w:r>
            <w:proofErr w:type="spellEnd"/>
            <w:r w:rsidR="00924607" w:rsidRPr="000C1A2A">
              <w:rPr>
                <w:rStyle w:val="Odwoanieprzypisudolnego"/>
              </w:rPr>
              <w:footnoteReference w:id="137"/>
            </w:r>
          </w:p>
        </w:tc>
        <w:tc>
          <w:tcPr>
            <w:tcW w:w="1985" w:type="dxa"/>
          </w:tcPr>
          <w:p w14:paraId="1C02415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4B4385" w:rsidRPr="000C1A2A">
              <w:t>.</w:t>
            </w:r>
          </w:p>
        </w:tc>
        <w:tc>
          <w:tcPr>
            <w:tcW w:w="1307" w:type="dxa"/>
          </w:tcPr>
          <w:p w14:paraId="1D90701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2D791A1" w14:textId="77777777" w:rsidTr="0004251A">
        <w:tc>
          <w:tcPr>
            <w:tcW w:w="5920" w:type="dxa"/>
          </w:tcPr>
          <w:p w14:paraId="3622FFD2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Valentinus </w:t>
            </w:r>
            <w:r w:rsidR="004B4385" w:rsidRPr="000C1A2A">
              <w:rPr>
                <w:lang w:val="it-IT"/>
              </w:rPr>
              <w:t xml:space="preserve">baccalaureus </w:t>
            </w:r>
            <w:r w:rsidRPr="000C1A2A">
              <w:rPr>
                <w:lang w:val="it-IT"/>
              </w:rPr>
              <w:t>in loco Martini</w:t>
            </w:r>
          </w:p>
        </w:tc>
        <w:tc>
          <w:tcPr>
            <w:tcW w:w="1985" w:type="dxa"/>
          </w:tcPr>
          <w:p w14:paraId="77BCFC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</w:t>
            </w:r>
            <w:r w:rsidR="004B4385" w:rsidRPr="000C1A2A">
              <w:t>0</w:t>
            </w:r>
            <w:r w:rsidRPr="000C1A2A">
              <w:t xml:space="preserve"> gr</w:t>
            </w:r>
            <w:r w:rsidR="004B4385" w:rsidRPr="000C1A2A">
              <w:t>.</w:t>
            </w:r>
          </w:p>
        </w:tc>
        <w:tc>
          <w:tcPr>
            <w:tcW w:w="1307" w:type="dxa"/>
          </w:tcPr>
          <w:p w14:paraId="2839F77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777B440" w14:textId="664AB82A" w:rsidR="005545B6" w:rsidRPr="000C1A2A" w:rsidRDefault="005545B6" w:rsidP="009C394C">
      <w:pPr>
        <w:shd w:val="clear" w:color="auto" w:fill="FFFFFF" w:themeFill="background1"/>
      </w:pPr>
    </w:p>
    <w:p w14:paraId="1AE7E0A2" w14:textId="77777777" w:rsidR="009B5C39" w:rsidRPr="000C1A2A" w:rsidRDefault="005545B6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1]</w:t>
      </w:r>
    </w:p>
    <w:p w14:paraId="64DF5C83" w14:textId="6E085315" w:rsidR="009B5C39" w:rsidRPr="000C1A2A" w:rsidRDefault="009B5C39" w:rsidP="009C394C">
      <w:pPr>
        <w:shd w:val="clear" w:color="auto" w:fill="FFFFFF" w:themeFill="background1"/>
      </w:pPr>
      <w:proofErr w:type="spellStart"/>
      <w:r w:rsidRPr="000C1A2A">
        <w:rPr>
          <w:lang w:val="en-GB"/>
        </w:rPr>
        <w:t>Mansionarii</w:t>
      </w:r>
      <w:proofErr w:type="spellEnd"/>
      <w:r w:rsidRPr="000C1A2A">
        <w:rPr>
          <w:lang w:val="en-GB"/>
        </w:rPr>
        <w:t xml:space="preserve"> in </w:t>
      </w:r>
      <w:proofErr w:type="spellStart"/>
      <w:r w:rsidRPr="000C1A2A">
        <w:rPr>
          <w:lang w:val="en-GB"/>
        </w:rPr>
        <w:t>sorte</w:t>
      </w:r>
      <w:proofErr w:type="spellEnd"/>
      <w:r w:rsidRPr="000C1A2A">
        <w:rPr>
          <w:lang w:val="en-GB"/>
        </w:rPr>
        <w:t xml:space="preserve"> domini </w:t>
      </w:r>
      <w:proofErr w:type="spellStart"/>
      <w:r w:rsidRPr="000C1A2A">
        <w:rPr>
          <w:lang w:val="en-GB"/>
        </w:rPr>
        <w:t>Lucae</w:t>
      </w:r>
      <w:proofErr w:type="spellEnd"/>
      <w:r w:rsidRPr="000C1A2A">
        <w:rPr>
          <w:lang w:val="en-GB"/>
        </w:rPr>
        <w:t xml:space="preserve"> de </w:t>
      </w:r>
      <w:proofErr w:type="spellStart"/>
      <w:r w:rsidRPr="000C1A2A">
        <w:rPr>
          <w:lang w:val="en-GB"/>
        </w:rPr>
        <w:t>Gorca</w:t>
      </w:r>
      <w:proofErr w:type="spellEnd"/>
      <w:r w:rsidRPr="000C1A2A">
        <w:rPr>
          <w:lang w:val="en-GB"/>
        </w:rPr>
        <w:t xml:space="preserve"> et </w:t>
      </w:r>
      <w:proofErr w:type="spellStart"/>
      <w:r w:rsidRPr="000C1A2A">
        <w:rPr>
          <w:lang w:val="en-GB"/>
        </w:rPr>
        <w:t>Swidwa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manuales</w:t>
      </w:r>
      <w:proofErr w:type="spellEnd"/>
      <w:r w:rsidRPr="000C1A2A">
        <w:rPr>
          <w:lang w:val="en-GB"/>
        </w:rPr>
        <w:t xml:space="preserve"> sunt loco </w:t>
      </w:r>
      <w:proofErr w:type="spellStart"/>
      <w:r w:rsidRPr="000C1A2A">
        <w:rPr>
          <w:lang w:val="en-GB"/>
        </w:rPr>
        <w:t>vicariorum</w:t>
      </w:r>
      <w:proofErr w:type="spellEnd"/>
      <w:r w:rsidRPr="000C1A2A">
        <w:rPr>
          <w:lang w:val="en-GB"/>
        </w:rPr>
        <w:t xml:space="preserve"> qui </w:t>
      </w:r>
      <w:proofErr w:type="spellStart"/>
      <w:r w:rsidRPr="000C1A2A">
        <w:rPr>
          <w:lang w:val="en-GB"/>
        </w:rPr>
        <w:t>decantant</w:t>
      </w:r>
      <w:proofErr w:type="spellEnd"/>
      <w:r w:rsidRPr="000C1A2A">
        <w:rPr>
          <w:lang w:val="en-GB"/>
        </w:rPr>
        <w:t xml:space="preserve">, et </w:t>
      </w:r>
      <w:proofErr w:type="spellStart"/>
      <w:r w:rsidRPr="000C1A2A">
        <w:rPr>
          <w:lang w:val="en-GB"/>
        </w:rPr>
        <w:t>amovibiles</w:t>
      </w:r>
      <w:proofErr w:type="spellEnd"/>
      <w:r w:rsidRPr="000C1A2A">
        <w:rPr>
          <w:lang w:val="en-GB"/>
        </w:rPr>
        <w:t xml:space="preserve">, licet annis </w:t>
      </w:r>
      <w:proofErr w:type="spellStart"/>
      <w:r w:rsidRPr="000C1A2A">
        <w:rPr>
          <w:lang w:val="en-GB"/>
        </w:rPr>
        <w:t>anteactis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quilibet</w:t>
      </w:r>
      <w:proofErr w:type="spellEnd"/>
      <w:r w:rsidRPr="000C1A2A">
        <w:rPr>
          <w:lang w:val="en-GB"/>
        </w:rPr>
        <w:t xml:space="preserve"> per </w:t>
      </w:r>
      <w:proofErr w:type="spellStart"/>
      <w:r w:rsidRPr="000C1A2A">
        <w:rPr>
          <w:lang w:val="en-GB"/>
        </w:rPr>
        <w:t>grossos</w:t>
      </w:r>
      <w:proofErr w:type="spellEnd"/>
      <w:r w:rsidRPr="000C1A2A">
        <w:rPr>
          <w:lang w:val="en-GB"/>
        </w:rPr>
        <w:t xml:space="preserve"> 24 </w:t>
      </w:r>
      <w:proofErr w:type="spellStart"/>
      <w:r w:rsidRPr="000C1A2A">
        <w:rPr>
          <w:lang w:val="en-GB"/>
        </w:rPr>
        <w:t>persolvebant</w:t>
      </w:r>
      <w:proofErr w:type="spellEnd"/>
      <w:r w:rsidRPr="000C1A2A">
        <w:rPr>
          <w:lang w:val="en-GB"/>
        </w:rPr>
        <w:t xml:space="preserve">, </w:t>
      </w:r>
      <w:proofErr w:type="spellStart"/>
      <w:r w:rsidRPr="000C1A2A">
        <w:rPr>
          <w:lang w:val="en-GB"/>
        </w:rPr>
        <w:t>iuramento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corporali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dixerunt</w:t>
      </w:r>
      <w:proofErr w:type="spellEnd"/>
      <w:r w:rsidRPr="000C1A2A">
        <w:rPr>
          <w:lang w:val="en-GB"/>
        </w:rPr>
        <w:t xml:space="preserve">, omnes census </w:t>
      </w:r>
      <w:proofErr w:type="spellStart"/>
      <w:r w:rsidRPr="000C1A2A">
        <w:rPr>
          <w:lang w:val="en-GB"/>
        </w:rPr>
        <w:t>annihilatos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sse</w:t>
      </w:r>
      <w:proofErr w:type="spellEnd"/>
      <w:r w:rsidRPr="000C1A2A">
        <w:rPr>
          <w:lang w:val="en-GB"/>
        </w:rPr>
        <w:t xml:space="preserve">, </w:t>
      </w:r>
      <w:proofErr w:type="spellStart"/>
      <w:r w:rsidRPr="000C1A2A">
        <w:rPr>
          <w:lang w:val="en-GB"/>
        </w:rPr>
        <w:t>vix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tertiam</w:t>
      </w:r>
      <w:proofErr w:type="spellEnd"/>
      <w:r w:rsidRPr="000C1A2A">
        <w:rPr>
          <w:lang w:val="en-GB"/>
        </w:rPr>
        <w:t xml:space="preserve"> partem </w:t>
      </w:r>
      <w:proofErr w:type="spellStart"/>
      <w:r w:rsidRPr="000C1A2A">
        <w:rPr>
          <w:lang w:val="en-GB"/>
        </w:rPr>
        <w:t>censu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ercipiunt</w:t>
      </w:r>
      <w:proofErr w:type="spellEnd"/>
      <w:r w:rsidRPr="000C1A2A">
        <w:rPr>
          <w:lang w:val="en-GB"/>
        </w:rPr>
        <w:t>.</w:t>
      </w:r>
    </w:p>
    <w:p w14:paraId="4BFE010F" w14:textId="4CA158FA" w:rsidR="00677992" w:rsidRPr="000C1A2A" w:rsidRDefault="009B5C39" w:rsidP="009C394C">
      <w:pPr>
        <w:shd w:val="clear" w:color="auto" w:fill="FFFFFF" w:themeFill="background1"/>
        <w:rPr>
          <w:lang w:val="en-GB"/>
        </w:rPr>
      </w:pPr>
      <w:r w:rsidRPr="000C1A2A">
        <w:rPr>
          <w:lang w:val="en-GB"/>
        </w:rPr>
        <w:t xml:space="preserve"> </w:t>
      </w:r>
    </w:p>
    <w:p w14:paraId="7E8FD77C" w14:textId="6F4AAB27" w:rsidR="00EF0065" w:rsidRPr="000C1A2A" w:rsidRDefault="00EF0065" w:rsidP="009C394C">
      <w:pPr>
        <w:shd w:val="clear" w:color="auto" w:fill="FFFFFF" w:themeFill="background1"/>
        <w:rPr>
          <w:lang w:val="en-GB"/>
        </w:rPr>
      </w:pPr>
      <w:r w:rsidRPr="000C1A2A">
        <w:rPr>
          <w:rStyle w:val="Odwoanieprzypisudolnego"/>
        </w:rPr>
        <w:footnoteReference w:id="138"/>
      </w:r>
      <w:r w:rsidRPr="000C1A2A">
        <w:rPr>
          <w:vertAlign w:val="superscript"/>
        </w:rPr>
        <w:t>-</w:t>
      </w:r>
      <w:proofErr w:type="spellStart"/>
      <w:r w:rsidRPr="000C1A2A">
        <w:t>Praepositura</w:t>
      </w:r>
      <w:proofErr w:type="spellEnd"/>
      <w:r w:rsidRPr="000C1A2A">
        <w:t xml:space="preserve"> Sancti Spiritus extra </w:t>
      </w:r>
      <w:proofErr w:type="spellStart"/>
      <w:r w:rsidRPr="000C1A2A">
        <w:t>Szamothuli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9434B8" w:rsidRPr="000C1A2A" w14:paraId="2669FF70" w14:textId="77777777" w:rsidTr="00A80DF1">
        <w:tc>
          <w:tcPr>
            <w:tcW w:w="5920" w:type="dxa"/>
          </w:tcPr>
          <w:p w14:paraId="2D2B1A0B" w14:textId="77777777" w:rsidR="009434B8" w:rsidRPr="000C1A2A" w:rsidRDefault="009434B8" w:rsidP="009C394C">
            <w:pPr>
              <w:shd w:val="clear" w:color="auto" w:fill="FFFFFF" w:themeFill="background1"/>
              <w:jc w:val="both"/>
              <w:rPr>
                <w:lang w:val="en-GB"/>
              </w:rPr>
            </w:pPr>
            <w:r w:rsidRPr="000C1A2A">
              <w:rPr>
                <w:lang w:val="en-GB"/>
              </w:rPr>
              <w:t xml:space="preserve">Ambrosius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Co[</w:t>
            </w:r>
            <w:proofErr w:type="spellStart"/>
            <w:r w:rsidRPr="000C1A2A">
              <w:rPr>
                <w:lang w:val="en-GB"/>
              </w:rPr>
              <w:t>stensis</w:t>
            </w:r>
            <w:proofErr w:type="spellEnd"/>
            <w:r w:rsidRPr="000C1A2A">
              <w:rPr>
                <w:lang w:val="en-GB"/>
              </w:rPr>
              <w:t xml:space="preserve">] a </w:t>
            </w:r>
            <w:proofErr w:type="spellStart"/>
            <w:r w:rsidRPr="000C1A2A">
              <w:rPr>
                <w:lang w:val="en-GB"/>
              </w:rPr>
              <w:t>praepositura</w:t>
            </w:r>
            <w:proofErr w:type="spellEnd"/>
            <w:r w:rsidRPr="000C1A2A">
              <w:rPr>
                <w:lang w:val="en-GB"/>
              </w:rPr>
              <w:t>.</w:t>
            </w:r>
          </w:p>
          <w:p w14:paraId="6992D835" w14:textId="77777777" w:rsidR="009434B8" w:rsidRPr="000C1A2A" w:rsidRDefault="009434B8" w:rsidP="009C394C">
            <w:pPr>
              <w:shd w:val="clear" w:color="auto" w:fill="FFFFFF" w:themeFill="background1"/>
              <w:jc w:val="both"/>
              <w:rPr>
                <w:lang w:val="en-GB"/>
              </w:rPr>
            </w:pPr>
            <w:r w:rsidRPr="000C1A2A">
              <w:rPr>
                <w:lang w:val="en-GB"/>
              </w:rPr>
              <w:t xml:space="preserve">Grossi sex sunt </w:t>
            </w:r>
            <w:proofErr w:type="spellStart"/>
            <w:r w:rsidRPr="000C1A2A">
              <w:rPr>
                <w:lang w:val="en-GB"/>
              </w:rPr>
              <w:t>e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quia</w:t>
            </w:r>
            <w:proofErr w:type="spellEnd"/>
            <w:r w:rsidRPr="000C1A2A">
              <w:rPr>
                <w:lang w:val="en-GB"/>
              </w:rPr>
              <w:t xml:space="preserve"> dominus </w:t>
            </w:r>
            <w:proofErr w:type="spellStart"/>
            <w:r w:rsidRPr="000C1A2A">
              <w:rPr>
                <w:lang w:val="en-GB"/>
              </w:rPr>
              <w:t>Biecho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hibuit</w:t>
            </w:r>
            <w:proofErr w:type="spellEnd"/>
            <w:r w:rsidRPr="000C1A2A">
              <w:rPr>
                <w:lang w:val="en-GB"/>
              </w:rPr>
              <w:t xml:space="preserve"> suis </w:t>
            </w:r>
            <w:proofErr w:type="spellStart"/>
            <w:r w:rsidRPr="000C1A2A">
              <w:rPr>
                <w:lang w:val="en-GB"/>
              </w:rPr>
              <w:t>subditis</w:t>
            </w:r>
            <w:proofErr w:type="spellEnd"/>
            <w:r w:rsidRPr="000C1A2A">
              <w:rPr>
                <w:lang w:val="en-GB"/>
              </w:rPr>
              <w:t xml:space="preserve"> in villa Kampa </w:t>
            </w:r>
            <w:proofErr w:type="spellStart"/>
            <w:r w:rsidRPr="000C1A2A">
              <w:rPr>
                <w:lang w:val="en-GB"/>
              </w:rPr>
              <w:t>fertones</w:t>
            </w:r>
            <w:proofErr w:type="spellEnd"/>
            <w:r w:rsidRPr="000C1A2A">
              <w:rPr>
                <w:lang w:val="en-GB"/>
              </w:rPr>
              <w:t xml:space="preserve"> ab annis </w:t>
            </w:r>
            <w:proofErr w:type="spellStart"/>
            <w:r w:rsidRPr="000C1A2A">
              <w:rPr>
                <w:lang w:val="en-GB"/>
              </w:rPr>
              <w:t>oc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rsolvere</w:t>
            </w:r>
            <w:proofErr w:type="spellEnd"/>
            <w:r w:rsidRPr="000C1A2A">
              <w:rPr>
                <w:lang w:val="en-GB"/>
              </w:rPr>
              <w:t xml:space="preserve">, licet </w:t>
            </w:r>
            <w:proofErr w:type="spellStart"/>
            <w:r w:rsidRPr="000C1A2A">
              <w:rPr>
                <w:lang w:val="en-GB"/>
              </w:rPr>
              <w:t>excomunicantur</w:t>
            </w:r>
            <w:proofErr w:type="spellEnd"/>
          </w:p>
        </w:tc>
        <w:tc>
          <w:tcPr>
            <w:tcW w:w="1985" w:type="dxa"/>
          </w:tcPr>
          <w:p w14:paraId="417D5CA5" w14:textId="77777777" w:rsidR="009434B8" w:rsidRPr="000C1A2A" w:rsidRDefault="009434B8" w:rsidP="009C394C">
            <w:pPr>
              <w:shd w:val="clear" w:color="auto" w:fill="FFFFFF" w:themeFill="background1"/>
              <w:jc w:val="both"/>
            </w:pPr>
            <w:r w:rsidRPr="000C1A2A">
              <w:t>18 gr.</w:t>
            </w:r>
          </w:p>
        </w:tc>
        <w:tc>
          <w:tcPr>
            <w:tcW w:w="1307" w:type="dxa"/>
          </w:tcPr>
          <w:p w14:paraId="0157F54B" w14:textId="0804B403" w:rsidR="009434B8" w:rsidRPr="000C1A2A" w:rsidRDefault="009434B8" w:rsidP="009C394C">
            <w:pPr>
              <w:shd w:val="clear" w:color="auto" w:fill="FFFFFF" w:themeFill="background1"/>
              <w:jc w:val="both"/>
            </w:pPr>
            <w:r w:rsidRPr="000C1A2A">
              <w:t>s-t</w:t>
            </w:r>
            <w:r w:rsidR="00E27BC3" w:rsidRPr="000C1A2A">
              <w:rPr>
                <w:vertAlign w:val="superscript"/>
              </w:rPr>
              <w:t>-</w:t>
            </w:r>
            <w:r w:rsidR="00E27BC3" w:rsidRPr="000C1A2A">
              <w:rPr>
                <w:rStyle w:val="Odwoanieprzypisudolnego"/>
              </w:rPr>
              <w:footnoteReference w:id="139"/>
            </w:r>
          </w:p>
        </w:tc>
      </w:tr>
    </w:tbl>
    <w:p w14:paraId="54A70F8D" w14:textId="77777777" w:rsidR="00E27BC3" w:rsidRPr="000C1A2A" w:rsidRDefault="00E27BC3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0F87C44" w14:textId="77777777" w:rsidTr="0004251A">
        <w:tc>
          <w:tcPr>
            <w:tcW w:w="5920" w:type="dxa"/>
          </w:tcPr>
          <w:p w14:paraId="745B1578" w14:textId="7A3709B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ntiq</w:t>
            </w:r>
            <w:r w:rsidR="00EB554E" w:rsidRPr="000C1A2A">
              <w:t xml:space="preserve">ua </w:t>
            </w:r>
            <w:proofErr w:type="spellStart"/>
            <w:r w:rsidR="00EB554E" w:rsidRPr="000C1A2A">
              <w:t>Szamotul</w:t>
            </w:r>
            <w:r w:rsidR="00E27BC3" w:rsidRPr="000C1A2A">
              <w:t>i</w:t>
            </w:r>
            <w:proofErr w:type="spellEnd"/>
          </w:p>
        </w:tc>
        <w:tc>
          <w:tcPr>
            <w:tcW w:w="1985" w:type="dxa"/>
          </w:tcPr>
          <w:p w14:paraId="6553821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4FB3D4D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0261D76" w14:textId="77777777" w:rsidTr="0004251A">
        <w:tc>
          <w:tcPr>
            <w:tcW w:w="5920" w:type="dxa"/>
          </w:tcPr>
          <w:p w14:paraId="17C41FD6" w14:textId="350D1CC3" w:rsidR="0026375E" w:rsidRPr="000C1A2A" w:rsidRDefault="001801E2" w:rsidP="009C394C">
            <w:pPr>
              <w:shd w:val="clear" w:color="auto" w:fill="FFFFFF" w:themeFill="background1"/>
            </w:pPr>
            <w:proofErr w:type="spellStart"/>
            <w:r w:rsidRPr="000C1A2A">
              <w:t>Kis</w:t>
            </w:r>
            <w:r w:rsidR="00E27BC3" w:rsidRPr="000C1A2A">
              <w:t>s</w:t>
            </w:r>
            <w:r w:rsidR="0026375E" w:rsidRPr="000C1A2A">
              <w:t>ewo</w:t>
            </w:r>
            <w:proofErr w:type="spellEnd"/>
          </w:p>
        </w:tc>
        <w:tc>
          <w:tcPr>
            <w:tcW w:w="1985" w:type="dxa"/>
          </w:tcPr>
          <w:p w14:paraId="5A0614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081EF9" w:rsidRPr="000C1A2A">
              <w:t>.</w:t>
            </w:r>
          </w:p>
        </w:tc>
        <w:tc>
          <w:tcPr>
            <w:tcW w:w="1307" w:type="dxa"/>
          </w:tcPr>
          <w:p w14:paraId="363F29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B86EBB1" w14:textId="6622A1A6" w:rsidR="0099285C" w:rsidRPr="000C1A2A" w:rsidRDefault="0099285C" w:rsidP="009C394C">
      <w:pPr>
        <w:shd w:val="clear" w:color="auto" w:fill="FFFFFF" w:themeFill="background1"/>
      </w:pPr>
    </w:p>
    <w:p w14:paraId="59A04CA6" w14:textId="305CE260" w:rsidR="0099285C" w:rsidRPr="000C1A2A" w:rsidRDefault="0099285C" w:rsidP="009C394C">
      <w:pPr>
        <w:shd w:val="clear" w:color="auto" w:fill="FFFFFF" w:themeFill="background1"/>
      </w:pPr>
      <w:r w:rsidRPr="000C1A2A">
        <w:rPr>
          <w:i/>
        </w:rPr>
        <w:t>[k. 3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412AE46" w14:textId="77777777" w:rsidTr="0004251A">
        <w:tc>
          <w:tcPr>
            <w:tcW w:w="5920" w:type="dxa"/>
          </w:tcPr>
          <w:p w14:paraId="4144F4E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biezierze</w:t>
            </w:r>
            <w:proofErr w:type="spellEnd"/>
          </w:p>
        </w:tc>
        <w:tc>
          <w:tcPr>
            <w:tcW w:w="1985" w:type="dxa"/>
          </w:tcPr>
          <w:p w14:paraId="0D75501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4 fl</w:t>
            </w:r>
            <w:r w:rsidR="00081EF9" w:rsidRPr="000C1A2A">
              <w:t>.</w:t>
            </w:r>
            <w:r w:rsidR="00081EF9" w:rsidRPr="000C1A2A">
              <w:rPr>
                <w:rStyle w:val="Odwoanieprzypisudolnego"/>
              </w:rPr>
              <w:footnoteReference w:id="140"/>
            </w:r>
          </w:p>
        </w:tc>
        <w:tc>
          <w:tcPr>
            <w:tcW w:w="1307" w:type="dxa"/>
          </w:tcPr>
          <w:p w14:paraId="688E3EF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50E19C8" w14:textId="77777777" w:rsidTr="0004251A">
        <w:tc>
          <w:tcPr>
            <w:tcW w:w="5920" w:type="dxa"/>
          </w:tcPr>
          <w:p w14:paraId="4BB488C6" w14:textId="0FFE06D6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Skok</w:t>
            </w:r>
            <w:r w:rsidR="007E5C20" w:rsidRPr="000C1A2A">
              <w:rPr>
                <w:lang w:val="en-GB"/>
              </w:rPr>
              <w:t>y</w:t>
            </w:r>
            <w:proofErr w:type="spellEnd"/>
            <w:r w:rsidR="00C7789D" w:rsidRPr="000C1A2A">
              <w:rPr>
                <w:rStyle w:val="Odwoanieprzypisudolnego"/>
                <w:lang w:val="en-GB"/>
              </w:rPr>
              <w:footnoteReference w:id="141"/>
            </w:r>
            <w:r w:rsidR="00CC4D01"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 sunt</w:t>
            </w:r>
            <w:r w:rsidR="00F21199" w:rsidRPr="000C1A2A">
              <w:rPr>
                <w:rStyle w:val="Odwoanieprzypisudolnego"/>
                <w:lang w:val="en-GB"/>
              </w:rPr>
              <w:footnoteReference w:id="142"/>
            </w:r>
            <w:r w:rsidR="00BC1CCF"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iginta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na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und</w:t>
            </w:r>
            <w:r w:rsidR="00BC1CCF" w:rsidRPr="000C1A2A">
              <w:rPr>
                <w:lang w:val="en-GB"/>
              </w:rPr>
              <w:t>um</w:t>
            </w:r>
            <w:proofErr w:type="spellEnd"/>
            <w:r w:rsidRPr="000C1A2A">
              <w:rPr>
                <w:lang w:val="en-GB"/>
              </w:rPr>
              <w:t xml:space="preserve"> et decimas </w:t>
            </w:r>
            <w:proofErr w:type="spellStart"/>
            <w:r w:rsidRPr="000C1A2A">
              <w:rPr>
                <w:lang w:val="en-GB"/>
              </w:rPr>
              <w:t>domi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astella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Landensis</w:t>
            </w:r>
            <w:proofErr w:type="spellEnd"/>
            <w:r w:rsidR="00734A03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Zeliczki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Ni</w:t>
            </w:r>
            <w:r w:rsidR="00BC1CCF" w:rsidRPr="000C1A2A">
              <w:rPr>
                <w:lang w:val="en-GB"/>
              </w:rPr>
              <w:t>nin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edi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occupaverunt</w:t>
            </w:r>
            <w:proofErr w:type="spellEnd"/>
            <w:r w:rsidR="006F11A4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u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mprobavit</w:t>
            </w:r>
            <w:proofErr w:type="spellEnd"/>
          </w:p>
        </w:tc>
        <w:tc>
          <w:tcPr>
            <w:tcW w:w="1985" w:type="dxa"/>
          </w:tcPr>
          <w:p w14:paraId="67EFE9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30 gr</w:t>
            </w:r>
            <w:r w:rsidR="00BC1CCF" w:rsidRPr="000C1A2A">
              <w:t>.</w:t>
            </w:r>
          </w:p>
        </w:tc>
        <w:tc>
          <w:tcPr>
            <w:tcW w:w="1307" w:type="dxa"/>
          </w:tcPr>
          <w:p w14:paraId="79DD97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2B87AE" w14:textId="77777777" w:rsidTr="0004251A">
        <w:tc>
          <w:tcPr>
            <w:tcW w:w="5920" w:type="dxa"/>
          </w:tcPr>
          <w:p w14:paraId="48FFECE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russino</w:t>
            </w:r>
            <w:proofErr w:type="spellEnd"/>
          </w:p>
        </w:tc>
        <w:tc>
          <w:tcPr>
            <w:tcW w:w="1985" w:type="dxa"/>
          </w:tcPr>
          <w:p w14:paraId="1D2FBB8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6F11A4" w:rsidRPr="000C1A2A">
              <w:t>.</w:t>
            </w:r>
          </w:p>
        </w:tc>
        <w:tc>
          <w:tcPr>
            <w:tcW w:w="1307" w:type="dxa"/>
          </w:tcPr>
          <w:p w14:paraId="4B38DAB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246FE4B" w14:textId="77777777" w:rsidTr="0004251A">
        <w:tc>
          <w:tcPr>
            <w:tcW w:w="5920" w:type="dxa"/>
          </w:tcPr>
          <w:p w14:paraId="2400F8F3" w14:textId="75E5810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lang w:val="en-GB"/>
              </w:rPr>
              <w:t>Obrziczko</w:t>
            </w:r>
            <w:proofErr w:type="spellEnd"/>
            <w:r w:rsidR="006F11A4"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vacat</w:t>
            </w:r>
            <w:proofErr w:type="spellEnd"/>
            <w:r w:rsidR="002B7FC7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="002B7FC7" w:rsidRPr="000C1A2A">
              <w:rPr>
                <w:lang w:val="en-GB"/>
              </w:rPr>
              <w:t>V</w:t>
            </w:r>
            <w:r w:rsidRPr="000C1A2A">
              <w:rPr>
                <w:lang w:val="en-GB"/>
              </w:rPr>
              <w:t>icarium</w:t>
            </w:r>
            <w:proofErr w:type="spellEnd"/>
            <w:r w:rsidRPr="000C1A2A">
              <w:rPr>
                <w:lang w:val="en-GB"/>
              </w:rPr>
              <w:t xml:space="preserve"> </w:t>
            </w:r>
            <w:r w:rsidRPr="000C1A2A">
              <w:t xml:space="preserve">patronus </w:t>
            </w:r>
            <w:proofErr w:type="spellStart"/>
            <w:r w:rsidRPr="000C1A2A">
              <w:t>fovet</w:t>
            </w:r>
            <w:proofErr w:type="spellEnd"/>
            <w:r w:rsidRPr="000C1A2A">
              <w:t xml:space="preserve"> ab annis </w:t>
            </w:r>
            <w:proofErr w:type="spellStart"/>
            <w:r w:rsidRPr="000C1A2A">
              <w:t>quinque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proventus</w:t>
            </w:r>
            <w:proofErr w:type="spellEnd"/>
            <w:r w:rsidRPr="000C1A2A">
              <w:t xml:space="preserve"> pro se </w:t>
            </w:r>
            <w:proofErr w:type="spellStart"/>
            <w:r w:rsidRPr="000C1A2A">
              <w:t>percipit</w:t>
            </w:r>
            <w:proofErr w:type="spellEnd"/>
            <w:r w:rsidRPr="000C1A2A">
              <w:t xml:space="preserve"> dominus </w:t>
            </w:r>
            <w:proofErr w:type="spellStart"/>
            <w:r w:rsidRPr="000C1A2A">
              <w:t>Tomiczki</w:t>
            </w:r>
            <w:proofErr w:type="spellEnd"/>
          </w:p>
        </w:tc>
        <w:tc>
          <w:tcPr>
            <w:tcW w:w="1985" w:type="dxa"/>
          </w:tcPr>
          <w:p w14:paraId="545B5A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4FB8DEC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41FCB8" w14:textId="77777777" w:rsidTr="0004251A">
        <w:tc>
          <w:tcPr>
            <w:tcW w:w="5920" w:type="dxa"/>
          </w:tcPr>
          <w:p w14:paraId="789624B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laiewo</w:t>
            </w:r>
            <w:proofErr w:type="spellEnd"/>
          </w:p>
        </w:tc>
        <w:tc>
          <w:tcPr>
            <w:tcW w:w="1985" w:type="dxa"/>
          </w:tcPr>
          <w:p w14:paraId="330C47E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C12BA" w:rsidRPr="000C1A2A">
              <w:t>.</w:t>
            </w:r>
          </w:p>
        </w:tc>
        <w:tc>
          <w:tcPr>
            <w:tcW w:w="1307" w:type="dxa"/>
          </w:tcPr>
          <w:p w14:paraId="792FEA7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FC2338" w14:textId="77777777" w:rsidTr="0004251A">
        <w:tc>
          <w:tcPr>
            <w:tcW w:w="5920" w:type="dxa"/>
          </w:tcPr>
          <w:p w14:paraId="0488E88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oynicza</w:t>
            </w:r>
            <w:proofErr w:type="spellEnd"/>
            <w:r w:rsidRPr="000C1A2A">
              <w:t xml:space="preserve"> cum </w:t>
            </w:r>
            <w:proofErr w:type="spellStart"/>
            <w:r w:rsidRPr="000C1A2A">
              <w:t>Morawsk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nita</w:t>
            </w:r>
            <w:proofErr w:type="spellEnd"/>
          </w:p>
        </w:tc>
        <w:tc>
          <w:tcPr>
            <w:tcW w:w="1985" w:type="dxa"/>
          </w:tcPr>
          <w:p w14:paraId="134C3F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5C12BA" w:rsidRPr="000C1A2A">
              <w:t>.</w:t>
            </w:r>
          </w:p>
        </w:tc>
        <w:tc>
          <w:tcPr>
            <w:tcW w:w="1307" w:type="dxa"/>
          </w:tcPr>
          <w:p w14:paraId="6F20A8E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0949449" w14:textId="5F096FC9" w:rsidR="002B7FC7" w:rsidRPr="000C1A2A" w:rsidRDefault="002B7FC7" w:rsidP="009C394C">
      <w:pPr>
        <w:shd w:val="clear" w:color="auto" w:fill="FFFFFF" w:themeFill="background1"/>
      </w:pPr>
    </w:p>
    <w:p w14:paraId="081265DD" w14:textId="6B5864A4" w:rsidR="002B7FC7" w:rsidRPr="000C1A2A" w:rsidRDefault="002B7FC7" w:rsidP="009C394C">
      <w:pPr>
        <w:shd w:val="clear" w:color="auto" w:fill="FFFFFF" w:themeFill="background1"/>
      </w:pPr>
      <w:r w:rsidRPr="000C1A2A">
        <w:rPr>
          <w:i/>
        </w:rPr>
        <w:t>[k. 3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730AD60" w14:textId="77777777" w:rsidTr="0004251A">
        <w:tc>
          <w:tcPr>
            <w:tcW w:w="5920" w:type="dxa"/>
          </w:tcPr>
          <w:p w14:paraId="2DE006D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basz</w:t>
            </w:r>
            <w:proofErr w:type="spellEnd"/>
          </w:p>
        </w:tc>
        <w:tc>
          <w:tcPr>
            <w:tcW w:w="1985" w:type="dxa"/>
          </w:tcPr>
          <w:p w14:paraId="06743F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368A0" w:rsidRPr="000C1A2A">
              <w:t>.</w:t>
            </w:r>
          </w:p>
        </w:tc>
        <w:tc>
          <w:tcPr>
            <w:tcW w:w="1307" w:type="dxa"/>
          </w:tcPr>
          <w:p w14:paraId="34AA5FF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AF1F4DC" w14:textId="77777777" w:rsidTr="0004251A">
        <w:tc>
          <w:tcPr>
            <w:tcW w:w="5920" w:type="dxa"/>
          </w:tcPr>
          <w:p w14:paraId="7177EE26" w14:textId="7AEE6A88" w:rsidR="0026375E" w:rsidRPr="000C1A2A" w:rsidRDefault="00B051CF" w:rsidP="009C394C">
            <w:pPr>
              <w:shd w:val="clear" w:color="auto" w:fill="FFFFFF" w:themeFill="background1"/>
            </w:pPr>
            <w:r w:rsidRPr="000C1A2A">
              <w:rPr>
                <w:sz w:val="20"/>
                <w:szCs w:val="20"/>
                <w:lang w:val="pl-PL"/>
              </w:rPr>
              <w:t xml:space="preserve">Czarnkowo </w:t>
            </w:r>
            <w:proofErr w:type="spellStart"/>
            <w:r w:rsidRPr="000C1A2A">
              <w:rPr>
                <w:sz w:val="20"/>
                <w:szCs w:val="20"/>
                <w:lang w:val="pl-PL"/>
              </w:rPr>
              <w:t>Bialla</w:t>
            </w:r>
            <w:proofErr w:type="spellEnd"/>
            <w:r w:rsidR="001368A0" w:rsidRPr="000C1A2A">
              <w:rPr>
                <w:rStyle w:val="Odwoanieprzypisudolnego"/>
              </w:rPr>
              <w:footnoteReference w:id="143"/>
            </w:r>
          </w:p>
        </w:tc>
        <w:tc>
          <w:tcPr>
            <w:tcW w:w="1985" w:type="dxa"/>
          </w:tcPr>
          <w:p w14:paraId="20F823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F63A8B" w:rsidRPr="000C1A2A">
              <w:t>.</w:t>
            </w:r>
          </w:p>
        </w:tc>
        <w:tc>
          <w:tcPr>
            <w:tcW w:w="1307" w:type="dxa"/>
          </w:tcPr>
          <w:p w14:paraId="6A744E6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2754CD6" w14:textId="77777777" w:rsidTr="0004251A">
        <w:tc>
          <w:tcPr>
            <w:tcW w:w="5920" w:type="dxa"/>
          </w:tcPr>
          <w:p w14:paraId="7F4B4B0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iekrz</w:t>
            </w:r>
            <w:proofErr w:type="spellEnd"/>
          </w:p>
        </w:tc>
        <w:tc>
          <w:tcPr>
            <w:tcW w:w="1985" w:type="dxa"/>
          </w:tcPr>
          <w:p w14:paraId="068B15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7E072F" w:rsidRPr="000C1A2A">
              <w:t>.</w:t>
            </w:r>
          </w:p>
        </w:tc>
        <w:tc>
          <w:tcPr>
            <w:tcW w:w="1307" w:type="dxa"/>
          </w:tcPr>
          <w:p w14:paraId="20BA344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010FD50" w14:textId="77777777" w:rsidTr="0004251A">
        <w:tc>
          <w:tcPr>
            <w:tcW w:w="5920" w:type="dxa"/>
          </w:tcPr>
          <w:p w14:paraId="09115F9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Margonin</w:t>
            </w:r>
            <w:proofErr w:type="spellEnd"/>
          </w:p>
        </w:tc>
        <w:tc>
          <w:tcPr>
            <w:tcW w:w="1985" w:type="dxa"/>
          </w:tcPr>
          <w:p w14:paraId="7A8C35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7E072F" w:rsidRPr="000C1A2A">
              <w:t>.</w:t>
            </w:r>
          </w:p>
        </w:tc>
        <w:tc>
          <w:tcPr>
            <w:tcW w:w="1307" w:type="dxa"/>
          </w:tcPr>
          <w:p w14:paraId="6FFB203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FF77A02" w14:textId="77777777" w:rsidTr="0004251A">
        <w:tc>
          <w:tcPr>
            <w:tcW w:w="5920" w:type="dxa"/>
          </w:tcPr>
          <w:p w14:paraId="76D2933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ssowo</w:t>
            </w:r>
            <w:proofErr w:type="spellEnd"/>
          </w:p>
        </w:tc>
        <w:tc>
          <w:tcPr>
            <w:tcW w:w="1985" w:type="dxa"/>
          </w:tcPr>
          <w:p w14:paraId="07679FA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2D653D9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4023FF" w14:textId="77777777" w:rsidTr="0004251A">
        <w:tc>
          <w:tcPr>
            <w:tcW w:w="5920" w:type="dxa"/>
          </w:tcPr>
          <w:p w14:paraId="7410572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azmirz</w:t>
            </w:r>
            <w:proofErr w:type="spellEnd"/>
          </w:p>
        </w:tc>
        <w:tc>
          <w:tcPr>
            <w:tcW w:w="1985" w:type="dxa"/>
          </w:tcPr>
          <w:p w14:paraId="31EC1E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7E072F" w:rsidRPr="000C1A2A">
              <w:t>.</w:t>
            </w:r>
          </w:p>
        </w:tc>
        <w:tc>
          <w:tcPr>
            <w:tcW w:w="1307" w:type="dxa"/>
          </w:tcPr>
          <w:p w14:paraId="4A48C87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0AF8C99" w14:textId="77777777" w:rsidTr="0004251A">
        <w:tc>
          <w:tcPr>
            <w:tcW w:w="5920" w:type="dxa"/>
          </w:tcPr>
          <w:p w14:paraId="68B1DD8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lug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oslina</w:t>
            </w:r>
            <w:proofErr w:type="spellEnd"/>
          </w:p>
        </w:tc>
        <w:tc>
          <w:tcPr>
            <w:tcW w:w="1985" w:type="dxa"/>
          </w:tcPr>
          <w:p w14:paraId="0A8B7EF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2A7975" w:rsidRPr="000C1A2A">
              <w:t>.</w:t>
            </w:r>
          </w:p>
        </w:tc>
        <w:tc>
          <w:tcPr>
            <w:tcW w:w="1307" w:type="dxa"/>
          </w:tcPr>
          <w:p w14:paraId="2492D98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A2928E8" w14:textId="6812F5CA" w:rsidR="00B051CF" w:rsidRPr="000C1A2A" w:rsidRDefault="00B051CF" w:rsidP="009C394C">
      <w:pPr>
        <w:shd w:val="clear" w:color="auto" w:fill="FFFFFF" w:themeFill="background1"/>
      </w:pPr>
    </w:p>
    <w:p w14:paraId="3A6C3859" w14:textId="361F6A01" w:rsidR="00B051CF" w:rsidRPr="000C1A2A" w:rsidRDefault="00B051CF" w:rsidP="009C394C">
      <w:pPr>
        <w:shd w:val="clear" w:color="auto" w:fill="FFFFFF" w:themeFill="background1"/>
      </w:pPr>
      <w:r w:rsidRPr="000C1A2A">
        <w:rPr>
          <w:i/>
        </w:rPr>
        <w:t>[k. 32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814C7CE" w14:textId="77777777" w:rsidTr="0004251A">
        <w:tc>
          <w:tcPr>
            <w:tcW w:w="5920" w:type="dxa"/>
          </w:tcPr>
          <w:p w14:paraId="59B195C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obotha</w:t>
            </w:r>
            <w:proofErr w:type="spellEnd"/>
          </w:p>
        </w:tc>
        <w:tc>
          <w:tcPr>
            <w:tcW w:w="1985" w:type="dxa"/>
          </w:tcPr>
          <w:p w14:paraId="0CCC0F7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0B79509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BCBF943" w14:textId="77777777" w:rsidTr="0004251A">
        <w:tc>
          <w:tcPr>
            <w:tcW w:w="5920" w:type="dxa"/>
          </w:tcPr>
          <w:p w14:paraId="604210B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ludowo</w:t>
            </w:r>
            <w:proofErr w:type="spellEnd"/>
          </w:p>
        </w:tc>
        <w:tc>
          <w:tcPr>
            <w:tcW w:w="1985" w:type="dxa"/>
          </w:tcPr>
          <w:p w14:paraId="6187FF0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394F21A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EA46638" w14:textId="77777777" w:rsidTr="0004251A">
        <w:tc>
          <w:tcPr>
            <w:tcW w:w="5920" w:type="dxa"/>
          </w:tcPr>
          <w:p w14:paraId="4B264C2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lemboczek</w:t>
            </w:r>
            <w:proofErr w:type="spellEnd"/>
          </w:p>
        </w:tc>
        <w:tc>
          <w:tcPr>
            <w:tcW w:w="1985" w:type="dxa"/>
          </w:tcPr>
          <w:p w14:paraId="1743E1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223D8F0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F3278F" w14:textId="77777777" w:rsidTr="0004251A">
        <w:tc>
          <w:tcPr>
            <w:tcW w:w="5920" w:type="dxa"/>
          </w:tcPr>
          <w:p w14:paraId="73F23D0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tulicze</w:t>
            </w:r>
            <w:proofErr w:type="spellEnd"/>
          </w:p>
        </w:tc>
        <w:tc>
          <w:tcPr>
            <w:tcW w:w="1985" w:type="dxa"/>
          </w:tcPr>
          <w:p w14:paraId="2F1CD2D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7FD282D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E4B9D68" w14:textId="77777777" w:rsidTr="0004251A">
        <w:tc>
          <w:tcPr>
            <w:tcW w:w="5920" w:type="dxa"/>
          </w:tcPr>
          <w:p w14:paraId="22FADD6B" w14:textId="77777777" w:rsidR="0026375E" w:rsidRPr="000C1A2A" w:rsidRDefault="00573D70" w:rsidP="009C394C">
            <w:pPr>
              <w:shd w:val="clear" w:color="auto" w:fill="FFFFFF" w:themeFill="background1"/>
            </w:pPr>
            <w:proofErr w:type="spellStart"/>
            <w:r w:rsidRPr="000C1A2A">
              <w:t>Lę</w:t>
            </w:r>
            <w:r w:rsidR="0026375E" w:rsidRPr="000C1A2A">
              <w:t>gowo</w:t>
            </w:r>
            <w:proofErr w:type="spellEnd"/>
          </w:p>
        </w:tc>
        <w:tc>
          <w:tcPr>
            <w:tcW w:w="1985" w:type="dxa"/>
          </w:tcPr>
          <w:p w14:paraId="0D0D1C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73D70" w:rsidRPr="000C1A2A">
              <w:t>.</w:t>
            </w:r>
          </w:p>
        </w:tc>
        <w:tc>
          <w:tcPr>
            <w:tcW w:w="1307" w:type="dxa"/>
          </w:tcPr>
          <w:p w14:paraId="4AFFB18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D66CD0C" w14:textId="77777777" w:rsidTr="0004251A">
        <w:tc>
          <w:tcPr>
            <w:tcW w:w="5920" w:type="dxa"/>
          </w:tcPr>
          <w:p w14:paraId="45E26C2F" w14:textId="4A702327" w:rsidR="0026375E" w:rsidRPr="000C1A2A" w:rsidRDefault="00B26A4C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sz w:val="20"/>
                <w:szCs w:val="20"/>
                <w:lang w:val="pl-PL"/>
              </w:rPr>
              <w:t>Lucowo</w:t>
            </w:r>
            <w:proofErr w:type="spellEnd"/>
            <w:r w:rsidR="00573D70" w:rsidRPr="000C1A2A">
              <w:rPr>
                <w:rStyle w:val="Odwoanieprzypisudolnego"/>
              </w:rPr>
              <w:footnoteReference w:id="144"/>
            </w:r>
          </w:p>
        </w:tc>
        <w:tc>
          <w:tcPr>
            <w:tcW w:w="1985" w:type="dxa"/>
          </w:tcPr>
          <w:p w14:paraId="1A5D12E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8 gr</w:t>
            </w:r>
            <w:r w:rsidR="00FE4E0D" w:rsidRPr="000C1A2A">
              <w:t>.</w:t>
            </w:r>
          </w:p>
        </w:tc>
        <w:tc>
          <w:tcPr>
            <w:tcW w:w="1307" w:type="dxa"/>
          </w:tcPr>
          <w:p w14:paraId="7FAAFAD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9ABA29F" w14:textId="77777777" w:rsidTr="0004251A">
        <w:tc>
          <w:tcPr>
            <w:tcW w:w="5920" w:type="dxa"/>
          </w:tcPr>
          <w:p w14:paraId="4BD51A6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dowo</w:t>
            </w:r>
            <w:proofErr w:type="spellEnd"/>
          </w:p>
        </w:tc>
        <w:tc>
          <w:tcPr>
            <w:tcW w:w="1985" w:type="dxa"/>
          </w:tcPr>
          <w:p w14:paraId="4962C17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FE4E0D" w:rsidRPr="000C1A2A">
              <w:t>.</w:t>
            </w:r>
          </w:p>
        </w:tc>
        <w:tc>
          <w:tcPr>
            <w:tcW w:w="1307" w:type="dxa"/>
          </w:tcPr>
          <w:p w14:paraId="6CA539E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A73E30B" w14:textId="3AD9DA24" w:rsidR="00135772" w:rsidRPr="000C1A2A" w:rsidRDefault="00135772" w:rsidP="009C394C">
      <w:pPr>
        <w:shd w:val="clear" w:color="auto" w:fill="FFFFFF" w:themeFill="background1"/>
      </w:pPr>
    </w:p>
    <w:p w14:paraId="52926155" w14:textId="5C5D2C69" w:rsidR="00135772" w:rsidRPr="000C1A2A" w:rsidRDefault="00135772" w:rsidP="009C394C">
      <w:pPr>
        <w:shd w:val="clear" w:color="auto" w:fill="FFFFFF" w:themeFill="background1"/>
      </w:pPr>
      <w:r w:rsidRPr="000C1A2A">
        <w:rPr>
          <w:i/>
        </w:rPr>
        <w:t>[k. 3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7A13E82" w14:textId="77777777" w:rsidTr="0004251A">
        <w:tc>
          <w:tcPr>
            <w:tcW w:w="5920" w:type="dxa"/>
          </w:tcPr>
          <w:p w14:paraId="688A74B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Uchorowo</w:t>
            </w:r>
            <w:proofErr w:type="spellEnd"/>
          </w:p>
        </w:tc>
        <w:tc>
          <w:tcPr>
            <w:tcW w:w="1985" w:type="dxa"/>
          </w:tcPr>
          <w:p w14:paraId="22AC91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FE4E0D" w:rsidRPr="000C1A2A">
              <w:t>.</w:t>
            </w:r>
          </w:p>
        </w:tc>
        <w:tc>
          <w:tcPr>
            <w:tcW w:w="1307" w:type="dxa"/>
          </w:tcPr>
          <w:p w14:paraId="514B7A5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0B79A6B" w14:textId="77777777" w:rsidTr="0004251A">
        <w:tc>
          <w:tcPr>
            <w:tcW w:w="5920" w:type="dxa"/>
          </w:tcPr>
          <w:p w14:paraId="5FE7F870" w14:textId="6F7950F0" w:rsidR="0026375E" w:rsidRPr="000C1A2A" w:rsidRDefault="00FE4E0D" w:rsidP="009C394C">
            <w:pPr>
              <w:shd w:val="clear" w:color="auto" w:fill="FFFFFF" w:themeFill="background1"/>
            </w:pPr>
            <w:proofErr w:type="spellStart"/>
            <w:r w:rsidRPr="000C1A2A">
              <w:t>Bial</w:t>
            </w:r>
            <w:r w:rsidR="00307CE0" w:rsidRPr="000C1A2A">
              <w:t>e</w:t>
            </w:r>
            <w:r w:rsidR="0026375E" w:rsidRPr="000C1A2A">
              <w:t>zino</w:t>
            </w:r>
            <w:proofErr w:type="spellEnd"/>
          </w:p>
        </w:tc>
        <w:tc>
          <w:tcPr>
            <w:tcW w:w="1985" w:type="dxa"/>
          </w:tcPr>
          <w:p w14:paraId="6132BA2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4F07A5" w:rsidRPr="000C1A2A">
              <w:t>.</w:t>
            </w:r>
          </w:p>
        </w:tc>
        <w:tc>
          <w:tcPr>
            <w:tcW w:w="1307" w:type="dxa"/>
          </w:tcPr>
          <w:p w14:paraId="721C3F5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102EBB" w14:textId="77777777" w:rsidTr="0004251A">
        <w:tc>
          <w:tcPr>
            <w:tcW w:w="5920" w:type="dxa"/>
          </w:tcPr>
          <w:p w14:paraId="5EABC73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iczino</w:t>
            </w:r>
            <w:proofErr w:type="spellEnd"/>
          </w:p>
        </w:tc>
        <w:tc>
          <w:tcPr>
            <w:tcW w:w="1985" w:type="dxa"/>
          </w:tcPr>
          <w:p w14:paraId="7F06B31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4F07A5" w:rsidRPr="000C1A2A">
              <w:t>.</w:t>
            </w:r>
          </w:p>
        </w:tc>
        <w:tc>
          <w:tcPr>
            <w:tcW w:w="1307" w:type="dxa"/>
          </w:tcPr>
          <w:p w14:paraId="3F1079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480B8C" w14:textId="77777777" w:rsidTr="0004251A">
        <w:tc>
          <w:tcPr>
            <w:tcW w:w="5920" w:type="dxa"/>
          </w:tcPr>
          <w:p w14:paraId="65DDA2BC" w14:textId="554F581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opanowo</w:t>
            </w:r>
            <w:proofErr w:type="spellEnd"/>
          </w:p>
        </w:tc>
        <w:tc>
          <w:tcPr>
            <w:tcW w:w="1985" w:type="dxa"/>
          </w:tcPr>
          <w:p w14:paraId="02B8E8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F2E80" w:rsidRPr="000C1A2A">
              <w:t>.</w:t>
            </w:r>
          </w:p>
        </w:tc>
        <w:tc>
          <w:tcPr>
            <w:tcW w:w="1307" w:type="dxa"/>
          </w:tcPr>
          <w:p w14:paraId="0AB1E26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3ADA8DC" w14:textId="77777777" w:rsidTr="0004251A">
        <w:tc>
          <w:tcPr>
            <w:tcW w:w="5920" w:type="dxa"/>
          </w:tcPr>
          <w:p w14:paraId="17EFE12E" w14:textId="05BDC5D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harnowo</w:t>
            </w:r>
            <w:proofErr w:type="spellEnd"/>
          </w:p>
        </w:tc>
        <w:tc>
          <w:tcPr>
            <w:tcW w:w="1985" w:type="dxa"/>
          </w:tcPr>
          <w:p w14:paraId="689E586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C165EE" w:rsidRPr="000C1A2A">
              <w:t>.</w:t>
            </w:r>
          </w:p>
        </w:tc>
        <w:tc>
          <w:tcPr>
            <w:tcW w:w="1307" w:type="dxa"/>
          </w:tcPr>
          <w:p w14:paraId="1DB27E8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ECA093" w14:textId="77777777" w:rsidTr="0004251A">
        <w:tc>
          <w:tcPr>
            <w:tcW w:w="5920" w:type="dxa"/>
          </w:tcPr>
          <w:p w14:paraId="1833DE4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domie</w:t>
            </w:r>
            <w:proofErr w:type="spellEnd"/>
          </w:p>
        </w:tc>
        <w:tc>
          <w:tcPr>
            <w:tcW w:w="1985" w:type="dxa"/>
          </w:tcPr>
          <w:p w14:paraId="18E257C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C165EE" w:rsidRPr="000C1A2A">
              <w:t>.</w:t>
            </w:r>
          </w:p>
        </w:tc>
        <w:tc>
          <w:tcPr>
            <w:tcW w:w="1307" w:type="dxa"/>
          </w:tcPr>
          <w:p w14:paraId="3E4D4F6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A90BECB" w14:textId="77777777" w:rsidTr="0004251A">
        <w:tc>
          <w:tcPr>
            <w:tcW w:w="5920" w:type="dxa"/>
          </w:tcPr>
          <w:p w14:paraId="2ED9060A" w14:textId="14AE4D99" w:rsidR="0026375E" w:rsidRPr="000C1A2A" w:rsidRDefault="006B3B6C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sz w:val="20"/>
                <w:szCs w:val="20"/>
                <w:lang w:val="pl-PL"/>
              </w:rPr>
              <w:t>Cerquicza</w:t>
            </w:r>
            <w:proofErr w:type="spellEnd"/>
            <w:r w:rsidR="00C165EE" w:rsidRPr="000C1A2A">
              <w:rPr>
                <w:rStyle w:val="Odwoanieprzypisudolnego"/>
              </w:rPr>
              <w:footnoteReference w:id="145"/>
            </w:r>
          </w:p>
        </w:tc>
        <w:tc>
          <w:tcPr>
            <w:tcW w:w="1985" w:type="dxa"/>
          </w:tcPr>
          <w:p w14:paraId="56C970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C165EE" w:rsidRPr="000C1A2A">
              <w:t>.</w:t>
            </w:r>
          </w:p>
        </w:tc>
        <w:tc>
          <w:tcPr>
            <w:tcW w:w="1307" w:type="dxa"/>
          </w:tcPr>
          <w:p w14:paraId="08FDC58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92D43D4" w14:textId="788FE55E" w:rsidR="00F6718A" w:rsidRPr="000C1A2A" w:rsidRDefault="00F6718A" w:rsidP="009C394C">
      <w:pPr>
        <w:shd w:val="clear" w:color="auto" w:fill="FFFFFF" w:themeFill="background1"/>
      </w:pPr>
    </w:p>
    <w:p w14:paraId="435F40AF" w14:textId="25183497" w:rsidR="00F6718A" w:rsidRPr="000C1A2A" w:rsidRDefault="00F6718A" w:rsidP="009C394C">
      <w:pPr>
        <w:shd w:val="clear" w:color="auto" w:fill="FFFFFF" w:themeFill="background1"/>
      </w:pPr>
      <w:r w:rsidRPr="000C1A2A">
        <w:rPr>
          <w:i/>
        </w:rPr>
        <w:t>[k. 3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A10644F" w14:textId="77777777" w:rsidTr="0004251A">
        <w:tc>
          <w:tcPr>
            <w:tcW w:w="5920" w:type="dxa"/>
          </w:tcPr>
          <w:p w14:paraId="6DF41BE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snowo</w:t>
            </w:r>
            <w:proofErr w:type="spellEnd"/>
          </w:p>
        </w:tc>
        <w:tc>
          <w:tcPr>
            <w:tcW w:w="1985" w:type="dxa"/>
          </w:tcPr>
          <w:p w14:paraId="48E05D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4 gr</w:t>
            </w:r>
            <w:r w:rsidR="00A17028" w:rsidRPr="000C1A2A">
              <w:t>.</w:t>
            </w:r>
          </w:p>
        </w:tc>
        <w:tc>
          <w:tcPr>
            <w:tcW w:w="1307" w:type="dxa"/>
          </w:tcPr>
          <w:p w14:paraId="626C915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1E52342" w14:textId="77777777" w:rsidR="00A17028" w:rsidRPr="000C1A2A" w:rsidRDefault="00A17028" w:rsidP="009C394C">
      <w:pPr>
        <w:shd w:val="clear" w:color="auto" w:fill="FFFFFF" w:themeFill="background1"/>
      </w:pPr>
    </w:p>
    <w:p w14:paraId="2E867EDB" w14:textId="77777777" w:rsidR="00A17028" w:rsidRPr="000C1A2A" w:rsidRDefault="00A17028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7ED5FA5" w14:textId="77777777" w:rsidTr="0004251A">
        <w:tc>
          <w:tcPr>
            <w:tcW w:w="5920" w:type="dxa"/>
          </w:tcPr>
          <w:p w14:paraId="78BD764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borniki</w:t>
            </w:r>
            <w:proofErr w:type="spellEnd"/>
          </w:p>
        </w:tc>
        <w:tc>
          <w:tcPr>
            <w:tcW w:w="1985" w:type="dxa"/>
          </w:tcPr>
          <w:p w14:paraId="176EFF5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1845C6E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7DA1FAF" w14:textId="77777777" w:rsidTr="0004251A">
        <w:tc>
          <w:tcPr>
            <w:tcW w:w="5920" w:type="dxa"/>
          </w:tcPr>
          <w:p w14:paraId="787B05D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iechnino</w:t>
            </w:r>
            <w:proofErr w:type="spellEnd"/>
          </w:p>
        </w:tc>
        <w:tc>
          <w:tcPr>
            <w:tcW w:w="1985" w:type="dxa"/>
          </w:tcPr>
          <w:p w14:paraId="229C258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252B83" w:rsidRPr="000C1A2A">
              <w:t>.</w:t>
            </w:r>
          </w:p>
        </w:tc>
        <w:tc>
          <w:tcPr>
            <w:tcW w:w="1307" w:type="dxa"/>
          </w:tcPr>
          <w:p w14:paraId="5B599C9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03A1B30" w14:textId="77777777" w:rsidTr="0004251A">
        <w:tc>
          <w:tcPr>
            <w:tcW w:w="5920" w:type="dxa"/>
          </w:tcPr>
          <w:p w14:paraId="25FE3E9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obnicza</w:t>
            </w:r>
            <w:proofErr w:type="spellEnd"/>
          </w:p>
        </w:tc>
        <w:tc>
          <w:tcPr>
            <w:tcW w:w="1985" w:type="dxa"/>
          </w:tcPr>
          <w:p w14:paraId="25B3DB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7FF11ED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C97CCF5" w14:textId="77777777" w:rsidTr="0004251A">
        <w:tc>
          <w:tcPr>
            <w:tcW w:w="5920" w:type="dxa"/>
          </w:tcPr>
          <w:p w14:paraId="3031FA0C" w14:textId="3F71B34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n </w:t>
            </w:r>
            <w:proofErr w:type="spellStart"/>
            <w:r w:rsidRPr="000C1A2A">
              <w:t>Skoki</w:t>
            </w:r>
            <w:proofErr w:type="spellEnd"/>
            <w:r w:rsidRPr="000C1A2A">
              <w:t xml:space="preserve"> </w:t>
            </w:r>
            <w:proofErr w:type="spellStart"/>
            <w:r w:rsidR="001F685D" w:rsidRPr="000C1A2A">
              <w:t>a</w:t>
            </w:r>
            <w:r w:rsidRPr="000C1A2A">
              <w:t>ltarista</w:t>
            </w:r>
            <w:proofErr w:type="spellEnd"/>
          </w:p>
        </w:tc>
        <w:tc>
          <w:tcPr>
            <w:tcW w:w="1985" w:type="dxa"/>
          </w:tcPr>
          <w:p w14:paraId="085270A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5DB7BB4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08924A" w14:textId="77777777" w:rsidTr="0004251A">
        <w:tc>
          <w:tcPr>
            <w:tcW w:w="5920" w:type="dxa"/>
          </w:tcPr>
          <w:p w14:paraId="374F2A8A" w14:textId="4207D6A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czies</w:t>
            </w:r>
            <w:r w:rsidR="001F685D" w:rsidRPr="000C1A2A">
              <w:t>s</w:t>
            </w:r>
            <w:r w:rsidRPr="000C1A2A">
              <w:t>ino</w:t>
            </w:r>
            <w:proofErr w:type="spellEnd"/>
          </w:p>
        </w:tc>
        <w:tc>
          <w:tcPr>
            <w:tcW w:w="1985" w:type="dxa"/>
          </w:tcPr>
          <w:p w14:paraId="731FCF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2A636B" w:rsidRPr="000C1A2A">
              <w:t>.</w:t>
            </w:r>
          </w:p>
        </w:tc>
        <w:tc>
          <w:tcPr>
            <w:tcW w:w="1307" w:type="dxa"/>
          </w:tcPr>
          <w:p w14:paraId="2668DD9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ED25ABB" w14:textId="46EF949F" w:rsidR="001F685D" w:rsidRPr="000C1A2A" w:rsidRDefault="001F685D" w:rsidP="009C394C">
      <w:pPr>
        <w:shd w:val="clear" w:color="auto" w:fill="FFFFFF" w:themeFill="background1"/>
      </w:pPr>
    </w:p>
    <w:p w14:paraId="702565AF" w14:textId="4634D96A" w:rsidR="001F685D" w:rsidRPr="000C1A2A" w:rsidRDefault="001F685D" w:rsidP="009C394C">
      <w:pPr>
        <w:shd w:val="clear" w:color="auto" w:fill="FFFFFF" w:themeFill="background1"/>
      </w:pPr>
      <w:r w:rsidRPr="000C1A2A">
        <w:rPr>
          <w:i/>
        </w:rPr>
        <w:t>[k. 3</w:t>
      </w:r>
      <w:r w:rsidR="00042694" w:rsidRPr="000C1A2A">
        <w:rPr>
          <w:i/>
        </w:rPr>
        <w:t>4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C649CFE" w14:textId="77777777" w:rsidTr="0004251A">
        <w:tc>
          <w:tcPr>
            <w:tcW w:w="5920" w:type="dxa"/>
          </w:tcPr>
          <w:p w14:paraId="03E0E479" w14:textId="2C2EABB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dziszewo</w:t>
            </w:r>
            <w:proofErr w:type="spellEnd"/>
          </w:p>
        </w:tc>
        <w:tc>
          <w:tcPr>
            <w:tcW w:w="1985" w:type="dxa"/>
          </w:tcPr>
          <w:p w14:paraId="65A9A34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019AA" w:rsidRPr="000C1A2A">
              <w:t>.</w:t>
            </w:r>
          </w:p>
        </w:tc>
        <w:tc>
          <w:tcPr>
            <w:tcW w:w="1307" w:type="dxa"/>
          </w:tcPr>
          <w:p w14:paraId="37EA239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14376D" w14:textId="77777777" w:rsidTr="0004251A">
        <w:tc>
          <w:tcPr>
            <w:tcW w:w="5920" w:type="dxa"/>
          </w:tcPr>
          <w:p w14:paraId="2AE7922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Ludomie</w:t>
            </w:r>
            <w:proofErr w:type="spellEnd"/>
          </w:p>
        </w:tc>
        <w:tc>
          <w:tcPr>
            <w:tcW w:w="1985" w:type="dxa"/>
          </w:tcPr>
          <w:p w14:paraId="10DE4F11" w14:textId="48112E91" w:rsidR="0026375E" w:rsidRPr="000C1A2A" w:rsidRDefault="009A0A83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>gr.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1019AA" w:rsidRPr="000C1A2A">
              <w:tab/>
            </w:r>
          </w:p>
        </w:tc>
        <w:tc>
          <w:tcPr>
            <w:tcW w:w="1307" w:type="dxa"/>
          </w:tcPr>
          <w:p w14:paraId="3B8BE67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412FD2" w14:textId="77777777" w:rsidTr="0004251A">
        <w:tc>
          <w:tcPr>
            <w:tcW w:w="5920" w:type="dxa"/>
          </w:tcPr>
          <w:p w14:paraId="7F9EF0D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icziwol</w:t>
            </w:r>
            <w:proofErr w:type="spellEnd"/>
          </w:p>
        </w:tc>
        <w:tc>
          <w:tcPr>
            <w:tcW w:w="1985" w:type="dxa"/>
          </w:tcPr>
          <w:p w14:paraId="0F895F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242D848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5A3156F" w14:textId="77777777" w:rsidTr="0004251A">
        <w:tc>
          <w:tcPr>
            <w:tcW w:w="5920" w:type="dxa"/>
          </w:tcPr>
          <w:p w14:paraId="3CD42E6E" w14:textId="77777777" w:rsidR="0026375E" w:rsidRPr="000C1A2A" w:rsidRDefault="001019AA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ielien</w:t>
            </w:r>
            <w:proofErr w:type="spellEnd"/>
          </w:p>
        </w:tc>
        <w:tc>
          <w:tcPr>
            <w:tcW w:w="1985" w:type="dxa"/>
          </w:tcPr>
          <w:p w14:paraId="3306131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1019AA" w:rsidRPr="000C1A2A">
              <w:t>.</w:t>
            </w:r>
          </w:p>
        </w:tc>
        <w:tc>
          <w:tcPr>
            <w:tcW w:w="1307" w:type="dxa"/>
          </w:tcPr>
          <w:p w14:paraId="0B16681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095EB7" w14:textId="77777777" w:rsidTr="0004251A">
        <w:tc>
          <w:tcPr>
            <w:tcW w:w="5920" w:type="dxa"/>
          </w:tcPr>
          <w:p w14:paraId="0C7A4B8C" w14:textId="4117A8A3" w:rsidR="0026375E" w:rsidRPr="000C1A2A" w:rsidRDefault="00D60DAB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sczie</w:t>
            </w:r>
            <w:proofErr w:type="spellEnd"/>
          </w:p>
        </w:tc>
        <w:tc>
          <w:tcPr>
            <w:tcW w:w="1985" w:type="dxa"/>
          </w:tcPr>
          <w:p w14:paraId="4AB0F6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1DB3EE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17623FF" w14:textId="77777777" w:rsidTr="0004251A">
        <w:tc>
          <w:tcPr>
            <w:tcW w:w="5920" w:type="dxa"/>
          </w:tcPr>
          <w:p w14:paraId="298365CE" w14:textId="06A19E9D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ista</w:t>
            </w:r>
            <w:r w:rsidR="009A0A83" w:rsidRPr="000C1A2A">
              <w:rPr>
                <w:rStyle w:val="Odwoanieprzypisudolnego"/>
                <w:lang w:val="it-IT"/>
              </w:rPr>
              <w:footnoteReference w:id="146"/>
            </w:r>
          </w:p>
        </w:tc>
        <w:tc>
          <w:tcPr>
            <w:tcW w:w="1985" w:type="dxa"/>
          </w:tcPr>
          <w:p w14:paraId="30E559B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5 gr</w:t>
            </w:r>
            <w:r w:rsidR="00F04243" w:rsidRPr="000C1A2A">
              <w:t>.</w:t>
            </w:r>
          </w:p>
        </w:tc>
        <w:tc>
          <w:tcPr>
            <w:tcW w:w="1307" w:type="dxa"/>
          </w:tcPr>
          <w:p w14:paraId="69AF9F1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2B9C8FC" w14:textId="77777777" w:rsidTr="0004251A">
        <w:tc>
          <w:tcPr>
            <w:tcW w:w="5920" w:type="dxa"/>
          </w:tcPr>
          <w:p w14:paraId="7C4FB8C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zlomow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arochial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acat</w:t>
            </w:r>
            <w:proofErr w:type="spellEnd"/>
          </w:p>
        </w:tc>
        <w:tc>
          <w:tcPr>
            <w:tcW w:w="1985" w:type="dxa"/>
          </w:tcPr>
          <w:p w14:paraId="1970FE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1EDA2B3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049C31C" w14:textId="491618BD" w:rsidR="00FE6CDC" w:rsidRPr="000C1A2A" w:rsidRDefault="00FE6CDC" w:rsidP="009C394C">
      <w:pPr>
        <w:shd w:val="clear" w:color="auto" w:fill="FFFFFF" w:themeFill="background1"/>
      </w:pPr>
    </w:p>
    <w:p w14:paraId="6FBFF967" w14:textId="0ED5956E" w:rsidR="00FE6CDC" w:rsidRPr="000C1A2A" w:rsidRDefault="00FE6CDC" w:rsidP="009C394C">
      <w:pPr>
        <w:shd w:val="clear" w:color="auto" w:fill="FFFFFF" w:themeFill="background1"/>
      </w:pPr>
      <w:r w:rsidRPr="000C1A2A">
        <w:rPr>
          <w:i/>
        </w:rPr>
        <w:lastRenderedPageBreak/>
        <w:t>[k. 3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D6514D" w14:textId="77777777" w:rsidTr="0004251A">
        <w:tc>
          <w:tcPr>
            <w:tcW w:w="5920" w:type="dxa"/>
          </w:tcPr>
          <w:p w14:paraId="1C602EC3" w14:textId="659245AA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e</w:t>
            </w:r>
            <w:r w:rsidR="002908E1" w:rsidRPr="000C1A2A">
              <w:rPr>
                <w:rStyle w:val="Odwoanieprzypisudolnego"/>
                <w:lang w:val="it-IT"/>
              </w:rPr>
              <w:footnoteReference w:id="147"/>
            </w:r>
            <w:r w:rsidRPr="000C1A2A">
              <w:rPr>
                <w:lang w:val="it-IT"/>
              </w:rPr>
              <w:t xml:space="preserve"> vac</w:t>
            </w:r>
            <w:r w:rsidR="00224E57" w:rsidRPr="000C1A2A">
              <w:rPr>
                <w:lang w:val="it-IT"/>
              </w:rPr>
              <w:t>c</w:t>
            </w:r>
            <w:r w:rsidRPr="000C1A2A">
              <w:rPr>
                <w:lang w:val="it-IT"/>
              </w:rPr>
              <w:t>at</w:t>
            </w:r>
          </w:p>
        </w:tc>
        <w:tc>
          <w:tcPr>
            <w:tcW w:w="1985" w:type="dxa"/>
          </w:tcPr>
          <w:p w14:paraId="30EE9FB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314FB5" w:rsidRPr="000C1A2A">
              <w:t>.</w:t>
            </w:r>
          </w:p>
        </w:tc>
        <w:tc>
          <w:tcPr>
            <w:tcW w:w="1307" w:type="dxa"/>
          </w:tcPr>
          <w:p w14:paraId="4D7133A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3416CBF" w14:textId="77777777" w:rsidTr="0004251A">
        <w:tc>
          <w:tcPr>
            <w:tcW w:w="5920" w:type="dxa"/>
          </w:tcPr>
          <w:p w14:paraId="5AF9B816" w14:textId="05428FC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ac</w:t>
            </w:r>
            <w:r w:rsidR="002908E1" w:rsidRPr="000C1A2A">
              <w:t>z</w:t>
            </w:r>
            <w:proofErr w:type="spellEnd"/>
          </w:p>
        </w:tc>
        <w:tc>
          <w:tcPr>
            <w:tcW w:w="1985" w:type="dxa"/>
          </w:tcPr>
          <w:p w14:paraId="3917F7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314FB5" w:rsidRPr="000C1A2A">
              <w:t>.</w:t>
            </w:r>
          </w:p>
        </w:tc>
        <w:tc>
          <w:tcPr>
            <w:tcW w:w="1307" w:type="dxa"/>
          </w:tcPr>
          <w:p w14:paraId="678E904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EC316A4" w14:textId="2638BEDC" w:rsidR="002908E1" w:rsidRPr="000C1A2A" w:rsidRDefault="002908E1" w:rsidP="009C394C">
      <w:pPr>
        <w:shd w:val="clear" w:color="auto" w:fill="FFFFFF" w:themeFill="background1"/>
      </w:pPr>
    </w:p>
    <w:p w14:paraId="30528180" w14:textId="77777777" w:rsidR="002908E1" w:rsidRPr="000C1A2A" w:rsidRDefault="002908E1" w:rsidP="009C394C">
      <w:pPr>
        <w:shd w:val="clear" w:color="auto" w:fill="FFFFFF" w:themeFill="background1"/>
      </w:pPr>
      <w:r w:rsidRPr="000C1A2A">
        <w:t xml:space="preserve">Ecclesiae per </w:t>
      </w:r>
      <w:proofErr w:type="spellStart"/>
      <w:r w:rsidRPr="000C1A2A">
        <w:t>haereticos</w:t>
      </w:r>
      <w:proofErr w:type="spellEnd"/>
      <w:r w:rsidRPr="000C1A2A">
        <w:t xml:space="preserve"> </w:t>
      </w:r>
      <w:proofErr w:type="spellStart"/>
      <w:r w:rsidRPr="000C1A2A">
        <w:t>occupa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4ABF615" w14:textId="77777777" w:rsidTr="0004251A">
        <w:tc>
          <w:tcPr>
            <w:tcW w:w="5920" w:type="dxa"/>
          </w:tcPr>
          <w:p w14:paraId="4DE93DD3" w14:textId="32F66030" w:rsidR="0026375E" w:rsidRPr="000C1A2A" w:rsidRDefault="001A118B" w:rsidP="009C394C">
            <w:pPr>
              <w:shd w:val="clear" w:color="auto" w:fill="FFFFFF" w:themeFill="background1"/>
              <w:rPr>
                <w:lang w:val="pl-PL"/>
              </w:rPr>
            </w:pPr>
            <w:r w:rsidRPr="000C1A2A">
              <w:rPr>
                <w:rStyle w:val="Odwoanieprzypisudolnego"/>
                <w:lang w:val="pl-PL"/>
              </w:rPr>
              <w:footnoteReference w:id="148"/>
            </w:r>
            <w:r w:rsidRPr="000C1A2A">
              <w:rPr>
                <w:vertAlign w:val="superscript"/>
                <w:lang w:val="pl-PL"/>
              </w:rPr>
              <w:t>-</w:t>
            </w:r>
            <w:proofErr w:type="spellStart"/>
            <w:r w:rsidR="0026375E" w:rsidRPr="000C1A2A">
              <w:rPr>
                <w:lang w:val="pl-PL"/>
              </w:rPr>
              <w:t>Chodziesz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palatin</w:t>
            </w:r>
            <w:r w:rsidRPr="000C1A2A">
              <w:rPr>
                <w:lang w:val="pl-PL"/>
              </w:rPr>
              <w:t>i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Brzestensis</w:t>
            </w:r>
            <w:proofErr w:type="spellEnd"/>
            <w:r w:rsidR="0026375E" w:rsidRPr="000C1A2A">
              <w:rPr>
                <w:lang w:val="pl-PL"/>
              </w:rPr>
              <w:t xml:space="preserve"> domini </w:t>
            </w:r>
            <w:proofErr w:type="spellStart"/>
            <w:r w:rsidR="0026375E" w:rsidRPr="000C1A2A">
              <w:rPr>
                <w:lang w:val="pl-PL"/>
              </w:rPr>
              <w:t>Casparis</w:t>
            </w:r>
            <w:proofErr w:type="spellEnd"/>
            <w:r w:rsidRPr="000C1A2A">
              <w:rPr>
                <w:vertAlign w:val="superscript"/>
                <w:lang w:val="pl-PL"/>
              </w:rPr>
              <w:t>-</w:t>
            </w:r>
            <w:r w:rsidRPr="000C1A2A">
              <w:rPr>
                <w:rStyle w:val="Odwoanieprzypisudolnego"/>
                <w:lang w:val="pl-PL"/>
              </w:rPr>
              <w:footnoteReference w:id="149"/>
            </w:r>
          </w:p>
        </w:tc>
        <w:tc>
          <w:tcPr>
            <w:tcW w:w="1985" w:type="dxa"/>
          </w:tcPr>
          <w:p w14:paraId="07F59F3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4EAF45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4E32263" w14:textId="28AB0310" w:rsidR="00EA76B2" w:rsidRPr="000C1A2A" w:rsidRDefault="00EA76B2" w:rsidP="009C394C">
      <w:pPr>
        <w:shd w:val="clear" w:color="auto" w:fill="FFFFFF" w:themeFill="background1"/>
      </w:pPr>
    </w:p>
    <w:p w14:paraId="43A14126" w14:textId="5CF6B53B" w:rsidR="00EA76B2" w:rsidRPr="000C1A2A" w:rsidRDefault="00EA76B2" w:rsidP="009C394C">
      <w:pPr>
        <w:shd w:val="clear" w:color="auto" w:fill="FFFFFF" w:themeFill="background1"/>
      </w:pPr>
      <w:r w:rsidRPr="000C1A2A">
        <w:rPr>
          <w:i/>
        </w:rPr>
        <w:t>[k. 3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8E1AF04" w14:textId="77777777" w:rsidTr="0004251A">
        <w:tc>
          <w:tcPr>
            <w:tcW w:w="5920" w:type="dxa"/>
          </w:tcPr>
          <w:p w14:paraId="7908F25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6746A4C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9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1C2CAC7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A6CA117" w14:textId="77777777" w:rsidTr="0004251A">
        <w:tc>
          <w:tcPr>
            <w:tcW w:w="5920" w:type="dxa"/>
          </w:tcPr>
          <w:p w14:paraId="05041F79" w14:textId="291B5455" w:rsidR="0026375E" w:rsidRPr="000C1A2A" w:rsidRDefault="00DE630E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50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Parkowo</w:t>
            </w:r>
            <w:proofErr w:type="spellEnd"/>
            <w:r w:rsidR="0026375E" w:rsidRPr="000C1A2A">
              <w:t xml:space="preserve"> domini </w:t>
            </w:r>
            <w:proofErr w:type="spellStart"/>
            <w:r w:rsidR="0026375E" w:rsidRPr="000C1A2A">
              <w:t>Grodzieczki</w:t>
            </w:r>
            <w:proofErr w:type="spellEnd"/>
          </w:p>
        </w:tc>
        <w:tc>
          <w:tcPr>
            <w:tcW w:w="1985" w:type="dxa"/>
          </w:tcPr>
          <w:p w14:paraId="0A38118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6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405B7E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95D8CE1" w14:textId="77777777" w:rsidTr="0004251A">
        <w:tc>
          <w:tcPr>
            <w:tcW w:w="5920" w:type="dxa"/>
          </w:tcPr>
          <w:p w14:paraId="046C9B1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sczieln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oslina</w:t>
            </w:r>
            <w:proofErr w:type="spellEnd"/>
          </w:p>
        </w:tc>
        <w:tc>
          <w:tcPr>
            <w:tcW w:w="1985" w:type="dxa"/>
          </w:tcPr>
          <w:p w14:paraId="5587845F" w14:textId="3537079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</w:t>
            </w:r>
            <w:r w:rsidR="008D10FF" w:rsidRPr="000C1A2A">
              <w:t>c</w:t>
            </w:r>
            <w:proofErr w:type="spellEnd"/>
            <w:r w:rsidR="008D10FF" w:rsidRPr="000C1A2A">
              <w:t>.</w:t>
            </w:r>
            <w:r w:rsidR="00DE630E" w:rsidRPr="000C1A2A">
              <w:rPr>
                <w:vertAlign w:val="superscript"/>
              </w:rPr>
              <w:t xml:space="preserve"> -</w:t>
            </w:r>
            <w:r w:rsidR="00DE630E" w:rsidRPr="000C1A2A">
              <w:rPr>
                <w:rStyle w:val="Odwoanieprzypisudolnego"/>
              </w:rPr>
              <w:footnoteReference w:id="151"/>
            </w:r>
          </w:p>
        </w:tc>
        <w:tc>
          <w:tcPr>
            <w:tcW w:w="1307" w:type="dxa"/>
          </w:tcPr>
          <w:p w14:paraId="4AEE0C6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69B9C0F" w14:textId="2ABEC331" w:rsidR="00945792" w:rsidRPr="000C1A2A" w:rsidRDefault="00945792" w:rsidP="009C394C">
      <w:pPr>
        <w:shd w:val="clear" w:color="auto" w:fill="FFFFFF" w:themeFill="background1"/>
      </w:pPr>
    </w:p>
    <w:p w14:paraId="7352FD2C" w14:textId="3D8A71B1" w:rsidR="00945792" w:rsidRPr="000C1A2A" w:rsidRDefault="00B6593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6]</w:t>
      </w:r>
    </w:p>
    <w:p w14:paraId="1FB807AD" w14:textId="720B3177" w:rsidR="002431EF" w:rsidRPr="000C1A2A" w:rsidRDefault="002431EF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Stessowi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0D8B90F" w14:textId="77777777" w:rsidTr="0004251A">
        <w:tc>
          <w:tcPr>
            <w:tcW w:w="5920" w:type="dxa"/>
          </w:tcPr>
          <w:p w14:paraId="183CA4C1" w14:textId="6FCFF3C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hęssewo</w:t>
            </w:r>
            <w:proofErr w:type="spellEnd"/>
            <w:r w:rsidRPr="000C1A2A">
              <w:t xml:space="preserve"> </w:t>
            </w:r>
            <w:r w:rsidR="00D72A61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 xml:space="preserve">Andreas </w:t>
            </w:r>
            <w:proofErr w:type="spellStart"/>
            <w:r w:rsidRPr="000C1A2A">
              <w:t>Reczulski</w:t>
            </w:r>
            <w:proofErr w:type="spellEnd"/>
            <w:r w:rsidR="002431EF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t xml:space="preserve"> </w:t>
            </w:r>
            <w:proofErr w:type="spellStart"/>
            <w:r w:rsidRPr="000C1A2A">
              <w:t>Plebanus</w:t>
            </w:r>
            <w:proofErr w:type="spellEnd"/>
          </w:p>
        </w:tc>
        <w:tc>
          <w:tcPr>
            <w:tcW w:w="1985" w:type="dxa"/>
          </w:tcPr>
          <w:p w14:paraId="69894D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537DEC2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70A3848" w14:textId="77777777" w:rsidTr="0004251A">
        <w:tc>
          <w:tcPr>
            <w:tcW w:w="5920" w:type="dxa"/>
          </w:tcPr>
          <w:p w14:paraId="35402CB9" w14:textId="17D77C37" w:rsidR="0026375E" w:rsidRPr="000C1A2A" w:rsidRDefault="00126EF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6375E" w:rsidRPr="000C1A2A">
              <w:rPr>
                <w:lang w:val="en-GB"/>
              </w:rPr>
              <w:t>Praepositura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hospitalis</w:t>
            </w:r>
            <w:proofErr w:type="spellEnd"/>
            <w:r w:rsidR="0026375E" w:rsidRPr="000C1A2A">
              <w:rPr>
                <w:lang w:val="en-GB"/>
              </w:rPr>
              <w:t xml:space="preserve"> Sancti Spiritus.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A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praepositura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hospitalis</w:t>
            </w:r>
            <w:proofErr w:type="spellEnd"/>
            <w:r w:rsidR="0026375E" w:rsidRPr="000C1A2A">
              <w:rPr>
                <w:lang w:val="en-GB"/>
              </w:rPr>
              <w:t xml:space="preserve"> Sancti Spiritus </w:t>
            </w:r>
            <w:r w:rsidR="00614037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26375E" w:rsidRPr="000C1A2A">
              <w:rPr>
                <w:lang w:val="en-GB"/>
              </w:rPr>
              <w:t xml:space="preserve">in </w:t>
            </w:r>
            <w:proofErr w:type="spellStart"/>
            <w:r w:rsidR="0026375E" w:rsidRPr="000C1A2A">
              <w:rPr>
                <w:lang w:val="en-GB"/>
              </w:rPr>
              <w:t>Sthessewo</w:t>
            </w:r>
            <w:proofErr w:type="spellEnd"/>
            <w:r w:rsidR="00614037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FD6FCF" w:rsidRPr="000C1A2A">
              <w:rPr>
                <w:lang w:val="en-GB"/>
              </w:rPr>
              <w:t>,</w:t>
            </w:r>
            <w:r w:rsidR="0026375E" w:rsidRPr="000C1A2A">
              <w:rPr>
                <w:lang w:val="en-GB"/>
              </w:rPr>
              <w:t xml:space="preserve"> medio </w:t>
            </w:r>
            <w:proofErr w:type="spellStart"/>
            <w:r w:rsidR="0026375E" w:rsidRPr="000C1A2A">
              <w:rPr>
                <w:lang w:val="en-GB"/>
              </w:rPr>
              <w:t>corporali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iuramento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praestito</w:t>
            </w:r>
            <w:proofErr w:type="spellEnd"/>
            <w:r w:rsidR="0026375E" w:rsidRPr="000C1A2A">
              <w:rPr>
                <w:lang w:val="en-GB"/>
              </w:rPr>
              <w:t xml:space="preserve"> dixit</w:t>
            </w:r>
            <w:r w:rsidR="00FD6FCF" w:rsidRPr="000C1A2A">
              <w:rPr>
                <w:lang w:val="en-GB"/>
              </w:rPr>
              <w:t>,</w:t>
            </w:r>
            <w:r w:rsidR="0026375E" w:rsidRPr="000C1A2A">
              <w:rPr>
                <w:lang w:val="en-GB"/>
              </w:rPr>
              <w:t xml:space="preserve"> census et alios omnes </w:t>
            </w:r>
            <w:proofErr w:type="spellStart"/>
            <w:r w:rsidR="0026375E" w:rsidRPr="000C1A2A">
              <w:rPr>
                <w:lang w:val="en-GB"/>
              </w:rPr>
              <w:t>proventus</w:t>
            </w:r>
            <w:proofErr w:type="spellEnd"/>
            <w:r w:rsidR="0026375E" w:rsidRPr="000C1A2A">
              <w:rPr>
                <w:lang w:val="en-GB"/>
              </w:rPr>
              <w:t xml:space="preserve"> in villa </w:t>
            </w:r>
            <w:proofErr w:type="spellStart"/>
            <w:r w:rsidR="0026375E" w:rsidRPr="000C1A2A">
              <w:rPr>
                <w:lang w:val="en-GB"/>
              </w:rPr>
              <w:t>Piotrowo</w:t>
            </w:r>
            <w:proofErr w:type="spellEnd"/>
            <w:r w:rsidR="0026375E" w:rsidRPr="000C1A2A">
              <w:rPr>
                <w:lang w:val="en-GB"/>
              </w:rPr>
              <w:t xml:space="preserve"> ab annis </w:t>
            </w:r>
            <w:proofErr w:type="spellStart"/>
            <w:r w:rsidR="0026375E" w:rsidRPr="000C1A2A">
              <w:rPr>
                <w:lang w:val="en-GB"/>
              </w:rPr>
              <w:t>tribus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periisse</w:t>
            </w:r>
            <w:proofErr w:type="spellEnd"/>
          </w:p>
        </w:tc>
        <w:tc>
          <w:tcPr>
            <w:tcW w:w="1985" w:type="dxa"/>
          </w:tcPr>
          <w:p w14:paraId="7A00787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F1B57F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DDF980" w14:textId="77777777" w:rsidTr="0004251A">
        <w:tc>
          <w:tcPr>
            <w:tcW w:w="5920" w:type="dxa"/>
          </w:tcPr>
          <w:p w14:paraId="3E1DF9BF" w14:textId="4E97E45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="00FD6FCF" w:rsidRPr="000C1A2A">
              <w:rPr>
                <w:rStyle w:val="Odwoanieprzypisudolnego"/>
              </w:rPr>
              <w:footnoteReference w:id="152"/>
            </w:r>
            <w:r w:rsidRPr="000C1A2A">
              <w:t xml:space="preserve"> </w:t>
            </w:r>
            <w:proofErr w:type="spellStart"/>
            <w:r w:rsidRPr="000C1A2A">
              <w:t>vaccat</w:t>
            </w:r>
            <w:proofErr w:type="spellEnd"/>
            <w:r w:rsidRPr="000C1A2A">
              <w:t xml:space="preserve"> ab annis </w:t>
            </w:r>
            <w:proofErr w:type="spellStart"/>
            <w:r w:rsidRPr="000C1A2A">
              <w:t>duobus</w:t>
            </w:r>
            <w:proofErr w:type="spellEnd"/>
            <w:r w:rsidR="006B0B31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6B0B31" w:rsidRPr="000C1A2A">
              <w:t xml:space="preserve">, </w:t>
            </w:r>
            <w:proofErr w:type="spellStart"/>
            <w:r w:rsidR="006B0B31" w:rsidRPr="000C1A2A">
              <w:t>c</w:t>
            </w:r>
            <w:r w:rsidRPr="000C1A2A">
              <w:t>ollation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enerosi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Lu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ulthowski</w:t>
            </w:r>
            <w:proofErr w:type="spellEnd"/>
            <w:r w:rsidRPr="000C1A2A">
              <w:t xml:space="preserve"> et </w:t>
            </w:r>
            <w:proofErr w:type="spellStart"/>
            <w:r w:rsidRPr="000C1A2A">
              <w:t>Ann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Oporowska</w:t>
            </w:r>
            <w:proofErr w:type="spellEnd"/>
            <w:r w:rsidR="006B0B31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1F02FB3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506B425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D346B5" w14:textId="77777777" w:rsidTr="0004251A">
        <w:tc>
          <w:tcPr>
            <w:tcW w:w="5920" w:type="dxa"/>
          </w:tcPr>
          <w:p w14:paraId="07B965D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narzewo</w:t>
            </w:r>
            <w:proofErr w:type="spellEnd"/>
          </w:p>
        </w:tc>
        <w:tc>
          <w:tcPr>
            <w:tcW w:w="1985" w:type="dxa"/>
          </w:tcPr>
          <w:p w14:paraId="6E83ACE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4C8C4F8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BEEBED" w14:textId="77777777" w:rsidTr="0004251A">
        <w:tc>
          <w:tcPr>
            <w:tcW w:w="5920" w:type="dxa"/>
          </w:tcPr>
          <w:p w14:paraId="6D4C59B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prussewo</w:t>
            </w:r>
            <w:proofErr w:type="spellEnd"/>
          </w:p>
        </w:tc>
        <w:tc>
          <w:tcPr>
            <w:tcW w:w="1985" w:type="dxa"/>
          </w:tcPr>
          <w:p w14:paraId="251B3B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0D2958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42069C6" w14:textId="5A86AE4A" w:rsidR="006B0B31" w:rsidRPr="000C1A2A" w:rsidRDefault="006B0B31" w:rsidP="009C394C">
      <w:pPr>
        <w:shd w:val="clear" w:color="auto" w:fill="FFFFFF" w:themeFill="background1"/>
      </w:pPr>
    </w:p>
    <w:p w14:paraId="7BD93328" w14:textId="44199B74" w:rsidR="006B0B31" w:rsidRPr="000C1A2A" w:rsidRDefault="006B0B31" w:rsidP="009C394C">
      <w:pPr>
        <w:shd w:val="clear" w:color="auto" w:fill="FFFFFF" w:themeFill="background1"/>
      </w:pPr>
      <w:r w:rsidRPr="000C1A2A">
        <w:rPr>
          <w:i/>
        </w:rPr>
        <w:t>[k. 3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33EE103" w14:textId="77777777" w:rsidTr="0004251A">
        <w:tc>
          <w:tcPr>
            <w:tcW w:w="5920" w:type="dxa"/>
          </w:tcPr>
          <w:p w14:paraId="3C6DD06B" w14:textId="3016928D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morniki</w:t>
            </w:r>
            <w:proofErr w:type="spellEnd"/>
            <w:r w:rsidR="00A33C1B" w:rsidRPr="000C1A2A">
              <w:rPr>
                <w:rStyle w:val="Odwoanieprzypisudolnego"/>
              </w:rPr>
              <w:footnoteReference w:id="153"/>
            </w:r>
          </w:p>
        </w:tc>
        <w:tc>
          <w:tcPr>
            <w:tcW w:w="1985" w:type="dxa"/>
          </w:tcPr>
          <w:p w14:paraId="5BE173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40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30EA0E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0301CD7" w14:textId="77777777" w:rsidTr="0004251A">
        <w:tc>
          <w:tcPr>
            <w:tcW w:w="5920" w:type="dxa"/>
          </w:tcPr>
          <w:p w14:paraId="6E4ADA92" w14:textId="588D1233" w:rsidR="0026375E" w:rsidRPr="000C1A2A" w:rsidRDefault="00860D9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54"/>
            </w:r>
            <w:r w:rsidRPr="000C1A2A">
              <w:rPr>
                <w:vertAlign w:val="superscript"/>
              </w:rPr>
              <w:t>-</w:t>
            </w:r>
            <w:r w:rsidR="0026375E" w:rsidRPr="000C1A2A">
              <w:t xml:space="preserve">Symon </w:t>
            </w:r>
            <w:proofErr w:type="spellStart"/>
            <w:r w:rsidR="0026375E" w:rsidRPr="000C1A2A">
              <w:t>altarista</w:t>
            </w:r>
            <w:proofErr w:type="spellEnd"/>
            <w:r w:rsidR="0026375E" w:rsidRPr="000C1A2A">
              <w:t xml:space="preserve"> in </w:t>
            </w:r>
            <w:proofErr w:type="spellStart"/>
            <w:r w:rsidR="0026375E" w:rsidRPr="000C1A2A">
              <w:t>Comorniki</w:t>
            </w:r>
            <w:proofErr w:type="spellEnd"/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155"/>
            </w:r>
          </w:p>
        </w:tc>
        <w:tc>
          <w:tcPr>
            <w:tcW w:w="1985" w:type="dxa"/>
          </w:tcPr>
          <w:p w14:paraId="48B012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8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5D0A3F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420E57" w14:textId="77777777" w:rsidTr="0004251A">
        <w:tc>
          <w:tcPr>
            <w:tcW w:w="5920" w:type="dxa"/>
          </w:tcPr>
          <w:p w14:paraId="60CF4E9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drze</w:t>
            </w:r>
            <w:proofErr w:type="spellEnd"/>
          </w:p>
        </w:tc>
        <w:tc>
          <w:tcPr>
            <w:tcW w:w="1985" w:type="dxa"/>
          </w:tcPr>
          <w:p w14:paraId="0C0661E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4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6BE5AD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83E8598" w14:textId="77777777" w:rsidTr="0004251A">
        <w:tc>
          <w:tcPr>
            <w:tcW w:w="5920" w:type="dxa"/>
          </w:tcPr>
          <w:p w14:paraId="322D035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rosin</w:t>
            </w:r>
            <w:proofErr w:type="spellEnd"/>
          </w:p>
        </w:tc>
        <w:tc>
          <w:tcPr>
            <w:tcW w:w="1985" w:type="dxa"/>
          </w:tcPr>
          <w:p w14:paraId="03E5CB0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1AA2AF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7AFFB9C" w14:textId="77777777" w:rsidTr="0004251A">
        <w:tc>
          <w:tcPr>
            <w:tcW w:w="5920" w:type="dxa"/>
          </w:tcPr>
          <w:p w14:paraId="3197DF7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korzewo</w:t>
            </w:r>
            <w:proofErr w:type="spellEnd"/>
          </w:p>
        </w:tc>
        <w:tc>
          <w:tcPr>
            <w:tcW w:w="1985" w:type="dxa"/>
          </w:tcPr>
          <w:p w14:paraId="2A651B3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03D118C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66A24B6" w14:textId="77777777" w:rsidTr="0004251A">
        <w:tc>
          <w:tcPr>
            <w:tcW w:w="5920" w:type="dxa"/>
          </w:tcPr>
          <w:p w14:paraId="0554527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up</w:t>
            </w:r>
            <w:proofErr w:type="spellEnd"/>
          </w:p>
        </w:tc>
        <w:tc>
          <w:tcPr>
            <w:tcW w:w="1985" w:type="dxa"/>
          </w:tcPr>
          <w:p w14:paraId="0EEB40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206B56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41035D6" w14:textId="77777777" w:rsidTr="0004251A">
        <w:tc>
          <w:tcPr>
            <w:tcW w:w="5920" w:type="dxa"/>
          </w:tcPr>
          <w:p w14:paraId="310F09F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odzia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cui decima de </w:t>
            </w:r>
            <w:proofErr w:type="spellStart"/>
            <w:r w:rsidRPr="000C1A2A">
              <w:t>Bendlewo</w:t>
            </w:r>
            <w:proofErr w:type="spellEnd"/>
            <w:r w:rsidRPr="000C1A2A">
              <w:t xml:space="preserve"> per </w:t>
            </w:r>
            <w:proofErr w:type="spellStart"/>
            <w:r w:rsidRPr="000C1A2A">
              <w:t>domin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Thomicz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rapitur</w:t>
            </w:r>
            <w:proofErr w:type="spellEnd"/>
            <w:r w:rsidRPr="000C1A2A">
              <w:t xml:space="preserve"> ab annis decem</w:t>
            </w:r>
          </w:p>
        </w:tc>
        <w:tc>
          <w:tcPr>
            <w:tcW w:w="1985" w:type="dxa"/>
          </w:tcPr>
          <w:p w14:paraId="28FF58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66E3967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14E55CD" w14:textId="453E7004" w:rsidR="004E7460" w:rsidRPr="000C1A2A" w:rsidRDefault="004E7460" w:rsidP="009C394C">
      <w:pPr>
        <w:shd w:val="clear" w:color="auto" w:fill="FFFFFF" w:themeFill="background1"/>
      </w:pPr>
    </w:p>
    <w:p w14:paraId="075C1B6E" w14:textId="2AD0E1FA" w:rsidR="004E7460" w:rsidRPr="000C1A2A" w:rsidRDefault="004E7460" w:rsidP="009C394C">
      <w:pPr>
        <w:shd w:val="clear" w:color="auto" w:fill="FFFFFF" w:themeFill="background1"/>
      </w:pPr>
      <w:r w:rsidRPr="000C1A2A">
        <w:rPr>
          <w:i/>
        </w:rPr>
        <w:t>[k. 37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DF5532A" w14:textId="77777777" w:rsidTr="0004251A">
        <w:tc>
          <w:tcPr>
            <w:tcW w:w="5920" w:type="dxa"/>
          </w:tcPr>
          <w:p w14:paraId="0C677ABA" w14:textId="6B4FC33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Pr="000C1A2A">
              <w:t xml:space="preserve"> ibidem </w:t>
            </w:r>
            <w:r w:rsidR="00C61F6A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>in Lodzia</w:t>
            </w:r>
            <w:r w:rsidR="00C61F6A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78DBE11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265675E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F7359A" w14:textId="77777777" w:rsidTr="0004251A">
        <w:tc>
          <w:tcPr>
            <w:tcW w:w="5920" w:type="dxa"/>
          </w:tcPr>
          <w:p w14:paraId="278459F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Viry</w:t>
            </w:r>
            <w:proofErr w:type="spellEnd"/>
          </w:p>
        </w:tc>
        <w:tc>
          <w:tcPr>
            <w:tcW w:w="1985" w:type="dxa"/>
          </w:tcPr>
          <w:p w14:paraId="1B7BF4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D6C474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A666982" w14:textId="77777777" w:rsidTr="0004251A">
        <w:tc>
          <w:tcPr>
            <w:tcW w:w="5920" w:type="dxa"/>
          </w:tcPr>
          <w:p w14:paraId="4FD0217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ssina</w:t>
            </w:r>
            <w:proofErr w:type="spellEnd"/>
          </w:p>
        </w:tc>
        <w:tc>
          <w:tcPr>
            <w:tcW w:w="1985" w:type="dxa"/>
          </w:tcPr>
          <w:p w14:paraId="7E9FFDB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5AD50D2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56389A0" w14:textId="4C9F5B0E" w:rsidR="00CD7E51" w:rsidRPr="000C1A2A" w:rsidRDefault="00CD7E51" w:rsidP="009C394C">
      <w:pPr>
        <w:shd w:val="clear" w:color="auto" w:fill="FFFFFF" w:themeFill="background1"/>
      </w:pPr>
    </w:p>
    <w:p w14:paraId="18750DEB" w14:textId="5DA39E13" w:rsidR="00CD7E51" w:rsidRPr="000C1A2A" w:rsidRDefault="00CD7E51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D2DCCBA" w14:textId="77777777" w:rsidTr="0004251A">
        <w:tc>
          <w:tcPr>
            <w:tcW w:w="5920" w:type="dxa"/>
          </w:tcPr>
          <w:p w14:paraId="3A2143B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zebawi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non </w:t>
            </w:r>
            <w:proofErr w:type="spellStart"/>
            <w:r w:rsidRPr="000C1A2A">
              <w:t>est</w:t>
            </w:r>
            <w:proofErr w:type="spellEnd"/>
          </w:p>
        </w:tc>
        <w:tc>
          <w:tcPr>
            <w:tcW w:w="1985" w:type="dxa"/>
          </w:tcPr>
          <w:p w14:paraId="2930185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523101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FE8E69" w14:textId="77777777" w:rsidTr="0004251A">
        <w:tc>
          <w:tcPr>
            <w:tcW w:w="5920" w:type="dxa"/>
          </w:tcPr>
          <w:p w14:paraId="0113CB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Pr="000C1A2A">
              <w:t xml:space="preserve"> in Lodzia</w:t>
            </w:r>
          </w:p>
        </w:tc>
        <w:tc>
          <w:tcPr>
            <w:tcW w:w="1985" w:type="dxa"/>
          </w:tcPr>
          <w:p w14:paraId="6F65208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0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159DF64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64A1A61" w14:textId="77777777" w:rsidTr="0004251A">
        <w:tc>
          <w:tcPr>
            <w:tcW w:w="5920" w:type="dxa"/>
          </w:tcPr>
          <w:p w14:paraId="2BAA32F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upiewo</w:t>
            </w:r>
            <w:proofErr w:type="spellEnd"/>
          </w:p>
        </w:tc>
        <w:tc>
          <w:tcPr>
            <w:tcW w:w="1985" w:type="dxa"/>
          </w:tcPr>
          <w:p w14:paraId="3B71883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D82999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9D301C8" w14:textId="1EF80D8E" w:rsidR="00B83194" w:rsidRPr="000C1A2A" w:rsidRDefault="00B83194" w:rsidP="009C394C">
      <w:pPr>
        <w:shd w:val="clear" w:color="auto" w:fill="FFFFFF" w:themeFill="background1"/>
      </w:pPr>
    </w:p>
    <w:p w14:paraId="2D2CC765" w14:textId="150D63BB" w:rsidR="00B83194" w:rsidRPr="000C1A2A" w:rsidRDefault="00B8319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7v]</w:t>
      </w:r>
    </w:p>
    <w:p w14:paraId="3DB7B55B" w14:textId="5A37CB77" w:rsidR="00054330" w:rsidRPr="000C1A2A" w:rsidRDefault="00054330" w:rsidP="009C394C">
      <w:pPr>
        <w:shd w:val="clear" w:color="auto" w:fill="FFFFFF" w:themeFill="background1"/>
      </w:pPr>
      <w:proofErr w:type="spellStart"/>
      <w:r w:rsidRPr="000C1A2A">
        <w:t>Parochiales</w:t>
      </w:r>
      <w:proofErr w:type="spellEnd"/>
      <w:r w:rsidRPr="000C1A2A">
        <w:t xml:space="preserve"> per </w:t>
      </w:r>
      <w:proofErr w:type="spellStart"/>
      <w:r w:rsidRPr="000C1A2A">
        <w:t>h</w:t>
      </w:r>
      <w:r w:rsidR="00F073DB" w:rsidRPr="000C1A2A">
        <w:t>a</w:t>
      </w:r>
      <w:r w:rsidRPr="000C1A2A">
        <w:t>ereticos</w:t>
      </w:r>
      <w:proofErr w:type="spellEnd"/>
      <w:r w:rsidRPr="000C1A2A">
        <w:t xml:space="preserve"> </w:t>
      </w:r>
      <w:proofErr w:type="spellStart"/>
      <w:r w:rsidRPr="000C1A2A">
        <w:t>occupa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48E9C05" w14:textId="77777777" w:rsidTr="0004251A">
        <w:tc>
          <w:tcPr>
            <w:tcW w:w="5920" w:type="dxa"/>
          </w:tcPr>
          <w:p w14:paraId="218E48D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anowo</w:t>
            </w:r>
            <w:proofErr w:type="spellEnd"/>
          </w:p>
        </w:tc>
        <w:tc>
          <w:tcPr>
            <w:tcW w:w="1985" w:type="dxa"/>
          </w:tcPr>
          <w:p w14:paraId="6A8D8AB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9D0BBF" w:rsidRPr="000C1A2A">
              <w:t>.</w:t>
            </w:r>
          </w:p>
        </w:tc>
        <w:tc>
          <w:tcPr>
            <w:tcW w:w="1307" w:type="dxa"/>
          </w:tcPr>
          <w:p w14:paraId="530F7F2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ECD7763" w14:textId="77777777" w:rsidTr="0004251A">
        <w:tc>
          <w:tcPr>
            <w:tcW w:w="5920" w:type="dxa"/>
          </w:tcPr>
          <w:p w14:paraId="3E0427E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homicz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accat</w:t>
            </w:r>
            <w:proofErr w:type="spellEnd"/>
          </w:p>
        </w:tc>
        <w:tc>
          <w:tcPr>
            <w:tcW w:w="1985" w:type="dxa"/>
          </w:tcPr>
          <w:p w14:paraId="407BE30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 gr</w:t>
            </w:r>
            <w:r w:rsidR="009D0BBF" w:rsidRPr="000C1A2A">
              <w:t>.</w:t>
            </w:r>
          </w:p>
        </w:tc>
        <w:tc>
          <w:tcPr>
            <w:tcW w:w="1307" w:type="dxa"/>
          </w:tcPr>
          <w:p w14:paraId="6BC20F2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9857ACF" w14:textId="00C5243B" w:rsidR="00F073DB" w:rsidRPr="000C1A2A" w:rsidRDefault="00F073DB" w:rsidP="009C394C">
      <w:pPr>
        <w:shd w:val="clear" w:color="auto" w:fill="FFFFFF" w:themeFill="background1"/>
      </w:pPr>
    </w:p>
    <w:p w14:paraId="260B946C" w14:textId="17AB47EB" w:rsidR="00F073DB" w:rsidRPr="000C1A2A" w:rsidRDefault="00F073DB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8]</w:t>
      </w:r>
    </w:p>
    <w:p w14:paraId="20F2C044" w14:textId="1BC6B108" w:rsidR="00F073DB" w:rsidRPr="000C1A2A" w:rsidRDefault="00F073DB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Srzem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9F9D852" w14:textId="77777777" w:rsidTr="0004251A">
        <w:tc>
          <w:tcPr>
            <w:tcW w:w="5920" w:type="dxa"/>
          </w:tcPr>
          <w:p w14:paraId="08450FB7" w14:textId="1D7CB2E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rzem</w:t>
            </w:r>
            <w:proofErr w:type="spellEnd"/>
            <w:r w:rsidR="00F073DB" w:rsidRPr="000C1A2A">
              <w:rPr>
                <w:rStyle w:val="Odwoanieprzypisudolnego"/>
              </w:rPr>
              <w:footnoteReference w:id="156"/>
            </w:r>
          </w:p>
        </w:tc>
        <w:tc>
          <w:tcPr>
            <w:tcW w:w="1985" w:type="dxa"/>
          </w:tcPr>
          <w:p w14:paraId="5C78A4B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B53D40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66BFE6E" w14:textId="18D3E2AB" w:rsidR="0059572B" w:rsidRPr="000C1A2A" w:rsidRDefault="0059572B" w:rsidP="009C394C">
      <w:pPr>
        <w:shd w:val="clear" w:color="auto" w:fill="FFFFFF" w:themeFill="background1"/>
      </w:pPr>
    </w:p>
    <w:p w14:paraId="13AB8008" w14:textId="355B7871" w:rsidR="0059572B" w:rsidRPr="000C1A2A" w:rsidRDefault="0059572B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11EDA02" w14:textId="77777777" w:rsidTr="0004251A">
        <w:tc>
          <w:tcPr>
            <w:tcW w:w="5920" w:type="dxa"/>
          </w:tcPr>
          <w:p w14:paraId="5F3679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Psarski</w:t>
            </w:r>
            <w:proofErr w:type="spellEnd"/>
          </w:p>
        </w:tc>
        <w:tc>
          <w:tcPr>
            <w:tcW w:w="1985" w:type="dxa"/>
          </w:tcPr>
          <w:p w14:paraId="47E4FC2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AB350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2E36344" w14:textId="77777777" w:rsidTr="0004251A">
        <w:tc>
          <w:tcPr>
            <w:tcW w:w="5920" w:type="dxa"/>
          </w:tcPr>
          <w:p w14:paraId="779E77F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thias Obara</w:t>
            </w:r>
          </w:p>
        </w:tc>
        <w:tc>
          <w:tcPr>
            <w:tcW w:w="1985" w:type="dxa"/>
          </w:tcPr>
          <w:p w14:paraId="156CEE2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EF973F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BD079FD" w14:textId="77777777" w:rsidTr="0004251A">
        <w:tc>
          <w:tcPr>
            <w:tcW w:w="5920" w:type="dxa"/>
          </w:tcPr>
          <w:p w14:paraId="3863DD9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Chodziesz</w:t>
            </w:r>
            <w:proofErr w:type="spellEnd"/>
          </w:p>
        </w:tc>
        <w:tc>
          <w:tcPr>
            <w:tcW w:w="1985" w:type="dxa"/>
          </w:tcPr>
          <w:p w14:paraId="6A38413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B2BD67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1BFB776" w14:textId="77777777" w:rsidTr="0004251A">
        <w:tc>
          <w:tcPr>
            <w:tcW w:w="5920" w:type="dxa"/>
          </w:tcPr>
          <w:p w14:paraId="77E4AD0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miecziska</w:t>
            </w:r>
            <w:proofErr w:type="spellEnd"/>
          </w:p>
        </w:tc>
        <w:tc>
          <w:tcPr>
            <w:tcW w:w="1985" w:type="dxa"/>
          </w:tcPr>
          <w:p w14:paraId="1AD0039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926D4D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7CA8C75" w14:textId="607B41F0" w:rsidR="0059572B" w:rsidRPr="000C1A2A" w:rsidRDefault="0059572B" w:rsidP="009C394C">
      <w:pPr>
        <w:shd w:val="clear" w:color="auto" w:fill="FFFFFF" w:themeFill="background1"/>
      </w:pPr>
    </w:p>
    <w:p w14:paraId="739D816E" w14:textId="675CFF37" w:rsidR="0059572B" w:rsidRPr="000C1A2A" w:rsidRDefault="0059572B" w:rsidP="009C394C">
      <w:pPr>
        <w:shd w:val="clear" w:color="auto" w:fill="FFFFFF" w:themeFill="background1"/>
      </w:pPr>
      <w:r w:rsidRPr="000C1A2A">
        <w:rPr>
          <w:i/>
        </w:rPr>
        <w:t>[k. 38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7F5BAF7" w14:textId="77777777" w:rsidTr="0004251A">
        <w:tc>
          <w:tcPr>
            <w:tcW w:w="5920" w:type="dxa"/>
          </w:tcPr>
          <w:p w14:paraId="52EDF9A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Organista</w:t>
            </w:r>
          </w:p>
        </w:tc>
        <w:tc>
          <w:tcPr>
            <w:tcW w:w="1985" w:type="dxa"/>
          </w:tcPr>
          <w:p w14:paraId="0E8FD9C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FA1A9A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E6D290" w14:textId="77777777" w:rsidTr="0004251A">
        <w:tc>
          <w:tcPr>
            <w:tcW w:w="5920" w:type="dxa"/>
          </w:tcPr>
          <w:p w14:paraId="69126D0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etrus a </w:t>
            </w:r>
            <w:proofErr w:type="spellStart"/>
            <w:r w:rsidRPr="000C1A2A">
              <w:t>Iutrosin</w:t>
            </w:r>
            <w:proofErr w:type="spellEnd"/>
          </w:p>
        </w:tc>
        <w:tc>
          <w:tcPr>
            <w:tcW w:w="1985" w:type="dxa"/>
          </w:tcPr>
          <w:p w14:paraId="02ED4A1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440E0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0509965" w14:textId="77777777" w:rsidTr="0004251A">
        <w:tc>
          <w:tcPr>
            <w:tcW w:w="5920" w:type="dxa"/>
          </w:tcPr>
          <w:p w14:paraId="5D289F5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 Bienkowski</w:t>
            </w:r>
          </w:p>
        </w:tc>
        <w:tc>
          <w:tcPr>
            <w:tcW w:w="1985" w:type="dxa"/>
          </w:tcPr>
          <w:p w14:paraId="7A760C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DD004B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1986ACB" w14:textId="77777777" w:rsidTr="0004251A">
        <w:tc>
          <w:tcPr>
            <w:tcW w:w="5920" w:type="dxa"/>
          </w:tcPr>
          <w:p w14:paraId="3F19A02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de </w:t>
            </w:r>
            <w:proofErr w:type="spellStart"/>
            <w:r w:rsidRPr="000C1A2A">
              <w:t>Covaliewo</w:t>
            </w:r>
            <w:proofErr w:type="spellEnd"/>
          </w:p>
        </w:tc>
        <w:tc>
          <w:tcPr>
            <w:tcW w:w="1985" w:type="dxa"/>
          </w:tcPr>
          <w:p w14:paraId="552166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D73E15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2F1DC6" w14:textId="77777777" w:rsidTr="0004251A">
        <w:tc>
          <w:tcPr>
            <w:tcW w:w="5920" w:type="dxa"/>
          </w:tcPr>
          <w:p w14:paraId="2F45E3C2" w14:textId="30A927BA" w:rsidR="0026375E" w:rsidRPr="000C1A2A" w:rsidRDefault="000E5797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57"/>
            </w:r>
            <w:r w:rsidR="00AF5DEE" w:rsidRPr="000C1A2A">
              <w:rPr>
                <w:vertAlign w:val="superscript"/>
              </w:rPr>
              <w:t>-</w:t>
            </w:r>
            <w:r w:rsidR="0026375E" w:rsidRPr="000C1A2A">
              <w:t xml:space="preserve">Ioannes </w:t>
            </w:r>
            <w:proofErr w:type="spellStart"/>
            <w:r w:rsidR="0026375E" w:rsidRPr="000C1A2A">
              <w:t>Brodnicza</w:t>
            </w:r>
            <w:proofErr w:type="spellEnd"/>
            <w:r w:rsidR="00825058" w:rsidRPr="000C1A2A">
              <w:t>.</w:t>
            </w:r>
            <w:r w:rsidR="0026375E" w:rsidRPr="000C1A2A">
              <w:t xml:space="preserve"> </w:t>
            </w:r>
            <w:r w:rsidR="00825058" w:rsidRPr="000C1A2A">
              <w:t>C</w:t>
            </w:r>
            <w:r w:rsidR="0026375E" w:rsidRPr="000C1A2A">
              <w:t xml:space="preserve">ensus apud </w:t>
            </w:r>
            <w:proofErr w:type="spellStart"/>
            <w:r w:rsidR="0026375E" w:rsidRPr="000C1A2A">
              <w:t>dominum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castellanum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Callisiensem</w:t>
            </w:r>
            <w:proofErr w:type="spellEnd"/>
            <w:r w:rsidR="0026375E" w:rsidRPr="000C1A2A">
              <w:t xml:space="preserve"> in </w:t>
            </w:r>
            <w:proofErr w:type="spellStart"/>
            <w:r w:rsidR="0026375E" w:rsidRPr="000C1A2A">
              <w:t>Jutrosin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occupati</w:t>
            </w:r>
            <w:proofErr w:type="spellEnd"/>
          </w:p>
        </w:tc>
        <w:tc>
          <w:tcPr>
            <w:tcW w:w="1985" w:type="dxa"/>
          </w:tcPr>
          <w:p w14:paraId="273F66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64D868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46D1DF" w14:textId="77777777" w:rsidTr="0004251A">
        <w:tc>
          <w:tcPr>
            <w:tcW w:w="5920" w:type="dxa"/>
          </w:tcPr>
          <w:p w14:paraId="5595EC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rzem</w:t>
            </w:r>
            <w:proofErr w:type="spellEnd"/>
          </w:p>
        </w:tc>
        <w:tc>
          <w:tcPr>
            <w:tcW w:w="1985" w:type="dxa"/>
          </w:tcPr>
          <w:p w14:paraId="73AE27B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B359FF7" w14:textId="203946EB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AF5DEE" w:rsidRPr="000C1A2A">
              <w:rPr>
                <w:vertAlign w:val="superscript"/>
              </w:rPr>
              <w:t>-</w:t>
            </w:r>
            <w:r w:rsidR="00AF5DEE" w:rsidRPr="000C1A2A">
              <w:rPr>
                <w:rStyle w:val="Odwoanieprzypisudolnego"/>
              </w:rPr>
              <w:footnoteReference w:id="158"/>
            </w:r>
          </w:p>
        </w:tc>
      </w:tr>
      <w:tr w:rsidR="0026375E" w:rsidRPr="000C1A2A" w14:paraId="1F8E04F9" w14:textId="77777777" w:rsidTr="0004251A">
        <w:tc>
          <w:tcPr>
            <w:tcW w:w="5920" w:type="dxa"/>
          </w:tcPr>
          <w:p w14:paraId="5EEE3DB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aiewski</w:t>
            </w:r>
            <w:proofErr w:type="spellEnd"/>
          </w:p>
        </w:tc>
        <w:tc>
          <w:tcPr>
            <w:tcW w:w="1985" w:type="dxa"/>
          </w:tcPr>
          <w:p w14:paraId="74C1756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C2FDC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7E902F7" w14:textId="61237E04" w:rsidR="00196CCD" w:rsidRPr="000C1A2A" w:rsidRDefault="00196CCD" w:rsidP="009C394C">
      <w:pPr>
        <w:shd w:val="clear" w:color="auto" w:fill="FFFFFF" w:themeFill="background1"/>
      </w:pPr>
    </w:p>
    <w:p w14:paraId="29A659D0" w14:textId="5D416ACF" w:rsidR="00196CCD" w:rsidRPr="000C1A2A" w:rsidRDefault="00196CCD" w:rsidP="009C394C">
      <w:pPr>
        <w:shd w:val="clear" w:color="auto" w:fill="FFFFFF" w:themeFill="background1"/>
      </w:pPr>
      <w:r w:rsidRPr="000C1A2A">
        <w:rPr>
          <w:i/>
        </w:rPr>
        <w:t>[k. 3</w:t>
      </w:r>
      <w:r w:rsidR="001A766E" w:rsidRPr="000C1A2A">
        <w:rPr>
          <w:i/>
        </w:rPr>
        <w:t>9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12E2BC8" w14:textId="77777777" w:rsidTr="0004251A">
        <w:tc>
          <w:tcPr>
            <w:tcW w:w="5920" w:type="dxa"/>
          </w:tcPr>
          <w:p w14:paraId="286E257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rtinus Lipski</w:t>
            </w:r>
          </w:p>
        </w:tc>
        <w:tc>
          <w:tcPr>
            <w:tcW w:w="1985" w:type="dxa"/>
          </w:tcPr>
          <w:p w14:paraId="24A10F6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1D8472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8510B1F" w14:textId="77777777" w:rsidTr="0004251A">
        <w:tc>
          <w:tcPr>
            <w:tcW w:w="5920" w:type="dxa"/>
          </w:tcPr>
          <w:p w14:paraId="13529397" w14:textId="55CAF6CE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ubin</w:t>
            </w:r>
            <w:r w:rsidR="00101E80" w:rsidRPr="000C1A2A">
              <w:rPr>
                <w:rStyle w:val="Odwoanieprzypisudolnego"/>
              </w:rPr>
              <w:footnoteReference w:id="159"/>
            </w:r>
          </w:p>
        </w:tc>
        <w:tc>
          <w:tcPr>
            <w:tcW w:w="1985" w:type="dxa"/>
          </w:tcPr>
          <w:p w14:paraId="61F4CC1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747609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63F8625" w14:textId="77777777" w:rsidTr="0004251A">
        <w:tc>
          <w:tcPr>
            <w:tcW w:w="5920" w:type="dxa"/>
          </w:tcPr>
          <w:p w14:paraId="382479AE" w14:textId="062FBD2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ziwin</w:t>
            </w:r>
            <w:proofErr w:type="spellEnd"/>
            <w:r w:rsidR="00DA1D7A" w:rsidRPr="000C1A2A">
              <w:rPr>
                <w:rStyle w:val="Odwoanieprzypisudolnego"/>
              </w:rPr>
              <w:footnoteReference w:id="160"/>
            </w:r>
          </w:p>
        </w:tc>
        <w:tc>
          <w:tcPr>
            <w:tcW w:w="1985" w:type="dxa"/>
          </w:tcPr>
          <w:p w14:paraId="6A5CE4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8C059B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F4A5248" w14:textId="50609C24" w:rsidR="003710D4" w:rsidRPr="000C1A2A" w:rsidRDefault="003710D4" w:rsidP="009C394C">
      <w:pPr>
        <w:shd w:val="clear" w:color="auto" w:fill="FFFFFF" w:themeFill="background1"/>
      </w:pPr>
    </w:p>
    <w:p w14:paraId="2552F183" w14:textId="7A07FFA9" w:rsidR="003710D4" w:rsidRPr="000C1A2A" w:rsidRDefault="003710D4" w:rsidP="009C394C">
      <w:pPr>
        <w:shd w:val="clear" w:color="auto" w:fill="FFFFFF" w:themeFill="background1"/>
      </w:pPr>
      <w:proofErr w:type="spellStart"/>
      <w:r w:rsidRPr="000C1A2A">
        <w:t>Altarist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D3EDD64" w14:textId="77777777" w:rsidTr="0004251A">
        <w:tc>
          <w:tcPr>
            <w:tcW w:w="5920" w:type="dxa"/>
          </w:tcPr>
          <w:p w14:paraId="67050CB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Sadlinski</w:t>
            </w:r>
            <w:proofErr w:type="spellEnd"/>
          </w:p>
        </w:tc>
        <w:tc>
          <w:tcPr>
            <w:tcW w:w="1985" w:type="dxa"/>
          </w:tcPr>
          <w:p w14:paraId="47C5375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3E82E2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228F5E4" w14:textId="77777777" w:rsidTr="0004251A">
        <w:tc>
          <w:tcPr>
            <w:tcW w:w="5920" w:type="dxa"/>
          </w:tcPr>
          <w:p w14:paraId="5FC015B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Sthephanus</w:t>
            </w:r>
            <w:proofErr w:type="spellEnd"/>
          </w:p>
        </w:tc>
        <w:tc>
          <w:tcPr>
            <w:tcW w:w="1985" w:type="dxa"/>
          </w:tcPr>
          <w:p w14:paraId="670E569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C1CA66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519E4A0" w14:textId="77777777" w:rsidTr="0004251A">
        <w:tc>
          <w:tcPr>
            <w:tcW w:w="5920" w:type="dxa"/>
          </w:tcPr>
          <w:p w14:paraId="586E0D4F" w14:textId="2A227A6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etrus de Costan</w:t>
            </w:r>
            <w:r w:rsidR="00336A3E" w:rsidRPr="000C1A2A">
              <w:rPr>
                <w:rStyle w:val="Odwoanieprzypisudolnego"/>
              </w:rPr>
              <w:footnoteReference w:id="161"/>
            </w:r>
          </w:p>
        </w:tc>
        <w:tc>
          <w:tcPr>
            <w:tcW w:w="1985" w:type="dxa"/>
          </w:tcPr>
          <w:p w14:paraId="110175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0096FF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2AA9CF5" w14:textId="06542924" w:rsidR="005A422B" w:rsidRPr="000C1A2A" w:rsidRDefault="005A422B" w:rsidP="009C394C">
      <w:pPr>
        <w:shd w:val="clear" w:color="auto" w:fill="FFFFFF" w:themeFill="background1"/>
      </w:pPr>
    </w:p>
    <w:p w14:paraId="65BAFE27" w14:textId="31AB5F77" w:rsidR="005A422B" w:rsidRPr="000C1A2A" w:rsidRDefault="005A422B" w:rsidP="009C394C">
      <w:pPr>
        <w:shd w:val="clear" w:color="auto" w:fill="FFFFFF" w:themeFill="background1"/>
      </w:pPr>
      <w:r w:rsidRPr="000C1A2A">
        <w:rPr>
          <w:i/>
        </w:rPr>
        <w:t>[k. 39</w:t>
      </w:r>
      <w:r w:rsidR="001A766E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1157A32" w14:textId="77777777" w:rsidTr="0004251A">
        <w:tc>
          <w:tcPr>
            <w:tcW w:w="5920" w:type="dxa"/>
          </w:tcPr>
          <w:p w14:paraId="4D648BF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Valentinus </w:t>
            </w:r>
            <w:proofErr w:type="spellStart"/>
            <w:r w:rsidRPr="000C1A2A">
              <w:t>Crobia</w:t>
            </w:r>
            <w:proofErr w:type="spellEnd"/>
          </w:p>
        </w:tc>
        <w:tc>
          <w:tcPr>
            <w:tcW w:w="1985" w:type="dxa"/>
          </w:tcPr>
          <w:p w14:paraId="25597E6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553F61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559180D" w14:textId="77777777" w:rsidTr="0004251A">
        <w:tc>
          <w:tcPr>
            <w:tcW w:w="5920" w:type="dxa"/>
          </w:tcPr>
          <w:p w14:paraId="1FFDAAE8" w14:textId="32C43C7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wierczina</w:t>
            </w:r>
            <w:proofErr w:type="spellEnd"/>
            <w:r w:rsidR="008B703F" w:rsidRPr="000C1A2A">
              <w:rPr>
                <w:rStyle w:val="Odwoanieprzypisudolnego"/>
              </w:rPr>
              <w:footnoteReference w:id="162"/>
            </w:r>
          </w:p>
        </w:tc>
        <w:tc>
          <w:tcPr>
            <w:tcW w:w="1985" w:type="dxa"/>
          </w:tcPr>
          <w:p w14:paraId="6192387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18DBB5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DBAD366" w14:textId="77777777" w:rsidTr="0004251A">
        <w:tc>
          <w:tcPr>
            <w:tcW w:w="5920" w:type="dxa"/>
          </w:tcPr>
          <w:p w14:paraId="75FC98F0" w14:textId="73EAEC10" w:rsidR="0026375E" w:rsidRPr="000C1A2A" w:rsidRDefault="00FF223C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6375E" w:rsidRPr="000C1A2A">
              <w:t>Altare</w:t>
            </w:r>
            <w:proofErr w:type="spellEnd"/>
            <w:r w:rsidR="0026375E" w:rsidRPr="000C1A2A">
              <w:t xml:space="preserve"> ibidem in </w:t>
            </w:r>
            <w:proofErr w:type="spellStart"/>
            <w:r w:rsidR="0026375E" w:rsidRPr="000C1A2A">
              <w:t>Swirczina</w:t>
            </w:r>
            <w:proofErr w:type="spellEnd"/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768436E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93A542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75312BB" w14:textId="77777777" w:rsidTr="0004251A">
        <w:tc>
          <w:tcPr>
            <w:tcW w:w="5920" w:type="dxa"/>
          </w:tcPr>
          <w:p w14:paraId="634CE697" w14:textId="4BB2018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unowo</w:t>
            </w:r>
            <w:proofErr w:type="spellEnd"/>
            <w:r w:rsidR="006305DE" w:rsidRPr="000C1A2A">
              <w:rPr>
                <w:rStyle w:val="Odwoanieprzypisudolnego"/>
              </w:rPr>
              <w:footnoteReference w:id="163"/>
            </w:r>
          </w:p>
        </w:tc>
        <w:tc>
          <w:tcPr>
            <w:tcW w:w="1985" w:type="dxa"/>
          </w:tcPr>
          <w:p w14:paraId="1837165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4608EC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7A6E661" w14:textId="3D0943F8" w:rsidR="00947454" w:rsidRPr="000C1A2A" w:rsidRDefault="00947454" w:rsidP="009C394C">
      <w:pPr>
        <w:shd w:val="clear" w:color="auto" w:fill="FFFFFF" w:themeFill="background1"/>
      </w:pPr>
    </w:p>
    <w:p w14:paraId="27815192" w14:textId="55CB1C50" w:rsidR="00947454" w:rsidRPr="000C1A2A" w:rsidRDefault="00947454" w:rsidP="009C394C">
      <w:pPr>
        <w:shd w:val="clear" w:color="auto" w:fill="FFFFFF" w:themeFill="background1"/>
      </w:pPr>
      <w:r w:rsidRPr="000C1A2A">
        <w:rPr>
          <w:strike/>
          <w:vertAlign w:val="superscript"/>
          <w:lang w:val="en-GB"/>
        </w:rPr>
        <w:t xml:space="preserve">A </w:t>
      </w:r>
      <w:proofErr w:type="spellStart"/>
      <w:r w:rsidRPr="000C1A2A">
        <w:t>Gostin</w:t>
      </w:r>
      <w:proofErr w:type="spellEnd"/>
      <w:r w:rsidRPr="000C1A2A">
        <w:rPr>
          <w:strike/>
          <w:vertAlign w:val="superscript"/>
          <w:lang w:val="en-GB"/>
        </w:rPr>
        <w:t xml:space="preserve"> A</w:t>
      </w:r>
    </w:p>
    <w:p w14:paraId="30440836" w14:textId="3CFBCEF7" w:rsidR="00947454" w:rsidRPr="000C1A2A" w:rsidRDefault="00947454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 in </w:t>
      </w:r>
      <w:proofErr w:type="spellStart"/>
      <w:r w:rsidRPr="000C1A2A">
        <w:t>Gostin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0E5F11" w14:textId="77777777" w:rsidTr="0004251A">
        <w:tc>
          <w:tcPr>
            <w:tcW w:w="5920" w:type="dxa"/>
          </w:tcPr>
          <w:p w14:paraId="21D27AD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Bartholomaeus </w:t>
            </w:r>
            <w:proofErr w:type="spellStart"/>
            <w:r w:rsidRPr="000C1A2A">
              <w:t>Pniewita</w:t>
            </w:r>
            <w:proofErr w:type="spellEnd"/>
          </w:p>
        </w:tc>
        <w:tc>
          <w:tcPr>
            <w:tcW w:w="1985" w:type="dxa"/>
          </w:tcPr>
          <w:p w14:paraId="22BEA1E2" w14:textId="534DEA11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</w:t>
            </w:r>
            <w:r w:rsidR="00A314B9" w:rsidRPr="000C1A2A">
              <w:t>,5</w:t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6551B8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F197F77" w14:textId="7A4711D6" w:rsidR="00A314B9" w:rsidRPr="000C1A2A" w:rsidRDefault="00A314B9" w:rsidP="009C394C">
      <w:pPr>
        <w:shd w:val="clear" w:color="auto" w:fill="FFFFFF" w:themeFill="background1"/>
      </w:pPr>
    </w:p>
    <w:p w14:paraId="138426BF" w14:textId="74D71043" w:rsidR="00A314B9" w:rsidRPr="000C1A2A" w:rsidRDefault="00A314B9" w:rsidP="009C394C">
      <w:pPr>
        <w:shd w:val="clear" w:color="auto" w:fill="FFFFFF" w:themeFill="background1"/>
      </w:pPr>
      <w:r w:rsidRPr="000C1A2A">
        <w:rPr>
          <w:i/>
        </w:rPr>
        <w:t>[k. 4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87FD165" w14:textId="77777777" w:rsidTr="0004251A">
        <w:tc>
          <w:tcPr>
            <w:tcW w:w="5920" w:type="dxa"/>
          </w:tcPr>
          <w:p w14:paraId="15E38F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5604C71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057846C" w14:textId="1646D0DE" w:rsidR="0026375E" w:rsidRPr="000C1A2A" w:rsidRDefault="00DE54A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76BEF5C" w14:textId="77777777" w:rsidR="00DE54AB" w:rsidRPr="000C1A2A" w:rsidRDefault="00DE54AB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B3A1815" w14:textId="77777777" w:rsidTr="0004251A">
        <w:tc>
          <w:tcPr>
            <w:tcW w:w="5920" w:type="dxa"/>
          </w:tcPr>
          <w:p w14:paraId="2A90BEF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tiqua </w:t>
            </w:r>
            <w:proofErr w:type="spellStart"/>
            <w:r w:rsidRPr="000C1A2A">
              <w:t>Gostin</w:t>
            </w:r>
            <w:proofErr w:type="spellEnd"/>
          </w:p>
        </w:tc>
        <w:tc>
          <w:tcPr>
            <w:tcW w:w="1985" w:type="dxa"/>
          </w:tcPr>
          <w:p w14:paraId="0DFB21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6425EC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F630B20" w14:textId="77777777" w:rsidTr="0004251A">
        <w:tc>
          <w:tcPr>
            <w:tcW w:w="5920" w:type="dxa"/>
          </w:tcPr>
          <w:p w14:paraId="2EBAD52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idzina</w:t>
            </w:r>
            <w:proofErr w:type="spellEnd"/>
          </w:p>
        </w:tc>
        <w:tc>
          <w:tcPr>
            <w:tcW w:w="1985" w:type="dxa"/>
          </w:tcPr>
          <w:p w14:paraId="508F952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F58DEA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933801A" w14:textId="77777777" w:rsidTr="0004251A">
        <w:tc>
          <w:tcPr>
            <w:tcW w:w="5920" w:type="dxa"/>
          </w:tcPr>
          <w:p w14:paraId="15AED5F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mowo</w:t>
            </w:r>
            <w:proofErr w:type="spellEnd"/>
          </w:p>
        </w:tc>
        <w:tc>
          <w:tcPr>
            <w:tcW w:w="1985" w:type="dxa"/>
          </w:tcPr>
          <w:p w14:paraId="6F5445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EF7F30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3F9114" w14:textId="77777777" w:rsidTr="0004251A">
        <w:tc>
          <w:tcPr>
            <w:tcW w:w="5920" w:type="dxa"/>
          </w:tcPr>
          <w:p w14:paraId="27C64B8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rzelcze</w:t>
            </w:r>
            <w:proofErr w:type="spellEnd"/>
          </w:p>
        </w:tc>
        <w:tc>
          <w:tcPr>
            <w:tcW w:w="1985" w:type="dxa"/>
          </w:tcPr>
          <w:p w14:paraId="7D4B301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8818E5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3E8DDAB" w14:textId="2A2982B3" w:rsidR="00C11AC9" w:rsidRPr="000C1A2A" w:rsidRDefault="00C11AC9" w:rsidP="009C394C">
      <w:pPr>
        <w:shd w:val="clear" w:color="auto" w:fill="FFFFFF" w:themeFill="background1"/>
      </w:pPr>
    </w:p>
    <w:p w14:paraId="1587C500" w14:textId="5066F39B" w:rsidR="00C11AC9" w:rsidRPr="000C1A2A" w:rsidRDefault="00C11AC9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r w:rsidRPr="000C1A2A">
        <w:rPr>
          <w:strike/>
          <w:vertAlign w:val="superscript"/>
          <w:lang w:val="en-GB"/>
        </w:rPr>
        <w:t xml:space="preserve">A </w:t>
      </w:r>
      <w:r w:rsidRPr="000C1A2A">
        <w:t>ibidem</w:t>
      </w:r>
      <w:r w:rsidRPr="000C1A2A">
        <w:rPr>
          <w:strike/>
          <w:vertAlign w:val="superscript"/>
          <w:lang w:val="en-GB"/>
        </w:rPr>
        <w:t xml:space="preserve"> A</w:t>
      </w:r>
      <w:r w:rsidRPr="000C1A2A">
        <w:t xml:space="preserve"> in </w:t>
      </w:r>
      <w:proofErr w:type="spellStart"/>
      <w:r w:rsidRPr="000C1A2A">
        <w:t>Strzelcz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8BF54C4" w14:textId="77777777" w:rsidTr="0004251A">
        <w:tc>
          <w:tcPr>
            <w:tcW w:w="5920" w:type="dxa"/>
          </w:tcPr>
          <w:p w14:paraId="7FEEC42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machowita</w:t>
            </w:r>
            <w:proofErr w:type="spellEnd"/>
          </w:p>
        </w:tc>
        <w:tc>
          <w:tcPr>
            <w:tcW w:w="1985" w:type="dxa"/>
          </w:tcPr>
          <w:p w14:paraId="05E77EE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CFC5E6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2DE3F44" w14:textId="3B5A5486" w:rsidR="00697C8A" w:rsidRPr="000C1A2A" w:rsidRDefault="00697C8A" w:rsidP="009C394C">
      <w:pPr>
        <w:shd w:val="clear" w:color="auto" w:fill="FFFFFF" w:themeFill="background1"/>
      </w:pPr>
    </w:p>
    <w:p w14:paraId="7731EE2C" w14:textId="258D5DF5" w:rsidR="00697C8A" w:rsidRPr="000C1A2A" w:rsidRDefault="00697C8A" w:rsidP="009C394C">
      <w:pPr>
        <w:shd w:val="clear" w:color="auto" w:fill="FFFFFF" w:themeFill="background1"/>
      </w:pPr>
      <w:r w:rsidRPr="000C1A2A">
        <w:rPr>
          <w:i/>
        </w:rPr>
        <w:t>[k. 40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A418CD0" w14:textId="77777777" w:rsidTr="0004251A">
        <w:tc>
          <w:tcPr>
            <w:tcW w:w="5920" w:type="dxa"/>
          </w:tcPr>
          <w:p w14:paraId="7F239C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143898C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A4A94F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5685592" w14:textId="77777777" w:rsidTr="0004251A">
        <w:tc>
          <w:tcPr>
            <w:tcW w:w="5920" w:type="dxa"/>
          </w:tcPr>
          <w:p w14:paraId="3FC3F38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olaczkowicze</w:t>
            </w:r>
            <w:proofErr w:type="spellEnd"/>
          </w:p>
        </w:tc>
        <w:tc>
          <w:tcPr>
            <w:tcW w:w="1985" w:type="dxa"/>
          </w:tcPr>
          <w:p w14:paraId="5B629E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1758B2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42FB9B" w14:textId="77777777" w:rsidTr="0004251A">
        <w:tc>
          <w:tcPr>
            <w:tcW w:w="5920" w:type="dxa"/>
          </w:tcPr>
          <w:p w14:paraId="4EA7AC5D" w14:textId="4EBA313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robia</w:t>
            </w:r>
            <w:proofErr w:type="spellEnd"/>
            <w:r w:rsidR="00697C8A" w:rsidRPr="000C1A2A">
              <w:rPr>
                <w:rStyle w:val="Odwoanieprzypisudolnego"/>
              </w:rPr>
              <w:footnoteReference w:id="164"/>
            </w:r>
          </w:p>
        </w:tc>
        <w:tc>
          <w:tcPr>
            <w:tcW w:w="1985" w:type="dxa"/>
          </w:tcPr>
          <w:p w14:paraId="118C3BF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BE50D7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7C57D46" w14:textId="7A0BED78" w:rsidR="00CC0F76" w:rsidRPr="000C1A2A" w:rsidRDefault="00CC0F76" w:rsidP="009C394C">
      <w:pPr>
        <w:shd w:val="clear" w:color="auto" w:fill="FFFFFF" w:themeFill="background1"/>
      </w:pPr>
    </w:p>
    <w:p w14:paraId="36A21360" w14:textId="1E3A6737" w:rsidR="00CC0F76" w:rsidRPr="000C1A2A" w:rsidRDefault="00CC0F76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Pr="000C1A2A">
        <w:rPr>
          <w:rStyle w:val="Odwoanieprzypisudolnego"/>
        </w:rPr>
        <w:footnoteReference w:id="165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A1DDC8" w14:textId="77777777" w:rsidTr="0004251A">
        <w:tc>
          <w:tcPr>
            <w:tcW w:w="5920" w:type="dxa"/>
          </w:tcPr>
          <w:p w14:paraId="0D94F4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Crobia</w:t>
            </w:r>
            <w:proofErr w:type="spellEnd"/>
          </w:p>
        </w:tc>
        <w:tc>
          <w:tcPr>
            <w:tcW w:w="1985" w:type="dxa"/>
          </w:tcPr>
          <w:p w14:paraId="266A62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A53103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D753B2" w14:textId="77777777" w:rsidTr="0004251A">
        <w:tc>
          <w:tcPr>
            <w:tcW w:w="5920" w:type="dxa"/>
          </w:tcPr>
          <w:p w14:paraId="3FC6064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Crobia</w:t>
            </w:r>
            <w:proofErr w:type="spellEnd"/>
          </w:p>
        </w:tc>
        <w:tc>
          <w:tcPr>
            <w:tcW w:w="1985" w:type="dxa"/>
          </w:tcPr>
          <w:p w14:paraId="2AEC2D69" w14:textId="47E85DEF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</w:t>
            </w:r>
            <w:r w:rsidR="00BE7092" w:rsidRPr="000C1A2A">
              <w:rPr>
                <w:rStyle w:val="Odwoanieprzypisudolnego"/>
              </w:rPr>
              <w:footnoteReference w:id="166"/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196D788" w14:textId="3C8ACA21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5E05E8" w:rsidRPr="000C1A2A">
              <w:rPr>
                <w:rStyle w:val="Odwoanieprzypisudolnego"/>
              </w:rPr>
              <w:footnoteReference w:id="167"/>
            </w:r>
          </w:p>
        </w:tc>
      </w:tr>
      <w:tr w:rsidR="0026375E" w:rsidRPr="000C1A2A" w14:paraId="53D87696" w14:textId="77777777" w:rsidTr="0004251A">
        <w:tc>
          <w:tcPr>
            <w:tcW w:w="5920" w:type="dxa"/>
          </w:tcPr>
          <w:p w14:paraId="29B2C4F5" w14:textId="6C583736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aliechownik</w:t>
            </w:r>
            <w:proofErr w:type="spellEnd"/>
            <w:r w:rsidR="00D62611" w:rsidRPr="000C1A2A">
              <w:rPr>
                <w:rStyle w:val="Odwoanieprzypisudolnego"/>
              </w:rPr>
              <w:footnoteReference w:id="168"/>
            </w:r>
          </w:p>
        </w:tc>
        <w:tc>
          <w:tcPr>
            <w:tcW w:w="1985" w:type="dxa"/>
          </w:tcPr>
          <w:p w14:paraId="4A3AB70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98D7BF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0307945" w14:textId="0EA93558" w:rsidR="00044A02" w:rsidRPr="000C1A2A" w:rsidRDefault="00044A02" w:rsidP="009C394C">
      <w:pPr>
        <w:shd w:val="clear" w:color="auto" w:fill="FFFFFF" w:themeFill="background1"/>
      </w:pPr>
    </w:p>
    <w:p w14:paraId="0C702C64" w14:textId="2623ECF2" w:rsidR="00044A02" w:rsidRPr="000C1A2A" w:rsidRDefault="00044A02" w:rsidP="009C394C">
      <w:pPr>
        <w:shd w:val="clear" w:color="auto" w:fill="FFFFFF" w:themeFill="background1"/>
      </w:pPr>
      <w:r w:rsidRPr="000C1A2A">
        <w:rPr>
          <w:i/>
        </w:rPr>
        <w:t>[k. 41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8CDA4EC" w14:textId="77777777" w:rsidTr="0004251A">
        <w:tc>
          <w:tcPr>
            <w:tcW w:w="5920" w:type="dxa"/>
          </w:tcPr>
          <w:p w14:paraId="324A2E83" w14:textId="4590F301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baccalaureus a suo altari nichil dedit, iuramento corporali praestito, qu</w:t>
            </w:r>
            <w:r w:rsidR="00A80DF1" w:rsidRPr="000C1A2A">
              <w:rPr>
                <w:lang w:val="it-IT"/>
              </w:rPr>
              <w:t>od</w:t>
            </w:r>
            <w:r w:rsidRPr="000C1A2A">
              <w:rPr>
                <w:lang w:val="it-IT"/>
              </w:rPr>
              <w:t xml:space="preserve"> omnes census sunt occupati, et nichil </w:t>
            </w:r>
            <w:r w:rsidRPr="000C1A2A">
              <w:rPr>
                <w:lang w:val="it-IT"/>
              </w:rPr>
              <w:lastRenderedPageBreak/>
              <w:t>eorum percepit</w:t>
            </w:r>
          </w:p>
        </w:tc>
        <w:tc>
          <w:tcPr>
            <w:tcW w:w="1985" w:type="dxa"/>
          </w:tcPr>
          <w:p w14:paraId="62E71F2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7A2BA3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72C28043" w14:textId="56E6DFEE" w:rsidR="00A80DF1" w:rsidRPr="000C1A2A" w:rsidRDefault="00A80DF1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FC1259A" w14:textId="77777777" w:rsidTr="0004251A">
        <w:tc>
          <w:tcPr>
            <w:tcW w:w="5920" w:type="dxa"/>
          </w:tcPr>
          <w:p w14:paraId="19375C32" w14:textId="7373ED37" w:rsidR="0026375E" w:rsidRPr="000C1A2A" w:rsidRDefault="00511962" w:rsidP="009C394C">
            <w:pPr>
              <w:shd w:val="clear" w:color="auto" w:fill="FFFFFF" w:themeFill="background1"/>
            </w:pPr>
            <w:proofErr w:type="spellStart"/>
            <w:r w:rsidRPr="000C1A2A">
              <w:t>Praepositura</w:t>
            </w:r>
            <w:proofErr w:type="spellEnd"/>
            <w:r w:rsidRPr="000C1A2A">
              <w:t xml:space="preserve"> ibidem </w:t>
            </w:r>
            <w:proofErr w:type="spellStart"/>
            <w:r w:rsidRPr="000C1A2A">
              <w:t>hospitalis</w:t>
            </w:r>
            <w:proofErr w:type="spellEnd"/>
            <w:r w:rsidRPr="000C1A2A">
              <w:t xml:space="preserve">. </w:t>
            </w:r>
            <w:r w:rsidR="0026375E" w:rsidRPr="000C1A2A">
              <w:t xml:space="preserve">Iacobus baccalaureus </w:t>
            </w:r>
            <w:proofErr w:type="spellStart"/>
            <w:r w:rsidR="0026375E"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7BD8A3E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115E36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C91776D" w14:textId="24FA7213" w:rsidR="0084658D" w:rsidRPr="000C1A2A" w:rsidRDefault="0084658D" w:rsidP="009C394C">
      <w:pPr>
        <w:shd w:val="clear" w:color="auto" w:fill="FFFFFF" w:themeFill="background1"/>
      </w:pPr>
    </w:p>
    <w:p w14:paraId="36F703CB" w14:textId="2E74CDF3" w:rsidR="0084658D" w:rsidRPr="000C1A2A" w:rsidRDefault="0084658D" w:rsidP="009C394C">
      <w:pPr>
        <w:shd w:val="clear" w:color="auto" w:fill="FFFFFF" w:themeFill="background1"/>
        <w:rPr>
          <w:strike/>
          <w:vertAlign w:val="superscript"/>
          <w:lang w:val="en-GB"/>
        </w:rPr>
      </w:pPr>
      <w:r w:rsidRPr="000C1A2A">
        <w:rPr>
          <w:strike/>
          <w:vertAlign w:val="superscript"/>
          <w:lang w:val="en-GB"/>
        </w:rPr>
        <w:t xml:space="preserve">A </w:t>
      </w:r>
      <w:proofErr w:type="spellStart"/>
      <w:r w:rsidRPr="000C1A2A">
        <w:t>Poniecz</w:t>
      </w:r>
      <w:proofErr w:type="spellEnd"/>
      <w:r w:rsidRPr="000C1A2A">
        <w:rPr>
          <w:strike/>
          <w:vertAlign w:val="superscript"/>
          <w:lang w:val="en-GB"/>
        </w:rPr>
        <w:t xml:space="preserve"> A</w:t>
      </w:r>
    </w:p>
    <w:p w14:paraId="520DB6AC" w14:textId="5D04DFD2" w:rsidR="0084658D" w:rsidRPr="000C1A2A" w:rsidRDefault="0084658D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Pr="000C1A2A">
        <w:rPr>
          <w:rStyle w:val="Odwoanieprzypisudolnego"/>
        </w:rPr>
        <w:footnoteReference w:id="169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3A09581" w14:textId="77777777" w:rsidTr="0004251A">
        <w:tc>
          <w:tcPr>
            <w:tcW w:w="5920" w:type="dxa"/>
          </w:tcPr>
          <w:p w14:paraId="3A35298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Blasius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2485FAD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2F45D0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A8801B2" w14:textId="77777777" w:rsidTr="0004251A">
        <w:tc>
          <w:tcPr>
            <w:tcW w:w="5920" w:type="dxa"/>
          </w:tcPr>
          <w:p w14:paraId="32943AC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Iwan</w:t>
            </w:r>
          </w:p>
        </w:tc>
        <w:tc>
          <w:tcPr>
            <w:tcW w:w="1985" w:type="dxa"/>
          </w:tcPr>
          <w:p w14:paraId="7BA0822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7AD9DB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EB73019" w14:textId="34BD28FE" w:rsidR="00E70F18" w:rsidRPr="000C1A2A" w:rsidRDefault="00E70F18" w:rsidP="009C394C">
      <w:pPr>
        <w:shd w:val="clear" w:color="auto" w:fill="FFFFFF" w:themeFill="background1"/>
      </w:pPr>
    </w:p>
    <w:p w14:paraId="57DA600E" w14:textId="34DD25D0" w:rsidR="00E70F18" w:rsidRPr="000C1A2A" w:rsidRDefault="00E70F18" w:rsidP="009C394C">
      <w:pPr>
        <w:shd w:val="clear" w:color="auto" w:fill="FFFFFF" w:themeFill="background1"/>
      </w:pPr>
      <w:r w:rsidRPr="000C1A2A">
        <w:rPr>
          <w:i/>
        </w:rPr>
        <w:t>[k. 4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1DF7C5D" w14:textId="77777777" w:rsidTr="0004251A">
        <w:tc>
          <w:tcPr>
            <w:tcW w:w="5920" w:type="dxa"/>
          </w:tcPr>
          <w:p w14:paraId="0EB5D472" w14:textId="5C43CD81" w:rsidR="0026375E" w:rsidRPr="000C1A2A" w:rsidRDefault="009A4B9F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170"/>
            </w:r>
            <w:r w:rsidRPr="000C1A2A">
              <w:rPr>
                <w:vertAlign w:val="superscript"/>
              </w:rPr>
              <w:t>-</w:t>
            </w:r>
            <w:r w:rsidR="0026375E" w:rsidRPr="000C1A2A">
              <w:rPr>
                <w:lang w:val="it-IT"/>
              </w:rPr>
              <w:t>Simon altarista pauperum corporali iuramento dixit, quod per oppidan</w:t>
            </w:r>
            <w:r w:rsidR="00E70F18" w:rsidRPr="000C1A2A">
              <w:rPr>
                <w:lang w:val="it-IT"/>
              </w:rPr>
              <w:t>um</w:t>
            </w:r>
            <w:r w:rsidR="0026375E" w:rsidRPr="000C1A2A">
              <w:rPr>
                <w:lang w:val="it-IT"/>
              </w:rPr>
              <w:t xml:space="preserve"> de Poniecz census occupati ni</w:t>
            </w:r>
            <w:r w:rsidR="00E70F18" w:rsidRPr="000C1A2A">
              <w:rPr>
                <w:lang w:val="it-IT"/>
              </w:rPr>
              <w:t>c</w:t>
            </w:r>
            <w:r w:rsidR="0026375E" w:rsidRPr="000C1A2A">
              <w:rPr>
                <w:lang w:val="it-IT"/>
              </w:rPr>
              <w:t>hil dedit</w:t>
            </w:r>
          </w:p>
        </w:tc>
        <w:tc>
          <w:tcPr>
            <w:tcW w:w="1985" w:type="dxa"/>
          </w:tcPr>
          <w:p w14:paraId="70A3D7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890462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A41E072" w14:textId="77777777" w:rsidTr="0004251A">
        <w:tc>
          <w:tcPr>
            <w:tcW w:w="5920" w:type="dxa"/>
          </w:tcPr>
          <w:p w14:paraId="65B2D8D8" w14:textId="501C531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hospitalis</w:t>
            </w:r>
            <w:proofErr w:type="spellEnd"/>
            <w:r w:rsidRPr="000C1A2A">
              <w:t xml:space="preserve"> tantum unam </w:t>
            </w:r>
            <w:proofErr w:type="spellStart"/>
            <w:r w:rsidRPr="000C1A2A">
              <w:t>marc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ercepit</w:t>
            </w:r>
            <w:proofErr w:type="spellEnd"/>
            <w:r w:rsidRPr="000C1A2A">
              <w:t xml:space="preserve"> census, alios dominus </w:t>
            </w:r>
            <w:proofErr w:type="spellStart"/>
            <w:r w:rsidRPr="000C1A2A">
              <w:t>Rokossow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occupavit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prout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corporal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iurament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comprobavit</w:t>
            </w:r>
            <w:proofErr w:type="spellEnd"/>
            <w:r w:rsidR="009A4B9F" w:rsidRPr="000C1A2A">
              <w:rPr>
                <w:vertAlign w:val="superscript"/>
              </w:rPr>
              <w:t>-</w:t>
            </w:r>
            <w:r w:rsidR="009A4B9F" w:rsidRPr="000C1A2A">
              <w:rPr>
                <w:rStyle w:val="Odwoanieprzypisudolnego"/>
              </w:rPr>
              <w:footnoteReference w:id="171"/>
            </w:r>
          </w:p>
        </w:tc>
        <w:tc>
          <w:tcPr>
            <w:tcW w:w="1985" w:type="dxa"/>
          </w:tcPr>
          <w:p w14:paraId="1935C73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F2930C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7F9C6928" w14:textId="77777777" w:rsidR="00400165" w:rsidRPr="000C1A2A" w:rsidRDefault="00400165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D2A1F39" w14:textId="77777777" w:rsidTr="0004251A">
        <w:tc>
          <w:tcPr>
            <w:tcW w:w="5920" w:type="dxa"/>
          </w:tcPr>
          <w:p w14:paraId="3C4C433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sram</w:t>
            </w:r>
            <w:proofErr w:type="spellEnd"/>
          </w:p>
        </w:tc>
        <w:tc>
          <w:tcPr>
            <w:tcW w:w="1985" w:type="dxa"/>
          </w:tcPr>
          <w:p w14:paraId="54BA771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0782B8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9D8CFE7" w14:textId="77777777" w:rsidTr="0004251A">
        <w:tc>
          <w:tcPr>
            <w:tcW w:w="5920" w:type="dxa"/>
          </w:tcPr>
          <w:p w14:paraId="03FCB75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upino</w:t>
            </w:r>
            <w:proofErr w:type="spellEnd"/>
          </w:p>
        </w:tc>
        <w:tc>
          <w:tcPr>
            <w:tcW w:w="1985" w:type="dxa"/>
          </w:tcPr>
          <w:p w14:paraId="1112FC6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0697C7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B7326FA" w14:textId="77777777" w:rsidTr="0004251A">
        <w:tc>
          <w:tcPr>
            <w:tcW w:w="5920" w:type="dxa"/>
          </w:tcPr>
          <w:p w14:paraId="5DAC8F4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Wyssoczko</w:t>
            </w:r>
            <w:proofErr w:type="spellEnd"/>
          </w:p>
        </w:tc>
        <w:tc>
          <w:tcPr>
            <w:tcW w:w="1985" w:type="dxa"/>
          </w:tcPr>
          <w:p w14:paraId="4000B5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6440B5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C9F76D2" w14:textId="77777777" w:rsidTr="005E27A7">
        <w:tc>
          <w:tcPr>
            <w:tcW w:w="5920" w:type="dxa"/>
            <w:shd w:val="clear" w:color="auto" w:fill="FFFFFF"/>
          </w:tcPr>
          <w:p w14:paraId="7BAB04B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parth</w:t>
            </w:r>
            <w:proofErr w:type="spellEnd"/>
          </w:p>
        </w:tc>
        <w:tc>
          <w:tcPr>
            <w:tcW w:w="1985" w:type="dxa"/>
            <w:shd w:val="clear" w:color="auto" w:fill="FFFFFF"/>
          </w:tcPr>
          <w:p w14:paraId="6AE177D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  <w:shd w:val="clear" w:color="auto" w:fill="FFFFFF"/>
          </w:tcPr>
          <w:p w14:paraId="66BE466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9BF9E42" w14:textId="47273067" w:rsidR="00B05412" w:rsidRPr="000C1A2A" w:rsidRDefault="00B05412" w:rsidP="009C394C">
      <w:pPr>
        <w:shd w:val="clear" w:color="auto" w:fill="FFFFFF" w:themeFill="background1"/>
      </w:pPr>
    </w:p>
    <w:p w14:paraId="4578C4F2" w14:textId="5FFED42A" w:rsidR="00B05412" w:rsidRPr="000C1A2A" w:rsidRDefault="00B05412" w:rsidP="009C394C">
      <w:pPr>
        <w:shd w:val="clear" w:color="auto" w:fill="FFFFFF" w:themeFill="background1"/>
      </w:pPr>
      <w:r w:rsidRPr="000C1A2A">
        <w:rPr>
          <w:i/>
        </w:rPr>
        <w:t>[k. 4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566BD72" w14:textId="77777777" w:rsidTr="0004251A">
        <w:tc>
          <w:tcPr>
            <w:tcW w:w="5920" w:type="dxa"/>
          </w:tcPr>
          <w:p w14:paraId="7F66BB7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towieczko</w:t>
            </w:r>
            <w:proofErr w:type="spellEnd"/>
          </w:p>
        </w:tc>
        <w:tc>
          <w:tcPr>
            <w:tcW w:w="1985" w:type="dxa"/>
          </w:tcPr>
          <w:p w14:paraId="2332591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D8F817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B24F8F" w14:textId="77777777" w:rsidTr="0004251A">
        <w:tc>
          <w:tcPr>
            <w:tcW w:w="5920" w:type="dxa"/>
          </w:tcPr>
          <w:p w14:paraId="317EAAF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altarista</w:t>
            </w:r>
            <w:proofErr w:type="spellEnd"/>
            <w:r w:rsidRPr="000C1A2A">
              <w:t xml:space="preserve"> ibidem in </w:t>
            </w:r>
            <w:proofErr w:type="spellStart"/>
            <w:r w:rsidRPr="000C1A2A">
              <w:t>Zitowieczko</w:t>
            </w:r>
            <w:proofErr w:type="spellEnd"/>
          </w:p>
        </w:tc>
        <w:tc>
          <w:tcPr>
            <w:tcW w:w="1985" w:type="dxa"/>
          </w:tcPr>
          <w:p w14:paraId="637266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E47D9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F640268" w14:textId="77777777" w:rsidTr="0004251A">
        <w:tc>
          <w:tcPr>
            <w:tcW w:w="5920" w:type="dxa"/>
          </w:tcPr>
          <w:p w14:paraId="31A3150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machowo</w:t>
            </w:r>
            <w:proofErr w:type="spellEnd"/>
          </w:p>
        </w:tc>
        <w:tc>
          <w:tcPr>
            <w:tcW w:w="1985" w:type="dxa"/>
          </w:tcPr>
          <w:p w14:paraId="5869FBD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4F03D1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488512A" w14:textId="77777777" w:rsidTr="0004251A">
        <w:tc>
          <w:tcPr>
            <w:tcW w:w="5920" w:type="dxa"/>
          </w:tcPr>
          <w:p w14:paraId="7ABD1709" w14:textId="5CEC6A80" w:rsidR="0026375E" w:rsidRPr="000C1A2A" w:rsidRDefault="00B61E46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6375E" w:rsidRPr="000C1A2A">
              <w:t>Altare</w:t>
            </w:r>
            <w:proofErr w:type="spellEnd"/>
            <w:r w:rsidR="0026375E" w:rsidRPr="000C1A2A">
              <w:t xml:space="preserve"> ibidem </w:t>
            </w:r>
            <w:proofErr w:type="spellStart"/>
            <w:r w:rsidR="0026375E" w:rsidRPr="000C1A2A">
              <w:t>vaccat</w:t>
            </w:r>
            <w:proofErr w:type="spellEnd"/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4329AA8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07F08F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B69A968" w14:textId="77777777" w:rsidTr="0004251A">
        <w:tc>
          <w:tcPr>
            <w:tcW w:w="5920" w:type="dxa"/>
          </w:tcPr>
          <w:p w14:paraId="4C9E72C7" w14:textId="6101A681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coslaw</w:t>
            </w:r>
            <w:proofErr w:type="spellEnd"/>
            <w:r w:rsidR="00F80C22" w:rsidRPr="000C1A2A">
              <w:rPr>
                <w:rStyle w:val="Odwoanieprzypisudolnego"/>
              </w:rPr>
              <w:footnoteReference w:id="172"/>
            </w:r>
          </w:p>
        </w:tc>
        <w:tc>
          <w:tcPr>
            <w:tcW w:w="1985" w:type="dxa"/>
          </w:tcPr>
          <w:p w14:paraId="75A610C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EDFD13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8231811" w14:textId="77777777" w:rsidTr="0004251A">
        <w:tc>
          <w:tcPr>
            <w:tcW w:w="5920" w:type="dxa"/>
          </w:tcPr>
          <w:p w14:paraId="4F94DBD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aliewo</w:t>
            </w:r>
            <w:proofErr w:type="spellEnd"/>
          </w:p>
        </w:tc>
        <w:tc>
          <w:tcPr>
            <w:tcW w:w="1985" w:type="dxa"/>
          </w:tcPr>
          <w:p w14:paraId="1CC19D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AB4761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384839" w14:textId="77777777" w:rsidTr="0004251A">
        <w:tc>
          <w:tcPr>
            <w:tcW w:w="5920" w:type="dxa"/>
          </w:tcPr>
          <w:p w14:paraId="455EF12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pporowo</w:t>
            </w:r>
            <w:proofErr w:type="spellEnd"/>
          </w:p>
        </w:tc>
        <w:tc>
          <w:tcPr>
            <w:tcW w:w="1985" w:type="dxa"/>
          </w:tcPr>
          <w:p w14:paraId="66557E9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8E64D8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827D036" w14:textId="3A6B7984" w:rsidR="0037317A" w:rsidRPr="000C1A2A" w:rsidRDefault="0037317A" w:rsidP="009C394C">
      <w:pPr>
        <w:shd w:val="clear" w:color="auto" w:fill="FFFFFF" w:themeFill="background1"/>
      </w:pPr>
    </w:p>
    <w:p w14:paraId="482184E2" w14:textId="2A951A7B" w:rsidR="0037317A" w:rsidRPr="000C1A2A" w:rsidRDefault="0037317A" w:rsidP="009C394C">
      <w:pPr>
        <w:shd w:val="clear" w:color="auto" w:fill="FFFFFF" w:themeFill="background1"/>
      </w:pPr>
      <w:r w:rsidRPr="000C1A2A">
        <w:rPr>
          <w:i/>
        </w:rPr>
        <w:t>[k. 42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C9F9312" w14:textId="77777777" w:rsidTr="0004251A">
        <w:tc>
          <w:tcPr>
            <w:tcW w:w="5920" w:type="dxa"/>
          </w:tcPr>
          <w:p w14:paraId="28377E03" w14:textId="09F555B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mpowo</w:t>
            </w:r>
            <w:proofErr w:type="spellEnd"/>
            <w:r w:rsidR="006E0A83" w:rsidRPr="000C1A2A">
              <w:rPr>
                <w:rStyle w:val="Odwoanieprzypisudolnego"/>
              </w:rPr>
              <w:footnoteReference w:id="173"/>
            </w:r>
          </w:p>
        </w:tc>
        <w:tc>
          <w:tcPr>
            <w:tcW w:w="1985" w:type="dxa"/>
          </w:tcPr>
          <w:p w14:paraId="73EA019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34D040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3306F46" w14:textId="77777777" w:rsidTr="0004251A">
        <w:tc>
          <w:tcPr>
            <w:tcW w:w="5920" w:type="dxa"/>
          </w:tcPr>
          <w:p w14:paraId="40DA0B5B" w14:textId="0FE94CEE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lsko</w:t>
            </w:r>
            <w:proofErr w:type="spellEnd"/>
            <w:r w:rsidR="006E0A83" w:rsidRPr="000C1A2A">
              <w:rPr>
                <w:rStyle w:val="Odwoanieprzypisudolnego"/>
              </w:rPr>
              <w:footnoteReference w:id="174"/>
            </w:r>
          </w:p>
        </w:tc>
        <w:tc>
          <w:tcPr>
            <w:tcW w:w="1985" w:type="dxa"/>
          </w:tcPr>
          <w:p w14:paraId="07F278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C097DE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608CE23" w14:textId="34717EA1" w:rsidR="006E0A83" w:rsidRPr="000C1A2A" w:rsidRDefault="006E0A83" w:rsidP="009C394C">
      <w:pPr>
        <w:shd w:val="clear" w:color="auto" w:fill="FFFFFF" w:themeFill="background1"/>
      </w:pPr>
    </w:p>
    <w:p w14:paraId="0113A8F4" w14:textId="6A455089" w:rsidR="006E0A83" w:rsidRPr="000C1A2A" w:rsidRDefault="006E0A83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1C638B7" w14:textId="77777777" w:rsidTr="0004251A">
        <w:tc>
          <w:tcPr>
            <w:tcW w:w="5920" w:type="dxa"/>
          </w:tcPr>
          <w:p w14:paraId="3DFF70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Longaiek</w:t>
            </w:r>
            <w:proofErr w:type="spellEnd"/>
          </w:p>
        </w:tc>
        <w:tc>
          <w:tcPr>
            <w:tcW w:w="1985" w:type="dxa"/>
          </w:tcPr>
          <w:p w14:paraId="0B7983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FC7DF1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7DE91B2" w14:textId="77777777" w:rsidTr="0004251A">
        <w:tc>
          <w:tcPr>
            <w:tcW w:w="5920" w:type="dxa"/>
          </w:tcPr>
          <w:p w14:paraId="6C7AA9A2" w14:textId="558A328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acobus </w:t>
            </w:r>
            <w:proofErr w:type="spellStart"/>
            <w:r w:rsidR="0090060B" w:rsidRPr="000C1A2A">
              <w:t>o</w:t>
            </w:r>
            <w:r w:rsidRPr="000C1A2A">
              <w:t>rganista</w:t>
            </w:r>
            <w:proofErr w:type="spellEnd"/>
          </w:p>
        </w:tc>
        <w:tc>
          <w:tcPr>
            <w:tcW w:w="1985" w:type="dxa"/>
          </w:tcPr>
          <w:p w14:paraId="38CA8DE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B3DAD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07FC60A" w14:textId="77777777" w:rsidTr="0004251A">
        <w:tc>
          <w:tcPr>
            <w:tcW w:w="5920" w:type="dxa"/>
          </w:tcPr>
          <w:p w14:paraId="0088004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Sutorek</w:t>
            </w:r>
            <w:proofErr w:type="spellEnd"/>
          </w:p>
        </w:tc>
        <w:tc>
          <w:tcPr>
            <w:tcW w:w="1985" w:type="dxa"/>
          </w:tcPr>
          <w:p w14:paraId="7C7E85F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CE74CF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8914882" w14:textId="77777777" w:rsidTr="0004251A">
        <w:tc>
          <w:tcPr>
            <w:tcW w:w="5920" w:type="dxa"/>
          </w:tcPr>
          <w:p w14:paraId="70DD5D93" w14:textId="025A745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Curowski</w:t>
            </w:r>
            <w:proofErr w:type="spellEnd"/>
            <w:r w:rsidR="00E434FD" w:rsidRPr="000C1A2A">
              <w:rPr>
                <w:rStyle w:val="Odwoanieprzypisudolnego"/>
              </w:rPr>
              <w:footnoteReference w:id="175"/>
            </w:r>
          </w:p>
        </w:tc>
        <w:tc>
          <w:tcPr>
            <w:tcW w:w="1985" w:type="dxa"/>
          </w:tcPr>
          <w:p w14:paraId="775BB8A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4C6C57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63CCE05" w14:textId="0FC50505" w:rsidR="00A625BA" w:rsidRPr="000C1A2A" w:rsidRDefault="00A625BA" w:rsidP="009C394C">
      <w:pPr>
        <w:shd w:val="clear" w:color="auto" w:fill="FFFFFF" w:themeFill="background1"/>
      </w:pPr>
    </w:p>
    <w:p w14:paraId="2434B144" w14:textId="0B42A5CA" w:rsidR="00A625BA" w:rsidRPr="000C1A2A" w:rsidRDefault="00A625BA" w:rsidP="009C394C">
      <w:pPr>
        <w:shd w:val="clear" w:color="auto" w:fill="FFFFFF" w:themeFill="background1"/>
      </w:pPr>
      <w:r w:rsidRPr="000C1A2A">
        <w:rPr>
          <w:i/>
        </w:rPr>
        <w:t>[k. 43]</w:t>
      </w:r>
    </w:p>
    <w:p w14:paraId="51131CBB" w14:textId="65421716" w:rsidR="00A625BA" w:rsidRPr="000C1A2A" w:rsidRDefault="00A625BA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0ACBBEB" w14:textId="77777777" w:rsidTr="0004251A">
        <w:tc>
          <w:tcPr>
            <w:tcW w:w="5920" w:type="dxa"/>
          </w:tcPr>
          <w:p w14:paraId="0A3AFA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</w:t>
            </w:r>
          </w:p>
        </w:tc>
        <w:tc>
          <w:tcPr>
            <w:tcW w:w="1985" w:type="dxa"/>
          </w:tcPr>
          <w:p w14:paraId="13B6CB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6AB9CD6" w14:textId="630A507F" w:rsidR="0026375E" w:rsidRPr="000C1A2A" w:rsidRDefault="001A0384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76"/>
            </w:r>
          </w:p>
        </w:tc>
      </w:tr>
      <w:tr w:rsidR="0026375E" w:rsidRPr="000C1A2A" w14:paraId="4211084E" w14:textId="77777777" w:rsidTr="0004251A">
        <w:tc>
          <w:tcPr>
            <w:tcW w:w="5920" w:type="dxa"/>
          </w:tcPr>
          <w:p w14:paraId="5DB2221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eorgius</w:t>
            </w:r>
          </w:p>
        </w:tc>
        <w:tc>
          <w:tcPr>
            <w:tcW w:w="1985" w:type="dxa"/>
          </w:tcPr>
          <w:p w14:paraId="15D22E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B5B8BD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0482D15" w14:textId="77777777" w:rsidTr="0004251A">
        <w:tc>
          <w:tcPr>
            <w:tcW w:w="5920" w:type="dxa"/>
          </w:tcPr>
          <w:p w14:paraId="2278779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thias</w:t>
            </w:r>
          </w:p>
        </w:tc>
        <w:tc>
          <w:tcPr>
            <w:tcW w:w="1985" w:type="dxa"/>
          </w:tcPr>
          <w:p w14:paraId="028FF0B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712335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DF2585C" w14:textId="77777777" w:rsidR="00FC210E" w:rsidRPr="000C1A2A" w:rsidRDefault="00FC210E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57A3ED0" w14:textId="77777777" w:rsidTr="0004251A">
        <w:tc>
          <w:tcPr>
            <w:tcW w:w="5920" w:type="dxa"/>
          </w:tcPr>
          <w:p w14:paraId="2BF64A02" w14:textId="477791B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rca</w:t>
            </w:r>
            <w:proofErr w:type="spellEnd"/>
            <w:r w:rsidR="00482411" w:rsidRPr="000C1A2A">
              <w:rPr>
                <w:rStyle w:val="Odwoanieprzypisudolnego"/>
              </w:rPr>
              <w:footnoteReference w:id="177"/>
            </w:r>
          </w:p>
        </w:tc>
        <w:tc>
          <w:tcPr>
            <w:tcW w:w="1985" w:type="dxa"/>
          </w:tcPr>
          <w:p w14:paraId="2281FE3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002C63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AED695E" w14:textId="77777777" w:rsidTr="0004251A">
        <w:tc>
          <w:tcPr>
            <w:tcW w:w="5920" w:type="dxa"/>
          </w:tcPr>
          <w:p w14:paraId="2DC8728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karadowo</w:t>
            </w:r>
            <w:proofErr w:type="spellEnd"/>
          </w:p>
        </w:tc>
        <w:tc>
          <w:tcPr>
            <w:tcW w:w="1985" w:type="dxa"/>
          </w:tcPr>
          <w:p w14:paraId="7DDE6B0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8BCB80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34FAE7" w14:textId="77777777" w:rsidTr="0004251A">
        <w:tc>
          <w:tcPr>
            <w:tcW w:w="5920" w:type="dxa"/>
          </w:tcPr>
          <w:p w14:paraId="60F020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asczino</w:t>
            </w:r>
            <w:proofErr w:type="spellEnd"/>
          </w:p>
        </w:tc>
        <w:tc>
          <w:tcPr>
            <w:tcW w:w="1985" w:type="dxa"/>
          </w:tcPr>
          <w:p w14:paraId="770E4C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A9272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534A814" w14:textId="2020B4E6" w:rsidR="00FC210E" w:rsidRPr="000C1A2A" w:rsidRDefault="00FC210E" w:rsidP="009C394C">
      <w:pPr>
        <w:shd w:val="clear" w:color="auto" w:fill="FFFFFF" w:themeFill="background1"/>
      </w:pPr>
    </w:p>
    <w:p w14:paraId="21C8A6C9" w14:textId="0EAF1459" w:rsidR="00FC210E" w:rsidRPr="000C1A2A" w:rsidRDefault="00FC210E" w:rsidP="009C394C">
      <w:pPr>
        <w:shd w:val="clear" w:color="auto" w:fill="FFFFFF" w:themeFill="background1"/>
      </w:pPr>
      <w:r w:rsidRPr="000C1A2A">
        <w:rPr>
          <w:i/>
        </w:rPr>
        <w:t>[k. 4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8499DB8" w14:textId="77777777" w:rsidTr="0004251A">
        <w:tc>
          <w:tcPr>
            <w:tcW w:w="5920" w:type="dxa"/>
          </w:tcPr>
          <w:p w14:paraId="0E8A560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krzewo</w:t>
            </w:r>
            <w:proofErr w:type="spellEnd"/>
          </w:p>
        </w:tc>
        <w:tc>
          <w:tcPr>
            <w:tcW w:w="1985" w:type="dxa"/>
          </w:tcPr>
          <w:p w14:paraId="6C13D3F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FB6864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7B6B714" w14:textId="77777777" w:rsidTr="0004251A">
        <w:tc>
          <w:tcPr>
            <w:tcW w:w="5920" w:type="dxa"/>
          </w:tcPr>
          <w:p w14:paraId="2B346C7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molicze</w:t>
            </w:r>
            <w:proofErr w:type="spellEnd"/>
          </w:p>
        </w:tc>
        <w:tc>
          <w:tcPr>
            <w:tcW w:w="1985" w:type="dxa"/>
          </w:tcPr>
          <w:p w14:paraId="1531FC2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9A345B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386C038" w14:textId="77777777" w:rsidTr="0004251A">
        <w:tc>
          <w:tcPr>
            <w:tcW w:w="5920" w:type="dxa"/>
          </w:tcPr>
          <w:p w14:paraId="479A512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ca</w:t>
            </w:r>
            <w:proofErr w:type="spellEnd"/>
            <w:r w:rsidRPr="000C1A2A">
              <w:t xml:space="preserve"> cum </w:t>
            </w:r>
            <w:proofErr w:type="spellStart"/>
            <w:r w:rsidRPr="000C1A2A">
              <w:t>Sabelkowo</w:t>
            </w:r>
            <w:proofErr w:type="spellEnd"/>
          </w:p>
        </w:tc>
        <w:tc>
          <w:tcPr>
            <w:tcW w:w="1985" w:type="dxa"/>
          </w:tcPr>
          <w:p w14:paraId="062946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883635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DF660E6" w14:textId="77777777" w:rsidTr="0004251A">
        <w:tc>
          <w:tcPr>
            <w:tcW w:w="5920" w:type="dxa"/>
          </w:tcPr>
          <w:p w14:paraId="4389066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Daniel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AC854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25F52B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3CCBD1E" w14:textId="77777777" w:rsidTr="0004251A">
        <w:tc>
          <w:tcPr>
            <w:tcW w:w="5920" w:type="dxa"/>
          </w:tcPr>
          <w:p w14:paraId="7FF0269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arnowa</w:t>
            </w:r>
            <w:proofErr w:type="spellEnd"/>
          </w:p>
        </w:tc>
        <w:tc>
          <w:tcPr>
            <w:tcW w:w="1985" w:type="dxa"/>
          </w:tcPr>
          <w:p w14:paraId="3B05D3F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9A2561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F5DA694" w14:textId="77777777" w:rsidTr="0004251A">
        <w:tc>
          <w:tcPr>
            <w:tcW w:w="5920" w:type="dxa"/>
          </w:tcPr>
          <w:p w14:paraId="307FF3CD" w14:textId="2271FBC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abossew</w:t>
            </w:r>
            <w:proofErr w:type="spellEnd"/>
            <w:r w:rsidR="0023571F" w:rsidRPr="000C1A2A">
              <w:rPr>
                <w:rStyle w:val="Odwoanieprzypisudolnego"/>
              </w:rPr>
              <w:footnoteReference w:id="178"/>
            </w:r>
          </w:p>
        </w:tc>
        <w:tc>
          <w:tcPr>
            <w:tcW w:w="1985" w:type="dxa"/>
          </w:tcPr>
          <w:p w14:paraId="37B8D96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97883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771FB3C" w14:textId="3FED130C" w:rsidR="00B91913" w:rsidRPr="000C1A2A" w:rsidRDefault="00B91913" w:rsidP="009C394C">
      <w:pPr>
        <w:shd w:val="clear" w:color="auto" w:fill="FFFFFF" w:themeFill="background1"/>
      </w:pPr>
    </w:p>
    <w:p w14:paraId="050085B6" w14:textId="5A8E6F31" w:rsidR="00B91913" w:rsidRPr="000C1A2A" w:rsidRDefault="00B91913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44]</w:t>
      </w:r>
    </w:p>
    <w:p w14:paraId="254C858A" w14:textId="03ABD7B4" w:rsidR="00345923" w:rsidRPr="000C1A2A" w:rsidRDefault="00345923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14DBFF5" w14:textId="77777777" w:rsidTr="0004251A">
        <w:tc>
          <w:tcPr>
            <w:tcW w:w="5920" w:type="dxa"/>
          </w:tcPr>
          <w:p w14:paraId="3A395E0B" w14:textId="0565A59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korosewicze</w:t>
            </w:r>
            <w:proofErr w:type="spellEnd"/>
            <w:r w:rsidR="00380766" w:rsidRPr="000C1A2A">
              <w:rPr>
                <w:rStyle w:val="Odwoanieprzypisudolnego"/>
              </w:rPr>
              <w:footnoteReference w:id="179"/>
            </w:r>
          </w:p>
        </w:tc>
        <w:tc>
          <w:tcPr>
            <w:tcW w:w="1985" w:type="dxa"/>
          </w:tcPr>
          <w:p w14:paraId="45D9955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74370D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0E43446" w14:textId="77777777" w:rsidTr="0004251A">
        <w:tc>
          <w:tcPr>
            <w:tcW w:w="5920" w:type="dxa"/>
          </w:tcPr>
          <w:p w14:paraId="1EC9BC2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Wiescziczino</w:t>
            </w:r>
            <w:proofErr w:type="spellEnd"/>
          </w:p>
        </w:tc>
        <w:tc>
          <w:tcPr>
            <w:tcW w:w="1985" w:type="dxa"/>
          </w:tcPr>
          <w:p w14:paraId="3C44B7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3363035" w14:textId="21C7BA5B" w:rsidR="0026375E" w:rsidRPr="000C1A2A" w:rsidRDefault="00345923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80"/>
            </w:r>
          </w:p>
        </w:tc>
      </w:tr>
      <w:tr w:rsidR="0026375E" w:rsidRPr="000C1A2A" w14:paraId="4242A6B7" w14:textId="77777777" w:rsidTr="0004251A">
        <w:tc>
          <w:tcPr>
            <w:tcW w:w="5920" w:type="dxa"/>
          </w:tcPr>
          <w:p w14:paraId="0DB6452A" w14:textId="233B337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ienicze</w:t>
            </w:r>
            <w:proofErr w:type="spellEnd"/>
            <w:r w:rsidR="00351124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351124" w:rsidRPr="000C1A2A">
              <w:t xml:space="preserve">. </w:t>
            </w:r>
            <w:proofErr w:type="spellStart"/>
            <w:r w:rsidR="00351124" w:rsidRPr="000C1A2A">
              <w:t>P</w:t>
            </w:r>
            <w:r w:rsidRPr="000C1A2A">
              <w:t>lebanus</w:t>
            </w:r>
            <w:proofErr w:type="spellEnd"/>
            <w:r w:rsidRPr="000C1A2A">
              <w:t xml:space="preserve"> non </w:t>
            </w:r>
            <w:proofErr w:type="spellStart"/>
            <w:r w:rsidRPr="000C1A2A">
              <w:t>est</w:t>
            </w:r>
            <w:proofErr w:type="spellEnd"/>
            <w:r w:rsidR="00351124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248806A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174A09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9C27EEB" w14:textId="77777777" w:rsidTr="0004251A">
        <w:tc>
          <w:tcPr>
            <w:tcW w:w="5920" w:type="dxa"/>
          </w:tcPr>
          <w:p w14:paraId="120281B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niecz</w:t>
            </w:r>
            <w:proofErr w:type="spellEnd"/>
          </w:p>
        </w:tc>
        <w:tc>
          <w:tcPr>
            <w:tcW w:w="1985" w:type="dxa"/>
          </w:tcPr>
          <w:p w14:paraId="0537FF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052F65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3BC2147" w14:textId="77777777" w:rsidTr="0004251A">
        <w:tc>
          <w:tcPr>
            <w:tcW w:w="5920" w:type="dxa"/>
          </w:tcPr>
          <w:p w14:paraId="558BC022" w14:textId="07F2832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utros</w:t>
            </w:r>
            <w:r w:rsidR="00421D7B" w:rsidRPr="000C1A2A">
              <w:t>z</w:t>
            </w:r>
            <w:r w:rsidRPr="000C1A2A">
              <w:t>in</w:t>
            </w:r>
            <w:proofErr w:type="spellEnd"/>
          </w:p>
        </w:tc>
        <w:tc>
          <w:tcPr>
            <w:tcW w:w="1985" w:type="dxa"/>
          </w:tcPr>
          <w:p w14:paraId="6D56AC1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115FDF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E9749E3" w14:textId="77777777" w:rsidTr="0004251A">
        <w:tc>
          <w:tcPr>
            <w:tcW w:w="5920" w:type="dxa"/>
          </w:tcPr>
          <w:p w14:paraId="53557E01" w14:textId="2EFAFD4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as</w:t>
            </w:r>
            <w:r w:rsidR="00421D7B" w:rsidRPr="000C1A2A">
              <w:t>z</w:t>
            </w:r>
            <w:r w:rsidRPr="000C1A2A">
              <w:t>ino</w:t>
            </w:r>
            <w:proofErr w:type="spellEnd"/>
            <w:r w:rsidR="00421D7B" w:rsidRPr="000C1A2A">
              <w:t>.</w:t>
            </w:r>
            <w:r w:rsidRPr="000C1A2A">
              <w:t xml:space="preserve"> </w:t>
            </w:r>
            <w:proofErr w:type="spellStart"/>
            <w:r w:rsidR="00421D7B" w:rsidRPr="000C1A2A">
              <w:t>P</w:t>
            </w:r>
            <w:r w:rsidRPr="000C1A2A">
              <w:t>lebanus</w:t>
            </w:r>
            <w:proofErr w:type="spellEnd"/>
            <w:r w:rsidRPr="000C1A2A">
              <w:t xml:space="preserve"> non </w:t>
            </w:r>
            <w:proofErr w:type="spellStart"/>
            <w:r w:rsidRPr="000C1A2A">
              <w:t>est</w:t>
            </w:r>
            <w:proofErr w:type="spellEnd"/>
          </w:p>
        </w:tc>
        <w:tc>
          <w:tcPr>
            <w:tcW w:w="1985" w:type="dxa"/>
          </w:tcPr>
          <w:p w14:paraId="11CFC4B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ABA0D2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DD39ADB" w14:textId="69E8AC62" w:rsidR="00421D7B" w:rsidRPr="000C1A2A" w:rsidRDefault="00421D7B" w:rsidP="009C394C">
      <w:pPr>
        <w:shd w:val="clear" w:color="auto" w:fill="FFFFFF" w:themeFill="background1"/>
      </w:pPr>
    </w:p>
    <w:p w14:paraId="1E2A09F0" w14:textId="7E842E53" w:rsidR="00421D7B" w:rsidRPr="000C1A2A" w:rsidRDefault="00421D7B" w:rsidP="009C394C">
      <w:pPr>
        <w:shd w:val="clear" w:color="auto" w:fill="FFFFFF" w:themeFill="background1"/>
      </w:pPr>
      <w:r w:rsidRPr="000C1A2A">
        <w:rPr>
          <w:i/>
        </w:rPr>
        <w:t>[k. 4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58CA063" w14:textId="77777777" w:rsidTr="0004251A">
        <w:tc>
          <w:tcPr>
            <w:tcW w:w="5920" w:type="dxa"/>
          </w:tcPr>
          <w:p w14:paraId="0CFA76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Conary</w:t>
            </w:r>
          </w:p>
        </w:tc>
        <w:tc>
          <w:tcPr>
            <w:tcW w:w="1985" w:type="dxa"/>
          </w:tcPr>
          <w:p w14:paraId="7FA337C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39F690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C208CA7" w14:textId="77777777" w:rsidTr="0004251A">
        <w:tc>
          <w:tcPr>
            <w:tcW w:w="5920" w:type="dxa"/>
          </w:tcPr>
          <w:p w14:paraId="7EF1B8F2" w14:textId="6DC7232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="00205C35" w:rsidRPr="000C1A2A">
              <w:rPr>
                <w:rStyle w:val="Odwoanieprzypisudolnego"/>
              </w:rPr>
              <w:footnoteReference w:id="181"/>
            </w:r>
            <w:r w:rsidRPr="000C1A2A">
              <w:t xml:space="preserve"> in </w:t>
            </w:r>
            <w:proofErr w:type="spellStart"/>
            <w:r w:rsidRPr="000C1A2A">
              <w:t>Dolsko</w:t>
            </w:r>
            <w:proofErr w:type="spellEnd"/>
            <w:r w:rsidRPr="000C1A2A">
              <w:t xml:space="preserve"> Sancti Spiritus</w:t>
            </w:r>
          </w:p>
        </w:tc>
        <w:tc>
          <w:tcPr>
            <w:tcW w:w="1985" w:type="dxa"/>
          </w:tcPr>
          <w:p w14:paraId="1A512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E9A3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D6C25A9" w14:textId="6B6CFA3D" w:rsidR="003D35C0" w:rsidRPr="000C1A2A" w:rsidRDefault="003D35C0" w:rsidP="009C394C">
      <w:pPr>
        <w:shd w:val="clear" w:color="auto" w:fill="FFFFFF" w:themeFill="background1"/>
      </w:pPr>
    </w:p>
    <w:p w14:paraId="4EC8F876" w14:textId="0EF09BEA" w:rsidR="003D35C0" w:rsidRPr="000C1A2A" w:rsidRDefault="003D35C0" w:rsidP="009C394C">
      <w:pPr>
        <w:shd w:val="clear" w:color="auto" w:fill="FFFFFF" w:themeFill="background1"/>
      </w:pPr>
      <w:proofErr w:type="spellStart"/>
      <w:r w:rsidRPr="000C1A2A">
        <w:t>Parochiales</w:t>
      </w:r>
      <w:proofErr w:type="spellEnd"/>
      <w:r w:rsidRPr="000C1A2A">
        <w:t xml:space="preserve"> </w:t>
      </w:r>
      <w:proofErr w:type="spellStart"/>
      <w:r w:rsidRPr="000C1A2A">
        <w:t>haereticoru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00B0A6" w14:textId="77777777" w:rsidTr="0004251A">
        <w:tc>
          <w:tcPr>
            <w:tcW w:w="5920" w:type="dxa"/>
          </w:tcPr>
          <w:p w14:paraId="70793CCB" w14:textId="0558ADB8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Gostin</w:t>
            </w:r>
            <w:r w:rsidR="00E4507A" w:rsidRPr="000C1A2A">
              <w:rPr>
                <w:lang w:val="it-IT"/>
              </w:rPr>
              <w:t>.</w:t>
            </w:r>
            <w:r w:rsidRPr="000C1A2A">
              <w:rPr>
                <w:lang w:val="it-IT"/>
              </w:rPr>
              <w:t xml:space="preserve"> </w:t>
            </w:r>
            <w:r w:rsidR="00E4507A" w:rsidRPr="000C1A2A">
              <w:rPr>
                <w:lang w:val="it-IT"/>
              </w:rPr>
              <w:t>P</w:t>
            </w:r>
            <w:r w:rsidRPr="000C1A2A">
              <w:rPr>
                <w:lang w:val="it-IT"/>
              </w:rPr>
              <w:t>er dominum Nicolaum Gostinski et vidua</w:t>
            </w:r>
          </w:p>
        </w:tc>
        <w:tc>
          <w:tcPr>
            <w:tcW w:w="1985" w:type="dxa"/>
          </w:tcPr>
          <w:p w14:paraId="761E2C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E91EB6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67AC41D" w14:textId="77777777" w:rsidTr="0004251A">
        <w:tc>
          <w:tcPr>
            <w:tcW w:w="5920" w:type="dxa"/>
          </w:tcPr>
          <w:p w14:paraId="1885AF3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Altarist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quatuor</w:t>
            </w:r>
            <w:proofErr w:type="spellEnd"/>
            <w:r w:rsidRPr="000C1A2A">
              <w:t xml:space="preserve"> vacant</w:t>
            </w:r>
          </w:p>
        </w:tc>
        <w:tc>
          <w:tcPr>
            <w:tcW w:w="1985" w:type="dxa"/>
          </w:tcPr>
          <w:p w14:paraId="5BA0965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AB3957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C183C08" w14:textId="77777777" w:rsidTr="0004251A">
        <w:tc>
          <w:tcPr>
            <w:tcW w:w="5920" w:type="dxa"/>
          </w:tcPr>
          <w:p w14:paraId="7EC24EF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assino</w:t>
            </w:r>
            <w:proofErr w:type="spellEnd"/>
          </w:p>
        </w:tc>
        <w:tc>
          <w:tcPr>
            <w:tcW w:w="1985" w:type="dxa"/>
          </w:tcPr>
          <w:p w14:paraId="7F5D6AE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DDAC08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9CCD074" w14:textId="77777777" w:rsidTr="0004251A">
        <w:tc>
          <w:tcPr>
            <w:tcW w:w="5920" w:type="dxa"/>
          </w:tcPr>
          <w:p w14:paraId="18C3BB9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zebossa</w:t>
            </w:r>
            <w:proofErr w:type="spellEnd"/>
          </w:p>
        </w:tc>
        <w:tc>
          <w:tcPr>
            <w:tcW w:w="1985" w:type="dxa"/>
          </w:tcPr>
          <w:p w14:paraId="2800BB5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F20D65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AAF5208" w14:textId="22EAC37E" w:rsidR="008D6A10" w:rsidRPr="000C1A2A" w:rsidRDefault="008D6A10" w:rsidP="009C394C">
      <w:pPr>
        <w:shd w:val="clear" w:color="auto" w:fill="FFFFFF" w:themeFill="background1"/>
      </w:pPr>
    </w:p>
    <w:p w14:paraId="235A704C" w14:textId="123588AC" w:rsidR="008D6A10" w:rsidRPr="000C1A2A" w:rsidRDefault="003C1DA9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45v]</w:t>
      </w:r>
    </w:p>
    <w:p w14:paraId="56F28C61" w14:textId="32005448" w:rsidR="004538DE" w:rsidRPr="000C1A2A" w:rsidRDefault="004538DE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Cost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40BC654" w14:textId="77777777" w:rsidTr="0004251A">
        <w:tc>
          <w:tcPr>
            <w:tcW w:w="5920" w:type="dxa"/>
          </w:tcPr>
          <w:p w14:paraId="249E5707" w14:textId="1AA50A5D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Costan</w:t>
            </w:r>
            <w:r w:rsidR="000318FD" w:rsidRPr="000C1A2A">
              <w:rPr>
                <w:rStyle w:val="Odwoanieprzypisudolnego"/>
                <w:lang w:val="en-GB"/>
              </w:rPr>
              <w:footnoteReference w:id="182"/>
            </w:r>
            <w:r w:rsidR="00AF4696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Ambrosius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</w:p>
          <w:p w14:paraId="697D76F7" w14:textId="6B6340CF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Floreni duo </w:t>
            </w:r>
            <w:r w:rsidR="00593D73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rPr>
                <w:lang w:val="en-GB"/>
              </w:rPr>
              <w:t>sunt</w:t>
            </w:r>
            <w:r w:rsidR="00593D73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, propter </w:t>
            </w:r>
            <w:proofErr w:type="spellStart"/>
            <w:r w:rsidRPr="000C1A2A">
              <w:rPr>
                <w:lang w:val="en-GB"/>
              </w:rPr>
              <w:t>diminutione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ot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lebanalis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na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villam</w:t>
            </w:r>
            <w:proofErr w:type="spellEnd"/>
            <w:r w:rsidRPr="000C1A2A">
              <w:rPr>
                <w:lang w:val="en-GB"/>
              </w:rPr>
              <w:t xml:space="preserve"> domino </w:t>
            </w:r>
            <w:proofErr w:type="spellStart"/>
            <w:r w:rsidRPr="000C1A2A">
              <w:rPr>
                <w:lang w:val="en-GB"/>
              </w:rPr>
              <w:t>Rokosso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iu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ncessam</w:t>
            </w:r>
            <w:proofErr w:type="spellEnd"/>
            <w:r w:rsidRPr="000C1A2A">
              <w:rPr>
                <w:lang w:val="en-GB"/>
              </w:rPr>
              <w:t xml:space="preserve"> per </w:t>
            </w:r>
            <w:proofErr w:type="spellStart"/>
            <w:r w:rsidRPr="000C1A2A">
              <w:rPr>
                <w:lang w:val="en-GB"/>
              </w:rPr>
              <w:t>ei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ntecessores</w:t>
            </w:r>
            <w:proofErr w:type="spellEnd"/>
            <w:r w:rsidR="0001399A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trecent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loren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op</w:t>
            </w:r>
            <w:r w:rsidR="0001399A" w:rsidRPr="000C1A2A">
              <w:rPr>
                <w:lang w:val="en-GB"/>
              </w:rPr>
              <w:t>p</w:t>
            </w:r>
            <w:r w:rsidRPr="000C1A2A">
              <w:rPr>
                <w:lang w:val="en-GB"/>
              </w:rPr>
              <w:t>ignoratam</w:t>
            </w:r>
            <w:proofErr w:type="spellEnd"/>
            <w:r w:rsidR="0001399A"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emit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eadem</w:t>
            </w:r>
            <w:proofErr w:type="spellEnd"/>
            <w:r w:rsidRPr="000C1A2A">
              <w:rPr>
                <w:lang w:val="en-GB"/>
              </w:rPr>
              <w:t xml:space="preserve"> summa, a qua </w:t>
            </w:r>
            <w:proofErr w:type="spellStart"/>
            <w:r w:rsidRPr="000C1A2A">
              <w:rPr>
                <w:lang w:val="en-GB"/>
              </w:rPr>
              <w:t>contribuit</w:t>
            </w:r>
            <w:proofErr w:type="spellEnd"/>
            <w:r w:rsidRPr="000C1A2A">
              <w:rPr>
                <w:lang w:val="en-GB"/>
              </w:rPr>
              <w:t xml:space="preserve"> census</w:t>
            </w:r>
            <w:r w:rsidR="0001399A" w:rsidRPr="000C1A2A">
              <w:rPr>
                <w:rStyle w:val="Odwoanieprzypisudolnego"/>
                <w:lang w:val="en-GB"/>
              </w:rPr>
              <w:footnoteReference w:id="183"/>
            </w:r>
            <w:r w:rsidRPr="000C1A2A">
              <w:rPr>
                <w:lang w:val="en-GB"/>
              </w:rPr>
              <w:t xml:space="preserve"> annis </w:t>
            </w:r>
            <w:proofErr w:type="spellStart"/>
            <w:r w:rsidRPr="000C1A2A">
              <w:rPr>
                <w:lang w:val="en-GB"/>
              </w:rPr>
              <w:t>singulis</w:t>
            </w:r>
            <w:proofErr w:type="spellEnd"/>
            <w:r w:rsidRPr="000C1A2A">
              <w:rPr>
                <w:lang w:val="en-GB"/>
              </w:rPr>
              <w:t xml:space="preserve"> per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novem</w:t>
            </w:r>
            <w:proofErr w:type="spellEnd"/>
            <w:r w:rsidRPr="000C1A2A">
              <w:rPr>
                <w:lang w:val="en-GB"/>
              </w:rPr>
              <w:t>.</w:t>
            </w:r>
          </w:p>
        </w:tc>
        <w:tc>
          <w:tcPr>
            <w:tcW w:w="1985" w:type="dxa"/>
          </w:tcPr>
          <w:p w14:paraId="0D49D04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3C6FE0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705AEA6" w14:textId="4742A073" w:rsidR="00067913" w:rsidRPr="000C1A2A" w:rsidRDefault="00067913" w:rsidP="009C394C">
      <w:pPr>
        <w:shd w:val="clear" w:color="auto" w:fill="FFFFFF" w:themeFill="background1"/>
      </w:pPr>
    </w:p>
    <w:p w14:paraId="621228F4" w14:textId="251D4207" w:rsidR="00067913" w:rsidRPr="000C1A2A" w:rsidRDefault="00067913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="00A8046E" w:rsidRPr="000C1A2A">
        <w:rPr>
          <w:rStyle w:val="Odwoanieprzypisudolnego"/>
        </w:rPr>
        <w:footnoteReference w:id="18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045159E" w14:textId="77777777" w:rsidTr="0004251A">
        <w:tc>
          <w:tcPr>
            <w:tcW w:w="5920" w:type="dxa"/>
          </w:tcPr>
          <w:p w14:paraId="49C50D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etrus Costan</w:t>
            </w:r>
          </w:p>
        </w:tc>
        <w:tc>
          <w:tcPr>
            <w:tcW w:w="1985" w:type="dxa"/>
          </w:tcPr>
          <w:p w14:paraId="27998B5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882781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5444D33" w14:textId="77777777" w:rsidTr="0004251A">
        <w:tc>
          <w:tcPr>
            <w:tcW w:w="5920" w:type="dxa"/>
          </w:tcPr>
          <w:p w14:paraId="055B286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Longaiek</w:t>
            </w:r>
            <w:proofErr w:type="spellEnd"/>
          </w:p>
        </w:tc>
        <w:tc>
          <w:tcPr>
            <w:tcW w:w="1985" w:type="dxa"/>
          </w:tcPr>
          <w:p w14:paraId="15293D9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A2C018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74A741" w14:textId="77777777" w:rsidTr="0004251A">
        <w:tc>
          <w:tcPr>
            <w:tcW w:w="5920" w:type="dxa"/>
          </w:tcPr>
          <w:p w14:paraId="1852623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altazar</w:t>
            </w:r>
          </w:p>
        </w:tc>
        <w:tc>
          <w:tcPr>
            <w:tcW w:w="1985" w:type="dxa"/>
          </w:tcPr>
          <w:p w14:paraId="2B8F874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46068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16E457B" w14:textId="6E6C5B52" w:rsidR="00301116" w:rsidRPr="000C1A2A" w:rsidRDefault="00301116" w:rsidP="009C394C">
      <w:pPr>
        <w:shd w:val="clear" w:color="auto" w:fill="FFFFFF" w:themeFill="background1"/>
      </w:pPr>
    </w:p>
    <w:p w14:paraId="4DF8383F" w14:textId="16EBD3E2" w:rsidR="00301116" w:rsidRPr="000C1A2A" w:rsidRDefault="00301116" w:rsidP="009C394C">
      <w:pPr>
        <w:shd w:val="clear" w:color="auto" w:fill="FFFFFF" w:themeFill="background1"/>
      </w:pPr>
      <w:r w:rsidRPr="000C1A2A">
        <w:rPr>
          <w:i/>
        </w:rPr>
        <w:t>[k. 4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9457DCD" w14:textId="77777777" w:rsidTr="0004251A">
        <w:tc>
          <w:tcPr>
            <w:tcW w:w="5920" w:type="dxa"/>
          </w:tcPr>
          <w:p w14:paraId="4741566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oia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ronski</w:t>
            </w:r>
            <w:proofErr w:type="spellEnd"/>
          </w:p>
        </w:tc>
        <w:tc>
          <w:tcPr>
            <w:tcW w:w="1985" w:type="dxa"/>
          </w:tcPr>
          <w:p w14:paraId="309BCB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3D764D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2161A78" w14:textId="77777777" w:rsidTr="0004251A">
        <w:tc>
          <w:tcPr>
            <w:tcW w:w="5920" w:type="dxa"/>
          </w:tcPr>
          <w:p w14:paraId="59F803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Strzelcze</w:t>
            </w:r>
            <w:proofErr w:type="spellEnd"/>
          </w:p>
        </w:tc>
        <w:tc>
          <w:tcPr>
            <w:tcW w:w="1985" w:type="dxa"/>
          </w:tcPr>
          <w:p w14:paraId="1AAD2F8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1046EA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9C8D6CC" w14:textId="77777777" w:rsidTr="0004251A">
        <w:tc>
          <w:tcPr>
            <w:tcW w:w="5920" w:type="dxa"/>
          </w:tcPr>
          <w:p w14:paraId="4502359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aulus Cosmin</w:t>
            </w:r>
          </w:p>
        </w:tc>
        <w:tc>
          <w:tcPr>
            <w:tcW w:w="1985" w:type="dxa"/>
          </w:tcPr>
          <w:p w14:paraId="00CF29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66F602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01A2421" w14:textId="77777777" w:rsidTr="0004251A">
        <w:tc>
          <w:tcPr>
            <w:tcW w:w="5920" w:type="dxa"/>
          </w:tcPr>
          <w:p w14:paraId="48E4FD2E" w14:textId="5BBE121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tanislaus Costan</w:t>
            </w:r>
            <w:r w:rsidR="00305C1C" w:rsidRPr="000C1A2A">
              <w:rPr>
                <w:rStyle w:val="Odwoanieprzypisudolnego"/>
              </w:rPr>
              <w:footnoteReference w:id="185"/>
            </w:r>
            <w:r w:rsidRPr="000C1A2A">
              <w:t xml:space="preserve"> </w:t>
            </w:r>
            <w:proofErr w:type="spellStart"/>
            <w:r w:rsidRPr="000C1A2A">
              <w:t>Grodziczki</w:t>
            </w:r>
            <w:proofErr w:type="spellEnd"/>
          </w:p>
        </w:tc>
        <w:tc>
          <w:tcPr>
            <w:tcW w:w="1985" w:type="dxa"/>
          </w:tcPr>
          <w:p w14:paraId="13D19E3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BAFBE0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97F371" w14:textId="77777777" w:rsidTr="0004251A">
        <w:tc>
          <w:tcPr>
            <w:tcW w:w="5920" w:type="dxa"/>
          </w:tcPr>
          <w:p w14:paraId="15E8DD2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alcher</w:t>
            </w:r>
            <w:proofErr w:type="spellEnd"/>
          </w:p>
        </w:tc>
        <w:tc>
          <w:tcPr>
            <w:tcW w:w="1985" w:type="dxa"/>
          </w:tcPr>
          <w:p w14:paraId="21781E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830EA4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E8A4A4" w14:textId="77777777" w:rsidTr="0004251A">
        <w:tc>
          <w:tcPr>
            <w:tcW w:w="5920" w:type="dxa"/>
          </w:tcPr>
          <w:p w14:paraId="0B630D7F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a Siracz a praepositura Sancti Spiritus</w:t>
            </w:r>
          </w:p>
        </w:tc>
        <w:tc>
          <w:tcPr>
            <w:tcW w:w="1985" w:type="dxa"/>
          </w:tcPr>
          <w:p w14:paraId="720973A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FA61E6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8EF6123" w14:textId="77777777" w:rsidTr="0004251A">
        <w:tc>
          <w:tcPr>
            <w:tcW w:w="5920" w:type="dxa"/>
          </w:tcPr>
          <w:p w14:paraId="4200F7F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Pczewitha</w:t>
            </w:r>
            <w:proofErr w:type="spellEnd"/>
          </w:p>
        </w:tc>
        <w:tc>
          <w:tcPr>
            <w:tcW w:w="1985" w:type="dxa"/>
          </w:tcPr>
          <w:p w14:paraId="3A3607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5D78AA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4C7FB55" w14:textId="2701B0F7" w:rsidR="00FE1238" w:rsidRPr="000C1A2A" w:rsidRDefault="00FE1238" w:rsidP="009C394C">
      <w:pPr>
        <w:shd w:val="clear" w:color="auto" w:fill="FFFFFF" w:themeFill="background1"/>
      </w:pPr>
    </w:p>
    <w:p w14:paraId="230EEFB7" w14:textId="5CF7CF13" w:rsidR="00FE1238" w:rsidRPr="000C1A2A" w:rsidRDefault="00FE1238" w:rsidP="009C394C">
      <w:pPr>
        <w:shd w:val="clear" w:color="auto" w:fill="FFFFFF" w:themeFill="background1"/>
      </w:pPr>
      <w:r w:rsidRPr="000C1A2A">
        <w:rPr>
          <w:i/>
        </w:rPr>
        <w:t>[k. 4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8849DC3" w14:textId="77777777" w:rsidTr="0004251A">
        <w:tc>
          <w:tcPr>
            <w:tcW w:w="5920" w:type="dxa"/>
          </w:tcPr>
          <w:p w14:paraId="126E83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Sadlinski</w:t>
            </w:r>
            <w:proofErr w:type="spellEnd"/>
          </w:p>
        </w:tc>
        <w:tc>
          <w:tcPr>
            <w:tcW w:w="1985" w:type="dxa"/>
          </w:tcPr>
          <w:p w14:paraId="34B9EAE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B76681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11182FE" w14:textId="77777777" w:rsidTr="0004251A">
        <w:tc>
          <w:tcPr>
            <w:tcW w:w="5920" w:type="dxa"/>
          </w:tcPr>
          <w:p w14:paraId="42A52665" w14:textId="35F520F4" w:rsidR="0026375E" w:rsidRPr="000C1A2A" w:rsidRDefault="007E0579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86"/>
            </w:r>
            <w:r w:rsidRPr="000C1A2A">
              <w:rPr>
                <w:vertAlign w:val="superscript"/>
              </w:rPr>
              <w:t>-</w:t>
            </w:r>
            <w:r w:rsidR="0026375E" w:rsidRPr="000C1A2A">
              <w:t>Michael Costan</w:t>
            </w:r>
          </w:p>
        </w:tc>
        <w:tc>
          <w:tcPr>
            <w:tcW w:w="1985" w:type="dxa"/>
          </w:tcPr>
          <w:p w14:paraId="54BEC16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0DE4DB" w14:textId="5D74A799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7E0579" w:rsidRPr="000C1A2A">
              <w:rPr>
                <w:vertAlign w:val="superscript"/>
              </w:rPr>
              <w:t>-</w:t>
            </w:r>
            <w:r w:rsidR="007E0579" w:rsidRPr="000C1A2A">
              <w:rPr>
                <w:rStyle w:val="Odwoanieprzypisudolnego"/>
              </w:rPr>
              <w:footnoteReference w:id="187"/>
            </w:r>
          </w:p>
        </w:tc>
      </w:tr>
      <w:tr w:rsidR="0026375E" w:rsidRPr="000C1A2A" w14:paraId="44549077" w14:textId="77777777" w:rsidTr="0004251A">
        <w:tc>
          <w:tcPr>
            <w:tcW w:w="5920" w:type="dxa"/>
          </w:tcPr>
          <w:p w14:paraId="47DB37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acobus Lorek</w:t>
            </w:r>
          </w:p>
        </w:tc>
        <w:tc>
          <w:tcPr>
            <w:tcW w:w="1985" w:type="dxa"/>
          </w:tcPr>
          <w:p w14:paraId="3FEDBCD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E73321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9976A0B" w14:textId="77777777" w:rsidTr="0004251A">
        <w:tc>
          <w:tcPr>
            <w:tcW w:w="5920" w:type="dxa"/>
          </w:tcPr>
          <w:p w14:paraId="7B36FA5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Volstin</w:t>
            </w:r>
            <w:proofErr w:type="spellEnd"/>
          </w:p>
        </w:tc>
        <w:tc>
          <w:tcPr>
            <w:tcW w:w="1985" w:type="dxa"/>
          </w:tcPr>
          <w:p w14:paraId="072F0F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36D0CF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6FAC687" w14:textId="77777777" w:rsidTr="0004251A">
        <w:tc>
          <w:tcPr>
            <w:tcW w:w="5920" w:type="dxa"/>
          </w:tcPr>
          <w:p w14:paraId="40CC340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Clayber</w:t>
            </w:r>
            <w:proofErr w:type="spellEnd"/>
          </w:p>
        </w:tc>
        <w:tc>
          <w:tcPr>
            <w:tcW w:w="1985" w:type="dxa"/>
          </w:tcPr>
          <w:p w14:paraId="74F529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C52FE8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1A500CC" w14:textId="77777777" w:rsidTr="0004251A">
        <w:tc>
          <w:tcPr>
            <w:tcW w:w="5920" w:type="dxa"/>
          </w:tcPr>
          <w:p w14:paraId="2D9EE1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Gwiasdowski</w:t>
            </w:r>
            <w:proofErr w:type="spellEnd"/>
          </w:p>
        </w:tc>
        <w:tc>
          <w:tcPr>
            <w:tcW w:w="1985" w:type="dxa"/>
          </w:tcPr>
          <w:p w14:paraId="434DA2A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466AA6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F3B185" w14:textId="77777777" w:rsidTr="0004251A">
        <w:tc>
          <w:tcPr>
            <w:tcW w:w="5920" w:type="dxa"/>
          </w:tcPr>
          <w:p w14:paraId="721C6C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 Bienkowski</w:t>
            </w:r>
          </w:p>
        </w:tc>
        <w:tc>
          <w:tcPr>
            <w:tcW w:w="1985" w:type="dxa"/>
          </w:tcPr>
          <w:p w14:paraId="4788996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E71AC8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D2A5218" w14:textId="3B9C416E" w:rsidR="00784094" w:rsidRPr="000C1A2A" w:rsidRDefault="00784094" w:rsidP="009C394C">
      <w:pPr>
        <w:shd w:val="clear" w:color="auto" w:fill="FFFFFF" w:themeFill="background1"/>
      </w:pPr>
    </w:p>
    <w:p w14:paraId="7486E336" w14:textId="000CAD9A" w:rsidR="00784094" w:rsidRPr="000C1A2A" w:rsidRDefault="00784094" w:rsidP="009C394C">
      <w:pPr>
        <w:shd w:val="clear" w:color="auto" w:fill="FFFFFF" w:themeFill="background1"/>
      </w:pPr>
      <w:r w:rsidRPr="000C1A2A">
        <w:rPr>
          <w:i/>
        </w:rPr>
        <w:t>[k. 47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AC9B987" w14:textId="77777777" w:rsidTr="0004251A">
        <w:tc>
          <w:tcPr>
            <w:tcW w:w="5920" w:type="dxa"/>
          </w:tcPr>
          <w:p w14:paraId="3BFEF6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Gregorius de </w:t>
            </w:r>
            <w:proofErr w:type="spellStart"/>
            <w:r w:rsidRPr="000C1A2A">
              <w:t>Sirakow</w:t>
            </w:r>
            <w:proofErr w:type="spellEnd"/>
          </w:p>
        </w:tc>
        <w:tc>
          <w:tcPr>
            <w:tcW w:w="1985" w:type="dxa"/>
          </w:tcPr>
          <w:p w14:paraId="3F3B01B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5BCE5D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B5D6988" w14:textId="77777777" w:rsidTr="0004251A">
        <w:tc>
          <w:tcPr>
            <w:tcW w:w="5920" w:type="dxa"/>
          </w:tcPr>
          <w:p w14:paraId="37DF3C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Potarzicza</w:t>
            </w:r>
            <w:proofErr w:type="spellEnd"/>
          </w:p>
        </w:tc>
        <w:tc>
          <w:tcPr>
            <w:tcW w:w="1985" w:type="dxa"/>
          </w:tcPr>
          <w:p w14:paraId="0A2B2B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2D06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A56C567" w14:textId="77777777" w:rsidTr="0004251A">
        <w:tc>
          <w:tcPr>
            <w:tcW w:w="5920" w:type="dxa"/>
          </w:tcPr>
          <w:p w14:paraId="69A654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a Costen</w:t>
            </w:r>
          </w:p>
        </w:tc>
        <w:tc>
          <w:tcPr>
            <w:tcW w:w="1985" w:type="dxa"/>
          </w:tcPr>
          <w:p w14:paraId="2D0996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3E3844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04BD0A5" w14:textId="77777777" w:rsidTr="0004251A">
        <w:tc>
          <w:tcPr>
            <w:tcW w:w="5920" w:type="dxa"/>
          </w:tcPr>
          <w:p w14:paraId="5DDFD4F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alcher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ccarius</w:t>
            </w:r>
            <w:proofErr w:type="spellEnd"/>
          </w:p>
        </w:tc>
        <w:tc>
          <w:tcPr>
            <w:tcW w:w="1985" w:type="dxa"/>
          </w:tcPr>
          <w:p w14:paraId="6EF8D0D4" w14:textId="1FFDA6A1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</w:t>
            </w:r>
            <w:r w:rsidR="00F91B06" w:rsidRPr="000C1A2A">
              <w:t>,5</w:t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A70467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0902C05" w14:textId="77777777" w:rsidTr="0004251A">
        <w:tc>
          <w:tcPr>
            <w:tcW w:w="5920" w:type="dxa"/>
          </w:tcPr>
          <w:p w14:paraId="17901120" w14:textId="7E1EBB1E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lbertus</w:t>
            </w:r>
            <w:r w:rsidR="005E2884" w:rsidRPr="000C1A2A">
              <w:rPr>
                <w:rStyle w:val="Odwoanieprzypisudolnego"/>
              </w:rPr>
              <w:footnoteReference w:id="188"/>
            </w:r>
            <w:r w:rsidRPr="000C1A2A">
              <w:t xml:space="preserve"> a </w:t>
            </w:r>
            <w:proofErr w:type="spellStart"/>
            <w:r w:rsidRPr="000C1A2A">
              <w:t>Zelanczin</w:t>
            </w:r>
            <w:proofErr w:type="spellEnd"/>
          </w:p>
        </w:tc>
        <w:tc>
          <w:tcPr>
            <w:tcW w:w="1985" w:type="dxa"/>
          </w:tcPr>
          <w:p w14:paraId="0CEDC18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8264E2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8EA2F6" w14:textId="77777777" w:rsidTr="0004251A">
        <w:tc>
          <w:tcPr>
            <w:tcW w:w="5920" w:type="dxa"/>
          </w:tcPr>
          <w:p w14:paraId="05F582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Ridzina</w:t>
            </w:r>
            <w:proofErr w:type="spellEnd"/>
          </w:p>
        </w:tc>
        <w:tc>
          <w:tcPr>
            <w:tcW w:w="1985" w:type="dxa"/>
          </w:tcPr>
          <w:p w14:paraId="368CE17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5B2205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48FF42" w14:textId="77777777" w:rsidTr="0004251A">
        <w:tc>
          <w:tcPr>
            <w:tcW w:w="5920" w:type="dxa"/>
          </w:tcPr>
          <w:p w14:paraId="540E818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tanislaus de Costen</w:t>
            </w:r>
          </w:p>
        </w:tc>
        <w:tc>
          <w:tcPr>
            <w:tcW w:w="1985" w:type="dxa"/>
          </w:tcPr>
          <w:p w14:paraId="4B8CA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E873D5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0EE440E" w14:textId="2FB5B78F" w:rsidR="00F91B06" w:rsidRPr="000C1A2A" w:rsidRDefault="00F91B06" w:rsidP="009C394C">
      <w:pPr>
        <w:shd w:val="clear" w:color="auto" w:fill="FFFFFF" w:themeFill="background1"/>
      </w:pPr>
    </w:p>
    <w:p w14:paraId="694FC70F" w14:textId="35CBD729" w:rsidR="00F91B06" w:rsidRPr="000C1A2A" w:rsidRDefault="00F91B06" w:rsidP="009C394C">
      <w:pPr>
        <w:shd w:val="clear" w:color="auto" w:fill="FFFFFF" w:themeFill="background1"/>
      </w:pPr>
      <w:r w:rsidRPr="000C1A2A">
        <w:rPr>
          <w:i/>
        </w:rPr>
        <w:t>[k. 4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0F754D9" w14:textId="77777777" w:rsidTr="0004251A">
        <w:tc>
          <w:tcPr>
            <w:tcW w:w="5920" w:type="dxa"/>
          </w:tcPr>
          <w:p w14:paraId="6C7559E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6D078F7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618D02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7BFB5AD" w14:textId="77777777" w:rsidTr="0004251A">
        <w:tc>
          <w:tcPr>
            <w:tcW w:w="5920" w:type="dxa"/>
          </w:tcPr>
          <w:p w14:paraId="7B7EBE07" w14:textId="4BB4EE0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munita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istarum</w:t>
            </w:r>
            <w:proofErr w:type="spellEnd"/>
          </w:p>
        </w:tc>
        <w:tc>
          <w:tcPr>
            <w:tcW w:w="1985" w:type="dxa"/>
          </w:tcPr>
          <w:p w14:paraId="484D116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FA13D7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B0736EA" w14:textId="77777777" w:rsidTr="0004251A">
        <w:tc>
          <w:tcPr>
            <w:tcW w:w="5920" w:type="dxa"/>
          </w:tcPr>
          <w:p w14:paraId="10A99793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lcher altarista in ecclesia Corporis Christi</w:t>
            </w:r>
          </w:p>
        </w:tc>
        <w:tc>
          <w:tcPr>
            <w:tcW w:w="1985" w:type="dxa"/>
          </w:tcPr>
          <w:p w14:paraId="5528A14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2BF96C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71CA476" w14:textId="006D97E9" w:rsidR="00B92C18" w:rsidRPr="000C1A2A" w:rsidRDefault="00B92C18" w:rsidP="009C394C">
      <w:pPr>
        <w:shd w:val="clear" w:color="auto" w:fill="FFFFFF" w:themeFill="background1"/>
      </w:pPr>
    </w:p>
    <w:p w14:paraId="07698483" w14:textId="221033AA" w:rsidR="00B92C18" w:rsidRPr="000C1A2A" w:rsidRDefault="00B92C18" w:rsidP="009C394C">
      <w:pPr>
        <w:shd w:val="clear" w:color="auto" w:fill="FFFFFF" w:themeFill="background1"/>
      </w:pPr>
      <w:proofErr w:type="spellStart"/>
      <w:r w:rsidRPr="000C1A2A">
        <w:t>Mansionarii</w:t>
      </w:r>
      <w:proofErr w:type="spellEnd"/>
      <w:r w:rsidRPr="000C1A2A">
        <w:t xml:space="preserve"> in Costen</w:t>
      </w:r>
      <w:r w:rsidRPr="000C1A2A">
        <w:rPr>
          <w:rStyle w:val="Odwoanieprzypisudolnego"/>
        </w:rPr>
        <w:footnoteReference w:id="189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EEE8041" w14:textId="77777777" w:rsidTr="0004251A">
        <w:tc>
          <w:tcPr>
            <w:tcW w:w="5920" w:type="dxa"/>
          </w:tcPr>
          <w:p w14:paraId="6753943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oia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ronski</w:t>
            </w:r>
            <w:proofErr w:type="spellEnd"/>
          </w:p>
        </w:tc>
        <w:tc>
          <w:tcPr>
            <w:tcW w:w="1985" w:type="dxa"/>
          </w:tcPr>
          <w:p w14:paraId="0C6B30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71FEDB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E39070A" w14:textId="77777777" w:rsidTr="0004251A">
        <w:tc>
          <w:tcPr>
            <w:tcW w:w="5920" w:type="dxa"/>
          </w:tcPr>
          <w:p w14:paraId="4EBB3F7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Volsztin</w:t>
            </w:r>
            <w:proofErr w:type="spellEnd"/>
          </w:p>
        </w:tc>
        <w:tc>
          <w:tcPr>
            <w:tcW w:w="1985" w:type="dxa"/>
          </w:tcPr>
          <w:p w14:paraId="007E89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17A5C7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CC5CC87" w14:textId="0B4429C4" w:rsidR="00D5387C" w:rsidRPr="000C1A2A" w:rsidRDefault="00D5387C" w:rsidP="009C394C">
      <w:pPr>
        <w:shd w:val="clear" w:color="auto" w:fill="FFFFFF" w:themeFill="background1"/>
      </w:pPr>
    </w:p>
    <w:p w14:paraId="51030C0F" w14:textId="025A35AF" w:rsidR="00D5387C" w:rsidRPr="000C1A2A" w:rsidRDefault="00D5387C" w:rsidP="009C394C">
      <w:pPr>
        <w:shd w:val="clear" w:color="auto" w:fill="FFFFFF" w:themeFill="background1"/>
      </w:pPr>
      <w:r w:rsidRPr="000C1A2A">
        <w:rPr>
          <w:i/>
        </w:rPr>
        <w:t>[k. 48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7BA3B47" w14:textId="77777777" w:rsidTr="0004251A">
        <w:tc>
          <w:tcPr>
            <w:tcW w:w="5920" w:type="dxa"/>
          </w:tcPr>
          <w:p w14:paraId="171A8C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Grodziczki</w:t>
            </w:r>
            <w:proofErr w:type="spellEnd"/>
          </w:p>
        </w:tc>
        <w:tc>
          <w:tcPr>
            <w:tcW w:w="1985" w:type="dxa"/>
          </w:tcPr>
          <w:p w14:paraId="708C321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6BB2E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5700ED" w14:textId="77777777" w:rsidTr="0004251A">
        <w:tc>
          <w:tcPr>
            <w:tcW w:w="5920" w:type="dxa"/>
          </w:tcPr>
          <w:p w14:paraId="7E80EE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Cozmin</w:t>
            </w:r>
            <w:proofErr w:type="spellEnd"/>
          </w:p>
        </w:tc>
        <w:tc>
          <w:tcPr>
            <w:tcW w:w="1985" w:type="dxa"/>
          </w:tcPr>
          <w:p w14:paraId="335BF0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926C4C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D5C838" w14:textId="77777777" w:rsidTr="0004251A">
        <w:tc>
          <w:tcPr>
            <w:tcW w:w="5920" w:type="dxa"/>
          </w:tcPr>
          <w:p w14:paraId="17CB2B4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de </w:t>
            </w:r>
            <w:proofErr w:type="spellStart"/>
            <w:r w:rsidRPr="000C1A2A">
              <w:t>Oborziska</w:t>
            </w:r>
            <w:proofErr w:type="spellEnd"/>
          </w:p>
        </w:tc>
        <w:tc>
          <w:tcPr>
            <w:tcW w:w="1985" w:type="dxa"/>
          </w:tcPr>
          <w:p w14:paraId="684869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FBE0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375213" w14:textId="77777777" w:rsidTr="0004251A">
        <w:tc>
          <w:tcPr>
            <w:tcW w:w="5920" w:type="dxa"/>
          </w:tcPr>
          <w:p w14:paraId="156EDA3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Pczewita</w:t>
            </w:r>
            <w:proofErr w:type="spellEnd"/>
          </w:p>
        </w:tc>
        <w:tc>
          <w:tcPr>
            <w:tcW w:w="1985" w:type="dxa"/>
          </w:tcPr>
          <w:p w14:paraId="58B57F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5E6CC4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9C57C92" w14:textId="77777777" w:rsidTr="0004251A">
        <w:tc>
          <w:tcPr>
            <w:tcW w:w="5920" w:type="dxa"/>
          </w:tcPr>
          <w:p w14:paraId="5F5489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4919C1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C209A1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9CA279B" w14:textId="77777777" w:rsidR="00D5387C" w:rsidRPr="000C1A2A" w:rsidRDefault="00D5387C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16D9220" w14:textId="77777777" w:rsidTr="0004251A">
        <w:tc>
          <w:tcPr>
            <w:tcW w:w="5920" w:type="dxa"/>
          </w:tcPr>
          <w:p w14:paraId="78489054" w14:textId="07F3046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ca</w:t>
            </w:r>
            <w:proofErr w:type="spellEnd"/>
            <w:r w:rsidRPr="000C1A2A">
              <w:t xml:space="preserve"> </w:t>
            </w:r>
            <w:proofErr w:type="spellStart"/>
            <w:r w:rsidR="004E687D" w:rsidRPr="000C1A2A">
              <w:t>M</w:t>
            </w:r>
            <w:r w:rsidRPr="000C1A2A">
              <w:t>onachorum</w:t>
            </w:r>
            <w:proofErr w:type="spellEnd"/>
            <w:r w:rsidR="004E687D" w:rsidRPr="000C1A2A">
              <w:rPr>
                <w:rStyle w:val="Odwoanieprzypisudolnego"/>
              </w:rPr>
              <w:footnoteReference w:id="190"/>
            </w:r>
          </w:p>
        </w:tc>
        <w:tc>
          <w:tcPr>
            <w:tcW w:w="1985" w:type="dxa"/>
          </w:tcPr>
          <w:p w14:paraId="12D5D5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06EB04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300B2A8" w14:textId="77777777" w:rsidTr="0004251A">
        <w:tc>
          <w:tcPr>
            <w:tcW w:w="5920" w:type="dxa"/>
          </w:tcPr>
          <w:p w14:paraId="038B928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ssieczna</w:t>
            </w:r>
            <w:proofErr w:type="spellEnd"/>
          </w:p>
        </w:tc>
        <w:tc>
          <w:tcPr>
            <w:tcW w:w="1985" w:type="dxa"/>
          </w:tcPr>
          <w:p w14:paraId="1C81ABD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A9828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B5E4585" w14:textId="2A9DD27D" w:rsidR="00D5387C" w:rsidRPr="000C1A2A" w:rsidRDefault="00D5387C" w:rsidP="009C394C">
      <w:pPr>
        <w:shd w:val="clear" w:color="auto" w:fill="FFFFFF" w:themeFill="background1"/>
      </w:pPr>
    </w:p>
    <w:p w14:paraId="03A0D0B8" w14:textId="7A6D4C04" w:rsidR="00D5387C" w:rsidRPr="000C1A2A" w:rsidRDefault="00D5387C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48v]</w:t>
      </w:r>
    </w:p>
    <w:p w14:paraId="4E0A2F49" w14:textId="0BC81526" w:rsidR="005711C3" w:rsidRPr="000C1A2A" w:rsidRDefault="005711C3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n </w:t>
      </w:r>
      <w:proofErr w:type="spellStart"/>
      <w:r w:rsidRPr="000C1A2A">
        <w:t>Ossieczna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627817" w14:textId="77777777" w:rsidTr="0004251A">
        <w:tc>
          <w:tcPr>
            <w:tcW w:w="5920" w:type="dxa"/>
          </w:tcPr>
          <w:p w14:paraId="323D084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a </w:t>
            </w:r>
            <w:proofErr w:type="spellStart"/>
            <w:r w:rsidRPr="000C1A2A">
              <w:t>Sieracz</w:t>
            </w:r>
            <w:proofErr w:type="spellEnd"/>
          </w:p>
        </w:tc>
        <w:tc>
          <w:tcPr>
            <w:tcW w:w="1985" w:type="dxa"/>
          </w:tcPr>
          <w:p w14:paraId="6A745A4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CB8034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C7C4D5D" w14:textId="77777777" w:rsidTr="0004251A">
        <w:tc>
          <w:tcPr>
            <w:tcW w:w="5920" w:type="dxa"/>
          </w:tcPr>
          <w:p w14:paraId="7EA5ADC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350941B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F2B558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9C9573A" w14:textId="77777777" w:rsidTr="0004251A">
        <w:tc>
          <w:tcPr>
            <w:tcW w:w="5920" w:type="dxa"/>
          </w:tcPr>
          <w:p w14:paraId="47B0F3A1" w14:textId="2F19482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ozephus</w:t>
            </w:r>
            <w:proofErr w:type="spellEnd"/>
          </w:p>
        </w:tc>
        <w:tc>
          <w:tcPr>
            <w:tcW w:w="1985" w:type="dxa"/>
          </w:tcPr>
          <w:p w14:paraId="6A7F314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C92E0D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4A00864" w14:textId="77777777" w:rsidTr="0004251A">
        <w:tc>
          <w:tcPr>
            <w:tcW w:w="5920" w:type="dxa"/>
          </w:tcPr>
          <w:p w14:paraId="5C2416D9" w14:textId="7ADCD92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r w:rsidR="00A84D37" w:rsidRPr="000C1A2A">
              <w:rPr>
                <w:rStyle w:val="Odwoanieprzypisudolnego"/>
                <w:lang w:val="pl-PL"/>
              </w:rPr>
              <w:footnoteReference w:id="191"/>
            </w:r>
            <w:r w:rsidR="00A84D37" w:rsidRPr="000C1A2A">
              <w:rPr>
                <w:vertAlign w:val="superscript"/>
              </w:rPr>
              <w:t>-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su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aepositura</w:t>
            </w:r>
            <w:proofErr w:type="spellEnd"/>
            <w:r w:rsidR="00A84D37" w:rsidRPr="000C1A2A">
              <w:rPr>
                <w:vertAlign w:val="superscript"/>
              </w:rPr>
              <w:t xml:space="preserve"> -</w:t>
            </w:r>
            <w:r w:rsidR="00A84D37" w:rsidRPr="000C1A2A">
              <w:rPr>
                <w:rStyle w:val="Odwoanieprzypisudolnego"/>
              </w:rPr>
              <w:footnoteReference w:id="192"/>
            </w:r>
          </w:p>
        </w:tc>
        <w:tc>
          <w:tcPr>
            <w:tcW w:w="1985" w:type="dxa"/>
          </w:tcPr>
          <w:p w14:paraId="6F8D67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EC131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5794F6C" w14:textId="77777777" w:rsidR="009B166B" w:rsidRPr="000C1A2A" w:rsidRDefault="009B166B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3583EC2" w14:textId="77777777" w:rsidTr="0004251A">
        <w:tc>
          <w:tcPr>
            <w:tcW w:w="5920" w:type="dxa"/>
          </w:tcPr>
          <w:p w14:paraId="3A6EE7C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rzeczko</w:t>
            </w:r>
            <w:proofErr w:type="spellEnd"/>
          </w:p>
        </w:tc>
        <w:tc>
          <w:tcPr>
            <w:tcW w:w="1985" w:type="dxa"/>
          </w:tcPr>
          <w:p w14:paraId="4BBDA1A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4EFECB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B5A70B6" w14:textId="77777777" w:rsidTr="0004251A">
        <w:tc>
          <w:tcPr>
            <w:tcW w:w="5920" w:type="dxa"/>
          </w:tcPr>
          <w:p w14:paraId="2B6C670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mbino</w:t>
            </w:r>
            <w:proofErr w:type="spellEnd"/>
          </w:p>
        </w:tc>
        <w:tc>
          <w:tcPr>
            <w:tcW w:w="1985" w:type="dxa"/>
          </w:tcPr>
          <w:p w14:paraId="78B8529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246A5F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9E8AB4A" w14:textId="4E00138B" w:rsidR="009B166B" w:rsidRPr="000C1A2A" w:rsidRDefault="009B166B" w:rsidP="009C394C">
      <w:pPr>
        <w:shd w:val="clear" w:color="auto" w:fill="FFFFFF" w:themeFill="background1"/>
      </w:pPr>
    </w:p>
    <w:p w14:paraId="73FA9748" w14:textId="58858E3D" w:rsidR="009B166B" w:rsidRPr="000C1A2A" w:rsidRDefault="009B166B" w:rsidP="009C394C">
      <w:pPr>
        <w:shd w:val="clear" w:color="auto" w:fill="FFFFFF" w:themeFill="background1"/>
      </w:pPr>
      <w:r w:rsidRPr="000C1A2A">
        <w:rPr>
          <w:i/>
        </w:rPr>
        <w:t>[k. 4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80B0AD" w14:textId="77777777" w:rsidTr="0004251A">
        <w:tc>
          <w:tcPr>
            <w:tcW w:w="5920" w:type="dxa"/>
          </w:tcPr>
          <w:p w14:paraId="03759C1E" w14:textId="7A15CB76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Obarziska</w:t>
            </w:r>
            <w:r w:rsidR="00B61B35" w:rsidRPr="000C1A2A">
              <w:rPr>
                <w:rStyle w:val="Odwoanieprzypisudolnego"/>
                <w:lang w:val="it-IT"/>
              </w:rPr>
              <w:footnoteReference w:id="193"/>
            </w:r>
          </w:p>
          <w:p w14:paraId="51F2D17C" w14:textId="5B2D2180" w:rsidR="0026375E" w:rsidRPr="000C1A2A" w:rsidRDefault="00F0399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194"/>
            </w:r>
            <w:r w:rsidRPr="000C1A2A">
              <w:rPr>
                <w:vertAlign w:val="superscript"/>
              </w:rPr>
              <w:t>-</w:t>
            </w:r>
            <w:r w:rsidR="0026375E" w:rsidRPr="000C1A2A">
              <w:rPr>
                <w:lang w:val="it-IT"/>
              </w:rPr>
              <w:t xml:space="preserve">Grossi duodecim dimissi, propter ademptionem duorum </w:t>
            </w:r>
            <w:r w:rsidR="0026375E" w:rsidRPr="000C1A2A">
              <w:rPr>
                <w:lang w:val="it-IT"/>
              </w:rPr>
              <w:lastRenderedPageBreak/>
              <w:t>mansorum per dominum Suloczki, prout corporali iuramento comprobavit</w:t>
            </w:r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  <w:lang w:val="it-IT"/>
              </w:rPr>
              <w:footnoteReference w:id="195"/>
            </w:r>
          </w:p>
        </w:tc>
        <w:tc>
          <w:tcPr>
            <w:tcW w:w="1985" w:type="dxa"/>
          </w:tcPr>
          <w:p w14:paraId="6B5B70C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E02E10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94B3E1" w14:textId="77777777" w:rsidTr="0004251A">
        <w:tc>
          <w:tcPr>
            <w:tcW w:w="5920" w:type="dxa"/>
          </w:tcPr>
          <w:p w14:paraId="4706A77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pin</w:t>
            </w:r>
            <w:proofErr w:type="spellEnd"/>
          </w:p>
        </w:tc>
        <w:tc>
          <w:tcPr>
            <w:tcW w:w="1985" w:type="dxa"/>
          </w:tcPr>
          <w:p w14:paraId="6553C9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5A73F54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6F5A9A" w14:textId="77777777" w:rsidTr="0004251A">
        <w:tc>
          <w:tcPr>
            <w:tcW w:w="5920" w:type="dxa"/>
          </w:tcPr>
          <w:p w14:paraId="3CC57C7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nikowo</w:t>
            </w:r>
            <w:proofErr w:type="spellEnd"/>
          </w:p>
        </w:tc>
        <w:tc>
          <w:tcPr>
            <w:tcW w:w="1985" w:type="dxa"/>
          </w:tcPr>
          <w:p w14:paraId="7F4547E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FE5801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86BE1E" w14:textId="77777777" w:rsidTr="0004251A">
        <w:tc>
          <w:tcPr>
            <w:tcW w:w="5920" w:type="dxa"/>
          </w:tcPr>
          <w:p w14:paraId="44F3AFE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all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Iezioro</w:t>
            </w:r>
            <w:proofErr w:type="spellEnd"/>
          </w:p>
        </w:tc>
        <w:tc>
          <w:tcPr>
            <w:tcW w:w="1985" w:type="dxa"/>
          </w:tcPr>
          <w:p w14:paraId="53AFB7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72E553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23AA3D0" w14:textId="1EAB1118" w:rsidR="004A3146" w:rsidRPr="000C1A2A" w:rsidRDefault="004A3146" w:rsidP="009C394C">
      <w:pPr>
        <w:shd w:val="clear" w:color="auto" w:fill="FFFFFF" w:themeFill="background1"/>
      </w:pPr>
    </w:p>
    <w:p w14:paraId="23BB97D8" w14:textId="69F6EE52" w:rsidR="004A3146" w:rsidRPr="000C1A2A" w:rsidRDefault="004A3146" w:rsidP="009C394C">
      <w:pPr>
        <w:shd w:val="clear" w:color="auto" w:fill="FFFFFF" w:themeFill="background1"/>
      </w:pPr>
      <w:r w:rsidRPr="000C1A2A">
        <w:rPr>
          <w:strike/>
          <w:vertAlign w:val="superscript"/>
          <w:lang w:val="en-GB"/>
        </w:rPr>
        <w:t xml:space="preserve">A </w:t>
      </w:r>
      <w:r w:rsidRPr="000C1A2A">
        <w:t>Smigiel</w:t>
      </w:r>
      <w:r w:rsidRPr="000C1A2A">
        <w:rPr>
          <w:strike/>
          <w:vertAlign w:val="superscript"/>
          <w:lang w:val="en-GB"/>
        </w:rPr>
        <w:t xml:space="preserve"> A</w:t>
      </w:r>
    </w:p>
    <w:p w14:paraId="0B4733CE" w14:textId="7E025927" w:rsidR="004A3146" w:rsidRPr="000C1A2A" w:rsidRDefault="004A3146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Pr="000C1A2A">
        <w:rPr>
          <w:rStyle w:val="Odwoanieprzypisudolnego"/>
        </w:rPr>
        <w:footnoteReference w:id="196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EF71C13" w14:textId="77777777" w:rsidTr="0004251A">
        <w:tc>
          <w:tcPr>
            <w:tcW w:w="5920" w:type="dxa"/>
          </w:tcPr>
          <w:p w14:paraId="39B2D67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Iwan</w:t>
            </w:r>
          </w:p>
        </w:tc>
        <w:tc>
          <w:tcPr>
            <w:tcW w:w="1985" w:type="dxa"/>
          </w:tcPr>
          <w:p w14:paraId="1CDB6D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8FDE2E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4DDC277" w14:textId="5A7A2133" w:rsidR="00EE1E88" w:rsidRPr="000C1A2A" w:rsidRDefault="00EE1E88" w:rsidP="009C394C">
      <w:pPr>
        <w:shd w:val="clear" w:color="auto" w:fill="FFFFFF" w:themeFill="background1"/>
      </w:pPr>
    </w:p>
    <w:p w14:paraId="6FE80526" w14:textId="5B264691" w:rsidR="00EE1E88" w:rsidRPr="000C1A2A" w:rsidRDefault="00EE1E88" w:rsidP="009C394C">
      <w:pPr>
        <w:shd w:val="clear" w:color="auto" w:fill="FFFFFF" w:themeFill="background1"/>
      </w:pPr>
      <w:r w:rsidRPr="000C1A2A">
        <w:rPr>
          <w:i/>
        </w:rPr>
        <w:t>[k. 49</w:t>
      </w:r>
      <w:r w:rsidR="00FC0DF6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1575F66" w14:textId="77777777" w:rsidTr="0004251A">
        <w:tc>
          <w:tcPr>
            <w:tcW w:w="5920" w:type="dxa"/>
          </w:tcPr>
          <w:p w14:paraId="58FCE2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regorius</w:t>
            </w:r>
          </w:p>
        </w:tc>
        <w:tc>
          <w:tcPr>
            <w:tcW w:w="1985" w:type="dxa"/>
          </w:tcPr>
          <w:p w14:paraId="7886CA5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60DFAB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F0884DD" w14:textId="77777777" w:rsidR="00EE1E88" w:rsidRPr="000C1A2A" w:rsidRDefault="00EE1E88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7ACDCF6" w14:textId="77777777" w:rsidTr="0004251A">
        <w:tc>
          <w:tcPr>
            <w:tcW w:w="5920" w:type="dxa"/>
          </w:tcPr>
          <w:p w14:paraId="4FF392A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ebino</w:t>
            </w:r>
            <w:proofErr w:type="spellEnd"/>
          </w:p>
        </w:tc>
        <w:tc>
          <w:tcPr>
            <w:tcW w:w="1985" w:type="dxa"/>
          </w:tcPr>
          <w:p w14:paraId="4E4D55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7C690C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DE4BAD3" w14:textId="77777777" w:rsidTr="0004251A">
        <w:tc>
          <w:tcPr>
            <w:tcW w:w="5920" w:type="dxa"/>
          </w:tcPr>
          <w:p w14:paraId="6DA5ABD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oniesiecz</w:t>
            </w:r>
            <w:proofErr w:type="spellEnd"/>
            <w:r w:rsidRPr="000C1A2A">
              <w:t xml:space="preserve"> </w:t>
            </w:r>
          </w:p>
        </w:tc>
        <w:tc>
          <w:tcPr>
            <w:tcW w:w="1985" w:type="dxa"/>
          </w:tcPr>
          <w:p w14:paraId="07BD8B0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0D8C63F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DD4DCE5" w14:textId="77777777" w:rsidTr="0004251A">
        <w:tc>
          <w:tcPr>
            <w:tcW w:w="5920" w:type="dxa"/>
          </w:tcPr>
          <w:p w14:paraId="2AE0094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izina</w:t>
            </w:r>
            <w:proofErr w:type="spellEnd"/>
          </w:p>
        </w:tc>
        <w:tc>
          <w:tcPr>
            <w:tcW w:w="1985" w:type="dxa"/>
          </w:tcPr>
          <w:p w14:paraId="6FD1578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17318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433F457" w14:textId="77777777" w:rsidTr="0004251A">
        <w:tc>
          <w:tcPr>
            <w:tcW w:w="5920" w:type="dxa"/>
          </w:tcPr>
          <w:p w14:paraId="3A2AFB8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ilowiecz</w:t>
            </w:r>
            <w:proofErr w:type="spellEnd"/>
          </w:p>
        </w:tc>
        <w:tc>
          <w:tcPr>
            <w:tcW w:w="1985" w:type="dxa"/>
          </w:tcPr>
          <w:p w14:paraId="1E006F0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1B0BC49" w14:textId="01D2765C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1365D9" w:rsidRPr="000C1A2A">
              <w:rPr>
                <w:rStyle w:val="Odwoanieprzypisudolnego"/>
              </w:rPr>
              <w:footnoteReference w:id="197"/>
            </w:r>
          </w:p>
        </w:tc>
      </w:tr>
      <w:tr w:rsidR="0026375E" w:rsidRPr="000C1A2A" w14:paraId="1C1BA249" w14:textId="77777777" w:rsidTr="0004251A">
        <w:tc>
          <w:tcPr>
            <w:tcW w:w="5920" w:type="dxa"/>
          </w:tcPr>
          <w:p w14:paraId="183193C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wlowicze</w:t>
            </w:r>
            <w:proofErr w:type="spellEnd"/>
          </w:p>
        </w:tc>
        <w:tc>
          <w:tcPr>
            <w:tcW w:w="1985" w:type="dxa"/>
          </w:tcPr>
          <w:p w14:paraId="41003C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1274F5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AE9CBF0" w14:textId="77777777" w:rsidTr="0004251A">
        <w:tc>
          <w:tcPr>
            <w:tcW w:w="5920" w:type="dxa"/>
          </w:tcPr>
          <w:p w14:paraId="6B2D90A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lodziszewo</w:t>
            </w:r>
            <w:proofErr w:type="spellEnd"/>
          </w:p>
        </w:tc>
        <w:tc>
          <w:tcPr>
            <w:tcW w:w="1985" w:type="dxa"/>
          </w:tcPr>
          <w:p w14:paraId="4E13311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14FBBF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2C600EE" w14:textId="411E8B91" w:rsidR="00254B9B" w:rsidRPr="000C1A2A" w:rsidRDefault="00254B9B" w:rsidP="009C394C">
      <w:pPr>
        <w:shd w:val="clear" w:color="auto" w:fill="FFFFFF" w:themeFill="background1"/>
      </w:pPr>
    </w:p>
    <w:p w14:paraId="4BDD2319" w14:textId="6548BC8F" w:rsidR="00254B9B" w:rsidRPr="000C1A2A" w:rsidRDefault="00254B9B" w:rsidP="009C394C">
      <w:pPr>
        <w:shd w:val="clear" w:color="auto" w:fill="FFFFFF" w:themeFill="background1"/>
      </w:pPr>
      <w:r w:rsidRPr="000C1A2A">
        <w:rPr>
          <w:i/>
        </w:rPr>
        <w:t>[k. 5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DC4772A" w14:textId="77777777" w:rsidTr="0004251A">
        <w:tc>
          <w:tcPr>
            <w:tcW w:w="5920" w:type="dxa"/>
          </w:tcPr>
          <w:p w14:paraId="05A027B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rodnicza</w:t>
            </w:r>
            <w:proofErr w:type="spellEnd"/>
          </w:p>
        </w:tc>
        <w:tc>
          <w:tcPr>
            <w:tcW w:w="1985" w:type="dxa"/>
          </w:tcPr>
          <w:p w14:paraId="6C2004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35A643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3A87B8" w14:textId="77777777" w:rsidTr="0004251A">
        <w:tc>
          <w:tcPr>
            <w:tcW w:w="5920" w:type="dxa"/>
          </w:tcPr>
          <w:p w14:paraId="551C5B8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luchowo</w:t>
            </w:r>
            <w:proofErr w:type="spellEnd"/>
          </w:p>
        </w:tc>
        <w:tc>
          <w:tcPr>
            <w:tcW w:w="1985" w:type="dxa"/>
          </w:tcPr>
          <w:p w14:paraId="3BF018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4EE3A2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1AF9226" w14:textId="77777777" w:rsidTr="0004251A">
        <w:tc>
          <w:tcPr>
            <w:tcW w:w="5920" w:type="dxa"/>
          </w:tcPr>
          <w:p w14:paraId="5A75809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bno</w:t>
            </w:r>
            <w:proofErr w:type="spellEnd"/>
          </w:p>
        </w:tc>
        <w:tc>
          <w:tcPr>
            <w:tcW w:w="1985" w:type="dxa"/>
          </w:tcPr>
          <w:p w14:paraId="68D356D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EB7F14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84B619C" w14:textId="77777777" w:rsidTr="0004251A">
        <w:tc>
          <w:tcPr>
            <w:tcW w:w="5920" w:type="dxa"/>
          </w:tcPr>
          <w:p w14:paraId="07868A7C" w14:textId="05B0C59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rwoni</w:t>
            </w:r>
            <w:proofErr w:type="spellEnd"/>
            <w:r w:rsidR="00F44CCA" w:rsidRPr="000C1A2A">
              <w:rPr>
                <w:rStyle w:val="Odwoanieprzypisudolnego"/>
              </w:rPr>
              <w:footnoteReference w:id="198"/>
            </w:r>
            <w:r w:rsidRPr="000C1A2A">
              <w:t xml:space="preserve"> </w:t>
            </w:r>
            <w:proofErr w:type="spellStart"/>
            <w:r w:rsidRPr="000C1A2A">
              <w:t>Koscziol</w:t>
            </w:r>
            <w:proofErr w:type="spellEnd"/>
          </w:p>
        </w:tc>
        <w:tc>
          <w:tcPr>
            <w:tcW w:w="1985" w:type="dxa"/>
          </w:tcPr>
          <w:p w14:paraId="4F7B5FE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B1A3AB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88B967" w14:textId="77777777" w:rsidTr="0004251A">
        <w:tc>
          <w:tcPr>
            <w:tcW w:w="5920" w:type="dxa"/>
          </w:tcPr>
          <w:p w14:paraId="0EEC836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woz</w:t>
            </w:r>
            <w:proofErr w:type="spellEnd"/>
          </w:p>
        </w:tc>
        <w:tc>
          <w:tcPr>
            <w:tcW w:w="1985" w:type="dxa"/>
          </w:tcPr>
          <w:p w14:paraId="227AB9B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932DE5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73CEEC" w14:textId="77777777" w:rsidTr="0004251A">
        <w:tc>
          <w:tcPr>
            <w:tcW w:w="5920" w:type="dxa"/>
          </w:tcPr>
          <w:p w14:paraId="0B3D5952" w14:textId="721B9158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orinia</w:t>
            </w:r>
            <w:proofErr w:type="spellEnd"/>
            <w:r w:rsidR="00FB3736" w:rsidRPr="000C1A2A">
              <w:rPr>
                <w:rStyle w:val="Odwoanieprzypisudolnego"/>
              </w:rPr>
              <w:footnoteReference w:id="199"/>
            </w:r>
          </w:p>
        </w:tc>
        <w:tc>
          <w:tcPr>
            <w:tcW w:w="1985" w:type="dxa"/>
          </w:tcPr>
          <w:p w14:paraId="4B985B6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EF77C9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C1E3BA" w14:textId="77777777" w:rsidTr="0004251A">
        <w:tc>
          <w:tcPr>
            <w:tcW w:w="5920" w:type="dxa"/>
          </w:tcPr>
          <w:p w14:paraId="60D62FA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aszkowo</w:t>
            </w:r>
            <w:proofErr w:type="spellEnd"/>
          </w:p>
        </w:tc>
        <w:tc>
          <w:tcPr>
            <w:tcW w:w="1985" w:type="dxa"/>
          </w:tcPr>
          <w:p w14:paraId="13EF77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4BDF08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70BFF7B" w14:textId="77777777" w:rsidTr="0004251A">
        <w:tc>
          <w:tcPr>
            <w:tcW w:w="5920" w:type="dxa"/>
          </w:tcPr>
          <w:p w14:paraId="5A4A519A" w14:textId="23900CA3" w:rsidR="0026375E" w:rsidRPr="000C1A2A" w:rsidRDefault="00B4353E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00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Przemeth</w:t>
            </w:r>
            <w:proofErr w:type="spellEnd"/>
            <w:r w:rsidR="0026375E" w:rsidRPr="000C1A2A">
              <w:t xml:space="preserve"> Sanctae Andreae</w:t>
            </w:r>
          </w:p>
        </w:tc>
        <w:tc>
          <w:tcPr>
            <w:tcW w:w="1985" w:type="dxa"/>
          </w:tcPr>
          <w:p w14:paraId="7029648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F0251E0" w14:textId="0712C884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B4353E" w:rsidRPr="000C1A2A">
              <w:rPr>
                <w:vertAlign w:val="superscript"/>
              </w:rPr>
              <w:t>-</w:t>
            </w:r>
            <w:r w:rsidR="00B4353E" w:rsidRPr="000C1A2A">
              <w:rPr>
                <w:rStyle w:val="Odwoanieprzypisudolnego"/>
              </w:rPr>
              <w:footnoteReference w:id="201"/>
            </w:r>
          </w:p>
        </w:tc>
      </w:tr>
    </w:tbl>
    <w:p w14:paraId="58716D08" w14:textId="2218CC36" w:rsidR="002E1874" w:rsidRPr="000C1A2A" w:rsidRDefault="002E187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0v]</w:t>
      </w:r>
    </w:p>
    <w:p w14:paraId="2C5EE525" w14:textId="36051C85" w:rsidR="002E1874" w:rsidRPr="000C1A2A" w:rsidRDefault="002E1874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p w14:paraId="7D23E46B" w14:textId="5636E45A" w:rsidR="002E1874" w:rsidRPr="000C1A2A" w:rsidRDefault="002E1874" w:rsidP="009C394C">
      <w:pPr>
        <w:shd w:val="clear" w:color="auto" w:fill="FFFFFF" w:themeFill="background1"/>
      </w:pPr>
      <w:r w:rsidRPr="000C1A2A">
        <w:t xml:space="preserve">In Costen </w:t>
      </w:r>
      <w:proofErr w:type="spellStart"/>
      <w:r w:rsidRPr="000C1A2A">
        <w:t>altaris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FE277D2" w14:textId="77777777" w:rsidTr="0004251A">
        <w:tc>
          <w:tcPr>
            <w:tcW w:w="5920" w:type="dxa"/>
          </w:tcPr>
          <w:p w14:paraId="1CAC2CC5" w14:textId="0DA5078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munita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ccariorum</w:t>
            </w:r>
            <w:proofErr w:type="spellEnd"/>
            <w:r w:rsidRPr="000C1A2A">
              <w:t xml:space="preserve"> post mortem Adriani</w:t>
            </w:r>
          </w:p>
        </w:tc>
        <w:tc>
          <w:tcPr>
            <w:tcW w:w="1985" w:type="dxa"/>
          </w:tcPr>
          <w:p w14:paraId="143E503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9929B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A229E64" w14:textId="77777777" w:rsidTr="0004251A">
        <w:tc>
          <w:tcPr>
            <w:tcW w:w="5920" w:type="dxa"/>
          </w:tcPr>
          <w:p w14:paraId="3E1B966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ost </w:t>
            </w:r>
            <w:proofErr w:type="spellStart"/>
            <w:r w:rsidRPr="000C1A2A">
              <w:t>doctorem</w:t>
            </w:r>
            <w:proofErr w:type="spellEnd"/>
            <w:r w:rsidRPr="000C1A2A">
              <w:t xml:space="preserve"> Herman</w:t>
            </w:r>
          </w:p>
        </w:tc>
        <w:tc>
          <w:tcPr>
            <w:tcW w:w="1985" w:type="dxa"/>
          </w:tcPr>
          <w:p w14:paraId="43666CA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B62033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7DD7265" w14:textId="77777777" w:rsidTr="0004251A">
        <w:tc>
          <w:tcPr>
            <w:tcW w:w="5920" w:type="dxa"/>
          </w:tcPr>
          <w:p w14:paraId="6D231F6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yskocz</w:t>
            </w:r>
            <w:proofErr w:type="spellEnd"/>
          </w:p>
        </w:tc>
        <w:tc>
          <w:tcPr>
            <w:tcW w:w="1985" w:type="dxa"/>
          </w:tcPr>
          <w:p w14:paraId="777840F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B60B3C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5D23C97" w14:textId="77777777" w:rsidTr="0004251A">
        <w:tc>
          <w:tcPr>
            <w:tcW w:w="5920" w:type="dxa"/>
          </w:tcPr>
          <w:p w14:paraId="757A60C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rowko</w:t>
            </w:r>
            <w:proofErr w:type="spellEnd"/>
          </w:p>
        </w:tc>
        <w:tc>
          <w:tcPr>
            <w:tcW w:w="1985" w:type="dxa"/>
          </w:tcPr>
          <w:p w14:paraId="72DEEB0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CEB9C2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D3AF5F7" w14:textId="77777777" w:rsidTr="0004251A">
        <w:tc>
          <w:tcPr>
            <w:tcW w:w="5920" w:type="dxa"/>
          </w:tcPr>
          <w:p w14:paraId="0D6B3E28" w14:textId="5C81F891" w:rsidR="0026375E" w:rsidRPr="000C1A2A" w:rsidRDefault="00EA10B5" w:rsidP="009C394C">
            <w:pPr>
              <w:shd w:val="clear" w:color="auto" w:fill="FFFFFF" w:themeFill="background1"/>
              <w:autoSpaceDE w:val="0"/>
              <w:autoSpaceDN w:val="0"/>
              <w:adjustRightInd w:val="0"/>
              <w:spacing w:line="240" w:lineRule="auto"/>
            </w:pPr>
            <w:r w:rsidRPr="000C1A2A">
              <w:rPr>
                <w:rStyle w:val="Odwoanieprzypisudolnego"/>
              </w:rPr>
              <w:lastRenderedPageBreak/>
              <w:footnoteReference w:id="202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Przemeth</w:t>
            </w:r>
            <w:proofErr w:type="spellEnd"/>
            <w:r w:rsidR="0026375E" w:rsidRPr="000C1A2A">
              <w:t xml:space="preserve"> Sancti </w:t>
            </w:r>
            <w:r w:rsidR="005D377E" w:rsidRPr="000C1A2A">
              <w:rPr>
                <w:sz w:val="24"/>
                <w:szCs w:val="24"/>
                <w:lang w:val="pl-PL" w:eastAsia="pl-PL"/>
              </w:rPr>
              <w:t>├</w:t>
            </w:r>
            <w:r w:rsidR="0026375E" w:rsidRPr="000C1A2A">
              <w:t>Andreae</w:t>
            </w:r>
            <w:r w:rsidR="005D377E" w:rsidRPr="000C1A2A">
              <w:rPr>
                <w:sz w:val="24"/>
                <w:szCs w:val="24"/>
                <w:lang w:val="pl-PL" w:eastAsia="pl-PL"/>
              </w:rPr>
              <w:t xml:space="preserve">┤ </w:t>
            </w:r>
            <w:r w:rsidR="0026375E" w:rsidRPr="000C1A2A">
              <w:t>Spiritu</w:t>
            </w:r>
            <w:r w:rsidR="005D377E" w:rsidRPr="000C1A2A">
              <w:t>s</w:t>
            </w:r>
          </w:p>
        </w:tc>
        <w:tc>
          <w:tcPr>
            <w:tcW w:w="1985" w:type="dxa"/>
          </w:tcPr>
          <w:p w14:paraId="663C3B14" w14:textId="392C4782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  <w:r w:rsidR="00EA10B5" w:rsidRPr="000C1A2A">
              <w:rPr>
                <w:vertAlign w:val="superscript"/>
              </w:rPr>
              <w:t xml:space="preserve"> -</w:t>
            </w:r>
            <w:r w:rsidR="00EA10B5" w:rsidRPr="000C1A2A">
              <w:rPr>
                <w:rStyle w:val="Odwoanieprzypisudolnego"/>
              </w:rPr>
              <w:footnoteReference w:id="203"/>
            </w:r>
          </w:p>
        </w:tc>
        <w:tc>
          <w:tcPr>
            <w:tcW w:w="1307" w:type="dxa"/>
          </w:tcPr>
          <w:p w14:paraId="2FB3511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C92E6C5" w14:textId="77777777" w:rsidTr="0004251A">
        <w:tc>
          <w:tcPr>
            <w:tcW w:w="5920" w:type="dxa"/>
          </w:tcPr>
          <w:p w14:paraId="29FABBF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obia</w:t>
            </w:r>
            <w:proofErr w:type="spellEnd"/>
          </w:p>
        </w:tc>
        <w:tc>
          <w:tcPr>
            <w:tcW w:w="1985" w:type="dxa"/>
          </w:tcPr>
          <w:p w14:paraId="1309547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7F9FE0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92FD4CC" w14:textId="77777777" w:rsidTr="0004251A">
        <w:tc>
          <w:tcPr>
            <w:tcW w:w="5920" w:type="dxa"/>
          </w:tcPr>
          <w:p w14:paraId="2AAC156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acz</w:t>
            </w:r>
            <w:proofErr w:type="spellEnd"/>
          </w:p>
        </w:tc>
        <w:tc>
          <w:tcPr>
            <w:tcW w:w="1985" w:type="dxa"/>
          </w:tcPr>
          <w:p w14:paraId="26BE7B7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4937D0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F0C7402" w14:textId="2BCB5428" w:rsidR="00006A53" w:rsidRPr="000C1A2A" w:rsidRDefault="00006A53" w:rsidP="009C394C">
      <w:pPr>
        <w:shd w:val="clear" w:color="auto" w:fill="FFFFFF" w:themeFill="background1"/>
      </w:pPr>
    </w:p>
    <w:p w14:paraId="32685DCC" w14:textId="4B047869" w:rsidR="00006A53" w:rsidRPr="000C1A2A" w:rsidRDefault="00006A53" w:rsidP="009C394C">
      <w:pPr>
        <w:shd w:val="clear" w:color="auto" w:fill="FFFFFF" w:themeFill="background1"/>
      </w:pPr>
      <w:r w:rsidRPr="000C1A2A">
        <w:rPr>
          <w:i/>
        </w:rPr>
        <w:t>[k. 51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F7D581A" w14:textId="77777777" w:rsidTr="0004251A">
        <w:tc>
          <w:tcPr>
            <w:tcW w:w="5920" w:type="dxa"/>
          </w:tcPr>
          <w:p w14:paraId="191D8F0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domiczko</w:t>
            </w:r>
            <w:proofErr w:type="spellEnd"/>
          </w:p>
        </w:tc>
        <w:tc>
          <w:tcPr>
            <w:tcW w:w="1985" w:type="dxa"/>
          </w:tcPr>
          <w:p w14:paraId="1E0518E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499E89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79265CC" w14:textId="77777777" w:rsidTr="0004251A">
        <w:tc>
          <w:tcPr>
            <w:tcW w:w="5920" w:type="dxa"/>
          </w:tcPr>
          <w:p w14:paraId="66A9B67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migiel</w:t>
            </w:r>
          </w:p>
        </w:tc>
        <w:tc>
          <w:tcPr>
            <w:tcW w:w="1985" w:type="dxa"/>
          </w:tcPr>
          <w:p w14:paraId="17C99E9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CD6CD6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13F4F3D" w14:textId="77777777" w:rsidTr="0004251A">
        <w:tc>
          <w:tcPr>
            <w:tcW w:w="5920" w:type="dxa"/>
          </w:tcPr>
          <w:p w14:paraId="56580F3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Voniesiecz</w:t>
            </w:r>
            <w:proofErr w:type="spellEnd"/>
          </w:p>
        </w:tc>
        <w:tc>
          <w:tcPr>
            <w:tcW w:w="1985" w:type="dxa"/>
          </w:tcPr>
          <w:p w14:paraId="0B4D5F9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259FCA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C64ED69" w14:textId="77777777" w:rsidTr="0004251A">
        <w:tc>
          <w:tcPr>
            <w:tcW w:w="5920" w:type="dxa"/>
          </w:tcPr>
          <w:p w14:paraId="34CFC18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kow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oraculum</w:t>
            </w:r>
            <w:proofErr w:type="spellEnd"/>
          </w:p>
        </w:tc>
        <w:tc>
          <w:tcPr>
            <w:tcW w:w="1985" w:type="dxa"/>
          </w:tcPr>
          <w:p w14:paraId="214162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45CEFB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320FA6A" w14:textId="77777777" w:rsidTr="0004251A">
        <w:tc>
          <w:tcPr>
            <w:tcW w:w="5920" w:type="dxa"/>
          </w:tcPr>
          <w:p w14:paraId="26F4BC3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niebicze</w:t>
            </w:r>
            <w:proofErr w:type="spellEnd"/>
          </w:p>
        </w:tc>
        <w:tc>
          <w:tcPr>
            <w:tcW w:w="1985" w:type="dxa"/>
          </w:tcPr>
          <w:p w14:paraId="15E6945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9D5336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DDBBB56" w14:textId="77777777" w:rsidTr="0004251A">
        <w:tc>
          <w:tcPr>
            <w:tcW w:w="5920" w:type="dxa"/>
          </w:tcPr>
          <w:p w14:paraId="733376B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toslaw</w:t>
            </w:r>
            <w:proofErr w:type="spellEnd"/>
          </w:p>
        </w:tc>
        <w:tc>
          <w:tcPr>
            <w:tcW w:w="1985" w:type="dxa"/>
          </w:tcPr>
          <w:p w14:paraId="185F46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A29BA4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FB4E4D7" w14:textId="77777777" w:rsidTr="0004251A">
        <w:tc>
          <w:tcPr>
            <w:tcW w:w="5920" w:type="dxa"/>
          </w:tcPr>
          <w:p w14:paraId="01AEBD0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gussino</w:t>
            </w:r>
            <w:proofErr w:type="spellEnd"/>
          </w:p>
        </w:tc>
        <w:tc>
          <w:tcPr>
            <w:tcW w:w="1985" w:type="dxa"/>
          </w:tcPr>
          <w:p w14:paraId="279616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3D9A5A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DBD1DB4" w14:textId="1B294C59" w:rsidR="00CD03A3" w:rsidRPr="000C1A2A" w:rsidRDefault="00CD03A3" w:rsidP="009C394C">
      <w:pPr>
        <w:shd w:val="clear" w:color="auto" w:fill="FFFFFF" w:themeFill="background1"/>
      </w:pPr>
    </w:p>
    <w:p w14:paraId="1A62B086" w14:textId="045C8306" w:rsidR="00CD03A3" w:rsidRPr="000C1A2A" w:rsidRDefault="00CD03A3" w:rsidP="009C394C">
      <w:pPr>
        <w:shd w:val="clear" w:color="auto" w:fill="FFFFFF" w:themeFill="background1"/>
      </w:pPr>
      <w:r w:rsidRPr="000C1A2A">
        <w:rPr>
          <w:i/>
        </w:rPr>
        <w:t>[k. 5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297B509" w14:textId="77777777" w:rsidTr="0004251A">
        <w:tc>
          <w:tcPr>
            <w:tcW w:w="5920" w:type="dxa"/>
          </w:tcPr>
          <w:p w14:paraId="29BBD88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ianowo</w:t>
            </w:r>
            <w:proofErr w:type="spellEnd"/>
          </w:p>
        </w:tc>
        <w:tc>
          <w:tcPr>
            <w:tcW w:w="1985" w:type="dxa"/>
          </w:tcPr>
          <w:p w14:paraId="266EBD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171B77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D1FD4F2" w14:textId="77777777" w:rsidTr="0004251A">
        <w:tc>
          <w:tcPr>
            <w:tcW w:w="5920" w:type="dxa"/>
          </w:tcPr>
          <w:p w14:paraId="1108D039" w14:textId="7177E22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rcowo</w:t>
            </w:r>
            <w:proofErr w:type="spellEnd"/>
            <w:r w:rsidR="00006A53" w:rsidRPr="000C1A2A">
              <w:rPr>
                <w:rStyle w:val="Odwoanieprzypisudolnego"/>
              </w:rPr>
              <w:footnoteReference w:id="204"/>
            </w:r>
          </w:p>
        </w:tc>
        <w:tc>
          <w:tcPr>
            <w:tcW w:w="1985" w:type="dxa"/>
          </w:tcPr>
          <w:p w14:paraId="1A28D14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AF1E66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4F9D509" w14:textId="77777777" w:rsidTr="0004251A">
        <w:tc>
          <w:tcPr>
            <w:tcW w:w="5920" w:type="dxa"/>
          </w:tcPr>
          <w:p w14:paraId="6938FE7F" w14:textId="766F5F44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czon</w:t>
            </w:r>
            <w:proofErr w:type="spellEnd"/>
            <w:r w:rsidR="00C73ECC" w:rsidRPr="000C1A2A">
              <w:rPr>
                <w:rStyle w:val="Odwoanieprzypisudolnego"/>
              </w:rPr>
              <w:footnoteReference w:id="205"/>
            </w:r>
          </w:p>
        </w:tc>
        <w:tc>
          <w:tcPr>
            <w:tcW w:w="1985" w:type="dxa"/>
          </w:tcPr>
          <w:p w14:paraId="4A8847A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930ECD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E080F78" w14:textId="77777777" w:rsidTr="0004251A">
        <w:tc>
          <w:tcPr>
            <w:tcW w:w="5920" w:type="dxa"/>
          </w:tcPr>
          <w:p w14:paraId="4F6E7C3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ipno</w:t>
            </w:r>
            <w:proofErr w:type="spellEnd"/>
          </w:p>
        </w:tc>
        <w:tc>
          <w:tcPr>
            <w:tcW w:w="1985" w:type="dxa"/>
          </w:tcPr>
          <w:p w14:paraId="5C9FD1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A258FB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27ACD71" w14:textId="77777777" w:rsidTr="0004251A">
        <w:tc>
          <w:tcPr>
            <w:tcW w:w="5920" w:type="dxa"/>
          </w:tcPr>
          <w:p w14:paraId="66461EEC" w14:textId="6B99751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kaliewo</w:t>
            </w:r>
            <w:proofErr w:type="spellEnd"/>
            <w:r w:rsidR="007763DA" w:rsidRPr="000C1A2A">
              <w:rPr>
                <w:rStyle w:val="Odwoanieprzypisudolnego"/>
              </w:rPr>
              <w:footnoteReference w:id="206"/>
            </w:r>
          </w:p>
        </w:tc>
        <w:tc>
          <w:tcPr>
            <w:tcW w:w="1985" w:type="dxa"/>
          </w:tcPr>
          <w:p w14:paraId="2B1D23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7ED379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6D79FDE" w14:textId="591CE289" w:rsidR="0067500F" w:rsidRPr="000C1A2A" w:rsidRDefault="0067500F" w:rsidP="009C394C">
      <w:pPr>
        <w:shd w:val="clear" w:color="auto" w:fill="FFFFFF" w:themeFill="background1"/>
      </w:pPr>
    </w:p>
    <w:p w14:paraId="442B8846" w14:textId="00A1F4FE" w:rsidR="0067500F" w:rsidRPr="000C1A2A" w:rsidRDefault="0067500F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2v]</w:t>
      </w:r>
    </w:p>
    <w:p w14:paraId="604059D0" w14:textId="1930E1BA" w:rsidR="00080A7C" w:rsidRPr="000C1A2A" w:rsidRDefault="00080A7C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Novae </w:t>
      </w:r>
      <w:proofErr w:type="spellStart"/>
      <w:r w:rsidRPr="000C1A2A">
        <w:t>Civitat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CEC5C30" w14:textId="77777777" w:rsidTr="0004251A">
        <w:tc>
          <w:tcPr>
            <w:tcW w:w="5920" w:type="dxa"/>
          </w:tcPr>
          <w:p w14:paraId="5B55299E" w14:textId="1C7F1E91" w:rsidR="0026375E" w:rsidRPr="000C1A2A" w:rsidRDefault="00A87540" w:rsidP="009C394C">
            <w:pPr>
              <w:shd w:val="clear" w:color="auto" w:fill="FFFFFF" w:themeFill="background1"/>
              <w:rPr>
                <w:lang w:val="pl-PL"/>
              </w:rPr>
            </w:pPr>
            <w:r w:rsidRPr="000C1A2A">
              <w:rPr>
                <w:strike/>
                <w:vertAlign w:val="superscript"/>
                <w:lang w:val="pl-PL"/>
              </w:rPr>
              <w:t xml:space="preserve">A </w:t>
            </w:r>
            <w:r w:rsidR="0026375E" w:rsidRPr="000C1A2A">
              <w:rPr>
                <w:lang w:val="pl-PL"/>
              </w:rPr>
              <w:t xml:space="preserve">Nowe </w:t>
            </w:r>
            <w:r w:rsidRPr="000C1A2A">
              <w:rPr>
                <w:lang w:val="pl-PL"/>
              </w:rPr>
              <w:t>M</w:t>
            </w:r>
            <w:r w:rsidR="0026375E" w:rsidRPr="000C1A2A">
              <w:rPr>
                <w:lang w:val="pl-PL"/>
              </w:rPr>
              <w:t>iasto</w:t>
            </w:r>
            <w:r w:rsidRPr="000C1A2A">
              <w:rPr>
                <w:lang w:val="pl-PL"/>
              </w:rPr>
              <w:t>.</w:t>
            </w:r>
            <w:r w:rsidRPr="000C1A2A">
              <w:rPr>
                <w:strike/>
                <w:vertAlign w:val="superscript"/>
                <w:lang w:val="pl-PL"/>
              </w:rPr>
              <w:t xml:space="preserve"> A</w:t>
            </w:r>
            <w:r w:rsidR="007C76E2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Georgius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Sziplowski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plebanus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</w:p>
        </w:tc>
        <w:tc>
          <w:tcPr>
            <w:tcW w:w="1985" w:type="dxa"/>
          </w:tcPr>
          <w:p w14:paraId="6D2A7D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227D39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3C45CD8" w14:textId="386E765B" w:rsidR="00A87540" w:rsidRPr="000C1A2A" w:rsidRDefault="00A87540" w:rsidP="009C394C">
      <w:pPr>
        <w:shd w:val="clear" w:color="auto" w:fill="FFFFFF" w:themeFill="background1"/>
      </w:pPr>
    </w:p>
    <w:p w14:paraId="00BF465F" w14:textId="2FFAF788" w:rsidR="00A87540" w:rsidRPr="000C1A2A" w:rsidRDefault="00A87540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BEEF24C" w14:textId="77777777" w:rsidTr="0004251A">
        <w:tc>
          <w:tcPr>
            <w:tcW w:w="5920" w:type="dxa"/>
          </w:tcPr>
          <w:p w14:paraId="65A5F1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tanislaus</w:t>
            </w:r>
          </w:p>
        </w:tc>
        <w:tc>
          <w:tcPr>
            <w:tcW w:w="1985" w:type="dxa"/>
          </w:tcPr>
          <w:p w14:paraId="2A2B5B7B" w14:textId="64904AA0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</w:t>
            </w:r>
            <w:r w:rsidR="00D766B3" w:rsidRPr="000C1A2A">
              <w:t>,5</w:t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C614DB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6802751" w14:textId="77777777" w:rsidTr="0004251A">
        <w:tc>
          <w:tcPr>
            <w:tcW w:w="5920" w:type="dxa"/>
          </w:tcPr>
          <w:p w14:paraId="38D203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6BD996A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57577C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965FED3" w14:textId="77777777" w:rsidTr="0004251A">
        <w:tc>
          <w:tcPr>
            <w:tcW w:w="5920" w:type="dxa"/>
          </w:tcPr>
          <w:p w14:paraId="0D71201A" w14:textId="0E8BD79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grzibowo</w:t>
            </w:r>
            <w:proofErr w:type="spellEnd"/>
            <w:r w:rsidR="00D766B3" w:rsidRPr="000C1A2A">
              <w:rPr>
                <w:rStyle w:val="Odwoanieprzypisudolnego"/>
              </w:rPr>
              <w:footnoteReference w:id="207"/>
            </w:r>
          </w:p>
        </w:tc>
        <w:tc>
          <w:tcPr>
            <w:tcW w:w="1985" w:type="dxa"/>
          </w:tcPr>
          <w:p w14:paraId="47E9387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928482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DD3FA2" w14:textId="77777777" w:rsidTr="0004251A">
        <w:tc>
          <w:tcPr>
            <w:tcW w:w="5920" w:type="dxa"/>
          </w:tcPr>
          <w:p w14:paraId="375DAF4E" w14:textId="2BC07D43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Iaroczin</w:t>
            </w:r>
            <w:r w:rsidR="00F0073C" w:rsidRPr="000C1A2A">
              <w:rPr>
                <w:rStyle w:val="Odwoanieprzypisudolnego"/>
                <w:lang w:val="en-GB"/>
              </w:rPr>
              <w:footnoteReference w:id="208"/>
            </w:r>
            <w:r w:rsidR="00F0073C" w:rsidRPr="000C1A2A">
              <w:rPr>
                <w:lang w:val="en-GB"/>
              </w:rPr>
              <w:t xml:space="preserve">. </w:t>
            </w:r>
            <w:r w:rsidRPr="000C1A2A">
              <w:rPr>
                <w:lang w:val="en-GB"/>
              </w:rPr>
              <w:t xml:space="preserve">Dominus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dixit, per dominos haeredes </w:t>
            </w:r>
            <w:proofErr w:type="spellStart"/>
            <w:r w:rsidRPr="000C1A2A">
              <w:rPr>
                <w:lang w:val="en-GB"/>
              </w:rPr>
              <w:t>villam</w:t>
            </w:r>
            <w:proofErr w:type="spellEnd"/>
            <w:r w:rsidRPr="000C1A2A">
              <w:rPr>
                <w:lang w:val="en-GB"/>
              </w:rPr>
              <w:t xml:space="preserve"> Boguslaw </w:t>
            </w:r>
            <w:proofErr w:type="spellStart"/>
            <w:r w:rsidRPr="000C1A2A">
              <w:rPr>
                <w:lang w:val="en-GB"/>
              </w:rPr>
              <w:t>puls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ncoli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praedi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psor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nversam</w:t>
            </w:r>
            <w:proofErr w:type="spellEnd"/>
            <w:r w:rsidRPr="000C1A2A">
              <w:rPr>
                <w:lang w:val="en-GB"/>
              </w:rPr>
              <w:t xml:space="preserve">, de qua </w:t>
            </w:r>
            <w:proofErr w:type="spellStart"/>
            <w:r w:rsidRPr="000C1A2A">
              <w:rPr>
                <w:lang w:val="en-GB"/>
              </w:rPr>
              <w:t>missali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iunt</w:t>
            </w:r>
            <w:proofErr w:type="spellEnd"/>
            <w:r w:rsidRPr="000C1A2A">
              <w:rPr>
                <w:lang w:val="en-GB"/>
              </w:rPr>
              <w:t xml:space="preserve"> ex </w:t>
            </w:r>
            <w:proofErr w:type="spellStart"/>
            <w:r w:rsidRPr="000C1A2A">
              <w:rPr>
                <w:lang w:val="en-GB"/>
              </w:rPr>
              <w:t>mansis</w:t>
            </w:r>
            <w:proofErr w:type="spellEnd"/>
            <w:r w:rsidRPr="000C1A2A">
              <w:rPr>
                <w:lang w:val="en-GB"/>
              </w:rPr>
              <w:t xml:space="preserve"> 24</w:t>
            </w:r>
          </w:p>
        </w:tc>
        <w:tc>
          <w:tcPr>
            <w:tcW w:w="1985" w:type="dxa"/>
          </w:tcPr>
          <w:p w14:paraId="201B25C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C85AA2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CA9DFC3" w14:textId="3BF9F490" w:rsidR="00AF1440" w:rsidRPr="000C1A2A" w:rsidRDefault="00AF1440" w:rsidP="009C394C">
      <w:pPr>
        <w:shd w:val="clear" w:color="auto" w:fill="FFFFFF" w:themeFill="background1"/>
      </w:pPr>
    </w:p>
    <w:p w14:paraId="7F27FF0B" w14:textId="2EB3EB40" w:rsidR="00AF1440" w:rsidRPr="000C1A2A" w:rsidRDefault="00AF144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</w:t>
      </w:r>
      <w:r w:rsidR="006B7CBD" w:rsidRPr="000C1A2A">
        <w:rPr>
          <w:i/>
        </w:rPr>
        <w:t>3</w:t>
      </w:r>
      <w:r w:rsidRPr="000C1A2A">
        <w:rPr>
          <w:i/>
        </w:rPr>
        <w:t>]</w:t>
      </w:r>
    </w:p>
    <w:p w14:paraId="4754B2CB" w14:textId="6A6AA3E9" w:rsidR="00E65097" w:rsidRPr="000C1A2A" w:rsidRDefault="00E65097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="00D366B0" w:rsidRPr="000C1A2A">
        <w:rPr>
          <w:rStyle w:val="Odwoanieprzypisudolnego"/>
        </w:rPr>
        <w:footnoteReference w:id="209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E3CF500" w14:textId="77777777" w:rsidTr="0004251A">
        <w:tc>
          <w:tcPr>
            <w:tcW w:w="5920" w:type="dxa"/>
          </w:tcPr>
          <w:p w14:paraId="5DB52341" w14:textId="74EE9DB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Paulus </w:t>
            </w:r>
            <w:proofErr w:type="spellStart"/>
            <w:r w:rsidRPr="000C1A2A">
              <w:t>Oleszniki</w:t>
            </w:r>
            <w:proofErr w:type="spellEnd"/>
            <w:r w:rsidR="00D366B0" w:rsidRPr="000C1A2A">
              <w:rPr>
                <w:rStyle w:val="Odwoanieprzypisudolnego"/>
              </w:rPr>
              <w:footnoteReference w:id="210"/>
            </w:r>
          </w:p>
        </w:tc>
        <w:tc>
          <w:tcPr>
            <w:tcW w:w="1985" w:type="dxa"/>
          </w:tcPr>
          <w:p w14:paraId="0916507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81A265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C3335BE" w14:textId="77777777" w:rsidTr="0004251A">
        <w:tc>
          <w:tcPr>
            <w:tcW w:w="5920" w:type="dxa"/>
          </w:tcPr>
          <w:p w14:paraId="638FD957" w14:textId="6522A25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Ka</w:t>
            </w:r>
            <w:r w:rsidR="007F1078" w:rsidRPr="000C1A2A">
              <w:t>n</w:t>
            </w:r>
            <w:r w:rsidRPr="000C1A2A">
              <w:t>iorek</w:t>
            </w:r>
            <w:proofErr w:type="spellEnd"/>
            <w:r w:rsidR="007F1078" w:rsidRPr="000C1A2A">
              <w:rPr>
                <w:rStyle w:val="Odwoanieprzypisudolnego"/>
              </w:rPr>
              <w:footnoteReference w:id="211"/>
            </w:r>
          </w:p>
        </w:tc>
        <w:tc>
          <w:tcPr>
            <w:tcW w:w="1985" w:type="dxa"/>
          </w:tcPr>
          <w:p w14:paraId="2091BE5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240D4D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68BF794" w14:textId="77777777" w:rsidTr="0004251A">
        <w:tc>
          <w:tcPr>
            <w:tcW w:w="5920" w:type="dxa"/>
          </w:tcPr>
          <w:p w14:paraId="33A1A5D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taszicze</w:t>
            </w:r>
            <w:proofErr w:type="spellEnd"/>
          </w:p>
        </w:tc>
        <w:tc>
          <w:tcPr>
            <w:tcW w:w="1985" w:type="dxa"/>
          </w:tcPr>
          <w:p w14:paraId="5B6437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EC2142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049F15" w14:textId="77777777" w:rsidTr="0004251A">
        <w:tc>
          <w:tcPr>
            <w:tcW w:w="5920" w:type="dxa"/>
          </w:tcPr>
          <w:p w14:paraId="22A5D9A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nieka</w:t>
            </w:r>
            <w:proofErr w:type="spellEnd"/>
          </w:p>
        </w:tc>
        <w:tc>
          <w:tcPr>
            <w:tcW w:w="1985" w:type="dxa"/>
          </w:tcPr>
          <w:p w14:paraId="4F9CDE2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0032DE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7F30570" w14:textId="77777777" w:rsidTr="0004251A">
        <w:tc>
          <w:tcPr>
            <w:tcW w:w="5920" w:type="dxa"/>
          </w:tcPr>
          <w:p w14:paraId="3D57A9E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kronos</w:t>
            </w:r>
            <w:proofErr w:type="spellEnd"/>
          </w:p>
        </w:tc>
        <w:tc>
          <w:tcPr>
            <w:tcW w:w="1985" w:type="dxa"/>
          </w:tcPr>
          <w:p w14:paraId="671D71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F9F28F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6F1E5D6" w14:textId="590B117E" w:rsidR="00962A4A" w:rsidRPr="000C1A2A" w:rsidRDefault="00962A4A" w:rsidP="009C394C">
      <w:pPr>
        <w:shd w:val="clear" w:color="auto" w:fill="FFFFFF" w:themeFill="background1"/>
      </w:pPr>
    </w:p>
    <w:p w14:paraId="18AAE4F2" w14:textId="6C3C41F9" w:rsidR="00962A4A" w:rsidRPr="000C1A2A" w:rsidRDefault="00962A4A" w:rsidP="009C394C">
      <w:pPr>
        <w:shd w:val="clear" w:color="auto" w:fill="FFFFFF" w:themeFill="background1"/>
      </w:pPr>
      <w:r w:rsidRPr="000C1A2A">
        <w:rPr>
          <w:i/>
        </w:rPr>
        <w:t>[k. 5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109A8C" w14:textId="77777777" w:rsidTr="0004251A">
        <w:tc>
          <w:tcPr>
            <w:tcW w:w="5920" w:type="dxa"/>
          </w:tcPr>
          <w:p w14:paraId="512469A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chy</w:t>
            </w:r>
            <w:proofErr w:type="spellEnd"/>
          </w:p>
        </w:tc>
        <w:tc>
          <w:tcPr>
            <w:tcW w:w="1985" w:type="dxa"/>
          </w:tcPr>
          <w:p w14:paraId="7CF564C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D28534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9EC4E33" w14:textId="77777777" w:rsidTr="0004251A">
        <w:tc>
          <w:tcPr>
            <w:tcW w:w="5920" w:type="dxa"/>
          </w:tcPr>
          <w:p w14:paraId="7B05C4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srzazewo</w:t>
            </w:r>
            <w:proofErr w:type="spellEnd"/>
          </w:p>
        </w:tc>
        <w:tc>
          <w:tcPr>
            <w:tcW w:w="1985" w:type="dxa"/>
          </w:tcPr>
          <w:p w14:paraId="2742D7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A42A62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46F0977" w14:textId="77777777" w:rsidTr="0004251A">
        <w:tc>
          <w:tcPr>
            <w:tcW w:w="5920" w:type="dxa"/>
          </w:tcPr>
          <w:p w14:paraId="7980F14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szkowo</w:t>
            </w:r>
            <w:proofErr w:type="spellEnd"/>
          </w:p>
        </w:tc>
        <w:tc>
          <w:tcPr>
            <w:tcW w:w="1985" w:type="dxa"/>
          </w:tcPr>
          <w:p w14:paraId="62B579F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7153A6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1285A7F" w14:textId="77777777" w:rsidTr="0004251A">
        <w:tc>
          <w:tcPr>
            <w:tcW w:w="5920" w:type="dxa"/>
          </w:tcPr>
          <w:p w14:paraId="22CAF7F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sdziadowo</w:t>
            </w:r>
            <w:proofErr w:type="spellEnd"/>
          </w:p>
        </w:tc>
        <w:tc>
          <w:tcPr>
            <w:tcW w:w="1985" w:type="dxa"/>
          </w:tcPr>
          <w:p w14:paraId="5F97A1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71AFB5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016E0E3" w14:textId="77777777" w:rsidTr="0004251A">
        <w:tc>
          <w:tcPr>
            <w:tcW w:w="5920" w:type="dxa"/>
          </w:tcPr>
          <w:p w14:paraId="44248E95" w14:textId="6F6FECE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lnicza</w:t>
            </w:r>
            <w:proofErr w:type="spellEnd"/>
            <w:r w:rsidR="00DC180D" w:rsidRPr="000C1A2A">
              <w:rPr>
                <w:rStyle w:val="Odwoanieprzypisudolnego"/>
              </w:rPr>
              <w:footnoteReference w:id="212"/>
            </w:r>
          </w:p>
        </w:tc>
        <w:tc>
          <w:tcPr>
            <w:tcW w:w="1985" w:type="dxa"/>
          </w:tcPr>
          <w:p w14:paraId="497EB8C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D84860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5511149" w14:textId="77777777" w:rsidTr="0004251A">
        <w:tc>
          <w:tcPr>
            <w:tcW w:w="5920" w:type="dxa"/>
          </w:tcPr>
          <w:p w14:paraId="010DBA31" w14:textId="15B7D2D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lkowi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lebanus</w:t>
            </w:r>
            <w:proofErr w:type="spellEnd"/>
            <w:r w:rsidR="00CD4B19" w:rsidRPr="000C1A2A">
              <w:t xml:space="preserve">. </w:t>
            </w:r>
            <w:r w:rsidR="00CD4B19" w:rsidRPr="000C1A2A">
              <w:rPr>
                <w:rStyle w:val="Odwoanieprzypisudolnego"/>
              </w:rPr>
              <w:footnoteReference w:id="213"/>
            </w:r>
            <w:r w:rsidR="00CD4B19" w:rsidRPr="000C1A2A">
              <w:rPr>
                <w:vertAlign w:val="superscript"/>
              </w:rPr>
              <w:t>-</w:t>
            </w:r>
            <w:r w:rsidRPr="000C1A2A">
              <w:t xml:space="preserve">Grossi 12 </w:t>
            </w:r>
            <w:proofErr w:type="spellStart"/>
            <w:r w:rsidRPr="000C1A2A">
              <w:t>dimissi</w:t>
            </w:r>
            <w:proofErr w:type="spellEnd"/>
            <w:r w:rsidR="00CD4B19" w:rsidRPr="000C1A2A">
              <w:rPr>
                <w:vertAlign w:val="superscript"/>
              </w:rPr>
              <w:t>-</w:t>
            </w:r>
            <w:r w:rsidR="00CD4B19" w:rsidRPr="000C1A2A">
              <w:rPr>
                <w:rStyle w:val="Odwoanieprzypisudolnego"/>
              </w:rPr>
              <w:footnoteReference w:id="214"/>
            </w:r>
            <w:r w:rsidRPr="000C1A2A">
              <w:t xml:space="preserve">, ex </w:t>
            </w:r>
            <w:proofErr w:type="spellStart"/>
            <w:r w:rsidRPr="000C1A2A">
              <w:t>ea</w:t>
            </w:r>
            <w:proofErr w:type="spellEnd"/>
            <w:r w:rsidRPr="000C1A2A">
              <w:t xml:space="preserve"> ratione </w:t>
            </w:r>
            <w:proofErr w:type="spellStart"/>
            <w:r w:rsidRPr="000C1A2A">
              <w:t>quia</w:t>
            </w:r>
            <w:proofErr w:type="spellEnd"/>
            <w:r w:rsidRPr="000C1A2A">
              <w:t xml:space="preserve"> dominus Andreas </w:t>
            </w:r>
            <w:proofErr w:type="spellStart"/>
            <w:r w:rsidRPr="000C1A2A">
              <w:t>Opalienski</w:t>
            </w:r>
            <w:proofErr w:type="spellEnd"/>
            <w:r w:rsidRPr="000C1A2A">
              <w:t xml:space="preserve"> haeres, </w:t>
            </w:r>
            <w:proofErr w:type="spellStart"/>
            <w:r w:rsidRPr="000C1A2A">
              <w:t>agro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lebanales</w:t>
            </w:r>
            <w:proofErr w:type="spellEnd"/>
            <w:r w:rsidRPr="000C1A2A">
              <w:t xml:space="preserve"> et </w:t>
            </w:r>
            <w:proofErr w:type="spellStart"/>
            <w:r w:rsidRPr="000C1A2A">
              <w:t>cmetonum</w:t>
            </w:r>
            <w:proofErr w:type="spellEnd"/>
            <w:r w:rsidRPr="000C1A2A">
              <w:t xml:space="preserve"> piscina </w:t>
            </w:r>
            <w:proofErr w:type="spellStart"/>
            <w:r w:rsidR="00CD4B19" w:rsidRPr="000C1A2A">
              <w:t>in</w:t>
            </w:r>
            <w:r w:rsidRPr="000C1A2A">
              <w:t>undavit</w:t>
            </w:r>
            <w:proofErr w:type="spellEnd"/>
            <w:r w:rsidRPr="000C1A2A">
              <w:t xml:space="preserve">, qua </w:t>
            </w:r>
            <w:proofErr w:type="spellStart"/>
            <w:r w:rsidR="00CD4B19" w:rsidRPr="000C1A2A">
              <w:t>in</w:t>
            </w:r>
            <w:r w:rsidRPr="000C1A2A">
              <w:t>undation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quar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missalia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cmethonibus</w:t>
            </w:r>
            <w:proofErr w:type="spellEnd"/>
            <w:r w:rsidRPr="000C1A2A">
              <w:t xml:space="preserve"> et </w:t>
            </w:r>
            <w:proofErr w:type="spellStart"/>
            <w:r w:rsidRPr="000C1A2A">
              <w:t>pleban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ventus</w:t>
            </w:r>
            <w:proofErr w:type="spellEnd"/>
            <w:r w:rsidRPr="000C1A2A">
              <w:t xml:space="preserve"> sunt </w:t>
            </w:r>
            <w:proofErr w:type="spellStart"/>
            <w:r w:rsidRPr="000C1A2A">
              <w:t>adempti</w:t>
            </w:r>
            <w:proofErr w:type="spellEnd"/>
            <w:r w:rsidRPr="000C1A2A">
              <w:t xml:space="preserve"> ex </w:t>
            </w:r>
            <w:proofErr w:type="spellStart"/>
            <w:r w:rsidRPr="000C1A2A">
              <w:t>agr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eius</w:t>
            </w:r>
            <w:proofErr w:type="spellEnd"/>
          </w:p>
        </w:tc>
        <w:tc>
          <w:tcPr>
            <w:tcW w:w="1985" w:type="dxa"/>
          </w:tcPr>
          <w:p w14:paraId="06AC9E3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273DB4E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A5D7D43" w14:textId="77777777" w:rsidTr="0004251A">
        <w:tc>
          <w:tcPr>
            <w:tcW w:w="5920" w:type="dxa"/>
          </w:tcPr>
          <w:p w14:paraId="1210D8A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ora ante Iaroczin</w:t>
            </w:r>
          </w:p>
        </w:tc>
        <w:tc>
          <w:tcPr>
            <w:tcW w:w="1985" w:type="dxa"/>
          </w:tcPr>
          <w:p w14:paraId="2B53CB1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8A418F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CC40A81" w14:textId="57D3B188" w:rsidR="003351FD" w:rsidRPr="000C1A2A" w:rsidRDefault="003351FD" w:rsidP="009C394C">
      <w:pPr>
        <w:shd w:val="clear" w:color="auto" w:fill="FFFFFF" w:themeFill="background1"/>
      </w:pPr>
    </w:p>
    <w:p w14:paraId="6F4E90DC" w14:textId="6C8D3B23" w:rsidR="003351FD" w:rsidRPr="000C1A2A" w:rsidRDefault="003351FD" w:rsidP="009C394C">
      <w:pPr>
        <w:shd w:val="clear" w:color="auto" w:fill="FFFFFF" w:themeFill="background1"/>
      </w:pPr>
      <w:r w:rsidRPr="000C1A2A">
        <w:rPr>
          <w:i/>
        </w:rPr>
        <w:t>[k. 54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08A8BF9" w14:textId="77777777" w:rsidTr="0004251A">
        <w:tc>
          <w:tcPr>
            <w:tcW w:w="5920" w:type="dxa"/>
          </w:tcPr>
          <w:p w14:paraId="399FEC53" w14:textId="6D9FF2E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erquicza</w:t>
            </w:r>
            <w:proofErr w:type="spellEnd"/>
            <w:r w:rsidR="0065454E" w:rsidRPr="000C1A2A">
              <w:rPr>
                <w:rStyle w:val="Odwoanieprzypisudolnego"/>
              </w:rPr>
              <w:footnoteReference w:id="215"/>
            </w:r>
          </w:p>
        </w:tc>
        <w:tc>
          <w:tcPr>
            <w:tcW w:w="1985" w:type="dxa"/>
          </w:tcPr>
          <w:p w14:paraId="473A016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7555AD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6034A0" w14:textId="77777777" w:rsidTr="0004251A">
        <w:tc>
          <w:tcPr>
            <w:tcW w:w="5920" w:type="dxa"/>
          </w:tcPr>
          <w:p w14:paraId="1E28AD3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araczewo</w:t>
            </w:r>
            <w:proofErr w:type="spellEnd"/>
          </w:p>
        </w:tc>
        <w:tc>
          <w:tcPr>
            <w:tcW w:w="1985" w:type="dxa"/>
          </w:tcPr>
          <w:p w14:paraId="1989138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3AC017D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EFA0E88" w14:textId="77777777" w:rsidTr="0004251A">
        <w:tc>
          <w:tcPr>
            <w:tcW w:w="5920" w:type="dxa"/>
          </w:tcPr>
          <w:p w14:paraId="63CFD8E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ucas </w:t>
            </w:r>
            <w:proofErr w:type="spellStart"/>
            <w:r w:rsidRPr="000C1A2A">
              <w:t>Altarista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37C2179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C0F389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C4573FD" w14:textId="77777777" w:rsidTr="0004251A">
        <w:tc>
          <w:tcPr>
            <w:tcW w:w="5920" w:type="dxa"/>
          </w:tcPr>
          <w:p w14:paraId="3A0C5AE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gowo</w:t>
            </w:r>
            <w:proofErr w:type="spellEnd"/>
          </w:p>
        </w:tc>
        <w:tc>
          <w:tcPr>
            <w:tcW w:w="1985" w:type="dxa"/>
          </w:tcPr>
          <w:p w14:paraId="07087EE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BF8363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B7BBDB" w14:textId="77777777" w:rsidTr="0004251A">
        <w:tc>
          <w:tcPr>
            <w:tcW w:w="5920" w:type="dxa"/>
          </w:tcPr>
          <w:p w14:paraId="7F7F82CE" w14:textId="0E8CCE4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ancowo</w:t>
            </w:r>
            <w:proofErr w:type="spellEnd"/>
            <w:r w:rsidR="00ED742C" w:rsidRPr="000C1A2A">
              <w:rPr>
                <w:rStyle w:val="Odwoanieprzypisudolnego"/>
              </w:rPr>
              <w:footnoteReference w:id="216"/>
            </w:r>
          </w:p>
        </w:tc>
        <w:tc>
          <w:tcPr>
            <w:tcW w:w="1985" w:type="dxa"/>
          </w:tcPr>
          <w:p w14:paraId="59CA07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80653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00B634" w14:textId="77777777" w:rsidTr="0004251A">
        <w:tc>
          <w:tcPr>
            <w:tcW w:w="5920" w:type="dxa"/>
          </w:tcPr>
          <w:p w14:paraId="01AEA85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gorzelicza</w:t>
            </w:r>
            <w:proofErr w:type="spellEnd"/>
          </w:p>
        </w:tc>
        <w:tc>
          <w:tcPr>
            <w:tcW w:w="1985" w:type="dxa"/>
          </w:tcPr>
          <w:p w14:paraId="247CB4C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F2EE47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42FBE8" w14:textId="77777777" w:rsidTr="0004251A">
        <w:tc>
          <w:tcPr>
            <w:tcW w:w="5920" w:type="dxa"/>
          </w:tcPr>
          <w:p w14:paraId="275AA91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dlemino</w:t>
            </w:r>
            <w:proofErr w:type="spellEnd"/>
          </w:p>
        </w:tc>
        <w:tc>
          <w:tcPr>
            <w:tcW w:w="1985" w:type="dxa"/>
          </w:tcPr>
          <w:p w14:paraId="5C163D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C4F0A1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61E4FD6" w14:textId="33E9B8BB" w:rsidR="00ED742C" w:rsidRPr="000C1A2A" w:rsidRDefault="00ED742C" w:rsidP="009C394C">
      <w:pPr>
        <w:shd w:val="clear" w:color="auto" w:fill="FFFFFF" w:themeFill="background1"/>
      </w:pPr>
    </w:p>
    <w:p w14:paraId="2860BEAB" w14:textId="466F0BD3" w:rsidR="00ED742C" w:rsidRPr="000C1A2A" w:rsidRDefault="00ED742C" w:rsidP="009C394C">
      <w:pPr>
        <w:shd w:val="clear" w:color="auto" w:fill="FFFFFF" w:themeFill="background1"/>
      </w:pPr>
      <w:r w:rsidRPr="000C1A2A">
        <w:rPr>
          <w:i/>
        </w:rPr>
        <w:t>[k. 5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008D80C" w14:textId="77777777" w:rsidTr="0004251A">
        <w:tc>
          <w:tcPr>
            <w:tcW w:w="5920" w:type="dxa"/>
          </w:tcPr>
          <w:p w14:paraId="27C6CE2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rosthkowo</w:t>
            </w:r>
            <w:proofErr w:type="spellEnd"/>
            <w:r w:rsidRPr="000C1A2A">
              <w:t xml:space="preserve"> cum </w:t>
            </w:r>
            <w:proofErr w:type="spellStart"/>
            <w:r w:rsidRPr="000C1A2A">
              <w:t>altari</w:t>
            </w:r>
            <w:proofErr w:type="spellEnd"/>
          </w:p>
        </w:tc>
        <w:tc>
          <w:tcPr>
            <w:tcW w:w="1985" w:type="dxa"/>
          </w:tcPr>
          <w:p w14:paraId="10E02E2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35647B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7E706F3" w14:textId="77777777" w:rsidTr="0004251A">
        <w:tc>
          <w:tcPr>
            <w:tcW w:w="5920" w:type="dxa"/>
          </w:tcPr>
          <w:p w14:paraId="0E55052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rkowo</w:t>
            </w:r>
            <w:proofErr w:type="spellEnd"/>
            <w:r w:rsidRPr="000C1A2A">
              <w:t xml:space="preserve"> in monte ad sanctum </w:t>
            </w:r>
            <w:proofErr w:type="spellStart"/>
            <w:r w:rsidRPr="000C1A2A">
              <w:t>Stanislaum</w:t>
            </w:r>
            <w:proofErr w:type="spellEnd"/>
          </w:p>
        </w:tc>
        <w:tc>
          <w:tcPr>
            <w:tcW w:w="1985" w:type="dxa"/>
          </w:tcPr>
          <w:p w14:paraId="6EB4476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523C27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EA9FA5" w14:textId="77777777" w:rsidTr="0004251A">
        <w:tc>
          <w:tcPr>
            <w:tcW w:w="5920" w:type="dxa"/>
          </w:tcPr>
          <w:p w14:paraId="15025DF7" w14:textId="72520514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rcowo</w:t>
            </w:r>
            <w:proofErr w:type="spellEnd"/>
            <w:r w:rsidR="00CA07CF" w:rsidRPr="000C1A2A">
              <w:rPr>
                <w:rStyle w:val="Odwoanieprzypisudolnego"/>
              </w:rPr>
              <w:footnoteReference w:id="217"/>
            </w:r>
            <w:r w:rsidRPr="000C1A2A">
              <w:t xml:space="preserve"> ad sanctum </w:t>
            </w:r>
            <w:proofErr w:type="spellStart"/>
            <w:r w:rsidRPr="000C1A2A">
              <w:t>Nicolaum</w:t>
            </w:r>
            <w:proofErr w:type="spellEnd"/>
          </w:p>
        </w:tc>
        <w:tc>
          <w:tcPr>
            <w:tcW w:w="1985" w:type="dxa"/>
          </w:tcPr>
          <w:p w14:paraId="16DB7D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D6507D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34277F" w14:textId="77777777" w:rsidTr="0004251A">
        <w:tc>
          <w:tcPr>
            <w:tcW w:w="5920" w:type="dxa"/>
          </w:tcPr>
          <w:p w14:paraId="6EFB3D0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ynicze</w:t>
            </w:r>
            <w:proofErr w:type="spellEnd"/>
          </w:p>
        </w:tc>
        <w:tc>
          <w:tcPr>
            <w:tcW w:w="1985" w:type="dxa"/>
          </w:tcPr>
          <w:p w14:paraId="376034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00D70DA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C27755A" w14:textId="77777777" w:rsidTr="0004251A">
        <w:tc>
          <w:tcPr>
            <w:tcW w:w="5920" w:type="dxa"/>
          </w:tcPr>
          <w:p w14:paraId="4CDC0CD4" w14:textId="17AB9401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eliawieś</w:t>
            </w:r>
            <w:proofErr w:type="spellEnd"/>
            <w:r w:rsidR="008065D0" w:rsidRPr="000C1A2A">
              <w:rPr>
                <w:rStyle w:val="Odwoanieprzypisudolnego"/>
              </w:rPr>
              <w:footnoteReference w:id="218"/>
            </w:r>
          </w:p>
        </w:tc>
        <w:tc>
          <w:tcPr>
            <w:tcW w:w="1985" w:type="dxa"/>
          </w:tcPr>
          <w:p w14:paraId="30E4F03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9E0479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045E1B4" w14:textId="77777777" w:rsidTr="0004251A">
        <w:tc>
          <w:tcPr>
            <w:tcW w:w="5920" w:type="dxa"/>
          </w:tcPr>
          <w:p w14:paraId="60CDBD1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brzicza</w:t>
            </w:r>
            <w:proofErr w:type="spellEnd"/>
          </w:p>
        </w:tc>
        <w:tc>
          <w:tcPr>
            <w:tcW w:w="1985" w:type="dxa"/>
          </w:tcPr>
          <w:p w14:paraId="4FDBC2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B1E90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538B0CB" w14:textId="77777777" w:rsidTr="0004251A">
        <w:tc>
          <w:tcPr>
            <w:tcW w:w="5920" w:type="dxa"/>
          </w:tcPr>
          <w:p w14:paraId="63F06B4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rzeczicze</w:t>
            </w:r>
            <w:proofErr w:type="spellEnd"/>
          </w:p>
        </w:tc>
        <w:tc>
          <w:tcPr>
            <w:tcW w:w="1985" w:type="dxa"/>
          </w:tcPr>
          <w:p w14:paraId="1950D8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9C6E1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FAF4979" w14:textId="62A2837E" w:rsidR="001077F6" w:rsidRPr="000C1A2A" w:rsidRDefault="001077F6" w:rsidP="009C394C">
      <w:pPr>
        <w:shd w:val="clear" w:color="auto" w:fill="FFFFFF" w:themeFill="background1"/>
      </w:pPr>
    </w:p>
    <w:p w14:paraId="0F9B5F21" w14:textId="2AD71E30" w:rsidR="001077F6" w:rsidRPr="000C1A2A" w:rsidRDefault="001077F6" w:rsidP="009C394C">
      <w:pPr>
        <w:shd w:val="clear" w:color="auto" w:fill="FFFFFF" w:themeFill="background1"/>
      </w:pPr>
      <w:r w:rsidRPr="000C1A2A">
        <w:rPr>
          <w:i/>
        </w:rPr>
        <w:t>[k. 5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FABC65E" w14:textId="77777777" w:rsidTr="0004251A">
        <w:tc>
          <w:tcPr>
            <w:tcW w:w="5920" w:type="dxa"/>
          </w:tcPr>
          <w:p w14:paraId="0EEA211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Odalanowo</w:t>
            </w:r>
            <w:proofErr w:type="spellEnd"/>
          </w:p>
        </w:tc>
        <w:tc>
          <w:tcPr>
            <w:tcW w:w="1985" w:type="dxa"/>
          </w:tcPr>
          <w:p w14:paraId="470453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BFCE36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BEB6CBE" w14:textId="77777777" w:rsidTr="0004251A">
        <w:tc>
          <w:tcPr>
            <w:tcW w:w="5920" w:type="dxa"/>
          </w:tcPr>
          <w:p w14:paraId="7BE604F2" w14:textId="692B3E5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szmin</w:t>
            </w:r>
            <w:proofErr w:type="spellEnd"/>
            <w:r w:rsidR="00206532" w:rsidRPr="000C1A2A">
              <w:rPr>
                <w:rStyle w:val="Odwoanieprzypisudolnego"/>
              </w:rPr>
              <w:footnoteReference w:id="219"/>
            </w:r>
          </w:p>
        </w:tc>
        <w:tc>
          <w:tcPr>
            <w:tcW w:w="1985" w:type="dxa"/>
          </w:tcPr>
          <w:p w14:paraId="4258C16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20098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78ADD1A" w14:textId="2F899545" w:rsidR="00825BB4" w:rsidRPr="000C1A2A" w:rsidRDefault="00825BB4" w:rsidP="009C394C">
      <w:pPr>
        <w:shd w:val="clear" w:color="auto" w:fill="FFFFFF" w:themeFill="background1"/>
      </w:pPr>
    </w:p>
    <w:p w14:paraId="4C303D3A" w14:textId="1C5AADF8" w:rsidR="00AF7A7A" w:rsidRPr="000C1A2A" w:rsidRDefault="00AF7A7A" w:rsidP="009C394C">
      <w:pPr>
        <w:shd w:val="clear" w:color="auto" w:fill="FFFFFF" w:themeFill="background1"/>
      </w:pPr>
      <w:r w:rsidRPr="000C1A2A">
        <w:rPr>
          <w:rStyle w:val="Odwoanieprzypisudolnego"/>
        </w:rPr>
        <w:footnoteReference w:id="220"/>
      </w:r>
      <w:r w:rsidRPr="000C1A2A">
        <w:rPr>
          <w:vertAlign w:val="superscript"/>
        </w:rPr>
        <w:t>-</w:t>
      </w:r>
      <w:proofErr w:type="spellStart"/>
      <w:r w:rsidRPr="000C1A2A">
        <w:t>Mansionarii</w:t>
      </w:r>
      <w:proofErr w:type="spellEnd"/>
      <w:r w:rsidRPr="000C1A2A">
        <w:t xml:space="preserve"> in Cosmin</w:t>
      </w:r>
      <w:r w:rsidRPr="000C1A2A">
        <w:rPr>
          <w:vertAlign w:val="superscript"/>
        </w:rPr>
        <w:t>-</w:t>
      </w:r>
      <w:r w:rsidRPr="000C1A2A">
        <w:rPr>
          <w:rStyle w:val="Odwoanieprzypisudolnego"/>
        </w:rPr>
        <w:footnoteReference w:id="221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E563261" w14:textId="77777777" w:rsidTr="0004251A">
        <w:tc>
          <w:tcPr>
            <w:tcW w:w="5920" w:type="dxa"/>
          </w:tcPr>
          <w:p w14:paraId="5FB50C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czeska</w:t>
            </w:r>
            <w:proofErr w:type="spellEnd"/>
          </w:p>
        </w:tc>
        <w:tc>
          <w:tcPr>
            <w:tcW w:w="1985" w:type="dxa"/>
          </w:tcPr>
          <w:p w14:paraId="3FACDB2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55FFC1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91129EE" w14:textId="77777777" w:rsidTr="0004251A">
        <w:tc>
          <w:tcPr>
            <w:tcW w:w="5920" w:type="dxa"/>
          </w:tcPr>
          <w:p w14:paraId="3BD7860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Grodzisko</w:t>
            </w:r>
            <w:proofErr w:type="spellEnd"/>
          </w:p>
        </w:tc>
        <w:tc>
          <w:tcPr>
            <w:tcW w:w="1985" w:type="dxa"/>
          </w:tcPr>
          <w:p w14:paraId="563DD6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D4B33DB" w14:textId="7A477283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AF7A7A" w:rsidRPr="000C1A2A">
              <w:rPr>
                <w:rStyle w:val="Odwoanieprzypisudolnego"/>
              </w:rPr>
              <w:footnoteReference w:id="222"/>
            </w:r>
          </w:p>
        </w:tc>
      </w:tr>
    </w:tbl>
    <w:p w14:paraId="367D0906" w14:textId="5AAB6361" w:rsidR="00AF7A7A" w:rsidRPr="000C1A2A" w:rsidRDefault="00AF7A7A" w:rsidP="009C394C">
      <w:pPr>
        <w:shd w:val="clear" w:color="auto" w:fill="FFFFFF" w:themeFill="background1"/>
      </w:pPr>
    </w:p>
    <w:p w14:paraId="7C105A39" w14:textId="4CB9216C" w:rsidR="00AF7A7A" w:rsidRPr="000C1A2A" w:rsidRDefault="00AF7A7A" w:rsidP="009C394C">
      <w:pPr>
        <w:shd w:val="clear" w:color="auto" w:fill="FFFFFF" w:themeFill="background1"/>
      </w:pPr>
      <w:proofErr w:type="spellStart"/>
      <w:r w:rsidRPr="000C1A2A">
        <w:t>Mansionariae</w:t>
      </w:r>
      <w:proofErr w:type="spellEnd"/>
      <w:r w:rsidRPr="000C1A2A">
        <w:t xml:space="preserve"> </w:t>
      </w:r>
      <w:proofErr w:type="spellStart"/>
      <w:r w:rsidRPr="000C1A2A">
        <w:t>quatuor</w:t>
      </w:r>
      <w:proofErr w:type="spellEnd"/>
      <w:r w:rsidRPr="000C1A2A">
        <w:t xml:space="preserve"> ab annis </w:t>
      </w:r>
      <w:proofErr w:type="spellStart"/>
      <w:r w:rsidRPr="000C1A2A">
        <w:t>tribus</w:t>
      </w:r>
      <w:proofErr w:type="spellEnd"/>
      <w:r w:rsidRPr="000C1A2A">
        <w:t xml:space="preserve"> vacant, quorum </w:t>
      </w:r>
      <w:proofErr w:type="spellStart"/>
      <w:r w:rsidRPr="000C1A2A">
        <w:t>proventus</w:t>
      </w:r>
      <w:proofErr w:type="spellEnd"/>
      <w:r w:rsidRPr="000C1A2A">
        <w:t xml:space="preserve"> per </w:t>
      </w:r>
      <w:proofErr w:type="spellStart"/>
      <w:r w:rsidRPr="000C1A2A">
        <w:t>haeredem</w:t>
      </w:r>
      <w:proofErr w:type="spellEnd"/>
      <w:r w:rsidRPr="000C1A2A">
        <w:t xml:space="preserve"> </w:t>
      </w:r>
      <w:proofErr w:type="spellStart"/>
      <w:r w:rsidRPr="000C1A2A">
        <w:t>dominum</w:t>
      </w:r>
      <w:proofErr w:type="spellEnd"/>
      <w:r w:rsidRPr="000C1A2A">
        <w:t xml:space="preserve"> </w:t>
      </w:r>
      <w:proofErr w:type="spellStart"/>
      <w:r w:rsidRPr="000C1A2A">
        <w:t>Andream</w:t>
      </w:r>
      <w:proofErr w:type="spellEnd"/>
      <w:r w:rsidRPr="000C1A2A">
        <w:t xml:space="preserve"> de </w:t>
      </w:r>
      <w:proofErr w:type="spellStart"/>
      <w:r w:rsidRPr="000C1A2A">
        <w:t>Gorca</w:t>
      </w:r>
      <w:proofErr w:type="spellEnd"/>
      <w:r w:rsidRPr="000C1A2A">
        <w:t xml:space="preserve"> </w:t>
      </w:r>
      <w:proofErr w:type="spellStart"/>
      <w:r w:rsidRPr="000C1A2A">
        <w:t>percipiuntur</w:t>
      </w:r>
      <w:proofErr w:type="spellEnd"/>
      <w:r w:rsidRPr="000C1A2A">
        <w:t xml:space="preserve">, et in usus </w:t>
      </w:r>
      <w:proofErr w:type="spellStart"/>
      <w:r w:rsidRPr="000C1A2A">
        <w:t>suos</w:t>
      </w:r>
      <w:proofErr w:type="spellEnd"/>
      <w:r w:rsidRPr="000C1A2A">
        <w:t xml:space="preserve"> </w:t>
      </w:r>
      <w:proofErr w:type="spellStart"/>
      <w:r w:rsidRPr="000C1A2A">
        <w:t>convertuntur</w:t>
      </w:r>
      <w:proofErr w:type="spellEnd"/>
      <w:r w:rsidRPr="000C1A2A">
        <w:t>.</w:t>
      </w:r>
    </w:p>
    <w:p w14:paraId="46A4DE5C" w14:textId="2C9451AC" w:rsidR="00AF7A7A" w:rsidRPr="000C1A2A" w:rsidRDefault="00AF7A7A" w:rsidP="009C394C">
      <w:pPr>
        <w:shd w:val="clear" w:color="auto" w:fill="FFFFFF" w:themeFill="background1"/>
      </w:pPr>
    </w:p>
    <w:p w14:paraId="05826848" w14:textId="2B17FAEF" w:rsidR="00AF7A7A" w:rsidRPr="000C1A2A" w:rsidRDefault="00AF7A7A" w:rsidP="009C394C">
      <w:pPr>
        <w:shd w:val="clear" w:color="auto" w:fill="FFFFFF" w:themeFill="background1"/>
      </w:pPr>
      <w:r w:rsidRPr="000C1A2A">
        <w:rPr>
          <w:i/>
        </w:rPr>
        <w:t>[k. 55v]</w:t>
      </w:r>
    </w:p>
    <w:p w14:paraId="400FB097" w14:textId="5B09EFFD" w:rsidR="00AF7A7A" w:rsidRPr="000C1A2A" w:rsidRDefault="00AF7A7A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2A18360" w14:textId="77777777" w:rsidTr="0004251A">
        <w:tc>
          <w:tcPr>
            <w:tcW w:w="5920" w:type="dxa"/>
          </w:tcPr>
          <w:p w14:paraId="47956B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okronowski</w:t>
            </w:r>
            <w:proofErr w:type="spellEnd"/>
          </w:p>
        </w:tc>
        <w:tc>
          <w:tcPr>
            <w:tcW w:w="1985" w:type="dxa"/>
          </w:tcPr>
          <w:p w14:paraId="4A56A7F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976838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2869A4" w14:textId="77777777" w:rsidTr="0004251A">
        <w:tc>
          <w:tcPr>
            <w:tcW w:w="5920" w:type="dxa"/>
          </w:tcPr>
          <w:p w14:paraId="1939DAE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ozephus</w:t>
            </w:r>
            <w:proofErr w:type="spellEnd"/>
          </w:p>
        </w:tc>
        <w:tc>
          <w:tcPr>
            <w:tcW w:w="1985" w:type="dxa"/>
          </w:tcPr>
          <w:p w14:paraId="5B8FD8B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87A981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46A9CC8" w14:textId="77777777" w:rsidTr="0004251A">
        <w:tc>
          <w:tcPr>
            <w:tcW w:w="5920" w:type="dxa"/>
          </w:tcPr>
          <w:p w14:paraId="73698B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de </w:t>
            </w:r>
            <w:proofErr w:type="spellStart"/>
            <w:r w:rsidRPr="000C1A2A">
              <w:t>Brodnicza</w:t>
            </w:r>
            <w:proofErr w:type="spellEnd"/>
          </w:p>
        </w:tc>
        <w:tc>
          <w:tcPr>
            <w:tcW w:w="1985" w:type="dxa"/>
          </w:tcPr>
          <w:p w14:paraId="331A707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858741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729625" w14:textId="77777777" w:rsidTr="0004251A">
        <w:tc>
          <w:tcPr>
            <w:tcW w:w="5920" w:type="dxa"/>
          </w:tcPr>
          <w:p w14:paraId="590D52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Grodziscze</w:t>
            </w:r>
            <w:proofErr w:type="spellEnd"/>
          </w:p>
        </w:tc>
        <w:tc>
          <w:tcPr>
            <w:tcW w:w="1985" w:type="dxa"/>
          </w:tcPr>
          <w:p w14:paraId="6F31AB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F7CE5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9274F2" w14:textId="77777777" w:rsidTr="0004251A">
        <w:tc>
          <w:tcPr>
            <w:tcW w:w="5920" w:type="dxa"/>
          </w:tcPr>
          <w:p w14:paraId="27F6EC8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Cobelin</w:t>
            </w:r>
            <w:proofErr w:type="spellEnd"/>
          </w:p>
        </w:tc>
        <w:tc>
          <w:tcPr>
            <w:tcW w:w="1985" w:type="dxa"/>
          </w:tcPr>
          <w:p w14:paraId="46DBA2E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30608F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DD1F40D" w14:textId="56C50091" w:rsidR="00F94D81" w:rsidRPr="000C1A2A" w:rsidRDefault="00F94D81" w:rsidP="009C394C">
      <w:pPr>
        <w:shd w:val="clear" w:color="auto" w:fill="FFFFFF" w:themeFill="background1"/>
      </w:pPr>
    </w:p>
    <w:p w14:paraId="5EB396C3" w14:textId="64E5ACF8" w:rsidR="00F94D81" w:rsidRPr="000C1A2A" w:rsidRDefault="00F94D81" w:rsidP="009C394C">
      <w:pPr>
        <w:shd w:val="clear" w:color="auto" w:fill="FFFFFF" w:themeFill="background1"/>
      </w:pPr>
      <w:proofErr w:type="spellStart"/>
      <w:r w:rsidRPr="000C1A2A">
        <w:t>Praepositura</w:t>
      </w:r>
      <w:proofErr w:type="spellEnd"/>
      <w:r w:rsidRPr="000C1A2A">
        <w:t xml:space="preserve"> </w:t>
      </w:r>
      <w:r w:rsidR="003924A9" w:rsidRPr="000C1A2A">
        <w:rPr>
          <w:strike/>
          <w:vertAlign w:val="superscript"/>
        </w:rPr>
        <w:t xml:space="preserve">A </w:t>
      </w:r>
      <w:proofErr w:type="spellStart"/>
      <w:r w:rsidR="006A43F7" w:rsidRPr="000C1A2A">
        <w:t>h</w:t>
      </w:r>
      <w:r w:rsidRPr="000C1A2A">
        <w:t>ospitalis</w:t>
      </w:r>
      <w:proofErr w:type="spellEnd"/>
      <w:r w:rsidR="003924A9" w:rsidRPr="000C1A2A">
        <w:rPr>
          <w:strike/>
          <w:vertAlign w:val="superscript"/>
        </w:rPr>
        <w:t xml:space="preserve"> A</w:t>
      </w:r>
      <w:r w:rsidRPr="000C1A2A">
        <w:t xml:space="preserve"> Sancti Spiritus ante </w:t>
      </w:r>
      <w:proofErr w:type="spellStart"/>
      <w:r w:rsidRPr="000C1A2A">
        <w:t>Coszmin</w:t>
      </w:r>
      <w:proofErr w:type="spellEnd"/>
    </w:p>
    <w:p w14:paraId="0BDE1101" w14:textId="613F1047" w:rsidR="00F94D81" w:rsidRPr="000C1A2A" w:rsidRDefault="00F94D81" w:rsidP="009C394C">
      <w:pPr>
        <w:shd w:val="clear" w:color="auto" w:fill="FFFFFF" w:themeFill="background1"/>
      </w:pPr>
    </w:p>
    <w:p w14:paraId="7A9AB1D1" w14:textId="3E65F014" w:rsidR="00F94D81" w:rsidRPr="000C1A2A" w:rsidRDefault="00F94D81" w:rsidP="009C394C">
      <w:pPr>
        <w:shd w:val="clear" w:color="auto" w:fill="FFFFFF" w:themeFill="background1"/>
      </w:pPr>
      <w:r w:rsidRPr="000C1A2A">
        <w:rPr>
          <w:i/>
        </w:rPr>
        <w:t>[k. 5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E807F15" w14:textId="77777777" w:rsidTr="0004251A">
        <w:tc>
          <w:tcPr>
            <w:tcW w:w="5920" w:type="dxa"/>
          </w:tcPr>
          <w:p w14:paraId="4D62F338" w14:textId="3A3CACB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="003924A9" w:rsidRPr="000C1A2A">
              <w:rPr>
                <w:rStyle w:val="Odwoanieprzypisudolnego"/>
              </w:rPr>
              <w:footnoteReference w:id="223"/>
            </w:r>
          </w:p>
        </w:tc>
        <w:tc>
          <w:tcPr>
            <w:tcW w:w="1985" w:type="dxa"/>
          </w:tcPr>
          <w:p w14:paraId="68199B9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972A71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7511E8" w14:textId="77777777" w:rsidTr="0004251A">
        <w:tc>
          <w:tcPr>
            <w:tcW w:w="5920" w:type="dxa"/>
          </w:tcPr>
          <w:p w14:paraId="22983A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ielcza</w:t>
            </w:r>
            <w:proofErr w:type="spellEnd"/>
          </w:p>
        </w:tc>
        <w:tc>
          <w:tcPr>
            <w:tcW w:w="1985" w:type="dxa"/>
          </w:tcPr>
          <w:p w14:paraId="44FB7E7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F2FCA6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CC88D4F" w14:textId="77777777" w:rsidTr="0004251A">
        <w:tc>
          <w:tcPr>
            <w:tcW w:w="5920" w:type="dxa"/>
          </w:tcPr>
          <w:p w14:paraId="113CE38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67F24B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551C39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1FB9CFF" w14:textId="59325686" w:rsidR="003924A9" w:rsidRPr="000C1A2A" w:rsidRDefault="003924A9" w:rsidP="009C394C">
      <w:pPr>
        <w:shd w:val="clear" w:color="auto" w:fill="FFFFFF" w:themeFill="background1"/>
      </w:pPr>
    </w:p>
    <w:p w14:paraId="7B2E2CE4" w14:textId="5A961066" w:rsidR="003924A9" w:rsidRPr="000C1A2A" w:rsidRDefault="003924A9" w:rsidP="009C394C">
      <w:pPr>
        <w:shd w:val="clear" w:color="auto" w:fill="FFFFFF" w:themeFill="background1"/>
      </w:pPr>
      <w:proofErr w:type="spellStart"/>
      <w:r w:rsidRPr="000C1A2A">
        <w:t>Praepositura</w:t>
      </w:r>
      <w:proofErr w:type="spellEnd"/>
      <w:r w:rsidRPr="000C1A2A">
        <w:t xml:space="preserve"> in </w:t>
      </w:r>
      <w:proofErr w:type="spellStart"/>
      <w:r w:rsidRPr="000C1A2A">
        <w:t>Dębno</w:t>
      </w:r>
      <w:proofErr w:type="spellEnd"/>
      <w:r w:rsidRPr="000C1A2A">
        <w:rPr>
          <w:rStyle w:val="Odwoanieprzypisudolnego"/>
        </w:rPr>
        <w:footnoteReference w:id="22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B5A9944" w14:textId="77777777" w:rsidTr="0004251A">
        <w:tc>
          <w:tcPr>
            <w:tcW w:w="5920" w:type="dxa"/>
          </w:tcPr>
          <w:p w14:paraId="75BC4D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Karsnicz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53E34DC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22C5F8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9FD4C50" w14:textId="2E8A7C3D" w:rsidR="00C46C56" w:rsidRPr="000C1A2A" w:rsidRDefault="00C46C56" w:rsidP="009C394C">
      <w:pPr>
        <w:shd w:val="clear" w:color="auto" w:fill="FFFFFF" w:themeFill="background1"/>
      </w:pPr>
    </w:p>
    <w:p w14:paraId="11CD0D73" w14:textId="40C4E3AA" w:rsidR="00C46C56" w:rsidRPr="000C1A2A" w:rsidRDefault="00C46C56" w:rsidP="009C394C">
      <w:pPr>
        <w:shd w:val="clear" w:color="auto" w:fill="FFFFFF" w:themeFill="background1"/>
      </w:pPr>
      <w:proofErr w:type="spellStart"/>
      <w:r w:rsidRPr="000C1A2A">
        <w:rPr>
          <w:lang w:val="en-GB"/>
        </w:rPr>
        <w:t>Mansionarii</w:t>
      </w:r>
      <w:proofErr w:type="spellEnd"/>
      <w:r w:rsidRPr="000C1A2A">
        <w:rPr>
          <w:lang w:val="en-GB"/>
        </w:rPr>
        <w:t xml:space="preserve"> 4 in </w:t>
      </w:r>
      <w:proofErr w:type="spellStart"/>
      <w:r w:rsidRPr="000C1A2A">
        <w:rPr>
          <w:lang w:val="en-GB"/>
        </w:rPr>
        <w:t>Debno</w:t>
      </w:r>
      <w:proofErr w:type="spellEnd"/>
      <w:r w:rsidRPr="000C1A2A">
        <w:rPr>
          <w:rStyle w:val="Odwoanieprzypisudolnego"/>
          <w:lang w:val="en-GB"/>
        </w:rPr>
        <w:footnoteReference w:id="225"/>
      </w:r>
      <w:r w:rsidRPr="000C1A2A">
        <w:rPr>
          <w:lang w:val="en-GB"/>
        </w:rPr>
        <w:t xml:space="preserve">. </w:t>
      </w:r>
      <w:proofErr w:type="spellStart"/>
      <w:r w:rsidRPr="000C1A2A">
        <w:rPr>
          <w:lang w:val="en-GB"/>
        </w:rPr>
        <w:t>Honorabilis</w:t>
      </w:r>
      <w:proofErr w:type="spellEnd"/>
      <w:r w:rsidR="00F64799" w:rsidRPr="000C1A2A">
        <w:rPr>
          <w:rStyle w:val="Odwoanieprzypisudolnego"/>
          <w:lang w:val="en-GB"/>
        </w:rPr>
        <w:footnoteReference w:id="226"/>
      </w:r>
      <w:r w:rsidRPr="000C1A2A">
        <w:rPr>
          <w:lang w:val="en-GB"/>
        </w:rPr>
        <w:t xml:space="preserve"> Albertus a </w:t>
      </w:r>
      <w:proofErr w:type="spellStart"/>
      <w:r w:rsidRPr="000C1A2A">
        <w:rPr>
          <w:lang w:val="en-GB"/>
        </w:rPr>
        <w:t>Coszmin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raebendarius</w:t>
      </w:r>
      <w:proofErr w:type="spellEnd"/>
      <w:r w:rsidRPr="000C1A2A">
        <w:rPr>
          <w:lang w:val="en-GB"/>
        </w:rPr>
        <w:t xml:space="preserve"> solus per se </w:t>
      </w:r>
      <w:proofErr w:type="spellStart"/>
      <w:r w:rsidRPr="000C1A2A">
        <w:rPr>
          <w:lang w:val="en-GB"/>
        </w:rPr>
        <w:t>solvit</w:t>
      </w:r>
      <w:proofErr w:type="spellEnd"/>
      <w:r w:rsidRPr="000C1A2A">
        <w:rPr>
          <w:lang w:val="en-GB"/>
        </w:rPr>
        <w:t xml:space="preserve"> a </w:t>
      </w:r>
      <w:proofErr w:type="spellStart"/>
      <w:r w:rsidRPr="000C1A2A">
        <w:rPr>
          <w:lang w:val="en-GB"/>
        </w:rPr>
        <w:t>mansionariis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quatuor</w:t>
      </w:r>
      <w:proofErr w:type="spellEnd"/>
      <w:r w:rsidRPr="000C1A2A">
        <w:rPr>
          <w:lang w:val="en-GB"/>
        </w:rPr>
        <w:t xml:space="preserve">, a </w:t>
      </w:r>
      <w:proofErr w:type="spellStart"/>
      <w:r w:rsidRPr="000C1A2A">
        <w:rPr>
          <w:lang w:val="en-GB"/>
        </w:rPr>
        <w:t>quolibet</w:t>
      </w:r>
      <w:proofErr w:type="spellEnd"/>
      <w:r w:rsidRPr="000C1A2A">
        <w:rPr>
          <w:lang w:val="en-GB"/>
        </w:rPr>
        <w:t xml:space="preserve"> per </w:t>
      </w:r>
      <w:proofErr w:type="spellStart"/>
      <w:r w:rsidRPr="000C1A2A">
        <w:rPr>
          <w:lang w:val="en-GB"/>
        </w:rPr>
        <w:t>gr</w:t>
      </w:r>
      <w:r w:rsidR="00F64799" w:rsidRPr="000C1A2A">
        <w:rPr>
          <w:lang w:val="en-GB"/>
        </w:rPr>
        <w:t>ossos</w:t>
      </w:r>
      <w:proofErr w:type="spellEnd"/>
      <w:r w:rsidRPr="000C1A2A">
        <w:rPr>
          <w:lang w:val="en-GB"/>
        </w:rPr>
        <w:t xml:space="preserve"> 24, </w:t>
      </w:r>
      <w:proofErr w:type="spellStart"/>
      <w:r w:rsidRPr="000C1A2A">
        <w:rPr>
          <w:lang w:val="en-GB"/>
        </w:rPr>
        <w:t>marcas</w:t>
      </w:r>
      <w:proofErr w:type="spellEnd"/>
      <w:r w:rsidRPr="000C1A2A">
        <w:rPr>
          <w:lang w:val="en-GB"/>
        </w:rPr>
        <w:t xml:space="preserve"> 2 </w:t>
      </w:r>
      <w:proofErr w:type="spellStart"/>
      <w:r w:rsidRPr="000C1A2A">
        <w:rPr>
          <w:lang w:val="en-GB"/>
        </w:rPr>
        <w:t>solvit</w:t>
      </w:r>
      <w:proofErr w:type="spellEnd"/>
      <w:r w:rsidR="00F64799" w:rsidRPr="000C1A2A">
        <w:rPr>
          <w:lang w:val="en-GB"/>
        </w:rPr>
        <w:t>.</w:t>
      </w:r>
    </w:p>
    <w:p w14:paraId="34795A50" w14:textId="7D822632" w:rsidR="00C46C56" w:rsidRPr="000C1A2A" w:rsidRDefault="00C46C56" w:rsidP="009C394C">
      <w:pPr>
        <w:shd w:val="clear" w:color="auto" w:fill="FFFFFF" w:themeFill="background1"/>
      </w:pPr>
    </w:p>
    <w:p w14:paraId="05005955" w14:textId="7658152C" w:rsidR="00362A3C" w:rsidRPr="000C1A2A" w:rsidRDefault="00362A3C" w:rsidP="009C394C">
      <w:pPr>
        <w:shd w:val="clear" w:color="auto" w:fill="FFFFFF" w:themeFill="background1"/>
      </w:pPr>
      <w:r w:rsidRPr="000C1A2A">
        <w:rPr>
          <w:i/>
        </w:rPr>
        <w:t>[k. 5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6CEA344" w14:textId="77777777" w:rsidTr="0004251A">
        <w:tc>
          <w:tcPr>
            <w:tcW w:w="5920" w:type="dxa"/>
          </w:tcPr>
          <w:p w14:paraId="12D2CFF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goliewo</w:t>
            </w:r>
            <w:proofErr w:type="spellEnd"/>
          </w:p>
        </w:tc>
        <w:tc>
          <w:tcPr>
            <w:tcW w:w="1985" w:type="dxa"/>
          </w:tcPr>
          <w:p w14:paraId="3C8087A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9E1CEF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0A6EC51" w14:textId="77777777" w:rsidTr="0004251A">
        <w:tc>
          <w:tcPr>
            <w:tcW w:w="5920" w:type="dxa"/>
          </w:tcPr>
          <w:p w14:paraId="505A3BF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upia</w:t>
            </w:r>
            <w:proofErr w:type="spellEnd"/>
          </w:p>
        </w:tc>
        <w:tc>
          <w:tcPr>
            <w:tcW w:w="1985" w:type="dxa"/>
          </w:tcPr>
          <w:p w14:paraId="30BC8C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C70061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342B2C3" w14:textId="77777777" w:rsidTr="0004251A">
        <w:tc>
          <w:tcPr>
            <w:tcW w:w="5920" w:type="dxa"/>
          </w:tcPr>
          <w:p w14:paraId="1EC47CE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walkowo</w:t>
            </w:r>
            <w:proofErr w:type="spellEnd"/>
          </w:p>
        </w:tc>
        <w:tc>
          <w:tcPr>
            <w:tcW w:w="1985" w:type="dxa"/>
          </w:tcPr>
          <w:p w14:paraId="72F75F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71BDEE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B274D28" w14:textId="77777777" w:rsidTr="0004251A">
        <w:tc>
          <w:tcPr>
            <w:tcW w:w="5920" w:type="dxa"/>
          </w:tcPr>
          <w:p w14:paraId="50D0A5D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ezewo</w:t>
            </w:r>
            <w:proofErr w:type="spellEnd"/>
          </w:p>
        </w:tc>
        <w:tc>
          <w:tcPr>
            <w:tcW w:w="1985" w:type="dxa"/>
          </w:tcPr>
          <w:p w14:paraId="6F76785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EF2FED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C9F3401" w14:textId="77777777" w:rsidTr="0004251A">
        <w:tc>
          <w:tcPr>
            <w:tcW w:w="5920" w:type="dxa"/>
          </w:tcPr>
          <w:p w14:paraId="6DC7C33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gorzel</w:t>
            </w:r>
            <w:proofErr w:type="spellEnd"/>
          </w:p>
        </w:tc>
        <w:tc>
          <w:tcPr>
            <w:tcW w:w="1985" w:type="dxa"/>
          </w:tcPr>
          <w:p w14:paraId="2398B3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42FE63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4A0361" w14:textId="77777777" w:rsidTr="0004251A">
        <w:tc>
          <w:tcPr>
            <w:tcW w:w="5920" w:type="dxa"/>
          </w:tcPr>
          <w:p w14:paraId="729ADF67" w14:textId="79D2C90A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bidem </w:t>
            </w:r>
            <w:r w:rsidR="001B1BFF" w:rsidRPr="000C1A2A">
              <w:rPr>
                <w:strike/>
                <w:vertAlign w:val="superscript"/>
              </w:rPr>
              <w:t xml:space="preserve">A </w:t>
            </w:r>
            <w:r w:rsidRPr="000C1A2A">
              <w:t xml:space="preserve">in </w:t>
            </w:r>
            <w:proofErr w:type="spellStart"/>
            <w:r w:rsidRPr="000C1A2A">
              <w:t>Pogorzel</w:t>
            </w:r>
            <w:proofErr w:type="spellEnd"/>
            <w:r w:rsidR="001B1BFF" w:rsidRPr="000C1A2A">
              <w:rPr>
                <w:strike/>
                <w:vertAlign w:val="superscript"/>
              </w:rPr>
              <w:t xml:space="preserve"> A</w:t>
            </w:r>
          </w:p>
        </w:tc>
        <w:tc>
          <w:tcPr>
            <w:tcW w:w="1985" w:type="dxa"/>
          </w:tcPr>
          <w:p w14:paraId="3A7978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11DA4D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7F23C7B" w14:textId="77777777" w:rsidTr="0004251A">
        <w:tc>
          <w:tcPr>
            <w:tcW w:w="5920" w:type="dxa"/>
          </w:tcPr>
          <w:p w14:paraId="3770855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Potarzicza</w:t>
            </w:r>
            <w:proofErr w:type="spellEnd"/>
          </w:p>
        </w:tc>
        <w:tc>
          <w:tcPr>
            <w:tcW w:w="1985" w:type="dxa"/>
          </w:tcPr>
          <w:p w14:paraId="72B74F8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73362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A5824FF" w14:textId="229034BD" w:rsidR="002D3508" w:rsidRPr="000C1A2A" w:rsidRDefault="002D3508" w:rsidP="009C394C">
      <w:pPr>
        <w:shd w:val="clear" w:color="auto" w:fill="FFFFFF" w:themeFill="background1"/>
      </w:pPr>
    </w:p>
    <w:p w14:paraId="1143FD78" w14:textId="26FA745D" w:rsidR="002D3508" w:rsidRPr="000C1A2A" w:rsidRDefault="002D3508" w:rsidP="009C394C">
      <w:pPr>
        <w:shd w:val="clear" w:color="auto" w:fill="FFFFFF" w:themeFill="background1"/>
      </w:pPr>
      <w:r w:rsidRPr="000C1A2A">
        <w:rPr>
          <w:i/>
        </w:rPr>
        <w:t>[k. 5</w:t>
      </w:r>
      <w:r w:rsidR="001F0DED" w:rsidRPr="000C1A2A">
        <w:rPr>
          <w:i/>
        </w:rPr>
        <w:t>7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B526C8D" w14:textId="77777777" w:rsidTr="0004251A">
        <w:tc>
          <w:tcPr>
            <w:tcW w:w="5920" w:type="dxa"/>
          </w:tcPr>
          <w:p w14:paraId="25322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Ostrow </w:t>
            </w:r>
            <w:proofErr w:type="spellStart"/>
            <w:r w:rsidRPr="000C1A2A">
              <w:t>Krempe</w:t>
            </w:r>
            <w:proofErr w:type="spellEnd"/>
          </w:p>
        </w:tc>
        <w:tc>
          <w:tcPr>
            <w:tcW w:w="1985" w:type="dxa"/>
          </w:tcPr>
          <w:p w14:paraId="10A6A2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3C0ED0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CFF7FDB" w14:textId="62C99640" w:rsidR="00914D92" w:rsidRPr="000C1A2A" w:rsidRDefault="00914D92" w:rsidP="009C394C">
      <w:pPr>
        <w:shd w:val="clear" w:color="auto" w:fill="FFFFFF" w:themeFill="background1"/>
      </w:pPr>
    </w:p>
    <w:p w14:paraId="34ED2D97" w14:textId="71C442B7" w:rsidR="00914D92" w:rsidRPr="000C1A2A" w:rsidRDefault="00914D92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6F5B0A5" w14:textId="77777777" w:rsidTr="0004251A">
        <w:tc>
          <w:tcPr>
            <w:tcW w:w="5920" w:type="dxa"/>
          </w:tcPr>
          <w:p w14:paraId="47BC759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tomia</w:t>
            </w:r>
            <w:proofErr w:type="spellEnd"/>
          </w:p>
        </w:tc>
        <w:tc>
          <w:tcPr>
            <w:tcW w:w="1985" w:type="dxa"/>
          </w:tcPr>
          <w:p w14:paraId="23F911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516CE5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B4178BD" w14:textId="77777777" w:rsidTr="0004251A">
        <w:tc>
          <w:tcPr>
            <w:tcW w:w="5920" w:type="dxa"/>
          </w:tcPr>
          <w:p w14:paraId="4A86A52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ra</w:t>
            </w:r>
            <w:proofErr w:type="spellEnd"/>
            <w:r w:rsidRPr="000C1A2A">
              <w:t xml:space="preserve"> ante Iaroczin</w:t>
            </w:r>
          </w:p>
        </w:tc>
        <w:tc>
          <w:tcPr>
            <w:tcW w:w="1985" w:type="dxa"/>
          </w:tcPr>
          <w:p w14:paraId="2A7987C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35ABE4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FE34B97" w14:textId="77777777" w:rsidTr="0004251A">
        <w:tc>
          <w:tcPr>
            <w:tcW w:w="5920" w:type="dxa"/>
          </w:tcPr>
          <w:p w14:paraId="39C1BC2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ambrowka</w:t>
            </w:r>
            <w:proofErr w:type="spellEnd"/>
          </w:p>
        </w:tc>
        <w:tc>
          <w:tcPr>
            <w:tcW w:w="1985" w:type="dxa"/>
          </w:tcPr>
          <w:p w14:paraId="585D22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026B8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6ACD172" w14:textId="77777777" w:rsidTr="0004251A">
        <w:tc>
          <w:tcPr>
            <w:tcW w:w="5920" w:type="dxa"/>
          </w:tcPr>
          <w:p w14:paraId="2DD7D93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xiasz</w:t>
            </w:r>
            <w:proofErr w:type="spellEnd"/>
          </w:p>
        </w:tc>
        <w:tc>
          <w:tcPr>
            <w:tcW w:w="1985" w:type="dxa"/>
          </w:tcPr>
          <w:p w14:paraId="4CB5DCE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7E7E79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0B988222" w14:textId="74C51064" w:rsidR="006C03EF" w:rsidRPr="000C1A2A" w:rsidRDefault="006C03EF" w:rsidP="009C394C">
      <w:pPr>
        <w:shd w:val="clear" w:color="auto" w:fill="FFFFFF" w:themeFill="background1"/>
      </w:pPr>
    </w:p>
    <w:p w14:paraId="4712B574" w14:textId="54B5C873" w:rsidR="006C03EF" w:rsidRPr="000C1A2A" w:rsidRDefault="006C03EF" w:rsidP="009C394C">
      <w:pPr>
        <w:shd w:val="clear" w:color="auto" w:fill="FFFFFF" w:themeFill="background1"/>
      </w:pPr>
      <w:r w:rsidRPr="000C1A2A">
        <w:rPr>
          <w:i/>
        </w:rPr>
        <w:t>[k. 5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E0407D5" w14:textId="77777777" w:rsidTr="0004251A">
        <w:tc>
          <w:tcPr>
            <w:tcW w:w="5920" w:type="dxa"/>
          </w:tcPr>
          <w:p w14:paraId="7EEBB5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olina</w:t>
            </w:r>
          </w:p>
        </w:tc>
        <w:tc>
          <w:tcPr>
            <w:tcW w:w="1985" w:type="dxa"/>
          </w:tcPr>
          <w:p w14:paraId="339C7E4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5A5358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252B155" w14:textId="77777777" w:rsidTr="0004251A">
        <w:tc>
          <w:tcPr>
            <w:tcW w:w="5920" w:type="dxa"/>
          </w:tcPr>
          <w:p w14:paraId="7BAD7D9F" w14:textId="7E1A3A6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oscowo</w:t>
            </w:r>
            <w:proofErr w:type="spellEnd"/>
            <w:r w:rsidR="008009FA" w:rsidRPr="000C1A2A">
              <w:rPr>
                <w:rStyle w:val="Odwoanieprzypisudolnego"/>
              </w:rPr>
              <w:footnoteReference w:id="227"/>
            </w:r>
          </w:p>
        </w:tc>
        <w:tc>
          <w:tcPr>
            <w:tcW w:w="1985" w:type="dxa"/>
          </w:tcPr>
          <w:p w14:paraId="49B937B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19B6A8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7F6477" w14:textId="77777777" w:rsidTr="0004251A">
        <w:tc>
          <w:tcPr>
            <w:tcW w:w="5920" w:type="dxa"/>
          </w:tcPr>
          <w:p w14:paraId="5969E01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losczieiewicze</w:t>
            </w:r>
            <w:proofErr w:type="spellEnd"/>
          </w:p>
        </w:tc>
        <w:tc>
          <w:tcPr>
            <w:tcW w:w="1985" w:type="dxa"/>
          </w:tcPr>
          <w:p w14:paraId="4DC7E1B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2B559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FAE7361" w14:textId="77777777" w:rsidTr="0004251A">
        <w:tc>
          <w:tcPr>
            <w:tcW w:w="5920" w:type="dxa"/>
          </w:tcPr>
          <w:p w14:paraId="0F3DDE3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53825A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AE3C94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27A468A" w14:textId="77777777" w:rsidTr="0004251A">
        <w:tc>
          <w:tcPr>
            <w:tcW w:w="5920" w:type="dxa"/>
          </w:tcPr>
          <w:p w14:paraId="028D130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arigrod</w:t>
            </w:r>
            <w:proofErr w:type="spellEnd"/>
          </w:p>
        </w:tc>
        <w:tc>
          <w:tcPr>
            <w:tcW w:w="1985" w:type="dxa"/>
          </w:tcPr>
          <w:p w14:paraId="791EBAC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AEFF44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870704" w14:textId="77777777" w:rsidTr="0004251A">
        <w:tc>
          <w:tcPr>
            <w:tcW w:w="5920" w:type="dxa"/>
          </w:tcPr>
          <w:p w14:paraId="37F10FA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utogniew</w:t>
            </w:r>
          </w:p>
        </w:tc>
        <w:tc>
          <w:tcPr>
            <w:tcW w:w="1985" w:type="dxa"/>
          </w:tcPr>
          <w:p w14:paraId="35F316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9BD62E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D61E9B" w14:textId="77777777" w:rsidTr="0004251A">
        <w:tc>
          <w:tcPr>
            <w:tcW w:w="5920" w:type="dxa"/>
          </w:tcPr>
          <w:p w14:paraId="3424DD8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gowo</w:t>
            </w:r>
            <w:proofErr w:type="spellEnd"/>
          </w:p>
        </w:tc>
        <w:tc>
          <w:tcPr>
            <w:tcW w:w="1985" w:type="dxa"/>
          </w:tcPr>
          <w:p w14:paraId="05542D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95FDE0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42CC33F" w14:textId="344B12D1" w:rsidR="0064115C" w:rsidRPr="000C1A2A" w:rsidRDefault="0064115C" w:rsidP="009C394C">
      <w:pPr>
        <w:shd w:val="clear" w:color="auto" w:fill="FFFFFF" w:themeFill="background1"/>
      </w:pPr>
    </w:p>
    <w:p w14:paraId="3F1DA7FA" w14:textId="56D36012" w:rsidR="0064115C" w:rsidRPr="000C1A2A" w:rsidRDefault="0064115C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8]</w:t>
      </w:r>
    </w:p>
    <w:p w14:paraId="06197932" w14:textId="0555B9EE" w:rsidR="008E31ED" w:rsidRPr="000C1A2A" w:rsidRDefault="008E31ED" w:rsidP="009C394C">
      <w:pPr>
        <w:shd w:val="clear" w:color="auto" w:fill="FFFFFF" w:themeFill="background1"/>
      </w:pPr>
      <w:r w:rsidRPr="000C1A2A">
        <w:t xml:space="preserve">In </w:t>
      </w:r>
      <w:proofErr w:type="spellStart"/>
      <w:r w:rsidRPr="000C1A2A">
        <w:t>Cosmyn</w:t>
      </w:r>
      <w:proofErr w:type="spellEnd"/>
      <w:r w:rsidRPr="000C1A2A">
        <w:t xml:space="preserve"> </w:t>
      </w:r>
      <w:proofErr w:type="spellStart"/>
      <w:r w:rsidRPr="000C1A2A">
        <w:t>mansionarii</w:t>
      </w:r>
      <w:proofErr w:type="spellEnd"/>
      <w:r w:rsidRPr="000C1A2A">
        <w:t xml:space="preserve"> </w:t>
      </w:r>
      <w:proofErr w:type="spellStart"/>
      <w:r w:rsidRPr="000C1A2A">
        <w:t>tres</w:t>
      </w:r>
      <w:proofErr w:type="spellEnd"/>
      <w:r w:rsidRPr="000C1A2A">
        <w:t xml:space="preserve"> </w:t>
      </w:r>
      <w:r w:rsidRPr="000C1A2A">
        <w:rPr>
          <w:rStyle w:val="Odwoanieprzypisudolnego"/>
        </w:rPr>
        <w:footnoteReference w:id="228"/>
      </w:r>
      <w:r w:rsidRPr="000C1A2A">
        <w:rPr>
          <w:vertAlign w:val="superscript"/>
        </w:rPr>
        <w:t>-</w:t>
      </w:r>
      <w:r w:rsidRPr="000C1A2A">
        <w:t xml:space="preserve">Ioannes </w:t>
      </w:r>
      <w:proofErr w:type="spellStart"/>
      <w:r w:rsidRPr="000C1A2A">
        <w:t>Klathka</w:t>
      </w:r>
      <w:proofErr w:type="spellEnd"/>
      <w:r w:rsidRPr="000C1A2A">
        <w:t>, Ioannes Buk, Baltazar</w:t>
      </w:r>
      <w:r w:rsidRPr="000C1A2A">
        <w:rPr>
          <w:vertAlign w:val="superscript"/>
        </w:rPr>
        <w:t>-</w:t>
      </w:r>
      <w:r w:rsidRPr="000C1A2A">
        <w:rPr>
          <w:rStyle w:val="Odwoanieprzypisudolnego"/>
        </w:rPr>
        <w:footnoteReference w:id="229"/>
      </w:r>
      <w:r w:rsidRPr="000C1A2A">
        <w:t xml:space="preserve"> vacant.</w:t>
      </w:r>
    </w:p>
    <w:p w14:paraId="4A60164A" w14:textId="1215024F" w:rsidR="008E31ED" w:rsidRPr="000C1A2A" w:rsidRDefault="008E31ED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F5E00E" w14:textId="77777777" w:rsidTr="0004251A">
        <w:tc>
          <w:tcPr>
            <w:tcW w:w="5920" w:type="dxa"/>
          </w:tcPr>
          <w:p w14:paraId="0BAFDB8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szkowo</w:t>
            </w:r>
            <w:proofErr w:type="spellEnd"/>
          </w:p>
        </w:tc>
        <w:tc>
          <w:tcPr>
            <w:tcW w:w="1985" w:type="dxa"/>
          </w:tcPr>
          <w:p w14:paraId="7484F0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AFD140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B5AA889" w14:textId="77777777" w:rsidTr="0004251A">
        <w:tc>
          <w:tcPr>
            <w:tcW w:w="5920" w:type="dxa"/>
          </w:tcPr>
          <w:p w14:paraId="78A143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orek</w:t>
            </w:r>
          </w:p>
        </w:tc>
        <w:tc>
          <w:tcPr>
            <w:tcW w:w="1985" w:type="dxa"/>
          </w:tcPr>
          <w:p w14:paraId="5DA9DA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5827D67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1BE785" w14:textId="77777777" w:rsidTr="0004251A">
        <w:tc>
          <w:tcPr>
            <w:tcW w:w="5920" w:type="dxa"/>
          </w:tcPr>
          <w:p w14:paraId="300050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logowo</w:t>
            </w:r>
            <w:proofErr w:type="spellEnd"/>
          </w:p>
        </w:tc>
        <w:tc>
          <w:tcPr>
            <w:tcW w:w="1985" w:type="dxa"/>
          </w:tcPr>
          <w:p w14:paraId="171A82C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18A91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F516C10" w14:textId="11AB53B8" w:rsidR="00A6097D" w:rsidRPr="000C1A2A" w:rsidRDefault="00A6097D" w:rsidP="009C394C">
      <w:pPr>
        <w:shd w:val="clear" w:color="auto" w:fill="FFFFFF" w:themeFill="background1"/>
      </w:pPr>
    </w:p>
    <w:p w14:paraId="74B76C45" w14:textId="1B19A799" w:rsidR="00A6097D" w:rsidRPr="000C1A2A" w:rsidRDefault="00A6097D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9]</w:t>
      </w:r>
    </w:p>
    <w:p w14:paraId="0054ECDE" w14:textId="707152AE" w:rsidR="003F62CC" w:rsidRPr="000C1A2A" w:rsidRDefault="003F62CC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Vscho</w:t>
      </w:r>
      <w:r w:rsidR="00953FDE" w:rsidRPr="000C1A2A">
        <w:t>v</w:t>
      </w:r>
      <w:r w:rsidRPr="000C1A2A">
        <w:t>ensis</w:t>
      </w:r>
      <w:proofErr w:type="spellEnd"/>
    </w:p>
    <w:p w14:paraId="61C00FF5" w14:textId="2ED9F176" w:rsidR="003F62CC" w:rsidRPr="000C1A2A" w:rsidRDefault="003F62CC" w:rsidP="009C394C">
      <w:pPr>
        <w:shd w:val="clear" w:color="auto" w:fill="FFFFFF" w:themeFill="background1"/>
      </w:pPr>
      <w:r w:rsidRPr="000C1A2A">
        <w:t xml:space="preserve">Honestus Stephanus </w:t>
      </w:r>
      <w:proofErr w:type="spellStart"/>
      <w:r w:rsidRPr="000C1A2A">
        <w:t>agricola</w:t>
      </w:r>
      <w:proofErr w:type="spellEnd"/>
      <w:r w:rsidRPr="000C1A2A">
        <w:t xml:space="preserve"> </w:t>
      </w:r>
      <w:proofErr w:type="spellStart"/>
      <w:r w:rsidRPr="000C1A2A">
        <w:t>civis</w:t>
      </w:r>
      <w:proofErr w:type="spellEnd"/>
      <w:r w:rsidR="004D2D31" w:rsidRPr="000C1A2A">
        <w:rPr>
          <w:rStyle w:val="Odwoanieprzypisudolnego"/>
        </w:rPr>
        <w:footnoteReference w:id="230"/>
      </w:r>
      <w:r w:rsidRPr="000C1A2A">
        <w:t xml:space="preserve"> </w:t>
      </w:r>
      <w:proofErr w:type="spellStart"/>
      <w:r w:rsidRPr="000C1A2A">
        <w:t>Wschowensis</w:t>
      </w:r>
      <w:proofErr w:type="spellEnd"/>
      <w:r w:rsidRPr="000C1A2A">
        <w:t xml:space="preserve"> </w:t>
      </w:r>
      <w:proofErr w:type="spellStart"/>
      <w:r w:rsidRPr="000C1A2A">
        <w:t>nomine</w:t>
      </w:r>
      <w:proofErr w:type="spellEnd"/>
      <w:r w:rsidRPr="000C1A2A">
        <w:t xml:space="preserve"> </w:t>
      </w:r>
      <w:proofErr w:type="spellStart"/>
      <w:r w:rsidRPr="000C1A2A">
        <w:t>dominorum</w:t>
      </w:r>
      <w:proofErr w:type="spellEnd"/>
      <w:r w:rsidRPr="000C1A2A">
        <w:t xml:space="preserve"> </w:t>
      </w:r>
      <w:proofErr w:type="spellStart"/>
      <w:r w:rsidRPr="000C1A2A">
        <w:t>proconsulis</w:t>
      </w:r>
      <w:proofErr w:type="spellEnd"/>
      <w:r w:rsidRPr="000C1A2A">
        <w:t xml:space="preserve"> et </w:t>
      </w:r>
      <w:proofErr w:type="spellStart"/>
      <w:r w:rsidRPr="000C1A2A">
        <w:t>consulum</w:t>
      </w:r>
      <w:proofErr w:type="spellEnd"/>
      <w:r w:rsidRPr="000C1A2A">
        <w:t xml:space="preserve"> </w:t>
      </w:r>
      <w:proofErr w:type="spellStart"/>
      <w:r w:rsidRPr="000C1A2A">
        <w:t>civitatis</w:t>
      </w:r>
      <w:proofErr w:type="spellEnd"/>
      <w:r w:rsidRPr="000C1A2A">
        <w:t xml:space="preserve"> </w:t>
      </w:r>
      <w:proofErr w:type="spellStart"/>
      <w:r w:rsidRPr="000C1A2A">
        <w:t>Wschowensis</w:t>
      </w:r>
      <w:proofErr w:type="spellEnd"/>
      <w:r w:rsidRPr="000C1A2A">
        <w:t xml:space="preserve"> </w:t>
      </w:r>
      <w:proofErr w:type="spellStart"/>
      <w:r w:rsidRPr="000C1A2A">
        <w:t>marcas</w:t>
      </w:r>
      <w:proofErr w:type="spellEnd"/>
      <w:r w:rsidRPr="000C1A2A">
        <w:t xml:space="preserve"> 4 </w:t>
      </w:r>
      <w:proofErr w:type="spellStart"/>
      <w:r w:rsidRPr="000C1A2A">
        <w:t>pec</w:t>
      </w:r>
      <w:r w:rsidR="001A12C3" w:rsidRPr="000C1A2A">
        <w:t>c</w:t>
      </w:r>
      <w:r w:rsidRPr="000C1A2A">
        <w:t>unia</w:t>
      </w:r>
      <w:r w:rsidR="001A12C3" w:rsidRPr="000C1A2A">
        <w:t>rum</w:t>
      </w:r>
      <w:proofErr w:type="spellEnd"/>
      <w:r w:rsidRPr="000C1A2A">
        <w:t xml:space="preserve"> </w:t>
      </w:r>
      <w:proofErr w:type="spellStart"/>
      <w:r w:rsidRPr="000C1A2A">
        <w:t>solvit</w:t>
      </w:r>
      <w:proofErr w:type="spellEnd"/>
      <w:r w:rsidRPr="000C1A2A">
        <w:t>.</w:t>
      </w:r>
    </w:p>
    <w:p w14:paraId="3F1AFDC7" w14:textId="1C70FDD5" w:rsidR="00F004AB" w:rsidRPr="000C1A2A" w:rsidRDefault="00F004AB" w:rsidP="009C394C">
      <w:pPr>
        <w:shd w:val="clear" w:color="auto" w:fill="FFFFFF" w:themeFill="background1"/>
        <w:rPr>
          <w:lang w:val="it-IT"/>
        </w:rPr>
      </w:pPr>
    </w:p>
    <w:p w14:paraId="33B77459" w14:textId="1FF75539" w:rsidR="007A2470" w:rsidRPr="000C1A2A" w:rsidRDefault="00814591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Altaristae ibidem</w:t>
      </w:r>
      <w:r w:rsidR="007A2470" w:rsidRPr="000C1A2A">
        <w:rPr>
          <w:lang w:val="it-IT"/>
        </w:rPr>
        <w:t xml:space="preserve"> </w:t>
      </w:r>
    </w:p>
    <w:p w14:paraId="7852E383" w14:textId="3A10DB3D" w:rsidR="003F62CC" w:rsidRPr="000C1A2A" w:rsidRDefault="00814591" w:rsidP="009C394C">
      <w:pPr>
        <w:shd w:val="clear" w:color="auto" w:fill="FFFFFF" w:themeFill="background1"/>
      </w:pPr>
      <w:r w:rsidRPr="000C1A2A">
        <w:rPr>
          <w:lang w:val="it-IT"/>
        </w:rPr>
        <w:t>Altaristae quondam numero triginta tres in utraque ecclesia, tam parrochiali quam Corporis Christi</w:t>
      </w:r>
      <w:r w:rsidR="00F004AB" w:rsidRPr="000C1A2A">
        <w:rPr>
          <w:rStyle w:val="Odwoanieprzypisudolnego"/>
          <w:lang w:val="it-IT"/>
        </w:rPr>
        <w:footnoteReference w:id="231"/>
      </w:r>
      <w:r w:rsidRPr="000C1A2A">
        <w:rPr>
          <w:lang w:val="it-IT"/>
        </w:rPr>
        <w:t>, quorum proventus proconsul cum consulibus</w:t>
      </w:r>
      <w:r w:rsidR="004456B0" w:rsidRPr="000C1A2A">
        <w:rPr>
          <w:rStyle w:val="Odwoanieprzypisudolnego"/>
          <w:lang w:val="it-IT"/>
        </w:rPr>
        <w:footnoteReference w:id="232"/>
      </w:r>
      <w:r w:rsidRPr="000C1A2A">
        <w:rPr>
          <w:lang w:val="it-IT"/>
        </w:rPr>
        <w:t xml:space="preserve"> pro se usurpaverunt et nemo ex eis inhabitat.</w:t>
      </w:r>
      <w:r w:rsidR="00C5193E" w:rsidRPr="000C1A2A">
        <w:rPr>
          <w:lang w:val="it-IT"/>
        </w:rPr>
        <w:t xml:space="preserve"> </w:t>
      </w:r>
      <w:proofErr w:type="spellStart"/>
      <w:r w:rsidRPr="000C1A2A">
        <w:t>Haereticus</w:t>
      </w:r>
      <w:proofErr w:type="spellEnd"/>
      <w:r w:rsidRPr="000C1A2A">
        <w:t xml:space="preserve"> pro </w:t>
      </w:r>
      <w:proofErr w:type="spellStart"/>
      <w:r w:rsidRPr="000C1A2A">
        <w:t>plebano</w:t>
      </w:r>
      <w:proofErr w:type="spellEnd"/>
      <w:r w:rsidRPr="000C1A2A">
        <w:t xml:space="preserve"> </w:t>
      </w:r>
      <w:proofErr w:type="spellStart"/>
      <w:r w:rsidRPr="000C1A2A">
        <w:t>habetur</w:t>
      </w:r>
      <w:proofErr w:type="spellEnd"/>
      <w:r w:rsidRPr="000C1A2A">
        <w:t>.</w:t>
      </w:r>
    </w:p>
    <w:p w14:paraId="4E97C0EC" w14:textId="32ADB1FE" w:rsidR="00814591" w:rsidRPr="000C1A2A" w:rsidRDefault="00814591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3298548" w14:textId="77777777" w:rsidTr="0004251A">
        <w:tc>
          <w:tcPr>
            <w:tcW w:w="5920" w:type="dxa"/>
          </w:tcPr>
          <w:p w14:paraId="49EBED14" w14:textId="5E4355E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wiecziechow</w:t>
            </w:r>
            <w:proofErr w:type="spellEnd"/>
            <w:r w:rsidR="00C5193E" w:rsidRPr="000C1A2A">
              <w:rPr>
                <w:rStyle w:val="Odwoanieprzypisudolnego"/>
              </w:rPr>
              <w:footnoteReference w:id="233"/>
            </w:r>
          </w:p>
        </w:tc>
        <w:tc>
          <w:tcPr>
            <w:tcW w:w="1985" w:type="dxa"/>
          </w:tcPr>
          <w:p w14:paraId="7AF2EB3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436536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3FDA9D3" w14:textId="31855622" w:rsidR="00C5193E" w:rsidRPr="000C1A2A" w:rsidRDefault="00C5193E" w:rsidP="009C394C">
      <w:pPr>
        <w:shd w:val="clear" w:color="auto" w:fill="FFFFFF" w:themeFill="background1"/>
      </w:pPr>
    </w:p>
    <w:p w14:paraId="634616F0" w14:textId="12EAE50F" w:rsidR="00C5193E" w:rsidRPr="000C1A2A" w:rsidRDefault="00C5193E" w:rsidP="009C394C">
      <w:pPr>
        <w:shd w:val="clear" w:color="auto" w:fill="FFFFFF" w:themeFill="background1"/>
      </w:pPr>
      <w:proofErr w:type="spellStart"/>
      <w:r w:rsidRPr="000C1A2A">
        <w:lastRenderedPageBreak/>
        <w:t>Altaristae</w:t>
      </w:r>
      <w:proofErr w:type="spellEnd"/>
      <w:r w:rsidRPr="000C1A2A">
        <w:t xml:space="preserve"> ibidem</w:t>
      </w:r>
    </w:p>
    <w:p w14:paraId="14A24853" w14:textId="77777777" w:rsidR="00C5193E" w:rsidRPr="000C1A2A" w:rsidRDefault="00C5193E" w:rsidP="009C394C">
      <w:pPr>
        <w:shd w:val="clear" w:color="auto" w:fill="FFFFFF" w:themeFill="background1"/>
        <w:rPr>
          <w:i/>
        </w:rPr>
      </w:pPr>
    </w:p>
    <w:p w14:paraId="1BC9D39B" w14:textId="74A0E89A" w:rsidR="00C5193E" w:rsidRPr="000C1A2A" w:rsidRDefault="00C5193E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9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D6607F2" w14:textId="77777777" w:rsidTr="0004251A">
        <w:tc>
          <w:tcPr>
            <w:tcW w:w="5920" w:type="dxa"/>
          </w:tcPr>
          <w:p w14:paraId="603EBF82" w14:textId="1C656CFF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aspar </w:t>
            </w:r>
            <w:proofErr w:type="spellStart"/>
            <w:r w:rsidR="00C5193E" w:rsidRPr="000C1A2A">
              <w:t>s</w:t>
            </w:r>
            <w:r w:rsidRPr="000C1A2A">
              <w:t>cultetus</w:t>
            </w:r>
            <w:proofErr w:type="spellEnd"/>
          </w:p>
        </w:tc>
        <w:tc>
          <w:tcPr>
            <w:tcW w:w="1985" w:type="dxa"/>
          </w:tcPr>
          <w:p w14:paraId="6245BA5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80971F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373568B" w14:textId="77777777" w:rsidTr="0004251A">
        <w:tc>
          <w:tcPr>
            <w:tcW w:w="5920" w:type="dxa"/>
          </w:tcPr>
          <w:p w14:paraId="1E4B820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51C7A8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39DAFE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461929F" w14:textId="58AB7B3F" w:rsidR="001F30FA" w:rsidRPr="000C1A2A" w:rsidRDefault="001F30FA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5626B03" w14:textId="77777777" w:rsidTr="0004251A">
        <w:tc>
          <w:tcPr>
            <w:tcW w:w="5920" w:type="dxa"/>
          </w:tcPr>
          <w:p w14:paraId="7ACBC99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arbielino</w:t>
            </w:r>
            <w:proofErr w:type="spellEnd"/>
          </w:p>
        </w:tc>
        <w:tc>
          <w:tcPr>
            <w:tcW w:w="1985" w:type="dxa"/>
          </w:tcPr>
          <w:p w14:paraId="7700AC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F6AD4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9E95B87" w14:textId="77777777" w:rsidTr="0004251A">
        <w:tc>
          <w:tcPr>
            <w:tcW w:w="5920" w:type="dxa"/>
          </w:tcPr>
          <w:p w14:paraId="0BB0336D" w14:textId="78E8E1D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ęmbowa</w:t>
            </w:r>
            <w:proofErr w:type="spellEnd"/>
            <w:r w:rsidR="00D65852" w:rsidRPr="000C1A2A">
              <w:rPr>
                <w:rStyle w:val="Odwoanieprzypisudolnego"/>
              </w:rPr>
              <w:footnoteReference w:id="234"/>
            </w:r>
            <w:r w:rsidRPr="000C1A2A">
              <w:t xml:space="preserve"> </w:t>
            </w:r>
            <w:proofErr w:type="spellStart"/>
            <w:r w:rsidRPr="000C1A2A">
              <w:t>Lęka</w:t>
            </w:r>
            <w:proofErr w:type="spellEnd"/>
          </w:p>
        </w:tc>
        <w:tc>
          <w:tcPr>
            <w:tcW w:w="1985" w:type="dxa"/>
          </w:tcPr>
          <w:p w14:paraId="01B18E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3A91DC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3538B5A" w14:textId="1715EA5E" w:rsidR="0064586F" w:rsidRPr="000C1A2A" w:rsidRDefault="0064586F" w:rsidP="009C394C">
      <w:pPr>
        <w:shd w:val="clear" w:color="auto" w:fill="FFFFFF" w:themeFill="background1"/>
      </w:pPr>
    </w:p>
    <w:p w14:paraId="3ECCD67D" w14:textId="15B86420" w:rsidR="0064586F" w:rsidRPr="000C1A2A" w:rsidRDefault="0064586F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p w14:paraId="5DE5CD41" w14:textId="14B15859" w:rsidR="0064586F" w:rsidRPr="000C1A2A" w:rsidRDefault="0064586F" w:rsidP="009C394C">
      <w:pPr>
        <w:shd w:val="clear" w:color="auto" w:fill="FFFFFF" w:themeFill="background1"/>
      </w:pPr>
      <w:r w:rsidRPr="000C1A2A">
        <w:t xml:space="preserve">Omnes </w:t>
      </w:r>
      <w:proofErr w:type="spellStart"/>
      <w:r w:rsidRPr="000C1A2A">
        <w:t>altaristae</w:t>
      </w:r>
      <w:proofErr w:type="spellEnd"/>
      <w:r w:rsidRPr="000C1A2A">
        <w:t xml:space="preserve"> in </w:t>
      </w:r>
      <w:proofErr w:type="spellStart"/>
      <w:r w:rsidRPr="000C1A2A">
        <w:t>Vschowa</w:t>
      </w:r>
      <w:proofErr w:type="spellEnd"/>
      <w:r w:rsidRPr="000C1A2A">
        <w:t xml:space="preserve">, quorum numerus </w:t>
      </w:r>
      <w:proofErr w:type="spellStart"/>
      <w:r w:rsidRPr="000C1A2A">
        <w:t>triginta</w:t>
      </w:r>
      <w:proofErr w:type="spellEnd"/>
      <w:r w:rsidRPr="000C1A2A">
        <w:t xml:space="preserve"> </w:t>
      </w:r>
      <w:proofErr w:type="spellStart"/>
      <w:r w:rsidRPr="000C1A2A">
        <w:t>tres</w:t>
      </w:r>
      <w:proofErr w:type="spellEnd"/>
      <w:r w:rsidRPr="000C1A2A">
        <w:t>.</w:t>
      </w:r>
    </w:p>
    <w:p w14:paraId="729707E0" w14:textId="0D8A17EE" w:rsidR="0064586F" w:rsidRPr="000C1A2A" w:rsidRDefault="0064586F" w:rsidP="009C394C">
      <w:pPr>
        <w:shd w:val="clear" w:color="auto" w:fill="FFFFFF" w:themeFill="background1"/>
      </w:pPr>
    </w:p>
    <w:p w14:paraId="05C4B99D" w14:textId="03FB59B0" w:rsidR="0064586F" w:rsidRPr="000C1A2A" w:rsidRDefault="0064586F" w:rsidP="009C394C">
      <w:pPr>
        <w:shd w:val="clear" w:color="auto" w:fill="FFFFFF" w:themeFill="background1"/>
      </w:pPr>
      <w:r w:rsidRPr="000C1A2A">
        <w:rPr>
          <w:i/>
        </w:rPr>
        <w:t>[k. 6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D04CD6F" w14:textId="77777777" w:rsidTr="0004251A">
        <w:tc>
          <w:tcPr>
            <w:tcW w:w="5920" w:type="dxa"/>
          </w:tcPr>
          <w:p w14:paraId="70719E1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lossakowicze</w:t>
            </w:r>
            <w:proofErr w:type="spellEnd"/>
          </w:p>
        </w:tc>
        <w:tc>
          <w:tcPr>
            <w:tcW w:w="1985" w:type="dxa"/>
          </w:tcPr>
          <w:p w14:paraId="51CB55B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0A31FB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FDDA147" w14:textId="77777777" w:rsidTr="0004251A">
        <w:tc>
          <w:tcPr>
            <w:tcW w:w="5920" w:type="dxa"/>
          </w:tcPr>
          <w:p w14:paraId="0C49CAE9" w14:textId="5CF342E4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idczina</w:t>
            </w:r>
            <w:proofErr w:type="spellEnd"/>
            <w:r w:rsidR="00D64A86" w:rsidRPr="000C1A2A">
              <w:rPr>
                <w:rStyle w:val="Odwoanieprzypisudolnego"/>
              </w:rPr>
              <w:footnoteReference w:id="235"/>
            </w:r>
          </w:p>
        </w:tc>
        <w:tc>
          <w:tcPr>
            <w:tcW w:w="1985" w:type="dxa"/>
          </w:tcPr>
          <w:p w14:paraId="05F9F26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0D3FEA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A6B56D5" w14:textId="77777777" w:rsidTr="0004251A">
        <w:tc>
          <w:tcPr>
            <w:tcW w:w="5920" w:type="dxa"/>
          </w:tcPr>
          <w:p w14:paraId="3480F6F6" w14:textId="55464D8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lcowo</w:t>
            </w:r>
            <w:proofErr w:type="spellEnd"/>
            <w:r w:rsidR="00A92D30" w:rsidRPr="000C1A2A">
              <w:rPr>
                <w:rStyle w:val="Odwoanieprzypisudolnego"/>
              </w:rPr>
              <w:footnoteReference w:id="236"/>
            </w:r>
            <w:r w:rsidRPr="000C1A2A">
              <w:t xml:space="preserve"> </w:t>
            </w:r>
            <w:proofErr w:type="spellStart"/>
            <w:r w:rsidR="00064378" w:rsidRPr="000C1A2A">
              <w:t>A</w:t>
            </w:r>
            <w:r w:rsidRPr="000C1A2A">
              <w:t>lmanicale</w:t>
            </w:r>
            <w:proofErr w:type="spellEnd"/>
            <w:r w:rsidR="00064378" w:rsidRPr="000C1A2A">
              <w:rPr>
                <w:rStyle w:val="Odwoanieprzypisudolnego"/>
              </w:rPr>
              <w:footnoteReference w:id="237"/>
            </w:r>
          </w:p>
        </w:tc>
        <w:tc>
          <w:tcPr>
            <w:tcW w:w="1985" w:type="dxa"/>
          </w:tcPr>
          <w:p w14:paraId="528F10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586AB6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ADF8155" w14:textId="77777777" w:rsidTr="0004251A">
        <w:tc>
          <w:tcPr>
            <w:tcW w:w="5920" w:type="dxa"/>
          </w:tcPr>
          <w:p w14:paraId="72EEE1D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515C269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7405A9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BB0651F" w14:textId="77777777" w:rsidTr="0004251A">
        <w:tc>
          <w:tcPr>
            <w:tcW w:w="5920" w:type="dxa"/>
          </w:tcPr>
          <w:p w14:paraId="4B71821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ssow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zien</w:t>
            </w:r>
            <w:proofErr w:type="spellEnd"/>
          </w:p>
        </w:tc>
        <w:tc>
          <w:tcPr>
            <w:tcW w:w="1985" w:type="dxa"/>
          </w:tcPr>
          <w:p w14:paraId="5C9912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76EAB5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AFC8EA1" w14:textId="77777777" w:rsidTr="0004251A">
        <w:tc>
          <w:tcPr>
            <w:tcW w:w="5920" w:type="dxa"/>
          </w:tcPr>
          <w:p w14:paraId="692456C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lugie</w:t>
            </w:r>
            <w:proofErr w:type="spellEnd"/>
          </w:p>
        </w:tc>
        <w:tc>
          <w:tcPr>
            <w:tcW w:w="1985" w:type="dxa"/>
          </w:tcPr>
          <w:p w14:paraId="3221647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617D2B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26D7204" w14:textId="77777777" w:rsidTr="0004251A">
        <w:tc>
          <w:tcPr>
            <w:tcW w:w="5920" w:type="dxa"/>
          </w:tcPr>
          <w:p w14:paraId="65F8748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gin</w:t>
            </w:r>
            <w:proofErr w:type="spellEnd"/>
          </w:p>
        </w:tc>
        <w:tc>
          <w:tcPr>
            <w:tcW w:w="1985" w:type="dxa"/>
          </w:tcPr>
          <w:p w14:paraId="079B482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B2C6D6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9768C2F" w14:textId="33ECD512" w:rsidR="002C4DEE" w:rsidRPr="000C1A2A" w:rsidRDefault="002C4DEE" w:rsidP="009C394C">
      <w:pPr>
        <w:shd w:val="clear" w:color="auto" w:fill="FFFFFF" w:themeFill="background1"/>
      </w:pPr>
    </w:p>
    <w:p w14:paraId="1FB6DFE5" w14:textId="1D612B3E" w:rsidR="002C4DEE" w:rsidRPr="000C1A2A" w:rsidRDefault="002C4DEE" w:rsidP="009C394C">
      <w:pPr>
        <w:shd w:val="clear" w:color="auto" w:fill="FFFFFF" w:themeFill="background1"/>
      </w:pPr>
      <w:r w:rsidRPr="000C1A2A">
        <w:rPr>
          <w:i/>
        </w:rPr>
        <w:t>[k. 60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572A607" w14:textId="77777777" w:rsidTr="0004251A">
        <w:tc>
          <w:tcPr>
            <w:tcW w:w="5920" w:type="dxa"/>
          </w:tcPr>
          <w:p w14:paraId="5BBBD17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chlod</w:t>
            </w:r>
            <w:proofErr w:type="spellEnd"/>
          </w:p>
        </w:tc>
        <w:tc>
          <w:tcPr>
            <w:tcW w:w="1985" w:type="dxa"/>
          </w:tcPr>
          <w:p w14:paraId="4F5F2C5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13551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E76BFB6" w14:textId="77777777" w:rsidTr="0004251A">
        <w:tc>
          <w:tcPr>
            <w:tcW w:w="5920" w:type="dxa"/>
          </w:tcPr>
          <w:p w14:paraId="5A5839A0" w14:textId="60537E6E" w:rsidR="0026375E" w:rsidRPr="000C1A2A" w:rsidRDefault="008D447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38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Thilendorf</w:t>
            </w:r>
            <w:proofErr w:type="spellEnd"/>
            <w:r w:rsidR="0026375E" w:rsidRPr="000C1A2A">
              <w:t xml:space="preserve"> cum </w:t>
            </w:r>
            <w:proofErr w:type="spellStart"/>
            <w:r w:rsidR="0026375E" w:rsidRPr="000C1A2A">
              <w:t>Lisnia</w:t>
            </w:r>
            <w:proofErr w:type="spellEnd"/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239"/>
            </w:r>
          </w:p>
        </w:tc>
        <w:tc>
          <w:tcPr>
            <w:tcW w:w="1985" w:type="dxa"/>
          </w:tcPr>
          <w:p w14:paraId="05A79C3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A20FC2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4A0000F" w14:textId="77777777" w:rsidTr="0004251A">
        <w:tc>
          <w:tcPr>
            <w:tcW w:w="5920" w:type="dxa"/>
          </w:tcPr>
          <w:p w14:paraId="1CA5648A" w14:textId="20E8E7D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ntiquum</w:t>
            </w:r>
            <w:proofErr w:type="spellEnd"/>
            <w:r w:rsidRPr="000C1A2A">
              <w:t xml:space="preserve"> </w:t>
            </w:r>
            <w:r w:rsidR="00415DA1" w:rsidRPr="000C1A2A">
              <w:t>C</w:t>
            </w:r>
            <w:r w:rsidRPr="000C1A2A">
              <w:t>laustrum</w:t>
            </w:r>
            <w:r w:rsidR="00415DA1" w:rsidRPr="000C1A2A">
              <w:rPr>
                <w:rStyle w:val="Odwoanieprzypisudolnego"/>
              </w:rPr>
              <w:footnoteReference w:id="240"/>
            </w:r>
          </w:p>
        </w:tc>
        <w:tc>
          <w:tcPr>
            <w:tcW w:w="1985" w:type="dxa"/>
          </w:tcPr>
          <w:p w14:paraId="100EB7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F9650A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39147B9" w14:textId="77777777" w:rsidTr="0004251A">
        <w:tc>
          <w:tcPr>
            <w:tcW w:w="5920" w:type="dxa"/>
          </w:tcPr>
          <w:p w14:paraId="692F3BE7" w14:textId="5C6B04F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ancz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Jezierczicze</w:t>
            </w:r>
            <w:proofErr w:type="spellEnd"/>
            <w:r w:rsidR="00C02397" w:rsidRPr="000C1A2A">
              <w:rPr>
                <w:rStyle w:val="Odwoanieprzypisudolnego"/>
              </w:rPr>
              <w:footnoteReference w:id="241"/>
            </w:r>
            <w:r w:rsidRPr="000C1A2A">
              <w:t xml:space="preserve"> annexa </w:t>
            </w:r>
            <w:proofErr w:type="spellStart"/>
            <w:r w:rsidRPr="000C1A2A">
              <w:t>eidem</w:t>
            </w:r>
            <w:proofErr w:type="spellEnd"/>
          </w:p>
        </w:tc>
        <w:tc>
          <w:tcPr>
            <w:tcW w:w="1985" w:type="dxa"/>
          </w:tcPr>
          <w:p w14:paraId="541A01C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4C4237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2B92D7" w14:textId="77777777" w:rsidTr="0004251A">
        <w:tc>
          <w:tcPr>
            <w:tcW w:w="5920" w:type="dxa"/>
          </w:tcPr>
          <w:p w14:paraId="2779669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aw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Ducatu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logowie</w:t>
            </w:r>
            <w:proofErr w:type="spellEnd"/>
          </w:p>
        </w:tc>
        <w:tc>
          <w:tcPr>
            <w:tcW w:w="1985" w:type="dxa"/>
          </w:tcPr>
          <w:p w14:paraId="7761755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0E047B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846A9FB" w14:textId="77777777" w:rsidTr="0004251A">
        <w:tc>
          <w:tcPr>
            <w:tcW w:w="5920" w:type="dxa"/>
          </w:tcPr>
          <w:p w14:paraId="0DAD22D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ziczko</w:t>
            </w:r>
            <w:proofErr w:type="spellEnd"/>
          </w:p>
        </w:tc>
        <w:tc>
          <w:tcPr>
            <w:tcW w:w="1985" w:type="dxa"/>
          </w:tcPr>
          <w:p w14:paraId="461E58B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53D35D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96B0AED" w14:textId="77777777" w:rsidTr="0004251A">
        <w:tc>
          <w:tcPr>
            <w:tcW w:w="5920" w:type="dxa"/>
          </w:tcPr>
          <w:p w14:paraId="79F3E3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renno</w:t>
            </w:r>
          </w:p>
        </w:tc>
        <w:tc>
          <w:tcPr>
            <w:tcW w:w="1985" w:type="dxa"/>
          </w:tcPr>
          <w:p w14:paraId="1C6097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09E713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974F363" w14:textId="06A9E679" w:rsidR="00DE4AC6" w:rsidRPr="000C1A2A" w:rsidRDefault="00DE4AC6" w:rsidP="009C394C">
      <w:pPr>
        <w:shd w:val="clear" w:color="auto" w:fill="FFFFFF" w:themeFill="background1"/>
      </w:pPr>
    </w:p>
    <w:p w14:paraId="3EFB6AB4" w14:textId="4A501453" w:rsidR="00DE4AC6" w:rsidRPr="000C1A2A" w:rsidRDefault="00DE4AC6" w:rsidP="009C394C">
      <w:pPr>
        <w:shd w:val="clear" w:color="auto" w:fill="FFFFFF" w:themeFill="background1"/>
      </w:pPr>
      <w:r w:rsidRPr="000C1A2A">
        <w:rPr>
          <w:i/>
        </w:rPr>
        <w:t>[k. 61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647C9A0" w14:textId="77777777" w:rsidTr="0004251A">
        <w:tc>
          <w:tcPr>
            <w:tcW w:w="5920" w:type="dxa"/>
          </w:tcPr>
          <w:p w14:paraId="3322E119" w14:textId="5936C30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cowiecz</w:t>
            </w:r>
            <w:proofErr w:type="spellEnd"/>
            <w:r w:rsidR="008D67CD" w:rsidRPr="000C1A2A">
              <w:rPr>
                <w:rStyle w:val="Odwoanieprzypisudolnego"/>
              </w:rPr>
              <w:footnoteReference w:id="242"/>
            </w:r>
            <w:r w:rsidRPr="000C1A2A">
              <w:t xml:space="preserve"> </w:t>
            </w:r>
            <w:proofErr w:type="spellStart"/>
            <w:r w:rsidRPr="000C1A2A">
              <w:t>prope</w:t>
            </w:r>
            <w:proofErr w:type="spellEnd"/>
            <w:r w:rsidRPr="000C1A2A">
              <w:t xml:space="preserve"> Smigiel</w:t>
            </w:r>
          </w:p>
        </w:tc>
        <w:tc>
          <w:tcPr>
            <w:tcW w:w="1985" w:type="dxa"/>
          </w:tcPr>
          <w:p w14:paraId="5C225B1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D0D677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F7760D7" w14:textId="77777777" w:rsidTr="0004251A">
        <w:tc>
          <w:tcPr>
            <w:tcW w:w="5920" w:type="dxa"/>
          </w:tcPr>
          <w:p w14:paraId="3B0EE733" w14:textId="4451CCDC" w:rsidR="0026375E" w:rsidRPr="000C1A2A" w:rsidRDefault="00BA5EE3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43"/>
            </w:r>
            <w:proofErr w:type="spellStart"/>
            <w:r w:rsidR="0026375E" w:rsidRPr="000C1A2A">
              <w:t>Lasoczicze</w:t>
            </w:r>
            <w:proofErr w:type="spellEnd"/>
            <w:r w:rsidRPr="000C1A2A">
              <w:t>.</w:t>
            </w:r>
            <w:r w:rsidR="0026375E" w:rsidRPr="000C1A2A">
              <w:t xml:space="preserve"> </w:t>
            </w:r>
            <w:proofErr w:type="spellStart"/>
            <w:r w:rsidRPr="000C1A2A">
              <w:t>A</w:t>
            </w:r>
            <w:r w:rsidR="0026375E" w:rsidRPr="000C1A2A">
              <w:t>ltare</w:t>
            </w:r>
            <w:proofErr w:type="spellEnd"/>
            <w:r w:rsidR="0026375E" w:rsidRPr="000C1A2A">
              <w:t xml:space="preserve"> ibidem</w:t>
            </w:r>
          </w:p>
        </w:tc>
        <w:tc>
          <w:tcPr>
            <w:tcW w:w="1985" w:type="dxa"/>
          </w:tcPr>
          <w:p w14:paraId="45C874E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639B8E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2536138" w14:textId="77777777" w:rsidTr="0004251A">
        <w:tc>
          <w:tcPr>
            <w:tcW w:w="5920" w:type="dxa"/>
          </w:tcPr>
          <w:p w14:paraId="01CAF9A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barzewo</w:t>
            </w:r>
            <w:proofErr w:type="spellEnd"/>
          </w:p>
        </w:tc>
        <w:tc>
          <w:tcPr>
            <w:tcW w:w="1985" w:type="dxa"/>
          </w:tcPr>
          <w:p w14:paraId="62D8B54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EAEC8A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4E305EB" w14:textId="77777777" w:rsidTr="0004251A">
        <w:tc>
          <w:tcPr>
            <w:tcW w:w="5920" w:type="dxa"/>
          </w:tcPr>
          <w:p w14:paraId="53C5529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Liesno</w:t>
            </w:r>
            <w:proofErr w:type="spellEnd"/>
          </w:p>
        </w:tc>
        <w:tc>
          <w:tcPr>
            <w:tcW w:w="1985" w:type="dxa"/>
          </w:tcPr>
          <w:p w14:paraId="53FD91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1D0DE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018E938" w14:textId="77777777" w:rsidTr="00A64FBE">
        <w:tc>
          <w:tcPr>
            <w:tcW w:w="5920" w:type="dxa"/>
            <w:shd w:val="clear" w:color="auto" w:fill="auto"/>
          </w:tcPr>
          <w:p w14:paraId="1466CB83" w14:textId="6AFA21D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grod</w:t>
            </w:r>
            <w:r w:rsidR="00F244F4" w:rsidRPr="000C1A2A">
              <w:t>i</w:t>
            </w:r>
            <w:proofErr w:type="spellEnd"/>
          </w:p>
        </w:tc>
        <w:tc>
          <w:tcPr>
            <w:tcW w:w="1985" w:type="dxa"/>
          </w:tcPr>
          <w:p w14:paraId="469A0A7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E90B26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8F25197" w14:textId="2330BEC9" w:rsidR="00F244F4" w:rsidRPr="000C1A2A" w:rsidRDefault="00F244F4" w:rsidP="009C394C">
      <w:pPr>
        <w:shd w:val="clear" w:color="auto" w:fill="FFFFFF" w:themeFill="background1"/>
      </w:pPr>
    </w:p>
    <w:p w14:paraId="2013EFF3" w14:textId="3E07B8C7" w:rsidR="00F244F4" w:rsidRPr="000C1A2A" w:rsidRDefault="00F244F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62]</w:t>
      </w:r>
    </w:p>
    <w:p w14:paraId="494873F2" w14:textId="18A157E4" w:rsidR="00F244F4" w:rsidRPr="000C1A2A" w:rsidRDefault="00F244F4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Grodzicensis</w:t>
      </w:r>
      <w:proofErr w:type="spellEnd"/>
    </w:p>
    <w:p w14:paraId="00B585AC" w14:textId="1ADAA6E9" w:rsidR="00F244F4" w:rsidRPr="000C1A2A" w:rsidRDefault="00F244F4" w:rsidP="009C394C">
      <w:pPr>
        <w:shd w:val="clear" w:color="auto" w:fill="FFFFFF" w:themeFill="background1"/>
      </w:pPr>
      <w:bookmarkStart w:id="18" w:name="_Hlk29821482"/>
      <w:bookmarkStart w:id="19" w:name="OLE_LINK38"/>
      <w:r w:rsidRPr="000C1A2A">
        <w:rPr>
          <w:strike/>
          <w:vertAlign w:val="superscript"/>
        </w:rPr>
        <w:t xml:space="preserve">A </w:t>
      </w:r>
      <w:bookmarkEnd w:id="18"/>
      <w:bookmarkEnd w:id="19"/>
      <w:proofErr w:type="spellStart"/>
      <w:r w:rsidRPr="000C1A2A">
        <w:t>Praepositura</w:t>
      </w:r>
      <w:proofErr w:type="spellEnd"/>
      <w:r w:rsidRPr="000C1A2A">
        <w:t xml:space="preserve"> </w:t>
      </w:r>
      <w:proofErr w:type="spellStart"/>
      <w:r w:rsidRPr="000C1A2A">
        <w:t>hospitalis</w:t>
      </w:r>
      <w:proofErr w:type="spellEnd"/>
      <w:r w:rsidRPr="000C1A2A">
        <w:t xml:space="preserve"> in </w:t>
      </w:r>
      <w:proofErr w:type="spellStart"/>
      <w:r w:rsidRPr="000C1A2A">
        <w:t>Kieblow</w:t>
      </w:r>
      <w:proofErr w:type="spellEnd"/>
      <w:r w:rsidRPr="000C1A2A">
        <w:rPr>
          <w:strike/>
          <w:vertAlign w:val="superscript"/>
        </w:rPr>
        <w:t xml:space="preserve"> 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7F92DBD" w14:textId="77777777" w:rsidTr="0004251A">
        <w:tc>
          <w:tcPr>
            <w:tcW w:w="5920" w:type="dxa"/>
          </w:tcPr>
          <w:p w14:paraId="4AB335F6" w14:textId="3D2DFA40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aepositus</w:t>
            </w:r>
            <w:proofErr w:type="spellEnd"/>
            <w:r w:rsidR="00F244F4" w:rsidRPr="000C1A2A">
              <w:rPr>
                <w:rStyle w:val="Odwoanieprzypisudolnego"/>
              </w:rPr>
              <w:footnoteReference w:id="244"/>
            </w:r>
          </w:p>
        </w:tc>
        <w:tc>
          <w:tcPr>
            <w:tcW w:w="1985" w:type="dxa"/>
          </w:tcPr>
          <w:p w14:paraId="5829F96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D51D8D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FF0CD9D" w14:textId="343FE706" w:rsidR="00F244F4" w:rsidRPr="000C1A2A" w:rsidRDefault="00F244F4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26C57E5" w14:textId="77777777" w:rsidTr="0004251A">
        <w:tc>
          <w:tcPr>
            <w:tcW w:w="5920" w:type="dxa"/>
          </w:tcPr>
          <w:p w14:paraId="1D5C7FE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ambrowka</w:t>
            </w:r>
            <w:proofErr w:type="spellEnd"/>
          </w:p>
        </w:tc>
        <w:tc>
          <w:tcPr>
            <w:tcW w:w="1985" w:type="dxa"/>
          </w:tcPr>
          <w:p w14:paraId="00A2BAE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E7D89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156871B" w14:textId="77777777" w:rsidTr="0004251A">
        <w:tc>
          <w:tcPr>
            <w:tcW w:w="5920" w:type="dxa"/>
          </w:tcPr>
          <w:p w14:paraId="5174BF2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amieniecz</w:t>
            </w:r>
            <w:proofErr w:type="spellEnd"/>
          </w:p>
        </w:tc>
        <w:tc>
          <w:tcPr>
            <w:tcW w:w="1985" w:type="dxa"/>
          </w:tcPr>
          <w:p w14:paraId="06D57E7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761E33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3FEBF22" w14:textId="77777777" w:rsidTr="0004251A">
        <w:tc>
          <w:tcPr>
            <w:tcW w:w="5920" w:type="dxa"/>
          </w:tcPr>
          <w:p w14:paraId="3F89CD4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olsthin</w:t>
            </w:r>
            <w:proofErr w:type="spellEnd"/>
          </w:p>
        </w:tc>
        <w:tc>
          <w:tcPr>
            <w:tcW w:w="1985" w:type="dxa"/>
          </w:tcPr>
          <w:p w14:paraId="24951F0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7D3D0D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9D5152" w14:textId="77777777" w:rsidTr="0004251A">
        <w:tc>
          <w:tcPr>
            <w:tcW w:w="5920" w:type="dxa"/>
          </w:tcPr>
          <w:p w14:paraId="3EF77A0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altarist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Volstin</w:t>
            </w:r>
            <w:proofErr w:type="spellEnd"/>
          </w:p>
        </w:tc>
        <w:tc>
          <w:tcPr>
            <w:tcW w:w="1985" w:type="dxa"/>
          </w:tcPr>
          <w:p w14:paraId="37124A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3CE1F8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B249F99" w14:textId="77777777" w:rsidTr="0004251A">
        <w:tc>
          <w:tcPr>
            <w:tcW w:w="5920" w:type="dxa"/>
          </w:tcPr>
          <w:p w14:paraId="1F457C40" w14:textId="5BE6C48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ącki</w:t>
            </w:r>
            <w:proofErr w:type="spellEnd"/>
            <w:r w:rsidR="00562BF4" w:rsidRPr="000C1A2A">
              <w:rPr>
                <w:rStyle w:val="Odwoanieprzypisudolnego"/>
              </w:rPr>
              <w:footnoteReference w:id="245"/>
            </w:r>
          </w:p>
        </w:tc>
        <w:tc>
          <w:tcPr>
            <w:tcW w:w="1985" w:type="dxa"/>
          </w:tcPr>
          <w:p w14:paraId="47BC655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188760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2613712" w14:textId="568A8521" w:rsidR="00AE70DA" w:rsidRPr="000C1A2A" w:rsidRDefault="00AE70DA" w:rsidP="009C394C">
      <w:pPr>
        <w:shd w:val="clear" w:color="auto" w:fill="FFFFFF" w:themeFill="background1"/>
      </w:pPr>
    </w:p>
    <w:p w14:paraId="1B2229CB" w14:textId="5F22583E" w:rsidR="00AE70DA" w:rsidRPr="000C1A2A" w:rsidRDefault="00AE70DA" w:rsidP="009C394C">
      <w:pPr>
        <w:shd w:val="clear" w:color="auto" w:fill="FFFFFF" w:themeFill="background1"/>
      </w:pPr>
      <w:r w:rsidRPr="000C1A2A">
        <w:rPr>
          <w:i/>
        </w:rPr>
        <w:t>[k. 62</w:t>
      </w:r>
      <w:r w:rsidR="00AC2683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B1EFE88" w14:textId="77777777" w:rsidTr="0004251A">
        <w:tc>
          <w:tcPr>
            <w:tcW w:w="5920" w:type="dxa"/>
          </w:tcPr>
          <w:p w14:paraId="170B54C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thaszkowo</w:t>
            </w:r>
            <w:proofErr w:type="spellEnd"/>
          </w:p>
        </w:tc>
        <w:tc>
          <w:tcPr>
            <w:tcW w:w="1985" w:type="dxa"/>
          </w:tcPr>
          <w:p w14:paraId="28BFFF8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8B9CDF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C23752" w14:textId="77777777" w:rsidTr="0004251A">
        <w:tc>
          <w:tcPr>
            <w:tcW w:w="5920" w:type="dxa"/>
          </w:tcPr>
          <w:p w14:paraId="2F1768AC" w14:textId="3650A9FA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rz</w:t>
            </w:r>
            <w:r w:rsidR="0096107D" w:rsidRPr="000C1A2A">
              <w:t>i</w:t>
            </w:r>
            <w:r w:rsidRPr="000C1A2A">
              <w:t>nczewo</w:t>
            </w:r>
            <w:proofErr w:type="spellEnd"/>
          </w:p>
        </w:tc>
        <w:tc>
          <w:tcPr>
            <w:tcW w:w="1985" w:type="dxa"/>
          </w:tcPr>
          <w:p w14:paraId="301749F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7DDE3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22AA9CD" w14:textId="77777777" w:rsidTr="0004251A">
        <w:tc>
          <w:tcPr>
            <w:tcW w:w="5920" w:type="dxa"/>
          </w:tcPr>
          <w:p w14:paraId="38D13B1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panicza</w:t>
            </w:r>
            <w:proofErr w:type="spellEnd"/>
          </w:p>
        </w:tc>
        <w:tc>
          <w:tcPr>
            <w:tcW w:w="1985" w:type="dxa"/>
          </w:tcPr>
          <w:p w14:paraId="4DD5270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0546A4B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3C286B1" w14:textId="77777777" w:rsidTr="0004251A">
        <w:tc>
          <w:tcPr>
            <w:tcW w:w="5920" w:type="dxa"/>
          </w:tcPr>
          <w:p w14:paraId="39C0C75C" w14:textId="178A42F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ziczino</w:t>
            </w:r>
            <w:proofErr w:type="spellEnd"/>
            <w:r w:rsidR="0096107D" w:rsidRPr="000C1A2A">
              <w:rPr>
                <w:rStyle w:val="Odwoanieprzypisudolnego"/>
              </w:rPr>
              <w:footnoteReference w:id="246"/>
            </w:r>
          </w:p>
        </w:tc>
        <w:tc>
          <w:tcPr>
            <w:tcW w:w="1985" w:type="dxa"/>
          </w:tcPr>
          <w:p w14:paraId="33ACDC8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99427A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8499322" w14:textId="1520224D" w:rsidR="00AC2683" w:rsidRPr="000C1A2A" w:rsidRDefault="00AC2683" w:rsidP="009C394C">
      <w:pPr>
        <w:shd w:val="clear" w:color="auto" w:fill="FFFFFF" w:themeFill="background1"/>
      </w:pPr>
    </w:p>
    <w:p w14:paraId="0CD0AC95" w14:textId="320138F9" w:rsidR="00AC2683" w:rsidRPr="000C1A2A" w:rsidRDefault="001465B1" w:rsidP="009C394C">
      <w:pPr>
        <w:shd w:val="clear" w:color="auto" w:fill="FFFFFF" w:themeFill="background1"/>
      </w:pPr>
      <w:r w:rsidRPr="000C1A2A">
        <w:rPr>
          <w:rStyle w:val="Odwoanieprzypisudolnego"/>
        </w:rPr>
        <w:footnoteReference w:id="247"/>
      </w:r>
      <w:bookmarkStart w:id="20" w:name="_Hlk29821599"/>
      <w:bookmarkStart w:id="21" w:name="OLE_LINK9"/>
      <w:r w:rsidRPr="000C1A2A">
        <w:rPr>
          <w:vertAlign w:val="superscript"/>
        </w:rPr>
        <w:t>-</w:t>
      </w:r>
      <w:bookmarkEnd w:id="20"/>
      <w:bookmarkEnd w:id="21"/>
      <w:proofErr w:type="spellStart"/>
      <w:r w:rsidR="00AC2683" w:rsidRPr="000C1A2A">
        <w:t>Sbassin</w:t>
      </w:r>
      <w:proofErr w:type="spellEnd"/>
      <w:r w:rsidR="00AC2683" w:rsidRPr="000C1A2A">
        <w:t xml:space="preserve"> </w:t>
      </w:r>
      <w:proofErr w:type="spellStart"/>
      <w:r w:rsidR="00AC2683" w:rsidRPr="000C1A2A">
        <w:t>Przeprostnia</w:t>
      </w:r>
      <w:proofErr w:type="spellEnd"/>
      <w:r w:rsidR="00AC2683" w:rsidRPr="000C1A2A">
        <w:t xml:space="preserve"> unit</w:t>
      </w:r>
      <w:r w:rsidR="00B04D99" w:rsidRPr="000C1A2A">
        <w:t>[</w:t>
      </w:r>
      <w:r w:rsidR="00AC2683" w:rsidRPr="000C1A2A">
        <w:t>a</w:t>
      </w:r>
      <w:r w:rsidR="00253F1A" w:rsidRPr="000C1A2A">
        <w:t>e</w:t>
      </w:r>
      <w:r w:rsidR="00B04D99" w:rsidRPr="000C1A2A"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7924CAF" w14:textId="77777777" w:rsidTr="0004251A">
        <w:tc>
          <w:tcPr>
            <w:tcW w:w="5920" w:type="dxa"/>
          </w:tcPr>
          <w:p w14:paraId="6D85BE8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Sbassin</w:t>
            </w:r>
            <w:proofErr w:type="spellEnd"/>
          </w:p>
        </w:tc>
        <w:tc>
          <w:tcPr>
            <w:tcW w:w="1985" w:type="dxa"/>
          </w:tcPr>
          <w:p w14:paraId="3EEBC5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612BAB9" w14:textId="53716426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  <w:bookmarkStart w:id="22" w:name="_Hlk29822023"/>
            <w:bookmarkStart w:id="23" w:name="OLE_LINK15"/>
            <w:r w:rsidR="001465B1" w:rsidRPr="000C1A2A">
              <w:rPr>
                <w:vertAlign w:val="superscript"/>
              </w:rPr>
              <w:t>-</w:t>
            </w:r>
            <w:bookmarkEnd w:id="22"/>
            <w:bookmarkEnd w:id="23"/>
            <w:r w:rsidR="001465B1" w:rsidRPr="000C1A2A">
              <w:rPr>
                <w:rStyle w:val="Odwoanieprzypisudolnego"/>
              </w:rPr>
              <w:footnoteReference w:id="248"/>
            </w:r>
          </w:p>
        </w:tc>
      </w:tr>
      <w:tr w:rsidR="0026375E" w:rsidRPr="000C1A2A" w14:paraId="55696BB1" w14:textId="77777777" w:rsidTr="0004251A">
        <w:tc>
          <w:tcPr>
            <w:tcW w:w="5920" w:type="dxa"/>
          </w:tcPr>
          <w:p w14:paraId="5294AA9E" w14:textId="2559F08A" w:rsidR="0026375E" w:rsidRPr="000C1A2A" w:rsidRDefault="0029723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49"/>
            </w:r>
            <w:bookmarkStart w:id="24" w:name="_Hlk29821837"/>
            <w:bookmarkStart w:id="25" w:name="OLE_LINK10"/>
            <w:r w:rsidRPr="000C1A2A">
              <w:rPr>
                <w:vertAlign w:val="superscript"/>
              </w:rPr>
              <w:t>-</w:t>
            </w:r>
            <w:bookmarkEnd w:id="24"/>
            <w:bookmarkEnd w:id="25"/>
            <w:proofErr w:type="spellStart"/>
            <w:r w:rsidR="0026375E" w:rsidRPr="000C1A2A">
              <w:t>Praepositus</w:t>
            </w:r>
            <w:proofErr w:type="spellEnd"/>
            <w:r w:rsidR="0026375E" w:rsidRPr="000C1A2A">
              <w:t xml:space="preserve"> ibidem Sancti Spiritus</w:t>
            </w:r>
          </w:p>
        </w:tc>
        <w:tc>
          <w:tcPr>
            <w:tcW w:w="1985" w:type="dxa"/>
          </w:tcPr>
          <w:p w14:paraId="2C624F7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28F1019" w14:textId="2621E6EE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  <w:r w:rsidR="0029723F" w:rsidRPr="000C1A2A">
              <w:rPr>
                <w:vertAlign w:val="superscript"/>
              </w:rPr>
              <w:t>-</w:t>
            </w:r>
            <w:r w:rsidR="0029723F" w:rsidRPr="000C1A2A">
              <w:rPr>
                <w:rStyle w:val="Odwoanieprzypisudolnego"/>
              </w:rPr>
              <w:footnoteReference w:id="250"/>
            </w:r>
          </w:p>
        </w:tc>
      </w:tr>
    </w:tbl>
    <w:p w14:paraId="5E5F7A32" w14:textId="02F681B8" w:rsidR="00AC2683" w:rsidRPr="000C1A2A" w:rsidRDefault="00AC2683" w:rsidP="009C394C">
      <w:pPr>
        <w:shd w:val="clear" w:color="auto" w:fill="FFFFFF" w:themeFill="background1"/>
      </w:pPr>
    </w:p>
    <w:p w14:paraId="174103B9" w14:textId="475CCD04" w:rsidR="00AC2683" w:rsidRPr="000C1A2A" w:rsidRDefault="00AC2683" w:rsidP="009C394C">
      <w:pPr>
        <w:shd w:val="clear" w:color="auto" w:fill="FFFFFF" w:themeFill="background1"/>
      </w:pPr>
      <w:bookmarkStart w:id="26" w:name="_Hlk29821952"/>
      <w:bookmarkStart w:id="27" w:name="OLE_LINK14"/>
      <w:r w:rsidRPr="000C1A2A">
        <w:rPr>
          <w:i/>
        </w:rPr>
        <w:t>[k. 6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79C8142" w14:textId="77777777" w:rsidTr="0004251A">
        <w:tc>
          <w:tcPr>
            <w:tcW w:w="5920" w:type="dxa"/>
          </w:tcPr>
          <w:bookmarkEnd w:id="26"/>
          <w:bookmarkEnd w:id="27"/>
          <w:p w14:paraId="0C2F130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palienicza</w:t>
            </w:r>
            <w:proofErr w:type="spellEnd"/>
          </w:p>
        </w:tc>
        <w:tc>
          <w:tcPr>
            <w:tcW w:w="1985" w:type="dxa"/>
          </w:tcPr>
          <w:p w14:paraId="04F9CD1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E3D7AC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1FB0668" w14:textId="77777777" w:rsidTr="0004251A">
        <w:tc>
          <w:tcPr>
            <w:tcW w:w="5920" w:type="dxa"/>
          </w:tcPr>
          <w:p w14:paraId="6A178DC7" w14:textId="6999B81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cowo</w:t>
            </w:r>
            <w:proofErr w:type="spellEnd"/>
            <w:r w:rsidR="007C7CE0" w:rsidRPr="000C1A2A">
              <w:rPr>
                <w:rStyle w:val="Odwoanieprzypisudolnego"/>
              </w:rPr>
              <w:footnoteReference w:id="251"/>
            </w:r>
          </w:p>
        </w:tc>
        <w:tc>
          <w:tcPr>
            <w:tcW w:w="1985" w:type="dxa"/>
          </w:tcPr>
          <w:p w14:paraId="24A6EC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BC6EF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F14F3B" w14:textId="77777777" w:rsidTr="0004251A">
        <w:tc>
          <w:tcPr>
            <w:tcW w:w="5920" w:type="dxa"/>
          </w:tcPr>
          <w:p w14:paraId="1631682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chorzewo</w:t>
            </w:r>
            <w:proofErr w:type="spellEnd"/>
          </w:p>
        </w:tc>
        <w:tc>
          <w:tcPr>
            <w:tcW w:w="1985" w:type="dxa"/>
          </w:tcPr>
          <w:p w14:paraId="00744AC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6572C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2EFFCF" w14:textId="77777777" w:rsidTr="0004251A">
        <w:tc>
          <w:tcPr>
            <w:tcW w:w="5920" w:type="dxa"/>
          </w:tcPr>
          <w:p w14:paraId="627950F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dliecz</w:t>
            </w:r>
            <w:proofErr w:type="spellEnd"/>
          </w:p>
        </w:tc>
        <w:tc>
          <w:tcPr>
            <w:tcW w:w="1985" w:type="dxa"/>
          </w:tcPr>
          <w:p w14:paraId="632474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91030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F08315F" w14:textId="77777777" w:rsidTr="0004251A">
        <w:tc>
          <w:tcPr>
            <w:tcW w:w="5920" w:type="dxa"/>
          </w:tcPr>
          <w:p w14:paraId="2C188C3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noiad</w:t>
            </w:r>
            <w:proofErr w:type="spellEnd"/>
          </w:p>
        </w:tc>
        <w:tc>
          <w:tcPr>
            <w:tcW w:w="1985" w:type="dxa"/>
          </w:tcPr>
          <w:p w14:paraId="44C879B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59F249D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635576B" w14:textId="0DF3F839" w:rsidR="00EB6A3E" w:rsidRPr="000C1A2A" w:rsidRDefault="00EB6A3E" w:rsidP="009C394C">
      <w:pPr>
        <w:shd w:val="clear" w:color="auto" w:fill="FFFFFF" w:themeFill="background1"/>
      </w:pPr>
    </w:p>
    <w:p w14:paraId="63866AB6" w14:textId="0F1E6E80" w:rsidR="00EB6A3E" w:rsidRPr="000C1A2A" w:rsidRDefault="00EB6A3E" w:rsidP="009C394C">
      <w:pPr>
        <w:shd w:val="clear" w:color="auto" w:fill="FFFFFF" w:themeFill="background1"/>
      </w:pPr>
      <w:bookmarkStart w:id="28" w:name="_Hlk29822851"/>
      <w:bookmarkStart w:id="29" w:name="OLE_LINK18"/>
      <w:r w:rsidRPr="000C1A2A">
        <w:rPr>
          <w:i/>
        </w:rPr>
        <w:t>[k. 63v]</w:t>
      </w:r>
    </w:p>
    <w:bookmarkEnd w:id="28"/>
    <w:bookmarkEnd w:id="29"/>
    <w:p w14:paraId="5B62E5D1" w14:textId="645E583E" w:rsidR="00EB6A3E" w:rsidRPr="000C1A2A" w:rsidRDefault="00EB6A3E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534EFF1" w14:textId="77777777" w:rsidTr="0004251A">
        <w:tc>
          <w:tcPr>
            <w:tcW w:w="5920" w:type="dxa"/>
          </w:tcPr>
          <w:p w14:paraId="3401113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Vielichowo</w:t>
            </w:r>
          </w:p>
        </w:tc>
        <w:tc>
          <w:tcPr>
            <w:tcW w:w="1985" w:type="dxa"/>
          </w:tcPr>
          <w:p w14:paraId="27FE643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55767C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7A2E179" w14:textId="77777777" w:rsidTr="0004251A">
        <w:tc>
          <w:tcPr>
            <w:tcW w:w="5920" w:type="dxa"/>
          </w:tcPr>
          <w:p w14:paraId="3AE5E8A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ieblow</w:t>
            </w:r>
            <w:proofErr w:type="spellEnd"/>
          </w:p>
        </w:tc>
        <w:tc>
          <w:tcPr>
            <w:tcW w:w="1985" w:type="dxa"/>
          </w:tcPr>
          <w:p w14:paraId="211B7BC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667653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3014849" w14:textId="77777777" w:rsidTr="0004251A">
        <w:tc>
          <w:tcPr>
            <w:tcW w:w="5920" w:type="dxa"/>
          </w:tcPr>
          <w:p w14:paraId="7EB0A769" w14:textId="40431F1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e</w:t>
            </w:r>
            <w:proofErr w:type="spellEnd"/>
            <w:r w:rsidRPr="000C1A2A">
              <w:t xml:space="preserve"> duo per </w:t>
            </w:r>
            <w:r w:rsidR="00A83BFB" w:rsidRPr="000C1A2A">
              <w:rPr>
                <w:rStyle w:val="Odwoanieprzypisudolnego"/>
              </w:rPr>
              <w:footnoteReference w:id="252"/>
            </w:r>
            <w:r w:rsidR="00A83BFB" w:rsidRPr="000C1A2A">
              <w:rPr>
                <w:vertAlign w:val="superscript"/>
              </w:rPr>
              <w:t>-</w:t>
            </w:r>
            <w:proofErr w:type="spellStart"/>
            <w:r w:rsidRPr="000C1A2A">
              <w:t>grossos</w:t>
            </w:r>
            <w:proofErr w:type="spellEnd"/>
            <w:r w:rsidRPr="000C1A2A">
              <w:t xml:space="preserve"> 17</w:t>
            </w:r>
            <w:bookmarkStart w:id="30" w:name="_Hlk29822086"/>
            <w:bookmarkStart w:id="31" w:name="OLE_LINK16"/>
            <w:bookmarkStart w:id="32" w:name="OLE_LINK17"/>
            <w:r w:rsidR="00A83BFB" w:rsidRPr="000C1A2A">
              <w:rPr>
                <w:vertAlign w:val="superscript"/>
              </w:rPr>
              <w:t>-</w:t>
            </w:r>
            <w:bookmarkEnd w:id="30"/>
            <w:bookmarkEnd w:id="31"/>
            <w:bookmarkEnd w:id="32"/>
            <w:r w:rsidR="00A83BFB" w:rsidRPr="000C1A2A">
              <w:rPr>
                <w:rStyle w:val="Odwoanieprzypisudolnego"/>
              </w:rPr>
              <w:footnoteReference w:id="253"/>
            </w:r>
          </w:p>
        </w:tc>
        <w:tc>
          <w:tcPr>
            <w:tcW w:w="1985" w:type="dxa"/>
          </w:tcPr>
          <w:p w14:paraId="5A1359C9" w14:textId="5952FBB3" w:rsidR="0026375E" w:rsidRPr="000C1A2A" w:rsidRDefault="004D5095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54"/>
            </w:r>
            <w:r w:rsidRPr="000C1A2A">
              <w:rPr>
                <w:vertAlign w:val="superscript"/>
              </w:rPr>
              <w:t>-</w:t>
            </w:r>
            <w:r w:rsidR="00DA3E0F" w:rsidRPr="000C1A2A">
              <w:t>gr.</w:t>
            </w:r>
            <w:r w:rsidR="0026375E" w:rsidRPr="000C1A2A">
              <w:t xml:space="preserve"> 34</w:t>
            </w:r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255"/>
            </w:r>
          </w:p>
        </w:tc>
        <w:tc>
          <w:tcPr>
            <w:tcW w:w="1307" w:type="dxa"/>
          </w:tcPr>
          <w:p w14:paraId="33684A9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40E19CB" w14:textId="77777777" w:rsidTr="0004251A">
        <w:tc>
          <w:tcPr>
            <w:tcW w:w="5920" w:type="dxa"/>
          </w:tcPr>
          <w:p w14:paraId="233EE76C" w14:textId="5C96C89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Colsko</w:t>
            </w:r>
            <w:proofErr w:type="spellEnd"/>
            <w:r w:rsidR="00290779" w:rsidRPr="000C1A2A">
              <w:rPr>
                <w:rStyle w:val="Odwoanieprzypisudolnego"/>
              </w:rPr>
              <w:footnoteReference w:id="256"/>
            </w:r>
          </w:p>
        </w:tc>
        <w:tc>
          <w:tcPr>
            <w:tcW w:w="1985" w:type="dxa"/>
          </w:tcPr>
          <w:p w14:paraId="3F40D7F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5AA5F1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5F3D42E" w14:textId="77777777" w:rsidTr="0004251A">
        <w:tc>
          <w:tcPr>
            <w:tcW w:w="5920" w:type="dxa"/>
          </w:tcPr>
          <w:p w14:paraId="0C005BF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panicza</w:t>
            </w:r>
            <w:proofErr w:type="spellEnd"/>
          </w:p>
        </w:tc>
        <w:tc>
          <w:tcPr>
            <w:tcW w:w="1985" w:type="dxa"/>
          </w:tcPr>
          <w:p w14:paraId="04D3BB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9D9DCA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A060E68" w14:textId="77777777" w:rsidTr="0004251A">
        <w:tc>
          <w:tcPr>
            <w:tcW w:w="5920" w:type="dxa"/>
          </w:tcPr>
          <w:p w14:paraId="361FC1C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rodze</w:t>
            </w:r>
            <w:proofErr w:type="spellEnd"/>
          </w:p>
        </w:tc>
        <w:tc>
          <w:tcPr>
            <w:tcW w:w="1985" w:type="dxa"/>
          </w:tcPr>
          <w:p w14:paraId="7B5AAE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0D943A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8397C3E" w14:textId="438B05DF" w:rsidR="00206E36" w:rsidRPr="000C1A2A" w:rsidRDefault="00206E36" w:rsidP="009C394C">
      <w:pPr>
        <w:shd w:val="clear" w:color="auto" w:fill="FFFFFF" w:themeFill="background1"/>
      </w:pPr>
    </w:p>
    <w:p w14:paraId="476D0A76" w14:textId="28DD076E" w:rsidR="000C6119" w:rsidRPr="000C1A2A" w:rsidRDefault="000C6119" w:rsidP="009C394C">
      <w:pPr>
        <w:shd w:val="clear" w:color="auto" w:fill="FFFFFF" w:themeFill="background1"/>
      </w:pPr>
      <w:r w:rsidRPr="000C1A2A">
        <w:rPr>
          <w:i/>
        </w:rPr>
        <w:t>[k. 64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B18BC1D" w14:textId="77777777" w:rsidTr="0004251A">
        <w:tc>
          <w:tcPr>
            <w:tcW w:w="5920" w:type="dxa"/>
          </w:tcPr>
          <w:p w14:paraId="256354FE" w14:textId="6E885A9F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n Sbassin quinque mansionari</w:t>
            </w:r>
            <w:r w:rsidR="00BF1BC3" w:rsidRPr="000C1A2A">
              <w:rPr>
                <w:lang w:val="it-IT"/>
              </w:rPr>
              <w:t>a</w:t>
            </w:r>
            <w:r w:rsidRPr="000C1A2A">
              <w:rPr>
                <w:lang w:val="it-IT"/>
              </w:rPr>
              <w:t xml:space="preserve">e per </w:t>
            </w:r>
            <w:r w:rsidR="00BF1BC3" w:rsidRPr="000C1A2A">
              <w:rPr>
                <w:rStyle w:val="Odwoanieprzypisudolnego"/>
                <w:lang w:val="it-IT"/>
              </w:rPr>
              <w:footnoteReference w:id="257"/>
            </w:r>
            <w:bookmarkStart w:id="33" w:name="_Hlk29824694"/>
            <w:bookmarkStart w:id="34" w:name="OLE_LINK19"/>
            <w:r w:rsidR="00BF1BC3" w:rsidRPr="000C1A2A">
              <w:rPr>
                <w:vertAlign w:val="superscript"/>
              </w:rPr>
              <w:t>-</w:t>
            </w:r>
            <w:bookmarkEnd w:id="33"/>
            <w:bookmarkEnd w:id="34"/>
            <w:r w:rsidRPr="000C1A2A">
              <w:rPr>
                <w:lang w:val="it-IT"/>
              </w:rPr>
              <w:t>1 fertonem</w:t>
            </w:r>
            <w:r w:rsidR="00BF1BC3" w:rsidRPr="000C1A2A">
              <w:rPr>
                <w:vertAlign w:val="superscript"/>
              </w:rPr>
              <w:t>-</w:t>
            </w:r>
            <w:r w:rsidR="00BF1BC3" w:rsidRPr="000C1A2A">
              <w:rPr>
                <w:rStyle w:val="Odwoanieprzypisudolnego"/>
                <w:lang w:val="it-IT"/>
              </w:rPr>
              <w:footnoteReference w:id="258"/>
            </w:r>
          </w:p>
        </w:tc>
        <w:tc>
          <w:tcPr>
            <w:tcW w:w="1985" w:type="dxa"/>
          </w:tcPr>
          <w:p w14:paraId="6EC06A5D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66BD66AC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1D18D15B" w14:textId="77777777" w:rsidTr="0004251A">
        <w:tc>
          <w:tcPr>
            <w:tcW w:w="5920" w:type="dxa"/>
          </w:tcPr>
          <w:p w14:paraId="4EF5600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ecanus</w:t>
            </w:r>
            <w:proofErr w:type="spellEnd"/>
          </w:p>
        </w:tc>
        <w:tc>
          <w:tcPr>
            <w:tcW w:w="1985" w:type="dxa"/>
          </w:tcPr>
          <w:p w14:paraId="3671CEE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71C208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646996C" w14:textId="77777777" w:rsidTr="0004251A">
        <w:tc>
          <w:tcPr>
            <w:tcW w:w="5920" w:type="dxa"/>
          </w:tcPr>
          <w:p w14:paraId="5C2462A1" w14:textId="423316C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AE89A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886611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DAA51BB" w14:textId="77777777" w:rsidTr="0004251A">
        <w:tc>
          <w:tcPr>
            <w:tcW w:w="5920" w:type="dxa"/>
          </w:tcPr>
          <w:p w14:paraId="3D78B2A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uchoczicze</w:t>
            </w:r>
            <w:proofErr w:type="spellEnd"/>
          </w:p>
        </w:tc>
        <w:tc>
          <w:tcPr>
            <w:tcW w:w="1985" w:type="dxa"/>
          </w:tcPr>
          <w:p w14:paraId="5A6B8D0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B0D70B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5867DE9" w14:textId="77777777" w:rsidTr="0004251A">
        <w:tc>
          <w:tcPr>
            <w:tcW w:w="5920" w:type="dxa"/>
          </w:tcPr>
          <w:p w14:paraId="0A0E5BC3" w14:textId="0060541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cowiecz</w:t>
            </w:r>
            <w:proofErr w:type="spellEnd"/>
            <w:r w:rsidR="00206E36" w:rsidRPr="000C1A2A">
              <w:rPr>
                <w:rStyle w:val="Odwoanieprzypisudolnego"/>
              </w:rPr>
              <w:footnoteReference w:id="259"/>
            </w:r>
            <w:r w:rsidRPr="000C1A2A">
              <w:t xml:space="preserve"> </w:t>
            </w:r>
            <w:proofErr w:type="spellStart"/>
            <w:r w:rsidRPr="000C1A2A">
              <w:t>prop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rodzisko</w:t>
            </w:r>
            <w:proofErr w:type="spellEnd"/>
          </w:p>
        </w:tc>
        <w:tc>
          <w:tcPr>
            <w:tcW w:w="1985" w:type="dxa"/>
          </w:tcPr>
          <w:p w14:paraId="63E2FFC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67C9C5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F216C6C" w14:textId="77777777" w:rsidTr="0004251A">
        <w:tc>
          <w:tcPr>
            <w:tcW w:w="5920" w:type="dxa"/>
          </w:tcPr>
          <w:p w14:paraId="53993859" w14:textId="1BC693E5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n Opalenicza</w:t>
            </w:r>
            <w:r w:rsidR="008B43B1" w:rsidRPr="000C1A2A">
              <w:rPr>
                <w:rStyle w:val="Odwoanieprzypisudolnego"/>
                <w:lang w:val="it-IT"/>
              </w:rPr>
              <w:footnoteReference w:id="260"/>
            </w:r>
            <w:r w:rsidRPr="000C1A2A">
              <w:rPr>
                <w:lang w:val="it-IT"/>
              </w:rPr>
              <w:t xml:space="preserve"> duo altaria per 15 grossos</w:t>
            </w:r>
          </w:p>
        </w:tc>
        <w:tc>
          <w:tcPr>
            <w:tcW w:w="1985" w:type="dxa"/>
          </w:tcPr>
          <w:p w14:paraId="38138CF8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6113C961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186B1E6E" w14:textId="77777777" w:rsidTr="0004251A">
        <w:tc>
          <w:tcPr>
            <w:tcW w:w="5920" w:type="dxa"/>
          </w:tcPr>
          <w:p w14:paraId="5049517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ęsko</w:t>
            </w:r>
            <w:proofErr w:type="spellEnd"/>
          </w:p>
        </w:tc>
        <w:tc>
          <w:tcPr>
            <w:tcW w:w="1985" w:type="dxa"/>
          </w:tcPr>
          <w:p w14:paraId="27C6063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2EA0FC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FA924B9" w14:textId="26F29CB5" w:rsidR="000C6119" w:rsidRPr="000C1A2A" w:rsidRDefault="000C6119" w:rsidP="009C394C">
      <w:pPr>
        <w:shd w:val="clear" w:color="auto" w:fill="FFFFFF" w:themeFill="background1"/>
      </w:pPr>
    </w:p>
    <w:p w14:paraId="44729AE1" w14:textId="2C0DA7E5" w:rsidR="000C6119" w:rsidRPr="000C1A2A" w:rsidRDefault="000C6119" w:rsidP="009C394C">
      <w:pPr>
        <w:shd w:val="clear" w:color="auto" w:fill="FFFFFF" w:themeFill="background1"/>
      </w:pPr>
      <w:bookmarkStart w:id="35" w:name="_Hlk29829734"/>
      <w:bookmarkStart w:id="36" w:name="OLE_LINK24"/>
      <w:r w:rsidRPr="000C1A2A">
        <w:rPr>
          <w:i/>
        </w:rPr>
        <w:t>[k. 6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52A798F" w14:textId="77777777" w:rsidTr="0004251A">
        <w:tc>
          <w:tcPr>
            <w:tcW w:w="5920" w:type="dxa"/>
          </w:tcPr>
          <w:bookmarkEnd w:id="35"/>
          <w:bookmarkEnd w:id="36"/>
          <w:p w14:paraId="607B282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ochi</w:t>
            </w:r>
            <w:proofErr w:type="spellEnd"/>
          </w:p>
        </w:tc>
        <w:tc>
          <w:tcPr>
            <w:tcW w:w="1985" w:type="dxa"/>
          </w:tcPr>
          <w:p w14:paraId="6FC0DB0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49F7A7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B9635BD" w14:textId="77777777" w:rsidTr="0004251A">
        <w:tc>
          <w:tcPr>
            <w:tcW w:w="5920" w:type="dxa"/>
          </w:tcPr>
          <w:p w14:paraId="4986114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nino</w:t>
            </w:r>
            <w:proofErr w:type="spellEnd"/>
          </w:p>
        </w:tc>
        <w:tc>
          <w:tcPr>
            <w:tcW w:w="1985" w:type="dxa"/>
          </w:tcPr>
          <w:p w14:paraId="3750CE3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03170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3220BA7" w14:textId="77777777" w:rsidTr="0004251A">
        <w:tc>
          <w:tcPr>
            <w:tcW w:w="5920" w:type="dxa"/>
          </w:tcPr>
          <w:p w14:paraId="0C986C3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alek</w:t>
            </w:r>
            <w:proofErr w:type="spellEnd"/>
          </w:p>
        </w:tc>
        <w:tc>
          <w:tcPr>
            <w:tcW w:w="1985" w:type="dxa"/>
          </w:tcPr>
          <w:p w14:paraId="4E7CBB5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22CFE3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0312D37" w14:textId="77777777" w:rsidTr="0004251A">
        <w:tc>
          <w:tcPr>
            <w:tcW w:w="5920" w:type="dxa"/>
          </w:tcPr>
          <w:p w14:paraId="3C25E6E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elieczino</w:t>
            </w:r>
            <w:proofErr w:type="spellEnd"/>
          </w:p>
        </w:tc>
        <w:tc>
          <w:tcPr>
            <w:tcW w:w="1985" w:type="dxa"/>
          </w:tcPr>
          <w:p w14:paraId="1518E3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6CCF71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660D0AA" w14:textId="77777777" w:rsidTr="0004251A">
        <w:tc>
          <w:tcPr>
            <w:tcW w:w="5920" w:type="dxa"/>
          </w:tcPr>
          <w:p w14:paraId="69A05F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abimosth</w:t>
            </w:r>
            <w:proofErr w:type="spellEnd"/>
          </w:p>
        </w:tc>
        <w:tc>
          <w:tcPr>
            <w:tcW w:w="1985" w:type="dxa"/>
          </w:tcPr>
          <w:p w14:paraId="487A17F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EF6352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BB5867A" w14:textId="77777777" w:rsidTr="0004251A">
        <w:tc>
          <w:tcPr>
            <w:tcW w:w="5920" w:type="dxa"/>
          </w:tcPr>
          <w:p w14:paraId="1B31BA8A" w14:textId="23A69CF2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conawicze</w:t>
            </w:r>
            <w:proofErr w:type="spellEnd"/>
            <w:r w:rsidR="001653F7" w:rsidRPr="000C1A2A">
              <w:rPr>
                <w:rStyle w:val="Odwoanieprzypisudolnego"/>
              </w:rPr>
              <w:footnoteReference w:id="261"/>
            </w:r>
          </w:p>
        </w:tc>
        <w:tc>
          <w:tcPr>
            <w:tcW w:w="1985" w:type="dxa"/>
          </w:tcPr>
          <w:p w14:paraId="5DCDFD1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27488E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C91670" w14:textId="77777777" w:rsidTr="0004251A">
        <w:tc>
          <w:tcPr>
            <w:tcW w:w="5920" w:type="dxa"/>
          </w:tcPr>
          <w:p w14:paraId="3DC6CCEC" w14:textId="5F49F4DE" w:rsidR="0026375E" w:rsidRPr="000C1A2A" w:rsidRDefault="00E242D2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  <w:lang w:val="it-IT"/>
              </w:rPr>
              <w:footnoteReference w:id="262"/>
            </w:r>
            <w:bookmarkStart w:id="37" w:name="_Hlk29835006"/>
            <w:bookmarkStart w:id="38" w:name="OLE_LINK50"/>
            <w:r w:rsidRPr="000C1A2A">
              <w:rPr>
                <w:vertAlign w:val="superscript"/>
              </w:rPr>
              <w:t>-</w:t>
            </w:r>
            <w:bookmarkStart w:id="39" w:name="_Hlk29827661"/>
            <w:bookmarkStart w:id="40" w:name="OLE_LINK20"/>
            <w:bookmarkEnd w:id="37"/>
            <w:bookmarkEnd w:id="38"/>
            <w:r w:rsidR="0026375E" w:rsidRPr="000C1A2A">
              <w:rPr>
                <w:lang w:val="it-IT"/>
              </w:rPr>
              <w:t>Grodzisko parochialis haeret</w:t>
            </w:r>
            <w:r w:rsidR="00EB5677" w:rsidRPr="000C1A2A">
              <w:rPr>
                <w:lang w:val="it-IT"/>
              </w:rPr>
              <w:t>i</w:t>
            </w:r>
            <w:r w:rsidR="0026375E" w:rsidRPr="000C1A2A">
              <w:rPr>
                <w:lang w:val="it-IT"/>
              </w:rPr>
              <w:t>corum</w:t>
            </w:r>
            <w:bookmarkEnd w:id="39"/>
            <w:bookmarkEnd w:id="40"/>
            <w:r w:rsidR="00197131" w:rsidRPr="000C1A2A">
              <w:rPr>
                <w:lang w:val="it-IT"/>
              </w:rPr>
              <w:t xml:space="preserve">. </w:t>
            </w:r>
            <w:r w:rsidR="0026375E" w:rsidRPr="000C1A2A">
              <w:rPr>
                <w:lang w:val="it-IT"/>
              </w:rPr>
              <w:t>Quinque altaria</w:t>
            </w:r>
            <w:r w:rsidR="00197131" w:rsidRPr="000C1A2A">
              <w:rPr>
                <w:lang w:val="it-IT"/>
              </w:rPr>
              <w:t>.</w:t>
            </w:r>
            <w:r w:rsidR="0026375E" w:rsidRPr="000C1A2A">
              <w:rPr>
                <w:lang w:val="it-IT"/>
              </w:rPr>
              <w:t xml:space="preserve"> </w:t>
            </w:r>
            <w:r w:rsidR="00197131" w:rsidRPr="000C1A2A">
              <w:rPr>
                <w:lang w:val="it-IT"/>
              </w:rPr>
              <w:t>P</w:t>
            </w:r>
            <w:r w:rsidR="0026375E" w:rsidRPr="000C1A2A">
              <w:rPr>
                <w:lang w:val="it-IT"/>
              </w:rPr>
              <w:t xml:space="preserve">raepositura. </w:t>
            </w:r>
            <w:proofErr w:type="spellStart"/>
            <w:r w:rsidR="0026375E" w:rsidRPr="000C1A2A">
              <w:t>Haec</w:t>
            </w:r>
            <w:proofErr w:type="spellEnd"/>
            <w:r w:rsidR="0026375E" w:rsidRPr="000C1A2A">
              <w:t xml:space="preserve"> omnia </w:t>
            </w:r>
            <w:proofErr w:type="spellStart"/>
            <w:r w:rsidR="0026375E" w:rsidRPr="000C1A2A">
              <w:t>h</w:t>
            </w:r>
            <w:r w:rsidR="00197131" w:rsidRPr="000C1A2A">
              <w:t>a</w:t>
            </w:r>
            <w:r w:rsidR="0026375E" w:rsidRPr="000C1A2A">
              <w:t>ereticus</w:t>
            </w:r>
            <w:proofErr w:type="spellEnd"/>
            <w:r w:rsidR="00197131" w:rsidRPr="000C1A2A">
              <w:t xml:space="preserve"> </w:t>
            </w:r>
            <w:proofErr w:type="spellStart"/>
            <w:r w:rsidR="0026375E" w:rsidRPr="000C1A2A">
              <w:t>occupavit</w:t>
            </w:r>
            <w:proofErr w:type="spellEnd"/>
            <w:r w:rsidR="0026375E" w:rsidRPr="000C1A2A">
              <w:t xml:space="preserve"> dominus </w:t>
            </w:r>
            <w:proofErr w:type="spellStart"/>
            <w:r w:rsidR="0026375E" w:rsidRPr="000C1A2A">
              <w:t>castellanus</w:t>
            </w:r>
            <w:proofErr w:type="spellEnd"/>
            <w:r w:rsidR="0026375E" w:rsidRPr="000C1A2A">
              <w:t xml:space="preserve"> </w:t>
            </w:r>
            <w:bookmarkStart w:id="41" w:name="_Hlk29829399"/>
            <w:bookmarkStart w:id="42" w:name="OLE_LINK23"/>
            <w:proofErr w:type="spellStart"/>
            <w:r w:rsidR="0026375E" w:rsidRPr="000C1A2A">
              <w:t>Miedzirzecensis</w:t>
            </w:r>
            <w:bookmarkEnd w:id="41"/>
            <w:bookmarkEnd w:id="42"/>
            <w:proofErr w:type="spellEnd"/>
          </w:p>
        </w:tc>
        <w:tc>
          <w:tcPr>
            <w:tcW w:w="1985" w:type="dxa"/>
          </w:tcPr>
          <w:p w14:paraId="0EB03D8C" w14:textId="1A77CD2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  <w:r w:rsidR="00E242D2" w:rsidRPr="000C1A2A">
              <w:rPr>
                <w:vertAlign w:val="superscript"/>
              </w:rPr>
              <w:t>-</w:t>
            </w:r>
            <w:r w:rsidR="00E242D2" w:rsidRPr="000C1A2A">
              <w:rPr>
                <w:rStyle w:val="Odwoanieprzypisudolnego"/>
              </w:rPr>
              <w:footnoteReference w:id="263"/>
            </w:r>
          </w:p>
        </w:tc>
        <w:tc>
          <w:tcPr>
            <w:tcW w:w="1307" w:type="dxa"/>
          </w:tcPr>
          <w:p w14:paraId="1A35E61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3CBC966" w14:textId="1D8BAE34" w:rsidR="00423A53" w:rsidRPr="000C1A2A" w:rsidRDefault="00423A53" w:rsidP="009C394C">
      <w:pPr>
        <w:shd w:val="clear" w:color="auto" w:fill="FFFFFF" w:themeFill="background1"/>
      </w:pPr>
    </w:p>
    <w:p w14:paraId="4685F19D" w14:textId="09585DF4" w:rsidR="00423A53" w:rsidRPr="000C1A2A" w:rsidRDefault="00423A53" w:rsidP="009C394C">
      <w:pPr>
        <w:shd w:val="clear" w:color="auto" w:fill="FFFFFF" w:themeFill="background1"/>
        <w:rPr>
          <w:i/>
        </w:rPr>
      </w:pPr>
      <w:bookmarkStart w:id="47" w:name="_Hlk29830114"/>
      <w:bookmarkStart w:id="48" w:name="OLE_LINK27"/>
      <w:r w:rsidRPr="000C1A2A">
        <w:rPr>
          <w:i/>
        </w:rPr>
        <w:t>[k. 65]</w:t>
      </w:r>
    </w:p>
    <w:bookmarkEnd w:id="47"/>
    <w:bookmarkEnd w:id="48"/>
    <w:p w14:paraId="7AB52553" w14:textId="2FA1A572" w:rsidR="00423A53" w:rsidRPr="000C1A2A" w:rsidRDefault="00423A53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Vronic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4862D71" w14:textId="77777777" w:rsidTr="0004251A">
        <w:tc>
          <w:tcPr>
            <w:tcW w:w="5920" w:type="dxa"/>
          </w:tcPr>
          <w:p w14:paraId="3E5394B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rodi</w:t>
            </w:r>
          </w:p>
        </w:tc>
        <w:tc>
          <w:tcPr>
            <w:tcW w:w="1985" w:type="dxa"/>
          </w:tcPr>
          <w:p w14:paraId="277C0B4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CC8F5A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C1A9C7B" w14:textId="77777777" w:rsidTr="0004251A">
        <w:tc>
          <w:tcPr>
            <w:tcW w:w="5920" w:type="dxa"/>
          </w:tcPr>
          <w:p w14:paraId="4A8A0CF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thomisl</w:t>
            </w:r>
            <w:proofErr w:type="spellEnd"/>
            <w:r w:rsidRPr="000C1A2A">
              <w:t xml:space="preserve"> </w:t>
            </w:r>
          </w:p>
        </w:tc>
        <w:tc>
          <w:tcPr>
            <w:tcW w:w="1985" w:type="dxa"/>
          </w:tcPr>
          <w:p w14:paraId="2D20FD9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5AD156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FA4DB90" w14:textId="77777777" w:rsidTr="0004251A">
        <w:tc>
          <w:tcPr>
            <w:tcW w:w="5920" w:type="dxa"/>
          </w:tcPr>
          <w:p w14:paraId="63F1FDE3" w14:textId="467CD7D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wo</w:t>
            </w:r>
            <w:r w:rsidR="00D73A82" w:rsidRPr="000C1A2A">
              <w:t>v</w:t>
            </w:r>
            <w:r w:rsidRPr="000C1A2A">
              <w:t>ek</w:t>
            </w:r>
            <w:proofErr w:type="spellEnd"/>
            <w:r w:rsidR="00A361A4" w:rsidRPr="000C1A2A">
              <w:rPr>
                <w:rStyle w:val="Odwoanieprzypisudolnego"/>
              </w:rPr>
              <w:footnoteReference w:id="264"/>
            </w:r>
          </w:p>
        </w:tc>
        <w:tc>
          <w:tcPr>
            <w:tcW w:w="1985" w:type="dxa"/>
          </w:tcPr>
          <w:p w14:paraId="55A5DA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6B02C6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62053A4" w14:textId="113594CC" w:rsidR="00C46B64" w:rsidRPr="000C1A2A" w:rsidRDefault="00C46B64" w:rsidP="009C394C">
      <w:pPr>
        <w:shd w:val="clear" w:color="auto" w:fill="FFFFFF" w:themeFill="background1"/>
      </w:pPr>
    </w:p>
    <w:p w14:paraId="4F99FDE5" w14:textId="1AAE3E99" w:rsidR="00C46B64" w:rsidRPr="000C1A2A" w:rsidRDefault="00C46B64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p w14:paraId="29A43778" w14:textId="21F088A4" w:rsidR="00C46B64" w:rsidRPr="000C1A2A" w:rsidRDefault="00C46B64" w:rsidP="009C394C">
      <w:pPr>
        <w:shd w:val="clear" w:color="auto" w:fill="FFFFFF" w:themeFill="background1"/>
      </w:pPr>
      <w:bookmarkStart w:id="49" w:name="_Hlk29830225"/>
      <w:bookmarkStart w:id="50" w:name="OLE_LINK28"/>
      <w:r w:rsidRPr="000C1A2A">
        <w:rPr>
          <w:i/>
        </w:rPr>
        <w:t>[k. 65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BF90195" w14:textId="77777777" w:rsidTr="0004251A">
        <w:tc>
          <w:tcPr>
            <w:tcW w:w="5920" w:type="dxa"/>
          </w:tcPr>
          <w:bookmarkEnd w:id="49"/>
          <w:bookmarkEnd w:id="50"/>
          <w:p w14:paraId="1178D181" w14:textId="5C58604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Co</w:t>
            </w:r>
            <w:r w:rsidR="00417AED" w:rsidRPr="000C1A2A">
              <w:t>ni</w:t>
            </w:r>
            <w:r w:rsidRPr="000C1A2A">
              <w:t>as</w:t>
            </w:r>
            <w:proofErr w:type="spellEnd"/>
          </w:p>
        </w:tc>
        <w:tc>
          <w:tcPr>
            <w:tcW w:w="1985" w:type="dxa"/>
          </w:tcPr>
          <w:p w14:paraId="630A016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1E4A77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162869D" w14:textId="77777777" w:rsidTr="0004251A">
        <w:tc>
          <w:tcPr>
            <w:tcW w:w="5920" w:type="dxa"/>
          </w:tcPr>
          <w:p w14:paraId="6ABE6EF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Bidgostia</w:t>
            </w:r>
            <w:proofErr w:type="spellEnd"/>
            <w:r w:rsidRPr="000C1A2A">
              <w:t xml:space="preserve"> ad </w:t>
            </w:r>
            <w:proofErr w:type="spellStart"/>
            <w:r w:rsidRPr="000C1A2A">
              <w:t>sanct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Catherin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26B30E2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E320E7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38D7A82" w14:textId="77777777" w:rsidTr="0004251A">
        <w:tc>
          <w:tcPr>
            <w:tcW w:w="5920" w:type="dxa"/>
          </w:tcPr>
          <w:p w14:paraId="5BD2E72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ymon ad </w:t>
            </w:r>
            <w:proofErr w:type="spellStart"/>
            <w:r w:rsidRPr="000C1A2A">
              <w:t>sanct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Barbar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44FAFD9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BDF60B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2428EFB" w14:textId="77777777" w:rsidTr="0004251A">
        <w:tc>
          <w:tcPr>
            <w:tcW w:w="5920" w:type="dxa"/>
          </w:tcPr>
          <w:p w14:paraId="15A1B228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Masiolek in loco Martini</w:t>
            </w:r>
          </w:p>
        </w:tc>
        <w:tc>
          <w:tcPr>
            <w:tcW w:w="1985" w:type="dxa"/>
          </w:tcPr>
          <w:p w14:paraId="773C75C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57F5DE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1A78850" w14:textId="77777777" w:rsidTr="0004251A">
        <w:tc>
          <w:tcPr>
            <w:tcW w:w="5920" w:type="dxa"/>
          </w:tcPr>
          <w:p w14:paraId="2E741D2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lbertus</w:t>
            </w:r>
          </w:p>
        </w:tc>
        <w:tc>
          <w:tcPr>
            <w:tcW w:w="1985" w:type="dxa"/>
          </w:tcPr>
          <w:p w14:paraId="378E750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2D2313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FF0BA91" w14:textId="77777777" w:rsidTr="0004251A">
        <w:tc>
          <w:tcPr>
            <w:tcW w:w="5920" w:type="dxa"/>
          </w:tcPr>
          <w:p w14:paraId="03253B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Venceslaus</w:t>
            </w:r>
          </w:p>
        </w:tc>
        <w:tc>
          <w:tcPr>
            <w:tcW w:w="1985" w:type="dxa"/>
          </w:tcPr>
          <w:p w14:paraId="46557C5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88EF8E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57335BA" w14:textId="6FE0EC8C" w:rsidR="00417AED" w:rsidRPr="000C1A2A" w:rsidRDefault="00417AED" w:rsidP="009C394C">
      <w:pPr>
        <w:shd w:val="clear" w:color="auto" w:fill="FFFFFF" w:themeFill="background1"/>
      </w:pPr>
    </w:p>
    <w:p w14:paraId="22DF97BE" w14:textId="7204CCFD" w:rsidR="00417AED" w:rsidRPr="000C1A2A" w:rsidRDefault="00417AED" w:rsidP="009C394C">
      <w:pPr>
        <w:shd w:val="clear" w:color="auto" w:fill="FFFFFF" w:themeFill="background1"/>
      </w:pPr>
      <w:bookmarkStart w:id="51" w:name="_Hlk29830715"/>
      <w:bookmarkStart w:id="52" w:name="OLE_LINK34"/>
      <w:r w:rsidRPr="000C1A2A">
        <w:rPr>
          <w:i/>
        </w:rPr>
        <w:t>[k. 6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D27996B" w14:textId="77777777" w:rsidTr="0004251A">
        <w:tc>
          <w:tcPr>
            <w:tcW w:w="5920" w:type="dxa"/>
          </w:tcPr>
          <w:bookmarkEnd w:id="51"/>
          <w:bookmarkEnd w:id="52"/>
          <w:p w14:paraId="51325365" w14:textId="7DC8D31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</w:t>
            </w:r>
            <w:r w:rsidR="00417AED" w:rsidRPr="000C1A2A">
              <w:t>a</w:t>
            </w:r>
            <w:r w:rsidRPr="000C1A2A">
              <w:t>epositus</w:t>
            </w:r>
            <w:proofErr w:type="spellEnd"/>
            <w:r w:rsidRPr="000C1A2A">
              <w:t xml:space="preserve"> Sanctae Trinitatis</w:t>
            </w:r>
            <w:r w:rsidR="00775661" w:rsidRPr="000C1A2A">
              <w:rPr>
                <w:rStyle w:val="Odwoanieprzypisudolnego"/>
              </w:rPr>
              <w:footnoteReference w:id="265"/>
            </w:r>
          </w:p>
        </w:tc>
        <w:tc>
          <w:tcPr>
            <w:tcW w:w="1985" w:type="dxa"/>
          </w:tcPr>
          <w:p w14:paraId="12B63A5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3E7C2C3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7F4CDB2" w14:textId="5B06F5D2" w:rsidR="00452702" w:rsidRPr="000C1A2A" w:rsidRDefault="00452702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E137FAE" w14:textId="77777777" w:rsidTr="0004251A">
        <w:tc>
          <w:tcPr>
            <w:tcW w:w="5920" w:type="dxa"/>
          </w:tcPr>
          <w:p w14:paraId="13356AF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sdrowo</w:t>
            </w:r>
            <w:proofErr w:type="spellEnd"/>
          </w:p>
        </w:tc>
        <w:tc>
          <w:tcPr>
            <w:tcW w:w="1985" w:type="dxa"/>
          </w:tcPr>
          <w:p w14:paraId="0355A8C7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53" w:name="OLE_LINK31"/>
            <w:bookmarkStart w:id="54" w:name="OLE_LINK32"/>
            <w:r w:rsidRPr="000C1A2A">
              <w:t xml:space="preserve">4 </w:t>
            </w:r>
            <w:r w:rsidR="00DA3E0F" w:rsidRPr="000C1A2A">
              <w:t>fl.</w:t>
            </w:r>
            <w:bookmarkEnd w:id="53"/>
            <w:bookmarkEnd w:id="54"/>
          </w:p>
        </w:tc>
        <w:tc>
          <w:tcPr>
            <w:tcW w:w="1307" w:type="dxa"/>
          </w:tcPr>
          <w:p w14:paraId="0838975D" w14:textId="77777777" w:rsidR="0026375E" w:rsidRPr="000C1A2A" w:rsidRDefault="00047C5A" w:rsidP="009C394C">
            <w:pPr>
              <w:shd w:val="clear" w:color="auto" w:fill="FFFFFF" w:themeFill="background1"/>
            </w:pPr>
            <w:bookmarkStart w:id="55" w:name="_Hlk29830617"/>
            <w:bookmarkStart w:id="56" w:name="OLE_LINK33"/>
            <w:r w:rsidRPr="000C1A2A">
              <w:t>s-t</w:t>
            </w:r>
            <w:bookmarkEnd w:id="55"/>
            <w:bookmarkEnd w:id="56"/>
          </w:p>
        </w:tc>
      </w:tr>
      <w:tr w:rsidR="0026375E" w:rsidRPr="000C1A2A" w14:paraId="1D8E5489" w14:textId="77777777" w:rsidTr="0004251A">
        <w:tc>
          <w:tcPr>
            <w:tcW w:w="5920" w:type="dxa"/>
          </w:tcPr>
          <w:p w14:paraId="6991027A" w14:textId="023583D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rzibsko</w:t>
            </w:r>
            <w:proofErr w:type="spellEnd"/>
            <w:r w:rsidR="00452702" w:rsidRPr="000C1A2A">
              <w:t xml:space="preserve">. </w:t>
            </w:r>
            <w:proofErr w:type="spellStart"/>
            <w:r w:rsidRPr="000C1A2A">
              <w:t>Missalia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maldrata</w:t>
            </w:r>
            <w:proofErr w:type="spellEnd"/>
            <w:r w:rsidRPr="000C1A2A">
              <w:t xml:space="preserve">, ab annis </w:t>
            </w:r>
            <w:proofErr w:type="spellStart"/>
            <w:r w:rsidRPr="000C1A2A">
              <w:t>quatuor</w:t>
            </w:r>
            <w:proofErr w:type="spellEnd"/>
            <w:r w:rsidRPr="000C1A2A">
              <w:t>, de villa</w:t>
            </w:r>
            <w:r w:rsidR="004C36CB" w:rsidRPr="000C1A2A">
              <w:rPr>
                <w:rStyle w:val="Odwoanieprzypisudolnego"/>
              </w:rPr>
              <w:footnoteReference w:id="266"/>
            </w:r>
            <w:r w:rsidRPr="000C1A2A">
              <w:t xml:space="preserve"> </w:t>
            </w:r>
            <w:proofErr w:type="spellStart"/>
            <w:r w:rsidRPr="000C1A2A">
              <w:t>Mosczieiew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Lwow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Niemierzew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C</w:t>
            </w:r>
            <w:r w:rsidR="002E15E3" w:rsidRPr="000C1A2A">
              <w:t>helm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Milno</w:t>
            </w:r>
            <w:proofErr w:type="spellEnd"/>
            <w:r w:rsidR="002E15E3" w:rsidRPr="000C1A2A">
              <w:rPr>
                <w:rStyle w:val="Odwoanieprzypisudolnego"/>
              </w:rPr>
              <w:footnoteReference w:id="267"/>
            </w:r>
            <w:r w:rsidRPr="000C1A2A">
              <w:t xml:space="preserve"> domini Ioannis </w:t>
            </w:r>
            <w:proofErr w:type="spellStart"/>
            <w:r w:rsidRPr="000C1A2A">
              <w:t>Milien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Isdebn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Szlopanow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Iablonow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Dziewierzew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Kykow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omin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Kikowska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Srzodka</w:t>
            </w:r>
            <w:proofErr w:type="spellEnd"/>
            <w:r w:rsidRPr="000C1A2A">
              <w:t xml:space="preserve"> domini Pawlowski, </w:t>
            </w:r>
            <w:proofErr w:type="spellStart"/>
            <w:r w:rsidRPr="000C1A2A">
              <w:t>molendinatores</w:t>
            </w:r>
            <w:proofErr w:type="spellEnd"/>
            <w:r w:rsidRPr="000C1A2A">
              <w:t xml:space="preserve">, in omnibus </w:t>
            </w:r>
            <w:proofErr w:type="spellStart"/>
            <w:r w:rsidRPr="000C1A2A">
              <w:t>ist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llis</w:t>
            </w:r>
            <w:proofErr w:type="spellEnd"/>
            <w:r w:rsidRPr="000C1A2A">
              <w:t xml:space="preserve">, per haeredes </w:t>
            </w:r>
            <w:proofErr w:type="spellStart"/>
            <w:r w:rsidRPr="000C1A2A">
              <w:t>istar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llar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olver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hibentur</w:t>
            </w:r>
            <w:proofErr w:type="spellEnd"/>
          </w:p>
        </w:tc>
        <w:tc>
          <w:tcPr>
            <w:tcW w:w="1985" w:type="dxa"/>
          </w:tcPr>
          <w:p w14:paraId="7B18DEA1" w14:textId="21A7327C" w:rsidR="0026375E" w:rsidRPr="000C1A2A" w:rsidRDefault="00875776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0421BE4D" w14:textId="0C12B8EA" w:rsidR="0026375E" w:rsidRPr="000C1A2A" w:rsidRDefault="00875776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BF5496" w14:textId="77777777" w:rsidTr="0004251A">
        <w:tc>
          <w:tcPr>
            <w:tcW w:w="5920" w:type="dxa"/>
          </w:tcPr>
          <w:p w14:paraId="784DC6F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uszniki</w:t>
            </w:r>
            <w:proofErr w:type="spellEnd"/>
          </w:p>
        </w:tc>
        <w:tc>
          <w:tcPr>
            <w:tcW w:w="1985" w:type="dxa"/>
          </w:tcPr>
          <w:p w14:paraId="5AD6B83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A66D326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88A24A2" w14:textId="77777777" w:rsidTr="0004251A">
        <w:tc>
          <w:tcPr>
            <w:tcW w:w="5920" w:type="dxa"/>
          </w:tcPr>
          <w:p w14:paraId="281CDB08" w14:textId="40C85381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Comor</w:t>
            </w:r>
            <w:r w:rsidR="00A37A8C" w:rsidRPr="000C1A2A">
              <w:rPr>
                <w:lang w:val="it-IT"/>
              </w:rPr>
              <w:t>n</w:t>
            </w:r>
            <w:r w:rsidR="002D29F8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>ki altarista in Pniewy</w:t>
            </w:r>
          </w:p>
        </w:tc>
        <w:tc>
          <w:tcPr>
            <w:tcW w:w="1985" w:type="dxa"/>
          </w:tcPr>
          <w:p w14:paraId="760B81E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830CA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654FFA" w14:textId="77777777" w:rsidTr="0004251A">
        <w:tc>
          <w:tcPr>
            <w:tcW w:w="5920" w:type="dxa"/>
          </w:tcPr>
          <w:p w14:paraId="16AC484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ronki</w:t>
            </w:r>
            <w:proofErr w:type="spellEnd"/>
          </w:p>
        </w:tc>
        <w:tc>
          <w:tcPr>
            <w:tcW w:w="1985" w:type="dxa"/>
          </w:tcPr>
          <w:p w14:paraId="6A5C7A3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8C98E4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0AAE95E" w14:textId="67C7BC3F" w:rsidR="00A37A8C" w:rsidRPr="000C1A2A" w:rsidRDefault="00A37A8C" w:rsidP="009C394C">
      <w:pPr>
        <w:shd w:val="clear" w:color="auto" w:fill="FFFFFF" w:themeFill="background1"/>
      </w:pPr>
    </w:p>
    <w:p w14:paraId="748DBBE3" w14:textId="12B84FCF" w:rsidR="00A37A8C" w:rsidRPr="000C1A2A" w:rsidRDefault="00A37A8C" w:rsidP="009C394C">
      <w:pPr>
        <w:shd w:val="clear" w:color="auto" w:fill="FFFFFF" w:themeFill="background1"/>
        <w:rPr>
          <w:i/>
        </w:rPr>
      </w:pPr>
      <w:bookmarkStart w:id="59" w:name="_Hlk29834294"/>
      <w:bookmarkStart w:id="60" w:name="OLE_LINK41"/>
      <w:r w:rsidRPr="000C1A2A">
        <w:rPr>
          <w:i/>
        </w:rPr>
        <w:t>[k. 66v]</w:t>
      </w:r>
    </w:p>
    <w:bookmarkEnd w:id="59"/>
    <w:bookmarkEnd w:id="60"/>
    <w:p w14:paraId="263D5707" w14:textId="390B583E" w:rsidR="00356671" w:rsidRPr="000C1A2A" w:rsidRDefault="00356671" w:rsidP="009C394C">
      <w:pPr>
        <w:shd w:val="clear" w:color="auto" w:fill="FFFFFF" w:themeFill="background1"/>
        <w:rPr>
          <w:lang w:val="en-GB"/>
        </w:rPr>
      </w:pPr>
      <w:proofErr w:type="spellStart"/>
      <w:r w:rsidRPr="000C1A2A">
        <w:t>Altare</w:t>
      </w:r>
      <w:proofErr w:type="spellEnd"/>
      <w:r w:rsidRPr="000C1A2A">
        <w:t xml:space="preserve"> ibidem </w:t>
      </w:r>
      <w:bookmarkStart w:id="61" w:name="_Hlk29834752"/>
      <w:bookmarkStart w:id="62" w:name="OLE_LINK47"/>
      <w:bookmarkStart w:id="63" w:name="_Hlk29834803"/>
      <w:r w:rsidRPr="000C1A2A">
        <w:rPr>
          <w:strike/>
          <w:vertAlign w:val="superscript"/>
        </w:rPr>
        <w:t>A</w:t>
      </w:r>
      <w:bookmarkEnd w:id="61"/>
      <w:bookmarkEnd w:id="62"/>
      <w:r w:rsidRPr="000C1A2A">
        <w:rPr>
          <w:strike/>
          <w:vertAlign w:val="superscript"/>
        </w:rPr>
        <w:t xml:space="preserve"> </w:t>
      </w:r>
      <w:bookmarkEnd w:id="63"/>
      <w:r w:rsidRPr="000C1A2A">
        <w:t xml:space="preserve">in </w:t>
      </w:r>
      <w:proofErr w:type="spellStart"/>
      <w:r w:rsidRPr="000C1A2A">
        <w:t>Vronki</w:t>
      </w:r>
      <w:proofErr w:type="spellEnd"/>
      <w:r w:rsidRPr="000C1A2A">
        <w:rPr>
          <w:strike/>
          <w:vertAlign w:val="superscript"/>
        </w:rPr>
        <w:t xml:space="preserve"> A</w:t>
      </w:r>
      <w:r w:rsidR="004A3604" w:rsidRPr="000C1A2A">
        <w:t xml:space="preserve">. </w:t>
      </w:r>
      <w:r w:rsidRPr="000C1A2A">
        <w:rPr>
          <w:lang w:val="en-GB"/>
        </w:rPr>
        <w:t xml:space="preserve">Martinus a </w:t>
      </w:r>
      <w:proofErr w:type="spellStart"/>
      <w:r w:rsidRPr="000C1A2A">
        <w:rPr>
          <w:lang w:val="en-GB"/>
        </w:rPr>
        <w:t>Stobnicza</w:t>
      </w:r>
      <w:proofErr w:type="spellEnd"/>
      <w:r w:rsidRPr="000C1A2A">
        <w:rPr>
          <w:rStyle w:val="Odwoanieprzypisudolnego"/>
          <w:lang w:val="en-GB"/>
        </w:rPr>
        <w:footnoteReference w:id="268"/>
      </w:r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corporali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iuramento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raestito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deposuit</w:t>
      </w:r>
      <w:proofErr w:type="spellEnd"/>
      <w:r w:rsidRPr="000C1A2A">
        <w:rPr>
          <w:lang w:val="en-GB"/>
        </w:rPr>
        <w:t xml:space="preserve"> census </w:t>
      </w:r>
      <w:proofErr w:type="spellStart"/>
      <w:r w:rsidRPr="000C1A2A">
        <w:rPr>
          <w:lang w:val="en-GB"/>
        </w:rPr>
        <w:t>tri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marcarum</w:t>
      </w:r>
      <w:proofErr w:type="spellEnd"/>
      <w:r w:rsidRPr="000C1A2A">
        <w:rPr>
          <w:lang w:val="en-GB"/>
        </w:rPr>
        <w:t xml:space="preserve"> per </w:t>
      </w:r>
      <w:proofErr w:type="spellStart"/>
      <w:r w:rsidRPr="000C1A2A">
        <w:rPr>
          <w:lang w:val="en-GB"/>
        </w:rPr>
        <w:t>domin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Bucowieczki</w:t>
      </w:r>
      <w:proofErr w:type="spellEnd"/>
      <w:r w:rsidR="00DC58D9" w:rsidRPr="000C1A2A">
        <w:rPr>
          <w:rStyle w:val="Odwoanieprzypisudolnego"/>
          <w:lang w:val="en-GB"/>
        </w:rPr>
        <w:footnoteReference w:id="269"/>
      </w:r>
      <w:r w:rsidRPr="000C1A2A">
        <w:rPr>
          <w:lang w:val="en-GB"/>
        </w:rPr>
        <w:t xml:space="preserve"> ab annis </w:t>
      </w:r>
      <w:proofErr w:type="spellStart"/>
      <w:r w:rsidRPr="000C1A2A">
        <w:rPr>
          <w:lang w:val="en-GB"/>
        </w:rPr>
        <w:t>septe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occupat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sse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nec</w:t>
      </w:r>
      <w:proofErr w:type="spellEnd"/>
      <w:r w:rsidRPr="000C1A2A">
        <w:rPr>
          <w:lang w:val="en-GB"/>
        </w:rPr>
        <w:t xml:space="preserve"> </w:t>
      </w:r>
      <w:proofErr w:type="spellStart"/>
      <w:r w:rsidR="002374F3" w:rsidRPr="000C1A2A">
        <w:rPr>
          <w:lang w:val="en-GB"/>
        </w:rPr>
        <w:t>quicqu</w:t>
      </w:r>
      <w:proofErr w:type="spellEnd"/>
      <w:r w:rsidR="002374F3" w:rsidRPr="000C1A2A">
        <w:rPr>
          <w:i/>
          <w:lang w:val="en-GB"/>
        </w:rPr>
        <w:t>[</w:t>
      </w:r>
      <w:r w:rsidR="002374F3" w:rsidRPr="000C1A2A">
        <w:rPr>
          <w:lang w:val="en-GB"/>
        </w:rPr>
        <w:t>am?</w:t>
      </w:r>
      <w:r w:rsidR="002374F3" w:rsidRPr="000C1A2A">
        <w:rPr>
          <w:i/>
          <w:lang w:val="en-GB"/>
        </w:rPr>
        <w:t>]</w:t>
      </w:r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i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ersolvitur</w:t>
      </w:r>
      <w:proofErr w:type="spellEnd"/>
      <w:r w:rsidRPr="000C1A2A">
        <w:rPr>
          <w:lang w:val="en-GB"/>
        </w:rPr>
        <w:t>.</w:t>
      </w:r>
    </w:p>
    <w:p w14:paraId="3D0138E2" w14:textId="5AC524E9" w:rsidR="00356671" w:rsidRPr="000C1A2A" w:rsidRDefault="00356671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FA72772" w14:textId="77777777" w:rsidTr="0004251A">
        <w:tc>
          <w:tcPr>
            <w:tcW w:w="5920" w:type="dxa"/>
          </w:tcPr>
          <w:p w14:paraId="346D3FC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erzbno</w:t>
            </w:r>
            <w:proofErr w:type="spellEnd"/>
          </w:p>
        </w:tc>
        <w:tc>
          <w:tcPr>
            <w:tcW w:w="1985" w:type="dxa"/>
          </w:tcPr>
          <w:p w14:paraId="5E33D2C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529622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6239E42" w14:textId="77777777" w:rsidTr="0004251A">
        <w:tc>
          <w:tcPr>
            <w:tcW w:w="5920" w:type="dxa"/>
          </w:tcPr>
          <w:p w14:paraId="6AA0F982" w14:textId="6192BED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uk</w:t>
            </w:r>
            <w:r w:rsidR="00AD7E81" w:rsidRPr="000C1A2A">
              <w:rPr>
                <w:rStyle w:val="Odwoanieprzypisudolnego"/>
              </w:rPr>
              <w:footnoteReference w:id="270"/>
            </w:r>
          </w:p>
        </w:tc>
        <w:tc>
          <w:tcPr>
            <w:tcW w:w="1985" w:type="dxa"/>
          </w:tcPr>
          <w:p w14:paraId="3C90D9C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C0064B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A56C30D" w14:textId="5267C9BA" w:rsidR="001C648D" w:rsidRPr="000C1A2A" w:rsidRDefault="001C648D" w:rsidP="009C394C">
      <w:pPr>
        <w:shd w:val="clear" w:color="auto" w:fill="FFFFFF" w:themeFill="background1"/>
      </w:pPr>
    </w:p>
    <w:p w14:paraId="79B66402" w14:textId="0DC20336" w:rsidR="001C648D" w:rsidRPr="000C1A2A" w:rsidRDefault="001C648D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D0B5219" w14:textId="77777777" w:rsidTr="0004251A">
        <w:tc>
          <w:tcPr>
            <w:tcW w:w="5920" w:type="dxa"/>
          </w:tcPr>
          <w:p w14:paraId="5487D9A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Czarnkowitha</w:t>
            </w:r>
            <w:proofErr w:type="spellEnd"/>
          </w:p>
        </w:tc>
        <w:tc>
          <w:tcPr>
            <w:tcW w:w="1985" w:type="dxa"/>
          </w:tcPr>
          <w:p w14:paraId="7AB5B2A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793D2D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E207A2E" w14:textId="77777777" w:rsidR="00826CAD" w:rsidRPr="000C1A2A" w:rsidRDefault="00826CAD" w:rsidP="009C394C">
      <w:pPr>
        <w:shd w:val="clear" w:color="auto" w:fill="FFFFFF" w:themeFill="background1"/>
        <w:rPr>
          <w:i/>
        </w:rPr>
      </w:pPr>
    </w:p>
    <w:p w14:paraId="7A6F39AC" w14:textId="2DE2825B" w:rsidR="00826CAD" w:rsidRPr="000C1A2A" w:rsidRDefault="00826CAD" w:rsidP="009C394C">
      <w:pPr>
        <w:shd w:val="clear" w:color="auto" w:fill="FFFFFF" w:themeFill="background1"/>
        <w:rPr>
          <w:i/>
        </w:rPr>
      </w:pPr>
      <w:bookmarkStart w:id="64" w:name="_Hlk29834381"/>
      <w:bookmarkStart w:id="65" w:name="OLE_LINK43"/>
      <w:r w:rsidRPr="000C1A2A">
        <w:rPr>
          <w:i/>
        </w:rPr>
        <w:t>[k. 6</w:t>
      </w:r>
      <w:r w:rsidR="006A52C1" w:rsidRPr="000C1A2A">
        <w:rPr>
          <w:i/>
        </w:rPr>
        <w:t>7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70DAFDA" w14:textId="77777777" w:rsidTr="0004251A">
        <w:tc>
          <w:tcPr>
            <w:tcW w:w="5920" w:type="dxa"/>
          </w:tcPr>
          <w:bookmarkEnd w:id="64"/>
          <w:bookmarkEnd w:id="65"/>
          <w:p w14:paraId="66596F6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1014D3F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A1447A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4324D1B" w14:textId="77777777" w:rsidTr="0004251A">
        <w:tc>
          <w:tcPr>
            <w:tcW w:w="5920" w:type="dxa"/>
          </w:tcPr>
          <w:p w14:paraId="7320246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rtinus Petri</w:t>
            </w:r>
          </w:p>
        </w:tc>
        <w:tc>
          <w:tcPr>
            <w:tcW w:w="1985" w:type="dxa"/>
          </w:tcPr>
          <w:p w14:paraId="33212D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ADF50F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1FDA45D" w14:textId="77777777" w:rsidTr="0004251A">
        <w:tc>
          <w:tcPr>
            <w:tcW w:w="5920" w:type="dxa"/>
          </w:tcPr>
          <w:p w14:paraId="18C4C6D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>Martinus Clementis</w:t>
            </w:r>
          </w:p>
        </w:tc>
        <w:tc>
          <w:tcPr>
            <w:tcW w:w="1985" w:type="dxa"/>
          </w:tcPr>
          <w:p w14:paraId="500C41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12A61F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6826C0" w14:textId="77777777" w:rsidTr="0004251A">
        <w:tc>
          <w:tcPr>
            <w:tcW w:w="5920" w:type="dxa"/>
          </w:tcPr>
          <w:p w14:paraId="0A9756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6AECEB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E22C18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21067E9" w14:textId="2167EF6C" w:rsidR="00826CAD" w:rsidRPr="000C1A2A" w:rsidRDefault="00826CAD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234816" w14:textId="77777777" w:rsidTr="0004251A">
        <w:tc>
          <w:tcPr>
            <w:tcW w:w="5920" w:type="dxa"/>
          </w:tcPr>
          <w:p w14:paraId="54A35623" w14:textId="14D4DCC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bosz</w:t>
            </w:r>
            <w:proofErr w:type="spellEnd"/>
            <w:r w:rsidR="00826CAD" w:rsidRPr="000C1A2A">
              <w:rPr>
                <w:rStyle w:val="Odwoanieprzypisudolnego"/>
              </w:rPr>
              <w:footnoteReference w:id="271"/>
            </w:r>
          </w:p>
        </w:tc>
        <w:tc>
          <w:tcPr>
            <w:tcW w:w="1985" w:type="dxa"/>
          </w:tcPr>
          <w:p w14:paraId="192C54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49F9BA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D57F8CA" w14:textId="66FBA114" w:rsidR="006A52C1" w:rsidRPr="000C1A2A" w:rsidRDefault="006A52C1" w:rsidP="009C394C">
      <w:pPr>
        <w:shd w:val="clear" w:color="auto" w:fill="FFFFFF" w:themeFill="background1"/>
      </w:pPr>
    </w:p>
    <w:p w14:paraId="5E5F7A71" w14:textId="7EDA3EB9" w:rsidR="006A52C1" w:rsidRPr="000C1A2A" w:rsidRDefault="006A52C1" w:rsidP="009C394C">
      <w:pPr>
        <w:shd w:val="clear" w:color="auto" w:fill="FFFFFF" w:themeFill="background1"/>
      </w:pPr>
      <w:bookmarkStart w:id="66" w:name="_Hlk29834562"/>
      <w:bookmarkStart w:id="67" w:name="OLE_LINK44"/>
      <w:r w:rsidRPr="000C1A2A">
        <w:rPr>
          <w:i/>
        </w:rPr>
        <w:t>[k. 67v]</w:t>
      </w:r>
    </w:p>
    <w:bookmarkEnd w:id="66"/>
    <w:bookmarkEnd w:id="67"/>
    <w:p w14:paraId="5FE02651" w14:textId="4DAD9581" w:rsidR="006A52C1" w:rsidRPr="000C1A2A" w:rsidRDefault="006A52C1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90C7CF6" w14:textId="77777777" w:rsidTr="0004251A">
        <w:tc>
          <w:tcPr>
            <w:tcW w:w="5920" w:type="dxa"/>
          </w:tcPr>
          <w:p w14:paraId="263421B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lczina</w:t>
            </w:r>
            <w:proofErr w:type="spellEnd"/>
          </w:p>
        </w:tc>
        <w:tc>
          <w:tcPr>
            <w:tcW w:w="1985" w:type="dxa"/>
          </w:tcPr>
          <w:p w14:paraId="38FF5E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7DB099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359831B" w14:textId="77777777" w:rsidTr="0004251A">
        <w:tc>
          <w:tcPr>
            <w:tcW w:w="5920" w:type="dxa"/>
          </w:tcPr>
          <w:p w14:paraId="1F22DAA9" w14:textId="06AFC83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n </w:t>
            </w:r>
            <w:proofErr w:type="spellStart"/>
            <w:r w:rsidRPr="000C1A2A">
              <w:t>Lwo</w:t>
            </w:r>
            <w:r w:rsidR="00813258" w:rsidRPr="000C1A2A">
              <w:t>v</w:t>
            </w:r>
            <w:r w:rsidRPr="000C1A2A">
              <w:t>ek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e</w:t>
            </w:r>
            <w:proofErr w:type="spellEnd"/>
            <w:r w:rsidRPr="000C1A2A">
              <w:t xml:space="preserve"> post </w:t>
            </w:r>
            <w:proofErr w:type="spellStart"/>
            <w:r w:rsidRPr="000C1A2A">
              <w:t>Przetoczki</w:t>
            </w:r>
            <w:proofErr w:type="spellEnd"/>
            <w:r w:rsidR="00254005" w:rsidRPr="000C1A2A">
              <w:rPr>
                <w:rStyle w:val="Odwoanieprzypisudolnego"/>
              </w:rPr>
              <w:footnoteReference w:id="272"/>
            </w:r>
            <w:r w:rsidRPr="000C1A2A">
              <w:t xml:space="preserve"> </w:t>
            </w:r>
            <w:proofErr w:type="spellStart"/>
            <w:r w:rsidRPr="000C1A2A">
              <w:t>vacat</w:t>
            </w:r>
            <w:proofErr w:type="spellEnd"/>
          </w:p>
        </w:tc>
        <w:tc>
          <w:tcPr>
            <w:tcW w:w="1985" w:type="dxa"/>
          </w:tcPr>
          <w:p w14:paraId="172B517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73E06A4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2FE48E4" w14:textId="77777777" w:rsidTr="0004251A">
        <w:tc>
          <w:tcPr>
            <w:tcW w:w="5920" w:type="dxa"/>
          </w:tcPr>
          <w:p w14:paraId="1C07528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thomie</w:t>
            </w:r>
            <w:proofErr w:type="spellEnd"/>
          </w:p>
        </w:tc>
        <w:tc>
          <w:tcPr>
            <w:tcW w:w="1985" w:type="dxa"/>
          </w:tcPr>
          <w:p w14:paraId="5FF646A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60182A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A105A69" w14:textId="77777777" w:rsidTr="0004251A">
        <w:tc>
          <w:tcPr>
            <w:tcW w:w="5920" w:type="dxa"/>
          </w:tcPr>
          <w:p w14:paraId="703F0ED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thorowo</w:t>
            </w:r>
            <w:proofErr w:type="spellEnd"/>
          </w:p>
        </w:tc>
        <w:tc>
          <w:tcPr>
            <w:tcW w:w="1985" w:type="dxa"/>
          </w:tcPr>
          <w:p w14:paraId="3E29614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48554B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F11529C" w14:textId="77777777" w:rsidTr="0004251A">
        <w:tc>
          <w:tcPr>
            <w:tcW w:w="5920" w:type="dxa"/>
          </w:tcPr>
          <w:p w14:paraId="006924C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amiona</w:t>
            </w:r>
            <w:proofErr w:type="spellEnd"/>
          </w:p>
        </w:tc>
        <w:tc>
          <w:tcPr>
            <w:tcW w:w="1985" w:type="dxa"/>
          </w:tcPr>
          <w:p w14:paraId="5CB45D0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E60B52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3A3E611" w14:textId="77777777" w:rsidTr="0004251A">
        <w:tc>
          <w:tcPr>
            <w:tcW w:w="5920" w:type="dxa"/>
          </w:tcPr>
          <w:p w14:paraId="469AF72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ytin</w:t>
            </w:r>
            <w:proofErr w:type="spellEnd"/>
          </w:p>
        </w:tc>
        <w:tc>
          <w:tcPr>
            <w:tcW w:w="1985" w:type="dxa"/>
          </w:tcPr>
          <w:p w14:paraId="42093E48" w14:textId="739DE42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  <w:r w:rsidR="008B3607" w:rsidRPr="000C1A2A">
              <w:rPr>
                <w:rStyle w:val="Odwoanieprzypisudolnego"/>
              </w:rPr>
              <w:footnoteReference w:id="273"/>
            </w:r>
          </w:p>
        </w:tc>
        <w:tc>
          <w:tcPr>
            <w:tcW w:w="1307" w:type="dxa"/>
          </w:tcPr>
          <w:p w14:paraId="77A72E3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9764262" w14:textId="28DD840B" w:rsidR="00593F76" w:rsidRPr="000C1A2A" w:rsidRDefault="00593F76" w:rsidP="009C394C">
      <w:pPr>
        <w:shd w:val="clear" w:color="auto" w:fill="FFFFFF" w:themeFill="background1"/>
      </w:pPr>
    </w:p>
    <w:p w14:paraId="551F56B0" w14:textId="6135FC38" w:rsidR="00593F76" w:rsidRPr="000C1A2A" w:rsidRDefault="00593F76" w:rsidP="009C394C">
      <w:pPr>
        <w:shd w:val="clear" w:color="auto" w:fill="FFFFFF" w:themeFill="background1"/>
      </w:pPr>
      <w:bookmarkStart w:id="68" w:name="_Hlk29834908"/>
      <w:bookmarkStart w:id="69" w:name="OLE_LINK49"/>
      <w:r w:rsidRPr="000C1A2A">
        <w:rPr>
          <w:i/>
        </w:rPr>
        <w:t>[k. 68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E1652A8" w14:textId="77777777" w:rsidTr="0004251A">
        <w:tc>
          <w:tcPr>
            <w:tcW w:w="5920" w:type="dxa"/>
          </w:tcPr>
          <w:bookmarkEnd w:id="68"/>
          <w:bookmarkEnd w:id="69"/>
          <w:p w14:paraId="2C8C0989" w14:textId="4A468C82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iaczkowo</w:t>
            </w:r>
            <w:proofErr w:type="spellEnd"/>
            <w:r w:rsidR="00A90FB8" w:rsidRPr="000C1A2A">
              <w:rPr>
                <w:rStyle w:val="Odwoanieprzypisudolnego"/>
              </w:rPr>
              <w:footnoteReference w:id="274"/>
            </w:r>
          </w:p>
        </w:tc>
        <w:tc>
          <w:tcPr>
            <w:tcW w:w="1985" w:type="dxa"/>
          </w:tcPr>
          <w:p w14:paraId="1356A9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EBE1AC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740FB73F" w14:textId="4D334B0D" w:rsidR="00375E23" w:rsidRPr="000C1A2A" w:rsidRDefault="00375E23" w:rsidP="009C394C">
      <w:pPr>
        <w:shd w:val="clear" w:color="auto" w:fill="FFFFFF" w:themeFill="background1"/>
      </w:pPr>
    </w:p>
    <w:p w14:paraId="43D30365" w14:textId="4A51EA53" w:rsidR="00375E23" w:rsidRPr="000C1A2A" w:rsidRDefault="00375E23" w:rsidP="009C394C">
      <w:pPr>
        <w:shd w:val="clear" w:color="auto" w:fill="FFFFFF" w:themeFill="background1"/>
      </w:pPr>
      <w:proofErr w:type="spellStart"/>
      <w:r w:rsidRPr="000C1A2A">
        <w:t>Parochiales</w:t>
      </w:r>
      <w:proofErr w:type="spellEnd"/>
      <w:r w:rsidRPr="000C1A2A">
        <w:t xml:space="preserve"> per </w:t>
      </w:r>
      <w:proofErr w:type="spellStart"/>
      <w:r w:rsidRPr="000C1A2A">
        <w:t>haereticos</w:t>
      </w:r>
      <w:proofErr w:type="spellEnd"/>
      <w:r w:rsidRPr="000C1A2A">
        <w:t xml:space="preserve"> </w:t>
      </w:r>
      <w:proofErr w:type="spellStart"/>
      <w:r w:rsidRPr="000C1A2A">
        <w:t>occupa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5062063" w14:textId="77777777" w:rsidTr="0004251A">
        <w:tc>
          <w:tcPr>
            <w:tcW w:w="5920" w:type="dxa"/>
          </w:tcPr>
          <w:p w14:paraId="131807E6" w14:textId="3F084017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t>Czeracz</w:t>
            </w:r>
            <w:proofErr w:type="spellEnd"/>
            <w:r w:rsidRPr="000C1A2A">
              <w:rPr>
                <w:lang w:val="pl-PL"/>
              </w:rPr>
              <w:t xml:space="preserve"> </w:t>
            </w:r>
            <w:r w:rsidR="004A3604" w:rsidRPr="000C1A2A">
              <w:rPr>
                <w:strike/>
                <w:vertAlign w:val="superscript"/>
                <w:lang w:val="pl-PL"/>
              </w:rPr>
              <w:t xml:space="preserve">A </w:t>
            </w:r>
            <w:r w:rsidRPr="000C1A2A">
              <w:rPr>
                <w:lang w:val="pl-PL"/>
              </w:rPr>
              <w:t xml:space="preserve">domini </w:t>
            </w:r>
            <w:proofErr w:type="spellStart"/>
            <w:r w:rsidRPr="000C1A2A">
              <w:rPr>
                <w:lang w:val="pl-PL"/>
              </w:rPr>
              <w:t>Jancowski</w:t>
            </w:r>
            <w:bookmarkStart w:id="70" w:name="_Hlk29834788"/>
            <w:bookmarkStart w:id="71" w:name="OLE_LINK48"/>
            <w:proofErr w:type="spellEnd"/>
            <w:r w:rsidR="004A3604" w:rsidRPr="000C1A2A">
              <w:rPr>
                <w:strike/>
                <w:vertAlign w:val="superscript"/>
                <w:lang w:val="pl-PL"/>
              </w:rPr>
              <w:t xml:space="preserve"> A</w:t>
            </w:r>
            <w:bookmarkEnd w:id="70"/>
            <w:bookmarkEnd w:id="71"/>
          </w:p>
        </w:tc>
        <w:tc>
          <w:tcPr>
            <w:tcW w:w="1985" w:type="dxa"/>
          </w:tcPr>
          <w:p w14:paraId="1BF3C5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1F9BE4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4B73C2D" w14:textId="77777777" w:rsidTr="0004251A">
        <w:tc>
          <w:tcPr>
            <w:tcW w:w="5920" w:type="dxa"/>
          </w:tcPr>
          <w:p w14:paraId="2715210D" w14:textId="603819D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rakow</w:t>
            </w:r>
            <w:proofErr w:type="spellEnd"/>
            <w:r w:rsidRPr="000C1A2A">
              <w:t xml:space="preserve"> oppidum </w:t>
            </w:r>
            <w:bookmarkStart w:id="72" w:name="_Hlk29835661"/>
            <w:bookmarkStart w:id="73" w:name="OLE_LINK57"/>
            <w:r w:rsidR="004A3604" w:rsidRPr="000C1A2A">
              <w:rPr>
                <w:strike/>
                <w:vertAlign w:val="superscript"/>
              </w:rPr>
              <w:t xml:space="preserve">A </w:t>
            </w:r>
            <w:bookmarkEnd w:id="72"/>
            <w:bookmarkEnd w:id="73"/>
            <w:r w:rsidRPr="000C1A2A">
              <w:t xml:space="preserve">per </w:t>
            </w:r>
            <w:proofErr w:type="spellStart"/>
            <w:r w:rsidRPr="000C1A2A">
              <w:t>domin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copi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Broniew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haeretic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institutus</w:t>
            </w:r>
            <w:proofErr w:type="spellEnd"/>
            <w:r w:rsidR="004A3604" w:rsidRPr="000C1A2A">
              <w:rPr>
                <w:strike/>
                <w:vertAlign w:val="superscript"/>
              </w:rPr>
              <w:t xml:space="preserve"> A</w:t>
            </w:r>
          </w:p>
        </w:tc>
        <w:tc>
          <w:tcPr>
            <w:tcW w:w="1985" w:type="dxa"/>
          </w:tcPr>
          <w:p w14:paraId="70A1B4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68B2FD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38B4E7F" w14:textId="07863C3E" w:rsidR="004A3604" w:rsidRPr="000C1A2A" w:rsidRDefault="004A3604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7BBA2A9" w14:textId="77777777" w:rsidTr="0004251A">
        <w:tc>
          <w:tcPr>
            <w:tcW w:w="5920" w:type="dxa"/>
          </w:tcPr>
          <w:p w14:paraId="248C417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ansionari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quinqu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esolatae</w:t>
            </w:r>
            <w:proofErr w:type="spellEnd"/>
          </w:p>
        </w:tc>
        <w:tc>
          <w:tcPr>
            <w:tcW w:w="1985" w:type="dxa"/>
          </w:tcPr>
          <w:p w14:paraId="33B972FD" w14:textId="3089DA5F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</w:t>
            </w:r>
            <w:r w:rsidR="004A3604" w:rsidRPr="000C1A2A">
              <w:t xml:space="preserve">,5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C7D232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651C626" w14:textId="77777777" w:rsidTr="0004251A">
        <w:tc>
          <w:tcPr>
            <w:tcW w:w="5920" w:type="dxa"/>
          </w:tcPr>
          <w:p w14:paraId="145BE61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similiter</w:t>
            </w:r>
          </w:p>
        </w:tc>
        <w:tc>
          <w:tcPr>
            <w:tcW w:w="1985" w:type="dxa"/>
          </w:tcPr>
          <w:p w14:paraId="2497D3A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F9EB34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346198A" w14:textId="77777777" w:rsidTr="0004251A">
        <w:tc>
          <w:tcPr>
            <w:tcW w:w="5920" w:type="dxa"/>
          </w:tcPr>
          <w:p w14:paraId="7A2B81BC" w14:textId="024F2BC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ollegium </w:t>
            </w:r>
            <w:proofErr w:type="spellStart"/>
            <w:r w:rsidRPr="000C1A2A">
              <w:t>Ostrorog</w:t>
            </w:r>
            <w:proofErr w:type="spellEnd"/>
            <w:r w:rsidR="004A3604" w:rsidRPr="000C1A2A">
              <w:rPr>
                <w:rStyle w:val="Odwoanieprzypisudolnego"/>
              </w:rPr>
              <w:footnoteReference w:id="275"/>
            </w:r>
          </w:p>
        </w:tc>
        <w:tc>
          <w:tcPr>
            <w:tcW w:w="1985" w:type="dxa"/>
          </w:tcPr>
          <w:p w14:paraId="721CF2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B958CC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81F65D8" w14:textId="215B7F64" w:rsidR="004A3604" w:rsidRPr="000C1A2A" w:rsidRDefault="004A3604" w:rsidP="009C394C">
      <w:pPr>
        <w:shd w:val="clear" w:color="auto" w:fill="FFFFFF" w:themeFill="background1"/>
      </w:pPr>
    </w:p>
    <w:p w14:paraId="7FC18BAC" w14:textId="3AB07050" w:rsidR="004A3604" w:rsidRPr="000C1A2A" w:rsidRDefault="004A3604" w:rsidP="009C394C">
      <w:pPr>
        <w:shd w:val="clear" w:color="auto" w:fill="FFFFFF" w:themeFill="background1"/>
      </w:pPr>
      <w:bookmarkStart w:id="74" w:name="_Hlk29835332"/>
      <w:bookmarkStart w:id="75" w:name="OLE_LINK53"/>
      <w:r w:rsidRPr="000C1A2A">
        <w:rPr>
          <w:i/>
        </w:rPr>
        <w:t>[k. 68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B957AE5" w14:textId="77777777" w:rsidTr="0004251A">
        <w:tc>
          <w:tcPr>
            <w:tcW w:w="5920" w:type="dxa"/>
          </w:tcPr>
          <w:bookmarkEnd w:id="74"/>
          <w:bookmarkEnd w:id="75"/>
          <w:p w14:paraId="034E90EA" w14:textId="0D79E84A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Quinque mansionariae per </w:t>
            </w:r>
            <w:r w:rsidR="002E7C52" w:rsidRPr="000C1A2A">
              <w:rPr>
                <w:rStyle w:val="Odwoanieprzypisudolnego"/>
                <w:lang w:val="it-IT"/>
              </w:rPr>
              <w:footnoteReference w:id="276"/>
            </w:r>
            <w:bookmarkStart w:id="76" w:name="_Hlk29835200"/>
            <w:bookmarkStart w:id="77" w:name="OLE_LINK51"/>
            <w:r w:rsidR="002E7C52" w:rsidRPr="000C1A2A">
              <w:rPr>
                <w:vertAlign w:val="superscript"/>
              </w:rPr>
              <w:t>-</w:t>
            </w:r>
            <w:bookmarkEnd w:id="76"/>
            <w:bookmarkEnd w:id="77"/>
            <w:r w:rsidRPr="000C1A2A">
              <w:rPr>
                <w:lang w:val="it-IT"/>
              </w:rPr>
              <w:t>grossos 24</w:t>
            </w:r>
            <w:bookmarkStart w:id="78" w:name="_Hlk29836225"/>
            <w:bookmarkStart w:id="79" w:name="OLE_LINK60"/>
            <w:r w:rsidR="002E7C52" w:rsidRPr="000C1A2A">
              <w:rPr>
                <w:vertAlign w:val="superscript"/>
              </w:rPr>
              <w:t>-</w:t>
            </w:r>
            <w:bookmarkEnd w:id="78"/>
            <w:bookmarkEnd w:id="79"/>
            <w:r w:rsidR="002E7C52" w:rsidRPr="000C1A2A">
              <w:rPr>
                <w:rStyle w:val="Odwoanieprzypisudolnego"/>
                <w:lang w:val="it-IT"/>
              </w:rPr>
              <w:footnoteReference w:id="277"/>
            </w:r>
          </w:p>
        </w:tc>
        <w:tc>
          <w:tcPr>
            <w:tcW w:w="1985" w:type="dxa"/>
          </w:tcPr>
          <w:p w14:paraId="781A02F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8F008F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3FB41DE" w14:textId="77777777" w:rsidTr="0004251A">
        <w:tc>
          <w:tcPr>
            <w:tcW w:w="5920" w:type="dxa"/>
          </w:tcPr>
          <w:p w14:paraId="40988ABE" w14:textId="678142FE" w:rsidR="0026375E" w:rsidRPr="000C1A2A" w:rsidRDefault="006834E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78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Lascze</w:t>
            </w:r>
            <w:proofErr w:type="spellEnd"/>
          </w:p>
        </w:tc>
        <w:tc>
          <w:tcPr>
            <w:tcW w:w="1985" w:type="dxa"/>
          </w:tcPr>
          <w:p w14:paraId="370F75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72B522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93C83FE" w14:textId="77777777" w:rsidTr="0004251A">
        <w:tc>
          <w:tcPr>
            <w:tcW w:w="5920" w:type="dxa"/>
          </w:tcPr>
          <w:p w14:paraId="591A8EC1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80" w:name="_Hlk29835568"/>
            <w:bookmarkStart w:id="81" w:name="OLE_LINK55"/>
            <w:proofErr w:type="spellStart"/>
            <w:r w:rsidRPr="000C1A2A">
              <w:t>Quilcz</w:t>
            </w:r>
            <w:proofErr w:type="spellEnd"/>
            <w:r w:rsidRPr="000C1A2A">
              <w:t xml:space="preserve"> </w:t>
            </w:r>
            <w:bookmarkEnd w:id="80"/>
            <w:bookmarkEnd w:id="81"/>
            <w:r w:rsidRPr="000C1A2A">
              <w:t xml:space="preserve">per haeredes </w:t>
            </w:r>
            <w:proofErr w:type="spellStart"/>
            <w:r w:rsidRPr="000C1A2A">
              <w:t>desolata</w:t>
            </w:r>
            <w:proofErr w:type="spellEnd"/>
          </w:p>
        </w:tc>
        <w:tc>
          <w:tcPr>
            <w:tcW w:w="1985" w:type="dxa"/>
          </w:tcPr>
          <w:p w14:paraId="6AE3694A" w14:textId="576E03C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  <w:r w:rsidR="006834EF" w:rsidRPr="000C1A2A">
              <w:rPr>
                <w:vertAlign w:val="superscript"/>
              </w:rPr>
              <w:t>-</w:t>
            </w:r>
            <w:r w:rsidR="006834EF" w:rsidRPr="000C1A2A">
              <w:rPr>
                <w:rStyle w:val="Odwoanieprzypisudolnego"/>
              </w:rPr>
              <w:footnoteReference w:id="279"/>
            </w:r>
          </w:p>
        </w:tc>
        <w:tc>
          <w:tcPr>
            <w:tcW w:w="1307" w:type="dxa"/>
          </w:tcPr>
          <w:p w14:paraId="314B1A4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EEDE92" w14:textId="77777777" w:rsidTr="0004251A">
        <w:tc>
          <w:tcPr>
            <w:tcW w:w="5920" w:type="dxa"/>
          </w:tcPr>
          <w:p w14:paraId="11A06B7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ewicze</w:t>
            </w:r>
            <w:proofErr w:type="spellEnd"/>
            <w:r w:rsidRPr="000C1A2A">
              <w:t xml:space="preserve"> Ioannis </w:t>
            </w:r>
            <w:proofErr w:type="spellStart"/>
            <w:r w:rsidRPr="000C1A2A">
              <w:t>Rosbiczki</w:t>
            </w:r>
            <w:proofErr w:type="spellEnd"/>
          </w:p>
        </w:tc>
        <w:tc>
          <w:tcPr>
            <w:tcW w:w="1985" w:type="dxa"/>
          </w:tcPr>
          <w:p w14:paraId="52474C9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451CB3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AC08102" w14:textId="77777777" w:rsidTr="0004251A">
        <w:tc>
          <w:tcPr>
            <w:tcW w:w="5920" w:type="dxa"/>
          </w:tcPr>
          <w:p w14:paraId="06DD40BD" w14:textId="0E2B14A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niewy</w:t>
            </w:r>
            <w:proofErr w:type="spellEnd"/>
            <w:r w:rsidRPr="000C1A2A">
              <w:t xml:space="preserve"> per </w:t>
            </w:r>
            <w:proofErr w:type="spellStart"/>
            <w:r w:rsidRPr="000C1A2A">
              <w:t>dominum</w:t>
            </w:r>
            <w:proofErr w:type="spellEnd"/>
            <w:r w:rsidRPr="000C1A2A">
              <w:t xml:space="preserve"> </w:t>
            </w:r>
            <w:r w:rsidR="00CB36BF" w:rsidRPr="000C1A2A">
              <w:rPr>
                <w:rStyle w:val="Odwoanieprzypisudolnego"/>
              </w:rPr>
              <w:footnoteReference w:id="280"/>
            </w:r>
            <w:bookmarkStart w:id="82" w:name="_Hlk29835272"/>
            <w:bookmarkStart w:id="83" w:name="OLE_LINK52"/>
            <w:r w:rsidR="00CB36BF" w:rsidRPr="000C1A2A">
              <w:rPr>
                <w:vertAlign w:val="superscript"/>
              </w:rPr>
              <w:t>-</w:t>
            </w:r>
            <w:bookmarkEnd w:id="82"/>
            <w:bookmarkEnd w:id="83"/>
            <w:proofErr w:type="spellStart"/>
            <w:r w:rsidRPr="000C1A2A">
              <w:t>Sthephanum</w:t>
            </w:r>
            <w:proofErr w:type="spellEnd"/>
            <w:r w:rsidRPr="000C1A2A">
              <w:t xml:space="preserve"> palatinum  </w:t>
            </w:r>
            <w:proofErr w:type="spellStart"/>
            <w:r w:rsidRPr="000C1A2A">
              <w:t>Brzestensem</w:t>
            </w:r>
            <w:proofErr w:type="spellEnd"/>
            <w:r w:rsidR="00CB36BF" w:rsidRPr="000C1A2A">
              <w:rPr>
                <w:vertAlign w:val="superscript"/>
              </w:rPr>
              <w:t>-</w:t>
            </w:r>
            <w:r w:rsidR="00CB36BF" w:rsidRPr="000C1A2A">
              <w:rPr>
                <w:rStyle w:val="Odwoanieprzypisudolnego"/>
              </w:rPr>
              <w:footnoteReference w:id="281"/>
            </w:r>
          </w:p>
        </w:tc>
        <w:tc>
          <w:tcPr>
            <w:tcW w:w="1985" w:type="dxa"/>
          </w:tcPr>
          <w:p w14:paraId="710940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B0B477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B39C6D9" w14:textId="77777777" w:rsidTr="0004251A">
        <w:tc>
          <w:tcPr>
            <w:tcW w:w="5920" w:type="dxa"/>
          </w:tcPr>
          <w:p w14:paraId="56220417" w14:textId="50C9F712" w:rsidR="0026375E" w:rsidRPr="000C1A2A" w:rsidRDefault="0010687E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82"/>
            </w:r>
            <w:bookmarkStart w:id="84" w:name="_Hlk29835471"/>
            <w:bookmarkStart w:id="85" w:name="OLE_LINK54"/>
            <w:r w:rsidRPr="000C1A2A">
              <w:rPr>
                <w:vertAlign w:val="superscript"/>
              </w:rPr>
              <w:t>-</w:t>
            </w:r>
            <w:bookmarkEnd w:id="84"/>
            <w:bookmarkEnd w:id="85"/>
            <w:r w:rsidR="0026375E" w:rsidRPr="000C1A2A">
              <w:t xml:space="preserve">Tres </w:t>
            </w:r>
            <w:proofErr w:type="spellStart"/>
            <w:r w:rsidR="0026375E" w:rsidRPr="000C1A2A">
              <w:t>altaristae</w:t>
            </w:r>
            <w:proofErr w:type="spellEnd"/>
            <w:r w:rsidR="0026375E" w:rsidRPr="000C1A2A">
              <w:t xml:space="preserve"> per </w:t>
            </w:r>
            <w:proofErr w:type="spellStart"/>
            <w:r w:rsidR="0026375E" w:rsidRPr="000C1A2A">
              <w:t>grossos</w:t>
            </w:r>
            <w:proofErr w:type="spellEnd"/>
            <w:r w:rsidR="0026375E" w:rsidRPr="000C1A2A">
              <w:t xml:space="preserve"> 15</w:t>
            </w:r>
            <w:r w:rsidR="00A03511" w:rsidRPr="000C1A2A">
              <w:rPr>
                <w:vertAlign w:val="superscript"/>
              </w:rPr>
              <w:t>-</w:t>
            </w:r>
            <w:r w:rsidR="00A03511" w:rsidRPr="000C1A2A">
              <w:rPr>
                <w:rStyle w:val="Odwoanieprzypisudolnego"/>
              </w:rPr>
              <w:footnoteReference w:id="283"/>
            </w:r>
            <w:r w:rsidR="0026375E" w:rsidRPr="000C1A2A">
              <w:t>.</w:t>
            </w:r>
          </w:p>
        </w:tc>
        <w:tc>
          <w:tcPr>
            <w:tcW w:w="1985" w:type="dxa"/>
          </w:tcPr>
          <w:p w14:paraId="7203C27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5474BF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E821CAF" w14:textId="20933201" w:rsidR="004C544C" w:rsidRPr="000C1A2A" w:rsidRDefault="004C544C" w:rsidP="009C394C">
      <w:pPr>
        <w:shd w:val="clear" w:color="auto" w:fill="FFFFFF" w:themeFill="background1"/>
      </w:pPr>
    </w:p>
    <w:p w14:paraId="49F20E54" w14:textId="37D87503" w:rsidR="004C544C" w:rsidRPr="000C1A2A" w:rsidRDefault="004C544C" w:rsidP="009C394C">
      <w:pPr>
        <w:shd w:val="clear" w:color="auto" w:fill="FFFFFF" w:themeFill="background1"/>
      </w:pPr>
      <w:bookmarkStart w:id="86" w:name="_Hlk29835706"/>
      <w:r w:rsidRPr="000C1A2A">
        <w:rPr>
          <w:i/>
        </w:rPr>
        <w:t>[k. 6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54EC58B" w14:textId="77777777" w:rsidTr="0004251A">
        <w:tc>
          <w:tcPr>
            <w:tcW w:w="5920" w:type="dxa"/>
          </w:tcPr>
          <w:p w14:paraId="228E72A9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87" w:name="_Hlk29835592"/>
            <w:bookmarkStart w:id="88" w:name="OLE_LINK56"/>
            <w:bookmarkEnd w:id="86"/>
            <w:proofErr w:type="spellStart"/>
            <w:r w:rsidRPr="000C1A2A">
              <w:t>Praepositura</w:t>
            </w:r>
            <w:proofErr w:type="spellEnd"/>
            <w:r w:rsidRPr="000C1A2A">
              <w:t xml:space="preserve"> Sancti Spiritus</w:t>
            </w:r>
            <w:bookmarkEnd w:id="87"/>
            <w:bookmarkEnd w:id="88"/>
          </w:p>
        </w:tc>
        <w:tc>
          <w:tcPr>
            <w:tcW w:w="1985" w:type="dxa"/>
          </w:tcPr>
          <w:p w14:paraId="4DD192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BF7323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CC6D40B" w14:textId="77777777" w:rsidTr="0004251A">
        <w:tc>
          <w:tcPr>
            <w:tcW w:w="5920" w:type="dxa"/>
          </w:tcPr>
          <w:p w14:paraId="49FD43AE" w14:textId="78550E03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t>Miedzichod</w:t>
            </w:r>
            <w:proofErr w:type="spellEnd"/>
            <w:r w:rsidRPr="000C1A2A">
              <w:rPr>
                <w:lang w:val="pl-PL"/>
              </w:rPr>
              <w:t xml:space="preserve"> per dominum </w:t>
            </w:r>
            <w:bookmarkStart w:id="89" w:name="_Hlk29835857"/>
            <w:bookmarkStart w:id="90" w:name="OLE_LINK58"/>
            <w:r w:rsidR="0018389C" w:rsidRPr="000C1A2A">
              <w:rPr>
                <w:strike/>
                <w:vertAlign w:val="superscript"/>
                <w:lang w:val="pl-PL"/>
              </w:rPr>
              <w:t xml:space="preserve">A </w:t>
            </w:r>
            <w:bookmarkEnd w:id="89"/>
            <w:bookmarkEnd w:id="90"/>
            <w:proofErr w:type="spellStart"/>
            <w:r w:rsidRPr="000C1A2A">
              <w:rPr>
                <w:lang w:val="pl-PL"/>
              </w:rPr>
              <w:t>Iacobum</w:t>
            </w:r>
            <w:proofErr w:type="spellEnd"/>
            <w:r w:rsidR="0018389C" w:rsidRPr="000C1A2A">
              <w:rPr>
                <w:strike/>
                <w:vertAlign w:val="superscript"/>
                <w:lang w:val="pl-PL"/>
              </w:rPr>
              <w:t xml:space="preserve"> A</w:t>
            </w:r>
            <w:r w:rsidRPr="000C1A2A">
              <w:rPr>
                <w:lang w:val="pl-PL"/>
              </w:rPr>
              <w:t xml:space="preserve"> </w:t>
            </w:r>
            <w:proofErr w:type="spellStart"/>
            <w:r w:rsidRPr="000C1A2A">
              <w:rPr>
                <w:lang w:val="pl-PL"/>
              </w:rPr>
              <w:t>Ostrorog</w:t>
            </w:r>
            <w:proofErr w:type="spellEnd"/>
          </w:p>
        </w:tc>
        <w:tc>
          <w:tcPr>
            <w:tcW w:w="1985" w:type="dxa"/>
          </w:tcPr>
          <w:p w14:paraId="141A506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08BC30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4CF1701" w14:textId="77777777" w:rsidTr="0004251A">
        <w:tc>
          <w:tcPr>
            <w:tcW w:w="5920" w:type="dxa"/>
          </w:tcPr>
          <w:p w14:paraId="12C16950" w14:textId="77777777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r w:rsidRPr="000C1A2A">
              <w:rPr>
                <w:lang w:val="pl-PL"/>
              </w:rPr>
              <w:t xml:space="preserve">Psarskie per dominum </w:t>
            </w:r>
            <w:proofErr w:type="spellStart"/>
            <w:r w:rsidRPr="000C1A2A">
              <w:rPr>
                <w:lang w:val="pl-PL"/>
              </w:rPr>
              <w:t>Lucam</w:t>
            </w:r>
            <w:proofErr w:type="spellEnd"/>
            <w:r w:rsidRPr="000C1A2A">
              <w:rPr>
                <w:lang w:val="pl-PL"/>
              </w:rPr>
              <w:t xml:space="preserve"> </w:t>
            </w:r>
            <w:proofErr w:type="spellStart"/>
            <w:r w:rsidRPr="000C1A2A">
              <w:rPr>
                <w:lang w:val="pl-PL"/>
              </w:rPr>
              <w:t>Jancowski</w:t>
            </w:r>
            <w:proofErr w:type="spellEnd"/>
          </w:p>
        </w:tc>
        <w:tc>
          <w:tcPr>
            <w:tcW w:w="1985" w:type="dxa"/>
          </w:tcPr>
          <w:p w14:paraId="20F1E83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B65A09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2872B17" w14:textId="268D0319" w:rsidR="0018389C" w:rsidRPr="000C1A2A" w:rsidRDefault="0018389C" w:rsidP="009C394C">
      <w:pPr>
        <w:shd w:val="clear" w:color="auto" w:fill="FFFFFF" w:themeFill="background1"/>
      </w:pPr>
    </w:p>
    <w:p w14:paraId="0ABCA596" w14:textId="437A4C24" w:rsidR="0018389C" w:rsidRPr="000C1A2A" w:rsidRDefault="0018389C" w:rsidP="009C394C">
      <w:pPr>
        <w:shd w:val="clear" w:color="auto" w:fill="FFFFFF" w:themeFill="background1"/>
        <w:rPr>
          <w:i/>
        </w:rPr>
      </w:pPr>
      <w:bookmarkStart w:id="91" w:name="_Hlk29835977"/>
      <w:bookmarkStart w:id="92" w:name="OLE_LINK59"/>
      <w:r w:rsidRPr="000C1A2A">
        <w:rPr>
          <w:i/>
        </w:rPr>
        <w:t>[k. 70]</w:t>
      </w:r>
    </w:p>
    <w:bookmarkEnd w:id="91"/>
    <w:bookmarkEnd w:id="92"/>
    <w:p w14:paraId="20084388" w14:textId="57300801" w:rsidR="0056141D" w:rsidRPr="000C1A2A" w:rsidRDefault="0056141D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Miedzirzecz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486CAD1" w14:textId="77777777" w:rsidTr="0004251A">
        <w:tc>
          <w:tcPr>
            <w:tcW w:w="5920" w:type="dxa"/>
          </w:tcPr>
          <w:p w14:paraId="1D2D2852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aurentius Cziganek altarista in Squirzina</w:t>
            </w:r>
          </w:p>
        </w:tc>
        <w:tc>
          <w:tcPr>
            <w:tcW w:w="1985" w:type="dxa"/>
          </w:tcPr>
          <w:p w14:paraId="687089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05EEBB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5339501" w14:textId="77777777" w:rsidTr="0004251A">
        <w:tc>
          <w:tcPr>
            <w:tcW w:w="5920" w:type="dxa"/>
          </w:tcPr>
          <w:p w14:paraId="121F71E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kithno</w:t>
            </w:r>
            <w:proofErr w:type="spellEnd"/>
          </w:p>
        </w:tc>
        <w:tc>
          <w:tcPr>
            <w:tcW w:w="1985" w:type="dxa"/>
          </w:tcPr>
          <w:p w14:paraId="5B6119F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72EB070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E3333AD" w14:textId="77777777" w:rsidTr="0004251A">
        <w:tc>
          <w:tcPr>
            <w:tcW w:w="5920" w:type="dxa"/>
          </w:tcPr>
          <w:p w14:paraId="3B4CEA43" w14:textId="138D5447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Trcziel</w:t>
            </w:r>
            <w:proofErr w:type="spellEnd"/>
            <w:r w:rsidR="0056141D"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</w:t>
            </w:r>
            <w:bookmarkStart w:id="93" w:name="_Hlk29837382"/>
            <w:bookmarkStart w:id="94" w:name="OLE_LINK72"/>
            <w:r w:rsidR="0056141D" w:rsidRPr="000C1A2A">
              <w:rPr>
                <w:strike/>
                <w:vertAlign w:val="superscript"/>
                <w:lang w:val="en-GB"/>
              </w:rPr>
              <w:t xml:space="preserve">A </w:t>
            </w:r>
            <w:bookmarkEnd w:id="93"/>
            <w:bookmarkEnd w:id="94"/>
            <w:proofErr w:type="spellStart"/>
            <w:r w:rsidRPr="000C1A2A">
              <w:rPr>
                <w:lang w:val="en-GB"/>
              </w:rPr>
              <w:t>duodeci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olvit</w:t>
            </w:r>
            <w:proofErr w:type="spellEnd"/>
            <w:r w:rsidRPr="000C1A2A">
              <w:rPr>
                <w:lang w:val="en-GB"/>
              </w:rPr>
              <w:t>,</w:t>
            </w:r>
            <w:r w:rsidR="0056141D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</w:t>
            </w:r>
            <w:r w:rsidR="0056141D" w:rsidRPr="000C1A2A">
              <w:rPr>
                <w:lang w:val="en-GB"/>
              </w:rPr>
              <w:t>i</w:t>
            </w:r>
            <w:proofErr w:type="spellEnd"/>
            <w:r w:rsidRPr="000C1A2A">
              <w:rPr>
                <w:lang w:val="en-GB"/>
              </w:rPr>
              <w:t xml:space="preserve"> 12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. Idem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medio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stito</w:t>
            </w:r>
            <w:proofErr w:type="spellEnd"/>
            <w:r w:rsidRPr="000C1A2A">
              <w:rPr>
                <w:lang w:val="en-GB"/>
              </w:rPr>
              <w:t xml:space="preserve"> dixit</w:t>
            </w:r>
            <w:r w:rsidR="0056141D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quod </w:t>
            </w:r>
            <w:proofErr w:type="spellStart"/>
            <w:r w:rsidRPr="000C1A2A">
              <w:rPr>
                <w:lang w:val="en-GB"/>
              </w:rPr>
              <w:t>decimam</w:t>
            </w:r>
            <w:proofErr w:type="spellEnd"/>
            <w:r w:rsidRPr="000C1A2A">
              <w:rPr>
                <w:lang w:val="en-GB"/>
              </w:rPr>
              <w:t xml:space="preserve"> de </w:t>
            </w:r>
            <w:proofErr w:type="spellStart"/>
            <w:r w:rsidRPr="000C1A2A">
              <w:rPr>
                <w:lang w:val="en-GB"/>
              </w:rPr>
              <w:t>praedi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zcziel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missalia</w:t>
            </w:r>
            <w:proofErr w:type="spellEnd"/>
            <w:r w:rsidRPr="000C1A2A">
              <w:rPr>
                <w:lang w:val="en-GB"/>
              </w:rPr>
              <w:t xml:space="preserve"> de </w:t>
            </w:r>
            <w:proofErr w:type="spellStart"/>
            <w:r w:rsidRPr="000C1A2A">
              <w:rPr>
                <w:lang w:val="en-GB"/>
              </w:rPr>
              <w:t>molendin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itrega</w:t>
            </w:r>
            <w:proofErr w:type="spellEnd"/>
            <w:r w:rsidRPr="000C1A2A">
              <w:rPr>
                <w:lang w:val="en-GB"/>
              </w:rPr>
              <w:t xml:space="preserve">, ac </w:t>
            </w:r>
            <w:proofErr w:type="spellStart"/>
            <w:r w:rsidRPr="000C1A2A">
              <w:rPr>
                <w:lang w:val="en-GB"/>
              </w:rPr>
              <w:t>decimam</w:t>
            </w:r>
            <w:proofErr w:type="spellEnd"/>
            <w:r w:rsidRPr="000C1A2A">
              <w:rPr>
                <w:lang w:val="en-GB"/>
              </w:rPr>
              <w:t xml:space="preserve"> de Miloslaw domini </w:t>
            </w:r>
            <w:proofErr w:type="spellStart"/>
            <w:r w:rsidRPr="000C1A2A">
              <w:rPr>
                <w:lang w:val="en-GB"/>
              </w:rPr>
              <w:t>Lwosczi</w:t>
            </w:r>
            <w:proofErr w:type="spellEnd"/>
            <w:r w:rsidR="00E76760" w:rsidRPr="000C1A2A">
              <w:rPr>
                <w:rStyle w:val="Odwoanieprzypisudolnego"/>
                <w:lang w:val="en-GB"/>
              </w:rPr>
              <w:footnoteReference w:id="284"/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apitane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iedzirzecensi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castella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antocensis</w:t>
            </w:r>
            <w:proofErr w:type="spellEnd"/>
            <w:r w:rsidRPr="000C1A2A">
              <w:rPr>
                <w:lang w:val="en-GB"/>
              </w:rPr>
              <w:t xml:space="preserve"> pro se </w:t>
            </w:r>
            <w:proofErr w:type="spellStart"/>
            <w:r w:rsidRPr="000C1A2A">
              <w:rPr>
                <w:lang w:val="en-GB"/>
              </w:rPr>
              <w:t>usurpant</w:t>
            </w:r>
            <w:proofErr w:type="spellEnd"/>
          </w:p>
        </w:tc>
        <w:tc>
          <w:tcPr>
            <w:tcW w:w="1985" w:type="dxa"/>
          </w:tcPr>
          <w:p w14:paraId="10C3E71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684C2D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CD8E496" w14:textId="77777777" w:rsidTr="0004251A">
        <w:tc>
          <w:tcPr>
            <w:tcW w:w="5920" w:type="dxa"/>
          </w:tcPr>
          <w:p w14:paraId="3D526CEF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Choynicza altarista in Trcziel</w:t>
            </w:r>
          </w:p>
        </w:tc>
        <w:tc>
          <w:tcPr>
            <w:tcW w:w="1985" w:type="dxa"/>
          </w:tcPr>
          <w:p w14:paraId="1E29D4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5D0F87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43289EE" w14:textId="77777777" w:rsidTr="0004251A">
        <w:tc>
          <w:tcPr>
            <w:tcW w:w="5920" w:type="dxa"/>
          </w:tcPr>
          <w:p w14:paraId="27C65C4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czew</w:t>
            </w:r>
            <w:proofErr w:type="spellEnd"/>
          </w:p>
        </w:tc>
        <w:tc>
          <w:tcPr>
            <w:tcW w:w="1985" w:type="dxa"/>
          </w:tcPr>
          <w:p w14:paraId="7FCE1CE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21389ED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D8EA89D" w14:textId="54E75578" w:rsidR="0056141D" w:rsidRPr="000C1A2A" w:rsidRDefault="0056141D" w:rsidP="009C394C">
      <w:pPr>
        <w:shd w:val="clear" w:color="auto" w:fill="FFFFFF" w:themeFill="background1"/>
      </w:pPr>
    </w:p>
    <w:p w14:paraId="49C6AC8B" w14:textId="15B818A4" w:rsidR="0056141D" w:rsidRPr="000C1A2A" w:rsidRDefault="0056141D" w:rsidP="009C394C">
      <w:pPr>
        <w:shd w:val="clear" w:color="auto" w:fill="FFFFFF" w:themeFill="background1"/>
        <w:rPr>
          <w:i/>
        </w:rPr>
      </w:pPr>
      <w:bookmarkStart w:id="95" w:name="_Hlk29836342"/>
      <w:bookmarkStart w:id="96" w:name="OLE_LINK61"/>
      <w:r w:rsidRPr="000C1A2A">
        <w:rPr>
          <w:i/>
        </w:rPr>
        <w:t>[k. 70v]</w:t>
      </w:r>
    </w:p>
    <w:bookmarkEnd w:id="95"/>
    <w:bookmarkEnd w:id="96"/>
    <w:p w14:paraId="5295FA68" w14:textId="4AC84DFA" w:rsidR="006E79F8" w:rsidRPr="000C1A2A" w:rsidRDefault="006E79F8" w:rsidP="009C394C">
      <w:pPr>
        <w:shd w:val="clear" w:color="auto" w:fill="FFFFFF" w:themeFill="background1"/>
      </w:pPr>
      <w:r w:rsidRPr="000C1A2A">
        <w:rPr>
          <w:lang w:val="it-IT"/>
        </w:rPr>
        <w:t>Occupata per haereticos ac per alios debi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79C1601" w14:textId="77777777" w:rsidTr="0004251A">
        <w:tc>
          <w:tcPr>
            <w:tcW w:w="5920" w:type="dxa"/>
          </w:tcPr>
          <w:p w14:paraId="66CBDB7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dzirzecz</w:t>
            </w:r>
            <w:proofErr w:type="spellEnd"/>
            <w:r w:rsidRPr="000C1A2A">
              <w:t xml:space="preserve"> oppidum</w:t>
            </w:r>
          </w:p>
        </w:tc>
        <w:tc>
          <w:tcPr>
            <w:tcW w:w="1985" w:type="dxa"/>
          </w:tcPr>
          <w:p w14:paraId="35AFD42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56AA72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142D61" w14:textId="77777777" w:rsidTr="0004251A">
        <w:tc>
          <w:tcPr>
            <w:tcW w:w="5920" w:type="dxa"/>
          </w:tcPr>
          <w:p w14:paraId="1A050818" w14:textId="6C82BB49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istae in Miedzirzecz quinque desolat</w:t>
            </w:r>
            <w:r w:rsidR="003E721A" w:rsidRPr="000C1A2A">
              <w:rPr>
                <w:lang w:val="it-IT"/>
              </w:rPr>
              <w:t>i</w:t>
            </w:r>
          </w:p>
        </w:tc>
        <w:tc>
          <w:tcPr>
            <w:tcW w:w="1985" w:type="dxa"/>
          </w:tcPr>
          <w:p w14:paraId="4E14517E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7C872144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28E03D99" w14:textId="77777777" w:rsidTr="0004251A">
        <w:tc>
          <w:tcPr>
            <w:tcW w:w="5920" w:type="dxa"/>
          </w:tcPr>
          <w:p w14:paraId="0C1DCFD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arzina</w:t>
            </w:r>
            <w:proofErr w:type="spellEnd"/>
            <w:r w:rsidRPr="000C1A2A">
              <w:t xml:space="preserve"> Bursa</w:t>
            </w:r>
          </w:p>
        </w:tc>
        <w:tc>
          <w:tcPr>
            <w:tcW w:w="1985" w:type="dxa"/>
          </w:tcPr>
          <w:p w14:paraId="6EBBFAC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C912FB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235F244" w14:textId="77777777" w:rsidTr="00194B4D">
        <w:tc>
          <w:tcPr>
            <w:tcW w:w="5920" w:type="dxa"/>
          </w:tcPr>
          <w:p w14:paraId="3DA7E050" w14:textId="6E4027F6" w:rsidR="0026375E" w:rsidRPr="000C1A2A" w:rsidRDefault="00194B4D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85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Cursko</w:t>
            </w:r>
            <w:proofErr w:type="spellEnd"/>
          </w:p>
        </w:tc>
        <w:tc>
          <w:tcPr>
            <w:tcW w:w="1985" w:type="dxa"/>
            <w:vMerge w:val="restart"/>
            <w:vAlign w:val="center"/>
          </w:tcPr>
          <w:p w14:paraId="6C552CB5" w14:textId="17A5281B" w:rsidR="0026375E" w:rsidRPr="000C1A2A" w:rsidRDefault="00194B4D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acat</w:t>
            </w:r>
            <w:proofErr w:type="spellEnd"/>
            <w:r w:rsidRPr="000C1A2A">
              <w:t>,</w:t>
            </w:r>
            <w:r w:rsidR="0026375E" w:rsidRPr="000C1A2A">
              <w:t xml:space="preserve"> per </w:t>
            </w:r>
            <w:proofErr w:type="spellStart"/>
            <w:r w:rsidR="0026375E" w:rsidRPr="000C1A2A">
              <w:t>fertonem</w:t>
            </w:r>
            <w:proofErr w:type="spellEnd"/>
          </w:p>
        </w:tc>
        <w:tc>
          <w:tcPr>
            <w:tcW w:w="1307" w:type="dxa"/>
          </w:tcPr>
          <w:p w14:paraId="1AA11F2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0FFAE89" w14:textId="77777777" w:rsidTr="0004251A">
        <w:tc>
          <w:tcPr>
            <w:tcW w:w="5920" w:type="dxa"/>
          </w:tcPr>
          <w:p w14:paraId="5A9BEA47" w14:textId="19DEA56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emplewo</w:t>
            </w:r>
            <w:proofErr w:type="spellEnd"/>
            <w:r w:rsidR="00194B4D" w:rsidRPr="000C1A2A">
              <w:rPr>
                <w:vertAlign w:val="superscript"/>
              </w:rPr>
              <w:t>-</w:t>
            </w:r>
            <w:r w:rsidR="00194B4D" w:rsidRPr="000C1A2A">
              <w:rPr>
                <w:rStyle w:val="Odwoanieprzypisudolnego"/>
              </w:rPr>
              <w:footnoteReference w:id="286"/>
            </w:r>
          </w:p>
        </w:tc>
        <w:tc>
          <w:tcPr>
            <w:tcW w:w="1985" w:type="dxa"/>
            <w:vMerge/>
          </w:tcPr>
          <w:p w14:paraId="2A777BE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4D881F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64E9758" w14:textId="77777777" w:rsidTr="0004251A">
        <w:tc>
          <w:tcPr>
            <w:tcW w:w="5920" w:type="dxa"/>
          </w:tcPr>
          <w:p w14:paraId="2BD79FA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quirzina</w:t>
            </w:r>
            <w:proofErr w:type="spellEnd"/>
          </w:p>
        </w:tc>
        <w:tc>
          <w:tcPr>
            <w:tcW w:w="1985" w:type="dxa"/>
          </w:tcPr>
          <w:p w14:paraId="0A139F8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2DDB04A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B6A4572" w14:textId="4BF3B75E" w:rsidR="00CB2AD8" w:rsidRPr="000C1A2A" w:rsidRDefault="00CB2AD8" w:rsidP="009C394C">
      <w:pPr>
        <w:shd w:val="clear" w:color="auto" w:fill="FFFFFF" w:themeFill="background1"/>
      </w:pPr>
    </w:p>
    <w:p w14:paraId="3046E787" w14:textId="141580DC" w:rsidR="00CB2AD8" w:rsidRPr="000C1A2A" w:rsidRDefault="00CB2AD8" w:rsidP="009C394C">
      <w:pPr>
        <w:shd w:val="clear" w:color="auto" w:fill="FFFFFF" w:themeFill="background1"/>
      </w:pPr>
      <w:bookmarkStart w:id="99" w:name="_Hlk29836510"/>
      <w:bookmarkStart w:id="100" w:name="OLE_LINK62"/>
      <w:r w:rsidRPr="000C1A2A">
        <w:rPr>
          <w:i/>
        </w:rPr>
        <w:t>[k. 7</w:t>
      </w:r>
      <w:r w:rsidR="00E02884" w:rsidRPr="000C1A2A">
        <w:rPr>
          <w:i/>
        </w:rPr>
        <w:t>1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3F607FA" w14:textId="77777777" w:rsidTr="0004251A">
        <w:tc>
          <w:tcPr>
            <w:tcW w:w="5920" w:type="dxa"/>
          </w:tcPr>
          <w:bookmarkEnd w:id="99"/>
          <w:bookmarkEnd w:id="100"/>
          <w:p w14:paraId="5010DD8A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istae duo in Squirzina desolati</w:t>
            </w:r>
          </w:p>
        </w:tc>
        <w:tc>
          <w:tcPr>
            <w:tcW w:w="1985" w:type="dxa"/>
          </w:tcPr>
          <w:p w14:paraId="320FD76B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24C7E702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3F7E4DD8" w14:textId="77777777" w:rsidTr="0004251A">
        <w:tc>
          <w:tcPr>
            <w:tcW w:w="5920" w:type="dxa"/>
          </w:tcPr>
          <w:p w14:paraId="309CC9E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elmsko</w:t>
            </w:r>
            <w:proofErr w:type="spellEnd"/>
          </w:p>
        </w:tc>
        <w:tc>
          <w:tcPr>
            <w:tcW w:w="1985" w:type="dxa"/>
          </w:tcPr>
          <w:p w14:paraId="09FA72B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80FC17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697225E" w14:textId="77777777" w:rsidTr="0004251A">
        <w:tc>
          <w:tcPr>
            <w:tcW w:w="5920" w:type="dxa"/>
          </w:tcPr>
          <w:p w14:paraId="6B7D403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ieski</w:t>
            </w:r>
            <w:proofErr w:type="spellEnd"/>
          </w:p>
        </w:tc>
        <w:tc>
          <w:tcPr>
            <w:tcW w:w="1985" w:type="dxa"/>
          </w:tcPr>
          <w:p w14:paraId="3F157BA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634E73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82487E" w14:textId="77777777" w:rsidTr="0004251A">
        <w:tc>
          <w:tcPr>
            <w:tcW w:w="5920" w:type="dxa"/>
          </w:tcPr>
          <w:p w14:paraId="0F0E2D8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toczno</w:t>
            </w:r>
            <w:proofErr w:type="spellEnd"/>
          </w:p>
        </w:tc>
        <w:tc>
          <w:tcPr>
            <w:tcW w:w="1985" w:type="dxa"/>
          </w:tcPr>
          <w:p w14:paraId="2DF4F1BA" w14:textId="202F3421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  <w:r w:rsidR="003F7513" w:rsidRPr="000C1A2A">
              <w:rPr>
                <w:rStyle w:val="Odwoanieprzypisudolnego"/>
              </w:rPr>
              <w:footnoteReference w:id="287"/>
            </w:r>
          </w:p>
        </w:tc>
        <w:tc>
          <w:tcPr>
            <w:tcW w:w="1307" w:type="dxa"/>
          </w:tcPr>
          <w:p w14:paraId="28EA3F1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72CA362" w14:textId="77777777" w:rsidTr="0004251A">
        <w:tc>
          <w:tcPr>
            <w:tcW w:w="5920" w:type="dxa"/>
          </w:tcPr>
          <w:p w14:paraId="4A23D10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ankpol</w:t>
            </w:r>
            <w:proofErr w:type="spellEnd"/>
          </w:p>
        </w:tc>
        <w:tc>
          <w:tcPr>
            <w:tcW w:w="1985" w:type="dxa"/>
          </w:tcPr>
          <w:p w14:paraId="5B16EFC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9F9974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E6FC75B" w14:textId="77777777" w:rsidTr="0004251A">
        <w:tc>
          <w:tcPr>
            <w:tcW w:w="5920" w:type="dxa"/>
          </w:tcPr>
          <w:p w14:paraId="2684A95D" w14:textId="670CFE1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alkenfalde</w:t>
            </w:r>
            <w:proofErr w:type="spellEnd"/>
            <w:r w:rsidR="00363E12" w:rsidRPr="000C1A2A">
              <w:rPr>
                <w:rStyle w:val="Odwoanieprzypisudolnego"/>
              </w:rPr>
              <w:footnoteReference w:id="288"/>
            </w:r>
          </w:p>
        </w:tc>
        <w:tc>
          <w:tcPr>
            <w:tcW w:w="1985" w:type="dxa"/>
          </w:tcPr>
          <w:p w14:paraId="4A62288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BAAC4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CDAC95B" w14:textId="77777777" w:rsidTr="0004251A">
        <w:tc>
          <w:tcPr>
            <w:tcW w:w="5920" w:type="dxa"/>
          </w:tcPr>
          <w:p w14:paraId="613FC44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sieczko</w:t>
            </w:r>
            <w:proofErr w:type="spellEnd"/>
          </w:p>
        </w:tc>
        <w:tc>
          <w:tcPr>
            <w:tcW w:w="1985" w:type="dxa"/>
          </w:tcPr>
          <w:p w14:paraId="665A9A6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CE373B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0BBBACB7" w14:textId="39DD8F4B" w:rsidR="00E02884" w:rsidRPr="000C1A2A" w:rsidRDefault="00E02884" w:rsidP="009C394C">
      <w:pPr>
        <w:shd w:val="clear" w:color="auto" w:fill="FFFFFF" w:themeFill="background1"/>
      </w:pPr>
    </w:p>
    <w:p w14:paraId="03CF0D89" w14:textId="5DB466C7" w:rsidR="00E02884" w:rsidRPr="000C1A2A" w:rsidRDefault="00E02884" w:rsidP="009C394C">
      <w:pPr>
        <w:shd w:val="clear" w:color="auto" w:fill="FFFFFF" w:themeFill="background1"/>
      </w:pPr>
      <w:bookmarkStart w:id="101" w:name="_Hlk29836691"/>
      <w:bookmarkStart w:id="102" w:name="OLE_LINK64"/>
      <w:r w:rsidRPr="000C1A2A">
        <w:rPr>
          <w:i/>
        </w:rPr>
        <w:t>[k. 7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7346ACD" w14:textId="77777777" w:rsidTr="0004251A">
        <w:tc>
          <w:tcPr>
            <w:tcW w:w="5920" w:type="dxa"/>
          </w:tcPr>
          <w:bookmarkEnd w:id="101"/>
          <w:bookmarkEnd w:id="102"/>
          <w:p w14:paraId="706BA9C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ntiqua Curia</w:t>
            </w:r>
          </w:p>
        </w:tc>
        <w:tc>
          <w:tcPr>
            <w:tcW w:w="1985" w:type="dxa"/>
          </w:tcPr>
          <w:p w14:paraId="6D5C61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C15463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F8704CB" w14:textId="77777777" w:rsidTr="0004251A">
        <w:tc>
          <w:tcPr>
            <w:tcW w:w="5920" w:type="dxa"/>
          </w:tcPr>
          <w:p w14:paraId="20F20FBE" w14:textId="4F943721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Bledzew</w:t>
            </w:r>
            <w:proofErr w:type="spellEnd"/>
            <w:r w:rsidR="00363E12" w:rsidRPr="000C1A2A">
              <w:rPr>
                <w:rStyle w:val="Odwoanieprzypisudolnego"/>
              </w:rPr>
              <w:footnoteReference w:id="289"/>
            </w:r>
          </w:p>
        </w:tc>
        <w:tc>
          <w:tcPr>
            <w:tcW w:w="1985" w:type="dxa"/>
          </w:tcPr>
          <w:p w14:paraId="0152BA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DCE545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FF042AF" w14:textId="77777777" w:rsidTr="0004251A">
        <w:tc>
          <w:tcPr>
            <w:tcW w:w="5920" w:type="dxa"/>
          </w:tcPr>
          <w:p w14:paraId="09CFCDF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mbsko</w:t>
            </w:r>
            <w:proofErr w:type="spellEnd"/>
          </w:p>
        </w:tc>
        <w:tc>
          <w:tcPr>
            <w:tcW w:w="1985" w:type="dxa"/>
          </w:tcPr>
          <w:p w14:paraId="041D5DF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5AB83E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E76BCB" w14:textId="77777777" w:rsidTr="0004251A">
        <w:tc>
          <w:tcPr>
            <w:tcW w:w="5920" w:type="dxa"/>
          </w:tcPr>
          <w:p w14:paraId="4F3B0086" w14:textId="5B9FBCB0" w:rsidR="0026375E" w:rsidRPr="000C1A2A" w:rsidRDefault="00940176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90"/>
            </w:r>
            <w:bookmarkStart w:id="103" w:name="_Hlk29836988"/>
            <w:bookmarkStart w:id="104" w:name="OLE_LINK67"/>
            <w:r w:rsidRPr="000C1A2A">
              <w:rPr>
                <w:vertAlign w:val="superscript"/>
              </w:rPr>
              <w:t>-</w:t>
            </w:r>
            <w:bookmarkEnd w:id="103"/>
            <w:bookmarkEnd w:id="104"/>
            <w:proofErr w:type="spellStart"/>
            <w:r w:rsidR="0026375E" w:rsidRPr="000C1A2A">
              <w:t>Thyczina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Gorunsko</w:t>
            </w:r>
            <w:proofErr w:type="spellEnd"/>
          </w:p>
        </w:tc>
        <w:tc>
          <w:tcPr>
            <w:tcW w:w="1985" w:type="dxa"/>
          </w:tcPr>
          <w:p w14:paraId="2590036D" w14:textId="01425785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  <w:r w:rsidR="00940176" w:rsidRPr="000C1A2A">
              <w:rPr>
                <w:vertAlign w:val="superscript"/>
              </w:rPr>
              <w:t xml:space="preserve"> -</w:t>
            </w:r>
            <w:r w:rsidR="00940176" w:rsidRPr="000C1A2A">
              <w:rPr>
                <w:rStyle w:val="Odwoanieprzypisudolnego"/>
              </w:rPr>
              <w:footnoteReference w:id="291"/>
            </w:r>
          </w:p>
        </w:tc>
        <w:tc>
          <w:tcPr>
            <w:tcW w:w="1307" w:type="dxa"/>
          </w:tcPr>
          <w:p w14:paraId="20E031E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698E25" w14:textId="77777777" w:rsidTr="0004251A">
        <w:tc>
          <w:tcPr>
            <w:tcW w:w="5920" w:type="dxa"/>
          </w:tcPr>
          <w:p w14:paraId="701F34C4" w14:textId="12E5F6CE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arnasziel</w:t>
            </w:r>
            <w:proofErr w:type="spellEnd"/>
            <w:r w:rsidR="00940176" w:rsidRPr="000C1A2A">
              <w:rPr>
                <w:rStyle w:val="Odwoanieprzypisudolnego"/>
              </w:rPr>
              <w:footnoteReference w:id="292"/>
            </w:r>
          </w:p>
        </w:tc>
        <w:tc>
          <w:tcPr>
            <w:tcW w:w="1985" w:type="dxa"/>
          </w:tcPr>
          <w:p w14:paraId="7838443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19E5D2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66FBC48" w14:textId="77777777" w:rsidTr="0004251A">
        <w:tc>
          <w:tcPr>
            <w:tcW w:w="5920" w:type="dxa"/>
          </w:tcPr>
          <w:p w14:paraId="137EF28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oczissewo</w:t>
            </w:r>
            <w:proofErr w:type="spellEnd"/>
          </w:p>
        </w:tc>
        <w:tc>
          <w:tcPr>
            <w:tcW w:w="1985" w:type="dxa"/>
          </w:tcPr>
          <w:p w14:paraId="082A79F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0959B3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0BBFA50" w14:textId="77777777" w:rsidTr="0004251A">
        <w:tc>
          <w:tcPr>
            <w:tcW w:w="5920" w:type="dxa"/>
          </w:tcPr>
          <w:p w14:paraId="6796FE4E" w14:textId="7D929EA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cowiecz</w:t>
            </w:r>
            <w:proofErr w:type="spellEnd"/>
            <w:r w:rsidR="00940176" w:rsidRPr="000C1A2A">
              <w:rPr>
                <w:rStyle w:val="Odwoanieprzypisudolnego"/>
              </w:rPr>
              <w:footnoteReference w:id="293"/>
            </w:r>
          </w:p>
        </w:tc>
        <w:tc>
          <w:tcPr>
            <w:tcW w:w="1985" w:type="dxa"/>
          </w:tcPr>
          <w:p w14:paraId="26A6E2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B50403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C2C6E4D" w14:textId="3F904774" w:rsidR="006B35D0" w:rsidRPr="000C1A2A" w:rsidRDefault="006B35D0" w:rsidP="009C394C">
      <w:pPr>
        <w:shd w:val="clear" w:color="auto" w:fill="FFFFFF" w:themeFill="background1"/>
      </w:pPr>
    </w:p>
    <w:p w14:paraId="1D1211EC" w14:textId="6B349594" w:rsidR="006B35D0" w:rsidRPr="000C1A2A" w:rsidRDefault="006B35D0" w:rsidP="009C394C">
      <w:pPr>
        <w:shd w:val="clear" w:color="auto" w:fill="FFFFFF" w:themeFill="background1"/>
      </w:pPr>
      <w:bookmarkStart w:id="105" w:name="_Hlk29836804"/>
      <w:bookmarkStart w:id="106" w:name="OLE_LINK65"/>
      <w:r w:rsidRPr="000C1A2A">
        <w:rPr>
          <w:i/>
        </w:rPr>
        <w:t>[k. 7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97AF34" w14:textId="77777777" w:rsidTr="0004251A">
        <w:tc>
          <w:tcPr>
            <w:tcW w:w="5920" w:type="dxa"/>
          </w:tcPr>
          <w:bookmarkEnd w:id="105"/>
          <w:bookmarkEnd w:id="106"/>
          <w:p w14:paraId="467E86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zicze</w:t>
            </w:r>
            <w:proofErr w:type="spellEnd"/>
          </w:p>
        </w:tc>
        <w:tc>
          <w:tcPr>
            <w:tcW w:w="1985" w:type="dxa"/>
          </w:tcPr>
          <w:p w14:paraId="7EF8331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2CC7B0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D284427" w14:textId="77777777" w:rsidTr="0004251A">
        <w:tc>
          <w:tcPr>
            <w:tcW w:w="5920" w:type="dxa"/>
          </w:tcPr>
          <w:p w14:paraId="5B292F9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kitno</w:t>
            </w:r>
            <w:proofErr w:type="spellEnd"/>
          </w:p>
        </w:tc>
        <w:tc>
          <w:tcPr>
            <w:tcW w:w="1985" w:type="dxa"/>
          </w:tcPr>
          <w:p w14:paraId="561280B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EE0479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57D420" w14:textId="77777777" w:rsidTr="0004251A">
        <w:tc>
          <w:tcPr>
            <w:tcW w:w="5920" w:type="dxa"/>
          </w:tcPr>
          <w:p w14:paraId="2CCB58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anczicze</w:t>
            </w:r>
            <w:proofErr w:type="spellEnd"/>
          </w:p>
        </w:tc>
        <w:tc>
          <w:tcPr>
            <w:tcW w:w="1985" w:type="dxa"/>
          </w:tcPr>
          <w:p w14:paraId="100164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07298A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FC632CB" w14:textId="77777777" w:rsidTr="0004251A">
        <w:tc>
          <w:tcPr>
            <w:tcW w:w="5920" w:type="dxa"/>
          </w:tcPr>
          <w:p w14:paraId="2F71C11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Calana</w:t>
            </w:r>
          </w:p>
        </w:tc>
        <w:tc>
          <w:tcPr>
            <w:tcW w:w="1985" w:type="dxa"/>
          </w:tcPr>
          <w:p w14:paraId="3A08832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39CC1D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BA4E425" w14:textId="77777777" w:rsidTr="0004251A">
        <w:tc>
          <w:tcPr>
            <w:tcW w:w="5920" w:type="dxa"/>
          </w:tcPr>
          <w:p w14:paraId="51978B2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liczko</w:t>
            </w:r>
            <w:proofErr w:type="spellEnd"/>
          </w:p>
        </w:tc>
        <w:tc>
          <w:tcPr>
            <w:tcW w:w="1985" w:type="dxa"/>
          </w:tcPr>
          <w:p w14:paraId="3DC26F9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73F1F6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C9D7C2C" w14:textId="77777777" w:rsidTr="0004251A">
        <w:tc>
          <w:tcPr>
            <w:tcW w:w="5920" w:type="dxa"/>
          </w:tcPr>
          <w:p w14:paraId="7FD159F2" w14:textId="6AAF653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Nova</w:t>
            </w:r>
            <w:r w:rsidR="00161EC7" w:rsidRPr="000C1A2A">
              <w:t xml:space="preserve"> W</w:t>
            </w:r>
            <w:r w:rsidRPr="000C1A2A">
              <w:t>ies</w:t>
            </w:r>
          </w:p>
        </w:tc>
        <w:tc>
          <w:tcPr>
            <w:tcW w:w="1985" w:type="dxa"/>
          </w:tcPr>
          <w:p w14:paraId="1D7498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D0BE6A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B3DE79C" w14:textId="77777777" w:rsidTr="0004251A">
        <w:tc>
          <w:tcPr>
            <w:tcW w:w="5920" w:type="dxa"/>
          </w:tcPr>
          <w:p w14:paraId="70B1917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ochowo</w:t>
            </w:r>
            <w:proofErr w:type="spellEnd"/>
          </w:p>
        </w:tc>
        <w:tc>
          <w:tcPr>
            <w:tcW w:w="1985" w:type="dxa"/>
          </w:tcPr>
          <w:p w14:paraId="6725F7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6955DD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5CB037D" w14:textId="1D1228C6" w:rsidR="00161EC7" w:rsidRPr="000C1A2A" w:rsidRDefault="00161EC7" w:rsidP="009C394C">
      <w:pPr>
        <w:shd w:val="clear" w:color="auto" w:fill="FFFFFF" w:themeFill="background1"/>
      </w:pPr>
    </w:p>
    <w:p w14:paraId="5DEC9FCA" w14:textId="4CA139AC" w:rsidR="00DA3BF6" w:rsidRPr="000C1A2A" w:rsidRDefault="00DA3BF6" w:rsidP="009C394C">
      <w:pPr>
        <w:shd w:val="clear" w:color="auto" w:fill="FFFFFF" w:themeFill="background1"/>
      </w:pPr>
      <w:bookmarkStart w:id="107" w:name="_Hlk29836873"/>
      <w:bookmarkStart w:id="108" w:name="OLE_LINK66"/>
      <w:r w:rsidRPr="000C1A2A">
        <w:rPr>
          <w:i/>
        </w:rPr>
        <w:t>[k. 7</w:t>
      </w:r>
      <w:r w:rsidR="006F4D5D" w:rsidRPr="000C1A2A">
        <w:rPr>
          <w:i/>
        </w:rPr>
        <w:t>3</w:t>
      </w:r>
      <w:r w:rsidRPr="000C1A2A">
        <w:rPr>
          <w:i/>
        </w:rPr>
        <w:t>]</w:t>
      </w:r>
    </w:p>
    <w:bookmarkEnd w:id="107"/>
    <w:bookmarkEnd w:id="108"/>
    <w:p w14:paraId="5CB2F411" w14:textId="1C05825C" w:rsidR="00161EC7" w:rsidRPr="000C1A2A" w:rsidRDefault="00161EC7" w:rsidP="009C394C">
      <w:pPr>
        <w:shd w:val="clear" w:color="auto" w:fill="FFFFFF" w:themeFill="background1"/>
      </w:pPr>
      <w:proofErr w:type="spellStart"/>
      <w:r w:rsidRPr="000C1A2A">
        <w:t>Collegiata</w:t>
      </w:r>
      <w:proofErr w:type="spellEnd"/>
      <w:r w:rsidRPr="000C1A2A">
        <w:t xml:space="preserve"> ecclesia in </w:t>
      </w:r>
      <w:proofErr w:type="spellStart"/>
      <w:r w:rsidRPr="000C1A2A">
        <w:t>Srzoda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2235A87" w14:textId="77777777" w:rsidTr="0004251A">
        <w:tc>
          <w:tcPr>
            <w:tcW w:w="5920" w:type="dxa"/>
          </w:tcPr>
          <w:p w14:paraId="10678A3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ecanus</w:t>
            </w:r>
            <w:proofErr w:type="spellEnd"/>
          </w:p>
        </w:tc>
        <w:tc>
          <w:tcPr>
            <w:tcW w:w="1985" w:type="dxa"/>
          </w:tcPr>
          <w:p w14:paraId="6F2EE3F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4ECF94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6D1418" w14:textId="77777777" w:rsidTr="0004251A">
        <w:tc>
          <w:tcPr>
            <w:tcW w:w="5920" w:type="dxa"/>
          </w:tcPr>
          <w:p w14:paraId="6154C9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 Cziganek</w:t>
            </w:r>
          </w:p>
        </w:tc>
        <w:tc>
          <w:tcPr>
            <w:tcW w:w="1985" w:type="dxa"/>
          </w:tcPr>
          <w:p w14:paraId="0CB4D9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117F70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E1A7FA3" w14:textId="77777777" w:rsidTr="0004251A">
        <w:tc>
          <w:tcPr>
            <w:tcW w:w="5920" w:type="dxa"/>
          </w:tcPr>
          <w:p w14:paraId="76A8D84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antiqu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467DE36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68A98F3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471A96D" w14:textId="77777777" w:rsidTr="0004251A">
        <w:tc>
          <w:tcPr>
            <w:tcW w:w="5920" w:type="dxa"/>
          </w:tcPr>
          <w:p w14:paraId="099F76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459197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68B19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5496439" w14:textId="77777777" w:rsidTr="0004251A">
        <w:tc>
          <w:tcPr>
            <w:tcW w:w="5920" w:type="dxa"/>
          </w:tcPr>
          <w:p w14:paraId="077D7DA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Franciscus</w:t>
            </w:r>
          </w:p>
        </w:tc>
        <w:tc>
          <w:tcPr>
            <w:tcW w:w="1985" w:type="dxa"/>
          </w:tcPr>
          <w:p w14:paraId="744A85A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9F70A0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40F6957" w14:textId="77777777" w:rsidTr="0004251A">
        <w:tc>
          <w:tcPr>
            <w:tcW w:w="5920" w:type="dxa"/>
          </w:tcPr>
          <w:p w14:paraId="2B96ADD5" w14:textId="602E55C5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Vitus</w:t>
            </w:r>
            <w:r w:rsidR="006F4D5D" w:rsidRPr="000C1A2A">
              <w:rPr>
                <w:rStyle w:val="Odwoanieprzypisudolnego"/>
              </w:rPr>
              <w:footnoteReference w:id="294"/>
            </w:r>
          </w:p>
        </w:tc>
        <w:tc>
          <w:tcPr>
            <w:tcW w:w="1985" w:type="dxa"/>
          </w:tcPr>
          <w:p w14:paraId="4E97970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889A86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39ECA52" w14:textId="7DC4524C" w:rsidR="00B42F01" w:rsidRPr="000C1A2A" w:rsidRDefault="00B42F01" w:rsidP="009C394C">
      <w:pPr>
        <w:shd w:val="clear" w:color="auto" w:fill="FFFFFF" w:themeFill="background1"/>
      </w:pPr>
    </w:p>
    <w:p w14:paraId="6F963BBF" w14:textId="52E39D09" w:rsidR="00B42F01" w:rsidRPr="000C1A2A" w:rsidRDefault="00B42F01" w:rsidP="009C394C">
      <w:pPr>
        <w:shd w:val="clear" w:color="auto" w:fill="FFFFFF" w:themeFill="background1"/>
      </w:pPr>
      <w:bookmarkStart w:id="109" w:name="_Hlk29837131"/>
      <w:bookmarkStart w:id="110" w:name="OLE_LINK69"/>
      <w:r w:rsidRPr="000C1A2A">
        <w:rPr>
          <w:i/>
        </w:rPr>
        <w:t>[k. 7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47EED0A" w14:textId="77777777" w:rsidTr="0004251A">
        <w:tc>
          <w:tcPr>
            <w:tcW w:w="5920" w:type="dxa"/>
          </w:tcPr>
          <w:bookmarkEnd w:id="109"/>
          <w:bookmarkEnd w:id="110"/>
          <w:p w14:paraId="1E48FF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aulus Pawlowski</w:t>
            </w:r>
          </w:p>
        </w:tc>
        <w:tc>
          <w:tcPr>
            <w:tcW w:w="1985" w:type="dxa"/>
          </w:tcPr>
          <w:p w14:paraId="71743EF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3A177D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55B10D0" w14:textId="11A0A0BB" w:rsidR="002726C4" w:rsidRPr="000C1A2A" w:rsidRDefault="002726C4" w:rsidP="009C394C">
      <w:pPr>
        <w:shd w:val="clear" w:color="auto" w:fill="FFFFFF" w:themeFill="background1"/>
      </w:pPr>
    </w:p>
    <w:p w14:paraId="5A42DD01" w14:textId="5C22C41A" w:rsidR="002726C4" w:rsidRPr="000C1A2A" w:rsidRDefault="002726C4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8AB5B67" w14:textId="77777777" w:rsidTr="0004251A">
        <w:tc>
          <w:tcPr>
            <w:tcW w:w="5920" w:type="dxa"/>
          </w:tcPr>
          <w:p w14:paraId="32E560CD" w14:textId="4854835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de </w:t>
            </w:r>
            <w:proofErr w:type="spellStart"/>
            <w:r w:rsidRPr="000C1A2A">
              <w:t>Zerkow</w:t>
            </w:r>
            <w:proofErr w:type="spellEnd"/>
            <w:r w:rsidR="00D06076" w:rsidRPr="000C1A2A">
              <w:rPr>
                <w:rStyle w:val="Odwoanieprzypisudolnego"/>
              </w:rPr>
              <w:footnoteReference w:id="295"/>
            </w:r>
          </w:p>
        </w:tc>
        <w:tc>
          <w:tcPr>
            <w:tcW w:w="1985" w:type="dxa"/>
          </w:tcPr>
          <w:p w14:paraId="24BF662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DBF8DA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D4A481" w14:textId="77777777" w:rsidTr="0004251A">
        <w:tc>
          <w:tcPr>
            <w:tcW w:w="5920" w:type="dxa"/>
          </w:tcPr>
          <w:p w14:paraId="00DE365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a </w:t>
            </w:r>
            <w:proofErr w:type="spellStart"/>
            <w:r w:rsidRPr="000C1A2A">
              <w:t>Labissin</w:t>
            </w:r>
            <w:proofErr w:type="spellEnd"/>
          </w:p>
        </w:tc>
        <w:tc>
          <w:tcPr>
            <w:tcW w:w="1985" w:type="dxa"/>
          </w:tcPr>
          <w:p w14:paraId="67D688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C35323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D341ED" w14:textId="77777777" w:rsidTr="0004251A">
        <w:tc>
          <w:tcPr>
            <w:tcW w:w="5920" w:type="dxa"/>
          </w:tcPr>
          <w:p w14:paraId="6BB79CA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azar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E0106C2" w14:textId="031055E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8</w:t>
            </w:r>
            <w:r w:rsidR="003A512A" w:rsidRPr="000C1A2A">
              <w:rPr>
                <w:rStyle w:val="Odwoanieprzypisudolnego"/>
              </w:rPr>
              <w:footnoteReference w:id="296"/>
            </w:r>
            <w:r w:rsidRPr="000C1A2A">
              <w:t xml:space="preserve">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6D2FE6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76AEA6B" w14:textId="77777777" w:rsidTr="0004251A">
        <w:tc>
          <w:tcPr>
            <w:tcW w:w="5920" w:type="dxa"/>
          </w:tcPr>
          <w:p w14:paraId="469503DA" w14:textId="205230D8" w:rsidR="0026375E" w:rsidRPr="000C1A2A" w:rsidRDefault="00F117A8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97"/>
            </w:r>
            <w:r w:rsidRPr="000C1A2A">
              <w:rPr>
                <w:vertAlign w:val="superscript"/>
              </w:rPr>
              <w:t>-</w:t>
            </w:r>
            <w:bookmarkStart w:id="111" w:name="_Hlk29837010"/>
            <w:bookmarkStart w:id="112" w:name="OLE_LINK68"/>
            <w:r w:rsidR="0026375E" w:rsidRPr="000C1A2A">
              <w:t xml:space="preserve">Andreas </w:t>
            </w:r>
            <w:proofErr w:type="spellStart"/>
            <w:r w:rsidR="0026375E" w:rsidRPr="000C1A2A">
              <w:t>Quaczka</w:t>
            </w:r>
            <w:bookmarkEnd w:id="111"/>
            <w:bookmarkEnd w:id="112"/>
            <w:proofErr w:type="spellEnd"/>
          </w:p>
        </w:tc>
        <w:tc>
          <w:tcPr>
            <w:tcW w:w="1985" w:type="dxa"/>
          </w:tcPr>
          <w:p w14:paraId="5DC1AB7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9DBFC4C" w14:textId="7A407234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  <w:r w:rsidR="00F117A8" w:rsidRPr="000C1A2A">
              <w:rPr>
                <w:vertAlign w:val="superscript"/>
              </w:rPr>
              <w:t>-</w:t>
            </w:r>
            <w:r w:rsidR="00F117A8" w:rsidRPr="000C1A2A">
              <w:rPr>
                <w:rStyle w:val="Odwoanieprzypisudolnego"/>
              </w:rPr>
              <w:footnoteReference w:id="298"/>
            </w:r>
          </w:p>
        </w:tc>
      </w:tr>
    </w:tbl>
    <w:p w14:paraId="0B45A540" w14:textId="09E15042" w:rsidR="00937F18" w:rsidRPr="000C1A2A" w:rsidRDefault="00937F18" w:rsidP="009C394C">
      <w:pPr>
        <w:shd w:val="clear" w:color="auto" w:fill="FFFFFF" w:themeFill="background1"/>
      </w:pPr>
    </w:p>
    <w:p w14:paraId="23D0BCCF" w14:textId="42982138" w:rsidR="00937F18" w:rsidRPr="000C1A2A" w:rsidRDefault="00937F18" w:rsidP="009C394C">
      <w:pPr>
        <w:shd w:val="clear" w:color="auto" w:fill="FFFFFF" w:themeFill="background1"/>
      </w:pPr>
      <w:bookmarkStart w:id="113" w:name="_Hlk29837192"/>
      <w:bookmarkStart w:id="114" w:name="OLE_LINK70"/>
      <w:r w:rsidRPr="000C1A2A">
        <w:rPr>
          <w:i/>
        </w:rPr>
        <w:t>[k. 74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9E234F1" w14:textId="77777777" w:rsidTr="0004251A">
        <w:tc>
          <w:tcPr>
            <w:tcW w:w="5920" w:type="dxa"/>
          </w:tcPr>
          <w:bookmarkEnd w:id="113"/>
          <w:bookmarkEnd w:id="114"/>
          <w:p w14:paraId="1BAFD98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Sberkowski</w:t>
            </w:r>
            <w:proofErr w:type="spellEnd"/>
          </w:p>
        </w:tc>
        <w:tc>
          <w:tcPr>
            <w:tcW w:w="1985" w:type="dxa"/>
          </w:tcPr>
          <w:p w14:paraId="44399F0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197DC10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B1EC4FF" w14:textId="77777777" w:rsidTr="0004251A">
        <w:tc>
          <w:tcPr>
            <w:tcW w:w="5920" w:type="dxa"/>
          </w:tcPr>
          <w:p w14:paraId="2615E761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115" w:name="_Hlk29837070"/>
            <w:r w:rsidRPr="000C1A2A">
              <w:t>Laurentius Cziganek</w:t>
            </w:r>
            <w:bookmarkEnd w:id="115"/>
          </w:p>
        </w:tc>
        <w:tc>
          <w:tcPr>
            <w:tcW w:w="1985" w:type="dxa"/>
          </w:tcPr>
          <w:p w14:paraId="315A48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94D0E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83B1C61" w14:textId="77777777" w:rsidTr="0004251A">
        <w:tc>
          <w:tcPr>
            <w:tcW w:w="5920" w:type="dxa"/>
          </w:tcPr>
          <w:p w14:paraId="2678426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acobus a </w:t>
            </w:r>
            <w:proofErr w:type="spellStart"/>
            <w:r w:rsidRPr="000C1A2A">
              <w:t>Srzoda</w:t>
            </w:r>
            <w:proofErr w:type="spellEnd"/>
          </w:p>
        </w:tc>
        <w:tc>
          <w:tcPr>
            <w:tcW w:w="1985" w:type="dxa"/>
          </w:tcPr>
          <w:p w14:paraId="6E9751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E22CDB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DC3ECF" w14:textId="77777777" w:rsidTr="0004251A">
        <w:tc>
          <w:tcPr>
            <w:tcW w:w="5920" w:type="dxa"/>
          </w:tcPr>
          <w:p w14:paraId="6EBC9D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55000A7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9E241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F9E0B35" w14:textId="77777777" w:rsidTr="0004251A">
        <w:tc>
          <w:tcPr>
            <w:tcW w:w="5920" w:type="dxa"/>
          </w:tcPr>
          <w:p w14:paraId="3A624FC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Thomas de </w:t>
            </w:r>
            <w:proofErr w:type="spellStart"/>
            <w:r w:rsidRPr="000C1A2A">
              <w:t>Srzoda</w:t>
            </w:r>
            <w:proofErr w:type="spellEnd"/>
          </w:p>
        </w:tc>
        <w:tc>
          <w:tcPr>
            <w:tcW w:w="1985" w:type="dxa"/>
          </w:tcPr>
          <w:p w14:paraId="689AA70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006CAC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1320F5" w14:textId="77777777" w:rsidTr="0004251A">
        <w:tc>
          <w:tcPr>
            <w:tcW w:w="5920" w:type="dxa"/>
          </w:tcPr>
          <w:p w14:paraId="1D20E51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Francisc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12009DE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CB6BA3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20F5B7" w14:textId="77777777" w:rsidTr="0004251A">
        <w:tc>
          <w:tcPr>
            <w:tcW w:w="5920" w:type="dxa"/>
          </w:tcPr>
          <w:p w14:paraId="7DE421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Vitus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33DF9A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446BF2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E9333DD" w14:textId="2CEF3C3B" w:rsidR="00947669" w:rsidRPr="000C1A2A" w:rsidRDefault="00947669" w:rsidP="009C394C">
      <w:pPr>
        <w:shd w:val="clear" w:color="auto" w:fill="FFFFFF" w:themeFill="background1"/>
      </w:pPr>
      <w:bookmarkStart w:id="116" w:name="_Hlk29837270"/>
      <w:bookmarkStart w:id="117" w:name="OLE_LINK71"/>
      <w:r w:rsidRPr="000C1A2A">
        <w:rPr>
          <w:i/>
        </w:rPr>
        <w:t>[k. 7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37446F3" w14:textId="77777777" w:rsidTr="0004251A">
        <w:tc>
          <w:tcPr>
            <w:tcW w:w="5920" w:type="dxa"/>
          </w:tcPr>
          <w:bookmarkEnd w:id="116"/>
          <w:bookmarkEnd w:id="117"/>
          <w:p w14:paraId="107F5B8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Potluczek</w:t>
            </w:r>
            <w:proofErr w:type="spellEnd"/>
            <w:r w:rsidRPr="000C1A2A">
              <w:t xml:space="preserve"> </w:t>
            </w:r>
          </w:p>
        </w:tc>
        <w:tc>
          <w:tcPr>
            <w:tcW w:w="1985" w:type="dxa"/>
          </w:tcPr>
          <w:p w14:paraId="00E8038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FDCC4B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987A564" w14:textId="77777777" w:rsidTr="0004251A">
        <w:tc>
          <w:tcPr>
            <w:tcW w:w="5920" w:type="dxa"/>
          </w:tcPr>
          <w:p w14:paraId="0ED2B7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de </w:t>
            </w:r>
            <w:proofErr w:type="spellStart"/>
            <w:r w:rsidRPr="000C1A2A">
              <w:t>Gostin</w:t>
            </w:r>
            <w:proofErr w:type="spellEnd"/>
          </w:p>
        </w:tc>
        <w:tc>
          <w:tcPr>
            <w:tcW w:w="1985" w:type="dxa"/>
          </w:tcPr>
          <w:p w14:paraId="44DF90D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FC5923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0C7B519" w14:textId="77777777" w:rsidTr="0004251A">
        <w:tc>
          <w:tcPr>
            <w:tcW w:w="5920" w:type="dxa"/>
          </w:tcPr>
          <w:p w14:paraId="13E0E3D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Hipolitus</w:t>
            </w:r>
            <w:proofErr w:type="spellEnd"/>
            <w:r w:rsidRPr="000C1A2A">
              <w:t xml:space="preserve"> Strzalkowski</w:t>
            </w:r>
          </w:p>
        </w:tc>
        <w:tc>
          <w:tcPr>
            <w:tcW w:w="1985" w:type="dxa"/>
          </w:tcPr>
          <w:p w14:paraId="35927CC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FC918C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A575269" w14:textId="77777777" w:rsidTr="0004251A">
        <w:tc>
          <w:tcPr>
            <w:tcW w:w="5920" w:type="dxa"/>
          </w:tcPr>
          <w:p w14:paraId="387B6C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Florian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1F005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001A65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EA79FFC" w14:textId="77777777" w:rsidTr="0004251A">
        <w:tc>
          <w:tcPr>
            <w:tcW w:w="5920" w:type="dxa"/>
          </w:tcPr>
          <w:p w14:paraId="03017B30" w14:textId="7E8E0BA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lbertus Bacca</w:t>
            </w:r>
            <w:r w:rsidR="00030DE0" w:rsidRPr="000C1A2A">
              <w:rPr>
                <w:rStyle w:val="Odwoanieprzypisudolnego"/>
              </w:rPr>
              <w:footnoteReference w:id="299"/>
            </w:r>
          </w:p>
        </w:tc>
        <w:tc>
          <w:tcPr>
            <w:tcW w:w="1985" w:type="dxa"/>
          </w:tcPr>
          <w:p w14:paraId="6ADF896C" w14:textId="5CC63E9C" w:rsidR="0026375E" w:rsidRPr="000C1A2A" w:rsidRDefault="00947669" w:rsidP="009C394C">
            <w:pPr>
              <w:shd w:val="clear" w:color="auto" w:fill="FFFFFF" w:themeFill="background1"/>
            </w:pPr>
            <w:r w:rsidRPr="000C1A2A">
              <w:t>7,5</w:t>
            </w:r>
            <w:r w:rsidR="0026375E" w:rsidRPr="000C1A2A">
              <w:t xml:space="preserve">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CA7DBC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92A220" w14:textId="77777777" w:rsidTr="0004251A">
        <w:tc>
          <w:tcPr>
            <w:tcW w:w="5920" w:type="dxa"/>
          </w:tcPr>
          <w:p w14:paraId="2FB16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Karsniczki</w:t>
            </w:r>
            <w:proofErr w:type="spellEnd"/>
          </w:p>
        </w:tc>
        <w:tc>
          <w:tcPr>
            <w:tcW w:w="1985" w:type="dxa"/>
          </w:tcPr>
          <w:p w14:paraId="4460D56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1E7A430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C5CC2AF" w14:textId="4DA58F83" w:rsidR="00947669" w:rsidRPr="000C1A2A" w:rsidRDefault="00947669" w:rsidP="009C394C">
      <w:pPr>
        <w:shd w:val="clear" w:color="auto" w:fill="FFFFFF" w:themeFill="background1"/>
      </w:pPr>
    </w:p>
    <w:p w14:paraId="637F698F" w14:textId="44DB0F8B" w:rsidR="00947669" w:rsidRPr="000C1A2A" w:rsidRDefault="00947669" w:rsidP="009C394C">
      <w:pPr>
        <w:shd w:val="clear" w:color="auto" w:fill="FFFFFF" w:themeFill="background1"/>
        <w:rPr>
          <w:i/>
        </w:rPr>
      </w:pPr>
      <w:bookmarkStart w:id="118" w:name="_Hlk29837496"/>
      <w:bookmarkStart w:id="119" w:name="OLE_LINK74"/>
      <w:r w:rsidRPr="000C1A2A">
        <w:rPr>
          <w:i/>
        </w:rPr>
        <w:t>[k. 7</w:t>
      </w:r>
      <w:r w:rsidR="00181D78" w:rsidRPr="000C1A2A">
        <w:rPr>
          <w:i/>
        </w:rPr>
        <w:t>5</w:t>
      </w:r>
      <w:r w:rsidRPr="000C1A2A">
        <w:rPr>
          <w:i/>
        </w:rPr>
        <w:t>]</w:t>
      </w:r>
    </w:p>
    <w:bookmarkEnd w:id="118"/>
    <w:bookmarkEnd w:id="119"/>
    <w:p w14:paraId="5EE59A40" w14:textId="36282C15" w:rsidR="005B3A3B" w:rsidRPr="000C1A2A" w:rsidRDefault="005B3A3B" w:rsidP="009C394C">
      <w:pPr>
        <w:shd w:val="clear" w:color="auto" w:fill="FFFFFF" w:themeFill="background1"/>
      </w:pPr>
      <w:r w:rsidRPr="000C1A2A">
        <w:t xml:space="preserve">Debita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51DFFE5" w14:textId="77777777" w:rsidTr="0004251A">
        <w:tc>
          <w:tcPr>
            <w:tcW w:w="5920" w:type="dxa"/>
          </w:tcPr>
          <w:p w14:paraId="00817C2F" w14:textId="5335F11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in</w:t>
            </w:r>
            <w:r w:rsidR="00431F92" w:rsidRPr="000C1A2A">
              <w:rPr>
                <w:rStyle w:val="Odwoanieprzypisudolnego"/>
              </w:rPr>
              <w:footnoteReference w:id="300"/>
            </w:r>
            <w:r w:rsidRPr="000C1A2A">
              <w:t xml:space="preserve"> </w:t>
            </w:r>
            <w:proofErr w:type="spellStart"/>
            <w:r w:rsidRPr="000C1A2A">
              <w:t>Srzoda</w:t>
            </w:r>
            <w:proofErr w:type="spellEnd"/>
          </w:p>
        </w:tc>
        <w:tc>
          <w:tcPr>
            <w:tcW w:w="1985" w:type="dxa"/>
          </w:tcPr>
          <w:p w14:paraId="0285CC0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1F1D24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AE9802D" w14:textId="77777777" w:rsidTr="0004251A">
        <w:tc>
          <w:tcPr>
            <w:tcW w:w="5920" w:type="dxa"/>
          </w:tcPr>
          <w:p w14:paraId="3AEEC198" w14:textId="4D34860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ustos </w:t>
            </w:r>
            <w:bookmarkStart w:id="120" w:name="_Hlk29837455"/>
            <w:bookmarkStart w:id="121" w:name="OLE_LINK73"/>
            <w:r w:rsidR="005B3A3B" w:rsidRPr="000C1A2A">
              <w:rPr>
                <w:strike/>
                <w:vertAlign w:val="superscript"/>
                <w:lang w:val="en-GB"/>
              </w:rPr>
              <w:t xml:space="preserve">A </w:t>
            </w:r>
            <w:bookmarkEnd w:id="120"/>
            <w:bookmarkEnd w:id="121"/>
            <w:proofErr w:type="spellStart"/>
            <w:r w:rsidRPr="000C1A2A">
              <w:t>Skrzetuski</w:t>
            </w:r>
            <w:proofErr w:type="spellEnd"/>
            <w:r w:rsidR="005B3A3B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7485B00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7BF8F4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7924233" w14:textId="77777777" w:rsidTr="0004251A">
        <w:tc>
          <w:tcPr>
            <w:tcW w:w="5920" w:type="dxa"/>
          </w:tcPr>
          <w:p w14:paraId="0AE6F3DA" w14:textId="4358C87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ost mortem Leonardi</w:t>
            </w:r>
          </w:p>
        </w:tc>
        <w:tc>
          <w:tcPr>
            <w:tcW w:w="1985" w:type="dxa"/>
          </w:tcPr>
          <w:p w14:paraId="592599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28B5D9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00EC15D" w14:textId="4FC44D3E" w:rsidR="005B3A3B" w:rsidRPr="000C1A2A" w:rsidRDefault="005B3A3B" w:rsidP="009C394C">
      <w:pPr>
        <w:shd w:val="clear" w:color="auto" w:fill="FFFFFF" w:themeFill="background1"/>
      </w:pPr>
    </w:p>
    <w:p w14:paraId="38D4254E" w14:textId="04F42941" w:rsidR="005B3A3B" w:rsidRPr="000C1A2A" w:rsidRDefault="005B3A3B" w:rsidP="009C394C">
      <w:pPr>
        <w:shd w:val="clear" w:color="auto" w:fill="FFFFFF" w:themeFill="background1"/>
      </w:pPr>
      <w:r w:rsidRPr="000C1A2A">
        <w:t xml:space="preserve">In </w:t>
      </w:r>
      <w:proofErr w:type="spellStart"/>
      <w:r w:rsidRPr="000C1A2A">
        <w:t>altaristis</w:t>
      </w:r>
      <w:proofErr w:type="spellEnd"/>
      <w:r w:rsidRPr="000C1A2A">
        <w:t xml:space="preserve"> </w:t>
      </w:r>
      <w:r w:rsidRPr="000C1A2A">
        <w:rPr>
          <w:strike/>
          <w:vertAlign w:val="superscript"/>
          <w:lang w:val="en-GB"/>
        </w:rPr>
        <w:t xml:space="preserve">A </w:t>
      </w:r>
      <w:proofErr w:type="spellStart"/>
      <w:r w:rsidRPr="000C1A2A">
        <w:t>debita</w:t>
      </w:r>
      <w:proofErr w:type="spellEnd"/>
      <w:r w:rsidRPr="000C1A2A">
        <w:rPr>
          <w:strike/>
          <w:vertAlign w:val="superscript"/>
          <w:lang w:val="en-GB"/>
        </w:rPr>
        <w:t xml:space="preserve"> 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C5936A" w14:textId="77777777" w:rsidTr="0004251A">
        <w:tc>
          <w:tcPr>
            <w:tcW w:w="5920" w:type="dxa"/>
          </w:tcPr>
          <w:p w14:paraId="567A1EA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ichael Zieminski</w:t>
            </w:r>
          </w:p>
        </w:tc>
        <w:tc>
          <w:tcPr>
            <w:tcW w:w="1985" w:type="dxa"/>
          </w:tcPr>
          <w:p w14:paraId="25F7418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99A268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ED88890" w14:textId="77777777" w:rsidTr="0004251A">
        <w:tc>
          <w:tcPr>
            <w:tcW w:w="5920" w:type="dxa"/>
          </w:tcPr>
          <w:p w14:paraId="3BB5191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ucas </w:t>
            </w:r>
            <w:proofErr w:type="spellStart"/>
            <w:r w:rsidRPr="000C1A2A">
              <w:t>organista</w:t>
            </w:r>
            <w:proofErr w:type="spellEnd"/>
          </w:p>
        </w:tc>
        <w:tc>
          <w:tcPr>
            <w:tcW w:w="1985" w:type="dxa"/>
          </w:tcPr>
          <w:p w14:paraId="2D9010B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0ADE57B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FFC565A" w14:textId="0F2E0BB2" w:rsidR="00181D78" w:rsidRPr="000C1A2A" w:rsidRDefault="00181D78" w:rsidP="009C394C">
      <w:pPr>
        <w:shd w:val="clear" w:color="auto" w:fill="FFFFFF" w:themeFill="background1"/>
      </w:pPr>
    </w:p>
    <w:p w14:paraId="6CF039DA" w14:textId="56E84A71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2" w:name="_Hlk29837540"/>
      <w:r w:rsidRPr="000C1A2A">
        <w:rPr>
          <w:i/>
        </w:rPr>
        <w:t>[k. 75v]</w:t>
      </w:r>
    </w:p>
    <w:bookmarkEnd w:id="122"/>
    <w:p w14:paraId="017096F7" w14:textId="575C3BCC" w:rsidR="00181D78" w:rsidRPr="000C1A2A" w:rsidRDefault="00181D78" w:rsidP="009C394C">
      <w:pPr>
        <w:shd w:val="clear" w:color="auto" w:fill="FFFFFF" w:themeFill="background1"/>
      </w:pPr>
      <w:proofErr w:type="spellStart"/>
      <w:r w:rsidRPr="000C1A2A">
        <w:t>Abbate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76235C0" w14:textId="77777777" w:rsidTr="0004251A">
        <w:tc>
          <w:tcPr>
            <w:tcW w:w="5920" w:type="dxa"/>
          </w:tcPr>
          <w:p w14:paraId="58031D18" w14:textId="0AE57B5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blinensis</w:t>
            </w:r>
            <w:proofErr w:type="spellEnd"/>
            <w:r w:rsidR="00E51E7A" w:rsidRPr="000C1A2A">
              <w:t xml:space="preserve"> </w:t>
            </w:r>
            <w:r w:rsidR="00E51E7A" w:rsidRPr="000C1A2A">
              <w:rPr>
                <w:lang w:val="en-GB"/>
              </w:rPr>
              <w:t>[</w:t>
            </w:r>
            <w:r w:rsidR="00E51E7A" w:rsidRPr="000C1A2A">
              <w:rPr>
                <w:i/>
                <w:lang w:val="en-GB"/>
              </w:rPr>
              <w:t>s</w:t>
            </w:r>
            <w:r w:rsidR="00E51E7A" w:rsidRPr="000C1A2A">
              <w:rPr>
                <w:lang w:val="en-GB"/>
              </w:rPr>
              <w:t>]</w:t>
            </w:r>
          </w:p>
        </w:tc>
        <w:tc>
          <w:tcPr>
            <w:tcW w:w="1985" w:type="dxa"/>
          </w:tcPr>
          <w:p w14:paraId="0A80020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BD9A37F" w14:textId="52D2DFA0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4FC18BC" w14:textId="7ED9E3A0" w:rsidR="00181D78" w:rsidRPr="000C1A2A" w:rsidRDefault="00181D78" w:rsidP="009C394C">
      <w:pPr>
        <w:shd w:val="clear" w:color="auto" w:fill="FFFFFF" w:themeFill="background1"/>
      </w:pPr>
    </w:p>
    <w:p w14:paraId="53162D43" w14:textId="3632FE81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3" w:name="_Hlk29837568"/>
      <w:bookmarkStart w:id="124" w:name="OLE_LINK75"/>
      <w:r w:rsidRPr="000C1A2A">
        <w:rPr>
          <w:i/>
        </w:rPr>
        <w:t>[k. 7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046A6B3" w14:textId="77777777" w:rsidTr="0004251A">
        <w:tc>
          <w:tcPr>
            <w:tcW w:w="5920" w:type="dxa"/>
          </w:tcPr>
          <w:bookmarkEnd w:id="123"/>
          <w:bookmarkEnd w:id="124"/>
          <w:p w14:paraId="2DB4CEE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methensis</w:t>
            </w:r>
            <w:proofErr w:type="spellEnd"/>
          </w:p>
        </w:tc>
        <w:tc>
          <w:tcPr>
            <w:tcW w:w="1985" w:type="dxa"/>
          </w:tcPr>
          <w:p w14:paraId="0C72710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D67C03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D5A5994" w14:textId="6E2B6C43" w:rsidR="00181D78" w:rsidRPr="000C1A2A" w:rsidRDefault="00181D78" w:rsidP="009C394C">
      <w:pPr>
        <w:shd w:val="clear" w:color="auto" w:fill="FFFFFF" w:themeFill="background1"/>
      </w:pPr>
    </w:p>
    <w:p w14:paraId="12E53CF4" w14:textId="2D97CE22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5" w:name="_Hlk29837592"/>
      <w:bookmarkStart w:id="126" w:name="OLE_LINK76"/>
      <w:r w:rsidRPr="000C1A2A">
        <w:rPr>
          <w:i/>
        </w:rPr>
        <w:t>[k. 7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321C8F1" w14:textId="77777777" w:rsidTr="0004251A">
        <w:tc>
          <w:tcPr>
            <w:tcW w:w="5920" w:type="dxa"/>
          </w:tcPr>
          <w:bookmarkEnd w:id="125"/>
          <w:bookmarkEnd w:id="126"/>
          <w:p w14:paraId="2175DFE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brensis</w:t>
            </w:r>
            <w:proofErr w:type="spellEnd"/>
          </w:p>
        </w:tc>
        <w:tc>
          <w:tcPr>
            <w:tcW w:w="1985" w:type="dxa"/>
          </w:tcPr>
          <w:p w14:paraId="421B16E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449828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3CBBDA0" w14:textId="6EC70240" w:rsidR="00181D78" w:rsidRPr="000C1A2A" w:rsidRDefault="00181D78" w:rsidP="009C394C">
      <w:pPr>
        <w:shd w:val="clear" w:color="auto" w:fill="FFFFFF" w:themeFill="background1"/>
      </w:pPr>
    </w:p>
    <w:p w14:paraId="2F35DAF5" w14:textId="7318985D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7" w:name="_Hlk29837612"/>
      <w:bookmarkStart w:id="128" w:name="OLE_LINK77"/>
      <w:r w:rsidRPr="000C1A2A">
        <w:rPr>
          <w:i/>
        </w:rPr>
        <w:t>[k. 77]</w:t>
      </w:r>
      <w:bookmarkEnd w:id="127"/>
      <w:bookmarkEnd w:id="12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FFD174C" w14:textId="77777777" w:rsidTr="0004251A">
        <w:tc>
          <w:tcPr>
            <w:tcW w:w="5920" w:type="dxa"/>
          </w:tcPr>
          <w:p w14:paraId="3226931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ledzowiensis</w:t>
            </w:r>
            <w:proofErr w:type="spellEnd"/>
          </w:p>
        </w:tc>
        <w:tc>
          <w:tcPr>
            <w:tcW w:w="1985" w:type="dxa"/>
          </w:tcPr>
          <w:p w14:paraId="0CE626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454B05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01DC0AC" w14:textId="50754DE4" w:rsidR="00181D78" w:rsidRPr="000C1A2A" w:rsidRDefault="00181D78" w:rsidP="009C394C">
      <w:pPr>
        <w:shd w:val="clear" w:color="auto" w:fill="FFFFFF" w:themeFill="background1"/>
      </w:pPr>
    </w:p>
    <w:p w14:paraId="3F3A01A4" w14:textId="5DC1377C" w:rsidR="00181D78" w:rsidRPr="000C1A2A" w:rsidRDefault="00181D78" w:rsidP="009C394C">
      <w:pPr>
        <w:shd w:val="clear" w:color="auto" w:fill="FFFFFF" w:themeFill="background1"/>
      </w:pPr>
      <w:r w:rsidRPr="000C1A2A">
        <w:rPr>
          <w:i/>
        </w:rPr>
        <w:t>[k. 7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086BF1C" w14:textId="77777777" w:rsidTr="0004251A">
        <w:tc>
          <w:tcPr>
            <w:tcW w:w="5920" w:type="dxa"/>
          </w:tcPr>
          <w:p w14:paraId="5B73B2D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radisiensis</w:t>
            </w:r>
            <w:proofErr w:type="spellEnd"/>
          </w:p>
        </w:tc>
        <w:tc>
          <w:tcPr>
            <w:tcW w:w="1985" w:type="dxa"/>
          </w:tcPr>
          <w:p w14:paraId="00A0180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0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8C59F8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1749E17" w14:textId="54D92FE4" w:rsidR="00503490" w:rsidRPr="000C1A2A" w:rsidRDefault="00F60D49" w:rsidP="009C394C">
      <w:pPr>
        <w:shd w:val="clear" w:color="auto" w:fill="FFFFFF" w:themeFill="background1"/>
      </w:pPr>
      <w:r w:rsidRPr="000C1A2A">
        <w:tab/>
      </w:r>
    </w:p>
    <w:p w14:paraId="01E1C2FC" w14:textId="314E1ED6" w:rsidR="007327A0" w:rsidRPr="000C1A2A" w:rsidRDefault="00146EF6" w:rsidP="009C394C">
      <w:pPr>
        <w:shd w:val="clear" w:color="auto" w:fill="FFFFFF" w:themeFill="background1"/>
        <w:rPr>
          <w:lang w:val="pl-PL"/>
        </w:rPr>
      </w:pPr>
      <w:r w:rsidRPr="000C1A2A">
        <w:rPr>
          <w:i/>
          <w:lang w:val="pl-PL"/>
        </w:rPr>
        <w:t>[k. 78]</w:t>
      </w:r>
    </w:p>
    <w:p w14:paraId="4D01DCDE" w14:textId="459D8216" w:rsidR="00E26160" w:rsidRPr="00146EF6" w:rsidRDefault="00146EF6" w:rsidP="009C394C">
      <w:pPr>
        <w:shd w:val="clear" w:color="auto" w:fill="FFFFFF" w:themeFill="background1"/>
        <w:jc w:val="both"/>
        <w:rPr>
          <w:lang w:val="pl-PL"/>
        </w:rPr>
      </w:pPr>
      <w:r w:rsidRPr="000C1A2A">
        <w:rPr>
          <w:lang w:val="pl-PL"/>
        </w:rPr>
        <w:lastRenderedPageBreak/>
        <w:t>[Pieczęć Archiwum Skarbowego z Warszawie</w:t>
      </w:r>
      <w:r w:rsidR="00DB4083" w:rsidRPr="000C1A2A">
        <w:rPr>
          <w:lang w:val="pl-PL"/>
        </w:rPr>
        <w:t xml:space="preserve">, dn. 28 III 36 r., </w:t>
      </w:r>
      <w:r w:rsidRPr="000C1A2A">
        <w:rPr>
          <w:lang w:val="pl-PL"/>
        </w:rPr>
        <w:t xml:space="preserve">z notatką archiwisty: W tym </w:t>
      </w:r>
      <w:proofErr w:type="spellStart"/>
      <w:r w:rsidRPr="000C1A2A">
        <w:rPr>
          <w:lang w:val="pl-PL"/>
        </w:rPr>
        <w:t>voluminie</w:t>
      </w:r>
      <w:proofErr w:type="spellEnd"/>
      <w:r w:rsidRPr="000C1A2A">
        <w:rPr>
          <w:lang w:val="pl-PL"/>
        </w:rPr>
        <w:t xml:space="preserve"> akt jest 77 (siedemdziesiąt siedem) ponumerowanych kart. </w:t>
      </w:r>
      <w:r w:rsidR="00D72DB1" w:rsidRPr="000C1A2A">
        <w:rPr>
          <w:lang w:val="pl-PL"/>
        </w:rPr>
        <w:t>K[</w:t>
      </w:r>
      <w:proofErr w:type="spellStart"/>
      <w:r w:rsidR="00D72DB1" w:rsidRPr="000C1A2A">
        <w:rPr>
          <w:lang w:val="pl-PL"/>
        </w:rPr>
        <w:t>arol</w:t>
      </w:r>
      <w:proofErr w:type="spellEnd"/>
      <w:r w:rsidR="00D72DB1" w:rsidRPr="000C1A2A">
        <w:rPr>
          <w:lang w:val="pl-PL"/>
        </w:rPr>
        <w:t>]</w:t>
      </w:r>
      <w:r w:rsidRPr="000C1A2A">
        <w:rPr>
          <w:lang w:val="pl-PL"/>
        </w:rPr>
        <w:t xml:space="preserve"> Wiśniewski, podreferendarz Archiwum Skarbowego</w:t>
      </w:r>
      <w:r w:rsidR="00DB4083" w:rsidRPr="000C1A2A">
        <w:rPr>
          <w:lang w:val="pl-PL"/>
        </w:rPr>
        <w:t>]</w:t>
      </w:r>
    </w:p>
    <w:p w14:paraId="5B8307A4" w14:textId="77777777" w:rsidR="00B87D61" w:rsidRPr="00E26160" w:rsidRDefault="00B87D61" w:rsidP="009C394C">
      <w:pPr>
        <w:shd w:val="clear" w:color="auto" w:fill="FFFFFF" w:themeFill="background1"/>
        <w:rPr>
          <w:lang w:val="la-Latn"/>
        </w:rPr>
      </w:pPr>
    </w:p>
    <w:sectPr w:rsidR="00B87D61" w:rsidRPr="00E26160" w:rsidSect="001275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3E853D" w14:textId="77777777" w:rsidR="001275B0" w:rsidRDefault="001275B0" w:rsidP="00284A5E">
      <w:r>
        <w:separator/>
      </w:r>
    </w:p>
  </w:endnote>
  <w:endnote w:type="continuationSeparator" w:id="0">
    <w:p w14:paraId="1CCCF7D0" w14:textId="77777777" w:rsidR="001275B0" w:rsidRDefault="001275B0" w:rsidP="00284A5E">
      <w:r>
        <w:continuationSeparator/>
      </w:r>
    </w:p>
  </w:endnote>
  <w:endnote w:type="continuationNotice" w:id="1">
    <w:p w14:paraId="396C14C0" w14:textId="77777777" w:rsidR="001275B0" w:rsidRDefault="001275B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6E2ACC" w14:textId="77777777" w:rsidR="006127C8" w:rsidRDefault="006127C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83634503"/>
      <w:docPartObj>
        <w:docPartGallery w:val="Page Numbers (Bottom of Page)"/>
        <w:docPartUnique/>
      </w:docPartObj>
    </w:sdtPr>
    <w:sdtContent>
      <w:p w14:paraId="496EF12B" w14:textId="2F562101" w:rsidR="006127C8" w:rsidRDefault="006127C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1E6C2DBA" w14:textId="77777777" w:rsidR="006127C8" w:rsidRDefault="006127C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84B70B" w14:textId="77777777" w:rsidR="006127C8" w:rsidRDefault="006127C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F36BF0" w14:textId="77777777" w:rsidR="001275B0" w:rsidRDefault="001275B0" w:rsidP="00284A5E">
      <w:r>
        <w:separator/>
      </w:r>
    </w:p>
  </w:footnote>
  <w:footnote w:type="continuationSeparator" w:id="0">
    <w:p w14:paraId="6CFC5913" w14:textId="77777777" w:rsidR="001275B0" w:rsidRDefault="001275B0" w:rsidP="00284A5E">
      <w:r>
        <w:continuationSeparator/>
      </w:r>
    </w:p>
  </w:footnote>
  <w:footnote w:type="continuationNotice" w:id="1">
    <w:p w14:paraId="10F0D2C8" w14:textId="77777777" w:rsidR="001275B0" w:rsidRDefault="001275B0">
      <w:pPr>
        <w:spacing w:line="240" w:lineRule="auto"/>
      </w:pPr>
    </w:p>
  </w:footnote>
  <w:footnote w:id="2">
    <w:p w14:paraId="22433C7F" w14:textId="07652AAB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r w:rsidRPr="00515119">
        <w:rPr>
          <w:lang w:val="la-Latn"/>
        </w:rPr>
        <w:t>Varsso</w:t>
      </w:r>
      <w:r w:rsidRPr="00515119">
        <w:rPr>
          <w:lang w:val="it-IT"/>
        </w:rPr>
        <w:t>u</w:t>
      </w:r>
      <w:r w:rsidRPr="00515119">
        <w:rPr>
          <w:lang w:val="la-Latn"/>
        </w:rPr>
        <w:t xml:space="preserve">iensi </w:t>
      </w:r>
      <w:r w:rsidRPr="00515119">
        <w:rPr>
          <w:lang w:val="it-IT"/>
        </w:rPr>
        <w:t>decretae</w:t>
      </w:r>
      <w:r w:rsidRPr="00515119">
        <w:rPr>
          <w:i/>
          <w:lang w:val="en-GB"/>
        </w:rPr>
        <w:t>.</w:t>
      </w:r>
    </w:p>
  </w:footnote>
  <w:footnote w:id="3">
    <w:p w14:paraId="10B1FA8F" w14:textId="7FE3DCB7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r w:rsidRPr="00515119">
        <w:rPr>
          <w:lang w:val="it-IT"/>
        </w:rPr>
        <w:t>Skrzethussewsky</w:t>
      </w:r>
      <w:r w:rsidRPr="00515119">
        <w:rPr>
          <w:i/>
        </w:rPr>
        <w:t>.</w:t>
      </w:r>
    </w:p>
  </w:footnote>
  <w:footnote w:id="4">
    <w:p w14:paraId="16E604D0" w14:textId="5708C982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t>Sthąssowiensis</w:t>
      </w:r>
      <w:proofErr w:type="spellEnd"/>
      <w:r w:rsidRPr="00515119">
        <w:rPr>
          <w:i/>
        </w:rPr>
        <w:t>.</w:t>
      </w:r>
    </w:p>
  </w:footnote>
  <w:footnote w:id="5">
    <w:p w14:paraId="11535045" w14:textId="191A54D5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t>Costhensis</w:t>
      </w:r>
      <w:proofErr w:type="spellEnd"/>
      <w:r w:rsidRPr="00515119">
        <w:rPr>
          <w:i/>
        </w:rPr>
        <w:t>.</w:t>
      </w:r>
    </w:p>
  </w:footnote>
  <w:footnote w:id="6">
    <w:p w14:paraId="443B1D17" w14:textId="0964B989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rPr>
          <w:lang w:val="en-GB"/>
        </w:rPr>
        <w:t>Vschowensis</w:t>
      </w:r>
      <w:proofErr w:type="spellEnd"/>
      <w:r w:rsidRPr="00515119">
        <w:rPr>
          <w:i/>
          <w:lang w:val="en-GB"/>
        </w:rPr>
        <w:t>.</w:t>
      </w:r>
    </w:p>
  </w:footnote>
  <w:footnote w:id="7">
    <w:p w14:paraId="2AD7D3C6" w14:textId="20111FF7" w:rsidR="008A6DE2" w:rsidRPr="00515119" w:rsidRDefault="008A6DE2" w:rsidP="004054D3">
      <w:pPr>
        <w:pStyle w:val="Tekstprzypisudolnego"/>
        <w:jc w:val="both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Cziaziem</w:t>
      </w:r>
      <w:proofErr w:type="spellEnd"/>
      <w:r w:rsidRPr="00515119">
        <w:rPr>
          <w:i/>
        </w:rPr>
        <w:t>.</w:t>
      </w:r>
    </w:p>
  </w:footnote>
  <w:footnote w:id="8">
    <w:p w14:paraId="326FF02A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Układ tekstu wskazuje, że należy rozumieć jako: </w:t>
      </w:r>
      <w:proofErr w:type="spellStart"/>
      <w:r w:rsidRPr="00515119">
        <w:rPr>
          <w:lang w:val="pl-PL"/>
        </w:rPr>
        <w:t>Marcae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rgenti</w:t>
      </w:r>
      <w:proofErr w:type="spellEnd"/>
      <w:r w:rsidRPr="00515119">
        <w:rPr>
          <w:i/>
          <w:lang w:val="pl-PL"/>
        </w:rPr>
        <w:t>.</w:t>
      </w:r>
    </w:p>
  </w:footnote>
  <w:footnote w:id="9">
    <w:p w14:paraId="09E91EEA" w14:textId="78B33234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tarąsky</w:t>
      </w:r>
      <w:proofErr w:type="spellEnd"/>
      <w:r w:rsidRPr="00515119">
        <w:rPr>
          <w:i/>
          <w:lang w:val="pl-PL"/>
        </w:rPr>
        <w:t>.</w:t>
      </w:r>
    </w:p>
  </w:footnote>
  <w:footnote w:id="10">
    <w:p w14:paraId="73B625B8" w14:textId="69F529B8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Rudniczki </w:t>
      </w:r>
      <w:proofErr w:type="spellStart"/>
      <w:r w:rsidRPr="00515119">
        <w:rPr>
          <w:lang w:val="pl-PL"/>
        </w:rPr>
        <w:t>cancellari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reverendissimi</w:t>
      </w:r>
      <w:proofErr w:type="spellEnd"/>
      <w:r w:rsidRPr="00515119">
        <w:rPr>
          <w:lang w:val="pl-PL"/>
        </w:rPr>
        <w:t xml:space="preserve"> domini </w:t>
      </w:r>
      <w:proofErr w:type="spellStart"/>
      <w:r w:rsidRPr="00515119">
        <w:rPr>
          <w:lang w:val="pl-PL"/>
        </w:rPr>
        <w:t>episcop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osnaniensis</w:t>
      </w:r>
      <w:proofErr w:type="spellEnd"/>
      <w:r w:rsidRPr="00515119">
        <w:rPr>
          <w:i/>
          <w:lang w:val="pl-PL"/>
        </w:rPr>
        <w:t>.</w:t>
      </w:r>
    </w:p>
  </w:footnote>
  <w:footnote w:id="11">
    <w:p w14:paraId="2E2B2009" w14:textId="7C9531D2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Wyraz zapisany jaśniejszym atramentem, przetarty i rozmazany.</w:t>
      </w:r>
      <w:r>
        <w:rPr>
          <w:i/>
          <w:lang w:val="pl-PL"/>
        </w:rPr>
        <w:t xml:space="preserve"> Zapewne wpisany i przekreślony.  Należy traktować jako zaległość, na co wskazuje brak potwierdzenia w rękopisie A.</w:t>
      </w:r>
    </w:p>
  </w:footnote>
  <w:footnote w:id="12">
    <w:p w14:paraId="34E4134B" w14:textId="09286BD1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mrc</w:t>
      </w:r>
      <w:proofErr w:type="spellEnd"/>
      <w:r w:rsidRPr="00515119">
        <w:rPr>
          <w:lang w:val="pl-PL"/>
        </w:rPr>
        <w:t>. 2</w:t>
      </w:r>
      <w:r w:rsidRPr="00515119">
        <w:rPr>
          <w:i/>
          <w:lang w:val="pl-PL"/>
        </w:rPr>
        <w:t xml:space="preserve">. Korektura, przekreślono i wytarto częściowo słowo: </w:t>
      </w:r>
      <w:proofErr w:type="spellStart"/>
      <w:r w:rsidRPr="00515119">
        <w:rPr>
          <w:lang w:val="pl-PL"/>
        </w:rPr>
        <w:t>florenos</w:t>
      </w:r>
      <w:proofErr w:type="spellEnd"/>
      <w:r w:rsidRPr="00515119">
        <w:rPr>
          <w:i/>
          <w:lang w:val="pl-PL"/>
        </w:rPr>
        <w:t>.</w:t>
      </w:r>
    </w:p>
  </w:footnote>
  <w:footnote w:id="13">
    <w:p w14:paraId="0B6948A4" w14:textId="6A5F41F3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</w:p>
  </w:footnote>
  <w:footnote w:id="14">
    <w:p w14:paraId="65F8D83C" w14:textId="2394A2C6" w:rsidR="008A6DE2" w:rsidRPr="007D698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Mielienski</w:t>
      </w:r>
      <w:proofErr w:type="spellEnd"/>
      <w:r w:rsidRPr="00515119">
        <w:rPr>
          <w:i/>
          <w:lang w:val="pl-PL"/>
        </w:rPr>
        <w:t>.</w:t>
      </w:r>
    </w:p>
  </w:footnote>
  <w:footnote w:id="15">
    <w:p w14:paraId="73297DF7" w14:textId="1B6738AD" w:rsidR="008A6DE2" w:rsidRPr="00515119" w:rsidRDefault="008A6DE2" w:rsidP="004054D3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inna kolejność płatników: </w:t>
      </w:r>
      <w:r w:rsidRPr="00515119">
        <w:rPr>
          <w:lang w:val="pl-PL"/>
        </w:rPr>
        <w:t xml:space="preserve">Erasmus </w:t>
      </w:r>
      <w:proofErr w:type="spellStart"/>
      <w:r w:rsidRPr="00515119">
        <w:rPr>
          <w:lang w:val="pl-PL"/>
        </w:rPr>
        <w:t>Mielienski</w:t>
      </w:r>
      <w:proofErr w:type="spellEnd"/>
      <w:r w:rsidRPr="00515119">
        <w:rPr>
          <w:i/>
          <w:lang w:val="pl-PL"/>
        </w:rPr>
        <w:t xml:space="preserve">, </w:t>
      </w:r>
      <w:proofErr w:type="spellStart"/>
      <w:r w:rsidRPr="00515119">
        <w:rPr>
          <w:lang w:val="pl-PL"/>
        </w:rPr>
        <w:t>Alber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Oborniczki</w:t>
      </w:r>
      <w:proofErr w:type="spellEnd"/>
      <w:r w:rsidRPr="00515119">
        <w:rPr>
          <w:i/>
          <w:lang w:val="pl-PL"/>
        </w:rPr>
        <w:t>.</w:t>
      </w:r>
    </w:p>
  </w:footnote>
  <w:footnote w:id="16">
    <w:p w14:paraId="37151C36" w14:textId="1AFFCDF6" w:rsidR="008A6DE2" w:rsidRPr="008E5B5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E5B5B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2</w:t>
      </w:r>
      <w:r>
        <w:rPr>
          <w:lang w:val="pl-PL"/>
        </w:rPr>
        <w:t xml:space="preserve"> </w:t>
      </w:r>
      <w:proofErr w:type="spellStart"/>
      <w:r>
        <w:rPr>
          <w:lang w:val="pl-PL"/>
        </w:rPr>
        <w:t>fl</w:t>
      </w:r>
      <w:proofErr w:type="spellEnd"/>
      <w:r w:rsidRPr="00515119">
        <w:rPr>
          <w:i/>
          <w:lang w:val="pl-PL"/>
        </w:rPr>
        <w:t>.</w:t>
      </w:r>
    </w:p>
  </w:footnote>
  <w:footnote w:id="17">
    <w:p w14:paraId="2CC4FF36" w14:textId="0047E0F8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cały wiersz zapisany nieco jaśniejszym atramentem, być może dopisany w innym czasie.</w:t>
      </w:r>
    </w:p>
  </w:footnote>
  <w:footnote w:id="18">
    <w:p w14:paraId="1F3EF215" w14:textId="0B3D6BCF" w:rsidR="008A6DE2" w:rsidRPr="00515119" w:rsidRDefault="008A6DE2" w:rsidP="004054D3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o zapisie dotyczącym Szymona Chabielskiego występuje zaległość: </w:t>
      </w:r>
      <w:proofErr w:type="spellStart"/>
      <w:r w:rsidRPr="00515119">
        <w:rPr>
          <w:lang w:val="pl-PL"/>
        </w:rPr>
        <w:t>Ioanne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Dąmbniczki</w:t>
      </w:r>
      <w:proofErr w:type="spellEnd"/>
      <w:r w:rsidRPr="00515119">
        <w:rPr>
          <w:lang w:val="pl-PL"/>
        </w:rPr>
        <w:t xml:space="preserve"> 2 </w:t>
      </w:r>
      <w:proofErr w:type="spellStart"/>
      <w:r w:rsidRPr="00515119">
        <w:rPr>
          <w:lang w:val="pl-PL"/>
        </w:rPr>
        <w:t>fl</w:t>
      </w:r>
      <w:proofErr w:type="spellEnd"/>
      <w:r w:rsidRPr="00515119">
        <w:rPr>
          <w:i/>
          <w:lang w:val="pl-PL"/>
        </w:rPr>
        <w:t xml:space="preserve">. Wiersz ten został przekreślony i pisarz dodał na końcu wiersz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 xml:space="preserve">jaśniejszym atramentem uwagę o wpłacie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 xml:space="preserve">. Cała informacja o tym płatniku i zapłaconym podatku została dopisana jaśniejszym atramentem jako ostatni wiersz wśród płatności kanoników katedry poznańskiej, </w:t>
      </w:r>
      <w:r w:rsidRPr="00515119">
        <w:rPr>
          <w:i/>
          <w:highlight w:val="yellow"/>
          <w:lang w:val="pl-PL"/>
        </w:rPr>
        <w:t>zob. przyp. 15.</w:t>
      </w:r>
    </w:p>
  </w:footnote>
  <w:footnote w:id="19">
    <w:p w14:paraId="14C196C2" w14:textId="429F01CC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Lekcja niepewna: </w:t>
      </w:r>
      <w:proofErr w:type="spellStart"/>
      <w:r w:rsidRPr="00515119">
        <w:rPr>
          <w:lang w:val="pl-PL"/>
        </w:rPr>
        <w:t>Ninÿnskÿ</w:t>
      </w:r>
      <w:proofErr w:type="spellEnd"/>
      <w:r w:rsidRPr="00515119">
        <w:rPr>
          <w:i/>
          <w:lang w:val="pl-PL"/>
        </w:rPr>
        <w:t>.</w:t>
      </w:r>
    </w:p>
  </w:footnote>
  <w:footnote w:id="20">
    <w:p w14:paraId="4ED67207" w14:textId="71954A6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Kolaczek</w:t>
      </w:r>
      <w:proofErr w:type="spellEnd"/>
      <w:r w:rsidRPr="00515119">
        <w:rPr>
          <w:i/>
          <w:lang w:val="pl-PL"/>
        </w:rPr>
        <w:t>.</w:t>
      </w:r>
    </w:p>
  </w:footnote>
  <w:footnote w:id="21">
    <w:p w14:paraId="169217A4" w14:textId="3D3A401A" w:rsidR="008A6DE2" w:rsidRPr="00760A7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60A7B">
        <w:rPr>
          <w:lang w:val="pl-PL"/>
        </w:rPr>
        <w:t xml:space="preserve"> </w:t>
      </w:r>
    </w:p>
  </w:footnote>
  <w:footnote w:id="22">
    <w:p w14:paraId="5926FAB6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Nie można wykluczyć, że pomyłka pisarza - powtórzony wiersz.</w:t>
      </w:r>
    </w:p>
  </w:footnote>
  <w:footnote w:id="23">
    <w:p w14:paraId="476CF10F" w14:textId="2C6ECE8A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Nazwisko </w:t>
      </w:r>
      <w:r>
        <w:rPr>
          <w:i/>
          <w:lang w:val="pl-PL"/>
        </w:rPr>
        <w:t>lub przydomek. Z</w:t>
      </w:r>
      <w:r w:rsidRPr="00515119">
        <w:rPr>
          <w:i/>
          <w:lang w:val="pl-PL"/>
        </w:rPr>
        <w:t>apisane małą literą.</w:t>
      </w:r>
    </w:p>
  </w:footnote>
  <w:footnote w:id="24">
    <w:p w14:paraId="2FD3D250" w14:textId="3E2568AE" w:rsidR="008A6DE2" w:rsidRPr="00B2748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2748A">
        <w:rPr>
          <w:lang w:val="pl-PL"/>
        </w:rPr>
        <w:t xml:space="preserve"> </w:t>
      </w:r>
    </w:p>
  </w:footnote>
  <w:footnote w:id="25">
    <w:p w14:paraId="7BD9BBA1" w14:textId="05F59ED6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zapis ten znajduje się jako ostatnia pozycja wśród zaległości altarzystów katedralnych poznańskich, po płatności Adama z Poznania, w brzmieniu: </w:t>
      </w:r>
      <w:r w:rsidRPr="00515119">
        <w:rPr>
          <w:lang w:val="pl-PL"/>
        </w:rPr>
        <w:t xml:space="preserve">De fundo </w:t>
      </w:r>
      <w:proofErr w:type="spellStart"/>
      <w:r w:rsidRPr="00515119">
        <w:rPr>
          <w:lang w:val="pl-PL"/>
        </w:rPr>
        <w:t>Iarzeczk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villa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eiusde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ltaris</w:t>
      </w:r>
      <w:proofErr w:type="spellEnd"/>
      <w:r w:rsidRPr="00515119">
        <w:rPr>
          <w:lang w:val="pl-PL"/>
        </w:rPr>
        <w:t xml:space="preserve"> domini </w:t>
      </w:r>
      <w:proofErr w:type="spellStart"/>
      <w:r w:rsidRPr="00515119">
        <w:rPr>
          <w:lang w:val="pl-PL"/>
        </w:rPr>
        <w:t>Splawscz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occupaverunt</w:t>
      </w:r>
      <w:proofErr w:type="spellEnd"/>
      <w:r w:rsidRPr="00515119">
        <w:rPr>
          <w:lang w:val="pl-PL"/>
        </w:rPr>
        <w:t xml:space="preserve">, domini de </w:t>
      </w:r>
      <w:proofErr w:type="spellStart"/>
      <w:r w:rsidRPr="00515119">
        <w:rPr>
          <w:lang w:val="pl-PL"/>
        </w:rPr>
        <w:t>Ostrorog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collatore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laico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contulerunt</w:t>
      </w:r>
      <w:proofErr w:type="spellEnd"/>
      <w:r w:rsidRPr="00515119">
        <w:rPr>
          <w:i/>
          <w:lang w:val="pl-PL"/>
        </w:rPr>
        <w:t>.</w:t>
      </w:r>
    </w:p>
  </w:footnote>
  <w:footnote w:id="26">
    <w:p w14:paraId="5301F36E" w14:textId="3C8511EF" w:rsidR="008A6DE2" w:rsidRPr="00B2748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2748A">
        <w:rPr>
          <w:lang w:val="pl-PL"/>
        </w:rPr>
        <w:t xml:space="preserve"> </w:t>
      </w:r>
    </w:p>
  </w:footnote>
  <w:footnote w:id="27">
    <w:p w14:paraId="098348B3" w14:textId="560DB7B6" w:rsidR="008A6DE2" w:rsidRPr="00515119" w:rsidRDefault="008A6DE2" w:rsidP="00B2748A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o zapisie dotyczącym Leonarda Hermana występuje zaległość:</w:t>
      </w:r>
      <w:r w:rsidRPr="00515119">
        <w:rPr>
          <w:lang w:val="pl-PL"/>
        </w:rPr>
        <w:t xml:space="preserve"> Lucas a </w:t>
      </w:r>
      <w:proofErr w:type="spellStart"/>
      <w:r w:rsidRPr="00515119">
        <w:rPr>
          <w:lang w:val="pl-PL"/>
        </w:rPr>
        <w:t>Gnesna</w:t>
      </w:r>
      <w:proofErr w:type="spellEnd"/>
      <w:r w:rsidRPr="00515119">
        <w:rPr>
          <w:lang w:val="pl-PL"/>
        </w:rPr>
        <w:t xml:space="preserve"> 24 gr</w:t>
      </w:r>
      <w:r w:rsidRPr="00515119">
        <w:rPr>
          <w:i/>
          <w:lang w:val="pl-PL"/>
        </w:rPr>
        <w:t xml:space="preserve">. Wiersz ten został przekreślony i pisarz dodał na końcu wiersz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 xml:space="preserve">jaśniejszym atramentem uwagę o wpłacie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 xml:space="preserve">. </w:t>
      </w:r>
    </w:p>
  </w:footnote>
  <w:footnote w:id="28">
    <w:p w14:paraId="468F8786" w14:textId="4E085991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Liczba groszy wytarta.</w:t>
      </w:r>
    </w:p>
  </w:footnote>
  <w:footnote w:id="29">
    <w:p w14:paraId="4816A450" w14:textId="0F0EDF79" w:rsidR="008A6DE2" w:rsidRPr="00515119" w:rsidRDefault="008A6DE2">
      <w:pPr>
        <w:pStyle w:val="Tekstprzypisudolnego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Doctor</w:t>
      </w:r>
      <w:proofErr w:type="spellEnd"/>
      <w:r w:rsidRPr="00515119">
        <w:rPr>
          <w:lang w:val="pl-PL"/>
        </w:rPr>
        <w:t xml:space="preserve"> Adam de </w:t>
      </w:r>
      <w:proofErr w:type="spellStart"/>
      <w:r w:rsidRPr="00515119">
        <w:rPr>
          <w:lang w:val="pl-PL"/>
        </w:rPr>
        <w:t>Posnania</w:t>
      </w:r>
      <w:proofErr w:type="spellEnd"/>
      <w:r w:rsidRPr="00515119">
        <w:rPr>
          <w:i/>
          <w:lang w:val="pl-PL"/>
        </w:rPr>
        <w:t xml:space="preserve">. Na końcu wiersz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>jaśniejszym atramentem uwag</w:t>
      </w:r>
      <w:r>
        <w:rPr>
          <w:i/>
          <w:lang w:val="pl-PL"/>
        </w:rPr>
        <w:t>a</w:t>
      </w:r>
      <w:r w:rsidRPr="00515119">
        <w:rPr>
          <w:i/>
          <w:lang w:val="pl-PL"/>
        </w:rPr>
        <w:t xml:space="preserve"> o wpłacie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>.</w:t>
      </w:r>
    </w:p>
  </w:footnote>
  <w:footnote w:id="30">
    <w:p w14:paraId="713108AF" w14:textId="54193835" w:rsidR="008A6DE2" w:rsidRPr="00515119" w:rsidRDefault="008A6DE2" w:rsidP="00D66B3B">
      <w:pPr>
        <w:pStyle w:val="Tekstprzypisudolnego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bookmarkStart w:id="0" w:name="_Hlk29827514"/>
      <w:r w:rsidRPr="00515119">
        <w:rPr>
          <w:i/>
          <w:lang w:val="pl-PL"/>
        </w:rPr>
        <w:t>ASK I 3: zapis w innym układzie:</w:t>
      </w:r>
    </w:p>
    <w:p w14:paraId="668E317A" w14:textId="77777777" w:rsidR="008A6DE2" w:rsidRPr="00515119" w:rsidRDefault="008A6DE2" w:rsidP="00AF23E1">
      <w:pPr>
        <w:pStyle w:val="Tekstprzypisudolnego"/>
        <w:spacing w:line="40" w:lineRule="exact"/>
        <w:rPr>
          <w:i/>
          <w:lang w:val="pl-P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42"/>
        <w:gridCol w:w="6663"/>
      </w:tblGrid>
      <w:tr w:rsidR="008A6DE2" w:rsidRPr="00515119" w14:paraId="77629BDF" w14:textId="77777777" w:rsidTr="00E94F11">
        <w:tc>
          <w:tcPr>
            <w:tcW w:w="1242" w:type="dxa"/>
          </w:tcPr>
          <w:p w14:paraId="2DC008DD" w14:textId="0CD22FFA" w:rsidR="008A6DE2" w:rsidRPr="00515119" w:rsidRDefault="008A6DE2" w:rsidP="00D66B3B">
            <w:pPr>
              <w:rPr>
                <w:sz w:val="20"/>
                <w:szCs w:val="20"/>
              </w:rPr>
            </w:pPr>
            <w:r w:rsidRPr="00515119">
              <w:rPr>
                <w:sz w:val="20"/>
                <w:szCs w:val="20"/>
              </w:rPr>
              <w:t>Custos</w:t>
            </w:r>
          </w:p>
        </w:tc>
        <w:tc>
          <w:tcPr>
            <w:tcW w:w="6663" w:type="dxa"/>
            <w:vMerge w:val="restart"/>
            <w:vAlign w:val="center"/>
          </w:tcPr>
          <w:p w14:paraId="3B20E0F3" w14:textId="09BFB979" w:rsidR="008A6DE2" w:rsidRPr="00515119" w:rsidRDefault="008A6DE2" w:rsidP="00B3695E">
            <w:pPr>
              <w:rPr>
                <w:sz w:val="20"/>
                <w:szCs w:val="20"/>
              </w:rPr>
            </w:pPr>
            <w:r w:rsidRPr="00515119">
              <w:rPr>
                <w:sz w:val="20"/>
                <w:szCs w:val="20"/>
              </w:rPr>
              <w:t xml:space="preserve">{sunt </w:t>
            </w:r>
            <w:proofErr w:type="spellStart"/>
            <w:r w:rsidRPr="00515119">
              <w:rPr>
                <w:sz w:val="20"/>
                <w:szCs w:val="20"/>
              </w:rPr>
              <w:t>exempti</w:t>
            </w:r>
            <w:proofErr w:type="spellEnd"/>
            <w:r w:rsidRPr="00515119">
              <w:rPr>
                <w:sz w:val="20"/>
                <w:szCs w:val="20"/>
              </w:rPr>
              <w:t xml:space="preserve"> a </w:t>
            </w:r>
            <w:proofErr w:type="spellStart"/>
            <w:r w:rsidRPr="00515119">
              <w:rPr>
                <w:sz w:val="20"/>
                <w:szCs w:val="20"/>
              </w:rPr>
              <w:t>contributione</w:t>
            </w:r>
            <w:proofErr w:type="spellEnd"/>
            <w:r w:rsidRPr="00515119">
              <w:rPr>
                <w:sz w:val="20"/>
                <w:szCs w:val="20"/>
              </w:rPr>
              <w:t xml:space="preserve"> </w:t>
            </w:r>
            <w:proofErr w:type="spellStart"/>
            <w:r w:rsidRPr="00515119">
              <w:rPr>
                <w:sz w:val="20"/>
                <w:szCs w:val="20"/>
              </w:rPr>
              <w:t>regali</w:t>
            </w:r>
            <w:proofErr w:type="spellEnd"/>
          </w:p>
        </w:tc>
      </w:tr>
      <w:tr w:rsidR="008A6DE2" w:rsidRPr="00515119" w14:paraId="7D4169E1" w14:textId="77777777" w:rsidTr="00E94F11">
        <w:tc>
          <w:tcPr>
            <w:tcW w:w="1242" w:type="dxa"/>
          </w:tcPr>
          <w:p w14:paraId="1D02B2CC" w14:textId="4D969C98" w:rsidR="008A6DE2" w:rsidRPr="00515119" w:rsidRDefault="008A6DE2" w:rsidP="00D66B3B">
            <w:pPr>
              <w:rPr>
                <w:sz w:val="20"/>
                <w:szCs w:val="20"/>
              </w:rPr>
            </w:pPr>
            <w:proofErr w:type="spellStart"/>
            <w:r w:rsidRPr="00515119">
              <w:rPr>
                <w:sz w:val="20"/>
                <w:szCs w:val="20"/>
              </w:rPr>
              <w:t>Cancellarius</w:t>
            </w:r>
            <w:proofErr w:type="spellEnd"/>
          </w:p>
        </w:tc>
        <w:tc>
          <w:tcPr>
            <w:tcW w:w="6663" w:type="dxa"/>
            <w:vMerge/>
          </w:tcPr>
          <w:p w14:paraId="0B920E76" w14:textId="0DBADF7E" w:rsidR="008A6DE2" w:rsidRPr="00515119" w:rsidRDefault="008A6DE2" w:rsidP="00D66B3B">
            <w:pPr>
              <w:rPr>
                <w:sz w:val="20"/>
                <w:szCs w:val="20"/>
              </w:rPr>
            </w:pPr>
          </w:p>
        </w:tc>
      </w:tr>
    </w:tbl>
    <w:p w14:paraId="5D2CF2FD" w14:textId="37DA9140" w:rsidR="008A6DE2" w:rsidRPr="00515119" w:rsidRDefault="008A6DE2" w:rsidP="00AF23E1">
      <w:pPr>
        <w:pStyle w:val="Tekstprzypisudolnego"/>
        <w:spacing w:line="40" w:lineRule="exact"/>
        <w:rPr>
          <w:lang w:val="pl-PL"/>
        </w:rPr>
      </w:pPr>
    </w:p>
    <w:bookmarkEnd w:id="0"/>
  </w:footnote>
  <w:footnote w:id="31">
    <w:p w14:paraId="62E29D78" w14:textId="66656E4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Alber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urrogatus</w:t>
      </w:r>
      <w:proofErr w:type="spellEnd"/>
      <w:r w:rsidRPr="00515119">
        <w:rPr>
          <w:i/>
          <w:lang w:val="pl-PL"/>
        </w:rPr>
        <w:t>.</w:t>
      </w:r>
    </w:p>
  </w:footnote>
  <w:footnote w:id="32">
    <w:p w14:paraId="53F091D3" w14:textId="771D793A" w:rsidR="008A6DE2" w:rsidRPr="000A217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hristopherus</w:t>
      </w:r>
      <w:proofErr w:type="spellEnd"/>
      <w:r>
        <w:rPr>
          <w:lang w:val="pl-PL"/>
        </w:rPr>
        <w:t>.</w:t>
      </w:r>
    </w:p>
  </w:footnote>
  <w:footnote w:id="33">
    <w:p w14:paraId="417E1D8B" w14:textId="540D9C33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a </w:t>
      </w:r>
      <w:proofErr w:type="spellStart"/>
      <w:r w:rsidRPr="00515119">
        <w:rPr>
          <w:lang w:val="pl-PL"/>
        </w:rPr>
        <w:t>Cossmyn</w:t>
      </w:r>
      <w:proofErr w:type="spellEnd"/>
      <w:r w:rsidRPr="00515119">
        <w:rPr>
          <w:lang w:val="pl-PL"/>
        </w:rPr>
        <w:t>.</w:t>
      </w:r>
    </w:p>
  </w:footnote>
  <w:footnote w:id="34">
    <w:p w14:paraId="718C8133" w14:textId="249448FD" w:rsidR="008A6DE2" w:rsidRPr="00CA1F3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35">
    <w:p w14:paraId="1C3A8EB2" w14:textId="77777777" w:rsidR="008A6DE2" w:rsidRPr="00515119" w:rsidRDefault="008A6DE2" w:rsidP="00CA1F34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łatność Jana Bnińskiego wpisana po Marcinie Żydowskim.</w:t>
      </w:r>
    </w:p>
  </w:footnote>
  <w:footnote w:id="36">
    <w:p w14:paraId="75BB29C6" w14:textId="4C306EBC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Skrzipinski</w:t>
      </w:r>
      <w:proofErr w:type="spellEnd"/>
      <w:r w:rsidRPr="00515119">
        <w:t xml:space="preserve"> post Herman.</w:t>
      </w:r>
    </w:p>
  </w:footnote>
  <w:footnote w:id="37">
    <w:p w14:paraId="118D3313" w14:textId="0E8F395B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Ioanne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Gniasdowski</w:t>
      </w:r>
      <w:proofErr w:type="spellEnd"/>
      <w:r w:rsidRPr="00515119">
        <w:rPr>
          <w:lang w:val="pl-PL"/>
        </w:rPr>
        <w:t>.</w:t>
      </w:r>
    </w:p>
  </w:footnote>
  <w:footnote w:id="38">
    <w:p w14:paraId="3EB93EC3" w14:textId="16B0C06A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ibidem </w:t>
      </w:r>
      <w:proofErr w:type="spellStart"/>
      <w:r w:rsidRPr="00515119">
        <w:rPr>
          <w:lang w:val="pl-PL"/>
        </w:rPr>
        <w:t>sanctae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riae</w:t>
      </w:r>
      <w:proofErr w:type="spellEnd"/>
      <w:r w:rsidRPr="00515119">
        <w:rPr>
          <w:lang w:val="pl-PL"/>
        </w:rPr>
        <w:t>.</w:t>
      </w:r>
    </w:p>
  </w:footnote>
  <w:footnote w:id="39">
    <w:p w14:paraId="01C5E43A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0203E1">
        <w:rPr>
          <w:lang w:val="pl-PL"/>
        </w:rPr>
        <w:t xml:space="preserve">3 wiardunki = 36 groszy, Wierzbowski, </w:t>
      </w:r>
      <w:r w:rsidRPr="000203E1">
        <w:rPr>
          <w:i/>
          <w:lang w:val="pl-PL"/>
        </w:rPr>
        <w:t>Vademecum</w:t>
      </w:r>
      <w:r w:rsidRPr="000203E1">
        <w:rPr>
          <w:lang w:val="pl-PL"/>
        </w:rPr>
        <w:t>, s. 215.</w:t>
      </w:r>
    </w:p>
  </w:footnote>
  <w:footnote w:id="40">
    <w:p w14:paraId="5F969282" w14:textId="68D350C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</w:p>
  </w:footnote>
  <w:footnote w:id="41">
    <w:p w14:paraId="0BBCA057" w14:textId="3A8B5E89" w:rsidR="008A6DE2" w:rsidRPr="00515119" w:rsidRDefault="008A6DE2" w:rsidP="00621327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należność altarzysty Mikołaja pojawia się </w:t>
      </w:r>
      <w:r>
        <w:rPr>
          <w:i/>
          <w:lang w:val="pl-PL"/>
        </w:rPr>
        <w:t xml:space="preserve">w tym miejscu jako </w:t>
      </w:r>
      <w:r w:rsidRPr="00515119">
        <w:rPr>
          <w:i/>
          <w:lang w:val="pl-PL"/>
        </w:rPr>
        <w:t>zaległoś</w:t>
      </w:r>
      <w:r>
        <w:rPr>
          <w:i/>
          <w:lang w:val="pl-PL"/>
        </w:rPr>
        <w:t>ć</w:t>
      </w:r>
      <w:r w:rsidRPr="00515119">
        <w:rPr>
          <w:i/>
          <w:lang w:val="pl-PL"/>
        </w:rPr>
        <w:t xml:space="preserve"> w brzmieniu: </w:t>
      </w:r>
      <w:proofErr w:type="spellStart"/>
      <w:r w:rsidRPr="00515119">
        <w:rPr>
          <w:lang w:val="pl-PL"/>
        </w:rPr>
        <w:t>Debita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eisdem</w:t>
      </w:r>
      <w:proofErr w:type="spellEnd"/>
      <w:r w:rsidRPr="00515119">
        <w:rPr>
          <w:lang w:val="pl-PL"/>
        </w:rPr>
        <w:t>.</w:t>
      </w:r>
      <w:r w:rsidRPr="00515119">
        <w:rPr>
          <w:i/>
          <w:lang w:val="pl-PL"/>
        </w:rPr>
        <w:t xml:space="preserve"> </w:t>
      </w:r>
      <w:r w:rsidRPr="00515119">
        <w:rPr>
          <w:lang w:val="pl-PL"/>
        </w:rPr>
        <w:t xml:space="preserve">Nicolaus </w:t>
      </w:r>
      <w:proofErr w:type="spellStart"/>
      <w:r w:rsidRPr="00515119">
        <w:rPr>
          <w:lang w:val="pl-PL"/>
        </w:rPr>
        <w:t>altarista</w:t>
      </w:r>
      <w:proofErr w:type="spellEnd"/>
      <w:r w:rsidRPr="00515119">
        <w:rPr>
          <w:lang w:val="pl-PL"/>
        </w:rPr>
        <w:t xml:space="preserve">, 8 gr.,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lang w:val="pl-PL"/>
        </w:rPr>
        <w:t xml:space="preserve"> gr. 5, </w:t>
      </w:r>
      <w:proofErr w:type="spellStart"/>
      <w:r w:rsidRPr="00515119">
        <w:rPr>
          <w:lang w:val="pl-PL"/>
        </w:rPr>
        <w:t>qui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cens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erierunt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rcae</w:t>
      </w:r>
      <w:proofErr w:type="spellEnd"/>
      <w:r w:rsidRPr="00515119">
        <w:rPr>
          <w:lang w:val="pl-PL"/>
        </w:rPr>
        <w:t xml:space="preserve"> 3. </w:t>
      </w:r>
      <w:r w:rsidRPr="00515119">
        <w:rPr>
          <w:i/>
          <w:lang w:val="pl-PL"/>
        </w:rPr>
        <w:t xml:space="preserve">Informacja o zapłaconej sumie zapisan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>jaśniejszym atramentem, zapewne dopisana w innym niż cały rejestr czasie.</w:t>
      </w:r>
    </w:p>
  </w:footnote>
  <w:footnote w:id="42">
    <w:p w14:paraId="7248C1E7" w14:textId="3A7F9C8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Makolski</w:t>
      </w:r>
      <w:proofErr w:type="spellEnd"/>
      <w:r w:rsidRPr="00515119">
        <w:t>.</w:t>
      </w:r>
    </w:p>
  </w:footnote>
  <w:footnote w:id="43">
    <w:p w14:paraId="1F98DD89" w14:textId="4A1B46D4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de Busko.</w:t>
      </w:r>
    </w:p>
  </w:footnote>
  <w:footnote w:id="44">
    <w:p w14:paraId="44D434CC" w14:textId="3AE891D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Costen.</w:t>
      </w:r>
    </w:p>
  </w:footnote>
  <w:footnote w:id="45">
    <w:p w14:paraId="49191CDA" w14:textId="5C05647A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Costen.</w:t>
      </w:r>
    </w:p>
  </w:footnote>
  <w:footnote w:id="46">
    <w:p w14:paraId="03E53B20" w14:textId="0E3304D5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de </w:t>
      </w:r>
      <w:proofErr w:type="spellStart"/>
      <w:r w:rsidRPr="00515119">
        <w:t>Posnania</w:t>
      </w:r>
      <w:proofErr w:type="spellEnd"/>
      <w:r w:rsidRPr="00515119">
        <w:t>.</w:t>
      </w:r>
    </w:p>
  </w:footnote>
  <w:footnote w:id="47">
    <w:p w14:paraId="5CD35A8E" w14:textId="775EE54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ecclesiae </w:t>
      </w:r>
      <w:proofErr w:type="spellStart"/>
      <w:r w:rsidRPr="00515119">
        <w:t>sanctae</w:t>
      </w:r>
      <w:proofErr w:type="spellEnd"/>
      <w:r w:rsidRPr="00515119">
        <w:t xml:space="preserve"> Mariae </w:t>
      </w:r>
      <w:proofErr w:type="spellStart"/>
      <w:r w:rsidRPr="00515119">
        <w:t>Magdalenae</w:t>
      </w:r>
      <w:proofErr w:type="spellEnd"/>
      <w:r w:rsidRPr="00515119">
        <w:t xml:space="preserve"> </w:t>
      </w:r>
      <w:proofErr w:type="spellStart"/>
      <w:r w:rsidRPr="00515119">
        <w:t>Posn</w:t>
      </w:r>
      <w:proofErr w:type="spellEnd"/>
      <w:r w:rsidRPr="00515119">
        <w:rPr>
          <w:i/>
        </w:rPr>
        <w:t>[</w:t>
      </w:r>
      <w:proofErr w:type="spellStart"/>
      <w:r w:rsidRPr="00515119">
        <w:t>aniensis</w:t>
      </w:r>
      <w:proofErr w:type="spellEnd"/>
      <w:r w:rsidRPr="00515119">
        <w:t>?</w:t>
      </w:r>
      <w:r w:rsidRPr="00515119">
        <w:rPr>
          <w:i/>
        </w:rPr>
        <w:t>]</w:t>
      </w:r>
      <w:r w:rsidRPr="00515119">
        <w:t>.</w:t>
      </w:r>
    </w:p>
  </w:footnote>
  <w:footnote w:id="48">
    <w:p w14:paraId="036E63CF" w14:textId="6298F731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Costen.</w:t>
      </w:r>
    </w:p>
  </w:footnote>
  <w:footnote w:id="49">
    <w:p w14:paraId="1A7475CB" w14:textId="5064F3D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de </w:t>
      </w:r>
      <w:proofErr w:type="spellStart"/>
      <w:r w:rsidRPr="00515119">
        <w:t>Comorniky</w:t>
      </w:r>
      <w:proofErr w:type="spellEnd"/>
      <w:r w:rsidRPr="00515119">
        <w:t>.</w:t>
      </w:r>
    </w:p>
  </w:footnote>
  <w:footnote w:id="50">
    <w:p w14:paraId="35B4E91B" w14:textId="148F9964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Magister Lucas.</w:t>
      </w:r>
    </w:p>
  </w:footnote>
  <w:footnote w:id="51">
    <w:p w14:paraId="288388D1" w14:textId="68433A8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52">
    <w:p w14:paraId="2DFD4817" w14:textId="7B15317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plebanus</w:t>
      </w:r>
      <w:proofErr w:type="spellEnd"/>
      <w:r w:rsidRPr="00515119">
        <w:t xml:space="preserve"> </w:t>
      </w:r>
      <w:proofErr w:type="spellStart"/>
      <w:r w:rsidRPr="00515119">
        <w:t>Costensis</w:t>
      </w:r>
      <w:proofErr w:type="spellEnd"/>
      <w:r w:rsidRPr="00515119">
        <w:t>.</w:t>
      </w:r>
    </w:p>
  </w:footnote>
  <w:footnote w:id="53">
    <w:p w14:paraId="1179392B" w14:textId="17CEF792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Albertus </w:t>
      </w:r>
      <w:proofErr w:type="spellStart"/>
      <w:r w:rsidRPr="00515119">
        <w:t>surrogatus</w:t>
      </w:r>
      <w:proofErr w:type="spellEnd"/>
      <w:r w:rsidRPr="00515119">
        <w:t>.</w:t>
      </w:r>
    </w:p>
  </w:footnote>
  <w:footnote w:id="54">
    <w:p w14:paraId="3FDCB790" w14:textId="65704A77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Ląki</w:t>
      </w:r>
      <w:proofErr w:type="spellEnd"/>
      <w:r w:rsidRPr="00515119">
        <w:rPr>
          <w:lang w:val="pl-PL"/>
        </w:rPr>
        <w:t>.</w:t>
      </w:r>
    </w:p>
  </w:footnote>
  <w:footnote w:id="55">
    <w:p w14:paraId="36E1E1D2" w14:textId="79C589B8" w:rsidR="008A6DE2" w:rsidRPr="0001299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012994">
        <w:rPr>
          <w:lang w:val="pl-PL"/>
        </w:rPr>
        <w:t xml:space="preserve"> </w:t>
      </w:r>
      <w:r w:rsidRPr="00012994">
        <w:rPr>
          <w:i/>
          <w:lang w:val="pl-PL"/>
        </w:rPr>
        <w:t>Nazwisko zapisane małą literą</w:t>
      </w:r>
      <w:r>
        <w:rPr>
          <w:lang w:val="pl-PL"/>
        </w:rPr>
        <w:t xml:space="preserve">. </w:t>
      </w:r>
      <w:r w:rsidRPr="00515119">
        <w:rPr>
          <w:i/>
          <w:lang w:val="pl-PL"/>
        </w:rPr>
        <w:t xml:space="preserve">ASK I 3: </w:t>
      </w:r>
      <w:proofErr w:type="spellStart"/>
      <w:r w:rsidRPr="001701D4">
        <w:rPr>
          <w:lang w:val="pl-PL"/>
        </w:rPr>
        <w:t>Argląben</w:t>
      </w:r>
      <w:proofErr w:type="spellEnd"/>
      <w:r w:rsidRPr="00515119">
        <w:rPr>
          <w:lang w:val="pl-PL"/>
        </w:rPr>
        <w:t>.</w:t>
      </w:r>
    </w:p>
  </w:footnote>
  <w:footnote w:id="56">
    <w:p w14:paraId="754CEB13" w14:textId="3DCE9AD5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Carsniczki</w:t>
      </w:r>
      <w:proofErr w:type="spellEnd"/>
      <w:r w:rsidRPr="00515119">
        <w:rPr>
          <w:lang w:val="pl-PL"/>
        </w:rPr>
        <w:t>.</w:t>
      </w:r>
    </w:p>
  </w:footnote>
  <w:footnote w:id="57">
    <w:p w14:paraId="27B4DC0B" w14:textId="683A21A7" w:rsidR="008A6DE2" w:rsidRPr="0025217C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25217C">
        <w:rPr>
          <w:lang w:val="pl-PL"/>
        </w:rPr>
        <w:t xml:space="preserve"> </w:t>
      </w:r>
    </w:p>
  </w:footnote>
  <w:footnote w:id="58">
    <w:p w14:paraId="55EC3518" w14:textId="50CDE993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łatność Pawła z Rychwału wpisana </w:t>
      </w:r>
      <w:r>
        <w:rPr>
          <w:i/>
          <w:lang w:val="pl-PL"/>
        </w:rPr>
        <w:t xml:space="preserve">wyżej </w:t>
      </w:r>
      <w:r w:rsidRPr="00515119">
        <w:rPr>
          <w:i/>
          <w:lang w:val="pl-PL"/>
        </w:rPr>
        <w:t>po Baltazarze Strusiu (</w:t>
      </w:r>
      <w:proofErr w:type="spellStart"/>
      <w:r w:rsidRPr="00515119">
        <w:rPr>
          <w:i/>
          <w:lang w:val="pl-PL"/>
        </w:rPr>
        <w:t>Strutius</w:t>
      </w:r>
      <w:proofErr w:type="spellEnd"/>
      <w:r w:rsidRPr="00515119">
        <w:rPr>
          <w:i/>
          <w:lang w:val="pl-PL"/>
        </w:rPr>
        <w:t>).</w:t>
      </w:r>
    </w:p>
  </w:footnote>
  <w:footnote w:id="59">
    <w:p w14:paraId="678B3CD5" w14:textId="54BB7945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o płatności Leonarda Hermana znajduje się przekreślony wpis: </w:t>
      </w:r>
      <w:proofErr w:type="spellStart"/>
      <w:r w:rsidRPr="00515119">
        <w:rPr>
          <w:lang w:val="pl-PL"/>
        </w:rPr>
        <w:t>Praedicator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lmanorum</w:t>
      </w:r>
      <w:proofErr w:type="spellEnd"/>
      <w:r w:rsidRPr="00515119">
        <w:rPr>
          <w:lang w:val="pl-PL"/>
        </w:rPr>
        <w:t xml:space="preserve">, 28 gr. </w:t>
      </w:r>
      <w:r w:rsidRPr="00515119">
        <w:rPr>
          <w:i/>
          <w:lang w:val="pl-PL"/>
        </w:rPr>
        <w:t xml:space="preserve">Na lewym marginesie jaśniejszym atramentem, być może w innym czasie, pisarz dodał: </w:t>
      </w:r>
      <w:proofErr w:type="spellStart"/>
      <w:r w:rsidRPr="00515119">
        <w:rPr>
          <w:lang w:val="pl-PL"/>
        </w:rPr>
        <w:t>Scrip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inter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ercepta</w:t>
      </w:r>
      <w:proofErr w:type="spellEnd"/>
      <w:r w:rsidRPr="00515119">
        <w:rPr>
          <w:lang w:val="pl-PL"/>
        </w:rPr>
        <w:t>.</w:t>
      </w:r>
    </w:p>
  </w:footnote>
  <w:footnote w:id="60">
    <w:p w14:paraId="7E59E7B4" w14:textId="51776D53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Casparis </w:t>
      </w:r>
      <w:proofErr w:type="spellStart"/>
      <w:r w:rsidRPr="00515119">
        <w:t>plebani</w:t>
      </w:r>
      <w:proofErr w:type="spellEnd"/>
      <w:r w:rsidRPr="00515119">
        <w:t xml:space="preserve"> in </w:t>
      </w:r>
      <w:proofErr w:type="spellStart"/>
      <w:r w:rsidRPr="00515119">
        <w:t>Owienska</w:t>
      </w:r>
      <w:proofErr w:type="spellEnd"/>
      <w:r w:rsidRPr="00515119">
        <w:t>.</w:t>
      </w:r>
    </w:p>
  </w:footnote>
  <w:footnote w:id="61">
    <w:p w14:paraId="4363BAE0" w14:textId="6A60A387" w:rsidR="008A6DE2" w:rsidRPr="007444D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444D4">
        <w:rPr>
          <w:lang w:val="pl-PL"/>
        </w:rPr>
        <w:t xml:space="preserve"> </w:t>
      </w:r>
      <w:r w:rsidRPr="007444D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chink</w:t>
      </w:r>
      <w:proofErr w:type="spellEnd"/>
      <w:r>
        <w:rPr>
          <w:lang w:val="pl-PL"/>
        </w:rPr>
        <w:t>.</w:t>
      </w:r>
    </w:p>
  </w:footnote>
  <w:footnote w:id="62">
    <w:p w14:paraId="251C206F" w14:textId="3F2E0DBF" w:rsidR="008A6DE2" w:rsidRPr="004616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7444D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Wągrowiecz</w:t>
      </w:r>
      <w:proofErr w:type="spellEnd"/>
      <w:r>
        <w:rPr>
          <w:lang w:val="pl-PL"/>
        </w:rPr>
        <w:t>.</w:t>
      </w:r>
    </w:p>
  </w:footnote>
  <w:footnote w:id="63">
    <w:p w14:paraId="417BE703" w14:textId="15469BE7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Kolaczek</w:t>
      </w:r>
      <w:proofErr w:type="spellEnd"/>
      <w:r w:rsidRPr="00515119">
        <w:rPr>
          <w:lang w:val="pl-PL"/>
        </w:rPr>
        <w:t>.</w:t>
      </w:r>
    </w:p>
  </w:footnote>
  <w:footnote w:id="64">
    <w:p w14:paraId="35D1BA40" w14:textId="132F8E2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Ad </w:t>
      </w:r>
      <w:proofErr w:type="spellStart"/>
      <w:r w:rsidRPr="00515119">
        <w:rPr>
          <w:lang w:val="pl-PL"/>
        </w:rPr>
        <w:t>sanctu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tanislaum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Posnani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raebendarii</w:t>
      </w:r>
      <w:proofErr w:type="spellEnd"/>
      <w:r w:rsidRPr="00515119">
        <w:rPr>
          <w:lang w:val="pl-PL"/>
        </w:rPr>
        <w:t>.</w:t>
      </w:r>
    </w:p>
  </w:footnote>
  <w:footnote w:id="65">
    <w:p w14:paraId="644E7A7B" w14:textId="2AA6D7E9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a </w:t>
      </w:r>
      <w:proofErr w:type="spellStart"/>
      <w:r w:rsidRPr="00515119">
        <w:rPr>
          <w:lang w:val="pl-PL"/>
        </w:rPr>
        <w:t>Zbaszin</w:t>
      </w:r>
      <w:proofErr w:type="spellEnd"/>
      <w:r w:rsidRPr="00515119">
        <w:rPr>
          <w:lang w:val="pl-PL"/>
        </w:rPr>
        <w:t>.</w:t>
      </w:r>
    </w:p>
  </w:footnote>
  <w:footnote w:id="66">
    <w:p w14:paraId="7071D950" w14:textId="7C834024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24 gr.</w:t>
      </w:r>
    </w:p>
  </w:footnote>
  <w:footnote w:id="67">
    <w:p w14:paraId="54CD7262" w14:textId="5B296501" w:rsidR="008A6DE2" w:rsidRPr="00584246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84246">
        <w:rPr>
          <w:lang w:val="pl-PL"/>
        </w:rPr>
        <w:t xml:space="preserve"> </w:t>
      </w:r>
    </w:p>
  </w:footnote>
  <w:footnote w:id="68">
    <w:p w14:paraId="5F14D910" w14:textId="0121234A" w:rsidR="008A6DE2" w:rsidRPr="00CA5C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r w:rsidRPr="00CA5C19">
        <w:rPr>
          <w:lang w:val="pl-PL"/>
        </w:rPr>
        <w:t xml:space="preserve">ad </w:t>
      </w:r>
      <w:proofErr w:type="spellStart"/>
      <w:r w:rsidRPr="00CA5C19">
        <w:rPr>
          <w:lang w:val="pl-PL"/>
        </w:rPr>
        <w:t>sanctum</w:t>
      </w:r>
      <w:proofErr w:type="spellEnd"/>
      <w:r w:rsidRPr="00CA5C19">
        <w:rPr>
          <w:lang w:val="pl-PL"/>
        </w:rPr>
        <w:t xml:space="preserve"> </w:t>
      </w:r>
      <w:proofErr w:type="spellStart"/>
      <w:r w:rsidRPr="00CA5C19">
        <w:rPr>
          <w:lang w:val="pl-PL"/>
        </w:rPr>
        <w:t>Stanislaum</w:t>
      </w:r>
      <w:proofErr w:type="spellEnd"/>
      <w:r w:rsidRPr="00CA5C19">
        <w:rPr>
          <w:lang w:val="pl-PL"/>
        </w:rPr>
        <w:t>.</w:t>
      </w:r>
    </w:p>
  </w:footnote>
  <w:footnote w:id="69">
    <w:p w14:paraId="43683D95" w14:textId="77777777" w:rsidR="008A6DE2" w:rsidRPr="00CA5C19" w:rsidRDefault="008A6DE2" w:rsidP="00F52E4A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70">
    <w:p w14:paraId="71F1FF9C" w14:textId="0BF2EFFC" w:rsidR="008A6DE2" w:rsidRPr="00475CAE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t>Gąbin</w:t>
      </w:r>
      <w:proofErr w:type="spellEnd"/>
      <w:r w:rsidRPr="00475CAE">
        <w:t>.</w:t>
      </w:r>
    </w:p>
  </w:footnote>
  <w:footnote w:id="71">
    <w:p w14:paraId="60F67726" w14:textId="77777777" w:rsidR="008A6DE2" w:rsidRPr="00475CAE" w:rsidRDefault="008A6DE2" w:rsidP="00B46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rPr>
          <w:i/>
        </w:rPr>
        <w:t>wytarty</w:t>
      </w:r>
      <w:proofErr w:type="spellEnd"/>
      <w:r w:rsidRPr="00475CAE">
        <w:rPr>
          <w:i/>
        </w:rPr>
        <w:t xml:space="preserve"> </w:t>
      </w:r>
      <w:proofErr w:type="spellStart"/>
      <w:r w:rsidRPr="00475CAE">
        <w:rPr>
          <w:i/>
        </w:rPr>
        <w:t>wpis</w:t>
      </w:r>
      <w:proofErr w:type="spellEnd"/>
      <w:r w:rsidRPr="00475CAE">
        <w:rPr>
          <w:i/>
        </w:rPr>
        <w:t xml:space="preserve">: </w:t>
      </w:r>
      <w:proofErr w:type="spellStart"/>
      <w:r w:rsidRPr="00475CAE">
        <w:t>solvit</w:t>
      </w:r>
      <w:proofErr w:type="spellEnd"/>
      <w:r w:rsidRPr="00475CAE">
        <w:t>.</w:t>
      </w:r>
    </w:p>
  </w:footnote>
  <w:footnote w:id="72">
    <w:p w14:paraId="47BC1507" w14:textId="595E2933" w:rsidR="008A6DE2" w:rsidRPr="00515119" w:rsidRDefault="008A6DE2" w:rsidP="00F52E4A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inna kolejność płatników: </w:t>
      </w:r>
      <w:proofErr w:type="spellStart"/>
      <w:r w:rsidRPr="00515119">
        <w:rPr>
          <w:lang w:val="pl-PL"/>
        </w:rPr>
        <w:t>Stanisla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illuminator</w:t>
      </w:r>
      <w:proofErr w:type="spellEnd"/>
      <w:r>
        <w:rPr>
          <w:lang w:val="pl-PL"/>
        </w:rPr>
        <w:t>,</w:t>
      </w:r>
      <w:r w:rsidRPr="00515119">
        <w:rPr>
          <w:lang w:val="pl-PL"/>
        </w:rPr>
        <w:t xml:space="preserve"> Post </w:t>
      </w:r>
      <w:proofErr w:type="spellStart"/>
      <w:r w:rsidRPr="00515119">
        <w:rPr>
          <w:lang w:val="pl-PL"/>
        </w:rPr>
        <w:t>morte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thiae</w:t>
      </w:r>
      <w:proofErr w:type="spellEnd"/>
      <w:r w:rsidRPr="00515119">
        <w:rPr>
          <w:lang w:val="pl-PL"/>
        </w:rPr>
        <w:t xml:space="preserve"> Gabin</w:t>
      </w:r>
      <w:r>
        <w:rPr>
          <w:lang w:val="pl-PL"/>
        </w:rPr>
        <w:t>.</w:t>
      </w:r>
    </w:p>
  </w:footnote>
  <w:footnote w:id="73">
    <w:p w14:paraId="1A3A1F13" w14:textId="77777777" w:rsidR="008A6DE2" w:rsidRPr="00475CAE" w:rsidRDefault="008A6DE2" w:rsidP="00B46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rPr>
          <w:i/>
        </w:rPr>
        <w:t>wytarty</w:t>
      </w:r>
      <w:proofErr w:type="spellEnd"/>
      <w:r w:rsidRPr="00475CAE">
        <w:rPr>
          <w:i/>
        </w:rPr>
        <w:t xml:space="preserve"> </w:t>
      </w:r>
      <w:proofErr w:type="spellStart"/>
      <w:r w:rsidRPr="00475CAE">
        <w:rPr>
          <w:i/>
        </w:rPr>
        <w:t>wpis</w:t>
      </w:r>
      <w:proofErr w:type="spellEnd"/>
      <w:r w:rsidRPr="00475CAE">
        <w:rPr>
          <w:i/>
        </w:rPr>
        <w:t xml:space="preserve">: </w:t>
      </w:r>
      <w:proofErr w:type="spellStart"/>
      <w:r w:rsidRPr="00475CAE">
        <w:t>solvit</w:t>
      </w:r>
      <w:proofErr w:type="spellEnd"/>
      <w:r w:rsidRPr="00475CAE">
        <w:t>.</w:t>
      </w:r>
    </w:p>
  </w:footnote>
  <w:footnote w:id="74">
    <w:p w14:paraId="3E3C7DF1" w14:textId="77777777" w:rsidR="008A6DE2" w:rsidRPr="00475CAE" w:rsidRDefault="008A6DE2" w:rsidP="00B46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rPr>
          <w:i/>
        </w:rPr>
        <w:t>wytarty</w:t>
      </w:r>
      <w:proofErr w:type="spellEnd"/>
      <w:r w:rsidRPr="00475CAE">
        <w:rPr>
          <w:i/>
        </w:rPr>
        <w:t xml:space="preserve"> </w:t>
      </w:r>
      <w:proofErr w:type="spellStart"/>
      <w:r w:rsidRPr="00475CAE">
        <w:rPr>
          <w:i/>
        </w:rPr>
        <w:t>wpis</w:t>
      </w:r>
      <w:proofErr w:type="spellEnd"/>
      <w:r w:rsidRPr="00475CAE">
        <w:rPr>
          <w:i/>
        </w:rPr>
        <w:t xml:space="preserve">: </w:t>
      </w:r>
      <w:proofErr w:type="spellStart"/>
      <w:r w:rsidRPr="00475CAE">
        <w:t>solvit</w:t>
      </w:r>
      <w:proofErr w:type="spellEnd"/>
      <w:r w:rsidRPr="00475CAE">
        <w:t>.</w:t>
      </w:r>
    </w:p>
  </w:footnote>
  <w:footnote w:id="75">
    <w:p w14:paraId="5EABE7E8" w14:textId="24E21599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76">
    <w:p w14:paraId="0F28172F" w14:textId="04D3D99F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r w:rsidRPr="00CA5C19">
        <w:t xml:space="preserve">Sancti Martini ecclesia ante </w:t>
      </w:r>
      <w:proofErr w:type="spellStart"/>
      <w:r w:rsidRPr="00CA5C19">
        <w:t>Posnaniam</w:t>
      </w:r>
      <w:proofErr w:type="spellEnd"/>
      <w:r w:rsidRPr="00CA5C19">
        <w:t>.</w:t>
      </w:r>
    </w:p>
  </w:footnote>
  <w:footnote w:id="77">
    <w:p w14:paraId="574643C4" w14:textId="24091ECE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78">
    <w:p w14:paraId="5A26A3E3" w14:textId="05BA2A01" w:rsidR="008A6DE2" w:rsidRPr="00475CAE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475CAE">
        <w:t xml:space="preserve"> </w:t>
      </w:r>
      <w:r w:rsidRPr="00475CAE">
        <w:rPr>
          <w:i/>
        </w:rPr>
        <w:t xml:space="preserve">ASK I 3: </w:t>
      </w:r>
      <w:r w:rsidRPr="00475CAE">
        <w:t xml:space="preserve">Paulus </w:t>
      </w:r>
      <w:proofErr w:type="spellStart"/>
      <w:r w:rsidRPr="00475CAE">
        <w:t>sancti</w:t>
      </w:r>
      <w:proofErr w:type="spellEnd"/>
      <w:r w:rsidRPr="00475CAE">
        <w:t xml:space="preserve"> Martini </w:t>
      </w:r>
      <w:proofErr w:type="spellStart"/>
      <w:r w:rsidRPr="00475CAE">
        <w:t>plebanus</w:t>
      </w:r>
      <w:proofErr w:type="spellEnd"/>
      <w:r w:rsidRPr="00475CAE">
        <w:t>.</w:t>
      </w:r>
    </w:p>
  </w:footnote>
  <w:footnote w:id="79">
    <w:p w14:paraId="10457DD9" w14:textId="3CECD304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r w:rsidRPr="00CA5C19">
        <w:t xml:space="preserve">de </w:t>
      </w:r>
      <w:proofErr w:type="spellStart"/>
      <w:r w:rsidRPr="00CA5C19">
        <w:t>Posnania</w:t>
      </w:r>
      <w:proofErr w:type="spellEnd"/>
      <w:r w:rsidRPr="00CA5C19">
        <w:t>.</w:t>
      </w:r>
    </w:p>
  </w:footnote>
  <w:footnote w:id="80">
    <w:p w14:paraId="77650DEF" w14:textId="42F18C0E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81">
    <w:p w14:paraId="0C914720" w14:textId="5603EFD7" w:rsidR="008A6DE2" w:rsidRPr="00475CAE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475CAE">
        <w:t xml:space="preserve"> </w:t>
      </w:r>
      <w:r w:rsidRPr="00475CAE">
        <w:rPr>
          <w:i/>
        </w:rPr>
        <w:t xml:space="preserve">ASK I 3: </w:t>
      </w:r>
      <w:r w:rsidRPr="00475CAE">
        <w:t xml:space="preserve">Sancti </w:t>
      </w:r>
      <w:proofErr w:type="spellStart"/>
      <w:r w:rsidRPr="00475CAE">
        <w:t>Adalberti</w:t>
      </w:r>
      <w:proofErr w:type="spellEnd"/>
      <w:r w:rsidRPr="00475CAE">
        <w:t xml:space="preserve"> ecclesia.</w:t>
      </w:r>
    </w:p>
  </w:footnote>
  <w:footnote w:id="82">
    <w:p w14:paraId="49200B84" w14:textId="7A98C66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sancti</w:t>
      </w:r>
      <w:proofErr w:type="spellEnd"/>
      <w:r w:rsidRPr="00515119">
        <w:t xml:space="preserve"> </w:t>
      </w:r>
      <w:proofErr w:type="spellStart"/>
      <w:r w:rsidRPr="00515119">
        <w:t>Adalberti</w:t>
      </w:r>
      <w:proofErr w:type="spellEnd"/>
      <w:r w:rsidRPr="00515119">
        <w:t xml:space="preserve"> </w:t>
      </w:r>
      <w:proofErr w:type="spellStart"/>
      <w:r w:rsidRPr="00515119">
        <w:t>plebanus</w:t>
      </w:r>
      <w:proofErr w:type="spellEnd"/>
      <w:r w:rsidRPr="00515119">
        <w:t>.</w:t>
      </w:r>
    </w:p>
  </w:footnote>
  <w:footnote w:id="83">
    <w:p w14:paraId="0F709310" w14:textId="17B5973A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84">
    <w:p w14:paraId="3F4A7710" w14:textId="3B7DE604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Sancti </w:t>
      </w:r>
      <w:proofErr w:type="spellStart"/>
      <w:r w:rsidRPr="00515119">
        <w:t>Margarethae</w:t>
      </w:r>
      <w:proofErr w:type="spellEnd"/>
      <w:r w:rsidRPr="00515119">
        <w:t xml:space="preserve"> ecclesia in </w:t>
      </w:r>
      <w:proofErr w:type="spellStart"/>
      <w:r w:rsidRPr="00515119">
        <w:t>Srzodka</w:t>
      </w:r>
      <w:proofErr w:type="spellEnd"/>
      <w:r w:rsidRPr="00515119">
        <w:t>.</w:t>
      </w:r>
    </w:p>
  </w:footnote>
  <w:footnote w:id="85">
    <w:p w14:paraId="685C213B" w14:textId="1666005A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o płatności plebana kościoła św. Małgorzaty jest zapis dotyczący </w:t>
      </w:r>
      <w:proofErr w:type="spellStart"/>
      <w:r w:rsidRPr="00515119">
        <w:rPr>
          <w:i/>
          <w:lang w:val="pl-PL"/>
        </w:rPr>
        <w:t>altarii</w:t>
      </w:r>
      <w:proofErr w:type="spellEnd"/>
      <w:r w:rsidRPr="00515119">
        <w:rPr>
          <w:i/>
          <w:lang w:val="pl-PL"/>
        </w:rPr>
        <w:t xml:space="preserve"> w kościele św. Barbary, bez podania sumy podatku: </w:t>
      </w:r>
      <w:proofErr w:type="spellStart"/>
      <w:r w:rsidRPr="00515119">
        <w:rPr>
          <w:lang w:val="pl-PL"/>
        </w:rPr>
        <w:t>Altare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ecclesi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anctae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Barbarae</w:t>
      </w:r>
      <w:proofErr w:type="spellEnd"/>
      <w:r w:rsidRPr="00515119">
        <w:rPr>
          <w:lang w:val="pl-PL"/>
        </w:rPr>
        <w:t>.</w:t>
      </w:r>
    </w:p>
  </w:footnote>
  <w:footnote w:id="86">
    <w:p w14:paraId="4136D6F3" w14:textId="630CC57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warzadz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87">
    <w:p w14:paraId="06B748DF" w14:textId="4FF2F24E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Macznik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88">
    <w:p w14:paraId="6D1E4E32" w14:textId="489D59D6" w:rsidR="008A6DE2" w:rsidRPr="00515119" w:rsidRDefault="008A6DE2">
      <w:pPr>
        <w:pStyle w:val="Tekstprzypisudolnego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rPr>
          <w:lang w:val="en-GB"/>
        </w:rPr>
        <w:t>Czerlienino</w:t>
      </w:r>
      <w:proofErr w:type="spellEnd"/>
      <w:r w:rsidRPr="00515119">
        <w:rPr>
          <w:lang w:val="en-GB"/>
        </w:rPr>
        <w:t xml:space="preserve"> </w:t>
      </w:r>
      <w:proofErr w:type="spellStart"/>
      <w:r w:rsidRPr="00515119">
        <w:rPr>
          <w:lang w:val="en-GB"/>
        </w:rPr>
        <w:t>plebanus</w:t>
      </w:r>
      <w:proofErr w:type="spellEnd"/>
      <w:r w:rsidRPr="00515119">
        <w:rPr>
          <w:lang w:val="en-GB"/>
        </w:rPr>
        <w:t>.</w:t>
      </w:r>
    </w:p>
  </w:footnote>
  <w:footnote w:id="89">
    <w:p w14:paraId="3D406DE3" w14:textId="4124D7B7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Bnin</w:t>
      </w:r>
      <w:proofErr w:type="spellEnd"/>
      <w:r w:rsidRPr="00515119">
        <w:t xml:space="preserve"> </w:t>
      </w:r>
      <w:proofErr w:type="spellStart"/>
      <w:r w:rsidRPr="00515119">
        <w:t>praepositus</w:t>
      </w:r>
      <w:proofErr w:type="spellEnd"/>
      <w:r w:rsidRPr="00515119">
        <w:t>.</w:t>
      </w:r>
    </w:p>
  </w:footnote>
  <w:footnote w:id="90">
    <w:p w14:paraId="0663B8AC" w14:textId="01175FA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Radzewo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1">
    <w:p w14:paraId="78E5E2F4" w14:textId="4732B462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Nekla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. </w:t>
      </w:r>
    </w:p>
  </w:footnote>
  <w:footnote w:id="92">
    <w:p w14:paraId="2758EFA9" w14:textId="51A190D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Mieczewo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. </w:t>
      </w:r>
    </w:p>
  </w:footnote>
  <w:footnote w:id="93">
    <w:p w14:paraId="01C62E90" w14:textId="4E6E680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Giecz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. </w:t>
      </w:r>
    </w:p>
  </w:footnote>
  <w:footnote w:id="94">
    <w:p w14:paraId="421C790F" w14:textId="5E24BF0D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Golthowo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5">
    <w:p w14:paraId="0C27E21D" w14:textId="4AE4EB6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Giecz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6">
    <w:p w14:paraId="5F72C7C1" w14:textId="7E2EC171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Iwno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7">
    <w:p w14:paraId="25070780" w14:textId="4740E2A3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iedliecz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8">
    <w:p w14:paraId="74A6301C" w14:textId="19A27147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Vrzazowo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9">
    <w:p w14:paraId="2468F619" w14:textId="013CD13F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Costrzin</w:t>
      </w:r>
      <w:proofErr w:type="spellEnd"/>
      <w:r w:rsidRPr="00515119">
        <w:rPr>
          <w:lang w:val="pl-PL"/>
        </w:rPr>
        <w:t xml:space="preserve">. </w:t>
      </w:r>
      <w:proofErr w:type="spellStart"/>
      <w:r w:rsidRPr="00515119">
        <w:rPr>
          <w:lang w:val="pl-PL"/>
        </w:rPr>
        <w:t>Bartholome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iekierzeczk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Costrzin</w:t>
      </w:r>
      <w:proofErr w:type="spellEnd"/>
      <w:r w:rsidRPr="00515119">
        <w:rPr>
          <w:lang w:val="pl-PL"/>
        </w:rPr>
        <w:t xml:space="preserve">. </w:t>
      </w:r>
      <w:r w:rsidRPr="00515119">
        <w:rPr>
          <w:i/>
          <w:lang w:val="pl-PL"/>
        </w:rPr>
        <w:t xml:space="preserve">Zaznaczona jaśniejszym atramentem kreska pozioma odnosi kwotę 4 </w:t>
      </w:r>
      <w:proofErr w:type="spellStart"/>
      <w:r w:rsidRPr="00515119">
        <w:rPr>
          <w:i/>
          <w:lang w:val="pl-PL"/>
        </w:rPr>
        <w:t>fl</w:t>
      </w:r>
      <w:proofErr w:type="spellEnd"/>
      <w:r w:rsidRPr="00515119">
        <w:rPr>
          <w:i/>
          <w:lang w:val="pl-PL"/>
        </w:rPr>
        <w:t xml:space="preserve">. do osoby plebana Bartłomieja </w:t>
      </w:r>
      <w:proofErr w:type="spellStart"/>
      <w:r w:rsidRPr="00515119">
        <w:rPr>
          <w:i/>
          <w:lang w:val="pl-PL"/>
        </w:rPr>
        <w:t>Siekierzeckiego</w:t>
      </w:r>
      <w:proofErr w:type="spellEnd"/>
      <w:r w:rsidRPr="00515119">
        <w:rPr>
          <w:i/>
          <w:lang w:val="pl-PL"/>
        </w:rPr>
        <w:t>.</w:t>
      </w:r>
      <w:r w:rsidRPr="00515119">
        <w:rPr>
          <w:lang w:val="pl-PL"/>
        </w:rPr>
        <w:t xml:space="preserve"> </w:t>
      </w:r>
    </w:p>
  </w:footnote>
  <w:footnote w:id="100">
    <w:p w14:paraId="23923CF7" w14:textId="2D0F4D01" w:rsidR="008A6DE2" w:rsidRPr="00515119" w:rsidRDefault="008A6DE2">
      <w:pPr>
        <w:pStyle w:val="Tekstprzypisudolnego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rPr>
          <w:lang w:val="en-GB"/>
        </w:rPr>
        <w:t>Altaristae</w:t>
      </w:r>
      <w:proofErr w:type="spellEnd"/>
      <w:r w:rsidRPr="00515119">
        <w:rPr>
          <w:lang w:val="en-GB"/>
        </w:rPr>
        <w:t xml:space="preserve"> ibidem.</w:t>
      </w:r>
    </w:p>
  </w:footnote>
  <w:footnote w:id="101">
    <w:p w14:paraId="0ABEF61A" w14:textId="41B3525E" w:rsidR="008A6DE2" w:rsidRPr="00515119" w:rsidRDefault="008A6DE2">
      <w:pPr>
        <w:pStyle w:val="Tekstprzypisudolnego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r w:rsidRPr="00515119">
        <w:rPr>
          <w:lang w:val="en-GB"/>
        </w:rPr>
        <w:t xml:space="preserve">Laurentius </w:t>
      </w:r>
      <w:proofErr w:type="spellStart"/>
      <w:r w:rsidRPr="00515119">
        <w:rPr>
          <w:lang w:val="en-GB"/>
        </w:rPr>
        <w:t>altarista</w:t>
      </w:r>
      <w:proofErr w:type="spellEnd"/>
      <w:r w:rsidRPr="00515119">
        <w:rPr>
          <w:lang w:val="en-GB"/>
        </w:rPr>
        <w:t>.</w:t>
      </w:r>
    </w:p>
  </w:footnote>
  <w:footnote w:id="102">
    <w:p w14:paraId="4DD3D7DF" w14:textId="004F9D9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ebastian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ltarista</w:t>
      </w:r>
      <w:proofErr w:type="spellEnd"/>
      <w:r w:rsidRPr="00515119">
        <w:rPr>
          <w:lang w:val="pl-PL"/>
        </w:rPr>
        <w:t>.</w:t>
      </w:r>
    </w:p>
  </w:footnote>
  <w:footnote w:id="103">
    <w:p w14:paraId="02EBBC1F" w14:textId="1E909F82" w:rsidR="008A6DE2" w:rsidRPr="005677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56773F">
        <w:rPr>
          <w:lang w:val="pl-PL"/>
        </w:rPr>
        <w:t xml:space="preserve"> </w:t>
      </w:r>
    </w:p>
  </w:footnote>
  <w:footnote w:id="104">
    <w:p w14:paraId="1EBD05F4" w14:textId="77777777" w:rsidR="008A6DE2" w:rsidRPr="00515119" w:rsidRDefault="008A6DE2" w:rsidP="0056773F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łatność z parafii Spławie znajduje się kilka wierszy wyżej, przed parafią Wierzenica.</w:t>
      </w:r>
    </w:p>
  </w:footnote>
  <w:footnote w:id="105">
    <w:p w14:paraId="2DBDA808" w14:textId="4C0274CD" w:rsidR="008A6DE2" w:rsidRPr="005677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56773F">
        <w:rPr>
          <w:lang w:val="pl-PL"/>
        </w:rPr>
        <w:t xml:space="preserve"> </w:t>
      </w:r>
    </w:p>
  </w:footnote>
  <w:footnote w:id="106">
    <w:p w14:paraId="3556E3D2" w14:textId="75E94290" w:rsidR="008A6DE2" w:rsidRPr="00515119" w:rsidRDefault="008A6DE2" w:rsidP="007030ED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łatność z parafii Głuszyna dopisana inną ręką oraz jaśniejszym atramentem. Wynika to zapewne z faktu, że podatek został zapłacony z opóźnieniem – parafia w Głuszynie pojawia się powtórnie jako ostatnia wśród zalegających z uiszczeniem podatku (</w:t>
      </w:r>
      <w:proofErr w:type="spellStart"/>
      <w:r w:rsidRPr="00515119">
        <w:rPr>
          <w:lang w:val="pl-PL"/>
        </w:rPr>
        <w:t>Debita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eisdem</w:t>
      </w:r>
      <w:proofErr w:type="spellEnd"/>
      <w:r w:rsidRPr="00515119">
        <w:rPr>
          <w:i/>
          <w:lang w:val="pl-PL"/>
        </w:rPr>
        <w:t xml:space="preserve">), przy której jaśniejszym atramentem dopisano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>.</w:t>
      </w:r>
    </w:p>
  </w:footnote>
  <w:footnote w:id="107">
    <w:p w14:paraId="7470D51F" w14:textId="209A2071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t>Krirowo</w:t>
      </w:r>
      <w:proofErr w:type="spellEnd"/>
      <w:r w:rsidRPr="00515119">
        <w:t xml:space="preserve"> Metellus </w:t>
      </w:r>
      <w:proofErr w:type="spellStart"/>
      <w:r w:rsidRPr="00515119">
        <w:t>plebanus</w:t>
      </w:r>
      <w:proofErr w:type="spellEnd"/>
      <w:r w:rsidRPr="00515119">
        <w:rPr>
          <w:lang w:val="en-GB"/>
        </w:rPr>
        <w:t>.</w:t>
      </w:r>
    </w:p>
  </w:footnote>
  <w:footnote w:id="108">
    <w:p w14:paraId="7C111839" w14:textId="0660D31E" w:rsidR="008A6DE2" w:rsidRPr="00357E8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>
        <w:rPr>
          <w:lang w:val="pl-PL"/>
        </w:rPr>
        <w:t>Mądre</w:t>
      </w:r>
      <w:r w:rsidRPr="00515119">
        <w:rPr>
          <w:lang w:val="pl-PL"/>
        </w:rPr>
        <w:t>.</w:t>
      </w:r>
    </w:p>
  </w:footnote>
  <w:footnote w:id="109">
    <w:p w14:paraId="2B8139E9" w14:textId="0D186A69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4D0989">
        <w:rPr>
          <w:i/>
          <w:lang w:val="pl-PL"/>
        </w:rPr>
        <w:t xml:space="preserve">Zob. </w:t>
      </w:r>
      <w:r w:rsidRPr="004D0989">
        <w:rPr>
          <w:i/>
          <w:highlight w:val="yellow"/>
          <w:lang w:val="pl-PL"/>
        </w:rPr>
        <w:t>przyp. .</w:t>
      </w:r>
    </w:p>
  </w:footnote>
  <w:footnote w:id="110">
    <w:p w14:paraId="536DB3CC" w14:textId="30776FAE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proofErr w:type="spellStart"/>
      <w:r w:rsidRPr="00CA5C19">
        <w:t>Altaristae</w:t>
      </w:r>
      <w:proofErr w:type="spellEnd"/>
      <w:r w:rsidRPr="00CA5C19">
        <w:t xml:space="preserve"> ibidem.</w:t>
      </w:r>
    </w:p>
  </w:footnote>
  <w:footnote w:id="111">
    <w:p w14:paraId="64FEB0C5" w14:textId="6BFB26FB" w:rsidR="008A6DE2" w:rsidRPr="005677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</w:p>
  </w:footnote>
  <w:footnote w:id="112">
    <w:p w14:paraId="351439CD" w14:textId="3D5CE8AE" w:rsidR="008A6DE2" w:rsidRPr="00515119" w:rsidRDefault="008A6DE2" w:rsidP="00FE07DD">
      <w:pPr>
        <w:jc w:val="both"/>
        <w:rPr>
          <w:sz w:val="20"/>
          <w:szCs w:val="20"/>
          <w:lang w:val="pl-PL"/>
        </w:rPr>
      </w:pPr>
      <w:r w:rsidRPr="00515119">
        <w:rPr>
          <w:rStyle w:val="Odwoanieprzypisudolnego"/>
          <w:sz w:val="20"/>
          <w:szCs w:val="20"/>
        </w:rPr>
        <w:footnoteRef/>
      </w:r>
      <w:r w:rsidRPr="00515119">
        <w:rPr>
          <w:sz w:val="20"/>
          <w:szCs w:val="20"/>
          <w:lang w:val="en-GB"/>
        </w:rPr>
        <w:t xml:space="preserve"> </w:t>
      </w:r>
      <w:r w:rsidRPr="00515119">
        <w:rPr>
          <w:i/>
          <w:sz w:val="20"/>
          <w:szCs w:val="20"/>
          <w:lang w:val="en-GB"/>
        </w:rPr>
        <w:t xml:space="preserve">ASK I 3: </w:t>
      </w:r>
      <w:r w:rsidRPr="00515119">
        <w:rPr>
          <w:sz w:val="20"/>
          <w:szCs w:val="20"/>
          <w:lang w:val="it-IT"/>
        </w:rPr>
        <w:t>Mansionarii Pysdrenses numero quinque. 10 gr</w:t>
      </w:r>
      <w:r>
        <w:rPr>
          <w:sz w:val="20"/>
          <w:szCs w:val="20"/>
          <w:lang w:val="it-IT"/>
        </w:rPr>
        <w:t>.</w:t>
      </w:r>
      <w:r w:rsidRPr="00515119">
        <w:rPr>
          <w:sz w:val="20"/>
          <w:szCs w:val="20"/>
          <w:lang w:val="it-IT"/>
        </w:rPr>
        <w:t xml:space="preserve"> s</w:t>
      </w:r>
      <w:r>
        <w:rPr>
          <w:sz w:val="20"/>
          <w:szCs w:val="20"/>
          <w:lang w:val="it-IT"/>
        </w:rPr>
        <w:t>-t</w:t>
      </w:r>
      <w:r w:rsidRPr="00515119">
        <w:rPr>
          <w:sz w:val="20"/>
          <w:szCs w:val="20"/>
          <w:lang w:val="it-IT"/>
        </w:rPr>
        <w:t xml:space="preserve">. </w:t>
      </w:r>
      <w:r w:rsidRPr="00515119">
        <w:rPr>
          <w:i/>
          <w:sz w:val="20"/>
          <w:szCs w:val="20"/>
          <w:lang w:val="pl-PL"/>
        </w:rPr>
        <w:t>Cały wiersz zapisany jaśniejszym atramentem. Wynika to prawdopodobnie z faktu, że podatek został zapłacony z opóźnieniem - przekreślony wiersz dotyczący mansjonarzy pojawia się powtórnie wśród zalegających z uiszczeniem podatku</w:t>
      </w:r>
      <w:r w:rsidRPr="00515119">
        <w:rPr>
          <w:sz w:val="20"/>
          <w:szCs w:val="20"/>
          <w:lang w:val="pl-PL"/>
        </w:rPr>
        <w:t xml:space="preserve"> </w:t>
      </w:r>
      <w:r w:rsidRPr="00515119">
        <w:rPr>
          <w:i/>
          <w:sz w:val="20"/>
          <w:szCs w:val="20"/>
          <w:lang w:val="pl-PL"/>
        </w:rPr>
        <w:t>(</w:t>
      </w:r>
      <w:proofErr w:type="spellStart"/>
      <w:r w:rsidRPr="00515119">
        <w:rPr>
          <w:sz w:val="20"/>
          <w:szCs w:val="20"/>
          <w:lang w:val="pl-PL"/>
        </w:rPr>
        <w:t>Debita</w:t>
      </w:r>
      <w:proofErr w:type="spellEnd"/>
      <w:r w:rsidRPr="00515119">
        <w:rPr>
          <w:sz w:val="20"/>
          <w:szCs w:val="20"/>
          <w:lang w:val="pl-PL"/>
        </w:rPr>
        <w:t xml:space="preserve"> in </w:t>
      </w:r>
      <w:proofErr w:type="spellStart"/>
      <w:r w:rsidRPr="00515119">
        <w:rPr>
          <w:sz w:val="20"/>
          <w:szCs w:val="20"/>
          <w:lang w:val="pl-PL"/>
        </w:rPr>
        <w:t>eisdem</w:t>
      </w:r>
      <w:proofErr w:type="spellEnd"/>
      <w:r w:rsidRPr="00515119">
        <w:rPr>
          <w:i/>
          <w:sz w:val="20"/>
          <w:szCs w:val="20"/>
          <w:lang w:val="pl-PL"/>
        </w:rPr>
        <w:t xml:space="preserve">), po wierszu: </w:t>
      </w:r>
      <w:r w:rsidRPr="00515119">
        <w:rPr>
          <w:sz w:val="20"/>
          <w:szCs w:val="20"/>
          <w:lang w:val="pl-PL"/>
        </w:rPr>
        <w:t xml:space="preserve">Post </w:t>
      </w:r>
      <w:proofErr w:type="spellStart"/>
      <w:r w:rsidRPr="00515119">
        <w:rPr>
          <w:sz w:val="20"/>
          <w:szCs w:val="20"/>
          <w:lang w:val="pl-PL"/>
        </w:rPr>
        <w:t>mortem</w:t>
      </w:r>
      <w:proofErr w:type="spellEnd"/>
      <w:r w:rsidRPr="00515119">
        <w:rPr>
          <w:sz w:val="20"/>
          <w:szCs w:val="20"/>
          <w:lang w:val="pl-PL"/>
        </w:rPr>
        <w:t xml:space="preserve"> </w:t>
      </w:r>
      <w:proofErr w:type="spellStart"/>
      <w:r w:rsidRPr="00515119">
        <w:rPr>
          <w:sz w:val="20"/>
          <w:szCs w:val="20"/>
          <w:lang w:val="pl-PL"/>
        </w:rPr>
        <w:t>Symonis</w:t>
      </w:r>
      <w:proofErr w:type="spellEnd"/>
      <w:r w:rsidRPr="00515119">
        <w:rPr>
          <w:sz w:val="20"/>
          <w:szCs w:val="20"/>
          <w:lang w:val="pl-PL"/>
        </w:rPr>
        <w:t xml:space="preserve"> </w:t>
      </w:r>
      <w:proofErr w:type="spellStart"/>
      <w:r w:rsidRPr="00515119">
        <w:rPr>
          <w:sz w:val="20"/>
          <w:szCs w:val="20"/>
          <w:lang w:val="pl-PL"/>
        </w:rPr>
        <w:t>Pakost</w:t>
      </w:r>
      <w:proofErr w:type="spellEnd"/>
      <w:r w:rsidRPr="00515119">
        <w:rPr>
          <w:sz w:val="20"/>
          <w:szCs w:val="20"/>
          <w:lang w:val="pl-PL"/>
        </w:rPr>
        <w:t>.</w:t>
      </w:r>
    </w:p>
  </w:footnote>
  <w:footnote w:id="113">
    <w:p w14:paraId="424D15C2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Nazwa miejscowości pismem pogrubionym.</w:t>
      </w:r>
    </w:p>
  </w:footnote>
  <w:footnote w:id="114">
    <w:p w14:paraId="5270E478" w14:textId="2891091F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Zielony.</w:t>
      </w:r>
    </w:p>
  </w:footnote>
  <w:footnote w:id="115">
    <w:p w14:paraId="4FF9BF63" w14:textId="45BEF556" w:rsidR="008A6DE2" w:rsidRPr="008B703F" w:rsidRDefault="008A6DE2" w:rsidP="004054D3">
      <w:pPr>
        <w:pStyle w:val="Tekstprzypisudolnego"/>
        <w:jc w:val="both"/>
      </w:pPr>
      <w:r w:rsidRPr="00515119">
        <w:rPr>
          <w:rStyle w:val="Odwoanieprzypisudolnego"/>
          <w:i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Mielesna</w:t>
      </w:r>
      <w:proofErr w:type="spellEnd"/>
      <w:r w:rsidRPr="008B703F">
        <w:t>.</w:t>
      </w:r>
    </w:p>
  </w:footnote>
  <w:footnote w:id="116">
    <w:p w14:paraId="79D219CD" w14:textId="61C02C3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117">
    <w:p w14:paraId="05FD63B8" w14:textId="341CFF6C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515119">
        <w:rPr>
          <w:lang w:val="it-IT"/>
        </w:rPr>
        <w:t>Alberti Rudniczki cancellarii episcopi Posnaniensis.</w:t>
      </w:r>
    </w:p>
  </w:footnote>
  <w:footnote w:id="118">
    <w:p w14:paraId="324DE5B2" w14:textId="2F9FE3CF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119">
    <w:p w14:paraId="755EB689" w14:textId="706AB358" w:rsidR="008A6DE2" w:rsidRPr="008B703F" w:rsidRDefault="008A6DE2" w:rsidP="00B45377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Profanata</w:t>
      </w:r>
      <w:proofErr w:type="spellEnd"/>
      <w:r w:rsidRPr="00515119">
        <w:t xml:space="preserve"> et </w:t>
      </w:r>
      <w:proofErr w:type="spellStart"/>
      <w:r w:rsidRPr="00515119">
        <w:t>desolata</w:t>
      </w:r>
      <w:proofErr w:type="spellEnd"/>
      <w:r w:rsidRPr="00515119">
        <w:t xml:space="preserve"> per </w:t>
      </w:r>
      <w:proofErr w:type="spellStart"/>
      <w:r w:rsidRPr="00515119">
        <w:t>haereticos</w:t>
      </w:r>
      <w:proofErr w:type="spellEnd"/>
      <w:r w:rsidRPr="00515119">
        <w:t xml:space="preserve"> </w:t>
      </w:r>
      <w:proofErr w:type="spellStart"/>
      <w:r w:rsidRPr="00515119">
        <w:t>habetur</w:t>
      </w:r>
      <w:proofErr w:type="spellEnd"/>
      <w:r w:rsidRPr="00515119">
        <w:t xml:space="preserve">. </w:t>
      </w:r>
      <w:r w:rsidRPr="008B703F">
        <w:t xml:space="preserve">Miloslaw. 2 </w:t>
      </w:r>
      <w:proofErr w:type="spellStart"/>
      <w:r w:rsidRPr="008B703F">
        <w:t>mrc</w:t>
      </w:r>
      <w:proofErr w:type="spellEnd"/>
      <w:r w:rsidRPr="008B703F">
        <w:t>.</w:t>
      </w:r>
    </w:p>
  </w:footnote>
  <w:footnote w:id="120">
    <w:p w14:paraId="32431405" w14:textId="1D87B509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8B703F">
        <w:t xml:space="preserve">ibidem </w:t>
      </w:r>
      <w:r w:rsidRPr="00515119">
        <w:rPr>
          <w:lang w:val="it-IT"/>
        </w:rPr>
        <w:t>in Oborniki.</w:t>
      </w:r>
    </w:p>
  </w:footnote>
  <w:footnote w:id="121">
    <w:p w14:paraId="5774DEA8" w14:textId="7F3721A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Thomas </w:t>
      </w:r>
      <w:proofErr w:type="spellStart"/>
      <w:r w:rsidRPr="00515119">
        <w:t>altarista</w:t>
      </w:r>
      <w:proofErr w:type="spellEnd"/>
      <w:r w:rsidRPr="00515119">
        <w:t>.</w:t>
      </w:r>
    </w:p>
  </w:footnote>
  <w:footnote w:id="122">
    <w:p w14:paraId="5C253F21" w14:textId="655B9B29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Giegielko</w:t>
      </w:r>
      <w:proofErr w:type="spellEnd"/>
      <w:r w:rsidRPr="00515119">
        <w:rPr>
          <w:lang w:val="pl-PL"/>
        </w:rPr>
        <w:t>.</w:t>
      </w:r>
    </w:p>
  </w:footnote>
  <w:footnote w:id="123">
    <w:p w14:paraId="70C2D2F3" w14:textId="6C76767F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Kalisz.</w:t>
      </w:r>
    </w:p>
  </w:footnote>
  <w:footnote w:id="124">
    <w:p w14:paraId="5F2B083F" w14:textId="74BAA1C2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>ASK I 3:</w:t>
      </w:r>
      <w:r w:rsidRPr="008B703F">
        <w:t xml:space="preserve"> 17 gr.</w:t>
      </w:r>
    </w:p>
  </w:footnote>
  <w:footnote w:id="125">
    <w:p w14:paraId="325A3948" w14:textId="71C10F41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non </w:t>
      </w:r>
      <w:proofErr w:type="spellStart"/>
      <w:r w:rsidRPr="00515119">
        <w:t>soluti</w:t>
      </w:r>
      <w:proofErr w:type="spellEnd"/>
      <w:r w:rsidRPr="00515119">
        <w:t>.</w:t>
      </w:r>
    </w:p>
  </w:footnote>
  <w:footnote w:id="126">
    <w:p w14:paraId="31935A94" w14:textId="56007238" w:rsidR="008A6DE2" w:rsidRPr="00515119" w:rsidRDefault="008A6DE2" w:rsidP="00477341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>ASK I 3:</w:t>
      </w:r>
      <w:r w:rsidRPr="00515119">
        <w:t xml:space="preserve"> 13 gr.</w:t>
      </w:r>
    </w:p>
  </w:footnote>
  <w:footnote w:id="127">
    <w:p w14:paraId="26D49A08" w14:textId="77777777" w:rsidR="008A6DE2" w:rsidRPr="00515119" w:rsidRDefault="008A6DE2" w:rsidP="00477341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non </w:t>
      </w:r>
      <w:proofErr w:type="spellStart"/>
      <w:r w:rsidRPr="00515119">
        <w:t>soluti</w:t>
      </w:r>
      <w:proofErr w:type="spellEnd"/>
      <w:r w:rsidRPr="00515119">
        <w:t>.</w:t>
      </w:r>
    </w:p>
  </w:footnote>
  <w:footnote w:id="128">
    <w:p w14:paraId="44372394" w14:textId="1BF8D184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zamothuliense</w:t>
      </w:r>
      <w:proofErr w:type="spellEnd"/>
      <w:r w:rsidRPr="00515119">
        <w:rPr>
          <w:lang w:val="pl-PL"/>
        </w:rPr>
        <w:t>.</w:t>
      </w:r>
    </w:p>
  </w:footnote>
  <w:footnote w:id="129">
    <w:p w14:paraId="0232DD98" w14:textId="3EFD1A5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Praeposi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rtin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rziborowski</w:t>
      </w:r>
      <w:proofErr w:type="spellEnd"/>
      <w:r w:rsidRPr="00515119">
        <w:rPr>
          <w:lang w:val="pl-PL"/>
        </w:rPr>
        <w:t>.</w:t>
      </w:r>
    </w:p>
  </w:footnote>
  <w:footnote w:id="130">
    <w:p w14:paraId="6B3DFAB8" w14:textId="0517FF3E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</w:p>
  </w:footnote>
  <w:footnote w:id="131">
    <w:p w14:paraId="26B4E53C" w14:textId="5569595C" w:rsidR="008A6DE2" w:rsidRPr="00A55C2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584246">
        <w:rPr>
          <w:lang w:val="pl-PL"/>
        </w:rPr>
        <w:t xml:space="preserve"> </w:t>
      </w:r>
      <w:r w:rsidRPr="00515119">
        <w:rPr>
          <w:i/>
          <w:lang w:val="pl-PL"/>
        </w:rPr>
        <w:t xml:space="preserve">W źródle </w:t>
      </w:r>
      <w:r>
        <w:rPr>
          <w:i/>
          <w:lang w:val="pl-PL"/>
        </w:rPr>
        <w:t xml:space="preserve">wielką </w:t>
      </w:r>
      <w:r w:rsidRPr="00515119">
        <w:rPr>
          <w:i/>
          <w:lang w:val="pl-PL"/>
        </w:rPr>
        <w:t>literą.</w:t>
      </w:r>
    </w:p>
  </w:footnote>
  <w:footnote w:id="132">
    <w:p w14:paraId="125CACB3" w14:textId="3E5E331D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W źródle małą literą.</w:t>
      </w:r>
    </w:p>
  </w:footnote>
  <w:footnote w:id="133">
    <w:p w14:paraId="7E195D00" w14:textId="6CCA4C8C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inna kolejność płatników: </w:t>
      </w:r>
      <w:proofErr w:type="spellStart"/>
      <w:r w:rsidRPr="00515119">
        <w:rPr>
          <w:lang w:val="pl-PL"/>
        </w:rPr>
        <w:t>Martinus</w:t>
      </w:r>
      <w:proofErr w:type="spellEnd"/>
      <w:r w:rsidRPr="00515119">
        <w:rPr>
          <w:lang w:val="pl-PL"/>
        </w:rPr>
        <w:t xml:space="preserve"> Molenda, Adam </w:t>
      </w:r>
      <w:proofErr w:type="spellStart"/>
      <w:r>
        <w:rPr>
          <w:lang w:val="pl-PL"/>
        </w:rPr>
        <w:t>d</w:t>
      </w:r>
      <w:r w:rsidRPr="00515119">
        <w:rPr>
          <w:lang w:val="pl-PL"/>
        </w:rPr>
        <w:t>octor</w:t>
      </w:r>
      <w:proofErr w:type="spellEnd"/>
      <w:r w:rsidRPr="00515119">
        <w:rPr>
          <w:lang w:val="pl-PL"/>
        </w:rPr>
        <w:t>.</w:t>
      </w:r>
    </w:p>
  </w:footnote>
  <w:footnote w:id="134">
    <w:p w14:paraId="33C69E9D" w14:textId="1139613C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24 gr. </w:t>
      </w:r>
    </w:p>
  </w:footnote>
  <w:footnote w:id="135">
    <w:p w14:paraId="70682C2A" w14:textId="56639770" w:rsidR="008A6DE2" w:rsidRPr="008B703F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 w:rsidRPr="008B703F">
        <w:rPr>
          <w:i/>
          <w:lang w:val="pl-PL"/>
        </w:rPr>
        <w:t xml:space="preserve">ASK I 3: </w:t>
      </w:r>
      <w:proofErr w:type="spellStart"/>
      <w:r w:rsidRPr="008B703F">
        <w:rPr>
          <w:lang w:val="pl-PL"/>
        </w:rPr>
        <w:t>ecclesiae</w:t>
      </w:r>
      <w:proofErr w:type="spellEnd"/>
      <w:r w:rsidRPr="008B703F">
        <w:rPr>
          <w:lang w:val="pl-PL"/>
        </w:rPr>
        <w:t xml:space="preserve"> </w:t>
      </w:r>
      <w:proofErr w:type="spellStart"/>
      <w:r w:rsidRPr="008B703F">
        <w:rPr>
          <w:lang w:val="pl-PL"/>
        </w:rPr>
        <w:t>Szamotuliensis</w:t>
      </w:r>
      <w:proofErr w:type="spellEnd"/>
      <w:r w:rsidRPr="008B703F">
        <w:rPr>
          <w:lang w:val="pl-PL"/>
        </w:rPr>
        <w:t>.</w:t>
      </w:r>
    </w:p>
  </w:footnote>
  <w:footnote w:id="136">
    <w:p w14:paraId="71A129B0" w14:textId="408C6170" w:rsidR="008A6DE2" w:rsidRPr="00515119" w:rsidRDefault="008A6DE2">
      <w:pPr>
        <w:pStyle w:val="Tekstprzypisudolnego"/>
        <w:rPr>
          <w:lang w:val="it-IT"/>
        </w:rPr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8B703F">
        <w:t xml:space="preserve">Debita in </w:t>
      </w:r>
      <w:proofErr w:type="spellStart"/>
      <w:r w:rsidRPr="008B703F">
        <w:t>eisdem</w:t>
      </w:r>
      <w:proofErr w:type="spellEnd"/>
      <w:r w:rsidRPr="008B703F">
        <w:t>.</w:t>
      </w:r>
    </w:p>
  </w:footnote>
  <w:footnote w:id="137">
    <w:p w14:paraId="6773370D" w14:textId="34DC80D9" w:rsidR="008A6DE2" w:rsidRPr="008B703F" w:rsidRDefault="008A6DE2" w:rsidP="004054D3">
      <w:pPr>
        <w:pStyle w:val="Tekstprzypisudolnego"/>
        <w:jc w:val="both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Iakierth</w:t>
      </w:r>
      <w:proofErr w:type="spellEnd"/>
      <w:r w:rsidRPr="008B703F">
        <w:t>.</w:t>
      </w:r>
    </w:p>
  </w:footnote>
  <w:footnote w:id="138">
    <w:p w14:paraId="1E94E1CB" w14:textId="77777777" w:rsidR="008A6DE2" w:rsidRPr="00515119" w:rsidRDefault="008A6DE2" w:rsidP="00EF0065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139">
    <w:p w14:paraId="65A22DE8" w14:textId="1D3E6A64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Praepositus</w:t>
      </w:r>
      <w:proofErr w:type="spellEnd"/>
      <w:r w:rsidRPr="00515119">
        <w:t xml:space="preserve"> Sancti Spiritus extra </w:t>
      </w:r>
      <w:proofErr w:type="spellStart"/>
      <w:r w:rsidRPr="00515119">
        <w:t>Szamothuly</w:t>
      </w:r>
      <w:proofErr w:type="spellEnd"/>
      <w:r w:rsidRPr="00515119">
        <w:t xml:space="preserve">. Grossi sex sunt </w:t>
      </w:r>
      <w:proofErr w:type="spellStart"/>
      <w:r w:rsidRPr="00515119">
        <w:t>ei</w:t>
      </w:r>
      <w:proofErr w:type="spellEnd"/>
      <w:r w:rsidRPr="00515119">
        <w:t xml:space="preserve"> </w:t>
      </w:r>
      <w:proofErr w:type="spellStart"/>
      <w:r w:rsidRPr="00515119">
        <w:t>dimissi</w:t>
      </w:r>
      <w:proofErr w:type="spellEnd"/>
      <w:r w:rsidRPr="00515119">
        <w:t xml:space="preserve">, </w:t>
      </w:r>
      <w:proofErr w:type="spellStart"/>
      <w:r w:rsidRPr="00515119">
        <w:t>quia</w:t>
      </w:r>
      <w:proofErr w:type="spellEnd"/>
      <w:r w:rsidRPr="00515119">
        <w:t xml:space="preserve"> dominus </w:t>
      </w:r>
      <w:proofErr w:type="spellStart"/>
      <w:r w:rsidRPr="00515119">
        <w:t>Biechowski</w:t>
      </w:r>
      <w:proofErr w:type="spellEnd"/>
      <w:r w:rsidRPr="00515119">
        <w:t xml:space="preserve"> </w:t>
      </w:r>
      <w:proofErr w:type="spellStart"/>
      <w:r w:rsidRPr="00515119">
        <w:t>prohibuit</w:t>
      </w:r>
      <w:proofErr w:type="spellEnd"/>
      <w:r w:rsidRPr="00515119">
        <w:t xml:space="preserve"> suis </w:t>
      </w:r>
      <w:proofErr w:type="spellStart"/>
      <w:r w:rsidRPr="00515119">
        <w:t>subditis</w:t>
      </w:r>
      <w:proofErr w:type="spellEnd"/>
      <w:r w:rsidRPr="00515119">
        <w:t xml:space="preserve"> in villa Kampa </w:t>
      </w:r>
      <w:proofErr w:type="spellStart"/>
      <w:r w:rsidRPr="00515119">
        <w:t>fertones</w:t>
      </w:r>
      <w:proofErr w:type="spellEnd"/>
      <w:r w:rsidRPr="00515119">
        <w:t xml:space="preserve"> ab annis </w:t>
      </w:r>
      <w:proofErr w:type="spellStart"/>
      <w:r w:rsidRPr="00515119">
        <w:t>octo</w:t>
      </w:r>
      <w:proofErr w:type="spellEnd"/>
      <w:r w:rsidRPr="00515119">
        <w:t xml:space="preserve"> </w:t>
      </w:r>
      <w:proofErr w:type="spellStart"/>
      <w:r w:rsidRPr="00515119">
        <w:t>persolvere</w:t>
      </w:r>
      <w:proofErr w:type="spellEnd"/>
      <w:r w:rsidRPr="00515119">
        <w:t xml:space="preserve">, licet </w:t>
      </w:r>
      <w:proofErr w:type="spellStart"/>
      <w:r w:rsidRPr="00515119">
        <w:t>excommunicantur</w:t>
      </w:r>
      <w:proofErr w:type="spellEnd"/>
      <w:r w:rsidRPr="00515119">
        <w:t xml:space="preserve">. </w:t>
      </w:r>
      <w:r w:rsidRPr="00515119">
        <w:rPr>
          <w:lang w:val="pl-PL"/>
        </w:rPr>
        <w:t>18 gr. s-t.</w:t>
      </w:r>
    </w:p>
  </w:footnote>
  <w:footnote w:id="140">
    <w:p w14:paraId="04957A42" w14:textId="5E6A9101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Korektura: wytarte słowo </w:t>
      </w:r>
      <w:proofErr w:type="spellStart"/>
      <w:r w:rsidRPr="00515119">
        <w:rPr>
          <w:i/>
          <w:lang w:val="pl-PL"/>
        </w:rPr>
        <w:t>grossos</w:t>
      </w:r>
      <w:proofErr w:type="spellEnd"/>
      <w:r w:rsidRPr="00515119">
        <w:rPr>
          <w:i/>
          <w:lang w:val="pl-PL"/>
        </w:rPr>
        <w:t xml:space="preserve"> zastąpione przez </w:t>
      </w:r>
      <w:proofErr w:type="spellStart"/>
      <w:r w:rsidRPr="00515119">
        <w:rPr>
          <w:i/>
          <w:lang w:val="pl-PL"/>
        </w:rPr>
        <w:t>florenos</w:t>
      </w:r>
      <w:proofErr w:type="spellEnd"/>
      <w:r w:rsidRPr="00515119">
        <w:rPr>
          <w:i/>
          <w:lang w:val="pl-PL"/>
        </w:rPr>
        <w:t>.</w:t>
      </w:r>
    </w:p>
  </w:footnote>
  <w:footnote w:id="141">
    <w:p w14:paraId="0D99E641" w14:textId="297BFA0B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Skoky</w:t>
      </w:r>
      <w:proofErr w:type="spellEnd"/>
      <w:r w:rsidRPr="008B703F">
        <w:t xml:space="preserve"> </w:t>
      </w:r>
      <w:proofErr w:type="spellStart"/>
      <w:r w:rsidRPr="008B703F">
        <w:t>plebanus</w:t>
      </w:r>
      <w:proofErr w:type="spellEnd"/>
      <w:r w:rsidRPr="008B703F">
        <w:t>.</w:t>
      </w:r>
    </w:p>
  </w:footnote>
  <w:footnote w:id="142">
    <w:p w14:paraId="05ABBA52" w14:textId="5FC764EB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8B703F">
        <w:t xml:space="preserve">sunt </w:t>
      </w:r>
      <w:proofErr w:type="spellStart"/>
      <w:r w:rsidRPr="008B703F">
        <w:t>eidem</w:t>
      </w:r>
      <w:proofErr w:type="spellEnd"/>
      <w:r w:rsidRPr="008B703F">
        <w:t>.</w:t>
      </w:r>
    </w:p>
  </w:footnote>
  <w:footnote w:id="143">
    <w:p w14:paraId="451DD07B" w14:textId="72D8BB84" w:rsidR="008A6DE2" w:rsidRPr="00515119" w:rsidRDefault="008A6DE2" w:rsidP="004054D3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i/>
          <w:lang w:val="pl-PL"/>
        </w:rPr>
        <w:t xml:space="preserve"> ASK I 3: </w:t>
      </w:r>
      <w:proofErr w:type="spellStart"/>
      <w:r w:rsidRPr="00515119">
        <w:rPr>
          <w:lang w:val="pl-PL"/>
        </w:rPr>
        <w:t>Czarnkow</w:t>
      </w:r>
      <w:proofErr w:type="spellEnd"/>
      <w:r w:rsidRPr="00515119">
        <w:rPr>
          <w:lang w:val="pl-PL"/>
        </w:rPr>
        <w:t>.</w:t>
      </w:r>
    </w:p>
  </w:footnote>
  <w:footnote w:id="144">
    <w:p w14:paraId="23D3CB0A" w14:textId="54121091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Lukowo.</w:t>
      </w:r>
    </w:p>
  </w:footnote>
  <w:footnote w:id="145">
    <w:p w14:paraId="570E8FAD" w14:textId="79043C30" w:rsidR="008A6DE2" w:rsidRPr="008B703F" w:rsidRDefault="008A6DE2" w:rsidP="004054D3">
      <w:pPr>
        <w:pStyle w:val="Tekstprzypisudolnego"/>
        <w:jc w:val="both"/>
      </w:pPr>
      <w:r w:rsidRPr="006B3B6C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Cirquicza</w:t>
      </w:r>
      <w:proofErr w:type="spellEnd"/>
      <w:r w:rsidRPr="008B703F">
        <w:t>.</w:t>
      </w:r>
    </w:p>
  </w:footnote>
  <w:footnote w:id="146">
    <w:p w14:paraId="014EAB88" w14:textId="1B1E19EA" w:rsidR="008A6DE2" w:rsidRPr="009A0A83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60DAB">
        <w:rPr>
          <w:i/>
        </w:rPr>
        <w:t xml:space="preserve">ASK I 3: </w:t>
      </w:r>
      <w:r w:rsidRPr="00FA2A8A">
        <w:rPr>
          <w:lang w:val="it-IT"/>
        </w:rPr>
        <w:t xml:space="preserve">Altarista in </w:t>
      </w:r>
      <w:r>
        <w:rPr>
          <w:lang w:val="it-IT"/>
        </w:rPr>
        <w:t>V</w:t>
      </w:r>
      <w:r w:rsidRPr="00FA2A8A">
        <w:rPr>
          <w:lang w:val="it-IT"/>
        </w:rPr>
        <w:t>sczie</w:t>
      </w:r>
      <w:r>
        <w:rPr>
          <w:lang w:val="it-IT"/>
        </w:rPr>
        <w:t>.</w:t>
      </w:r>
    </w:p>
  </w:footnote>
  <w:footnote w:id="147">
    <w:p w14:paraId="37878770" w14:textId="37CBC14A" w:rsidR="008A6DE2" w:rsidRPr="002908E1" w:rsidRDefault="008A6DE2">
      <w:pPr>
        <w:pStyle w:val="Tekstprzypisudolnego"/>
        <w:rPr>
          <w:iCs/>
        </w:rPr>
      </w:pPr>
      <w:r>
        <w:rPr>
          <w:rStyle w:val="Odwoanieprzypisudolnego"/>
        </w:rPr>
        <w:footnoteRef/>
      </w:r>
      <w:r>
        <w:t xml:space="preserve"> </w:t>
      </w:r>
      <w:r w:rsidRPr="002908E1">
        <w:rPr>
          <w:i/>
        </w:rPr>
        <w:t xml:space="preserve">ASK I 3: </w:t>
      </w:r>
      <w:proofErr w:type="spellStart"/>
      <w:r w:rsidRPr="002908E1">
        <w:rPr>
          <w:iCs/>
        </w:rPr>
        <w:t>Altare</w:t>
      </w:r>
      <w:proofErr w:type="spellEnd"/>
      <w:r w:rsidRPr="002908E1">
        <w:rPr>
          <w:iCs/>
        </w:rPr>
        <w:t xml:space="preserve"> in </w:t>
      </w:r>
      <w:proofErr w:type="spellStart"/>
      <w:r w:rsidRPr="002908E1">
        <w:rPr>
          <w:iCs/>
        </w:rPr>
        <w:t>Szlomo</w:t>
      </w:r>
      <w:proofErr w:type="spellEnd"/>
      <w:r w:rsidRPr="002908E1">
        <w:rPr>
          <w:iCs/>
        </w:rPr>
        <w:t>.</w:t>
      </w:r>
    </w:p>
  </w:footnote>
  <w:footnote w:id="148">
    <w:p w14:paraId="5DF2B16A" w14:textId="3830A70E" w:rsidR="008A6DE2" w:rsidRPr="001A118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49">
    <w:p w14:paraId="4A4D5BAA" w14:textId="5EFBDC85" w:rsidR="008A6DE2" w:rsidRPr="001A118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8B703F">
        <w:rPr>
          <w:lang w:val="pl-PL"/>
        </w:rPr>
        <w:t>P</w:t>
      </w:r>
      <w:r w:rsidRPr="00CD4733">
        <w:rPr>
          <w:lang w:val="pl-PL"/>
        </w:rPr>
        <w:t>alatin</w:t>
      </w:r>
      <w:r>
        <w:rPr>
          <w:lang w:val="pl-PL"/>
        </w:rPr>
        <w:t>idis</w:t>
      </w:r>
      <w:proofErr w:type="spellEnd"/>
      <w:r w:rsidRPr="00CD4733">
        <w:rPr>
          <w:lang w:val="pl-PL"/>
        </w:rPr>
        <w:t xml:space="preserve"> </w:t>
      </w:r>
      <w:proofErr w:type="spellStart"/>
      <w:r w:rsidRPr="00CD4733">
        <w:rPr>
          <w:lang w:val="pl-PL"/>
        </w:rPr>
        <w:t>Brzestensis</w:t>
      </w:r>
      <w:proofErr w:type="spellEnd"/>
      <w:r w:rsidRPr="00CD4733">
        <w:rPr>
          <w:lang w:val="pl-PL"/>
        </w:rPr>
        <w:t xml:space="preserve"> domini </w:t>
      </w:r>
      <w:proofErr w:type="spellStart"/>
      <w:r w:rsidRPr="001A118B">
        <w:rPr>
          <w:lang w:val="pl-PL"/>
        </w:rPr>
        <w:t>Casparis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Chodziesz</w:t>
      </w:r>
      <w:proofErr w:type="spellEnd"/>
      <w:r>
        <w:rPr>
          <w:lang w:val="pl-PL"/>
        </w:rPr>
        <w:t>.</w:t>
      </w:r>
    </w:p>
  </w:footnote>
  <w:footnote w:id="150">
    <w:p w14:paraId="3AFD5121" w14:textId="57A543A3" w:rsidR="008A6DE2" w:rsidRPr="00DE630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51">
    <w:p w14:paraId="7235747B" w14:textId="54F38C21" w:rsidR="008A6DE2" w:rsidRPr="00DE630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DE630E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DE630E">
        <w:rPr>
          <w:lang w:val="pl-PL"/>
        </w:rPr>
        <w:t>Alterius</w:t>
      </w:r>
      <w:proofErr w:type="spellEnd"/>
      <w:r w:rsidRPr="00DE630E">
        <w:rPr>
          <w:lang w:val="pl-PL"/>
        </w:rPr>
        <w:t xml:space="preserve"> </w:t>
      </w:r>
      <w:proofErr w:type="spellStart"/>
      <w:r w:rsidRPr="00DE630E">
        <w:rPr>
          <w:lang w:val="pl-PL"/>
        </w:rPr>
        <w:t>fratris</w:t>
      </w:r>
      <w:proofErr w:type="spellEnd"/>
      <w:r w:rsidRPr="00DE630E">
        <w:rPr>
          <w:lang w:val="pl-PL"/>
        </w:rPr>
        <w:t xml:space="preserve"> domini Stephani </w:t>
      </w:r>
      <w:proofErr w:type="spellStart"/>
      <w:r w:rsidRPr="00DE630E">
        <w:rPr>
          <w:lang w:val="pl-PL"/>
        </w:rPr>
        <w:t>Koscielna</w:t>
      </w:r>
      <w:proofErr w:type="spellEnd"/>
      <w:r w:rsidRPr="00DE630E">
        <w:rPr>
          <w:lang w:val="pl-PL"/>
        </w:rPr>
        <w:t xml:space="preserve"> </w:t>
      </w:r>
      <w:proofErr w:type="spellStart"/>
      <w:r w:rsidRPr="00DE630E">
        <w:rPr>
          <w:lang w:val="pl-PL"/>
        </w:rPr>
        <w:t>G</w:t>
      </w:r>
      <w:r>
        <w:rPr>
          <w:lang w:val="pl-PL"/>
        </w:rPr>
        <w:t>oslina</w:t>
      </w:r>
      <w:proofErr w:type="spellEnd"/>
      <w:r>
        <w:rPr>
          <w:lang w:val="pl-PL"/>
        </w:rPr>
        <w:t xml:space="preserve"> anno </w:t>
      </w:r>
      <w:proofErr w:type="spellStart"/>
      <w:r>
        <w:rPr>
          <w:lang w:val="pl-PL"/>
        </w:rPr>
        <w:t>praesenti</w:t>
      </w:r>
      <w:proofErr w:type="spellEnd"/>
      <w:r>
        <w:rPr>
          <w:lang w:val="pl-PL"/>
        </w:rPr>
        <w:t xml:space="preserve"> 1 </w:t>
      </w:r>
      <w:proofErr w:type="spellStart"/>
      <w:r>
        <w:rPr>
          <w:lang w:val="pl-PL"/>
        </w:rPr>
        <w:t>mrc</w:t>
      </w:r>
      <w:proofErr w:type="spellEnd"/>
      <w:r>
        <w:rPr>
          <w:lang w:val="pl-PL"/>
        </w:rPr>
        <w:t xml:space="preserve">. Domini </w:t>
      </w:r>
      <w:proofErr w:type="spellStart"/>
      <w:r>
        <w:rPr>
          <w:lang w:val="pl-PL"/>
        </w:rPr>
        <w:t>Grodzieczki</w:t>
      </w:r>
      <w:proofErr w:type="spellEnd"/>
      <w:r>
        <w:rPr>
          <w:lang w:val="pl-PL"/>
        </w:rPr>
        <w:t xml:space="preserve"> Parkowo 6 gr.</w:t>
      </w:r>
    </w:p>
  </w:footnote>
  <w:footnote w:id="152">
    <w:p w14:paraId="6875291F" w14:textId="1AEAC792" w:rsidR="008A6DE2" w:rsidRPr="006B0B31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B0B31">
        <w:rPr>
          <w:i/>
        </w:rPr>
        <w:t xml:space="preserve">ASK I 3: </w:t>
      </w:r>
      <w:proofErr w:type="spellStart"/>
      <w:r w:rsidRPr="006B0B31">
        <w:t>Altare</w:t>
      </w:r>
      <w:proofErr w:type="spellEnd"/>
      <w:r w:rsidRPr="006B0B31">
        <w:t xml:space="preserve"> in </w:t>
      </w:r>
      <w:proofErr w:type="spellStart"/>
      <w:r w:rsidRPr="006B0B31">
        <w:t>Sthęszewo</w:t>
      </w:r>
      <w:proofErr w:type="spellEnd"/>
      <w:r w:rsidRPr="006B0B31">
        <w:t>.</w:t>
      </w:r>
    </w:p>
  </w:footnote>
  <w:footnote w:id="153">
    <w:p w14:paraId="6D010296" w14:textId="09C1BB97" w:rsidR="008A6DE2" w:rsidRPr="00A33C1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Komorniki.</w:t>
      </w:r>
    </w:p>
  </w:footnote>
  <w:footnote w:id="154">
    <w:p w14:paraId="109F2A58" w14:textId="30DDD054" w:rsidR="008A6DE2" w:rsidRPr="00860D9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55">
    <w:p w14:paraId="080FD2FF" w14:textId="6E879F58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proofErr w:type="spellStart"/>
      <w:r w:rsidRPr="00CA5C19">
        <w:rPr>
          <w:lang w:val="pl-PL"/>
        </w:rPr>
        <w:t>Altare</w:t>
      </w:r>
      <w:proofErr w:type="spellEnd"/>
      <w:r w:rsidRPr="00CA5C19">
        <w:rPr>
          <w:lang w:val="pl-PL"/>
        </w:rPr>
        <w:t xml:space="preserve"> ibidem Simon </w:t>
      </w:r>
      <w:proofErr w:type="spellStart"/>
      <w:r w:rsidRPr="00CA5C19">
        <w:rPr>
          <w:lang w:val="pl-PL"/>
        </w:rPr>
        <w:t>altarista</w:t>
      </w:r>
      <w:proofErr w:type="spellEnd"/>
      <w:r w:rsidRPr="00CA5C19">
        <w:rPr>
          <w:lang w:val="pl-PL"/>
        </w:rPr>
        <w:t>.</w:t>
      </w:r>
    </w:p>
  </w:footnote>
  <w:footnote w:id="156">
    <w:p w14:paraId="53E7034E" w14:textId="5612036A" w:rsidR="008A6DE2" w:rsidRPr="00F073D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rzem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157">
    <w:p w14:paraId="5272F9EB" w14:textId="057E9C86" w:rsidR="008A6DE2" w:rsidRPr="000E579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58">
    <w:p w14:paraId="21332BF9" w14:textId="2378DDD5" w:rsidR="008A6DE2" w:rsidRPr="00C47B2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47B26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 w:rsidRPr="00515119">
        <w:rPr>
          <w:i/>
          <w:lang w:val="pl-PL"/>
        </w:rPr>
        <w:t xml:space="preserve">inna kolejność płatników: </w:t>
      </w:r>
      <w:proofErr w:type="spellStart"/>
      <w:r w:rsidRPr="00196CCD">
        <w:rPr>
          <w:lang w:val="pl-PL"/>
        </w:rPr>
        <w:t>Ioannes</w:t>
      </w:r>
      <w:proofErr w:type="spellEnd"/>
      <w:r w:rsidRPr="00196CCD">
        <w:rPr>
          <w:lang w:val="pl-PL"/>
        </w:rPr>
        <w:t xml:space="preserve"> a </w:t>
      </w:r>
      <w:proofErr w:type="spellStart"/>
      <w:r w:rsidRPr="00196CCD">
        <w:rPr>
          <w:lang w:val="pl-PL"/>
        </w:rPr>
        <w:t>Srzem</w:t>
      </w:r>
      <w:proofErr w:type="spellEnd"/>
      <w:r w:rsidRPr="00515119">
        <w:rPr>
          <w:i/>
          <w:lang w:val="pl-PL"/>
        </w:rPr>
        <w:t xml:space="preserve">, </w:t>
      </w:r>
      <w:proofErr w:type="spellStart"/>
      <w:r w:rsidRPr="00C47B26">
        <w:rPr>
          <w:lang w:val="pl-PL"/>
        </w:rPr>
        <w:t>Ioannes</w:t>
      </w:r>
      <w:proofErr w:type="spellEnd"/>
      <w:r w:rsidRPr="00C47B26">
        <w:rPr>
          <w:lang w:val="pl-PL"/>
        </w:rPr>
        <w:t xml:space="preserve"> </w:t>
      </w:r>
      <w:proofErr w:type="spellStart"/>
      <w:r w:rsidRPr="00C47B26">
        <w:rPr>
          <w:lang w:val="pl-PL"/>
        </w:rPr>
        <w:t>Brodnicza</w:t>
      </w:r>
      <w:proofErr w:type="spellEnd"/>
      <w:r w:rsidRPr="00515119">
        <w:rPr>
          <w:i/>
          <w:lang w:val="pl-PL"/>
        </w:rPr>
        <w:t>.</w:t>
      </w:r>
    </w:p>
  </w:footnote>
  <w:footnote w:id="159">
    <w:p w14:paraId="666B2E46" w14:textId="490803DC" w:rsidR="008A6DE2" w:rsidRPr="008B70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B703F">
        <w:rPr>
          <w:i/>
        </w:rPr>
        <w:t xml:space="preserve">ASK I 3: </w:t>
      </w:r>
      <w:r w:rsidRPr="008B703F">
        <w:t xml:space="preserve">Lubin </w:t>
      </w:r>
      <w:proofErr w:type="spellStart"/>
      <w:r w:rsidRPr="008B703F">
        <w:t>plebanus</w:t>
      </w:r>
      <w:proofErr w:type="spellEnd"/>
      <w:r w:rsidRPr="008B703F">
        <w:t>.</w:t>
      </w:r>
    </w:p>
  </w:footnote>
  <w:footnote w:id="160">
    <w:p w14:paraId="7078D5E3" w14:textId="7C4FDFD1" w:rsidR="008A6DE2" w:rsidRPr="008B70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B703F">
        <w:rPr>
          <w:i/>
        </w:rPr>
        <w:t>ASK I 3:</w:t>
      </w:r>
      <w:r w:rsidRPr="008B703F">
        <w:t xml:space="preserve"> </w:t>
      </w:r>
      <w:proofErr w:type="spellStart"/>
      <w:r w:rsidRPr="008B703F">
        <w:t>Krziwin</w:t>
      </w:r>
      <w:proofErr w:type="spellEnd"/>
      <w:r w:rsidRPr="008B703F">
        <w:t xml:space="preserve"> </w:t>
      </w:r>
      <w:proofErr w:type="spellStart"/>
      <w:r w:rsidRPr="008B703F">
        <w:t>plebanus</w:t>
      </w:r>
      <w:proofErr w:type="spellEnd"/>
      <w:r w:rsidRPr="008B703F">
        <w:t>.</w:t>
      </w:r>
    </w:p>
  </w:footnote>
  <w:footnote w:id="161">
    <w:p w14:paraId="07BE0DB9" w14:textId="0A2F6D3B" w:rsidR="008A6DE2" w:rsidRPr="008B70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B703F">
        <w:rPr>
          <w:i/>
        </w:rPr>
        <w:t>ASK I 3:</w:t>
      </w:r>
      <w:r w:rsidRPr="008B703F">
        <w:t xml:space="preserve"> Costen.</w:t>
      </w:r>
    </w:p>
  </w:footnote>
  <w:footnote w:id="162">
    <w:p w14:paraId="2D501A90" w14:textId="73F84376" w:rsidR="008A6DE2" w:rsidRPr="008B70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wirczina</w:t>
      </w:r>
      <w:proofErr w:type="spellEnd"/>
      <w:r>
        <w:rPr>
          <w:lang w:val="pl-PL"/>
        </w:rPr>
        <w:t>.</w:t>
      </w:r>
    </w:p>
  </w:footnote>
  <w:footnote w:id="163">
    <w:p w14:paraId="06F0CA32" w14:textId="0F1BC326" w:rsidR="008A6DE2" w:rsidRPr="006305D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Kunowo.</w:t>
      </w:r>
    </w:p>
  </w:footnote>
  <w:footnote w:id="164">
    <w:p w14:paraId="57FF7E6C" w14:textId="0C58F795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proofErr w:type="spellStart"/>
      <w:r w:rsidRPr="0096119A">
        <w:t>Crobia</w:t>
      </w:r>
      <w:proofErr w:type="spellEnd"/>
      <w:r w:rsidRPr="0096119A">
        <w:t xml:space="preserve"> </w:t>
      </w:r>
      <w:proofErr w:type="spellStart"/>
      <w:r w:rsidRPr="0096119A">
        <w:t>plebanus</w:t>
      </w:r>
      <w:proofErr w:type="spellEnd"/>
      <w:r w:rsidRPr="0096119A">
        <w:t>.</w:t>
      </w:r>
    </w:p>
  </w:footnote>
  <w:footnote w:id="165">
    <w:p w14:paraId="41967AE1" w14:textId="75D82231" w:rsidR="008A6DE2" w:rsidRPr="00BE7092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E7092">
        <w:rPr>
          <w:i/>
        </w:rPr>
        <w:t xml:space="preserve">ASK I 3: </w:t>
      </w:r>
      <w:r w:rsidRPr="00BE7092">
        <w:t xml:space="preserve">ibidem in </w:t>
      </w:r>
      <w:proofErr w:type="spellStart"/>
      <w:r w:rsidRPr="00BE7092">
        <w:t>Crobia</w:t>
      </w:r>
      <w:proofErr w:type="spellEnd"/>
      <w:r w:rsidRPr="00BE7092">
        <w:t>.</w:t>
      </w:r>
    </w:p>
  </w:footnote>
  <w:footnote w:id="166">
    <w:p w14:paraId="3868686D" w14:textId="12FAD9F2" w:rsidR="008A6DE2" w:rsidRPr="00BE709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E7092">
        <w:rPr>
          <w:lang w:val="pl-PL"/>
        </w:rPr>
        <w:t xml:space="preserve"> </w:t>
      </w:r>
      <w:r>
        <w:rPr>
          <w:i/>
          <w:lang w:val="pl-PL"/>
        </w:rPr>
        <w:t>ASK I 3: suma groszy jest wytarta i nieczytelna.</w:t>
      </w:r>
    </w:p>
  </w:footnote>
  <w:footnote w:id="167">
    <w:p w14:paraId="337923CA" w14:textId="0E05C8F9" w:rsidR="008A6DE2" w:rsidRPr="00475CA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75CAE">
        <w:rPr>
          <w:i/>
          <w:lang w:val="pl-PL"/>
        </w:rPr>
        <w:t>ASK I 3:</w:t>
      </w:r>
      <w:r w:rsidRPr="00475CAE">
        <w:rPr>
          <w:lang w:val="pl-PL"/>
        </w:rPr>
        <w:t xml:space="preserve"> </w:t>
      </w:r>
      <w:proofErr w:type="spellStart"/>
      <w:r w:rsidRPr="00475CAE">
        <w:rPr>
          <w:lang w:val="pl-PL"/>
        </w:rPr>
        <w:t>solvit</w:t>
      </w:r>
      <w:proofErr w:type="spellEnd"/>
      <w:r w:rsidRPr="00475CAE">
        <w:rPr>
          <w:lang w:val="pl-PL"/>
        </w:rPr>
        <w:t xml:space="preserve"> +.</w:t>
      </w:r>
    </w:p>
  </w:footnote>
  <w:footnote w:id="168">
    <w:p w14:paraId="0F4B01AA" w14:textId="32D8678F" w:rsidR="008A6DE2" w:rsidRPr="00D6261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D62611">
        <w:rPr>
          <w:i/>
          <w:lang w:val="pl-PL"/>
        </w:rPr>
        <w:t>Nazwisko lub przydomek, zapisane małą literą.</w:t>
      </w:r>
      <w:r>
        <w:rPr>
          <w:i/>
          <w:lang w:val="pl-PL"/>
        </w:rPr>
        <w:t xml:space="preserve"> Być może chodzi o „</w:t>
      </w:r>
      <w:proofErr w:type="spellStart"/>
      <w:r>
        <w:rPr>
          <w:i/>
          <w:lang w:val="pl-PL"/>
        </w:rPr>
        <w:t>miechownika</w:t>
      </w:r>
      <w:proofErr w:type="spellEnd"/>
      <w:r>
        <w:rPr>
          <w:i/>
          <w:lang w:val="pl-PL"/>
        </w:rPr>
        <w:t>”</w:t>
      </w:r>
    </w:p>
  </w:footnote>
  <w:footnote w:id="169">
    <w:p w14:paraId="1F0B60F8" w14:textId="04A6DF88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r w:rsidRPr="00CA5C19">
        <w:rPr>
          <w:lang w:val="pl-PL"/>
        </w:rPr>
        <w:t xml:space="preserve">in </w:t>
      </w:r>
      <w:proofErr w:type="spellStart"/>
      <w:r w:rsidRPr="00CA5C19">
        <w:rPr>
          <w:lang w:val="pl-PL"/>
        </w:rPr>
        <w:t>Poniecz</w:t>
      </w:r>
      <w:proofErr w:type="spellEnd"/>
      <w:r w:rsidRPr="00CA5C19">
        <w:rPr>
          <w:lang w:val="pl-PL"/>
        </w:rPr>
        <w:t>.</w:t>
      </w:r>
    </w:p>
  </w:footnote>
  <w:footnote w:id="170">
    <w:p w14:paraId="7D8332D8" w14:textId="691547C0" w:rsidR="008A6DE2" w:rsidRPr="009A4B9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171">
    <w:p w14:paraId="3F4F24E9" w14:textId="0F696C31" w:rsidR="008A6DE2" w:rsidRPr="00FE008B" w:rsidRDefault="008A6DE2" w:rsidP="00FE008B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9A4B9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 w:rsidRPr="00515119">
        <w:rPr>
          <w:i/>
          <w:lang w:val="pl-PL"/>
        </w:rPr>
        <w:t xml:space="preserve">inna kolejność płatników: </w:t>
      </w:r>
      <w:r w:rsidRPr="009A4B9F">
        <w:rPr>
          <w:lang w:val="pl-PL"/>
        </w:rPr>
        <w:t xml:space="preserve">Petrus </w:t>
      </w:r>
      <w:proofErr w:type="spellStart"/>
      <w:r w:rsidRPr="009A4B9F">
        <w:rPr>
          <w:lang w:val="pl-PL"/>
        </w:rPr>
        <w:t>praepositus</w:t>
      </w:r>
      <w:proofErr w:type="spellEnd"/>
      <w:r w:rsidRPr="009A4B9F">
        <w:rPr>
          <w:lang w:val="pl-PL"/>
        </w:rPr>
        <w:t xml:space="preserve"> </w:t>
      </w:r>
      <w:proofErr w:type="spellStart"/>
      <w:r w:rsidRPr="009A4B9F">
        <w:rPr>
          <w:lang w:val="pl-PL"/>
        </w:rPr>
        <w:t>hospitalis</w:t>
      </w:r>
      <w:proofErr w:type="spellEnd"/>
      <w:r w:rsidRPr="00515119">
        <w:rPr>
          <w:i/>
          <w:lang w:val="pl-PL"/>
        </w:rPr>
        <w:t xml:space="preserve">, </w:t>
      </w:r>
      <w:r w:rsidRPr="00E1582D">
        <w:rPr>
          <w:lang w:val="it-IT"/>
        </w:rPr>
        <w:t>Simon altarista</w:t>
      </w:r>
      <w:r w:rsidRPr="00515119">
        <w:rPr>
          <w:i/>
          <w:lang w:val="pl-PL"/>
        </w:rPr>
        <w:t>.</w:t>
      </w:r>
      <w:r>
        <w:rPr>
          <w:lang w:val="pl-PL"/>
        </w:rPr>
        <w:t xml:space="preserve"> </w:t>
      </w:r>
      <w:r w:rsidRPr="00FE008B">
        <w:rPr>
          <w:i/>
          <w:lang w:val="pl-PL"/>
        </w:rPr>
        <w:t>Suma</w:t>
      </w:r>
      <w:r>
        <w:rPr>
          <w:i/>
          <w:lang w:val="pl-PL"/>
        </w:rPr>
        <w:t xml:space="preserve"> podatku od altarzysty Piotra wpisania nie w kolumnie z płatnościami w zdaniu: </w:t>
      </w:r>
      <w:r w:rsidRPr="00E1582D">
        <w:rPr>
          <w:lang w:val="it-IT"/>
        </w:rPr>
        <w:t xml:space="preserve">Simon altarista pauperum corporali iuramento dixit, quod per </w:t>
      </w:r>
      <w:r w:rsidRPr="00E70F18">
        <w:rPr>
          <w:lang w:val="it-IT"/>
        </w:rPr>
        <w:t>oppidanum</w:t>
      </w:r>
      <w:r w:rsidRPr="00E1582D">
        <w:rPr>
          <w:lang w:val="it-IT"/>
        </w:rPr>
        <w:t xml:space="preserve"> de Poniecz census </w:t>
      </w:r>
      <w:r w:rsidRPr="00E70F18">
        <w:rPr>
          <w:lang w:val="it-IT"/>
        </w:rPr>
        <w:t>occupati</w:t>
      </w:r>
      <w:r w:rsidRPr="00E1582D">
        <w:rPr>
          <w:lang w:val="it-IT"/>
        </w:rPr>
        <w:t xml:space="preserve"> </w:t>
      </w:r>
      <w:r>
        <w:rPr>
          <w:lang w:val="it-IT"/>
        </w:rPr>
        <w:t xml:space="preserve">4 gr. </w:t>
      </w:r>
      <w:r w:rsidRPr="000203E1">
        <w:rPr>
          <w:lang w:val="it-IT"/>
        </w:rPr>
        <w:t>nichil</w:t>
      </w:r>
      <w:r w:rsidRPr="00E1582D">
        <w:rPr>
          <w:lang w:val="it-IT"/>
        </w:rPr>
        <w:t xml:space="preserve"> dedit</w:t>
      </w:r>
      <w:r>
        <w:rPr>
          <w:lang w:val="it-IT"/>
        </w:rPr>
        <w:t>.</w:t>
      </w:r>
    </w:p>
    <w:p w14:paraId="57A58CE5" w14:textId="5A47D316" w:rsidR="008A6DE2" w:rsidRPr="009A4B9F" w:rsidRDefault="008A6DE2">
      <w:pPr>
        <w:pStyle w:val="Tekstprzypisudolnego"/>
        <w:rPr>
          <w:lang w:val="pl-PL"/>
        </w:rPr>
      </w:pPr>
    </w:p>
  </w:footnote>
  <w:footnote w:id="172">
    <w:p w14:paraId="175D7E94" w14:textId="15751977" w:rsidR="008A6DE2" w:rsidRPr="00F80C2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akoslaw</w:t>
      </w:r>
      <w:proofErr w:type="spellEnd"/>
      <w:r>
        <w:rPr>
          <w:lang w:val="pl-PL"/>
        </w:rPr>
        <w:t>.</w:t>
      </w:r>
    </w:p>
  </w:footnote>
  <w:footnote w:id="173">
    <w:p w14:paraId="23E643CC" w14:textId="5B427917" w:rsidR="008A6DE2" w:rsidRPr="006E0A8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empowo</w:t>
      </w:r>
      <w:proofErr w:type="spellEnd"/>
      <w:r>
        <w:rPr>
          <w:lang w:val="pl-PL"/>
        </w:rPr>
        <w:t>.</w:t>
      </w:r>
    </w:p>
  </w:footnote>
  <w:footnote w:id="174">
    <w:p w14:paraId="0438FA77" w14:textId="447835EE" w:rsidR="008A6DE2" w:rsidRPr="006E0A8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 xml:space="preserve">Dolsko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175">
    <w:p w14:paraId="632D5BEF" w14:textId="17F0B173" w:rsidR="008A6DE2" w:rsidRPr="00E434F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Kurowski.</w:t>
      </w:r>
    </w:p>
  </w:footnote>
  <w:footnote w:id="176">
    <w:p w14:paraId="1DBF077C" w14:textId="442075F3" w:rsidR="008A6DE2" w:rsidRPr="001A0384" w:rsidRDefault="008A6DE2">
      <w:pPr>
        <w:pStyle w:val="Tekstprzypisudolnego"/>
        <w:rPr>
          <w:iCs/>
          <w:lang w:val="pl-PL"/>
        </w:rPr>
      </w:pPr>
      <w:r>
        <w:rPr>
          <w:rStyle w:val="Odwoanieprzypisudolnego"/>
        </w:rPr>
        <w:footnoteRef/>
      </w:r>
      <w:r w:rsidRPr="001A0384">
        <w:rPr>
          <w:lang w:val="pl-PL"/>
        </w:rPr>
        <w:t xml:space="preserve"> </w:t>
      </w:r>
      <w:r>
        <w:rPr>
          <w:i/>
          <w:lang w:val="pl-PL"/>
        </w:rPr>
        <w:t xml:space="preserve">ASK I 3: wytarte słowo: </w:t>
      </w:r>
      <w:proofErr w:type="spellStart"/>
      <w:r>
        <w:rPr>
          <w:iCs/>
          <w:lang w:val="pl-PL"/>
        </w:rPr>
        <w:t>solvit</w:t>
      </w:r>
      <w:proofErr w:type="spellEnd"/>
      <w:r>
        <w:rPr>
          <w:iCs/>
          <w:lang w:val="pl-PL"/>
        </w:rPr>
        <w:t>.</w:t>
      </w:r>
    </w:p>
  </w:footnote>
  <w:footnote w:id="177">
    <w:p w14:paraId="511E364E" w14:textId="7354E7A0" w:rsidR="008A6DE2" w:rsidRPr="0048241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Morka.</w:t>
      </w:r>
    </w:p>
  </w:footnote>
  <w:footnote w:id="178">
    <w:p w14:paraId="09D4D3CB" w14:textId="5B423987" w:rsidR="008A6DE2" w:rsidRPr="0023571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laboszewo</w:t>
      </w:r>
      <w:proofErr w:type="spellEnd"/>
      <w:r>
        <w:rPr>
          <w:lang w:val="pl-PL"/>
        </w:rPr>
        <w:t>.</w:t>
      </w:r>
    </w:p>
  </w:footnote>
  <w:footnote w:id="179">
    <w:p w14:paraId="278E1574" w14:textId="0B5EA500" w:rsidR="008A6DE2" w:rsidRPr="007D2EE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380766">
        <w:rPr>
          <w:lang w:val="pl-PL"/>
        </w:rPr>
        <w:t xml:space="preserve"> </w:t>
      </w:r>
      <w:r>
        <w:rPr>
          <w:i/>
          <w:lang w:val="pl-PL"/>
        </w:rPr>
        <w:t xml:space="preserve">ASK I 3: nazwa wymieniona jako ostania pozycja wśród parafii, po płatności: </w:t>
      </w:r>
      <w:proofErr w:type="spellStart"/>
      <w:r w:rsidRPr="007D2EEE">
        <w:rPr>
          <w:lang w:val="pl-PL"/>
        </w:rPr>
        <w:t>Praepositus</w:t>
      </w:r>
      <w:proofErr w:type="spellEnd"/>
      <w:r w:rsidRPr="007D2EEE">
        <w:rPr>
          <w:lang w:val="pl-PL"/>
        </w:rPr>
        <w:t xml:space="preserve"> in Dolsko </w:t>
      </w:r>
      <w:proofErr w:type="spellStart"/>
      <w:r w:rsidRPr="007D2EEE">
        <w:rPr>
          <w:lang w:val="pl-PL"/>
        </w:rPr>
        <w:t>Sancti</w:t>
      </w:r>
      <w:proofErr w:type="spellEnd"/>
      <w:r w:rsidRPr="007D2EEE">
        <w:rPr>
          <w:lang w:val="pl-PL"/>
        </w:rPr>
        <w:t xml:space="preserve"> </w:t>
      </w:r>
      <w:proofErr w:type="spellStart"/>
      <w:r w:rsidRPr="007D2EEE">
        <w:rPr>
          <w:lang w:val="pl-PL"/>
        </w:rPr>
        <w:t>Spiritus</w:t>
      </w:r>
      <w:proofErr w:type="spellEnd"/>
      <w:r>
        <w:rPr>
          <w:lang w:val="pl-PL"/>
        </w:rPr>
        <w:t>.</w:t>
      </w:r>
    </w:p>
  </w:footnote>
  <w:footnote w:id="180">
    <w:p w14:paraId="0644ED2F" w14:textId="1F9F3EB7" w:rsidR="008A6DE2" w:rsidRPr="0034592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345923">
        <w:rPr>
          <w:lang w:val="pl-PL"/>
        </w:rPr>
        <w:t xml:space="preserve"> </w:t>
      </w:r>
      <w:r>
        <w:rPr>
          <w:i/>
          <w:lang w:val="pl-PL"/>
        </w:rPr>
        <w:t xml:space="preserve">ASK I 3: wytarte słowo: </w:t>
      </w:r>
      <w:proofErr w:type="spellStart"/>
      <w:r>
        <w:rPr>
          <w:iCs/>
          <w:lang w:val="pl-PL"/>
        </w:rPr>
        <w:t>solvit</w:t>
      </w:r>
      <w:proofErr w:type="spellEnd"/>
      <w:r>
        <w:rPr>
          <w:iCs/>
          <w:lang w:val="pl-PL"/>
        </w:rPr>
        <w:t>.</w:t>
      </w:r>
    </w:p>
  </w:footnote>
  <w:footnote w:id="181">
    <w:p w14:paraId="0B9CDB6D" w14:textId="48D079F1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r w:rsidRPr="0096119A">
        <w:t xml:space="preserve">Iacobus </w:t>
      </w:r>
      <w:proofErr w:type="spellStart"/>
      <w:r w:rsidRPr="0096119A">
        <w:t>praepositus</w:t>
      </w:r>
      <w:proofErr w:type="spellEnd"/>
      <w:r w:rsidRPr="0096119A">
        <w:t>.</w:t>
      </w:r>
    </w:p>
  </w:footnote>
  <w:footnote w:id="182">
    <w:p w14:paraId="1A7C940E" w14:textId="313FC76E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proofErr w:type="spellStart"/>
      <w:r w:rsidRPr="0096119A">
        <w:t>Costhen</w:t>
      </w:r>
      <w:proofErr w:type="spellEnd"/>
      <w:r w:rsidRPr="0096119A">
        <w:t>.</w:t>
      </w:r>
    </w:p>
  </w:footnote>
  <w:footnote w:id="183">
    <w:p w14:paraId="59BA3340" w14:textId="28C5DF5E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proofErr w:type="spellStart"/>
      <w:r w:rsidRPr="0096119A">
        <w:t>censum</w:t>
      </w:r>
      <w:proofErr w:type="spellEnd"/>
      <w:r w:rsidRPr="0096119A">
        <w:t>.</w:t>
      </w:r>
    </w:p>
  </w:footnote>
  <w:footnote w:id="184">
    <w:p w14:paraId="6E7AD12B" w14:textId="60C5E29D" w:rsidR="008A6DE2" w:rsidRPr="00301116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01116">
        <w:rPr>
          <w:i/>
        </w:rPr>
        <w:t xml:space="preserve">ASK I 3: </w:t>
      </w:r>
      <w:r w:rsidRPr="00301116">
        <w:t>ibidem in Costen.</w:t>
      </w:r>
    </w:p>
  </w:footnote>
  <w:footnote w:id="185">
    <w:p w14:paraId="25C9D361" w14:textId="29195328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 w:rsidRPr="001465B1">
        <w:rPr>
          <w:i/>
          <w:lang w:val="pl-PL"/>
        </w:rPr>
        <w:t xml:space="preserve">ASK I 3: </w:t>
      </w:r>
      <w:proofErr w:type="spellStart"/>
      <w:r w:rsidRPr="001465B1">
        <w:rPr>
          <w:lang w:val="pl-PL"/>
        </w:rPr>
        <w:t>Costen</w:t>
      </w:r>
      <w:proofErr w:type="spellEnd"/>
      <w:r w:rsidRPr="001465B1">
        <w:rPr>
          <w:lang w:val="pl-PL"/>
        </w:rPr>
        <w:t>.</w:t>
      </w:r>
    </w:p>
  </w:footnote>
  <w:footnote w:id="186">
    <w:p w14:paraId="7FEBADB4" w14:textId="69D5DDCA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187">
    <w:p w14:paraId="3E321904" w14:textId="14820915" w:rsidR="008A6DE2" w:rsidRPr="00CA5C19" w:rsidRDefault="008A6DE2" w:rsidP="00DD6F9C">
      <w:pPr>
        <w:pStyle w:val="Tekstprzypisudolnego"/>
        <w:jc w:val="both"/>
      </w:pPr>
      <w:r>
        <w:rPr>
          <w:rStyle w:val="Odwoanieprzypisudolnego"/>
        </w:rPr>
        <w:footnoteRef/>
      </w:r>
      <w:r w:rsidRPr="00DD6F9C">
        <w:rPr>
          <w:lang w:val="pl-PL"/>
        </w:rPr>
        <w:t xml:space="preserve"> </w:t>
      </w:r>
      <w:r>
        <w:rPr>
          <w:i/>
          <w:lang w:val="pl-PL"/>
        </w:rPr>
        <w:t xml:space="preserve">ASK I 3: wiersz wpisany niżej po płatności Malchera, altarzysty w kościele Bożego Ciała w brzmieniu: </w:t>
      </w:r>
      <w:r w:rsidRPr="00DD6F9C">
        <w:rPr>
          <w:lang w:val="pl-PL"/>
        </w:rPr>
        <w:t xml:space="preserve">Michael </w:t>
      </w:r>
      <w:proofErr w:type="spellStart"/>
      <w:r w:rsidRPr="00DD6F9C">
        <w:rPr>
          <w:lang w:val="pl-PL"/>
        </w:rPr>
        <w:t>Cost</w:t>
      </w:r>
      <w:r>
        <w:rPr>
          <w:lang w:val="pl-PL"/>
        </w:rPr>
        <w:t>e</w:t>
      </w:r>
      <w:r w:rsidRPr="00DD6F9C">
        <w:rPr>
          <w:lang w:val="pl-PL"/>
        </w:rPr>
        <w:t>n</w:t>
      </w:r>
      <w:proofErr w:type="spellEnd"/>
      <w:r w:rsidRPr="00DD6F9C">
        <w:rPr>
          <w:lang w:val="pl-PL"/>
        </w:rPr>
        <w:t xml:space="preserve">. </w:t>
      </w:r>
      <w:r w:rsidRPr="00CA5C19">
        <w:t>13 gr. s-t</w:t>
      </w:r>
    </w:p>
  </w:footnote>
  <w:footnote w:id="188">
    <w:p w14:paraId="7BFD71FE" w14:textId="460CFC55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A5C19">
        <w:rPr>
          <w:i/>
        </w:rPr>
        <w:t xml:space="preserve">ASK I 3: </w:t>
      </w:r>
      <w:r w:rsidRPr="00CA5C19">
        <w:t>Martinus.</w:t>
      </w:r>
    </w:p>
  </w:footnote>
  <w:footnote w:id="189">
    <w:p w14:paraId="629AD619" w14:textId="78513A4E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r w:rsidRPr="00CA5C19">
        <w:t xml:space="preserve">in ecclesia </w:t>
      </w:r>
      <w:proofErr w:type="spellStart"/>
      <w:r w:rsidRPr="00CA5C19">
        <w:t>Costensis</w:t>
      </w:r>
      <w:proofErr w:type="spellEnd"/>
      <w:r w:rsidRPr="00CA5C19">
        <w:t>.</w:t>
      </w:r>
    </w:p>
  </w:footnote>
  <w:footnote w:id="190">
    <w:p w14:paraId="10FD2D81" w14:textId="1004C730" w:rsidR="008A6DE2" w:rsidRPr="004E687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E687D">
        <w:rPr>
          <w:i/>
          <w:lang w:val="pl-PL"/>
        </w:rPr>
        <w:t>Drugi człon nazwy</w:t>
      </w:r>
      <w:r>
        <w:rPr>
          <w:i/>
          <w:lang w:val="pl-PL"/>
        </w:rPr>
        <w:t>:</w:t>
      </w:r>
      <w:r w:rsidRPr="004E687D">
        <w:rPr>
          <w:i/>
          <w:lang w:val="pl-PL"/>
        </w:rPr>
        <w:t xml:space="preserve"> </w:t>
      </w:r>
      <w:proofErr w:type="spellStart"/>
      <w:r w:rsidRPr="004E687D">
        <w:rPr>
          <w:lang w:val="pl-PL"/>
        </w:rPr>
        <w:t>monachorum</w:t>
      </w:r>
      <w:proofErr w:type="spellEnd"/>
      <w:r w:rsidRPr="004E687D">
        <w:rPr>
          <w:i/>
          <w:lang w:val="pl-PL"/>
        </w:rPr>
        <w:t>, zapisany małą literą.</w:t>
      </w:r>
    </w:p>
  </w:footnote>
  <w:footnote w:id="191">
    <w:p w14:paraId="15F97408" w14:textId="7692A5DB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</w:p>
  </w:footnote>
  <w:footnote w:id="192">
    <w:p w14:paraId="4092BB89" w14:textId="3383B413" w:rsidR="008A6DE2" w:rsidRPr="00475CA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75CAE">
        <w:rPr>
          <w:i/>
          <w:lang w:val="pl-PL"/>
        </w:rPr>
        <w:t xml:space="preserve">ASK I 3: </w:t>
      </w:r>
      <w:r w:rsidRPr="00475CAE">
        <w:rPr>
          <w:lang w:val="pl-PL"/>
        </w:rPr>
        <w:t xml:space="preserve">a </w:t>
      </w:r>
      <w:proofErr w:type="spellStart"/>
      <w:r w:rsidRPr="00475CAE">
        <w:rPr>
          <w:lang w:val="pl-PL"/>
        </w:rPr>
        <w:t>praepositura</w:t>
      </w:r>
      <w:proofErr w:type="spellEnd"/>
      <w:r w:rsidRPr="00475CAE">
        <w:rPr>
          <w:lang w:val="pl-PL"/>
        </w:rPr>
        <w:t xml:space="preserve"> </w:t>
      </w:r>
      <w:proofErr w:type="spellStart"/>
      <w:r w:rsidRPr="00475CAE">
        <w:rPr>
          <w:lang w:val="pl-PL"/>
        </w:rPr>
        <w:t>sua</w:t>
      </w:r>
      <w:proofErr w:type="spellEnd"/>
      <w:r w:rsidRPr="00475CAE">
        <w:rPr>
          <w:lang w:val="pl-PL"/>
        </w:rPr>
        <w:t>.</w:t>
      </w:r>
    </w:p>
  </w:footnote>
  <w:footnote w:id="193">
    <w:p w14:paraId="312B71F8" w14:textId="68E345D0" w:rsidR="008A6DE2" w:rsidRPr="00475CA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75CAE">
        <w:rPr>
          <w:i/>
          <w:lang w:val="pl-PL"/>
        </w:rPr>
        <w:t xml:space="preserve">ASK I 3: </w:t>
      </w:r>
      <w:proofErr w:type="spellStart"/>
      <w:r w:rsidRPr="00475CAE">
        <w:rPr>
          <w:lang w:val="pl-PL"/>
        </w:rPr>
        <w:t>Obarziska</w:t>
      </w:r>
      <w:proofErr w:type="spellEnd"/>
      <w:r w:rsidRPr="00475CAE">
        <w:rPr>
          <w:lang w:val="pl-PL"/>
        </w:rPr>
        <w:t xml:space="preserve"> </w:t>
      </w:r>
      <w:proofErr w:type="spellStart"/>
      <w:r w:rsidRPr="00475CAE">
        <w:rPr>
          <w:lang w:val="pl-PL"/>
        </w:rPr>
        <w:t>plebanus</w:t>
      </w:r>
      <w:proofErr w:type="spellEnd"/>
      <w:r w:rsidRPr="00475CAE">
        <w:rPr>
          <w:lang w:val="pl-PL"/>
        </w:rPr>
        <w:t>.</w:t>
      </w:r>
    </w:p>
  </w:footnote>
  <w:footnote w:id="194">
    <w:p w14:paraId="5262827F" w14:textId="1A3403D6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195">
    <w:p w14:paraId="596FB64D" w14:textId="02A2ECAA" w:rsidR="008A6DE2" w:rsidRPr="00F0399D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A3146">
        <w:rPr>
          <w:i/>
        </w:rPr>
        <w:t xml:space="preserve">ASK I 3: </w:t>
      </w:r>
      <w:r>
        <w:t>D</w:t>
      </w:r>
      <w:r w:rsidRPr="00E1582D">
        <w:rPr>
          <w:lang w:val="it-IT"/>
        </w:rPr>
        <w:t xml:space="preserve">uodecim </w:t>
      </w:r>
      <w:r>
        <w:rPr>
          <w:lang w:val="it-IT"/>
        </w:rPr>
        <w:t xml:space="preserve">grossi sunt </w:t>
      </w:r>
      <w:r w:rsidRPr="00E1582D">
        <w:rPr>
          <w:lang w:val="it-IT"/>
        </w:rPr>
        <w:t>dimissi, propter ademptionem duorum mansorum per dominum Suloczki, prout iuramento corporali comprobavit</w:t>
      </w:r>
      <w:r>
        <w:rPr>
          <w:lang w:val="it-IT"/>
        </w:rPr>
        <w:t>.</w:t>
      </w:r>
    </w:p>
  </w:footnote>
  <w:footnote w:id="196">
    <w:p w14:paraId="3B2338C3" w14:textId="1FAAFA14" w:rsidR="008A6DE2" w:rsidRPr="004A314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 xml:space="preserve">in </w:t>
      </w:r>
      <w:proofErr w:type="spellStart"/>
      <w:r>
        <w:rPr>
          <w:lang w:val="pl-PL"/>
        </w:rPr>
        <w:t>Smigiel</w:t>
      </w:r>
      <w:proofErr w:type="spellEnd"/>
      <w:r>
        <w:rPr>
          <w:lang w:val="pl-PL"/>
        </w:rPr>
        <w:t>.</w:t>
      </w:r>
    </w:p>
  </w:footnote>
  <w:footnote w:id="197">
    <w:p w14:paraId="02134BB1" w14:textId="6F182EB1" w:rsidR="008A6DE2" w:rsidRPr="001365D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365D9">
        <w:rPr>
          <w:lang w:val="pl-PL"/>
        </w:rPr>
        <w:t xml:space="preserve"> </w:t>
      </w:r>
      <w:r>
        <w:rPr>
          <w:i/>
          <w:lang w:val="pl-PL"/>
        </w:rPr>
        <w:t>ASK I 3: po wpłacie z parafii Iłowiec (</w:t>
      </w:r>
      <w:proofErr w:type="spellStart"/>
      <w:r>
        <w:rPr>
          <w:lang w:val="pl-PL"/>
        </w:rPr>
        <w:t>Gilowiecz</w:t>
      </w:r>
      <w:proofErr w:type="spellEnd"/>
      <w:r>
        <w:rPr>
          <w:i/>
          <w:lang w:val="pl-PL"/>
        </w:rPr>
        <w:t>) znajduje się przekreślony wpis z parafii Bronikowo:</w:t>
      </w:r>
      <w:r>
        <w:rPr>
          <w:lang w:val="pl-PL"/>
        </w:rPr>
        <w:t xml:space="preserve"> Bronikowo. 24 gr. s-t.</w:t>
      </w:r>
    </w:p>
  </w:footnote>
  <w:footnote w:id="198">
    <w:p w14:paraId="699A1D1B" w14:textId="6AFD1A11" w:rsidR="008A6DE2" w:rsidRPr="00F44CC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zirwoni</w:t>
      </w:r>
      <w:proofErr w:type="spellEnd"/>
      <w:r>
        <w:rPr>
          <w:lang w:val="pl-PL"/>
        </w:rPr>
        <w:t>.</w:t>
      </w:r>
    </w:p>
  </w:footnote>
  <w:footnote w:id="199">
    <w:p w14:paraId="26A3D887" w14:textId="12514094" w:rsidR="008A6DE2" w:rsidRPr="00FB373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horina</w:t>
      </w:r>
      <w:proofErr w:type="spellEnd"/>
      <w:r>
        <w:rPr>
          <w:lang w:val="pl-PL"/>
        </w:rPr>
        <w:t>.</w:t>
      </w:r>
    </w:p>
  </w:footnote>
  <w:footnote w:id="200">
    <w:p w14:paraId="58EF5A08" w14:textId="35852A63" w:rsidR="008A6DE2" w:rsidRPr="00B4353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01">
    <w:p w14:paraId="38AAE134" w14:textId="1BF5ECB0" w:rsidR="008A6DE2" w:rsidRPr="00B4353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4353E">
        <w:rPr>
          <w:lang w:val="pl-PL"/>
        </w:rPr>
        <w:t xml:space="preserve"> </w:t>
      </w:r>
      <w:r>
        <w:rPr>
          <w:i/>
          <w:lang w:val="pl-PL"/>
        </w:rPr>
        <w:t>ASK I 3: płatność zapisana inną ręką oraz jaśniejszym atramentem.</w:t>
      </w:r>
    </w:p>
  </w:footnote>
  <w:footnote w:id="202">
    <w:p w14:paraId="4AB88AA5" w14:textId="6D1E4C28" w:rsidR="008A6DE2" w:rsidRPr="00EA10B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03">
    <w:p w14:paraId="45E871D8" w14:textId="15D5BD4A" w:rsidR="008A6DE2" w:rsidRPr="001465B1" w:rsidRDefault="008A6DE2" w:rsidP="004D0989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4D0989">
        <w:rPr>
          <w:lang w:val="pl-PL"/>
        </w:rPr>
        <w:t xml:space="preserve"> </w:t>
      </w:r>
      <w:r>
        <w:rPr>
          <w:i/>
          <w:lang w:val="pl-PL"/>
        </w:rPr>
        <w:t xml:space="preserve">ASK I 3: wśród zaległości podatkowych znajdują się dwa wiersze. Pierwszy w brzmieniu: </w:t>
      </w:r>
      <w:proofErr w:type="spellStart"/>
      <w:r w:rsidRPr="004D0989">
        <w:rPr>
          <w:lang w:val="pl-PL"/>
        </w:rPr>
        <w:t>Przemeth</w:t>
      </w:r>
      <w:proofErr w:type="spellEnd"/>
      <w:r w:rsidRPr="004D0989">
        <w:rPr>
          <w:lang w:val="pl-PL"/>
        </w:rPr>
        <w:t xml:space="preserve"> </w:t>
      </w:r>
      <w:proofErr w:type="spellStart"/>
      <w:r w:rsidRPr="004D0989">
        <w:rPr>
          <w:lang w:val="pl-PL"/>
        </w:rPr>
        <w:t>Sancti</w:t>
      </w:r>
      <w:proofErr w:type="spellEnd"/>
      <w:r w:rsidRPr="004D0989">
        <w:rPr>
          <w:lang w:val="pl-PL"/>
        </w:rPr>
        <w:t xml:space="preserve"> </w:t>
      </w:r>
      <w:proofErr w:type="spellStart"/>
      <w:r w:rsidRPr="004D0989">
        <w:rPr>
          <w:lang w:val="pl-PL"/>
        </w:rPr>
        <w:t>Andreae</w:t>
      </w:r>
      <w:proofErr w:type="spellEnd"/>
      <w:r w:rsidRPr="004D0989">
        <w:rPr>
          <w:lang w:val="pl-PL"/>
        </w:rPr>
        <w:t xml:space="preserve">. 2 </w:t>
      </w:r>
      <w:proofErr w:type="spellStart"/>
      <w:r w:rsidRPr="004D0989">
        <w:rPr>
          <w:lang w:val="pl-PL"/>
        </w:rPr>
        <w:t>fl</w:t>
      </w:r>
      <w:proofErr w:type="spellEnd"/>
      <w:r w:rsidRPr="004D0989">
        <w:rPr>
          <w:lang w:val="pl-PL"/>
        </w:rPr>
        <w:t>. s-t</w:t>
      </w:r>
      <w:r w:rsidRPr="004D0989">
        <w:rPr>
          <w:i/>
          <w:lang w:val="pl-PL"/>
        </w:rPr>
        <w:t>, w któr</w:t>
      </w:r>
      <w:r>
        <w:rPr>
          <w:i/>
          <w:lang w:val="pl-PL"/>
        </w:rPr>
        <w:t>ym słowo</w:t>
      </w:r>
      <w:r w:rsidRPr="004D0989">
        <w:rPr>
          <w:i/>
          <w:lang w:val="pl-PL"/>
        </w:rPr>
        <w:t>:</w:t>
      </w:r>
      <w:r>
        <w:rPr>
          <w:i/>
          <w:lang w:val="pl-PL"/>
        </w:rPr>
        <w:t xml:space="preserve"> </w:t>
      </w:r>
      <w:proofErr w:type="spellStart"/>
      <w:r w:rsidRPr="004D0989">
        <w:rPr>
          <w:lang w:val="pl-PL"/>
        </w:rPr>
        <w:t>solvit</w:t>
      </w:r>
      <w:proofErr w:type="spellEnd"/>
      <w:r>
        <w:rPr>
          <w:i/>
          <w:lang w:val="pl-PL"/>
        </w:rPr>
        <w:t xml:space="preserve">, zapisane zostało inną ręką i jaśniejszym atramentem. Informacja o tej płatności pojawia się także wcześniej dopisana jako ostatnia wśród parafii, które opłaciły kontrybucję, zob. </w:t>
      </w:r>
      <w:r w:rsidRPr="004D0989">
        <w:rPr>
          <w:i/>
          <w:highlight w:val="yellow"/>
          <w:lang w:val="pl-PL"/>
        </w:rPr>
        <w:t xml:space="preserve">przyp. </w:t>
      </w:r>
      <w:r w:rsidRPr="00B26E39">
        <w:rPr>
          <w:i/>
          <w:highlight w:val="yellow"/>
          <w:lang w:val="pl-PL"/>
        </w:rPr>
        <w:t>.</w:t>
      </w:r>
      <w:r w:rsidRPr="00B26E39">
        <w:rPr>
          <w:i/>
          <w:lang w:val="pl-PL"/>
        </w:rPr>
        <w:t xml:space="preserve">  Drugi w brzmieniu:</w:t>
      </w:r>
      <w:r>
        <w:rPr>
          <w:lang w:val="pl-PL"/>
        </w:rPr>
        <w:t xml:space="preserve"> </w:t>
      </w:r>
      <w:proofErr w:type="spellStart"/>
      <w:r w:rsidRPr="001465B1">
        <w:rPr>
          <w:lang w:val="pl-PL"/>
        </w:rPr>
        <w:t>Sancti</w:t>
      </w:r>
      <w:proofErr w:type="spellEnd"/>
      <w:r w:rsidRPr="001465B1">
        <w:rPr>
          <w:lang w:val="pl-PL"/>
        </w:rPr>
        <w:t xml:space="preserve"> </w:t>
      </w:r>
      <w:proofErr w:type="spellStart"/>
      <w:r w:rsidRPr="001465B1">
        <w:rPr>
          <w:lang w:val="pl-PL"/>
        </w:rPr>
        <w:t>Spiritus</w:t>
      </w:r>
      <w:proofErr w:type="spellEnd"/>
      <w:r w:rsidRPr="001465B1">
        <w:rPr>
          <w:lang w:val="pl-PL"/>
        </w:rPr>
        <w:t xml:space="preserve"> </w:t>
      </w:r>
      <w:proofErr w:type="spellStart"/>
      <w:r w:rsidRPr="001465B1">
        <w:rPr>
          <w:lang w:val="pl-PL"/>
        </w:rPr>
        <w:t>ante</w:t>
      </w:r>
      <w:proofErr w:type="spellEnd"/>
      <w:r w:rsidRPr="001465B1">
        <w:rPr>
          <w:lang w:val="pl-PL"/>
        </w:rPr>
        <w:t xml:space="preserve"> </w:t>
      </w:r>
      <w:proofErr w:type="spellStart"/>
      <w:r w:rsidRPr="001465B1">
        <w:rPr>
          <w:lang w:val="pl-PL"/>
        </w:rPr>
        <w:t>Przemeth</w:t>
      </w:r>
      <w:proofErr w:type="spellEnd"/>
      <w:r w:rsidRPr="001465B1">
        <w:rPr>
          <w:lang w:val="pl-PL"/>
        </w:rPr>
        <w:t xml:space="preserve">. 2 </w:t>
      </w:r>
      <w:proofErr w:type="spellStart"/>
      <w:r w:rsidRPr="001465B1">
        <w:rPr>
          <w:lang w:val="pl-PL"/>
        </w:rPr>
        <w:t>fl</w:t>
      </w:r>
      <w:proofErr w:type="spellEnd"/>
      <w:r w:rsidRPr="001465B1">
        <w:rPr>
          <w:lang w:val="pl-PL"/>
        </w:rPr>
        <w:t>.</w:t>
      </w:r>
    </w:p>
  </w:footnote>
  <w:footnote w:id="204">
    <w:p w14:paraId="1F2CA800" w14:textId="663B567E" w:rsidR="008A6DE2" w:rsidRPr="00006A5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Morkowo</w:t>
      </w:r>
      <w:proofErr w:type="spellEnd"/>
      <w:r>
        <w:rPr>
          <w:lang w:val="pl-PL"/>
        </w:rPr>
        <w:t>.</w:t>
      </w:r>
    </w:p>
  </w:footnote>
  <w:footnote w:id="205">
    <w:p w14:paraId="29A6B94D" w14:textId="4E402FE1" w:rsidR="008A6DE2" w:rsidRPr="00C73ECC" w:rsidRDefault="008A6DE2" w:rsidP="007763DA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C73ECC">
        <w:rPr>
          <w:lang w:val="pl-PL"/>
        </w:rPr>
        <w:t xml:space="preserve"> </w:t>
      </w:r>
      <w:r>
        <w:rPr>
          <w:i/>
          <w:lang w:val="pl-PL"/>
        </w:rPr>
        <w:t xml:space="preserve">ASK I 3: po nazwie miejscowości niejasny znak lub litera; zapewne pisarz rozpoczął i przerwał zapis w tym samym wierszu następnej nazwy: </w:t>
      </w:r>
      <w:r w:rsidRPr="00C73ECC">
        <w:rPr>
          <w:lang w:val="pl-PL"/>
        </w:rPr>
        <w:t>Lipno</w:t>
      </w:r>
      <w:r>
        <w:rPr>
          <w:lang w:val="pl-PL"/>
        </w:rPr>
        <w:t>.</w:t>
      </w:r>
    </w:p>
  </w:footnote>
  <w:footnote w:id="206">
    <w:p w14:paraId="792EA9B5" w14:textId="3E696FDC" w:rsidR="008A6DE2" w:rsidRPr="007763D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kaliewo</w:t>
      </w:r>
      <w:proofErr w:type="spellEnd"/>
      <w:r>
        <w:rPr>
          <w:lang w:val="pl-PL"/>
        </w:rPr>
        <w:t>.</w:t>
      </w:r>
    </w:p>
  </w:footnote>
  <w:footnote w:id="207">
    <w:p w14:paraId="25DB3C56" w14:textId="7E0AA810" w:rsidR="008A6DE2" w:rsidRPr="00D766B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ogrzibowo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208">
    <w:p w14:paraId="1292308F" w14:textId="5483C284" w:rsidR="008A6DE2" w:rsidRPr="00F0073C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Iaroczin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209">
    <w:p w14:paraId="3C2D5774" w14:textId="0CC754AD" w:rsidR="008A6DE2" w:rsidRPr="00D366B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 xml:space="preserve">ibidem in </w:t>
      </w:r>
      <w:proofErr w:type="spellStart"/>
      <w:r>
        <w:rPr>
          <w:lang w:val="pl-PL"/>
        </w:rPr>
        <w:t>Iaroczin</w:t>
      </w:r>
      <w:proofErr w:type="spellEnd"/>
      <w:r>
        <w:rPr>
          <w:lang w:val="pl-PL"/>
        </w:rPr>
        <w:t>.</w:t>
      </w:r>
    </w:p>
  </w:footnote>
  <w:footnote w:id="210">
    <w:p w14:paraId="0126368D" w14:textId="388CB902" w:rsidR="008A6DE2" w:rsidRPr="00D366B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Olieszniki</w:t>
      </w:r>
      <w:proofErr w:type="spellEnd"/>
      <w:r>
        <w:rPr>
          <w:lang w:val="pl-PL"/>
        </w:rPr>
        <w:t>.</w:t>
      </w:r>
    </w:p>
  </w:footnote>
  <w:footnote w:id="211">
    <w:p w14:paraId="7CBAF929" w14:textId="45A08E7E" w:rsidR="008A6DE2" w:rsidRPr="007F107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nierek</w:t>
      </w:r>
      <w:proofErr w:type="spellEnd"/>
      <w:r>
        <w:rPr>
          <w:lang w:val="pl-PL"/>
        </w:rPr>
        <w:t>.</w:t>
      </w:r>
    </w:p>
  </w:footnote>
  <w:footnote w:id="212">
    <w:p w14:paraId="33E10688" w14:textId="5D10B3AC" w:rsidR="008A6DE2" w:rsidRPr="00DC180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DC180D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lnicza</w:t>
      </w:r>
      <w:proofErr w:type="spellEnd"/>
      <w:r>
        <w:rPr>
          <w:lang w:val="pl-PL"/>
        </w:rPr>
        <w:t>.</w:t>
      </w:r>
    </w:p>
  </w:footnote>
  <w:footnote w:id="213">
    <w:p w14:paraId="0BFCBAA9" w14:textId="602FA55D" w:rsidR="008A6DE2" w:rsidRPr="00CD4B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14">
    <w:p w14:paraId="03D99DF6" w14:textId="5A3D0F02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proofErr w:type="spellStart"/>
      <w:r w:rsidRPr="00CA5C19">
        <w:rPr>
          <w:lang w:val="pl-PL"/>
        </w:rPr>
        <w:t>Dimissi</w:t>
      </w:r>
      <w:proofErr w:type="spellEnd"/>
      <w:r w:rsidRPr="00CA5C19">
        <w:rPr>
          <w:lang w:val="pl-PL"/>
        </w:rPr>
        <w:t xml:space="preserve"> </w:t>
      </w:r>
      <w:proofErr w:type="spellStart"/>
      <w:r w:rsidRPr="00CA5C19">
        <w:rPr>
          <w:lang w:val="pl-PL"/>
        </w:rPr>
        <w:t>duodecim</w:t>
      </w:r>
      <w:proofErr w:type="spellEnd"/>
      <w:r w:rsidRPr="00CA5C19">
        <w:rPr>
          <w:lang w:val="pl-PL"/>
        </w:rPr>
        <w:t xml:space="preserve"> </w:t>
      </w:r>
      <w:proofErr w:type="spellStart"/>
      <w:r w:rsidRPr="00CA5C19">
        <w:rPr>
          <w:lang w:val="pl-PL"/>
        </w:rPr>
        <w:t>grossi</w:t>
      </w:r>
      <w:proofErr w:type="spellEnd"/>
      <w:r w:rsidRPr="00CA5C19">
        <w:rPr>
          <w:lang w:val="pl-PL"/>
        </w:rPr>
        <w:t>.</w:t>
      </w:r>
    </w:p>
  </w:footnote>
  <w:footnote w:id="215">
    <w:p w14:paraId="2C35D305" w14:textId="27A944CC" w:rsidR="008A6DE2" w:rsidRPr="0065454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zirquicza</w:t>
      </w:r>
      <w:proofErr w:type="spellEnd"/>
      <w:r>
        <w:rPr>
          <w:lang w:val="pl-PL"/>
        </w:rPr>
        <w:t>.</w:t>
      </w:r>
    </w:p>
  </w:footnote>
  <w:footnote w:id="216">
    <w:p w14:paraId="4AD2DA5A" w14:textId="165FC1AA" w:rsidR="008A6DE2" w:rsidRPr="00ED742C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Iankowo</w:t>
      </w:r>
      <w:proofErr w:type="spellEnd"/>
      <w:r>
        <w:rPr>
          <w:lang w:val="pl-PL"/>
        </w:rPr>
        <w:t>.</w:t>
      </w:r>
    </w:p>
  </w:footnote>
  <w:footnote w:id="217">
    <w:p w14:paraId="4F99CFCB" w14:textId="47185E68" w:rsidR="008A6DE2" w:rsidRPr="00CA07C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Zirkowo</w:t>
      </w:r>
      <w:proofErr w:type="spellEnd"/>
      <w:r>
        <w:rPr>
          <w:lang w:val="pl-PL"/>
        </w:rPr>
        <w:t>.</w:t>
      </w:r>
    </w:p>
  </w:footnote>
  <w:footnote w:id="218">
    <w:p w14:paraId="2C59B8F7" w14:textId="1D19AAE8" w:rsidR="008A6DE2" w:rsidRPr="008065D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Viela</w:t>
      </w:r>
      <w:proofErr w:type="spellEnd"/>
      <w:r>
        <w:rPr>
          <w:lang w:val="pl-PL"/>
        </w:rPr>
        <w:t xml:space="preserve"> Wieś.</w:t>
      </w:r>
    </w:p>
  </w:footnote>
  <w:footnote w:id="219">
    <w:p w14:paraId="3B034CAC" w14:textId="483BB74C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Coszmin</w:t>
      </w:r>
      <w:proofErr w:type="spellEnd"/>
      <w:r w:rsidRPr="001465B1">
        <w:rPr>
          <w:lang w:val="en-GB"/>
        </w:rPr>
        <w:t xml:space="preserve"> </w:t>
      </w:r>
      <w:proofErr w:type="spellStart"/>
      <w:r w:rsidRPr="001465B1">
        <w:rPr>
          <w:lang w:val="en-GB"/>
        </w:rPr>
        <w:t>plebanus</w:t>
      </w:r>
      <w:proofErr w:type="spellEnd"/>
      <w:r w:rsidRPr="001465B1">
        <w:rPr>
          <w:lang w:val="en-GB"/>
        </w:rPr>
        <w:t>.</w:t>
      </w:r>
    </w:p>
  </w:footnote>
  <w:footnote w:id="220">
    <w:p w14:paraId="6D29C881" w14:textId="053C1108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221">
    <w:p w14:paraId="10491541" w14:textId="0B27395B" w:rsidR="008A6DE2" w:rsidRPr="00AF7A7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F7A7A">
        <w:rPr>
          <w:i/>
        </w:rPr>
        <w:t xml:space="preserve">ASK I 3: </w:t>
      </w:r>
      <w:r>
        <w:t xml:space="preserve">Collegium ibidem </w:t>
      </w:r>
      <w:proofErr w:type="spellStart"/>
      <w:r>
        <w:t>mansionarii</w:t>
      </w:r>
      <w:proofErr w:type="spellEnd"/>
      <w:r>
        <w:t>.</w:t>
      </w:r>
    </w:p>
  </w:footnote>
  <w:footnote w:id="222">
    <w:p w14:paraId="2200F59E" w14:textId="5570217A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 w:rsidRPr="00AF7A7A">
        <w:rPr>
          <w:lang w:val="pl-PL"/>
        </w:rPr>
        <w:t xml:space="preserve"> </w:t>
      </w:r>
      <w:r>
        <w:rPr>
          <w:i/>
          <w:lang w:val="pl-PL"/>
        </w:rPr>
        <w:t xml:space="preserve">ASK I 3: po Wojciechu Grodziskim płatność od trzeciego mansjonarza: </w:t>
      </w:r>
      <w:proofErr w:type="spellStart"/>
      <w:r>
        <w:rPr>
          <w:lang w:val="pl-PL"/>
        </w:rPr>
        <w:t>Ioannes</w:t>
      </w:r>
      <w:proofErr w:type="spellEnd"/>
      <w:r>
        <w:rPr>
          <w:lang w:val="pl-PL"/>
        </w:rPr>
        <w:t xml:space="preserve"> Domachowski. </w:t>
      </w:r>
      <w:r w:rsidRPr="001465B1">
        <w:rPr>
          <w:lang w:val="en-GB"/>
        </w:rPr>
        <w:t>24 gr. s-t.</w:t>
      </w:r>
    </w:p>
  </w:footnote>
  <w:footnote w:id="223">
    <w:p w14:paraId="44BB5F5F" w14:textId="6FD36F81" w:rsidR="008A6DE2" w:rsidRPr="003924A9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924A9">
        <w:rPr>
          <w:i/>
        </w:rPr>
        <w:t xml:space="preserve">ASK I 3: </w:t>
      </w:r>
      <w:proofErr w:type="spellStart"/>
      <w:r>
        <w:t>Praepositus</w:t>
      </w:r>
      <w:proofErr w:type="spellEnd"/>
      <w:r>
        <w:t xml:space="preserve"> Sancti Spiritus, </w:t>
      </w:r>
      <w:proofErr w:type="spellStart"/>
      <w:r>
        <w:t>plebanus</w:t>
      </w:r>
      <w:proofErr w:type="spellEnd"/>
      <w:r>
        <w:t xml:space="preserve"> </w:t>
      </w:r>
      <w:proofErr w:type="spellStart"/>
      <w:r>
        <w:t>Gostinensis</w:t>
      </w:r>
      <w:proofErr w:type="spellEnd"/>
      <w:r>
        <w:t>.</w:t>
      </w:r>
    </w:p>
  </w:footnote>
  <w:footnote w:id="224">
    <w:p w14:paraId="4BC66AFD" w14:textId="6BCAA916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Dambno</w:t>
      </w:r>
      <w:proofErr w:type="spellEnd"/>
      <w:r w:rsidRPr="001465B1">
        <w:rPr>
          <w:lang w:val="en-GB"/>
        </w:rPr>
        <w:t>.</w:t>
      </w:r>
    </w:p>
  </w:footnote>
  <w:footnote w:id="225">
    <w:p w14:paraId="47B59557" w14:textId="62B7C3DD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Dambno</w:t>
      </w:r>
      <w:proofErr w:type="spellEnd"/>
      <w:r w:rsidRPr="001465B1">
        <w:rPr>
          <w:lang w:val="en-GB"/>
        </w:rPr>
        <w:t>.</w:t>
      </w:r>
    </w:p>
  </w:footnote>
  <w:footnote w:id="226">
    <w:p w14:paraId="0A054563" w14:textId="274CFFD4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Honorabilis</w:t>
      </w:r>
      <w:proofErr w:type="spellEnd"/>
      <w:r w:rsidRPr="001465B1">
        <w:rPr>
          <w:lang w:val="en-GB"/>
        </w:rPr>
        <w:t xml:space="preserve"> dominus.</w:t>
      </w:r>
    </w:p>
  </w:footnote>
  <w:footnote w:id="227">
    <w:p w14:paraId="4F3F4C58" w14:textId="61D2E00C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Noskowo</w:t>
      </w:r>
      <w:proofErr w:type="spellEnd"/>
      <w:r w:rsidRPr="001465B1">
        <w:rPr>
          <w:lang w:val="en-GB"/>
        </w:rPr>
        <w:t>.</w:t>
      </w:r>
    </w:p>
  </w:footnote>
  <w:footnote w:id="228">
    <w:p w14:paraId="68EC2FE4" w14:textId="4A04C09E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229">
    <w:p w14:paraId="624F13E5" w14:textId="551EEB4A" w:rsidR="008A6DE2" w:rsidRPr="001B6F71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B6F71">
        <w:rPr>
          <w:i/>
        </w:rPr>
        <w:t xml:space="preserve">ASK I 3: </w:t>
      </w:r>
      <w:r>
        <w:t xml:space="preserve">Baltazar, Ioannes </w:t>
      </w:r>
      <w:proofErr w:type="spellStart"/>
      <w:r>
        <w:t>Klathka</w:t>
      </w:r>
      <w:proofErr w:type="spellEnd"/>
      <w:r>
        <w:t>, Ioannes Buk.</w:t>
      </w:r>
    </w:p>
  </w:footnote>
  <w:footnote w:id="230">
    <w:p w14:paraId="6A8B0142" w14:textId="49A17739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civitatis</w:t>
      </w:r>
      <w:proofErr w:type="spellEnd"/>
      <w:r w:rsidRPr="001465B1">
        <w:rPr>
          <w:lang w:val="en-GB"/>
        </w:rPr>
        <w:t>.</w:t>
      </w:r>
    </w:p>
  </w:footnote>
  <w:footnote w:id="231">
    <w:p w14:paraId="486B37D8" w14:textId="70CC88E6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r w:rsidRPr="001465B1">
        <w:rPr>
          <w:lang w:val="en-GB"/>
        </w:rPr>
        <w:t xml:space="preserve">Christi </w:t>
      </w:r>
      <w:proofErr w:type="spellStart"/>
      <w:r w:rsidRPr="001465B1">
        <w:rPr>
          <w:lang w:val="en-GB"/>
        </w:rPr>
        <w:t>fuerunt</w:t>
      </w:r>
      <w:proofErr w:type="spellEnd"/>
      <w:r w:rsidRPr="001465B1">
        <w:rPr>
          <w:lang w:val="en-GB"/>
        </w:rPr>
        <w:t>.</w:t>
      </w:r>
    </w:p>
  </w:footnote>
  <w:footnote w:id="232">
    <w:p w14:paraId="10DFC01A" w14:textId="3FC63874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proofErr w:type="spellStart"/>
      <w:r w:rsidRPr="00CA5C19">
        <w:t>consulatu</w:t>
      </w:r>
      <w:proofErr w:type="spellEnd"/>
      <w:r w:rsidRPr="00CA5C19">
        <w:t>.</w:t>
      </w:r>
    </w:p>
  </w:footnote>
  <w:footnote w:id="233">
    <w:p w14:paraId="584375C1" w14:textId="0CCD4AF1" w:rsidR="008A6DE2" w:rsidRPr="00C5193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wieczichowo</w:t>
      </w:r>
      <w:proofErr w:type="spellEnd"/>
      <w:r>
        <w:rPr>
          <w:lang w:val="pl-PL"/>
        </w:rPr>
        <w:t>.</w:t>
      </w:r>
    </w:p>
  </w:footnote>
  <w:footnote w:id="234">
    <w:p w14:paraId="192D305B" w14:textId="33A8E3F4" w:rsidR="008A6DE2" w:rsidRPr="00D6585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Dambowa</w:t>
      </w:r>
      <w:proofErr w:type="spellEnd"/>
      <w:r>
        <w:rPr>
          <w:lang w:val="pl-PL"/>
        </w:rPr>
        <w:t>.</w:t>
      </w:r>
    </w:p>
  </w:footnote>
  <w:footnote w:id="235">
    <w:p w14:paraId="7B5A1405" w14:textId="51A9BA66" w:rsidR="008A6DE2" w:rsidRPr="00D64A8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rziczina</w:t>
      </w:r>
      <w:proofErr w:type="spellEnd"/>
      <w:r>
        <w:rPr>
          <w:lang w:val="pl-PL"/>
        </w:rPr>
        <w:t>.</w:t>
      </w:r>
    </w:p>
  </w:footnote>
  <w:footnote w:id="236">
    <w:p w14:paraId="0518FD54" w14:textId="4F6E68B6" w:rsidR="008A6DE2" w:rsidRPr="00A92D3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A92D30">
        <w:rPr>
          <w:lang w:val="pl-PL"/>
        </w:rPr>
        <w:t>Vilkowo</w:t>
      </w:r>
      <w:proofErr w:type="spellEnd"/>
      <w:r w:rsidRPr="00A92D30">
        <w:rPr>
          <w:lang w:val="pl-PL"/>
        </w:rPr>
        <w:t>.</w:t>
      </w:r>
    </w:p>
  </w:footnote>
  <w:footnote w:id="237">
    <w:p w14:paraId="4BC46F55" w14:textId="5C6472E2" w:rsidR="008A6DE2" w:rsidRPr="0006437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064378">
        <w:rPr>
          <w:lang w:val="pl-PL"/>
        </w:rPr>
        <w:t xml:space="preserve"> </w:t>
      </w:r>
      <w:r w:rsidRPr="00064378">
        <w:rPr>
          <w:i/>
          <w:lang w:val="pl-PL"/>
        </w:rPr>
        <w:t>W postawie wydania małą literą.</w:t>
      </w:r>
    </w:p>
  </w:footnote>
  <w:footnote w:id="238">
    <w:p w14:paraId="721AE34E" w14:textId="6A938ED0" w:rsidR="008A6DE2" w:rsidRPr="008D447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39">
    <w:p w14:paraId="38C18F76" w14:textId="0E9035CD" w:rsidR="008A6DE2" w:rsidRPr="008D447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1465B1">
        <w:rPr>
          <w:lang w:val="pl-PL"/>
        </w:rPr>
        <w:t>Tilemdorf</w:t>
      </w:r>
      <w:proofErr w:type="spellEnd"/>
      <w:r w:rsidRPr="001465B1">
        <w:rPr>
          <w:lang w:val="pl-PL"/>
        </w:rPr>
        <w:t>.</w:t>
      </w:r>
    </w:p>
  </w:footnote>
  <w:footnote w:id="240">
    <w:p w14:paraId="2212D190" w14:textId="0DE10F3A" w:rsidR="008A6DE2" w:rsidRPr="00415DA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15DA1">
        <w:rPr>
          <w:lang w:val="pl-PL"/>
        </w:rPr>
        <w:t xml:space="preserve"> </w:t>
      </w:r>
      <w:r w:rsidRPr="00064378">
        <w:rPr>
          <w:i/>
          <w:lang w:val="pl-PL"/>
        </w:rPr>
        <w:t>W postawie wydania małą literą.</w:t>
      </w:r>
    </w:p>
  </w:footnote>
  <w:footnote w:id="241">
    <w:p w14:paraId="10AAA98A" w14:textId="122B4486" w:rsidR="008A6DE2" w:rsidRPr="00C0239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Iezierzicze</w:t>
      </w:r>
      <w:proofErr w:type="spellEnd"/>
      <w:r w:rsidRPr="001465B1">
        <w:rPr>
          <w:lang w:val="pl-PL"/>
        </w:rPr>
        <w:t>.</w:t>
      </w:r>
    </w:p>
  </w:footnote>
  <w:footnote w:id="242">
    <w:p w14:paraId="24E4D3F0" w14:textId="5FF7CD84" w:rsidR="008A6DE2" w:rsidRPr="008D67C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okowiecz</w:t>
      </w:r>
      <w:proofErr w:type="spellEnd"/>
      <w:r>
        <w:rPr>
          <w:lang w:val="pl-PL"/>
        </w:rPr>
        <w:t>.</w:t>
      </w:r>
    </w:p>
  </w:footnote>
  <w:footnote w:id="243">
    <w:p w14:paraId="112CE96B" w14:textId="34AEF851" w:rsidR="008A6DE2" w:rsidRPr="00BA5EE3" w:rsidRDefault="008A6DE2" w:rsidP="005A04AD">
      <w:pPr>
        <w:pStyle w:val="Tekstprzypisudolnego"/>
        <w:jc w:val="both"/>
        <w:rPr>
          <w:i/>
          <w:lang w:val="pl-PL"/>
        </w:rPr>
      </w:pPr>
      <w:r>
        <w:rPr>
          <w:rStyle w:val="Odwoanieprzypisudolnego"/>
        </w:rPr>
        <w:footnoteRef/>
      </w:r>
      <w:r w:rsidRPr="00BA5EE3">
        <w:rPr>
          <w:lang w:val="pl-PL"/>
        </w:rPr>
        <w:t xml:space="preserve"> </w:t>
      </w:r>
      <w:r>
        <w:rPr>
          <w:i/>
          <w:lang w:val="pl-PL"/>
        </w:rPr>
        <w:t xml:space="preserve">ASK I 3: zapis w dwóch wierszach: 1. </w:t>
      </w:r>
      <w:proofErr w:type="spellStart"/>
      <w:r>
        <w:rPr>
          <w:lang w:val="pl-PL"/>
        </w:rPr>
        <w:t>Lasoczicze</w:t>
      </w:r>
      <w:proofErr w:type="spellEnd"/>
      <w:r>
        <w:rPr>
          <w:lang w:val="pl-PL"/>
        </w:rPr>
        <w:t xml:space="preserve">. 12 gr. </w:t>
      </w:r>
      <w:r w:rsidRPr="00BA5EE3">
        <w:rPr>
          <w:i/>
          <w:lang w:val="pl-PL"/>
        </w:rPr>
        <w:t>2.</w:t>
      </w:r>
      <w:r>
        <w:rPr>
          <w:i/>
          <w:lang w:val="pl-PL"/>
        </w:rPr>
        <w:t xml:space="preserve"> </w:t>
      </w:r>
      <w:proofErr w:type="spellStart"/>
      <w:r w:rsidRPr="00BA5EE3">
        <w:rPr>
          <w:lang w:val="pl-PL"/>
        </w:rPr>
        <w:t>Altare</w:t>
      </w:r>
      <w:proofErr w:type="spellEnd"/>
      <w:r w:rsidRPr="00BA5EE3">
        <w:rPr>
          <w:lang w:val="pl-PL"/>
        </w:rPr>
        <w:t xml:space="preserve"> ibidem</w:t>
      </w:r>
      <w:r>
        <w:rPr>
          <w:i/>
          <w:lang w:val="pl-PL"/>
        </w:rPr>
        <w:t xml:space="preserve">. W pierwszym wierszu po nazwie miejscowości: </w:t>
      </w:r>
      <w:proofErr w:type="spellStart"/>
      <w:r>
        <w:rPr>
          <w:lang w:val="pl-PL"/>
        </w:rPr>
        <w:t>Lasoczicze</w:t>
      </w:r>
      <w:proofErr w:type="spellEnd"/>
      <w:r>
        <w:rPr>
          <w:lang w:val="pl-PL"/>
        </w:rPr>
        <w:t xml:space="preserve"> </w:t>
      </w:r>
      <w:r>
        <w:rPr>
          <w:i/>
          <w:lang w:val="pl-PL"/>
        </w:rPr>
        <w:t xml:space="preserve">niejasny znak lub litera; zapewne pisarz rozpoczął i przerwał zapis w tym samym wierszu słowa: </w:t>
      </w:r>
      <w:proofErr w:type="spellStart"/>
      <w:r>
        <w:rPr>
          <w:lang w:val="pl-PL"/>
        </w:rPr>
        <w:t>Altare</w:t>
      </w:r>
      <w:proofErr w:type="spellEnd"/>
      <w:r>
        <w:rPr>
          <w:lang w:val="pl-PL"/>
        </w:rPr>
        <w:t>.</w:t>
      </w:r>
    </w:p>
  </w:footnote>
  <w:footnote w:id="244">
    <w:p w14:paraId="27E647E3" w14:textId="4B617CDB" w:rsidR="008A6DE2" w:rsidRPr="00F244F4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244F4">
        <w:rPr>
          <w:i/>
        </w:rPr>
        <w:t xml:space="preserve">ASK I 3: </w:t>
      </w:r>
      <w:proofErr w:type="spellStart"/>
      <w:r>
        <w:t>praepositus</w:t>
      </w:r>
      <w:proofErr w:type="spellEnd"/>
      <w:r>
        <w:t xml:space="preserve"> </w:t>
      </w:r>
      <w:proofErr w:type="spellStart"/>
      <w:r>
        <w:t>hospitalis</w:t>
      </w:r>
      <w:proofErr w:type="spellEnd"/>
      <w:r>
        <w:t xml:space="preserve"> in </w:t>
      </w:r>
      <w:proofErr w:type="spellStart"/>
      <w:r>
        <w:t>Kieblow</w:t>
      </w:r>
      <w:proofErr w:type="spellEnd"/>
      <w:r>
        <w:t>.</w:t>
      </w:r>
    </w:p>
  </w:footnote>
  <w:footnote w:id="245">
    <w:p w14:paraId="3F0F2745" w14:textId="0A348DAE" w:rsidR="008A6DE2" w:rsidRPr="00562BF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Lęki.</w:t>
      </w:r>
    </w:p>
  </w:footnote>
  <w:footnote w:id="246">
    <w:p w14:paraId="3EA8D795" w14:textId="040E67E5" w:rsidR="008A6DE2" w:rsidRPr="0096107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ziczino</w:t>
      </w:r>
      <w:proofErr w:type="spellEnd"/>
      <w:r>
        <w:rPr>
          <w:lang w:val="pl-PL"/>
        </w:rPr>
        <w:t>.</w:t>
      </w:r>
    </w:p>
  </w:footnote>
  <w:footnote w:id="247">
    <w:p w14:paraId="1CD084A6" w14:textId="1913D23A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48">
    <w:p w14:paraId="5DD30C87" w14:textId="1FA1AC1A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zapisano w jednej linii: </w:t>
      </w:r>
      <w:proofErr w:type="spellStart"/>
      <w:r>
        <w:rPr>
          <w:lang w:val="pl-PL"/>
        </w:rPr>
        <w:t>Sbaszin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rzeprostina</w:t>
      </w:r>
      <w:proofErr w:type="spellEnd"/>
      <w:r>
        <w:rPr>
          <w:lang w:val="pl-PL"/>
        </w:rPr>
        <w:t xml:space="preserve"> unit[a]. </w:t>
      </w:r>
      <w:proofErr w:type="spellStart"/>
      <w:r>
        <w:rPr>
          <w:lang w:val="pl-PL"/>
        </w:rPr>
        <w:t>Praepositus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mansionarii</w:t>
      </w:r>
      <w:proofErr w:type="spellEnd"/>
      <w:r>
        <w:rPr>
          <w:lang w:val="pl-PL"/>
        </w:rPr>
        <w:t xml:space="preserve">. 2 </w:t>
      </w:r>
      <w:proofErr w:type="spellStart"/>
      <w:r>
        <w:rPr>
          <w:lang w:val="pl-PL"/>
        </w:rPr>
        <w:t>fl</w:t>
      </w:r>
      <w:proofErr w:type="spellEnd"/>
      <w:r>
        <w:rPr>
          <w:lang w:val="pl-PL"/>
        </w:rPr>
        <w:t>. s-t.</w:t>
      </w:r>
    </w:p>
  </w:footnote>
  <w:footnote w:id="249">
    <w:p w14:paraId="1FFE4BE2" w14:textId="3639A853" w:rsidR="008A6DE2" w:rsidRPr="002972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50">
    <w:p w14:paraId="3DC8A046" w14:textId="548FA308" w:rsidR="008A6DE2" w:rsidRPr="002972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29723F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wiersz zapisany jaśniejszym atramentem.</w:t>
      </w:r>
    </w:p>
  </w:footnote>
  <w:footnote w:id="251">
    <w:p w14:paraId="49372B22" w14:textId="574ADFF2" w:rsidR="008A6DE2" w:rsidRPr="007C7CE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Dokowo.</w:t>
      </w:r>
    </w:p>
  </w:footnote>
  <w:footnote w:id="252">
    <w:p w14:paraId="6641F674" w14:textId="7CD5D01F" w:rsidR="008A6DE2" w:rsidRPr="00A83BF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</w:p>
  </w:footnote>
  <w:footnote w:id="253">
    <w:p w14:paraId="29FB408C" w14:textId="3AD6624F" w:rsidR="008A6DE2" w:rsidRPr="00A83BF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</w:t>
      </w:r>
      <w:r w:rsidRPr="00A83BFB">
        <w:rPr>
          <w:lang w:val="pl-PL"/>
        </w:rPr>
        <w:t>17 gr.</w:t>
      </w:r>
    </w:p>
  </w:footnote>
  <w:footnote w:id="254">
    <w:p w14:paraId="426127F9" w14:textId="61EA7BE6" w:rsidR="008A6DE2" w:rsidRPr="004D509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</w:p>
  </w:footnote>
  <w:footnote w:id="255">
    <w:p w14:paraId="5F8EE395" w14:textId="1F62484E" w:rsidR="008A6DE2" w:rsidRPr="004D509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 w:rsidRPr="004D5095">
        <w:rPr>
          <w:lang w:val="pl-PL"/>
        </w:rPr>
        <w:t xml:space="preserve"> 34 gr.</w:t>
      </w:r>
    </w:p>
  </w:footnote>
  <w:footnote w:id="256">
    <w:p w14:paraId="1F9A179B" w14:textId="25480481" w:rsidR="008A6DE2" w:rsidRPr="0029077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</w:t>
      </w:r>
      <w:r w:rsidRPr="00290779">
        <w:rPr>
          <w:lang w:val="pl-PL"/>
        </w:rPr>
        <w:t>Kolsko.</w:t>
      </w:r>
    </w:p>
  </w:footnote>
  <w:footnote w:id="257">
    <w:p w14:paraId="36582951" w14:textId="00FC9EF7" w:rsidR="008A6DE2" w:rsidRPr="00BF1BC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58">
    <w:p w14:paraId="52F67051" w14:textId="2F7C07F5" w:rsidR="008A6DE2" w:rsidRPr="00BF1BC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lang w:val="pl-PL"/>
        </w:rPr>
        <w:t xml:space="preserve"> 12 </w:t>
      </w:r>
      <w:proofErr w:type="spellStart"/>
      <w:r>
        <w:rPr>
          <w:lang w:val="pl-PL"/>
        </w:rPr>
        <w:t>grossos</w:t>
      </w:r>
      <w:proofErr w:type="spellEnd"/>
      <w:r>
        <w:rPr>
          <w:lang w:val="pl-PL"/>
        </w:rPr>
        <w:t>.</w:t>
      </w:r>
    </w:p>
  </w:footnote>
  <w:footnote w:id="259">
    <w:p w14:paraId="0A8753C6" w14:textId="3D8A9ABA" w:rsidR="008A6DE2" w:rsidRPr="00206E3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ukowiecz</w:t>
      </w:r>
      <w:proofErr w:type="spellEnd"/>
      <w:r>
        <w:rPr>
          <w:lang w:val="pl-PL"/>
        </w:rPr>
        <w:t>.</w:t>
      </w:r>
    </w:p>
  </w:footnote>
  <w:footnote w:id="260">
    <w:p w14:paraId="2C246A52" w14:textId="7F937709" w:rsidR="008A6DE2" w:rsidRPr="008B43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</w:t>
      </w:r>
      <w:proofErr w:type="spellStart"/>
      <w:r w:rsidRPr="008B43B1">
        <w:rPr>
          <w:lang w:val="pl-PL"/>
        </w:rPr>
        <w:t>Opalienicza</w:t>
      </w:r>
      <w:proofErr w:type="spellEnd"/>
      <w:r w:rsidRPr="008B43B1">
        <w:rPr>
          <w:lang w:val="pl-PL"/>
        </w:rPr>
        <w:t>.</w:t>
      </w:r>
    </w:p>
  </w:footnote>
  <w:footnote w:id="261">
    <w:p w14:paraId="49DFC5A2" w14:textId="42A58A59" w:rsidR="008A6DE2" w:rsidRPr="001653F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Rakoniewicze</w:t>
      </w:r>
      <w:proofErr w:type="spellEnd"/>
      <w:r>
        <w:rPr>
          <w:lang w:val="pl-PL"/>
        </w:rPr>
        <w:t>.</w:t>
      </w:r>
    </w:p>
  </w:footnote>
  <w:footnote w:id="262">
    <w:p w14:paraId="29459096" w14:textId="65AEC112" w:rsidR="008A6DE2" w:rsidRPr="00E242D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63">
    <w:p w14:paraId="11DE7945" w14:textId="2D68DA18" w:rsidR="008A6DE2" w:rsidRDefault="008A6DE2" w:rsidP="00CC3858">
      <w:pPr>
        <w:pStyle w:val="Tekstprzypisudolnego"/>
        <w:rPr>
          <w:i/>
          <w:lang w:val="pl-PL"/>
        </w:rPr>
      </w:pPr>
      <w:r>
        <w:rPr>
          <w:rStyle w:val="Odwoanieprzypisudolnego"/>
        </w:rPr>
        <w:footnoteRef/>
      </w:r>
      <w:r w:rsidRPr="00CC3858">
        <w:rPr>
          <w:lang w:val="pl-PL"/>
        </w:rPr>
        <w:t xml:space="preserve"> </w:t>
      </w:r>
      <w:r w:rsidRPr="00515119">
        <w:rPr>
          <w:i/>
          <w:lang w:val="pl-PL"/>
        </w:rPr>
        <w:t>ASK I 3: zapis w innym układzie:</w:t>
      </w:r>
      <w:r w:rsidRPr="00455650">
        <w:rPr>
          <w:i/>
          <w:lang w:val="pl-PL"/>
        </w:rPr>
        <w:t xml:space="preserve"> </w:t>
      </w:r>
    </w:p>
    <w:p w14:paraId="2A839187" w14:textId="77777777" w:rsidR="008A6DE2" w:rsidRDefault="008A6DE2" w:rsidP="00CC3858">
      <w:pPr>
        <w:pStyle w:val="Tekstprzypisudolnego"/>
        <w:rPr>
          <w:i/>
          <w:lang w:val="pl-PL"/>
        </w:rPr>
      </w:pPr>
    </w:p>
    <w:p w14:paraId="001D32A1" w14:textId="77777777" w:rsidR="008A6DE2" w:rsidRPr="00515119" w:rsidRDefault="008A6DE2" w:rsidP="00CC3858">
      <w:pPr>
        <w:pStyle w:val="Tekstprzypisudolnego"/>
        <w:rPr>
          <w:i/>
          <w:lang w:val="pl-PL"/>
        </w:rPr>
      </w:pPr>
    </w:p>
    <w:p w14:paraId="1EDF1400" w14:textId="77777777" w:rsidR="008A6DE2" w:rsidRPr="00515119" w:rsidRDefault="008A6DE2" w:rsidP="00CC3858">
      <w:pPr>
        <w:pStyle w:val="Tekstprzypisudolnego"/>
        <w:spacing w:line="40" w:lineRule="exact"/>
        <w:rPr>
          <w:i/>
          <w:lang w:val="pl-PL"/>
        </w:rPr>
      </w:pPr>
    </w:p>
    <w:tbl>
      <w:tblPr>
        <w:tblW w:w="9889" w:type="dxa"/>
        <w:tblLook w:val="04A0" w:firstRow="1" w:lastRow="0" w:firstColumn="1" w:lastColumn="0" w:noHBand="0" w:noVBand="1"/>
      </w:tblPr>
      <w:tblGrid>
        <w:gridCol w:w="250"/>
        <w:gridCol w:w="9639"/>
      </w:tblGrid>
      <w:tr w:rsidR="008A6DE2" w:rsidRPr="00515119" w14:paraId="501F58D2" w14:textId="77777777" w:rsidTr="00871141">
        <w:tc>
          <w:tcPr>
            <w:tcW w:w="250" w:type="dxa"/>
          </w:tcPr>
          <w:p w14:paraId="6F0F05DC" w14:textId="728331A4" w:rsidR="008A6DE2" w:rsidRPr="00455650" w:rsidRDefault="008A6DE2" w:rsidP="00CC3858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9639" w:type="dxa"/>
            <w:vMerge w:val="restart"/>
            <w:vAlign w:val="center"/>
          </w:tcPr>
          <w:p w14:paraId="456C3F9E" w14:textId="21201F66" w:rsidR="008A6DE2" w:rsidRPr="00871141" w:rsidRDefault="008A6DE2" w:rsidP="00871141">
            <w:pPr>
              <w:ind w:right="-3222" w:firstLine="3153"/>
              <w:rPr>
                <w:sz w:val="20"/>
                <w:szCs w:val="20"/>
              </w:rPr>
            </w:pPr>
            <w:r w:rsidRPr="00871141">
              <w:rPr>
                <w:sz w:val="20"/>
                <w:szCs w:val="20"/>
                <w:lang w:val="it-IT"/>
              </w:rPr>
              <w:t>Grodzisko parochialis per haereticum occupata</w:t>
            </w:r>
            <w:r>
              <w:rPr>
                <w:sz w:val="20"/>
                <w:szCs w:val="20"/>
                <w:lang w:val="it-IT"/>
              </w:rPr>
              <w:t>.</w:t>
            </w:r>
            <w:r w:rsidRPr="00871141">
              <w:rPr>
                <w:sz w:val="20"/>
                <w:szCs w:val="20"/>
                <w:lang w:val="it-IT"/>
              </w:rPr>
              <w:t xml:space="preserve"> 2 mrc.</w:t>
            </w:r>
          </w:p>
          <w:p w14:paraId="51AA6EDB" w14:textId="46E681C5" w:rsidR="008A6DE2" w:rsidRPr="00871141" w:rsidRDefault="008A6DE2" w:rsidP="00CC3858">
            <w:pPr>
              <w:rPr>
                <w:sz w:val="20"/>
                <w:szCs w:val="20"/>
              </w:rPr>
            </w:pPr>
            <w:bookmarkStart w:id="43" w:name="_Hlk29827902"/>
            <w:bookmarkStart w:id="44" w:name="OLE_LINK22"/>
            <w:r w:rsidRPr="00871141">
              <w:rPr>
                <w:sz w:val="20"/>
                <w:szCs w:val="20"/>
              </w:rPr>
              <w:t xml:space="preserve">Dominus </w:t>
            </w:r>
            <w:proofErr w:type="spellStart"/>
            <w:r w:rsidRPr="00871141">
              <w:rPr>
                <w:sz w:val="20"/>
                <w:szCs w:val="20"/>
              </w:rPr>
              <w:t>castellanus</w:t>
            </w:r>
            <w:proofErr w:type="spellEnd"/>
            <w:r w:rsidRPr="00871141">
              <w:rPr>
                <w:sz w:val="20"/>
                <w:szCs w:val="20"/>
              </w:rPr>
              <w:t xml:space="preserve"> </w:t>
            </w:r>
            <w:proofErr w:type="spellStart"/>
            <w:r w:rsidRPr="00871141">
              <w:rPr>
                <w:sz w:val="20"/>
                <w:szCs w:val="20"/>
              </w:rPr>
              <w:t>Miedzirzecensis</w:t>
            </w:r>
            <w:proofErr w:type="spellEnd"/>
            <w:r w:rsidRPr="00871141">
              <w:rPr>
                <w:sz w:val="20"/>
                <w:szCs w:val="20"/>
              </w:rPr>
              <w:t xml:space="preserve"> {</w:t>
            </w:r>
            <w:bookmarkEnd w:id="43"/>
            <w:bookmarkEnd w:id="44"/>
            <w:r w:rsidRPr="00871141">
              <w:rPr>
                <w:sz w:val="20"/>
                <w:szCs w:val="20"/>
                <w:lang w:val="it-IT"/>
              </w:rPr>
              <w:t xml:space="preserve"> </w:t>
            </w:r>
            <w:bookmarkStart w:id="45" w:name="_Hlk29827712"/>
            <w:bookmarkStart w:id="46" w:name="OLE_LINK21"/>
            <w:r w:rsidRPr="00871141">
              <w:rPr>
                <w:sz w:val="20"/>
                <w:szCs w:val="20"/>
                <w:lang w:val="it-IT"/>
              </w:rPr>
              <w:t>Quin</w:t>
            </w:r>
            <w:r>
              <w:rPr>
                <w:sz w:val="20"/>
                <w:szCs w:val="20"/>
                <w:lang w:val="it-IT"/>
              </w:rPr>
              <w:t>que altaria     Haec omnia haereticus occupavit</w:t>
            </w:r>
            <w:bookmarkEnd w:id="45"/>
            <w:bookmarkEnd w:id="46"/>
          </w:p>
          <w:p w14:paraId="2E60BC2A" w14:textId="714DC512" w:rsidR="008A6DE2" w:rsidRPr="00515119" w:rsidRDefault="008A6DE2" w:rsidP="00AD75C8">
            <w:pPr>
              <w:ind w:firstLine="3153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aepositura</w:t>
            </w:r>
            <w:proofErr w:type="spellEnd"/>
            <w:r>
              <w:rPr>
                <w:sz w:val="20"/>
                <w:szCs w:val="20"/>
              </w:rPr>
              <w:t xml:space="preserve"> Sancti Spiritus</w:t>
            </w:r>
          </w:p>
        </w:tc>
      </w:tr>
      <w:tr w:rsidR="008A6DE2" w:rsidRPr="00515119" w14:paraId="2E2B7765" w14:textId="77777777" w:rsidTr="00871141">
        <w:tc>
          <w:tcPr>
            <w:tcW w:w="250" w:type="dxa"/>
          </w:tcPr>
          <w:p w14:paraId="5D9F47A7" w14:textId="2E14505F" w:rsidR="008A6DE2" w:rsidRPr="00515119" w:rsidRDefault="008A6DE2" w:rsidP="00CC3858">
            <w:pPr>
              <w:rPr>
                <w:sz w:val="20"/>
                <w:szCs w:val="20"/>
              </w:rPr>
            </w:pPr>
          </w:p>
        </w:tc>
        <w:tc>
          <w:tcPr>
            <w:tcW w:w="9639" w:type="dxa"/>
            <w:vMerge/>
          </w:tcPr>
          <w:p w14:paraId="428CC9EE" w14:textId="77777777" w:rsidR="008A6DE2" w:rsidRPr="00515119" w:rsidRDefault="008A6DE2" w:rsidP="00CC3858">
            <w:pPr>
              <w:rPr>
                <w:sz w:val="20"/>
                <w:szCs w:val="20"/>
              </w:rPr>
            </w:pPr>
          </w:p>
        </w:tc>
      </w:tr>
    </w:tbl>
    <w:p w14:paraId="50D334FB" w14:textId="38175777" w:rsidR="008A6DE2" w:rsidRPr="00CC3858" w:rsidRDefault="008A6DE2">
      <w:pPr>
        <w:pStyle w:val="Tekstprzypisudolnego"/>
        <w:rPr>
          <w:lang w:val="en-GB"/>
        </w:rPr>
      </w:pPr>
    </w:p>
  </w:footnote>
  <w:footnote w:id="264">
    <w:p w14:paraId="1E22134A" w14:textId="4A73319B" w:rsidR="008A6DE2" w:rsidRPr="00A361A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5E61B4">
        <w:rPr>
          <w:i/>
          <w:lang w:val="pl-PL"/>
        </w:rPr>
        <w:t>ASK I 3:</w:t>
      </w:r>
      <w:r>
        <w:rPr>
          <w:lang w:val="pl-PL"/>
        </w:rPr>
        <w:t xml:space="preserve"> </w:t>
      </w:r>
      <w:proofErr w:type="spellStart"/>
      <w:r>
        <w:rPr>
          <w:lang w:val="pl-PL"/>
        </w:rPr>
        <w:t>Lwowko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raepositus</w:t>
      </w:r>
      <w:proofErr w:type="spellEnd"/>
      <w:r>
        <w:rPr>
          <w:lang w:val="pl-PL"/>
        </w:rPr>
        <w:t>.</w:t>
      </w:r>
    </w:p>
  </w:footnote>
  <w:footnote w:id="265">
    <w:p w14:paraId="1C57A274" w14:textId="3EFA24A1" w:rsidR="008A6DE2" w:rsidRPr="00452702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452702">
        <w:rPr>
          <w:i/>
          <w:lang w:val="en-GB"/>
        </w:rPr>
        <w:t xml:space="preserve">ASK I 3: </w:t>
      </w:r>
      <w:r w:rsidRPr="00452702">
        <w:rPr>
          <w:lang w:val="en-GB"/>
        </w:rPr>
        <w:t xml:space="preserve">Trinitatis a </w:t>
      </w:r>
      <w:proofErr w:type="spellStart"/>
      <w:r w:rsidRPr="00452702">
        <w:rPr>
          <w:lang w:val="en-GB"/>
        </w:rPr>
        <w:t>praepositura</w:t>
      </w:r>
      <w:proofErr w:type="spellEnd"/>
      <w:r w:rsidRPr="00452702">
        <w:rPr>
          <w:lang w:val="en-GB"/>
        </w:rPr>
        <w:t>.</w:t>
      </w:r>
    </w:p>
  </w:footnote>
  <w:footnote w:id="266">
    <w:p w14:paraId="12D8B30B" w14:textId="0CCAA0FC" w:rsidR="008A6DE2" w:rsidRPr="00782AD0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bookmarkStart w:id="57" w:name="OLE_LINK29"/>
      <w:bookmarkStart w:id="58" w:name="OLE_LINK30"/>
      <w:r w:rsidRPr="00782AD0">
        <w:rPr>
          <w:i/>
        </w:rPr>
        <w:t xml:space="preserve">ASK I 3: </w:t>
      </w:r>
      <w:bookmarkEnd w:id="57"/>
      <w:bookmarkEnd w:id="58"/>
      <w:proofErr w:type="spellStart"/>
      <w:r w:rsidRPr="00782AD0">
        <w:t>villis</w:t>
      </w:r>
      <w:proofErr w:type="spellEnd"/>
      <w:r w:rsidRPr="00782AD0">
        <w:t>.</w:t>
      </w:r>
    </w:p>
  </w:footnote>
  <w:footnote w:id="267">
    <w:p w14:paraId="4E5C8358" w14:textId="0B829FE5" w:rsidR="008A6DE2" w:rsidRPr="00782AD0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2AD0">
        <w:rPr>
          <w:i/>
        </w:rPr>
        <w:t xml:space="preserve">ASK I 3: </w:t>
      </w:r>
      <w:proofErr w:type="spellStart"/>
      <w:r w:rsidRPr="00782AD0">
        <w:t>Milyno</w:t>
      </w:r>
      <w:proofErr w:type="spellEnd"/>
      <w:r w:rsidRPr="00782AD0">
        <w:t>.</w:t>
      </w:r>
    </w:p>
  </w:footnote>
  <w:footnote w:id="268">
    <w:p w14:paraId="0F424432" w14:textId="1AB65483" w:rsidR="008A6DE2" w:rsidRPr="0035667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tobnicza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altarista</w:t>
      </w:r>
      <w:proofErr w:type="spellEnd"/>
      <w:r>
        <w:rPr>
          <w:lang w:val="pl-PL"/>
        </w:rPr>
        <w:t>.</w:t>
      </w:r>
    </w:p>
  </w:footnote>
  <w:footnote w:id="269">
    <w:p w14:paraId="4CF0B5A3" w14:textId="62570003" w:rsidR="008A6DE2" w:rsidRPr="00DC58D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ukowieczki</w:t>
      </w:r>
      <w:proofErr w:type="spellEnd"/>
      <w:r>
        <w:rPr>
          <w:lang w:val="pl-PL"/>
        </w:rPr>
        <w:t>.</w:t>
      </w:r>
    </w:p>
  </w:footnote>
  <w:footnote w:id="270">
    <w:p w14:paraId="55B0DA4F" w14:textId="1755342A" w:rsidR="008A6DE2" w:rsidRPr="00AD7E8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 xml:space="preserve">Buk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271">
    <w:p w14:paraId="4525EA73" w14:textId="25103EEB" w:rsidR="008A6DE2" w:rsidRPr="00826CA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Lubasz.</w:t>
      </w:r>
    </w:p>
  </w:footnote>
  <w:footnote w:id="272">
    <w:p w14:paraId="20A188C8" w14:textId="7AD40FAE" w:rsidR="008A6DE2" w:rsidRPr="0025400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rzitoczki</w:t>
      </w:r>
      <w:proofErr w:type="spellEnd"/>
      <w:r>
        <w:rPr>
          <w:lang w:val="pl-PL"/>
        </w:rPr>
        <w:t>.</w:t>
      </w:r>
    </w:p>
  </w:footnote>
  <w:footnote w:id="273">
    <w:p w14:paraId="0B46BFB5" w14:textId="512D43A0" w:rsidR="008A6DE2" w:rsidRPr="008B360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3607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po tej zaległości znajduje się zaległość od altarzysty: </w:t>
      </w:r>
      <w:proofErr w:type="spellStart"/>
      <w:r>
        <w:rPr>
          <w:lang w:val="pl-PL"/>
        </w:rPr>
        <w:t>Altarista</w:t>
      </w:r>
      <w:proofErr w:type="spellEnd"/>
      <w:r>
        <w:rPr>
          <w:lang w:val="pl-PL"/>
        </w:rPr>
        <w:t xml:space="preserve"> in </w:t>
      </w:r>
      <w:proofErr w:type="spellStart"/>
      <w:r>
        <w:rPr>
          <w:lang w:val="pl-PL"/>
        </w:rPr>
        <w:t>Bytin</w:t>
      </w:r>
      <w:proofErr w:type="spellEnd"/>
      <w:r>
        <w:rPr>
          <w:lang w:val="pl-PL"/>
        </w:rPr>
        <w:t xml:space="preserve"> 15 gr.</w:t>
      </w:r>
    </w:p>
  </w:footnote>
  <w:footnote w:id="274">
    <w:p w14:paraId="0F89327E" w14:textId="4D970CE4" w:rsidR="008A6DE2" w:rsidRPr="00A90FB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Zaieczkowo</w:t>
      </w:r>
      <w:proofErr w:type="spellEnd"/>
      <w:r>
        <w:rPr>
          <w:lang w:val="pl-PL"/>
        </w:rPr>
        <w:t>.</w:t>
      </w:r>
    </w:p>
  </w:footnote>
  <w:footnote w:id="275">
    <w:p w14:paraId="324EB893" w14:textId="286AB32D" w:rsidR="008A6DE2" w:rsidRPr="004A360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Ostrorog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raepositus</w:t>
      </w:r>
      <w:proofErr w:type="spellEnd"/>
      <w:r>
        <w:rPr>
          <w:lang w:val="pl-PL"/>
        </w:rPr>
        <w:t>.</w:t>
      </w:r>
    </w:p>
  </w:footnote>
  <w:footnote w:id="276">
    <w:p w14:paraId="30E61A6E" w14:textId="78B8B2E3" w:rsidR="008A6DE2" w:rsidRPr="002E7C5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77">
    <w:p w14:paraId="214A925C" w14:textId="60D8DF92" w:rsidR="008A6DE2" w:rsidRPr="002E7C5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2E7C52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i/>
          <w:lang w:val="pl-PL"/>
        </w:rPr>
        <w:t>korektura, przekreślona suma:</w:t>
      </w:r>
      <w:r w:rsidRPr="002E7C52">
        <w:rPr>
          <w:lang w:val="pl-PL"/>
        </w:rPr>
        <w:t xml:space="preserve"> 14 gr.</w:t>
      </w:r>
      <w:r>
        <w:rPr>
          <w:i/>
          <w:lang w:val="pl-PL"/>
        </w:rPr>
        <w:t xml:space="preserve">, nadpisana wyżej: </w:t>
      </w:r>
      <w:r w:rsidRPr="002E7C52">
        <w:rPr>
          <w:lang w:val="pl-PL"/>
        </w:rPr>
        <w:t>24 gr.</w:t>
      </w:r>
    </w:p>
  </w:footnote>
  <w:footnote w:id="278">
    <w:p w14:paraId="4DC3132B" w14:textId="0CBEBE33" w:rsidR="008A6DE2" w:rsidRPr="006834E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6834EF">
        <w:rPr>
          <w:lang w:val="pl-PL"/>
        </w:rPr>
        <w:t xml:space="preserve"> </w:t>
      </w:r>
    </w:p>
  </w:footnote>
  <w:footnote w:id="279">
    <w:p w14:paraId="1F20D5F1" w14:textId="0E187C3D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6834EF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wpisy miejscowości </w:t>
      </w:r>
      <w:proofErr w:type="spellStart"/>
      <w:r w:rsidRPr="000A1D65">
        <w:rPr>
          <w:lang w:val="pl-PL"/>
        </w:rPr>
        <w:t>Lascze</w:t>
      </w:r>
      <w:proofErr w:type="spellEnd"/>
      <w:r>
        <w:rPr>
          <w:i/>
          <w:lang w:val="pl-PL"/>
        </w:rPr>
        <w:t xml:space="preserve"> i </w:t>
      </w:r>
      <w:proofErr w:type="spellStart"/>
      <w:r w:rsidRPr="000A1D65">
        <w:rPr>
          <w:lang w:val="pl-PL"/>
        </w:rPr>
        <w:t>Quilcz</w:t>
      </w:r>
      <w:proofErr w:type="spellEnd"/>
      <w:r w:rsidRPr="000A1D65">
        <w:rPr>
          <w:lang w:val="pl-PL"/>
        </w:rPr>
        <w:t xml:space="preserve"> </w:t>
      </w:r>
      <w:r>
        <w:rPr>
          <w:i/>
          <w:lang w:val="pl-PL"/>
        </w:rPr>
        <w:t xml:space="preserve">znajdują się niżej, po prepozyturze Św. </w:t>
      </w:r>
      <w:r w:rsidRPr="009D581A">
        <w:rPr>
          <w:i/>
        </w:rPr>
        <w:t>Ducha (</w:t>
      </w:r>
      <w:proofErr w:type="spellStart"/>
      <w:r>
        <w:t>Praepositura</w:t>
      </w:r>
      <w:proofErr w:type="spellEnd"/>
      <w:r>
        <w:t xml:space="preserve"> Sancti Spiritus</w:t>
      </w:r>
      <w:r w:rsidRPr="00F30DB4">
        <w:rPr>
          <w:i/>
        </w:rPr>
        <w:t>)</w:t>
      </w:r>
      <w:r w:rsidRPr="009D581A">
        <w:rPr>
          <w:i/>
        </w:rPr>
        <w:t>.</w:t>
      </w:r>
    </w:p>
  </w:footnote>
  <w:footnote w:id="280">
    <w:p w14:paraId="2E6FD149" w14:textId="6A7D30FE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9D581A">
        <w:t xml:space="preserve"> </w:t>
      </w:r>
    </w:p>
  </w:footnote>
  <w:footnote w:id="281">
    <w:p w14:paraId="65EF8638" w14:textId="52DD7D02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9D581A">
        <w:t xml:space="preserve"> </w:t>
      </w:r>
      <w:r w:rsidRPr="009D581A">
        <w:rPr>
          <w:i/>
        </w:rPr>
        <w:t xml:space="preserve">ASK I 3: </w:t>
      </w:r>
      <w:proofErr w:type="spellStart"/>
      <w:r w:rsidRPr="009D581A">
        <w:t>palatinidem</w:t>
      </w:r>
      <w:proofErr w:type="spellEnd"/>
      <w:r w:rsidRPr="009D581A">
        <w:t xml:space="preserve"> </w:t>
      </w:r>
      <w:proofErr w:type="spellStart"/>
      <w:r w:rsidRPr="009D581A">
        <w:t>Brzestensem</w:t>
      </w:r>
      <w:proofErr w:type="spellEnd"/>
      <w:r w:rsidRPr="009D581A">
        <w:t xml:space="preserve"> Sthe[</w:t>
      </w:r>
      <w:proofErr w:type="spellStart"/>
      <w:r w:rsidRPr="009D581A">
        <w:t>phanum</w:t>
      </w:r>
      <w:proofErr w:type="spellEnd"/>
      <w:r w:rsidRPr="009D581A">
        <w:t>].</w:t>
      </w:r>
    </w:p>
  </w:footnote>
  <w:footnote w:id="282">
    <w:p w14:paraId="0DB14401" w14:textId="34D7671A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9D581A">
        <w:t xml:space="preserve"> </w:t>
      </w:r>
    </w:p>
  </w:footnote>
  <w:footnote w:id="283">
    <w:p w14:paraId="6F184E58" w14:textId="3763EE9E" w:rsidR="008A6DE2" w:rsidRPr="00A03511" w:rsidRDefault="008A6DE2" w:rsidP="00A03511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A03511">
        <w:rPr>
          <w:i/>
          <w:lang w:val="en-GB"/>
        </w:rPr>
        <w:t xml:space="preserve">ASK I 3: </w:t>
      </w:r>
      <w:proofErr w:type="spellStart"/>
      <w:r>
        <w:t>Altaristae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per 15 gr.</w:t>
      </w:r>
    </w:p>
  </w:footnote>
  <w:footnote w:id="284">
    <w:p w14:paraId="2FE6DBDF" w14:textId="66BE3866" w:rsidR="008A6DE2" w:rsidRPr="00E7676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proofErr w:type="spellStart"/>
      <w:r w:rsidRPr="00CA5C19">
        <w:rPr>
          <w:lang w:val="pl-PL"/>
        </w:rPr>
        <w:t>Lwowsczi</w:t>
      </w:r>
      <w:proofErr w:type="spellEnd"/>
      <w:r w:rsidRPr="00CA5C19">
        <w:rPr>
          <w:lang w:val="pl-PL"/>
        </w:rPr>
        <w:t>.</w:t>
      </w:r>
    </w:p>
  </w:footnote>
  <w:footnote w:id="285">
    <w:p w14:paraId="46846D1E" w14:textId="7AF85A4F" w:rsidR="008A6DE2" w:rsidRPr="00194B4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86">
    <w:p w14:paraId="2FA66076" w14:textId="1BB5433D" w:rsidR="008A6DE2" w:rsidRPr="00194B4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94B4D">
        <w:rPr>
          <w:lang w:val="pl-PL"/>
        </w:rPr>
        <w:t xml:space="preserve"> </w:t>
      </w:r>
      <w:bookmarkStart w:id="97" w:name="_Hlk29836571"/>
      <w:bookmarkStart w:id="98" w:name="OLE_LINK63"/>
      <w:r w:rsidRPr="005E61B4">
        <w:rPr>
          <w:i/>
          <w:lang w:val="pl-PL"/>
        </w:rPr>
        <w:t xml:space="preserve">ASK I 3: </w:t>
      </w:r>
      <w:r>
        <w:rPr>
          <w:i/>
          <w:lang w:val="pl-PL"/>
        </w:rPr>
        <w:t xml:space="preserve">wpis w dwóch kolejnych wierszach: 1. </w:t>
      </w:r>
      <w:r w:rsidRPr="009D581A">
        <w:rPr>
          <w:lang w:val="pl-PL"/>
        </w:rPr>
        <w:t xml:space="preserve">Kursko. </w:t>
      </w:r>
      <w:r w:rsidRPr="00782AD0">
        <w:rPr>
          <w:lang w:val="pl-PL"/>
        </w:rPr>
        <w:t xml:space="preserve">12 g. </w:t>
      </w:r>
      <w:r w:rsidRPr="00782AD0">
        <w:rPr>
          <w:i/>
          <w:lang w:val="pl-PL"/>
        </w:rPr>
        <w:t xml:space="preserve">2. </w:t>
      </w:r>
      <w:r w:rsidRPr="00782AD0">
        <w:rPr>
          <w:lang w:val="pl-PL"/>
        </w:rPr>
        <w:t>Templewo. 12 g.</w:t>
      </w:r>
      <w:bookmarkEnd w:id="97"/>
      <w:bookmarkEnd w:id="98"/>
    </w:p>
  </w:footnote>
  <w:footnote w:id="287">
    <w:p w14:paraId="4DEF8BDC" w14:textId="3F419EE0" w:rsidR="008A6DE2" w:rsidRPr="003F751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3F7513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korektura, przekreślony wpis: </w:t>
      </w:r>
      <w:r w:rsidRPr="003F7513">
        <w:rPr>
          <w:lang w:val="pl-PL"/>
        </w:rPr>
        <w:t>12 gr.</w:t>
      </w:r>
      <w:r>
        <w:rPr>
          <w:i/>
          <w:lang w:val="pl-PL"/>
        </w:rPr>
        <w:t xml:space="preserve">, nadpisane: </w:t>
      </w:r>
      <w:proofErr w:type="spellStart"/>
      <w:r w:rsidRPr="003F7513">
        <w:rPr>
          <w:lang w:val="pl-PL"/>
        </w:rPr>
        <w:t>mrc</w:t>
      </w:r>
      <w:proofErr w:type="spellEnd"/>
      <w:r w:rsidRPr="003F7513">
        <w:rPr>
          <w:lang w:val="pl-PL"/>
        </w:rPr>
        <w:t>.</w:t>
      </w:r>
    </w:p>
  </w:footnote>
  <w:footnote w:id="288">
    <w:p w14:paraId="787D578D" w14:textId="11BB0AA6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>ASK I 3:</w:t>
      </w:r>
      <w:r w:rsidRPr="00CA5C19">
        <w:t xml:space="preserve"> </w:t>
      </w:r>
      <w:proofErr w:type="spellStart"/>
      <w:r w:rsidRPr="00CA5C19">
        <w:t>Valkiemvalde</w:t>
      </w:r>
      <w:proofErr w:type="spellEnd"/>
      <w:r w:rsidRPr="00CA5C19">
        <w:t>.</w:t>
      </w:r>
    </w:p>
  </w:footnote>
  <w:footnote w:id="289">
    <w:p w14:paraId="0413C901" w14:textId="479AF4E9" w:rsidR="008A6DE2" w:rsidRPr="00782AD0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2AD0">
        <w:rPr>
          <w:i/>
        </w:rPr>
        <w:t xml:space="preserve">ASK I 3: </w:t>
      </w:r>
      <w:proofErr w:type="spellStart"/>
      <w:r w:rsidRPr="00782AD0">
        <w:t>Bledzow</w:t>
      </w:r>
      <w:proofErr w:type="spellEnd"/>
      <w:r w:rsidRPr="00782AD0">
        <w:t>.</w:t>
      </w:r>
    </w:p>
  </w:footnote>
  <w:footnote w:id="290">
    <w:p w14:paraId="5E61D351" w14:textId="69F54EDF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91">
    <w:p w14:paraId="6EDD3788" w14:textId="651933D2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40176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i/>
          <w:lang w:val="pl-PL"/>
        </w:rPr>
        <w:t xml:space="preserve">wpis w dwóch kolejnych wierszach: 1. </w:t>
      </w:r>
      <w:proofErr w:type="spellStart"/>
      <w:r w:rsidRPr="009D581A">
        <w:rPr>
          <w:lang w:val="pl-PL"/>
        </w:rPr>
        <w:t>Tyczina</w:t>
      </w:r>
      <w:proofErr w:type="spellEnd"/>
      <w:r w:rsidRPr="009D581A">
        <w:rPr>
          <w:lang w:val="pl-PL"/>
        </w:rPr>
        <w:t xml:space="preserve">. </w:t>
      </w:r>
      <w:r w:rsidRPr="00782AD0">
        <w:rPr>
          <w:lang w:val="pl-PL"/>
        </w:rPr>
        <w:t xml:space="preserve">12 g. </w:t>
      </w:r>
      <w:r w:rsidRPr="00782AD0">
        <w:rPr>
          <w:i/>
          <w:lang w:val="pl-PL"/>
        </w:rPr>
        <w:t xml:space="preserve">2. </w:t>
      </w:r>
      <w:proofErr w:type="spellStart"/>
      <w:r w:rsidRPr="00782AD0">
        <w:rPr>
          <w:lang w:val="pl-PL"/>
        </w:rPr>
        <w:t>Gorunsko</w:t>
      </w:r>
      <w:proofErr w:type="spellEnd"/>
      <w:r w:rsidRPr="00782AD0">
        <w:rPr>
          <w:lang w:val="pl-PL"/>
        </w:rPr>
        <w:t>. 12 g.</w:t>
      </w:r>
    </w:p>
  </w:footnote>
  <w:footnote w:id="292">
    <w:p w14:paraId="1B39E573" w14:textId="046F3AA8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zarnimysl</w:t>
      </w:r>
      <w:proofErr w:type="spellEnd"/>
      <w:r>
        <w:rPr>
          <w:lang w:val="pl-PL"/>
        </w:rPr>
        <w:t>.</w:t>
      </w:r>
    </w:p>
  </w:footnote>
  <w:footnote w:id="293">
    <w:p w14:paraId="7CDD1C8B" w14:textId="76B36E21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ukowiecz</w:t>
      </w:r>
      <w:proofErr w:type="spellEnd"/>
      <w:r>
        <w:rPr>
          <w:lang w:val="pl-PL"/>
        </w:rPr>
        <w:t>.</w:t>
      </w:r>
    </w:p>
  </w:footnote>
  <w:footnote w:id="294">
    <w:p w14:paraId="6C9D620C" w14:textId="26E34332" w:rsidR="008A6DE2" w:rsidRPr="006F4D5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 xml:space="preserve">Vitus </w:t>
      </w:r>
      <w:proofErr w:type="spellStart"/>
      <w:r>
        <w:rPr>
          <w:lang w:val="pl-PL"/>
        </w:rPr>
        <w:t>praedicator</w:t>
      </w:r>
      <w:proofErr w:type="spellEnd"/>
      <w:r>
        <w:rPr>
          <w:lang w:val="pl-PL"/>
        </w:rPr>
        <w:t>.</w:t>
      </w:r>
    </w:p>
  </w:footnote>
  <w:footnote w:id="295">
    <w:p w14:paraId="6D3FDA93" w14:textId="06DA2CD0" w:rsidR="008A6DE2" w:rsidRPr="00D060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Zirkow</w:t>
      </w:r>
      <w:proofErr w:type="spellEnd"/>
      <w:r>
        <w:rPr>
          <w:lang w:val="pl-PL"/>
        </w:rPr>
        <w:t>.</w:t>
      </w:r>
    </w:p>
  </w:footnote>
  <w:footnote w:id="296">
    <w:p w14:paraId="24BC5DB4" w14:textId="44BCCDFF" w:rsidR="008A6DE2" w:rsidRPr="003A512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15.</w:t>
      </w:r>
    </w:p>
  </w:footnote>
  <w:footnote w:id="297">
    <w:p w14:paraId="61393B6B" w14:textId="5E900CA9" w:rsidR="008A6DE2" w:rsidRPr="00F117A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98">
    <w:p w14:paraId="75D760C1" w14:textId="77634ECF" w:rsidR="008A6DE2" w:rsidRPr="00F117A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F117A8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Płatność Andrzeja Kaczki (</w:t>
      </w:r>
      <w:r w:rsidRPr="00F117A8">
        <w:rPr>
          <w:lang w:val="pl-PL"/>
        </w:rPr>
        <w:t xml:space="preserve">Andreas </w:t>
      </w:r>
      <w:proofErr w:type="spellStart"/>
      <w:r w:rsidRPr="00F117A8">
        <w:rPr>
          <w:lang w:val="pl-PL"/>
        </w:rPr>
        <w:t>Quaczka</w:t>
      </w:r>
      <w:proofErr w:type="spellEnd"/>
      <w:r w:rsidRPr="00F117A8">
        <w:rPr>
          <w:i/>
          <w:lang w:val="pl-PL"/>
        </w:rPr>
        <w:t>)</w:t>
      </w:r>
      <w:r>
        <w:rPr>
          <w:i/>
          <w:lang w:val="pl-PL"/>
        </w:rPr>
        <w:t xml:space="preserve"> zamieszczona niżej po płatności Wawrzyńca Cyganka (</w:t>
      </w:r>
      <w:proofErr w:type="spellStart"/>
      <w:r w:rsidRPr="00F117A8">
        <w:rPr>
          <w:lang w:val="pl-PL"/>
        </w:rPr>
        <w:t>Laurentius</w:t>
      </w:r>
      <w:proofErr w:type="spellEnd"/>
      <w:r w:rsidRPr="00F117A8">
        <w:rPr>
          <w:lang w:val="pl-PL"/>
        </w:rPr>
        <w:t xml:space="preserve"> </w:t>
      </w:r>
      <w:proofErr w:type="spellStart"/>
      <w:r w:rsidRPr="00F117A8">
        <w:rPr>
          <w:lang w:val="pl-PL"/>
        </w:rPr>
        <w:t>Cziganek</w:t>
      </w:r>
      <w:proofErr w:type="spellEnd"/>
      <w:r>
        <w:rPr>
          <w:i/>
          <w:lang w:val="pl-PL"/>
        </w:rPr>
        <w:t>).</w:t>
      </w:r>
    </w:p>
  </w:footnote>
  <w:footnote w:id="299">
    <w:p w14:paraId="2A6254D9" w14:textId="3E664967" w:rsidR="008A6DE2" w:rsidRPr="00030DE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030DE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dwukropek po nazwisku </w:t>
      </w:r>
      <w:proofErr w:type="spellStart"/>
      <w:r w:rsidRPr="00030DE0">
        <w:rPr>
          <w:lang w:val="pl-PL"/>
        </w:rPr>
        <w:t>Bacca</w:t>
      </w:r>
      <w:proofErr w:type="spellEnd"/>
      <w:r w:rsidRPr="00030DE0">
        <w:rPr>
          <w:i/>
          <w:lang w:val="pl-PL"/>
        </w:rPr>
        <w:t>, może ozna</w:t>
      </w:r>
      <w:r>
        <w:rPr>
          <w:i/>
          <w:lang w:val="pl-PL"/>
        </w:rPr>
        <w:t>czać skrócenie od słowa „</w:t>
      </w:r>
      <w:proofErr w:type="spellStart"/>
      <w:r>
        <w:rPr>
          <w:i/>
          <w:lang w:val="pl-PL"/>
        </w:rPr>
        <w:t>baccalaureus</w:t>
      </w:r>
      <w:proofErr w:type="spellEnd"/>
      <w:r>
        <w:rPr>
          <w:i/>
          <w:lang w:val="pl-PL"/>
        </w:rPr>
        <w:t>”</w:t>
      </w:r>
    </w:p>
  </w:footnote>
  <w:footnote w:id="300">
    <w:p w14:paraId="0C8C22E3" w14:textId="40B349DF" w:rsidR="008A6DE2" w:rsidRPr="003A512A" w:rsidRDefault="008A6DE2" w:rsidP="0099277C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de.</w:t>
      </w:r>
    </w:p>
    <w:p w14:paraId="576DC203" w14:textId="772325CB" w:rsidR="008A6DE2" w:rsidRPr="00431F92" w:rsidRDefault="008A6DE2">
      <w:pPr>
        <w:pStyle w:val="Tekstprzypisudolnego"/>
        <w:rPr>
          <w:lang w:val="pl-P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D82A3" w14:textId="77777777" w:rsidR="006127C8" w:rsidRDefault="006127C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84562" w14:textId="77777777" w:rsidR="006127C8" w:rsidRDefault="006127C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DF055" w14:textId="77777777" w:rsidR="006127C8" w:rsidRDefault="006127C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hideSpellingErrors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AyMDM0trQ0MbFQ0lEKTi0uzszPAykwrgUAQfUPfSwAAAA="/>
  </w:docVars>
  <w:rsids>
    <w:rsidRoot w:val="00B87D61"/>
    <w:rsid w:val="00001A24"/>
    <w:rsid w:val="00003AE1"/>
    <w:rsid w:val="0000554B"/>
    <w:rsid w:val="000065E5"/>
    <w:rsid w:val="00006A53"/>
    <w:rsid w:val="00010447"/>
    <w:rsid w:val="0001139C"/>
    <w:rsid w:val="00012994"/>
    <w:rsid w:val="0001397E"/>
    <w:rsid w:val="0001399A"/>
    <w:rsid w:val="0001624E"/>
    <w:rsid w:val="00017480"/>
    <w:rsid w:val="000177F1"/>
    <w:rsid w:val="0002000A"/>
    <w:rsid w:val="000203E1"/>
    <w:rsid w:val="00020B28"/>
    <w:rsid w:val="00020D38"/>
    <w:rsid w:val="00030582"/>
    <w:rsid w:val="00030DE0"/>
    <w:rsid w:val="000318FD"/>
    <w:rsid w:val="00033236"/>
    <w:rsid w:val="00033735"/>
    <w:rsid w:val="00034BE1"/>
    <w:rsid w:val="000363CC"/>
    <w:rsid w:val="00036605"/>
    <w:rsid w:val="00036B95"/>
    <w:rsid w:val="0004251A"/>
    <w:rsid w:val="00042694"/>
    <w:rsid w:val="0004307C"/>
    <w:rsid w:val="00044A02"/>
    <w:rsid w:val="00047A68"/>
    <w:rsid w:val="00047C5A"/>
    <w:rsid w:val="00051061"/>
    <w:rsid w:val="00051EDD"/>
    <w:rsid w:val="0005392F"/>
    <w:rsid w:val="000539BC"/>
    <w:rsid w:val="00054330"/>
    <w:rsid w:val="00055093"/>
    <w:rsid w:val="0005648F"/>
    <w:rsid w:val="00061AA3"/>
    <w:rsid w:val="00062315"/>
    <w:rsid w:val="00062C90"/>
    <w:rsid w:val="00063393"/>
    <w:rsid w:val="00064378"/>
    <w:rsid w:val="00067913"/>
    <w:rsid w:val="000713B9"/>
    <w:rsid w:val="00072517"/>
    <w:rsid w:val="00080A7C"/>
    <w:rsid w:val="00081EF9"/>
    <w:rsid w:val="00082158"/>
    <w:rsid w:val="000926B3"/>
    <w:rsid w:val="0009334D"/>
    <w:rsid w:val="00093A96"/>
    <w:rsid w:val="00094A45"/>
    <w:rsid w:val="000960CE"/>
    <w:rsid w:val="00096233"/>
    <w:rsid w:val="00096260"/>
    <w:rsid w:val="00096EE6"/>
    <w:rsid w:val="00097406"/>
    <w:rsid w:val="000A16B7"/>
    <w:rsid w:val="000A1761"/>
    <w:rsid w:val="000A1D65"/>
    <w:rsid w:val="000A217D"/>
    <w:rsid w:val="000A7C0B"/>
    <w:rsid w:val="000B3731"/>
    <w:rsid w:val="000B49CC"/>
    <w:rsid w:val="000B4B00"/>
    <w:rsid w:val="000B5B4B"/>
    <w:rsid w:val="000B606C"/>
    <w:rsid w:val="000C04D3"/>
    <w:rsid w:val="000C05BC"/>
    <w:rsid w:val="000C1891"/>
    <w:rsid w:val="000C1A2A"/>
    <w:rsid w:val="000C2CD4"/>
    <w:rsid w:val="000C3195"/>
    <w:rsid w:val="000C3AFD"/>
    <w:rsid w:val="000C4046"/>
    <w:rsid w:val="000C6119"/>
    <w:rsid w:val="000C7D6D"/>
    <w:rsid w:val="000D0041"/>
    <w:rsid w:val="000D1939"/>
    <w:rsid w:val="000D653A"/>
    <w:rsid w:val="000D7B7B"/>
    <w:rsid w:val="000E5365"/>
    <w:rsid w:val="000E5797"/>
    <w:rsid w:val="000E66A6"/>
    <w:rsid w:val="000F4735"/>
    <w:rsid w:val="000F7616"/>
    <w:rsid w:val="001019AA"/>
    <w:rsid w:val="00101E80"/>
    <w:rsid w:val="0010263C"/>
    <w:rsid w:val="0010323A"/>
    <w:rsid w:val="0010397A"/>
    <w:rsid w:val="00105F87"/>
    <w:rsid w:val="0010687E"/>
    <w:rsid w:val="00107606"/>
    <w:rsid w:val="001077F6"/>
    <w:rsid w:val="00107982"/>
    <w:rsid w:val="001111C8"/>
    <w:rsid w:val="001118F1"/>
    <w:rsid w:val="00115D4C"/>
    <w:rsid w:val="00116067"/>
    <w:rsid w:val="00117862"/>
    <w:rsid w:val="00121B1F"/>
    <w:rsid w:val="00122EF1"/>
    <w:rsid w:val="001245C4"/>
    <w:rsid w:val="00126EFC"/>
    <w:rsid w:val="001275B0"/>
    <w:rsid w:val="00127FEA"/>
    <w:rsid w:val="001339CF"/>
    <w:rsid w:val="00134C68"/>
    <w:rsid w:val="00135772"/>
    <w:rsid w:val="001365D9"/>
    <w:rsid w:val="001368A0"/>
    <w:rsid w:val="00140E56"/>
    <w:rsid w:val="00144B7D"/>
    <w:rsid w:val="001465B1"/>
    <w:rsid w:val="00146EF6"/>
    <w:rsid w:val="00147ABB"/>
    <w:rsid w:val="00147BDD"/>
    <w:rsid w:val="001501FC"/>
    <w:rsid w:val="001516ED"/>
    <w:rsid w:val="0015249D"/>
    <w:rsid w:val="00155E43"/>
    <w:rsid w:val="0015701F"/>
    <w:rsid w:val="0015764A"/>
    <w:rsid w:val="00161EC7"/>
    <w:rsid w:val="00162403"/>
    <w:rsid w:val="00163289"/>
    <w:rsid w:val="001635BE"/>
    <w:rsid w:val="001640F3"/>
    <w:rsid w:val="001653F7"/>
    <w:rsid w:val="00167529"/>
    <w:rsid w:val="00167F02"/>
    <w:rsid w:val="001701D4"/>
    <w:rsid w:val="00170E12"/>
    <w:rsid w:val="00170F96"/>
    <w:rsid w:val="001745D7"/>
    <w:rsid w:val="00175ED4"/>
    <w:rsid w:val="00177B0B"/>
    <w:rsid w:val="001801E2"/>
    <w:rsid w:val="00181D78"/>
    <w:rsid w:val="0018389C"/>
    <w:rsid w:val="0018487A"/>
    <w:rsid w:val="00193017"/>
    <w:rsid w:val="00194B4D"/>
    <w:rsid w:val="001963A2"/>
    <w:rsid w:val="00196834"/>
    <w:rsid w:val="00196CCD"/>
    <w:rsid w:val="00197131"/>
    <w:rsid w:val="00197C34"/>
    <w:rsid w:val="001A0384"/>
    <w:rsid w:val="001A0CFE"/>
    <w:rsid w:val="001A0DDB"/>
    <w:rsid w:val="001A118B"/>
    <w:rsid w:val="001A12C3"/>
    <w:rsid w:val="001A580B"/>
    <w:rsid w:val="001A766E"/>
    <w:rsid w:val="001B09C7"/>
    <w:rsid w:val="001B141D"/>
    <w:rsid w:val="001B1BFF"/>
    <w:rsid w:val="001B29A6"/>
    <w:rsid w:val="001B68E4"/>
    <w:rsid w:val="001B6F71"/>
    <w:rsid w:val="001B7B7F"/>
    <w:rsid w:val="001C2BC6"/>
    <w:rsid w:val="001C48BA"/>
    <w:rsid w:val="001C648D"/>
    <w:rsid w:val="001C704B"/>
    <w:rsid w:val="001D04FE"/>
    <w:rsid w:val="001D07FB"/>
    <w:rsid w:val="001D4360"/>
    <w:rsid w:val="001D4F81"/>
    <w:rsid w:val="001D6CAB"/>
    <w:rsid w:val="001E1997"/>
    <w:rsid w:val="001E315E"/>
    <w:rsid w:val="001E4537"/>
    <w:rsid w:val="001E7908"/>
    <w:rsid w:val="001F0BEE"/>
    <w:rsid w:val="001F0DED"/>
    <w:rsid w:val="001F30FA"/>
    <w:rsid w:val="001F4F31"/>
    <w:rsid w:val="001F66EF"/>
    <w:rsid w:val="001F685D"/>
    <w:rsid w:val="001F6C51"/>
    <w:rsid w:val="002039B7"/>
    <w:rsid w:val="0020505F"/>
    <w:rsid w:val="00205C35"/>
    <w:rsid w:val="00206532"/>
    <w:rsid w:val="00206E36"/>
    <w:rsid w:val="00207CB4"/>
    <w:rsid w:val="00212EF5"/>
    <w:rsid w:val="00214B7C"/>
    <w:rsid w:val="00216129"/>
    <w:rsid w:val="00216C94"/>
    <w:rsid w:val="00220CAD"/>
    <w:rsid w:val="00220E72"/>
    <w:rsid w:val="002245F9"/>
    <w:rsid w:val="00224E57"/>
    <w:rsid w:val="00233A2E"/>
    <w:rsid w:val="0023462C"/>
    <w:rsid w:val="0023571F"/>
    <w:rsid w:val="0023640B"/>
    <w:rsid w:val="002374F3"/>
    <w:rsid w:val="0024295A"/>
    <w:rsid w:val="002431EF"/>
    <w:rsid w:val="0024525E"/>
    <w:rsid w:val="0025217C"/>
    <w:rsid w:val="00252B83"/>
    <w:rsid w:val="002530AF"/>
    <w:rsid w:val="00253F1A"/>
    <w:rsid w:val="00254005"/>
    <w:rsid w:val="00254B9B"/>
    <w:rsid w:val="0025540E"/>
    <w:rsid w:val="0025625B"/>
    <w:rsid w:val="00256792"/>
    <w:rsid w:val="002625C8"/>
    <w:rsid w:val="0026375E"/>
    <w:rsid w:val="00264514"/>
    <w:rsid w:val="00265CA1"/>
    <w:rsid w:val="00266194"/>
    <w:rsid w:val="002726C4"/>
    <w:rsid w:val="002735C8"/>
    <w:rsid w:val="00277418"/>
    <w:rsid w:val="00284A5E"/>
    <w:rsid w:val="00284FA9"/>
    <w:rsid w:val="00287884"/>
    <w:rsid w:val="00290779"/>
    <w:rsid w:val="002908E1"/>
    <w:rsid w:val="002915D9"/>
    <w:rsid w:val="00291DE9"/>
    <w:rsid w:val="00293B53"/>
    <w:rsid w:val="00294641"/>
    <w:rsid w:val="0029560D"/>
    <w:rsid w:val="0029723F"/>
    <w:rsid w:val="002A103E"/>
    <w:rsid w:val="002A636B"/>
    <w:rsid w:val="002A7975"/>
    <w:rsid w:val="002B0274"/>
    <w:rsid w:val="002B0778"/>
    <w:rsid w:val="002B0B37"/>
    <w:rsid w:val="002B537B"/>
    <w:rsid w:val="002B605C"/>
    <w:rsid w:val="002B7FC7"/>
    <w:rsid w:val="002C1947"/>
    <w:rsid w:val="002C2743"/>
    <w:rsid w:val="002C45C2"/>
    <w:rsid w:val="002C4DEE"/>
    <w:rsid w:val="002D1A61"/>
    <w:rsid w:val="002D29F8"/>
    <w:rsid w:val="002D2D04"/>
    <w:rsid w:val="002D3508"/>
    <w:rsid w:val="002D60F5"/>
    <w:rsid w:val="002D6B62"/>
    <w:rsid w:val="002E0EC6"/>
    <w:rsid w:val="002E1505"/>
    <w:rsid w:val="002E15E3"/>
    <w:rsid w:val="002E1874"/>
    <w:rsid w:val="002E383D"/>
    <w:rsid w:val="002E755F"/>
    <w:rsid w:val="002E7C52"/>
    <w:rsid w:val="002F08DD"/>
    <w:rsid w:val="002F3130"/>
    <w:rsid w:val="002F6DCF"/>
    <w:rsid w:val="00301116"/>
    <w:rsid w:val="00302103"/>
    <w:rsid w:val="00305C1C"/>
    <w:rsid w:val="00307CE0"/>
    <w:rsid w:val="0031088C"/>
    <w:rsid w:val="00314FB5"/>
    <w:rsid w:val="00315312"/>
    <w:rsid w:val="003159D3"/>
    <w:rsid w:val="0031747E"/>
    <w:rsid w:val="003242E5"/>
    <w:rsid w:val="0032758B"/>
    <w:rsid w:val="003276E2"/>
    <w:rsid w:val="00331BC9"/>
    <w:rsid w:val="003351FD"/>
    <w:rsid w:val="00336A3E"/>
    <w:rsid w:val="00342D79"/>
    <w:rsid w:val="00345923"/>
    <w:rsid w:val="00346E52"/>
    <w:rsid w:val="00351124"/>
    <w:rsid w:val="00353B92"/>
    <w:rsid w:val="00353DCD"/>
    <w:rsid w:val="0035447F"/>
    <w:rsid w:val="00356059"/>
    <w:rsid w:val="00356671"/>
    <w:rsid w:val="00357E85"/>
    <w:rsid w:val="00362A3C"/>
    <w:rsid w:val="00363E12"/>
    <w:rsid w:val="003650BC"/>
    <w:rsid w:val="003656D9"/>
    <w:rsid w:val="003710D4"/>
    <w:rsid w:val="00372EA2"/>
    <w:rsid w:val="00373098"/>
    <w:rsid w:val="0037317A"/>
    <w:rsid w:val="00373B67"/>
    <w:rsid w:val="00374CEC"/>
    <w:rsid w:val="00375B7F"/>
    <w:rsid w:val="00375E23"/>
    <w:rsid w:val="00376F7F"/>
    <w:rsid w:val="00380766"/>
    <w:rsid w:val="0038143C"/>
    <w:rsid w:val="00381DF6"/>
    <w:rsid w:val="003826DE"/>
    <w:rsid w:val="003867F4"/>
    <w:rsid w:val="003904A6"/>
    <w:rsid w:val="00391834"/>
    <w:rsid w:val="003924A9"/>
    <w:rsid w:val="003926A7"/>
    <w:rsid w:val="003939DA"/>
    <w:rsid w:val="00394C7D"/>
    <w:rsid w:val="003A0D9A"/>
    <w:rsid w:val="003A262D"/>
    <w:rsid w:val="003A337B"/>
    <w:rsid w:val="003A3B7E"/>
    <w:rsid w:val="003A471F"/>
    <w:rsid w:val="003A512A"/>
    <w:rsid w:val="003A6516"/>
    <w:rsid w:val="003A7448"/>
    <w:rsid w:val="003B29F5"/>
    <w:rsid w:val="003B361A"/>
    <w:rsid w:val="003B5A75"/>
    <w:rsid w:val="003B5B04"/>
    <w:rsid w:val="003C1DA9"/>
    <w:rsid w:val="003C5EEF"/>
    <w:rsid w:val="003C6072"/>
    <w:rsid w:val="003D1912"/>
    <w:rsid w:val="003D1F2B"/>
    <w:rsid w:val="003D1FF6"/>
    <w:rsid w:val="003D35C0"/>
    <w:rsid w:val="003D41A0"/>
    <w:rsid w:val="003D5117"/>
    <w:rsid w:val="003D5734"/>
    <w:rsid w:val="003D713E"/>
    <w:rsid w:val="003E033E"/>
    <w:rsid w:val="003E1A4B"/>
    <w:rsid w:val="003E233C"/>
    <w:rsid w:val="003E3475"/>
    <w:rsid w:val="003E721A"/>
    <w:rsid w:val="003E7D61"/>
    <w:rsid w:val="003F07A8"/>
    <w:rsid w:val="003F28E5"/>
    <w:rsid w:val="003F3314"/>
    <w:rsid w:val="003F3FB9"/>
    <w:rsid w:val="003F4FDA"/>
    <w:rsid w:val="003F62CC"/>
    <w:rsid w:val="003F7513"/>
    <w:rsid w:val="00400165"/>
    <w:rsid w:val="00401BED"/>
    <w:rsid w:val="00404169"/>
    <w:rsid w:val="00404EA1"/>
    <w:rsid w:val="004054D3"/>
    <w:rsid w:val="00405AE5"/>
    <w:rsid w:val="00412248"/>
    <w:rsid w:val="00413004"/>
    <w:rsid w:val="00414FBA"/>
    <w:rsid w:val="00415DA1"/>
    <w:rsid w:val="00417521"/>
    <w:rsid w:val="0041797A"/>
    <w:rsid w:val="00417AED"/>
    <w:rsid w:val="00421D7B"/>
    <w:rsid w:val="00423A53"/>
    <w:rsid w:val="00424EDB"/>
    <w:rsid w:val="004250BC"/>
    <w:rsid w:val="00431F92"/>
    <w:rsid w:val="004329CD"/>
    <w:rsid w:val="00436050"/>
    <w:rsid w:val="0044277C"/>
    <w:rsid w:val="004456B0"/>
    <w:rsid w:val="00445B4B"/>
    <w:rsid w:val="0044670E"/>
    <w:rsid w:val="004517B6"/>
    <w:rsid w:val="00452702"/>
    <w:rsid w:val="004538DE"/>
    <w:rsid w:val="0045442C"/>
    <w:rsid w:val="00455650"/>
    <w:rsid w:val="00461676"/>
    <w:rsid w:val="0046486B"/>
    <w:rsid w:val="00467A3B"/>
    <w:rsid w:val="00475CAE"/>
    <w:rsid w:val="00477341"/>
    <w:rsid w:val="00480249"/>
    <w:rsid w:val="004802F8"/>
    <w:rsid w:val="0048041E"/>
    <w:rsid w:val="004813FB"/>
    <w:rsid w:val="00482411"/>
    <w:rsid w:val="00487F75"/>
    <w:rsid w:val="0049191E"/>
    <w:rsid w:val="00493511"/>
    <w:rsid w:val="00493E63"/>
    <w:rsid w:val="00493E80"/>
    <w:rsid w:val="00495725"/>
    <w:rsid w:val="0049695F"/>
    <w:rsid w:val="004A230A"/>
    <w:rsid w:val="004A2FB2"/>
    <w:rsid w:val="004A3104"/>
    <w:rsid w:val="004A3146"/>
    <w:rsid w:val="004A3604"/>
    <w:rsid w:val="004A7ABF"/>
    <w:rsid w:val="004A7F08"/>
    <w:rsid w:val="004B0CF9"/>
    <w:rsid w:val="004B4385"/>
    <w:rsid w:val="004B5AFE"/>
    <w:rsid w:val="004B6B9B"/>
    <w:rsid w:val="004B76D8"/>
    <w:rsid w:val="004C36CB"/>
    <w:rsid w:val="004C506E"/>
    <w:rsid w:val="004C544C"/>
    <w:rsid w:val="004C754E"/>
    <w:rsid w:val="004D0262"/>
    <w:rsid w:val="004D0989"/>
    <w:rsid w:val="004D2D31"/>
    <w:rsid w:val="004D3ECD"/>
    <w:rsid w:val="004D473E"/>
    <w:rsid w:val="004D5095"/>
    <w:rsid w:val="004D5A2B"/>
    <w:rsid w:val="004D5AD9"/>
    <w:rsid w:val="004E2C92"/>
    <w:rsid w:val="004E687D"/>
    <w:rsid w:val="004E6944"/>
    <w:rsid w:val="004E6A84"/>
    <w:rsid w:val="004E6B74"/>
    <w:rsid w:val="004E7460"/>
    <w:rsid w:val="004F07A5"/>
    <w:rsid w:val="004F2DE9"/>
    <w:rsid w:val="004F39D0"/>
    <w:rsid w:val="004F5B6B"/>
    <w:rsid w:val="004F60C7"/>
    <w:rsid w:val="00502C86"/>
    <w:rsid w:val="00503490"/>
    <w:rsid w:val="005044F8"/>
    <w:rsid w:val="00504DFA"/>
    <w:rsid w:val="005064C4"/>
    <w:rsid w:val="00507184"/>
    <w:rsid w:val="00510AF6"/>
    <w:rsid w:val="00511962"/>
    <w:rsid w:val="00514F1E"/>
    <w:rsid w:val="00515119"/>
    <w:rsid w:val="005154B6"/>
    <w:rsid w:val="0051695D"/>
    <w:rsid w:val="005172C7"/>
    <w:rsid w:val="00520B33"/>
    <w:rsid w:val="005317F9"/>
    <w:rsid w:val="00532A67"/>
    <w:rsid w:val="00543F89"/>
    <w:rsid w:val="005465A8"/>
    <w:rsid w:val="00546CB5"/>
    <w:rsid w:val="00547021"/>
    <w:rsid w:val="0055415E"/>
    <w:rsid w:val="005545B6"/>
    <w:rsid w:val="00554B2B"/>
    <w:rsid w:val="00554D66"/>
    <w:rsid w:val="00555F56"/>
    <w:rsid w:val="005572B3"/>
    <w:rsid w:val="0056141D"/>
    <w:rsid w:val="00562BF4"/>
    <w:rsid w:val="0056698C"/>
    <w:rsid w:val="0056773F"/>
    <w:rsid w:val="005711C3"/>
    <w:rsid w:val="00572793"/>
    <w:rsid w:val="00573D70"/>
    <w:rsid w:val="00580597"/>
    <w:rsid w:val="00581B8F"/>
    <w:rsid w:val="00583F39"/>
    <w:rsid w:val="00584246"/>
    <w:rsid w:val="005844A5"/>
    <w:rsid w:val="00586972"/>
    <w:rsid w:val="00593D73"/>
    <w:rsid w:val="00593F76"/>
    <w:rsid w:val="0059550F"/>
    <w:rsid w:val="005955CE"/>
    <w:rsid w:val="0059572B"/>
    <w:rsid w:val="005A04AD"/>
    <w:rsid w:val="005A145A"/>
    <w:rsid w:val="005A19A5"/>
    <w:rsid w:val="005A1AE5"/>
    <w:rsid w:val="005A422B"/>
    <w:rsid w:val="005A4AA9"/>
    <w:rsid w:val="005A51E9"/>
    <w:rsid w:val="005A5954"/>
    <w:rsid w:val="005B141C"/>
    <w:rsid w:val="005B340C"/>
    <w:rsid w:val="005B37E8"/>
    <w:rsid w:val="005B3A3B"/>
    <w:rsid w:val="005B5A44"/>
    <w:rsid w:val="005B6FDE"/>
    <w:rsid w:val="005C023A"/>
    <w:rsid w:val="005C12BA"/>
    <w:rsid w:val="005C2F16"/>
    <w:rsid w:val="005C32AB"/>
    <w:rsid w:val="005C4255"/>
    <w:rsid w:val="005D0A7D"/>
    <w:rsid w:val="005D377E"/>
    <w:rsid w:val="005D61BC"/>
    <w:rsid w:val="005E05E8"/>
    <w:rsid w:val="005E19DA"/>
    <w:rsid w:val="005E27A7"/>
    <w:rsid w:val="005E2884"/>
    <w:rsid w:val="005E361B"/>
    <w:rsid w:val="005E61B4"/>
    <w:rsid w:val="005F01BD"/>
    <w:rsid w:val="005F2E80"/>
    <w:rsid w:val="00600DB2"/>
    <w:rsid w:val="00601F70"/>
    <w:rsid w:val="00603B03"/>
    <w:rsid w:val="00611E19"/>
    <w:rsid w:val="006127C8"/>
    <w:rsid w:val="00614037"/>
    <w:rsid w:val="00616084"/>
    <w:rsid w:val="00616C8F"/>
    <w:rsid w:val="0061771C"/>
    <w:rsid w:val="00621327"/>
    <w:rsid w:val="00624DD8"/>
    <w:rsid w:val="006276F1"/>
    <w:rsid w:val="00630305"/>
    <w:rsid w:val="006305DE"/>
    <w:rsid w:val="006309AD"/>
    <w:rsid w:val="0063200E"/>
    <w:rsid w:val="00632474"/>
    <w:rsid w:val="0063720B"/>
    <w:rsid w:val="00637809"/>
    <w:rsid w:val="006407A4"/>
    <w:rsid w:val="0064115C"/>
    <w:rsid w:val="0064586F"/>
    <w:rsid w:val="0065131D"/>
    <w:rsid w:val="00653589"/>
    <w:rsid w:val="006538B7"/>
    <w:rsid w:val="0065454E"/>
    <w:rsid w:val="006554F4"/>
    <w:rsid w:val="00655A20"/>
    <w:rsid w:val="00657A61"/>
    <w:rsid w:val="006611A7"/>
    <w:rsid w:val="00663A84"/>
    <w:rsid w:val="0066703C"/>
    <w:rsid w:val="0067079D"/>
    <w:rsid w:val="00673270"/>
    <w:rsid w:val="0067500F"/>
    <w:rsid w:val="0067551C"/>
    <w:rsid w:val="006759B4"/>
    <w:rsid w:val="00677992"/>
    <w:rsid w:val="006808BB"/>
    <w:rsid w:val="00680A40"/>
    <w:rsid w:val="006834EF"/>
    <w:rsid w:val="00690C3D"/>
    <w:rsid w:val="00692EEE"/>
    <w:rsid w:val="00696D06"/>
    <w:rsid w:val="00697010"/>
    <w:rsid w:val="00697C8A"/>
    <w:rsid w:val="006A286F"/>
    <w:rsid w:val="006A2CD6"/>
    <w:rsid w:val="006A3DB4"/>
    <w:rsid w:val="006A43F7"/>
    <w:rsid w:val="006A52C1"/>
    <w:rsid w:val="006B0B31"/>
    <w:rsid w:val="006B0FF3"/>
    <w:rsid w:val="006B35D0"/>
    <w:rsid w:val="006B3B6C"/>
    <w:rsid w:val="006B7CBD"/>
    <w:rsid w:val="006C03EF"/>
    <w:rsid w:val="006D0875"/>
    <w:rsid w:val="006D5025"/>
    <w:rsid w:val="006D5A25"/>
    <w:rsid w:val="006D6C3C"/>
    <w:rsid w:val="006D6E38"/>
    <w:rsid w:val="006D7FA0"/>
    <w:rsid w:val="006E0A83"/>
    <w:rsid w:val="006E347B"/>
    <w:rsid w:val="006E79F8"/>
    <w:rsid w:val="006F0E21"/>
    <w:rsid w:val="006F11A4"/>
    <w:rsid w:val="006F2642"/>
    <w:rsid w:val="006F4694"/>
    <w:rsid w:val="006F4D5D"/>
    <w:rsid w:val="006F6B7D"/>
    <w:rsid w:val="007030ED"/>
    <w:rsid w:val="007038D2"/>
    <w:rsid w:val="00704E80"/>
    <w:rsid w:val="00705CDD"/>
    <w:rsid w:val="007068B5"/>
    <w:rsid w:val="00706CAA"/>
    <w:rsid w:val="0070759B"/>
    <w:rsid w:val="00711F27"/>
    <w:rsid w:val="007127A9"/>
    <w:rsid w:val="007167BC"/>
    <w:rsid w:val="007177E6"/>
    <w:rsid w:val="00721C1B"/>
    <w:rsid w:val="00722406"/>
    <w:rsid w:val="00724946"/>
    <w:rsid w:val="00727FB9"/>
    <w:rsid w:val="007308A4"/>
    <w:rsid w:val="007326FF"/>
    <w:rsid w:val="007327A0"/>
    <w:rsid w:val="00734A03"/>
    <w:rsid w:val="00735688"/>
    <w:rsid w:val="007370F1"/>
    <w:rsid w:val="00741FCC"/>
    <w:rsid w:val="007444D4"/>
    <w:rsid w:val="00744FAD"/>
    <w:rsid w:val="00745B3C"/>
    <w:rsid w:val="00746940"/>
    <w:rsid w:val="00746BCA"/>
    <w:rsid w:val="00754A39"/>
    <w:rsid w:val="00756ECD"/>
    <w:rsid w:val="007602AA"/>
    <w:rsid w:val="00760A7B"/>
    <w:rsid w:val="00760B1C"/>
    <w:rsid w:val="00760FA0"/>
    <w:rsid w:val="00761995"/>
    <w:rsid w:val="007621F3"/>
    <w:rsid w:val="007630E9"/>
    <w:rsid w:val="00763772"/>
    <w:rsid w:val="007668C3"/>
    <w:rsid w:val="00773C9E"/>
    <w:rsid w:val="00775661"/>
    <w:rsid w:val="00775ED1"/>
    <w:rsid w:val="007763DA"/>
    <w:rsid w:val="007768FB"/>
    <w:rsid w:val="00780222"/>
    <w:rsid w:val="00782AD0"/>
    <w:rsid w:val="00783311"/>
    <w:rsid w:val="00784094"/>
    <w:rsid w:val="0079055F"/>
    <w:rsid w:val="007910E9"/>
    <w:rsid w:val="00795F97"/>
    <w:rsid w:val="007A19B2"/>
    <w:rsid w:val="007A1CAA"/>
    <w:rsid w:val="007A2470"/>
    <w:rsid w:val="007A3606"/>
    <w:rsid w:val="007A3947"/>
    <w:rsid w:val="007A3D55"/>
    <w:rsid w:val="007B5417"/>
    <w:rsid w:val="007B6223"/>
    <w:rsid w:val="007C05BF"/>
    <w:rsid w:val="007C13D5"/>
    <w:rsid w:val="007C76E2"/>
    <w:rsid w:val="007C7CE0"/>
    <w:rsid w:val="007D2EEE"/>
    <w:rsid w:val="007D4DE9"/>
    <w:rsid w:val="007D6985"/>
    <w:rsid w:val="007D69B8"/>
    <w:rsid w:val="007D6D42"/>
    <w:rsid w:val="007D6E5E"/>
    <w:rsid w:val="007D7BC7"/>
    <w:rsid w:val="007E0579"/>
    <w:rsid w:val="007E072F"/>
    <w:rsid w:val="007E41B2"/>
    <w:rsid w:val="007E5C20"/>
    <w:rsid w:val="007F1078"/>
    <w:rsid w:val="007F273F"/>
    <w:rsid w:val="007F4A3B"/>
    <w:rsid w:val="008002CE"/>
    <w:rsid w:val="008008FB"/>
    <w:rsid w:val="008009FA"/>
    <w:rsid w:val="00801344"/>
    <w:rsid w:val="00802A5F"/>
    <w:rsid w:val="008032EA"/>
    <w:rsid w:val="00803988"/>
    <w:rsid w:val="00803FB5"/>
    <w:rsid w:val="008059BD"/>
    <w:rsid w:val="008065D0"/>
    <w:rsid w:val="008067FC"/>
    <w:rsid w:val="008106B1"/>
    <w:rsid w:val="00811D47"/>
    <w:rsid w:val="00813258"/>
    <w:rsid w:val="0081347B"/>
    <w:rsid w:val="008137EB"/>
    <w:rsid w:val="00814591"/>
    <w:rsid w:val="00821000"/>
    <w:rsid w:val="008211D5"/>
    <w:rsid w:val="0082419E"/>
    <w:rsid w:val="00825058"/>
    <w:rsid w:val="008253A9"/>
    <w:rsid w:val="00825BB4"/>
    <w:rsid w:val="00826CAD"/>
    <w:rsid w:val="00827E27"/>
    <w:rsid w:val="00833865"/>
    <w:rsid w:val="008374AB"/>
    <w:rsid w:val="00840205"/>
    <w:rsid w:val="00843CAD"/>
    <w:rsid w:val="00844F7F"/>
    <w:rsid w:val="00844FE3"/>
    <w:rsid w:val="0084658D"/>
    <w:rsid w:val="008548D7"/>
    <w:rsid w:val="00856138"/>
    <w:rsid w:val="008565AA"/>
    <w:rsid w:val="00860534"/>
    <w:rsid w:val="00860D9F"/>
    <w:rsid w:val="00862B6C"/>
    <w:rsid w:val="00864FE6"/>
    <w:rsid w:val="008652C3"/>
    <w:rsid w:val="0086561E"/>
    <w:rsid w:val="00865E3C"/>
    <w:rsid w:val="00871141"/>
    <w:rsid w:val="00872C98"/>
    <w:rsid w:val="00875776"/>
    <w:rsid w:val="0088226C"/>
    <w:rsid w:val="00882C21"/>
    <w:rsid w:val="00886199"/>
    <w:rsid w:val="00887D09"/>
    <w:rsid w:val="0089119B"/>
    <w:rsid w:val="00892C71"/>
    <w:rsid w:val="00893D85"/>
    <w:rsid w:val="008A2A84"/>
    <w:rsid w:val="008A2DFC"/>
    <w:rsid w:val="008A560E"/>
    <w:rsid w:val="008A5619"/>
    <w:rsid w:val="008A6DE2"/>
    <w:rsid w:val="008A72C7"/>
    <w:rsid w:val="008B2F0B"/>
    <w:rsid w:val="008B3607"/>
    <w:rsid w:val="008B43B1"/>
    <w:rsid w:val="008B703F"/>
    <w:rsid w:val="008B7159"/>
    <w:rsid w:val="008B73F4"/>
    <w:rsid w:val="008C047F"/>
    <w:rsid w:val="008C5FC4"/>
    <w:rsid w:val="008D10FF"/>
    <w:rsid w:val="008D1F80"/>
    <w:rsid w:val="008D447A"/>
    <w:rsid w:val="008D4987"/>
    <w:rsid w:val="008D5C3C"/>
    <w:rsid w:val="008D67CD"/>
    <w:rsid w:val="008D6A10"/>
    <w:rsid w:val="008E1532"/>
    <w:rsid w:val="008E2C0B"/>
    <w:rsid w:val="008E31ED"/>
    <w:rsid w:val="008E3D7A"/>
    <w:rsid w:val="008E5B5B"/>
    <w:rsid w:val="008F4DC8"/>
    <w:rsid w:val="008F59EA"/>
    <w:rsid w:val="008F7FFC"/>
    <w:rsid w:val="009005F8"/>
    <w:rsid w:val="0090060B"/>
    <w:rsid w:val="00904871"/>
    <w:rsid w:val="00904C3B"/>
    <w:rsid w:val="009054B6"/>
    <w:rsid w:val="009055F4"/>
    <w:rsid w:val="0090607F"/>
    <w:rsid w:val="0090752D"/>
    <w:rsid w:val="0091179D"/>
    <w:rsid w:val="00914D92"/>
    <w:rsid w:val="00915BDC"/>
    <w:rsid w:val="00917F21"/>
    <w:rsid w:val="00920990"/>
    <w:rsid w:val="00921681"/>
    <w:rsid w:val="0092275E"/>
    <w:rsid w:val="00924607"/>
    <w:rsid w:val="0092590D"/>
    <w:rsid w:val="009343CE"/>
    <w:rsid w:val="00937F18"/>
    <w:rsid w:val="00940176"/>
    <w:rsid w:val="00941890"/>
    <w:rsid w:val="009434B8"/>
    <w:rsid w:val="00945201"/>
    <w:rsid w:val="009454C9"/>
    <w:rsid w:val="00945792"/>
    <w:rsid w:val="00947454"/>
    <w:rsid w:val="00947669"/>
    <w:rsid w:val="00951506"/>
    <w:rsid w:val="00951918"/>
    <w:rsid w:val="00952954"/>
    <w:rsid w:val="00952B26"/>
    <w:rsid w:val="00952CAF"/>
    <w:rsid w:val="00953FDE"/>
    <w:rsid w:val="009574C0"/>
    <w:rsid w:val="0096107D"/>
    <w:rsid w:val="0096119A"/>
    <w:rsid w:val="00962167"/>
    <w:rsid w:val="00962A4A"/>
    <w:rsid w:val="009646A3"/>
    <w:rsid w:val="0096582F"/>
    <w:rsid w:val="009666EF"/>
    <w:rsid w:val="009671BF"/>
    <w:rsid w:val="009755CD"/>
    <w:rsid w:val="00977C64"/>
    <w:rsid w:val="009837E5"/>
    <w:rsid w:val="00990786"/>
    <w:rsid w:val="00990D87"/>
    <w:rsid w:val="00990D9D"/>
    <w:rsid w:val="0099102D"/>
    <w:rsid w:val="0099277C"/>
    <w:rsid w:val="0099285C"/>
    <w:rsid w:val="00993C69"/>
    <w:rsid w:val="009A0A83"/>
    <w:rsid w:val="009A1CD0"/>
    <w:rsid w:val="009A4059"/>
    <w:rsid w:val="009A4B9F"/>
    <w:rsid w:val="009A5B05"/>
    <w:rsid w:val="009A7296"/>
    <w:rsid w:val="009B10C0"/>
    <w:rsid w:val="009B1111"/>
    <w:rsid w:val="009B166B"/>
    <w:rsid w:val="009B4F24"/>
    <w:rsid w:val="009B5C39"/>
    <w:rsid w:val="009C0100"/>
    <w:rsid w:val="009C394C"/>
    <w:rsid w:val="009C5CED"/>
    <w:rsid w:val="009D0BBF"/>
    <w:rsid w:val="009D41D4"/>
    <w:rsid w:val="009D581A"/>
    <w:rsid w:val="009E05D3"/>
    <w:rsid w:val="009E57C5"/>
    <w:rsid w:val="009E5CF8"/>
    <w:rsid w:val="009E6F70"/>
    <w:rsid w:val="009F3831"/>
    <w:rsid w:val="009F3DC9"/>
    <w:rsid w:val="00A03511"/>
    <w:rsid w:val="00A07089"/>
    <w:rsid w:val="00A11F5B"/>
    <w:rsid w:val="00A17028"/>
    <w:rsid w:val="00A21953"/>
    <w:rsid w:val="00A22B71"/>
    <w:rsid w:val="00A238A9"/>
    <w:rsid w:val="00A27593"/>
    <w:rsid w:val="00A314B9"/>
    <w:rsid w:val="00A32436"/>
    <w:rsid w:val="00A33C1B"/>
    <w:rsid w:val="00A361A4"/>
    <w:rsid w:val="00A37A8C"/>
    <w:rsid w:val="00A45497"/>
    <w:rsid w:val="00A45EC6"/>
    <w:rsid w:val="00A535B3"/>
    <w:rsid w:val="00A55C22"/>
    <w:rsid w:val="00A561DA"/>
    <w:rsid w:val="00A6042E"/>
    <w:rsid w:val="00A6097D"/>
    <w:rsid w:val="00A625BA"/>
    <w:rsid w:val="00A64B28"/>
    <w:rsid w:val="00A64FBE"/>
    <w:rsid w:val="00A65A33"/>
    <w:rsid w:val="00A66071"/>
    <w:rsid w:val="00A6721D"/>
    <w:rsid w:val="00A703D8"/>
    <w:rsid w:val="00A70B2C"/>
    <w:rsid w:val="00A7295A"/>
    <w:rsid w:val="00A8046E"/>
    <w:rsid w:val="00A80516"/>
    <w:rsid w:val="00A80DF1"/>
    <w:rsid w:val="00A81444"/>
    <w:rsid w:val="00A821AE"/>
    <w:rsid w:val="00A83BFB"/>
    <w:rsid w:val="00A84D37"/>
    <w:rsid w:val="00A85F20"/>
    <w:rsid w:val="00A87540"/>
    <w:rsid w:val="00A902EF"/>
    <w:rsid w:val="00A90FB8"/>
    <w:rsid w:val="00A92D30"/>
    <w:rsid w:val="00A952DD"/>
    <w:rsid w:val="00A973F7"/>
    <w:rsid w:val="00AA6527"/>
    <w:rsid w:val="00AB0898"/>
    <w:rsid w:val="00AC1183"/>
    <w:rsid w:val="00AC2683"/>
    <w:rsid w:val="00AC33E9"/>
    <w:rsid w:val="00AC4527"/>
    <w:rsid w:val="00AC6033"/>
    <w:rsid w:val="00AD41D0"/>
    <w:rsid w:val="00AD4B3F"/>
    <w:rsid w:val="00AD5821"/>
    <w:rsid w:val="00AD7410"/>
    <w:rsid w:val="00AD75C8"/>
    <w:rsid w:val="00AD794F"/>
    <w:rsid w:val="00AD7E81"/>
    <w:rsid w:val="00AE3E39"/>
    <w:rsid w:val="00AE70DA"/>
    <w:rsid w:val="00AF0893"/>
    <w:rsid w:val="00AF1440"/>
    <w:rsid w:val="00AF2159"/>
    <w:rsid w:val="00AF23E1"/>
    <w:rsid w:val="00AF4696"/>
    <w:rsid w:val="00AF4C83"/>
    <w:rsid w:val="00AF5DEE"/>
    <w:rsid w:val="00AF7A7A"/>
    <w:rsid w:val="00B0020D"/>
    <w:rsid w:val="00B01524"/>
    <w:rsid w:val="00B04D99"/>
    <w:rsid w:val="00B051CF"/>
    <w:rsid w:val="00B05412"/>
    <w:rsid w:val="00B05CA9"/>
    <w:rsid w:val="00B10FDB"/>
    <w:rsid w:val="00B26A4C"/>
    <w:rsid w:val="00B26E39"/>
    <w:rsid w:val="00B2748A"/>
    <w:rsid w:val="00B300BB"/>
    <w:rsid w:val="00B35B9A"/>
    <w:rsid w:val="00B35C65"/>
    <w:rsid w:val="00B3695E"/>
    <w:rsid w:val="00B42F01"/>
    <w:rsid w:val="00B4353E"/>
    <w:rsid w:val="00B45377"/>
    <w:rsid w:val="00B46B76"/>
    <w:rsid w:val="00B50FC5"/>
    <w:rsid w:val="00B52237"/>
    <w:rsid w:val="00B55D47"/>
    <w:rsid w:val="00B602A6"/>
    <w:rsid w:val="00B60BBC"/>
    <w:rsid w:val="00B61B35"/>
    <w:rsid w:val="00B61E46"/>
    <w:rsid w:val="00B6290F"/>
    <w:rsid w:val="00B62C13"/>
    <w:rsid w:val="00B64D4D"/>
    <w:rsid w:val="00B65930"/>
    <w:rsid w:val="00B67719"/>
    <w:rsid w:val="00B67E79"/>
    <w:rsid w:val="00B76419"/>
    <w:rsid w:val="00B76A8C"/>
    <w:rsid w:val="00B802E4"/>
    <w:rsid w:val="00B83194"/>
    <w:rsid w:val="00B83EFE"/>
    <w:rsid w:val="00B84A88"/>
    <w:rsid w:val="00B85AAE"/>
    <w:rsid w:val="00B87D61"/>
    <w:rsid w:val="00B91913"/>
    <w:rsid w:val="00B92C18"/>
    <w:rsid w:val="00B934D0"/>
    <w:rsid w:val="00B96E4D"/>
    <w:rsid w:val="00BA20CB"/>
    <w:rsid w:val="00BA33FD"/>
    <w:rsid w:val="00BA5EE3"/>
    <w:rsid w:val="00BB0741"/>
    <w:rsid w:val="00BB0930"/>
    <w:rsid w:val="00BB248B"/>
    <w:rsid w:val="00BB30C2"/>
    <w:rsid w:val="00BC1CCF"/>
    <w:rsid w:val="00BC40E8"/>
    <w:rsid w:val="00BC59B7"/>
    <w:rsid w:val="00BD185B"/>
    <w:rsid w:val="00BD213D"/>
    <w:rsid w:val="00BD58F4"/>
    <w:rsid w:val="00BE1592"/>
    <w:rsid w:val="00BE1C75"/>
    <w:rsid w:val="00BE5D06"/>
    <w:rsid w:val="00BE69B8"/>
    <w:rsid w:val="00BE7092"/>
    <w:rsid w:val="00BE7D34"/>
    <w:rsid w:val="00BF1BC3"/>
    <w:rsid w:val="00BF6A5C"/>
    <w:rsid w:val="00C02397"/>
    <w:rsid w:val="00C07BC3"/>
    <w:rsid w:val="00C11275"/>
    <w:rsid w:val="00C11AC9"/>
    <w:rsid w:val="00C165EE"/>
    <w:rsid w:val="00C23113"/>
    <w:rsid w:val="00C27FDE"/>
    <w:rsid w:val="00C33272"/>
    <w:rsid w:val="00C33C07"/>
    <w:rsid w:val="00C3597E"/>
    <w:rsid w:val="00C36FB2"/>
    <w:rsid w:val="00C40E51"/>
    <w:rsid w:val="00C46B64"/>
    <w:rsid w:val="00C46C56"/>
    <w:rsid w:val="00C47B26"/>
    <w:rsid w:val="00C5193E"/>
    <w:rsid w:val="00C5524B"/>
    <w:rsid w:val="00C55292"/>
    <w:rsid w:val="00C5634D"/>
    <w:rsid w:val="00C61EB2"/>
    <w:rsid w:val="00C61F6A"/>
    <w:rsid w:val="00C63060"/>
    <w:rsid w:val="00C631AA"/>
    <w:rsid w:val="00C63FA0"/>
    <w:rsid w:val="00C71E1D"/>
    <w:rsid w:val="00C73DAD"/>
    <w:rsid w:val="00C73ECC"/>
    <w:rsid w:val="00C75987"/>
    <w:rsid w:val="00C76AC8"/>
    <w:rsid w:val="00C7789D"/>
    <w:rsid w:val="00C8351D"/>
    <w:rsid w:val="00C85C33"/>
    <w:rsid w:val="00C8782F"/>
    <w:rsid w:val="00C87F74"/>
    <w:rsid w:val="00C945B9"/>
    <w:rsid w:val="00C96EC7"/>
    <w:rsid w:val="00C978CB"/>
    <w:rsid w:val="00CA07CF"/>
    <w:rsid w:val="00CA1F34"/>
    <w:rsid w:val="00CA373E"/>
    <w:rsid w:val="00CA4A2B"/>
    <w:rsid w:val="00CA5C19"/>
    <w:rsid w:val="00CA6BF3"/>
    <w:rsid w:val="00CA70ED"/>
    <w:rsid w:val="00CA7102"/>
    <w:rsid w:val="00CB138A"/>
    <w:rsid w:val="00CB29FA"/>
    <w:rsid w:val="00CB2AD8"/>
    <w:rsid w:val="00CB36BF"/>
    <w:rsid w:val="00CB3715"/>
    <w:rsid w:val="00CB3AA6"/>
    <w:rsid w:val="00CB5401"/>
    <w:rsid w:val="00CB541F"/>
    <w:rsid w:val="00CB6A36"/>
    <w:rsid w:val="00CB6B81"/>
    <w:rsid w:val="00CB6EE9"/>
    <w:rsid w:val="00CB7E67"/>
    <w:rsid w:val="00CC0F76"/>
    <w:rsid w:val="00CC2EA1"/>
    <w:rsid w:val="00CC3858"/>
    <w:rsid w:val="00CC4D01"/>
    <w:rsid w:val="00CC4E85"/>
    <w:rsid w:val="00CC5011"/>
    <w:rsid w:val="00CD03A3"/>
    <w:rsid w:val="00CD4733"/>
    <w:rsid w:val="00CD4B19"/>
    <w:rsid w:val="00CD5502"/>
    <w:rsid w:val="00CD64BE"/>
    <w:rsid w:val="00CD7E51"/>
    <w:rsid w:val="00CD7ECB"/>
    <w:rsid w:val="00CE341B"/>
    <w:rsid w:val="00CE5667"/>
    <w:rsid w:val="00CE5B5A"/>
    <w:rsid w:val="00CE6D41"/>
    <w:rsid w:val="00CE726D"/>
    <w:rsid w:val="00CE7314"/>
    <w:rsid w:val="00CF07E6"/>
    <w:rsid w:val="00CF0D8D"/>
    <w:rsid w:val="00CF6EA9"/>
    <w:rsid w:val="00D008F5"/>
    <w:rsid w:val="00D057D4"/>
    <w:rsid w:val="00D06076"/>
    <w:rsid w:val="00D069F1"/>
    <w:rsid w:val="00D20719"/>
    <w:rsid w:val="00D224DA"/>
    <w:rsid w:val="00D36192"/>
    <w:rsid w:val="00D366B0"/>
    <w:rsid w:val="00D3740B"/>
    <w:rsid w:val="00D422A4"/>
    <w:rsid w:val="00D4315E"/>
    <w:rsid w:val="00D44E61"/>
    <w:rsid w:val="00D464B4"/>
    <w:rsid w:val="00D46F46"/>
    <w:rsid w:val="00D50879"/>
    <w:rsid w:val="00D5226B"/>
    <w:rsid w:val="00D5336B"/>
    <w:rsid w:val="00D5387C"/>
    <w:rsid w:val="00D60918"/>
    <w:rsid w:val="00D60DAB"/>
    <w:rsid w:val="00D62611"/>
    <w:rsid w:val="00D6328B"/>
    <w:rsid w:val="00D64A86"/>
    <w:rsid w:val="00D65852"/>
    <w:rsid w:val="00D66B3B"/>
    <w:rsid w:val="00D674D1"/>
    <w:rsid w:val="00D715EC"/>
    <w:rsid w:val="00D72A61"/>
    <w:rsid w:val="00D72DB1"/>
    <w:rsid w:val="00D73A82"/>
    <w:rsid w:val="00D74FDD"/>
    <w:rsid w:val="00D758FA"/>
    <w:rsid w:val="00D75C88"/>
    <w:rsid w:val="00D766B3"/>
    <w:rsid w:val="00D814EF"/>
    <w:rsid w:val="00D8478C"/>
    <w:rsid w:val="00D9265C"/>
    <w:rsid w:val="00D95B3E"/>
    <w:rsid w:val="00DA0A74"/>
    <w:rsid w:val="00DA1993"/>
    <w:rsid w:val="00DA1D7A"/>
    <w:rsid w:val="00DA3BF6"/>
    <w:rsid w:val="00DA3E0F"/>
    <w:rsid w:val="00DB0467"/>
    <w:rsid w:val="00DB115A"/>
    <w:rsid w:val="00DB3637"/>
    <w:rsid w:val="00DB4083"/>
    <w:rsid w:val="00DB40EA"/>
    <w:rsid w:val="00DB5D25"/>
    <w:rsid w:val="00DC0A49"/>
    <w:rsid w:val="00DC180D"/>
    <w:rsid w:val="00DC26F8"/>
    <w:rsid w:val="00DC44D2"/>
    <w:rsid w:val="00DC58D9"/>
    <w:rsid w:val="00DD6F9C"/>
    <w:rsid w:val="00DE1C0B"/>
    <w:rsid w:val="00DE2607"/>
    <w:rsid w:val="00DE37F0"/>
    <w:rsid w:val="00DE4AC6"/>
    <w:rsid w:val="00DE52E5"/>
    <w:rsid w:val="00DE54AB"/>
    <w:rsid w:val="00DE605F"/>
    <w:rsid w:val="00DE630E"/>
    <w:rsid w:val="00DE7554"/>
    <w:rsid w:val="00DF1453"/>
    <w:rsid w:val="00DF2E0E"/>
    <w:rsid w:val="00DF38FD"/>
    <w:rsid w:val="00E02884"/>
    <w:rsid w:val="00E04ABA"/>
    <w:rsid w:val="00E06F55"/>
    <w:rsid w:val="00E117A5"/>
    <w:rsid w:val="00E1280A"/>
    <w:rsid w:val="00E13343"/>
    <w:rsid w:val="00E1582D"/>
    <w:rsid w:val="00E17F10"/>
    <w:rsid w:val="00E221B9"/>
    <w:rsid w:val="00E23005"/>
    <w:rsid w:val="00E242D2"/>
    <w:rsid w:val="00E250B7"/>
    <w:rsid w:val="00E250F7"/>
    <w:rsid w:val="00E26160"/>
    <w:rsid w:val="00E27BC3"/>
    <w:rsid w:val="00E30B58"/>
    <w:rsid w:val="00E31004"/>
    <w:rsid w:val="00E33403"/>
    <w:rsid w:val="00E34640"/>
    <w:rsid w:val="00E434E2"/>
    <w:rsid w:val="00E434FD"/>
    <w:rsid w:val="00E44048"/>
    <w:rsid w:val="00E44249"/>
    <w:rsid w:val="00E44938"/>
    <w:rsid w:val="00E4507A"/>
    <w:rsid w:val="00E45FAD"/>
    <w:rsid w:val="00E51E7A"/>
    <w:rsid w:val="00E566FF"/>
    <w:rsid w:val="00E62488"/>
    <w:rsid w:val="00E6268D"/>
    <w:rsid w:val="00E65097"/>
    <w:rsid w:val="00E66058"/>
    <w:rsid w:val="00E67182"/>
    <w:rsid w:val="00E674E3"/>
    <w:rsid w:val="00E7061B"/>
    <w:rsid w:val="00E7077E"/>
    <w:rsid w:val="00E70F18"/>
    <w:rsid w:val="00E71D2A"/>
    <w:rsid w:val="00E740B2"/>
    <w:rsid w:val="00E74A1E"/>
    <w:rsid w:val="00E75801"/>
    <w:rsid w:val="00E76760"/>
    <w:rsid w:val="00E800B8"/>
    <w:rsid w:val="00E83343"/>
    <w:rsid w:val="00E843EC"/>
    <w:rsid w:val="00E84B6A"/>
    <w:rsid w:val="00E85606"/>
    <w:rsid w:val="00E87B02"/>
    <w:rsid w:val="00E93F9E"/>
    <w:rsid w:val="00E9492E"/>
    <w:rsid w:val="00E94F11"/>
    <w:rsid w:val="00E959C3"/>
    <w:rsid w:val="00EA10B5"/>
    <w:rsid w:val="00EA6E98"/>
    <w:rsid w:val="00EA712A"/>
    <w:rsid w:val="00EA74C0"/>
    <w:rsid w:val="00EA76B2"/>
    <w:rsid w:val="00EB1060"/>
    <w:rsid w:val="00EB2B18"/>
    <w:rsid w:val="00EB554E"/>
    <w:rsid w:val="00EB5677"/>
    <w:rsid w:val="00EB6A3E"/>
    <w:rsid w:val="00EC21CF"/>
    <w:rsid w:val="00EC43F9"/>
    <w:rsid w:val="00EC6087"/>
    <w:rsid w:val="00ED5FB6"/>
    <w:rsid w:val="00ED6EF7"/>
    <w:rsid w:val="00ED742C"/>
    <w:rsid w:val="00EE0F85"/>
    <w:rsid w:val="00EE1E88"/>
    <w:rsid w:val="00EE23EE"/>
    <w:rsid w:val="00EE6F26"/>
    <w:rsid w:val="00EF0065"/>
    <w:rsid w:val="00EF0C09"/>
    <w:rsid w:val="00EF33C1"/>
    <w:rsid w:val="00EF5BC4"/>
    <w:rsid w:val="00EF7E15"/>
    <w:rsid w:val="00F004AB"/>
    <w:rsid w:val="00F0073C"/>
    <w:rsid w:val="00F01DE4"/>
    <w:rsid w:val="00F02B2C"/>
    <w:rsid w:val="00F0399D"/>
    <w:rsid w:val="00F04243"/>
    <w:rsid w:val="00F042E0"/>
    <w:rsid w:val="00F073DB"/>
    <w:rsid w:val="00F117A8"/>
    <w:rsid w:val="00F123DD"/>
    <w:rsid w:val="00F13D5F"/>
    <w:rsid w:val="00F15251"/>
    <w:rsid w:val="00F21199"/>
    <w:rsid w:val="00F244F4"/>
    <w:rsid w:val="00F266D7"/>
    <w:rsid w:val="00F278B8"/>
    <w:rsid w:val="00F30DB4"/>
    <w:rsid w:val="00F3293F"/>
    <w:rsid w:val="00F33AE3"/>
    <w:rsid w:val="00F34292"/>
    <w:rsid w:val="00F34A66"/>
    <w:rsid w:val="00F34BAE"/>
    <w:rsid w:val="00F417A6"/>
    <w:rsid w:val="00F429D8"/>
    <w:rsid w:val="00F433BD"/>
    <w:rsid w:val="00F44CCA"/>
    <w:rsid w:val="00F453AF"/>
    <w:rsid w:val="00F47286"/>
    <w:rsid w:val="00F50384"/>
    <w:rsid w:val="00F50B55"/>
    <w:rsid w:val="00F52E4A"/>
    <w:rsid w:val="00F52F4D"/>
    <w:rsid w:val="00F55301"/>
    <w:rsid w:val="00F568D4"/>
    <w:rsid w:val="00F60D49"/>
    <w:rsid w:val="00F62F88"/>
    <w:rsid w:val="00F63A8B"/>
    <w:rsid w:val="00F64799"/>
    <w:rsid w:val="00F65C37"/>
    <w:rsid w:val="00F65CFF"/>
    <w:rsid w:val="00F66377"/>
    <w:rsid w:val="00F6718A"/>
    <w:rsid w:val="00F723BF"/>
    <w:rsid w:val="00F724FA"/>
    <w:rsid w:val="00F762B9"/>
    <w:rsid w:val="00F80C22"/>
    <w:rsid w:val="00F80D0C"/>
    <w:rsid w:val="00F877B7"/>
    <w:rsid w:val="00F91B06"/>
    <w:rsid w:val="00F94511"/>
    <w:rsid w:val="00F94597"/>
    <w:rsid w:val="00F94D81"/>
    <w:rsid w:val="00FA2A8A"/>
    <w:rsid w:val="00FA3789"/>
    <w:rsid w:val="00FB094D"/>
    <w:rsid w:val="00FB3736"/>
    <w:rsid w:val="00FB47BE"/>
    <w:rsid w:val="00FB5238"/>
    <w:rsid w:val="00FB6AB0"/>
    <w:rsid w:val="00FC060E"/>
    <w:rsid w:val="00FC0DF6"/>
    <w:rsid w:val="00FC1C01"/>
    <w:rsid w:val="00FC210E"/>
    <w:rsid w:val="00FC383D"/>
    <w:rsid w:val="00FC5B17"/>
    <w:rsid w:val="00FD0D56"/>
    <w:rsid w:val="00FD237D"/>
    <w:rsid w:val="00FD43B6"/>
    <w:rsid w:val="00FD6FCF"/>
    <w:rsid w:val="00FE008B"/>
    <w:rsid w:val="00FE07DD"/>
    <w:rsid w:val="00FE1238"/>
    <w:rsid w:val="00FE4E0D"/>
    <w:rsid w:val="00FE527D"/>
    <w:rsid w:val="00FE55FA"/>
    <w:rsid w:val="00FE6CDC"/>
    <w:rsid w:val="00FE7B93"/>
    <w:rsid w:val="00FF223C"/>
    <w:rsid w:val="00FF23BB"/>
    <w:rsid w:val="00FF3F96"/>
    <w:rsid w:val="00FF517F"/>
    <w:rsid w:val="00FF5E25"/>
    <w:rsid w:val="00FF67F7"/>
    <w:rsid w:val="00FF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943C4"/>
  <w15:docId w15:val="{52686AAF-FCB1-48B2-B667-101BAC0E9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1D78"/>
    <w:pPr>
      <w:spacing w:line="276" w:lineRule="auto"/>
    </w:pPr>
    <w:rPr>
      <w:rFonts w:ascii="Times New Roman" w:hAnsi="Times New Roman"/>
      <w:sz w:val="22"/>
      <w:szCs w:val="22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58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A58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A58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A580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A580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A580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A580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A580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A580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5034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kumentu">
    <w:name w:val="Document Map"/>
    <w:basedOn w:val="Normalny"/>
    <w:link w:val="MapadokumentuZnak"/>
    <w:uiPriority w:val="99"/>
    <w:semiHidden/>
    <w:unhideWhenUsed/>
    <w:rsid w:val="0031531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315312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8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82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82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8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82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554D6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4D66"/>
    <w:rPr>
      <w:lang w:eastAsia="en-US"/>
    </w:rPr>
  </w:style>
  <w:style w:type="character" w:styleId="Odwoanieprzypisudolnego">
    <w:name w:val="footnote reference"/>
    <w:basedOn w:val="Domylnaczcionkaakapitu"/>
    <w:uiPriority w:val="99"/>
    <w:unhideWhenUsed/>
    <w:rsid w:val="00DE37F0"/>
    <w:rPr>
      <w:vertAlign w:val="superscript"/>
    </w:rPr>
  </w:style>
  <w:style w:type="character" w:customStyle="1" w:styleId="apple-converted-space">
    <w:name w:val="apple-converted-space"/>
    <w:basedOn w:val="Domylnaczcionkaakapitu"/>
    <w:rsid w:val="002F3130"/>
  </w:style>
  <w:style w:type="character" w:styleId="Uwydatnienie">
    <w:name w:val="Emphasis"/>
    <w:basedOn w:val="Domylnaczcionkaakapitu"/>
    <w:uiPriority w:val="20"/>
    <w:qFormat/>
    <w:rsid w:val="002F3130"/>
    <w:rPr>
      <w:i/>
      <w:iCs/>
    </w:rPr>
  </w:style>
  <w:style w:type="paragraph" w:styleId="Poprawka">
    <w:name w:val="Revision"/>
    <w:hidden/>
    <w:uiPriority w:val="99"/>
    <w:semiHidden/>
    <w:rsid w:val="00584246"/>
    <w:rPr>
      <w:rFonts w:ascii="Times New Roman" w:hAnsi="Times New Roman"/>
      <w:sz w:val="22"/>
      <w:szCs w:val="22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FA3789"/>
    <w:pPr>
      <w:tabs>
        <w:tab w:val="center" w:pos="4703"/>
        <w:tab w:val="right" w:pos="9406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A3789"/>
    <w:rPr>
      <w:rFonts w:ascii="Times New Roman" w:hAnsi="Times New Roman"/>
      <w:sz w:val="22"/>
      <w:szCs w:val="22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FA3789"/>
    <w:pPr>
      <w:tabs>
        <w:tab w:val="center" w:pos="4703"/>
        <w:tab w:val="right" w:pos="9406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A3789"/>
    <w:rPr>
      <w:rFonts w:ascii="Times New Roman" w:hAnsi="Times New Roman"/>
      <w:sz w:val="22"/>
      <w:szCs w:val="22"/>
      <w:lang w:val="en-US" w:eastAsia="en-US"/>
    </w:rPr>
  </w:style>
  <w:style w:type="paragraph" w:customStyle="1" w:styleId="CitaviBibliographyEntry">
    <w:name w:val="Citavi Bibliography Entry"/>
    <w:basedOn w:val="Normalny"/>
    <w:link w:val="CitaviBibliographyEntryZnak"/>
    <w:uiPriority w:val="99"/>
    <w:rsid w:val="001A580B"/>
    <w:pPr>
      <w:tabs>
        <w:tab w:val="left" w:pos="340"/>
      </w:tabs>
      <w:ind w:left="340" w:hanging="340"/>
    </w:pPr>
  </w:style>
  <w:style w:type="character" w:customStyle="1" w:styleId="CitaviBibliographyEntryZnak">
    <w:name w:val="Citavi Bibliography Entry Znak"/>
    <w:basedOn w:val="TekstprzypisudolnegoZnak"/>
    <w:link w:val="CitaviBibliographyEntry"/>
    <w:uiPriority w:val="99"/>
    <w:rsid w:val="001A580B"/>
    <w:rPr>
      <w:rFonts w:ascii="Times New Roman" w:hAnsi="Times New Roman"/>
      <w:sz w:val="22"/>
      <w:szCs w:val="22"/>
      <w:lang w:val="en-US" w:eastAsia="en-US"/>
    </w:rPr>
  </w:style>
  <w:style w:type="paragraph" w:customStyle="1" w:styleId="CitaviBibliographyHeading">
    <w:name w:val="Citavi Bibliography Heading"/>
    <w:basedOn w:val="Nagwek1"/>
    <w:link w:val="CitaviBibliographyHeadingZnak"/>
    <w:uiPriority w:val="99"/>
    <w:rsid w:val="001A580B"/>
  </w:style>
  <w:style w:type="character" w:customStyle="1" w:styleId="CitaviBibliographyHeadingZnak">
    <w:name w:val="Citavi Bibliography Heading Znak"/>
    <w:basedOn w:val="TekstprzypisudolnegoZnak"/>
    <w:link w:val="CitaviBibliographyHeading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1A580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CitaviChapterBibliographyHeading">
    <w:name w:val="Citavi Chapter Bibliography Heading"/>
    <w:basedOn w:val="Nagwek2"/>
    <w:link w:val="CitaviChapterBibliographyHeadingZnak"/>
    <w:uiPriority w:val="99"/>
    <w:rsid w:val="001A580B"/>
  </w:style>
  <w:style w:type="character" w:customStyle="1" w:styleId="CitaviChapterBibliographyHeadingZnak">
    <w:name w:val="Citavi Chapter Bibliography Heading Znak"/>
    <w:basedOn w:val="TekstprzypisudolnegoZnak"/>
    <w:link w:val="CitaviChapterBibliographyHeading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A580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customStyle="1" w:styleId="CitaviBibliographySubheading1">
    <w:name w:val="Citavi Bibliography Subheading 1"/>
    <w:basedOn w:val="Nagwek2"/>
    <w:link w:val="CitaviBibliographySubheading1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1Znak">
    <w:name w:val="Citavi Bibliography Subheading 1 Znak"/>
    <w:basedOn w:val="TekstprzypisudolnegoZnak"/>
    <w:link w:val="CitaviBibliographySubheading1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CitaviBibliographySubheading2">
    <w:name w:val="Citavi Bibliography Subheading 2"/>
    <w:basedOn w:val="Nagwek3"/>
    <w:link w:val="CitaviBibliographySubheading2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2Znak">
    <w:name w:val="Citavi Bibliography Subheading 2 Znak"/>
    <w:basedOn w:val="TekstprzypisudolnegoZnak"/>
    <w:link w:val="CitaviBibliographySubheading2"/>
    <w:uiPriority w:val="99"/>
    <w:rsid w:val="001A580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A580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CitaviBibliographySubheading3">
    <w:name w:val="Citavi Bibliography Subheading 3"/>
    <w:basedOn w:val="Nagwek4"/>
    <w:link w:val="CitaviBibliographySubheading3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3Znak">
    <w:name w:val="Citavi Bibliography Subheading 3 Znak"/>
    <w:basedOn w:val="TekstprzypisudolnegoZnak"/>
    <w:link w:val="CitaviBibliographySubheading3"/>
    <w:uiPriority w:val="99"/>
    <w:rsid w:val="001A580B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A580B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US" w:eastAsia="en-US"/>
    </w:rPr>
  </w:style>
  <w:style w:type="paragraph" w:customStyle="1" w:styleId="CitaviBibliographySubheading4">
    <w:name w:val="Citavi Bibliography Subheading 4"/>
    <w:basedOn w:val="Nagwek5"/>
    <w:link w:val="CitaviBibliographySubheading4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4Znak">
    <w:name w:val="Citavi Bibliography Subheading 4 Znak"/>
    <w:basedOn w:val="TekstprzypisudolnegoZnak"/>
    <w:link w:val="CitaviBibliographySubheading4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A580B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US" w:eastAsia="en-US"/>
    </w:rPr>
  </w:style>
  <w:style w:type="paragraph" w:customStyle="1" w:styleId="CitaviBibliographySubheading5">
    <w:name w:val="Citavi Bibliography Subheading 5"/>
    <w:basedOn w:val="Nagwek6"/>
    <w:link w:val="CitaviBibliographySubheading5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5Znak">
    <w:name w:val="Citavi Bibliography Subheading 5 Znak"/>
    <w:basedOn w:val="TekstprzypisudolnegoZnak"/>
    <w:link w:val="CitaviBibliographySubheading5"/>
    <w:uiPriority w:val="99"/>
    <w:rsid w:val="001A580B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A580B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US"/>
    </w:rPr>
  </w:style>
  <w:style w:type="paragraph" w:customStyle="1" w:styleId="CitaviBibliographySubheading6">
    <w:name w:val="Citavi Bibliography Subheading 6"/>
    <w:basedOn w:val="Nagwek7"/>
    <w:link w:val="CitaviBibliographySubheading6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6Znak">
    <w:name w:val="Citavi Bibliography Subheading 6 Znak"/>
    <w:basedOn w:val="TekstprzypisudolnegoZnak"/>
    <w:link w:val="CitaviBibliographySubheading6"/>
    <w:uiPriority w:val="99"/>
    <w:rsid w:val="001A580B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A580B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US"/>
    </w:rPr>
  </w:style>
  <w:style w:type="paragraph" w:customStyle="1" w:styleId="CitaviBibliographySubheading7">
    <w:name w:val="Citavi Bibliography Subheading 7"/>
    <w:basedOn w:val="Nagwek8"/>
    <w:link w:val="CitaviBibliographySubheading7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7Znak">
    <w:name w:val="Citavi Bibliography Subheading 7 Znak"/>
    <w:basedOn w:val="TekstprzypisudolnegoZnak"/>
    <w:link w:val="CitaviBibliographySubheading7"/>
    <w:uiPriority w:val="99"/>
    <w:rsid w:val="001A580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A580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customStyle="1" w:styleId="CitaviBibliographySubheading8">
    <w:name w:val="Citavi Bibliography Subheading 8"/>
    <w:basedOn w:val="Nagwek9"/>
    <w:link w:val="CitaviBibliographySubheading8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8Znak">
    <w:name w:val="Citavi Bibliography Subheading 8 Znak"/>
    <w:basedOn w:val="TekstprzypisudolnegoZnak"/>
    <w:link w:val="CitaviBibliographySubheading8"/>
    <w:uiPriority w:val="99"/>
    <w:rsid w:val="001A58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A58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9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22d724-a74c-429e-8f65-d84efe0c20e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A20500F1554545BC3759C6B187EE69" ma:contentTypeVersion="11" ma:contentTypeDescription="Utwórz nowy dokument." ma:contentTypeScope="" ma:versionID="a561b3af63e875fd5b00cb8f297b6de2">
  <xsd:schema xmlns:xsd="http://www.w3.org/2001/XMLSchema" xmlns:xs="http://www.w3.org/2001/XMLSchema" xmlns:p="http://schemas.microsoft.com/office/2006/metadata/properties" xmlns:ns2="7a22d724-a74c-429e-8f65-d84efe0c20e1" xmlns:ns3="dd8683a0-917e-4bc5-9589-6fb5478a5950" targetNamespace="http://schemas.microsoft.com/office/2006/metadata/properties" ma:root="true" ma:fieldsID="57a686e731eb8bf5fdcede00228d7136" ns2:_="" ns3:_="">
    <xsd:import namespace="7a22d724-a74c-429e-8f65-d84efe0c20e1"/>
    <xsd:import namespace="dd8683a0-917e-4bc5-9589-6fb5478a59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2d724-a74c-429e-8f65-d84efe0c2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a9e0bd78-2840-4b0e-ab90-3cb22b07e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683a0-917e-4bc5-9589-6fb5478a595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227E52-DB0D-4A96-BF94-7009C8AFCB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86800D-71DA-4D03-9B16-71838A8007DF}">
  <ds:schemaRefs>
    <ds:schemaRef ds:uri="http://schemas.microsoft.com/office/2006/metadata/properties"/>
    <ds:schemaRef ds:uri="http://schemas.microsoft.com/office/infopath/2007/PartnerControls"/>
    <ds:schemaRef ds:uri="7a22d724-a74c-429e-8f65-d84efe0c20e1"/>
  </ds:schemaRefs>
</ds:datastoreItem>
</file>

<file path=customXml/itemProps3.xml><?xml version="1.0" encoding="utf-8"?>
<ds:datastoreItem xmlns:ds="http://schemas.openxmlformats.org/officeDocument/2006/customXml" ds:itemID="{7E03C078-F230-40B1-B896-C7463BB46A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2d724-a74c-429e-8f65-d84efe0c20e1"/>
    <ds:schemaRef ds:uri="dd8683a0-917e-4bc5-9589-6fb5478a59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19A536-869A-4384-89E0-A00748C48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0</Pages>
  <Words>4737</Words>
  <Characters>28428</Characters>
  <Application>Microsoft Office Word</Application>
  <DocSecurity>0</DocSecurity>
  <Lines>236</Lines>
  <Paragraphs>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dzio</dc:creator>
  <cp:lastModifiedBy>Bogumił Szady</cp:lastModifiedBy>
  <cp:revision>44</cp:revision>
  <dcterms:created xsi:type="dcterms:W3CDTF">2023-02-26T12:13:00Z</dcterms:created>
  <dcterms:modified xsi:type="dcterms:W3CDTF">2024-04-27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ublikacje</vt:lpwstr>
  </property>
  <property fmtid="{D5CDD505-2E9C-101B-9397-08002B2CF9AE}" pid="3" name="CitaviDocumentProperty_0">
    <vt:lpwstr>c8b23494-f579-4926-94b1-36c2671d68dd</vt:lpwstr>
  </property>
  <property fmtid="{D5CDD505-2E9C-101B-9397-08002B2CF9AE}" pid="4" name="ContentTypeId">
    <vt:lpwstr>0x010100B5A20500F1554545BC3759C6B187EE69</vt:lpwstr>
  </property>
  <property fmtid="{D5CDD505-2E9C-101B-9397-08002B2CF9AE}" pid="5" name="MediaServiceImageTags">
    <vt:lpwstr/>
  </property>
  <property fmtid="{D5CDD505-2E9C-101B-9397-08002B2CF9AE}" pid="6" name="GrammarlyDocumentId">
    <vt:lpwstr>4a25a7a02d4d5a8d83492f573a299017287e122e3c86203ba1ccf0aa32865dda</vt:lpwstr>
  </property>
  <property fmtid="{D5CDD505-2E9C-101B-9397-08002B2CF9AE}" pid="7" name="CitaviDocumentProperty_1">
    <vt:lpwstr>6.14.0.0</vt:lpwstr>
  </property>
  <property fmtid="{D5CDD505-2E9C-101B-9397-08002B2CF9AE}" pid="8" name="CitaviDocumentProperty_8">
    <vt:lpwstr>D:\OneDriveHgisKUL\OneDrive - Katolicki Uniwersytet Lubelski Jana Pawła II\Citavi6\Projects\publikacje\publikacje.ctv6</vt:lpwstr>
  </property>
</Properties>
</file>